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1B78B8" w14:textId="5BE812DC" w:rsidR="00E4186C" w:rsidRPr="00C46310" w:rsidRDefault="00E4186C" w:rsidP="00E418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DF2F4A5" w14:textId="77777777" w:rsidR="00E4186C" w:rsidRPr="00C46310" w:rsidRDefault="00E4186C" w:rsidP="00E4186C">
      <w:pPr>
        <w:pStyle w:val="NoSpacing"/>
        <w:numPr>
          <w:ilvl w:val="0"/>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ckan</w:t>
      </w:r>
    </w:p>
    <w:p w14:paraId="1CA05AED" w14:textId="77777777" w:rsidR="00E4186C" w:rsidRPr="00C46310" w:rsidRDefault="00E4186C" w:rsidP="00E4186C">
      <w:pPr>
        <w:pStyle w:val="NoSpacing"/>
        <w:numPr>
          <w:ilvl w:val="1"/>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 i knapp</w:t>
      </w:r>
    </w:p>
    <w:p w14:paraId="4ECCE8AC" w14:textId="77777777" w:rsidR="00E4186C" w:rsidRDefault="00E4186C" w:rsidP="00E4186C">
      <w:pPr>
        <w:pStyle w:val="NoSpacing"/>
        <w:numPr>
          <w:ilvl w:val="1"/>
          <w:numId w:val="160"/>
        </w:numPr>
        <w:rPr>
          <w:rFonts w:ascii="Garamond" w:hAnsi="Garamond" w:cs="Segoe UI"/>
          <w:color w:val="000000" w:themeColor="text1"/>
          <w:shd w:val="clear" w:color="auto" w:fill="FFFFFF"/>
        </w:rPr>
      </w:pPr>
      <w:r w:rsidRPr="00ED0C6C">
        <w:rPr>
          <w:rFonts w:ascii="Garamond" w:hAnsi="Garamond" w:cs="Segoe UI"/>
          <w:color w:val="000000" w:themeColor="text1"/>
          <w:shd w:val="clear" w:color="auto" w:fill="FFFFFF"/>
        </w:rPr>
        <w:t>Uppgift Angular</w:t>
      </w:r>
    </w:p>
    <w:p w14:paraId="6DD6B381" w14:textId="77777777" w:rsidR="00C91BE3" w:rsidRDefault="00C91BE3" w:rsidP="00E4186C">
      <w:pPr>
        <w:pStyle w:val="NoSpacing"/>
        <w:numPr>
          <w:ilvl w:val="1"/>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klaration</w:t>
      </w:r>
    </w:p>
    <w:p w14:paraId="2606FFA1" w14:textId="0C77DFF0" w:rsidR="00E4186C" w:rsidRDefault="00E4186C" w:rsidP="00C91BE3">
      <w:pPr>
        <w:pStyle w:val="NoSpacing"/>
        <w:numPr>
          <w:ilvl w:val="2"/>
          <w:numId w:val="16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vingo-kvitton 5 st</w:t>
      </w:r>
    </w:p>
    <w:p w14:paraId="678129ED" w14:textId="7AFB1526" w:rsidR="004C1D5A" w:rsidRDefault="004C1D5A" w:rsidP="008677A5"/>
    <w:p w14:paraId="71E25E21" w14:textId="77777777" w:rsidR="00A71479" w:rsidRDefault="00A71479"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ej Andreas,</w:t>
      </w:r>
    </w:p>
    <w:p w14:paraId="14421C17" w14:textId="77777777" w:rsidR="00A71479" w:rsidRDefault="00A71479" w:rsidP="00A71479">
      <w:pPr>
        <w:pStyle w:val="NoSpacing"/>
        <w:rPr>
          <w:rFonts w:ascii="Garamond" w:hAnsi="Garamond" w:cs="Segoe UI"/>
          <w:color w:val="000000" w:themeColor="text1"/>
          <w:shd w:val="clear" w:color="auto" w:fill="FFFFFF"/>
        </w:rPr>
      </w:pPr>
    </w:p>
    <w:p w14:paraId="473C5AD3" w14:textId="77777777" w:rsidR="00A71479" w:rsidRDefault="00A71479"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ens kod är 7845.</w:t>
      </w:r>
    </w:p>
    <w:p w14:paraId="71751A87" w14:textId="77777777" w:rsidR="00A71479" w:rsidRDefault="00A71479" w:rsidP="00A71479">
      <w:pPr>
        <w:pStyle w:val="NoSpacing"/>
        <w:rPr>
          <w:rFonts w:ascii="Garamond" w:hAnsi="Garamond" w:cs="Segoe UI"/>
          <w:color w:val="000000" w:themeColor="text1"/>
          <w:shd w:val="clear" w:color="auto" w:fill="FFFFFF"/>
        </w:rPr>
      </w:pPr>
    </w:p>
    <w:p w14:paraId="2587D5C6" w14:textId="5F1BB19F" w:rsidR="00A71479" w:rsidRDefault="00A71479" w:rsidP="00A71479">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lsningar Stefan</w:t>
      </w:r>
    </w:p>
    <w:p w14:paraId="447A131A" w14:textId="77777777" w:rsidR="00A71479" w:rsidRDefault="00A71479" w:rsidP="00A71479">
      <w:pPr>
        <w:pStyle w:val="NoSpacing"/>
      </w:pPr>
    </w:p>
    <w:p w14:paraId="3E3D0922" w14:textId="3407AD15" w:rsidR="003D60C6" w:rsidRDefault="003D60C6" w:rsidP="008677A5">
      <w:r>
        <w:t>Frågor</w:t>
      </w:r>
    </w:p>
    <w:p w14:paraId="12968A33" w14:textId="11EF2916" w:rsidR="003D60C6" w:rsidRDefault="003D60C6" w:rsidP="003D60C6">
      <w:pPr>
        <w:pStyle w:val="ListParagraph"/>
        <w:numPr>
          <w:ilvl w:val="0"/>
          <w:numId w:val="166"/>
        </w:numPr>
      </w:pPr>
      <w:r>
        <w:t>Berätta om mig själv</w:t>
      </w:r>
    </w:p>
    <w:p w14:paraId="1F07E5F8" w14:textId="17CBDE5A" w:rsidR="003D60C6" w:rsidRDefault="00991450" w:rsidP="003D60C6">
      <w:pPr>
        <w:pStyle w:val="ListParagraph"/>
        <w:numPr>
          <w:ilvl w:val="0"/>
          <w:numId w:val="166"/>
        </w:numPr>
      </w:pPr>
      <w:r>
        <w:t>Vilka styrkor</w:t>
      </w:r>
    </w:p>
    <w:p w14:paraId="031DD307" w14:textId="783B91A3" w:rsidR="00991450" w:rsidRDefault="0000740E" w:rsidP="0000740E">
      <w:pPr>
        <w:pStyle w:val="ListParagraph"/>
        <w:numPr>
          <w:ilvl w:val="1"/>
          <w:numId w:val="166"/>
        </w:numPr>
      </w:pPr>
      <w:r>
        <w:t>Social kompetens</w:t>
      </w:r>
    </w:p>
    <w:p w14:paraId="204F128D" w14:textId="4D4637B9" w:rsidR="006E1136" w:rsidRDefault="006E1136" w:rsidP="0000740E">
      <w:pPr>
        <w:pStyle w:val="ListParagraph"/>
        <w:numPr>
          <w:ilvl w:val="1"/>
          <w:numId w:val="166"/>
        </w:numPr>
      </w:pPr>
      <w:r>
        <w:t>Kan ta egna initiativ</w:t>
      </w:r>
    </w:p>
    <w:p w14:paraId="6E9F0D11" w14:textId="452199A7" w:rsidR="0000740E" w:rsidRDefault="005F39C3" w:rsidP="00DD41BA">
      <w:pPr>
        <w:pStyle w:val="ListParagraph"/>
        <w:numPr>
          <w:ilvl w:val="0"/>
          <w:numId w:val="166"/>
        </w:numPr>
      </w:pPr>
      <w:r>
        <w:t>Svagheter</w:t>
      </w:r>
    </w:p>
    <w:p w14:paraId="35106B2B" w14:textId="2EB814C9" w:rsidR="005F39C3" w:rsidRDefault="005F39C3" w:rsidP="005F39C3">
      <w:pPr>
        <w:pStyle w:val="ListParagraph"/>
        <w:numPr>
          <w:ilvl w:val="1"/>
          <w:numId w:val="166"/>
        </w:numPr>
      </w:pPr>
      <w:r>
        <w:t>Senaste tekniken</w:t>
      </w:r>
    </w:p>
    <w:p w14:paraId="6702300B" w14:textId="370BAD6D" w:rsidR="005F39C3" w:rsidRDefault="00B111C9" w:rsidP="00B111C9">
      <w:pPr>
        <w:pStyle w:val="ListParagraph"/>
        <w:numPr>
          <w:ilvl w:val="0"/>
          <w:numId w:val="166"/>
        </w:numPr>
      </w:pPr>
      <w:r>
        <w:t>Varför just mig</w:t>
      </w:r>
    </w:p>
    <w:p w14:paraId="5608F51B" w14:textId="54428FF4" w:rsidR="00B111C9" w:rsidRDefault="00827581" w:rsidP="00827581">
      <w:pPr>
        <w:pStyle w:val="ListParagraph"/>
        <w:numPr>
          <w:ilvl w:val="1"/>
          <w:numId w:val="166"/>
        </w:numPr>
      </w:pPr>
      <w:r>
        <w:t>Research om företaget</w:t>
      </w:r>
    </w:p>
    <w:p w14:paraId="18996367" w14:textId="47E9C2DE" w:rsidR="00827581" w:rsidRDefault="00827581" w:rsidP="00827581">
      <w:pPr>
        <w:pStyle w:val="ListParagraph"/>
        <w:numPr>
          <w:ilvl w:val="2"/>
          <w:numId w:val="166"/>
        </w:numPr>
      </w:pPr>
      <w:r>
        <w:t>ABB – drömmer om robotar</w:t>
      </w:r>
    </w:p>
    <w:p w14:paraId="6DE596B0" w14:textId="48FB5C31" w:rsidR="00827581" w:rsidRDefault="00B6026B" w:rsidP="00470ED7">
      <w:pPr>
        <w:pStyle w:val="ListParagraph"/>
        <w:numPr>
          <w:ilvl w:val="0"/>
          <w:numId w:val="166"/>
        </w:numPr>
      </w:pPr>
      <w:r>
        <w:t>Exempel på problematisk situation</w:t>
      </w:r>
    </w:p>
    <w:p w14:paraId="6E0CAD86" w14:textId="13314A7B" w:rsidR="00B6026B" w:rsidRDefault="00B6026B" w:rsidP="00B6026B">
      <w:pPr>
        <w:pStyle w:val="ListParagraph"/>
        <w:numPr>
          <w:ilvl w:val="1"/>
          <w:numId w:val="166"/>
        </w:numPr>
      </w:pPr>
      <w:r>
        <w:t>Trivs med raka rör</w:t>
      </w:r>
    </w:p>
    <w:p w14:paraId="327B8DCA" w14:textId="5BBBB493" w:rsidR="00B6026B" w:rsidRDefault="00B6026B" w:rsidP="00470ED7">
      <w:pPr>
        <w:pStyle w:val="ListParagraph"/>
        <w:numPr>
          <w:ilvl w:val="0"/>
          <w:numId w:val="166"/>
        </w:numPr>
      </w:pPr>
      <w:r>
        <w:t>Vilka egenskaper tycker du en bra chef skall ha</w:t>
      </w:r>
    </w:p>
    <w:p w14:paraId="4B0B44CB" w14:textId="7EBA73E4" w:rsidR="00B6026B" w:rsidRDefault="00B6026B" w:rsidP="00B6026B">
      <w:pPr>
        <w:pStyle w:val="ListParagraph"/>
        <w:numPr>
          <w:ilvl w:val="1"/>
          <w:numId w:val="166"/>
        </w:numPr>
      </w:pPr>
      <w:r>
        <w:t>Tydlighet raka rör</w:t>
      </w:r>
    </w:p>
    <w:p w14:paraId="51FCE12C" w14:textId="7263213E" w:rsidR="00B6026B" w:rsidRDefault="003B34D2" w:rsidP="00B6026B">
      <w:pPr>
        <w:pStyle w:val="ListParagraph"/>
        <w:numPr>
          <w:ilvl w:val="1"/>
          <w:numId w:val="166"/>
        </w:numPr>
      </w:pPr>
      <w:r>
        <w:t>Kompetent</w:t>
      </w:r>
    </w:p>
    <w:p w14:paraId="5FFF3345" w14:textId="359F7461" w:rsidR="003B34D2" w:rsidRDefault="003B34D2" w:rsidP="003B34D2">
      <w:pPr>
        <w:pStyle w:val="ListParagraph"/>
        <w:numPr>
          <w:ilvl w:val="2"/>
          <w:numId w:val="166"/>
        </w:numPr>
      </w:pPr>
      <w:r>
        <w:t>Personliga egenskaper</w:t>
      </w:r>
    </w:p>
    <w:p w14:paraId="41407ADD" w14:textId="62A2C592" w:rsidR="003B34D2" w:rsidRDefault="003B34D2" w:rsidP="003B34D2">
      <w:pPr>
        <w:pStyle w:val="ListParagraph"/>
        <w:numPr>
          <w:ilvl w:val="3"/>
          <w:numId w:val="166"/>
        </w:numPr>
      </w:pPr>
      <w:r>
        <w:t>Ödmjukhet</w:t>
      </w:r>
    </w:p>
    <w:p w14:paraId="04C0C571" w14:textId="677A93CA" w:rsidR="003B34D2" w:rsidRDefault="00A059D4" w:rsidP="003B34D2">
      <w:pPr>
        <w:pStyle w:val="ListParagraph"/>
        <w:numPr>
          <w:ilvl w:val="0"/>
          <w:numId w:val="166"/>
        </w:numPr>
      </w:pPr>
      <w:r>
        <w:t>Om fem år</w:t>
      </w:r>
    </w:p>
    <w:p w14:paraId="64849A87" w14:textId="6D050D9A" w:rsidR="00A059D4" w:rsidRDefault="00E4186C" w:rsidP="00A059D4">
      <w:pPr>
        <w:pStyle w:val="ListParagraph"/>
        <w:numPr>
          <w:ilvl w:val="1"/>
          <w:numId w:val="166"/>
        </w:numPr>
      </w:pPr>
      <w:r>
        <w:t>Ämnesexpert</w:t>
      </w:r>
    </w:p>
    <w:p w14:paraId="75E7BE16" w14:textId="0DB43FEF" w:rsidR="00E4186C" w:rsidRDefault="00E4186C" w:rsidP="00E4186C">
      <w:pPr>
        <w:pStyle w:val="ListParagraph"/>
        <w:numPr>
          <w:ilvl w:val="2"/>
          <w:numId w:val="166"/>
        </w:numPr>
      </w:pPr>
      <w:r>
        <w:t>Guru</w:t>
      </w:r>
    </w:p>
    <w:p w14:paraId="5244D967" w14:textId="22FB1893" w:rsidR="00E4186C" w:rsidRDefault="00E4186C" w:rsidP="00E4186C">
      <w:pPr>
        <w:pStyle w:val="ListParagraph"/>
        <w:numPr>
          <w:ilvl w:val="2"/>
          <w:numId w:val="166"/>
        </w:numPr>
      </w:pPr>
      <w:r>
        <w:t>Lära upp yngre kollegor</w:t>
      </w:r>
    </w:p>
    <w:p w14:paraId="0F53AA44" w14:textId="40FCD325" w:rsidR="008677A5" w:rsidRPr="008677A5" w:rsidRDefault="008677A5" w:rsidP="008677A5">
      <w:r w:rsidRPr="008677A5">
        <w:t>Stryk lärare</w:t>
      </w:r>
    </w:p>
    <w:p w14:paraId="17B7B132" w14:textId="77777777" w:rsidR="008677A5" w:rsidRPr="008677A5" w:rsidRDefault="008677A5" w:rsidP="008677A5">
      <w:r w:rsidRPr="008677A5">
        <w:t>Korta ner personlig info</w:t>
      </w:r>
    </w:p>
    <w:p w14:paraId="7D15915E" w14:textId="0EE9F777" w:rsidR="008677A5" w:rsidRDefault="008677A5" w:rsidP="008677A5">
      <w:pPr>
        <w:rPr>
          <w:lang w:val="en-GB"/>
        </w:rPr>
      </w:pPr>
      <w:r>
        <w:rPr>
          <w:lang w:val="en-GB"/>
        </w:rPr>
        <w:t xml:space="preserve">Kurser </w:t>
      </w:r>
      <w:r w:rsidR="003D60C6">
        <w:rPr>
          <w:lang w:val="en-GB"/>
        </w:rPr>
        <w:t>i</w:t>
      </w:r>
      <w:r>
        <w:rPr>
          <w:lang w:val="en-GB"/>
        </w:rPr>
        <w:t xml:space="preserve"> engelska</w:t>
      </w:r>
    </w:p>
    <w:p w14:paraId="646700D6" w14:textId="77777777" w:rsidR="008677A5" w:rsidRDefault="008677A5" w:rsidP="00ED0C6C">
      <w:pPr>
        <w:pStyle w:val="NoSpacing"/>
        <w:rPr>
          <w:rFonts w:ascii="Garamond" w:hAnsi="Garamond" w:cs="Segoe UI"/>
          <w:color w:val="000000" w:themeColor="text1"/>
          <w:shd w:val="clear" w:color="auto" w:fill="FFFFFF"/>
        </w:rPr>
      </w:pPr>
    </w:p>
    <w:p w14:paraId="1E9B4BCF" w14:textId="28C916A4" w:rsidR="00A7634D" w:rsidRDefault="00A7634D" w:rsidP="00A7634D">
      <w:pPr>
        <w:pStyle w:val="NoSpacing"/>
        <w:rPr>
          <w:rFonts w:ascii="Garamond" w:hAnsi="Garamond" w:cs="Segoe UI"/>
          <w:color w:val="000000" w:themeColor="text1"/>
          <w:shd w:val="clear" w:color="auto" w:fill="FFFFFF"/>
        </w:rPr>
      </w:pPr>
    </w:p>
    <w:p w14:paraId="266B8561" w14:textId="2B8D9758" w:rsidR="008D24EA" w:rsidRPr="008D24EA" w:rsidRDefault="00066998"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lang w:val="en-SE" w:eastAsia="en-SE"/>
        </w:rPr>
      </w:pPr>
      <w:hyperlink r:id="rId8" w:history="1">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https://api.met.no/weatherapi/locationforecast/2.0/compact?lat=5</w:t>
        </w:r>
        <w:r w:rsidR="00380E39" w:rsidRPr="00ED0C6C">
          <w:rPr>
            <w:rStyle w:val="Hyperlink"/>
            <w:rFonts w:ascii="Courier New" w:eastAsia="Times New Roman" w:hAnsi="Courier New" w:cs="Courier New"/>
            <w:sz w:val="20"/>
            <w:szCs w:val="20"/>
            <w:bdr w:val="none" w:sz="0" w:space="0" w:color="auto" w:frame="1"/>
            <w:shd w:val="clear" w:color="auto" w:fill="374759"/>
            <w:lang w:eastAsia="en-SE"/>
          </w:rPr>
          <w:t>7</w:t>
        </w:r>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r w:rsidR="00380E39" w:rsidRPr="00ED0C6C">
          <w:rPr>
            <w:rStyle w:val="Hyperlink"/>
            <w:rFonts w:ascii="Courier New" w:eastAsia="Times New Roman" w:hAnsi="Courier New" w:cs="Courier New"/>
            <w:sz w:val="20"/>
            <w:szCs w:val="20"/>
            <w:bdr w:val="none" w:sz="0" w:space="0" w:color="auto" w:frame="1"/>
            <w:shd w:val="clear" w:color="auto" w:fill="374759"/>
            <w:lang w:eastAsia="en-SE"/>
          </w:rPr>
          <w:t>7</w:t>
        </w:r>
        <w:r w:rsidR="00380E39" w:rsidRPr="008D24EA">
          <w:rPr>
            <w:rStyle w:val="Hyperlink"/>
            <w:rFonts w:ascii="Courier New" w:eastAsia="Times New Roman" w:hAnsi="Courier New" w:cs="Courier New"/>
            <w:sz w:val="20"/>
            <w:szCs w:val="20"/>
            <w:bdr w:val="none" w:sz="0" w:space="0" w:color="auto" w:frame="1"/>
            <w:shd w:val="clear" w:color="auto" w:fill="374759"/>
            <w:lang w:val="en-SE" w:eastAsia="en-SE"/>
          </w:rPr>
          <w:t>&amp;lon=</w:t>
        </w:r>
        <w:r w:rsidR="00380E39" w:rsidRPr="00ED0C6C">
          <w:rPr>
            <w:rStyle w:val="Hyperlink"/>
            <w:rFonts w:ascii="Courier New" w:eastAsia="Times New Roman" w:hAnsi="Courier New" w:cs="Courier New"/>
            <w:sz w:val="20"/>
            <w:szCs w:val="20"/>
            <w:bdr w:val="none" w:sz="0" w:space="0" w:color="auto" w:frame="1"/>
            <w:shd w:val="clear" w:color="auto" w:fill="374759"/>
            <w:lang w:eastAsia="en-SE"/>
          </w:rPr>
          <w:t>12</w:t>
        </w:r>
      </w:hyperlink>
      <w:r w:rsidR="00E05FC7" w:rsidRPr="00ED0C6C">
        <w:rPr>
          <w:rFonts w:ascii="Courier New" w:eastAsia="Times New Roman" w:hAnsi="Courier New" w:cs="Courier New"/>
          <w:color w:val="FFFFFF"/>
          <w:sz w:val="20"/>
          <w:szCs w:val="20"/>
          <w:bdr w:val="none" w:sz="0" w:space="0" w:color="auto" w:frame="1"/>
          <w:shd w:val="clear" w:color="auto" w:fill="374759"/>
          <w:lang w:eastAsia="en-SE"/>
        </w:rPr>
        <w:t>.</w:t>
      </w:r>
      <w:r w:rsidR="00380E39" w:rsidRPr="00ED0C6C">
        <w:rPr>
          <w:rFonts w:ascii="Courier New" w:eastAsia="Times New Roman" w:hAnsi="Courier New" w:cs="Courier New"/>
          <w:color w:val="FFFFFF"/>
          <w:sz w:val="20"/>
          <w:szCs w:val="20"/>
          <w:bdr w:val="none" w:sz="0" w:space="0" w:color="auto" w:frame="1"/>
          <w:shd w:val="clear" w:color="auto" w:fill="374759"/>
          <w:lang w:eastAsia="en-SE"/>
        </w:rPr>
        <w:t xml:space="preserve"> </w:t>
      </w:r>
      <w:r w:rsidR="00E05FC7" w:rsidRPr="00ED0C6C">
        <w:rPr>
          <w:rFonts w:ascii="Courier New" w:eastAsia="Times New Roman" w:hAnsi="Courier New" w:cs="Courier New"/>
          <w:color w:val="FFFFFF"/>
          <w:sz w:val="20"/>
          <w:szCs w:val="20"/>
          <w:bdr w:val="none" w:sz="0" w:space="0" w:color="auto" w:frame="1"/>
          <w:shd w:val="clear" w:color="auto" w:fill="374759"/>
          <w:lang w:val="en-GB" w:eastAsia="en-SE"/>
        </w:rPr>
        <w:t>0</w:t>
      </w:r>
    </w:p>
    <w:p w14:paraId="49294DC5" w14:textId="6649A284" w:rsidR="008D24EA" w:rsidRPr="00ED0C6C" w:rsidRDefault="008D24EA" w:rsidP="007C3FA1">
      <w:pPr>
        <w:pStyle w:val="NoSpacing"/>
        <w:rPr>
          <w:rFonts w:ascii="Garamond" w:hAnsi="Garamond" w:cs="Segoe UI"/>
          <w:color w:val="000000" w:themeColor="text1"/>
          <w:shd w:val="clear" w:color="auto" w:fill="FFFFFF"/>
          <w:lang w:val="en-GB"/>
        </w:rPr>
      </w:pPr>
    </w:p>
    <w:p w14:paraId="51F4CE46" w14:textId="77777777" w:rsidR="00E05FC7" w:rsidRPr="00ED0C6C" w:rsidRDefault="00E05FC7" w:rsidP="00E05FC7">
      <w:pPr>
        <w:pStyle w:val="Heading1"/>
        <w:shd w:val="clear" w:color="auto" w:fill="FFFFFF"/>
        <w:spacing w:before="150" w:after="75"/>
        <w:rPr>
          <w:rFonts w:ascii="Arial" w:hAnsi="Arial" w:cs="Arial"/>
          <w:color w:val="111111"/>
          <w:sz w:val="38"/>
          <w:szCs w:val="38"/>
          <w:lang w:val="en-GB"/>
        </w:rPr>
      </w:pPr>
      <w:r w:rsidRPr="00ED0C6C">
        <w:rPr>
          <w:rFonts w:ascii="Arial" w:hAnsi="Arial" w:cs="Arial"/>
          <w:color w:val="111111"/>
          <w:sz w:val="38"/>
          <w:szCs w:val="38"/>
          <w:lang w:val="en-GB"/>
        </w:rPr>
        <w:t>Gothenburg, Sweden</w:t>
      </w:r>
    </w:p>
    <w:p w14:paraId="379A3E34" w14:textId="77777777" w:rsidR="00E05FC7" w:rsidRPr="00E05FC7" w:rsidRDefault="00E05FC7" w:rsidP="00E05FC7">
      <w:pPr>
        <w:pStyle w:val="NormalWeb"/>
        <w:shd w:val="clear" w:color="auto" w:fill="FFFFFF"/>
        <w:rPr>
          <w:rFonts w:ascii="Arial" w:hAnsi="Arial" w:cs="Arial"/>
          <w:color w:val="111111"/>
          <w:sz w:val="27"/>
          <w:szCs w:val="27"/>
          <w:lang w:val="en-GB"/>
        </w:rPr>
      </w:pPr>
      <w:r w:rsidRPr="00E05FC7">
        <w:rPr>
          <w:rFonts w:ascii="Arial" w:hAnsi="Arial" w:cs="Arial"/>
          <w:color w:val="111111"/>
          <w:sz w:val="27"/>
          <w:szCs w:val="27"/>
          <w:lang w:val="en-GB"/>
        </w:rPr>
        <w:t>Latitude and longitude coordinates are: </w:t>
      </w:r>
      <w:r w:rsidRPr="00E05FC7">
        <w:rPr>
          <w:rStyle w:val="Strong"/>
          <w:rFonts w:ascii="Arial" w:hAnsi="Arial" w:cs="Arial"/>
          <w:color w:val="111111"/>
          <w:sz w:val="27"/>
          <w:szCs w:val="27"/>
          <w:lang w:val="en-GB"/>
        </w:rPr>
        <w:t>57.708870, 11.974560</w:t>
      </w:r>
      <w:r w:rsidRPr="00E05FC7">
        <w:rPr>
          <w:rFonts w:ascii="Arial" w:hAnsi="Arial" w:cs="Arial"/>
          <w:color w:val="111111"/>
          <w:sz w:val="27"/>
          <w:szCs w:val="27"/>
          <w:lang w:val="en-GB"/>
        </w:rPr>
        <w:t>.</w:t>
      </w:r>
    </w:p>
    <w:p w14:paraId="724543DE" w14:textId="3925E0EB" w:rsidR="00E05FC7" w:rsidRPr="00E05FC7" w:rsidRDefault="00E05FC7" w:rsidP="007C3FA1">
      <w:pPr>
        <w:pStyle w:val="NoSpacing"/>
        <w:rPr>
          <w:rFonts w:ascii="Garamond" w:hAnsi="Garamond" w:cs="Segoe UI"/>
          <w:color w:val="000000" w:themeColor="text1"/>
          <w:shd w:val="clear" w:color="auto" w:fill="FFFFFF"/>
          <w:lang w:val="en-GB"/>
        </w:rPr>
      </w:pPr>
    </w:p>
    <w:p w14:paraId="7D32643E" w14:textId="77777777" w:rsidR="00E05FC7" w:rsidRPr="00E05FC7" w:rsidRDefault="00E05FC7" w:rsidP="007C3FA1">
      <w:pPr>
        <w:pStyle w:val="NoSpacing"/>
        <w:rPr>
          <w:rFonts w:ascii="Garamond" w:hAnsi="Garamond" w:cs="Segoe UI"/>
          <w:color w:val="000000" w:themeColor="text1"/>
          <w:shd w:val="clear" w:color="auto" w:fill="FFFFFF"/>
          <w:lang w:val="en-GB"/>
        </w:rPr>
      </w:pPr>
    </w:p>
    <w:p w14:paraId="6DDB3362" w14:textId="05E8A5B2" w:rsidR="000522D3" w:rsidRPr="008677A5" w:rsidRDefault="000522D3" w:rsidP="007C3FA1">
      <w:pPr>
        <w:pStyle w:val="NoSpacing"/>
        <w:rPr>
          <w:rFonts w:ascii="Garamond" w:hAnsi="Garamond" w:cs="Segoe UI"/>
          <w:color w:val="000000" w:themeColor="text1"/>
          <w:shd w:val="clear" w:color="auto" w:fill="FFFFFF"/>
          <w:lang w:val="en-GB"/>
        </w:rPr>
      </w:pPr>
      <w:r w:rsidRPr="008677A5">
        <w:rPr>
          <w:rFonts w:ascii="Garamond" w:hAnsi="Garamond" w:cs="Segoe UI"/>
          <w:color w:val="000000" w:themeColor="text1"/>
          <w:shd w:val="clear" w:color="auto" w:fill="FFFFFF"/>
          <w:lang w:val="en-GB"/>
        </w:rPr>
        <w:lastRenderedPageBreak/>
        <w:t>!*\bin\*;!*\obj\*;!*\.*</w:t>
      </w:r>
    </w:p>
    <w:p w14:paraId="325B1591" w14:textId="77777777" w:rsidR="000522D3" w:rsidRPr="008677A5" w:rsidRDefault="000522D3" w:rsidP="007C3FA1">
      <w:pPr>
        <w:pStyle w:val="NoSpacing"/>
        <w:rPr>
          <w:rFonts w:ascii="Garamond" w:hAnsi="Garamond" w:cs="Segoe UI"/>
          <w:color w:val="000000" w:themeColor="text1"/>
          <w:shd w:val="clear" w:color="auto" w:fill="FFFFFF"/>
          <w:lang w:val="en-GB"/>
        </w:rPr>
      </w:pPr>
    </w:p>
    <w:p w14:paraId="240FC99C" w14:textId="0D4F32C3" w:rsidR="004E029F" w:rsidRPr="008677A5" w:rsidRDefault="004E029F" w:rsidP="007C3FA1">
      <w:pPr>
        <w:pStyle w:val="NoSpacing"/>
        <w:rPr>
          <w:rFonts w:ascii="Garamond" w:hAnsi="Garamond" w:cs="Segoe UI"/>
          <w:color w:val="000000" w:themeColor="text1"/>
          <w:shd w:val="clear" w:color="auto" w:fill="FFFFFF"/>
          <w:lang w:val="en-GB"/>
        </w:rPr>
      </w:pPr>
      <w:r w:rsidRPr="008677A5">
        <w:rPr>
          <w:rFonts w:ascii="Garamond" w:hAnsi="Garamond" w:cs="Segoe UI"/>
          <w:color w:val="000000" w:themeColor="text1"/>
          <w:shd w:val="clear" w:color="auto" w:fill="FFFFFF"/>
          <w:lang w:val="en-GB"/>
        </w:rPr>
        <w:t>Läkarbesök Ons 30 mars, kl. 8.30</w:t>
      </w:r>
    </w:p>
    <w:p w14:paraId="12072643" w14:textId="77777777" w:rsidR="004E029F" w:rsidRPr="008677A5" w:rsidRDefault="004E029F" w:rsidP="007C3FA1">
      <w:pPr>
        <w:pStyle w:val="NoSpacing"/>
        <w:rPr>
          <w:rFonts w:ascii="Garamond" w:hAnsi="Garamond" w:cs="Segoe UI"/>
          <w:color w:val="000000" w:themeColor="text1"/>
          <w:shd w:val="clear" w:color="auto" w:fill="FFFFFF"/>
          <w:lang w:val="en-GB"/>
        </w:rPr>
      </w:pPr>
    </w:p>
    <w:p w14:paraId="013D912B" w14:textId="17221833" w:rsidR="004E029F" w:rsidRDefault="004E029F" w:rsidP="007C3FA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Hedman, knappval 3</w:t>
      </w:r>
    </w:p>
    <w:p w14:paraId="3B9E239C" w14:textId="77777777" w:rsidR="004E029F" w:rsidRDefault="004E029F" w:rsidP="007C3FA1">
      <w:pPr>
        <w:pStyle w:val="NoSpacing"/>
        <w:rPr>
          <w:rFonts w:ascii="Garamond" w:hAnsi="Garamond" w:cs="Segoe UI"/>
          <w:color w:val="000000" w:themeColor="text1"/>
          <w:shd w:val="clear" w:color="auto" w:fill="FFFFFF"/>
        </w:rPr>
      </w:pPr>
    </w:p>
    <w:p w14:paraId="444CE234" w14:textId="29C5FAC2" w:rsidR="00576082" w:rsidRPr="00C46310" w:rsidRDefault="00576082"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866648</w:t>
      </w:r>
    </w:p>
    <w:p w14:paraId="5F09D153" w14:textId="715BB23C" w:rsidR="00576082" w:rsidRPr="00C46310" w:rsidRDefault="00576082" w:rsidP="007C3FA1">
      <w:pPr>
        <w:pStyle w:val="NoSpacing"/>
        <w:rPr>
          <w:rFonts w:ascii="Garamond" w:hAnsi="Garamond" w:cs="Segoe UI"/>
          <w:color w:val="000000" w:themeColor="text1"/>
          <w:shd w:val="clear" w:color="auto" w:fill="FFFFFF"/>
        </w:rPr>
      </w:pPr>
    </w:p>
    <w:p w14:paraId="1B2C6A22" w14:textId="46E4C5B3" w:rsidR="00251350" w:rsidRPr="00C46310" w:rsidRDefault="00251350"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entina</w:t>
      </w:r>
    </w:p>
    <w:p w14:paraId="7FDDF9C5" w14:textId="11F0522D" w:rsidR="00C152DD" w:rsidRPr="00C46310" w:rsidRDefault="00C152D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uvudporten </w:t>
      </w:r>
    </w:p>
    <w:p w14:paraId="58BC369B" w14:textId="77777777" w:rsidR="00C152DD" w:rsidRPr="00C46310" w:rsidRDefault="00C152DD" w:rsidP="007C3FA1">
      <w:pPr>
        <w:pStyle w:val="NoSpacing"/>
        <w:rPr>
          <w:rFonts w:ascii="Garamond" w:hAnsi="Garamond" w:cs="Segoe UI"/>
          <w:color w:val="000000" w:themeColor="text1"/>
          <w:shd w:val="clear" w:color="auto" w:fill="FFFFFF"/>
        </w:rPr>
      </w:pPr>
    </w:p>
    <w:p w14:paraId="7CF5138C" w14:textId="36052EB7"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konkreta saker</w:t>
      </w:r>
    </w:p>
    <w:p w14:paraId="597BE4EC" w14:textId="7617B0DC" w:rsidR="00E91D96" w:rsidRPr="00C46310" w:rsidRDefault="00E91D96"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8% taktiska egenskaper</w:t>
      </w:r>
    </w:p>
    <w:p w14:paraId="68A80706" w14:textId="39BE6D82"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strategiska saker</w:t>
      </w:r>
    </w:p>
    <w:p w14:paraId="0BBF498A" w14:textId="77777777" w:rsidR="00F43FCD" w:rsidRPr="00C46310" w:rsidRDefault="00F43FCD" w:rsidP="007C3FA1">
      <w:pPr>
        <w:pStyle w:val="NoSpacing"/>
        <w:rPr>
          <w:rFonts w:ascii="Garamond" w:hAnsi="Garamond" w:cs="Segoe UI"/>
          <w:color w:val="000000" w:themeColor="text1"/>
          <w:shd w:val="clear" w:color="auto" w:fill="FFFFFF"/>
        </w:rPr>
      </w:pPr>
    </w:p>
    <w:p w14:paraId="582C11E2" w14:textId="03DE29C5" w:rsidR="008A76A1" w:rsidRPr="00C46310" w:rsidRDefault="008A76A1"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SAB Öxelesund</w:t>
      </w:r>
    </w:p>
    <w:p w14:paraId="68268A4C" w14:textId="77777777" w:rsidR="00522373" w:rsidRPr="00C46310" w:rsidRDefault="00522373" w:rsidP="007C3FA1">
      <w:pPr>
        <w:pStyle w:val="NoSpacing"/>
        <w:rPr>
          <w:rFonts w:ascii="Garamond" w:hAnsi="Garamond" w:cs="Segoe UI"/>
          <w:color w:val="000000" w:themeColor="text1"/>
          <w:shd w:val="clear" w:color="auto" w:fill="FFFFFF"/>
        </w:rPr>
      </w:pPr>
    </w:p>
    <w:p w14:paraId="350D06B6" w14:textId="2259BFF9" w:rsidR="009059CD" w:rsidRPr="000522D3" w:rsidRDefault="009059CD"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Burdwinge</w:t>
      </w:r>
    </w:p>
    <w:p w14:paraId="73064D7E" w14:textId="53D7BD87" w:rsidR="00514739" w:rsidRPr="000522D3" w:rsidRDefault="00514739" w:rsidP="007C3FA1">
      <w:pPr>
        <w:pStyle w:val="NoSpacing"/>
        <w:rPr>
          <w:rFonts w:ascii="Garamond" w:hAnsi="Garamond" w:cs="Segoe UI"/>
          <w:color w:val="000000" w:themeColor="text1"/>
          <w:shd w:val="clear" w:color="auto" w:fill="FFFFFF"/>
          <w:lang w:val="da-DK"/>
        </w:rPr>
      </w:pPr>
    </w:p>
    <w:p w14:paraId="168ECD78" w14:textId="7204C2B4" w:rsidR="00514739" w:rsidRPr="000522D3" w:rsidRDefault="00514739"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Projekt 6 månader</w:t>
      </w:r>
    </w:p>
    <w:p w14:paraId="292C6287" w14:textId="3BAE5F23" w:rsidR="009059CD" w:rsidRPr="000522D3" w:rsidRDefault="009059CD" w:rsidP="007C3FA1">
      <w:pPr>
        <w:pStyle w:val="NoSpacing"/>
        <w:rPr>
          <w:rFonts w:ascii="Garamond" w:hAnsi="Garamond" w:cs="Segoe UI"/>
          <w:color w:val="000000" w:themeColor="text1"/>
          <w:shd w:val="clear" w:color="auto" w:fill="FFFFFF"/>
          <w:lang w:val="da-DK"/>
        </w:rPr>
      </w:pPr>
    </w:p>
    <w:p w14:paraId="2B84A359" w14:textId="494BC206" w:rsidR="00514739" w:rsidRPr="008677A5" w:rsidRDefault="00514739"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JavaScript</w:t>
      </w:r>
    </w:p>
    <w:p w14:paraId="0006D139" w14:textId="77777777" w:rsidR="00514739" w:rsidRPr="008677A5" w:rsidRDefault="00514739" w:rsidP="007C3FA1">
      <w:pPr>
        <w:pStyle w:val="NoSpacing"/>
        <w:rPr>
          <w:rFonts w:ascii="Garamond" w:hAnsi="Garamond" w:cs="Segoe UI"/>
          <w:color w:val="000000" w:themeColor="text1"/>
          <w:shd w:val="clear" w:color="auto" w:fill="FFFFFF"/>
          <w:lang w:val="da-DK"/>
        </w:rPr>
      </w:pPr>
    </w:p>
    <w:p w14:paraId="7A5F4448" w14:textId="2E07E5C7" w:rsidR="00514739" w:rsidRPr="008677A5" w:rsidRDefault="00514739"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React Native</w:t>
      </w:r>
    </w:p>
    <w:p w14:paraId="534F8E03" w14:textId="57487485" w:rsidR="00514739" w:rsidRPr="008677A5" w:rsidRDefault="008638C8"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Henrik</w:t>
      </w:r>
    </w:p>
    <w:p w14:paraId="11AAEC4F" w14:textId="5FB7120D" w:rsidR="00761701" w:rsidRPr="008677A5" w:rsidRDefault="00761701" w:rsidP="007C3FA1">
      <w:pPr>
        <w:pStyle w:val="NoSpacing"/>
        <w:rPr>
          <w:rFonts w:ascii="Garamond" w:hAnsi="Garamond" w:cs="Segoe UI"/>
          <w:color w:val="000000" w:themeColor="text1"/>
          <w:shd w:val="clear" w:color="auto" w:fill="FFFFFF"/>
          <w:lang w:val="da-DK"/>
        </w:rPr>
      </w:pPr>
    </w:p>
    <w:p w14:paraId="0D3C58D0" w14:textId="0CF9A2ED" w:rsidR="00592AA9" w:rsidRPr="008677A5" w:rsidRDefault="00592AA9"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Firebase</w:t>
      </w:r>
    </w:p>
    <w:p w14:paraId="3AC3D0F2" w14:textId="3BC65410" w:rsidR="008638C8" w:rsidRPr="008677A5" w:rsidRDefault="00761701" w:rsidP="007C3FA1">
      <w:pPr>
        <w:pStyle w:val="NoSpacing"/>
        <w:rPr>
          <w:rFonts w:ascii="Garamond" w:hAnsi="Garamond" w:cs="Segoe UI"/>
          <w:color w:val="000000" w:themeColor="text1"/>
          <w:shd w:val="clear" w:color="auto" w:fill="FFFFFF"/>
          <w:lang w:val="da-DK"/>
        </w:rPr>
      </w:pPr>
      <w:r w:rsidRPr="008677A5">
        <w:rPr>
          <w:rFonts w:ascii="Garamond" w:hAnsi="Garamond" w:cs="Segoe UI"/>
          <w:color w:val="000000" w:themeColor="text1"/>
          <w:shd w:val="clear" w:color="auto" w:fill="FFFFFF"/>
          <w:lang w:val="da-DK"/>
        </w:rPr>
        <w:t>Google Cloud SQL</w:t>
      </w:r>
    </w:p>
    <w:p w14:paraId="41C1162E" w14:textId="77777777" w:rsidR="009F0D13" w:rsidRPr="00C46310" w:rsidRDefault="00CC6185" w:rsidP="007C3FA1">
      <w:pPr>
        <w:pStyle w:val="NoSpacing"/>
        <w:rPr>
          <w:rFonts w:ascii="Garamond" w:hAnsi="Garamond"/>
        </w:rPr>
      </w:pPr>
      <w:r w:rsidRPr="00C46310">
        <w:rPr>
          <w:rFonts w:ascii="Garamond" w:hAnsi="Garamond"/>
        </w:rPr>
        <w:t>Jag kan också köra det ni inte vill ha Gengåvan.</w:t>
      </w:r>
    </w:p>
    <w:p w14:paraId="35B0B625" w14:textId="3509D958" w:rsidR="00761701" w:rsidRPr="00C46310" w:rsidRDefault="00D2435F"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w:t>
      </w:r>
      <w:r w:rsidR="009F0D13"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Repo</w:t>
      </w:r>
    </w:p>
    <w:p w14:paraId="26612AB0" w14:textId="3881493D" w:rsidR="00D2435F" w:rsidRPr="00C46310" w:rsidRDefault="00D2435F" w:rsidP="007C3FA1">
      <w:pPr>
        <w:pStyle w:val="NoSpacing"/>
        <w:rPr>
          <w:rFonts w:ascii="Garamond" w:hAnsi="Garamond" w:cs="Segoe UI"/>
          <w:color w:val="000000" w:themeColor="text1"/>
          <w:shd w:val="clear" w:color="auto" w:fill="FFFFFF"/>
        </w:rPr>
      </w:pPr>
    </w:p>
    <w:p w14:paraId="42EEAACE" w14:textId="77777777" w:rsidR="008F46ED" w:rsidRPr="00C46310" w:rsidRDefault="008F46E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M Instrument</w:t>
      </w:r>
    </w:p>
    <w:p w14:paraId="52E3792F" w14:textId="686D44A0" w:rsidR="008F46ED" w:rsidRPr="00C46310" w:rsidRDefault="008F46ED" w:rsidP="008F46ED">
      <w:pPr>
        <w:pStyle w:val="NoSpacing"/>
        <w:numPr>
          <w:ilvl w:val="0"/>
          <w:numId w:val="1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han Nilsson</w:t>
      </w:r>
    </w:p>
    <w:p w14:paraId="387ADF29" w14:textId="43C89870" w:rsidR="008F46ED" w:rsidRPr="00C46310" w:rsidRDefault="008F46ED" w:rsidP="007C3FA1">
      <w:pPr>
        <w:pStyle w:val="NoSpacing"/>
        <w:rPr>
          <w:rFonts w:ascii="Garamond" w:hAnsi="Garamond" w:cs="Segoe UI"/>
          <w:color w:val="000000" w:themeColor="text1"/>
          <w:shd w:val="clear" w:color="auto" w:fill="FFFFFF"/>
        </w:rPr>
      </w:pPr>
    </w:p>
    <w:p w14:paraId="0815A948" w14:textId="5497F0F7" w:rsidR="00494593" w:rsidRPr="00C46310" w:rsidRDefault="000447E8" w:rsidP="004945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018CD9C8" w14:textId="69AFE8A7" w:rsidR="000447E8" w:rsidRPr="00C46310" w:rsidRDefault="00494593"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etail </w:t>
      </w:r>
      <w:r w:rsidR="000447E8" w:rsidRPr="00C46310">
        <w:rPr>
          <w:rFonts w:ascii="Garamond" w:hAnsi="Garamond" w:cs="Segoe UI"/>
          <w:color w:val="000000" w:themeColor="text1"/>
          <w:shd w:val="clear" w:color="auto" w:fill="FFFFFF"/>
        </w:rPr>
        <w:t>Enköping</w:t>
      </w:r>
    </w:p>
    <w:p w14:paraId="6A1FD2DF" w14:textId="77777777" w:rsidR="000447E8" w:rsidRPr="00C46310" w:rsidRDefault="000447E8" w:rsidP="007C3FA1">
      <w:pPr>
        <w:pStyle w:val="NoSpacing"/>
        <w:rPr>
          <w:rFonts w:ascii="Garamond" w:hAnsi="Garamond" w:cs="Segoe UI"/>
          <w:color w:val="000000" w:themeColor="text1"/>
          <w:shd w:val="clear" w:color="auto" w:fill="FFFFFF"/>
        </w:rPr>
      </w:pPr>
    </w:p>
    <w:p w14:paraId="520B09E3" w14:textId="56BFEFA1" w:rsidR="00792224" w:rsidRPr="00C46310" w:rsidRDefault="0079222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ice One</w:t>
      </w:r>
    </w:p>
    <w:p w14:paraId="365CA4C7" w14:textId="333F217C" w:rsidR="00792224" w:rsidRPr="00C46310" w:rsidRDefault="00BD18C3"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ane</w:t>
      </w:r>
    </w:p>
    <w:p w14:paraId="17F4564F" w14:textId="5B6B90FE" w:rsidR="00BD18C3" w:rsidRPr="00C46310" w:rsidRDefault="0027399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14</w:t>
      </w:r>
    </w:p>
    <w:p w14:paraId="48A6534A" w14:textId="53A13A5E" w:rsidR="00273994" w:rsidRPr="00C46310" w:rsidRDefault="00273994" w:rsidP="007807CA">
      <w:pPr>
        <w:pStyle w:val="NoSpacing"/>
        <w:rPr>
          <w:rFonts w:ascii="Garamond" w:hAnsi="Garamond" w:cs="Segoe UI"/>
          <w:color w:val="000000" w:themeColor="text1"/>
          <w:shd w:val="clear" w:color="auto" w:fill="FFFFFF"/>
        </w:rPr>
      </w:pPr>
    </w:p>
    <w:p w14:paraId="6B3A1471"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Framtiden</w:t>
      </w:r>
    </w:p>
    <w:p w14:paraId="2E2F222C"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613EB3D8" w14:textId="77777777" w:rsidR="00FB6BF7" w:rsidRPr="00C46310" w:rsidRDefault="00FB6BF7" w:rsidP="00FB6BF7">
      <w:pPr>
        <w:pStyle w:val="NoSpacing"/>
        <w:rPr>
          <w:rFonts w:ascii="Garamond" w:hAnsi="Garamond" w:cs="Segoe UI"/>
          <w:color w:val="000000" w:themeColor="text1"/>
          <w:shd w:val="clear" w:color="auto" w:fill="FFFFFF"/>
        </w:rPr>
      </w:pPr>
    </w:p>
    <w:p w14:paraId="15793F79" w14:textId="1FA36F46" w:rsidR="007A3718" w:rsidRPr="00C46310" w:rsidRDefault="007A3718"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 TypeScript</w:t>
      </w:r>
    </w:p>
    <w:p w14:paraId="5BF0A014" w14:textId="77777777" w:rsidR="007A3718" w:rsidRPr="00C46310" w:rsidRDefault="007A3718" w:rsidP="007807CA">
      <w:pPr>
        <w:pStyle w:val="NoSpacing"/>
        <w:rPr>
          <w:rFonts w:ascii="Garamond" w:hAnsi="Garamond" w:cs="Segoe UI"/>
          <w:color w:val="000000" w:themeColor="text1"/>
          <w:shd w:val="clear" w:color="auto" w:fill="FFFFFF"/>
        </w:rPr>
      </w:pPr>
    </w:p>
    <w:p w14:paraId="124AD3E0" w14:textId="00EAED57" w:rsidR="001C5BC7" w:rsidRPr="00C46310" w:rsidRDefault="001C5BC7"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Online logik- och personlighetstest i samband med ansökan till SPM Instrument</w:t>
      </w:r>
    </w:p>
    <w:p w14:paraId="633B7D9A" w14:textId="77777777" w:rsidR="001C5BC7" w:rsidRPr="00C46310" w:rsidRDefault="001C5BC7" w:rsidP="00062AF0">
      <w:pPr>
        <w:pStyle w:val="NoSpacing"/>
        <w:rPr>
          <w:rFonts w:ascii="Garamond" w:hAnsi="Garamond" w:cs="Open Sans"/>
          <w:color w:val="333333"/>
          <w:shd w:val="clear" w:color="auto" w:fill="FFFFFF"/>
        </w:rPr>
      </w:pPr>
    </w:p>
    <w:p w14:paraId="5A1849B4" w14:textId="75D630C0" w:rsidR="009B779C" w:rsidRPr="00C46310" w:rsidRDefault="009B779C"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Webseminarium inom Easy4Work om metoden SMART (Specifikt, Mätbart, Accepterat, Realistiskt, Tidssatt...</w:t>
      </w:r>
    </w:p>
    <w:p w14:paraId="35192099" w14:textId="77777777" w:rsidR="006E43C8" w:rsidRPr="00C46310" w:rsidRDefault="006E43C8" w:rsidP="00062AF0">
      <w:pPr>
        <w:pStyle w:val="NoSpacing"/>
        <w:rPr>
          <w:rFonts w:ascii="Garamond" w:hAnsi="Garamond" w:cs="Open Sans"/>
          <w:color w:val="333333"/>
          <w:shd w:val="clear" w:color="auto" w:fill="FFFFFF"/>
        </w:rPr>
      </w:pPr>
    </w:p>
    <w:p w14:paraId="7D565313" w14:textId="024811A8" w:rsidR="006839D9" w:rsidRPr="00C46310" w:rsidRDefault="006E43C8"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Telefonsamtal med coach Andreas Jeppsson vid Easy4Work</w:t>
      </w:r>
    </w:p>
    <w:p w14:paraId="13D660FE" w14:textId="104CCDC7" w:rsidR="006839D9" w:rsidRPr="00C46310" w:rsidRDefault="006839D9" w:rsidP="00062AF0">
      <w:pPr>
        <w:pStyle w:val="NoSpacing"/>
        <w:rPr>
          <w:rFonts w:ascii="Garamond" w:hAnsi="Garamond" w:cs="Segoe UI"/>
          <w:color w:val="000000" w:themeColor="text1"/>
          <w:shd w:val="clear" w:color="auto" w:fill="FFFFFF"/>
        </w:rPr>
      </w:pPr>
    </w:p>
    <w:p w14:paraId="3CE692E5" w14:textId="77777777" w:rsidR="00F2162B" w:rsidRPr="00C46310" w:rsidRDefault="00F2162B" w:rsidP="00F2162B">
      <w:pPr>
        <w:pStyle w:val="NoSpacing"/>
        <w:rPr>
          <w:rFonts w:ascii="Garamond" w:hAnsi="Garamond"/>
        </w:rPr>
      </w:pPr>
      <w:r w:rsidRPr="00C46310">
        <w:rPr>
          <w:rFonts w:ascii="Garamond" w:hAnsi="Garamond"/>
        </w:rPr>
        <w:t>Hej Börje,</w:t>
      </w:r>
    </w:p>
    <w:p w14:paraId="749E1DF3" w14:textId="77777777" w:rsidR="00F2162B" w:rsidRPr="00C46310" w:rsidRDefault="00F2162B" w:rsidP="00F2162B">
      <w:pPr>
        <w:pStyle w:val="NoSpacing"/>
        <w:rPr>
          <w:rFonts w:ascii="Garamond" w:hAnsi="Garamond"/>
        </w:rPr>
      </w:pPr>
    </w:p>
    <w:p w14:paraId="70EFED68" w14:textId="77777777" w:rsidR="00F2162B" w:rsidRPr="00C46310" w:rsidRDefault="00F2162B" w:rsidP="00F2162B">
      <w:pPr>
        <w:pStyle w:val="NoSpacing"/>
        <w:rPr>
          <w:rFonts w:ascii="Garamond" w:hAnsi="Garamond"/>
        </w:rPr>
      </w:pPr>
      <w:r w:rsidRPr="00C46310">
        <w:rPr>
          <w:rFonts w:ascii="Garamond" w:hAnsi="Garamond"/>
        </w:rPr>
        <w:t>Jag överförde 99 kr till konto 4945 001 406-6, datum 2021-10-02 och meddelande 292268.</w:t>
      </w:r>
    </w:p>
    <w:p w14:paraId="3F73B1FB" w14:textId="77777777" w:rsidR="00F2162B" w:rsidRPr="00C46310" w:rsidRDefault="00F2162B" w:rsidP="00F2162B">
      <w:pPr>
        <w:pStyle w:val="NoSpacing"/>
        <w:rPr>
          <w:rFonts w:ascii="Garamond" w:hAnsi="Garamond"/>
        </w:rPr>
      </w:pPr>
    </w:p>
    <w:p w14:paraId="547FC61F" w14:textId="77777777" w:rsidR="00F2162B" w:rsidRPr="00C46310" w:rsidRDefault="00F2162B" w:rsidP="00F2162B">
      <w:pPr>
        <w:pStyle w:val="NoSpacing"/>
        <w:rPr>
          <w:rFonts w:ascii="Garamond" w:hAnsi="Garamond"/>
        </w:rPr>
      </w:pPr>
      <w:r w:rsidRPr="00C46310">
        <w:rPr>
          <w:rFonts w:ascii="Garamond" w:hAnsi="Garamond"/>
        </w:rPr>
        <w:t>Hälsningar Stefan Björnander</w:t>
      </w:r>
    </w:p>
    <w:p w14:paraId="44E0683B" w14:textId="77777777" w:rsidR="00F2162B" w:rsidRPr="00C46310" w:rsidRDefault="00F2162B" w:rsidP="00F2162B">
      <w:pPr>
        <w:pStyle w:val="NoSpacing"/>
        <w:rPr>
          <w:rFonts w:ascii="Garamond" w:hAnsi="Garamond"/>
        </w:rPr>
      </w:pPr>
    </w:p>
    <w:p w14:paraId="5586CB73" w14:textId="6D91F7A5"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14561E8C" w14:textId="46DE8F3D" w:rsidR="00A4457A" w:rsidRPr="00C46310" w:rsidRDefault="00A4457A" w:rsidP="00062AF0">
      <w:pPr>
        <w:pStyle w:val="NoSpacing"/>
        <w:rPr>
          <w:rFonts w:ascii="Garamond" w:hAnsi="Garamond" w:cs="Segoe UI"/>
          <w:color w:val="000000" w:themeColor="text1"/>
          <w:shd w:val="clear" w:color="auto" w:fill="FFFFFF"/>
        </w:rPr>
      </w:pPr>
    </w:p>
    <w:p w14:paraId="0F78C3B0" w14:textId="1A1F97A3"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46310" w:rsidRDefault="00A4457A" w:rsidP="00062AF0">
      <w:pPr>
        <w:pStyle w:val="NoSpacing"/>
        <w:rPr>
          <w:rFonts w:ascii="Garamond" w:hAnsi="Garamond" w:cs="Segoe UI"/>
          <w:color w:val="000000" w:themeColor="text1"/>
          <w:shd w:val="clear" w:color="auto" w:fill="FFFFFF"/>
        </w:rPr>
      </w:pPr>
    </w:p>
    <w:p w14:paraId="3236F873" w14:textId="52E3CBB9"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46310" w:rsidRDefault="00A4457A" w:rsidP="00062AF0">
      <w:pPr>
        <w:pStyle w:val="NoSpacing"/>
        <w:rPr>
          <w:rFonts w:ascii="Garamond" w:hAnsi="Garamond" w:cs="Segoe UI"/>
          <w:color w:val="000000" w:themeColor="text1"/>
          <w:shd w:val="clear" w:color="auto" w:fill="FFFFFF"/>
        </w:rPr>
      </w:pPr>
    </w:p>
    <w:p w14:paraId="12A49CDB" w14:textId="77777777" w:rsidR="00C65C27"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83D2D64" w14:textId="502D335F" w:rsidR="00CB033D" w:rsidRPr="00C46310"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Sara Claesson, 28 feb</w:t>
      </w:r>
      <w:r w:rsidR="002015B8" w:rsidRPr="00C46310">
        <w:rPr>
          <w:rFonts w:ascii="Times New Roman" w:eastAsia="Times New Roman" w:hAnsi="Times New Roman" w:cs="Times New Roman"/>
          <w:sz w:val="24"/>
          <w:szCs w:val="24"/>
          <w:lang w:eastAsia="en-SE"/>
        </w:rPr>
        <w:t>, 7428</w:t>
      </w:r>
    </w:p>
    <w:p w14:paraId="6AD147B8" w14:textId="22B79ED3" w:rsidR="000F2DF5" w:rsidRPr="00AB19F1" w:rsidRDefault="00066998" w:rsidP="000F2DF5">
      <w:pPr>
        <w:rPr>
          <w:rFonts w:ascii="Segoe UI" w:hAnsi="Segoe UI" w:cs="Segoe UI"/>
          <w:sz w:val="21"/>
          <w:szCs w:val="21"/>
          <w:lang w:val="fi-FI"/>
        </w:rPr>
      </w:pPr>
      <w:hyperlink r:id="rId9" w:tgtFrame="_blank" w:tooltip="mailto:sara.claesson@eyes4work.se" w:history="1">
        <w:r w:rsidR="000F2DF5" w:rsidRPr="00AB19F1">
          <w:rPr>
            <w:rStyle w:val="Hyperlink"/>
            <w:rFonts w:ascii="Segoe UI" w:hAnsi="Segoe UI" w:cs="Segoe UI"/>
            <w:sz w:val="21"/>
            <w:szCs w:val="21"/>
            <w:lang w:val="fi-FI"/>
          </w:rPr>
          <w:t>sara.claesson@eyes4work.se</w:t>
        </w:r>
      </w:hyperlink>
    </w:p>
    <w:p w14:paraId="7954DC9D" w14:textId="15AAA683" w:rsidR="00C621BA" w:rsidRPr="00AB19F1" w:rsidRDefault="00C621BA" w:rsidP="000F2DF5">
      <w:pPr>
        <w:rPr>
          <w:rFonts w:ascii="Segoe UI" w:hAnsi="Segoe UI" w:cs="Segoe UI"/>
          <w:sz w:val="21"/>
          <w:szCs w:val="21"/>
          <w:lang w:val="fi-FI"/>
        </w:rPr>
      </w:pPr>
      <w:r w:rsidRPr="00AB19F1">
        <w:rPr>
          <w:rFonts w:ascii="Segoe UI" w:hAnsi="Segoe UI" w:cs="Segoe UI"/>
          <w:sz w:val="21"/>
          <w:szCs w:val="21"/>
          <w:lang w:val="fi-FI"/>
        </w:rPr>
        <w:t>Bi</w:t>
      </w:r>
      <w:r w:rsidR="000F4256" w:rsidRPr="00AB19F1">
        <w:rPr>
          <w:rFonts w:ascii="Segoe UI" w:hAnsi="Segoe UI" w:cs="Segoe UI"/>
          <w:sz w:val="21"/>
          <w:szCs w:val="21"/>
          <w:lang w:val="fi-FI"/>
        </w:rPr>
        <w:t>r</w:t>
      </w:r>
      <w:r w:rsidRPr="00AB19F1">
        <w:rPr>
          <w:rFonts w:ascii="Segoe UI" w:hAnsi="Segoe UI" w:cs="Segoe UI"/>
          <w:sz w:val="21"/>
          <w:szCs w:val="21"/>
          <w:lang w:val="fi-FI"/>
        </w:rPr>
        <w:t>gitta M</w:t>
      </w:r>
      <w:r w:rsidR="002E399C" w:rsidRPr="00AB19F1">
        <w:rPr>
          <w:rFonts w:ascii="Segoe UI" w:hAnsi="Segoe UI" w:cs="Segoe UI"/>
          <w:sz w:val="21"/>
          <w:szCs w:val="21"/>
          <w:lang w:val="fi-FI"/>
        </w:rPr>
        <w:t>a</w:t>
      </w:r>
      <w:r w:rsidRPr="00AB19F1">
        <w:rPr>
          <w:rFonts w:ascii="Segoe UI" w:hAnsi="Segoe UI" w:cs="Segoe UI"/>
          <w:sz w:val="21"/>
          <w:szCs w:val="21"/>
          <w:lang w:val="fi-FI"/>
        </w:rPr>
        <w:t>ssimi</w:t>
      </w:r>
    </w:p>
    <w:p w14:paraId="774DB4B7" w14:textId="6E79F872"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Hej Andreas,</w:t>
      </w:r>
    </w:p>
    <w:p w14:paraId="7B1AB541"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Jag har tyvärr inte jobbat under februari månad.</w:t>
      </w:r>
    </w:p>
    <w:p w14:paraId="4AA88AA7" w14:textId="7A93AB33"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 xml:space="preserve">Dagens kod är </w:t>
      </w:r>
      <w:r w:rsidR="002015B8" w:rsidRPr="00C46310">
        <w:rPr>
          <w:rFonts w:ascii="Times New Roman" w:eastAsia="Times New Roman" w:hAnsi="Times New Roman" w:cs="Times New Roman"/>
          <w:sz w:val="24"/>
          <w:szCs w:val="24"/>
          <w:lang w:eastAsia="en-SE"/>
        </w:rPr>
        <w:t>7428</w:t>
      </w:r>
      <w:r w:rsidRPr="00C46310">
        <w:rPr>
          <w:rFonts w:ascii="Times New Roman" w:eastAsia="Times New Roman" w:hAnsi="Times New Roman" w:cs="Times New Roman"/>
          <w:sz w:val="24"/>
          <w:szCs w:val="24"/>
          <w:lang w:eastAsia="en-SE"/>
        </w:rPr>
        <w:t>.</w:t>
      </w:r>
    </w:p>
    <w:p w14:paraId="3EDC153D"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Hälsningar Stefan Björnander</w:t>
      </w:r>
    </w:p>
    <w:p w14:paraId="31B8C282" w14:textId="5022475D" w:rsidR="00B32476" w:rsidRPr="00C46310" w:rsidRDefault="00B32476"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2215B63C" w14:textId="4CD86513" w:rsidR="009C479B" w:rsidRPr="00C46310" w:rsidRDefault="009C479B"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gång</w:t>
      </w:r>
    </w:p>
    <w:p w14:paraId="24AA7474" w14:textId="224A883F"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xer</w:t>
      </w:r>
    </w:p>
    <w:p w14:paraId="20599FD9" w14:textId="22C894CB"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M</w:t>
      </w:r>
    </w:p>
    <w:p w14:paraId="0400E88C" w14:textId="4EC58937" w:rsidR="004A491D" w:rsidRPr="00C46310" w:rsidRDefault="004A491D"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thcon</w:t>
      </w:r>
    </w:p>
    <w:p w14:paraId="1F6926C7" w14:textId="0CBFA8BC"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ktig</w:t>
      </w:r>
    </w:p>
    <w:p w14:paraId="2FB8F290" w14:textId="2753E143" w:rsidR="00512F91" w:rsidRPr="00C46310" w:rsidRDefault="00512F91"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referenser</w:t>
      </w:r>
    </w:p>
    <w:p w14:paraId="57F58D2C" w14:textId="6517E628"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w:t>
      </w:r>
      <w:r w:rsidR="000169F3" w:rsidRPr="00C46310">
        <w:rPr>
          <w:rFonts w:ascii="Garamond" w:hAnsi="Garamond" w:cs="Segoe UI"/>
          <w:color w:val="000000" w:themeColor="text1"/>
          <w:shd w:val="clear" w:color="auto" w:fill="FFFFFF"/>
        </w:rPr>
        <w:t xml:space="preserve"> </w:t>
      </w:r>
    </w:p>
    <w:p w14:paraId="1A77B8EF" w14:textId="18171C1D"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99E32FE" w14:textId="732A111E"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ristina</w:t>
      </w:r>
      <w:r w:rsidR="00260104" w:rsidRPr="00C46310">
        <w:rPr>
          <w:rFonts w:ascii="Garamond" w:hAnsi="Garamond" w:cs="Segoe UI"/>
          <w:color w:val="000000" w:themeColor="text1"/>
          <w:shd w:val="clear" w:color="auto" w:fill="FFFFFF"/>
        </w:rPr>
        <w:t xml:space="preserve"> S</w:t>
      </w:r>
    </w:p>
    <w:p w14:paraId="5D1F91CF" w14:textId="66689CFA"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 Pettersson</w:t>
      </w:r>
    </w:p>
    <w:p w14:paraId="32708FD7" w14:textId="7DC57EAB" w:rsidR="008A1E8E" w:rsidRPr="00C46310" w:rsidRDefault="009C479B" w:rsidP="000169F3">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w:t>
      </w:r>
      <w:r w:rsidR="008A1E8E"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is</w:t>
      </w:r>
    </w:p>
    <w:p w14:paraId="71538B3C" w14:textId="187546E7"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xa</w:t>
      </w:r>
    </w:p>
    <w:p w14:paraId="662DCADB" w14:textId="5B12D0BB" w:rsidR="00132649" w:rsidRPr="00C46310" w:rsidRDefault="00132649"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tiden</w:t>
      </w:r>
    </w:p>
    <w:p w14:paraId="4BB7FD4A" w14:textId="05662D2C" w:rsidR="009E2210" w:rsidRPr="00C46310" w:rsidRDefault="009E2210"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SAB</w:t>
      </w:r>
      <w:r w:rsidR="00861D9D" w:rsidRPr="00C46310">
        <w:rPr>
          <w:rFonts w:ascii="Garamond" w:hAnsi="Garamond" w:cs="Segoe UI"/>
          <w:color w:val="000000" w:themeColor="text1"/>
          <w:shd w:val="clear" w:color="auto" w:fill="FFFFFF"/>
        </w:rPr>
        <w:t xml:space="preserve"> </w:t>
      </w:r>
      <w:r w:rsidR="00BA2672" w:rsidRPr="00C46310">
        <w:rPr>
          <w:rFonts w:ascii="Garamond" w:hAnsi="Garamond" w:cs="Segoe UI"/>
          <w:sz w:val="21"/>
          <w:szCs w:val="21"/>
        </w:rPr>
        <w:t>Oxelösund</w:t>
      </w:r>
    </w:p>
    <w:p w14:paraId="41B315C1" w14:textId="35324719" w:rsidR="001416F2" w:rsidRPr="00C46310" w:rsidRDefault="00222FB0" w:rsidP="00512F91">
      <w:pPr>
        <w:pStyle w:val="NoSpacing"/>
        <w:numPr>
          <w:ilvl w:val="2"/>
          <w:numId w:val="15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C# Linux Java .Net Framework</w:t>
      </w:r>
    </w:p>
    <w:p w14:paraId="64DE61AC" w14:textId="2C36F37B"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utveckling gör i en produktionsmiljö</w:t>
      </w:r>
    </w:p>
    <w:p w14:paraId="5327816F" w14:textId="4E261B28"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arbete med produktion</w:t>
      </w:r>
    </w:p>
    <w:p w14:paraId="26ECB5D5" w14:textId="7A585DDC"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i gruppen</w:t>
      </w:r>
    </w:p>
    <w:p w14:paraId="2B15A8B3" w14:textId="01250EE9"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ätt team</w:t>
      </w:r>
    </w:p>
    <w:p w14:paraId="6A750298" w14:textId="421FE556"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bra tillsammans</w:t>
      </w:r>
    </w:p>
    <w:p w14:paraId="5CADFB73" w14:textId="12F1A8CE" w:rsidR="00222FB0"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 ansökan</w:t>
      </w:r>
    </w:p>
    <w:p w14:paraId="5BE5AEC4" w14:textId="254AF101" w:rsidR="00BD6CF8"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sykologiska tester</w:t>
      </w:r>
    </w:p>
    <w:p w14:paraId="4D8B5E71" w14:textId="3C1FB447" w:rsidR="004E36D1" w:rsidRPr="00C46310" w:rsidRDefault="004E36D1"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w:t>
      </w:r>
      <w:r w:rsidR="00A047F8" w:rsidRPr="00C46310">
        <w:rPr>
          <w:rFonts w:ascii="Garamond" w:hAnsi="Garamond" w:cs="Segoe UI"/>
          <w:color w:val="000000" w:themeColor="text1"/>
          <w:shd w:val="clear" w:color="auto" w:fill="FFFFFF"/>
        </w:rPr>
        <w:t>Q</w:t>
      </w:r>
      <w:r w:rsidRPr="00C46310">
        <w:rPr>
          <w:rFonts w:ascii="Garamond" w:hAnsi="Garamond" w:cs="Segoe UI"/>
          <w:color w:val="000000" w:themeColor="text1"/>
          <w:shd w:val="clear" w:color="auto" w:fill="FFFFFF"/>
        </w:rPr>
        <w:t>-tester</w:t>
      </w:r>
      <w:r w:rsidR="004C4BE3"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Jobb-test</w:t>
      </w:r>
      <w:r w:rsidR="004C4BE3" w:rsidRPr="00C46310">
        <w:rPr>
          <w:rFonts w:ascii="Garamond" w:hAnsi="Garamond" w:cs="Segoe UI"/>
          <w:color w:val="000000" w:themeColor="text1"/>
          <w:shd w:val="clear" w:color="auto" w:fill="FFFFFF"/>
        </w:rPr>
        <w:t>er</w:t>
      </w:r>
    </w:p>
    <w:p w14:paraId="35727E8B" w14:textId="77777777" w:rsidR="004E36D1" w:rsidRPr="00C46310"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46310" w:rsidRDefault="005858BB"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 PS</w:t>
      </w:r>
    </w:p>
    <w:p w14:paraId="0BE626AD" w14:textId="4340470C" w:rsidR="00117E7A" w:rsidRPr="00C46310" w:rsidRDefault="00117E7A"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10 mars 14.30</w:t>
      </w:r>
    </w:p>
    <w:p w14:paraId="4CAE80FA" w14:textId="77777777" w:rsidR="001442D9" w:rsidRPr="00C46310"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46310" w:rsidRDefault="002D0A94"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Nina Hjertvinge</w:t>
      </w:r>
    </w:p>
    <w:p w14:paraId="01EAAF71" w14:textId="77777777" w:rsidR="004F3515" w:rsidRPr="00C46310" w:rsidRDefault="004F3515" w:rsidP="006D1831">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Telefon 0737-770619</w:t>
      </w:r>
    </w:p>
    <w:p w14:paraId="481633FB"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E-post:</w:t>
      </w:r>
      <w:r w:rsidRPr="00C46310">
        <w:rPr>
          <w:rFonts w:ascii="Garamond" w:hAnsi="Garamond" w:cs="Arial"/>
          <w:color w:val="333333"/>
          <w:shd w:val="clear" w:color="auto" w:fill="FAF9F9"/>
        </w:rPr>
        <w:t> </w:t>
      </w:r>
      <w:hyperlink r:id="rId10" w:history="1">
        <w:r w:rsidRPr="00C46310">
          <w:rPr>
            <w:rStyle w:val="Hyperlink"/>
            <w:rFonts w:ascii="Garamond" w:hAnsi="Garamond" w:cs="Arial"/>
            <w:shd w:val="clear" w:color="auto" w:fill="FAF9F9"/>
          </w:rPr>
          <w:t>nina.hjertvinge@chasacademy.se</w:t>
        </w:r>
      </w:hyperlink>
    </w:p>
    <w:p w14:paraId="16D50F42"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Telefon:</w:t>
      </w:r>
      <w:r w:rsidRPr="00C46310">
        <w:rPr>
          <w:rFonts w:ascii="Garamond" w:hAnsi="Garamond" w:cs="Arial"/>
          <w:color w:val="333333"/>
          <w:shd w:val="clear" w:color="auto" w:fill="FAF9F9"/>
        </w:rPr>
        <w:t> +46 763159241</w:t>
      </w:r>
    </w:p>
    <w:p w14:paraId="029705B8" w14:textId="540F5F41" w:rsidR="00DF5580" w:rsidRPr="00C46310" w:rsidRDefault="00066998" w:rsidP="006D1831">
      <w:pPr>
        <w:pStyle w:val="NoSpacing"/>
        <w:numPr>
          <w:ilvl w:val="1"/>
          <w:numId w:val="157"/>
        </w:numPr>
        <w:rPr>
          <w:rFonts w:ascii="Garamond" w:hAnsi="Garamond" w:cs="Segoe UI"/>
          <w:color w:val="000000" w:themeColor="text1"/>
          <w:shd w:val="clear" w:color="auto" w:fill="FFFFFF"/>
        </w:rPr>
      </w:pPr>
      <w:hyperlink r:id="rId11" w:history="1">
        <w:r w:rsidR="00DF5580" w:rsidRPr="00C46310">
          <w:rPr>
            <w:rStyle w:val="Hyperlink"/>
            <w:rFonts w:ascii="Garamond" w:hAnsi="Garamond" w:cs="Consolas"/>
          </w:rPr>
          <w:t>https://chasacademy.se/om-oss/</w:t>
        </w:r>
      </w:hyperlink>
    </w:p>
    <w:p w14:paraId="3A579070" w14:textId="1F9DC4E3" w:rsidR="002D0A94" w:rsidRPr="00C46310" w:rsidRDefault="00066998" w:rsidP="006D1831">
      <w:pPr>
        <w:pStyle w:val="NoSpacing"/>
        <w:numPr>
          <w:ilvl w:val="1"/>
          <w:numId w:val="157"/>
        </w:numPr>
        <w:rPr>
          <w:rFonts w:ascii="Garamond" w:hAnsi="Garamond" w:cs="Segoe UI"/>
          <w:color w:val="000000" w:themeColor="text1"/>
          <w:shd w:val="clear" w:color="auto" w:fill="FFFFFF"/>
        </w:rPr>
      </w:pPr>
      <w:hyperlink r:id="rId12" w:history="1">
        <w:r w:rsidR="002D0A94" w:rsidRPr="00C46310">
          <w:rPr>
            <w:rStyle w:val="Hyperlink"/>
            <w:rFonts w:ascii="Garamond" w:hAnsi="Garamond" w:cs="Consolas"/>
          </w:rPr>
          <w:t>https://www.linkedin.com/in/nina-hjertvinge-364b4b36/</w:t>
        </w:r>
      </w:hyperlink>
    </w:p>
    <w:p w14:paraId="794C2E12" w14:textId="79428DE6" w:rsidR="00590B24" w:rsidRPr="00C46310" w:rsidRDefault="00590B24" w:rsidP="00062AF0">
      <w:pPr>
        <w:pStyle w:val="NoSpacing"/>
        <w:rPr>
          <w:rFonts w:ascii="Garamond" w:hAnsi="Garamond" w:cs="Segoe UI"/>
          <w:color w:val="000000" w:themeColor="text1"/>
          <w:shd w:val="clear" w:color="auto" w:fill="FFFFFF"/>
        </w:rPr>
      </w:pPr>
    </w:p>
    <w:p w14:paraId="7D6E1D10"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ej,</w:t>
      </w:r>
    </w:p>
    <w:p w14:paraId="045DF683" w14:textId="77777777" w:rsidR="006F5F3C" w:rsidRPr="00C46310" w:rsidRDefault="006F5F3C" w:rsidP="006F5F3C">
      <w:pPr>
        <w:pStyle w:val="Code"/>
        <w:rPr>
          <w:rFonts w:ascii="Garamond" w:hAnsi="Garamond"/>
          <w:sz w:val="22"/>
          <w:lang w:val="sv-SE"/>
        </w:rPr>
      </w:pPr>
    </w:p>
    <w:p w14:paraId="23C6B145" w14:textId="6BE82DBC"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Jag skulle vilja boka en intervjuresa till Växa Sverige (organisationsnummer </w:t>
      </w:r>
      <w:r w:rsidRPr="00C46310">
        <w:rPr>
          <w:rFonts w:ascii="Garamond" w:hAnsi="Garamond"/>
          <w:color w:val="333334"/>
          <w:sz w:val="22"/>
          <w:shd w:val="clear" w:color="auto" w:fill="FFFFFF"/>
          <w:lang w:val="sv-SE"/>
        </w:rPr>
        <w:t>769621-2344</w:t>
      </w:r>
      <w:r w:rsidRPr="00C46310">
        <w:rPr>
          <w:rFonts w:ascii="Garamond" w:hAnsi="Garamond"/>
          <w:sz w:val="22"/>
          <w:lang w:val="sv-SE"/>
        </w:rPr>
        <w:t>) vid Tullgatan 8 i Eskilstuna kl. 10.30 tisdag</w:t>
      </w:r>
      <w:r w:rsidR="00B14268" w:rsidRPr="00C46310">
        <w:rPr>
          <w:rFonts w:ascii="Garamond" w:hAnsi="Garamond"/>
          <w:sz w:val="22"/>
          <w:lang w:val="sv-SE"/>
        </w:rPr>
        <w:t>en</w:t>
      </w:r>
      <w:r w:rsidRPr="00C46310">
        <w:rPr>
          <w:rFonts w:ascii="Garamond" w:hAnsi="Garamond"/>
          <w:sz w:val="22"/>
          <w:lang w:val="sv-SE"/>
        </w:rPr>
        <w:t xml:space="preserve"> den 8 mars enligt nedanstående mail.</w:t>
      </w:r>
    </w:p>
    <w:p w14:paraId="188B67F4" w14:textId="77777777" w:rsidR="006F5F3C" w:rsidRPr="00C46310" w:rsidRDefault="006F5F3C" w:rsidP="006F5F3C">
      <w:pPr>
        <w:pStyle w:val="Code"/>
        <w:rPr>
          <w:rFonts w:ascii="Garamond" w:hAnsi="Garamond"/>
          <w:sz w:val="22"/>
          <w:lang w:val="sv-SE"/>
        </w:rPr>
      </w:pPr>
    </w:p>
    <w:p w14:paraId="371FC4D9" w14:textId="452F8786" w:rsidR="006F5F3C" w:rsidRPr="00C46310" w:rsidRDefault="006F5F3C" w:rsidP="006F5F3C">
      <w:pPr>
        <w:spacing w:after="0"/>
        <w:rPr>
          <w:rFonts w:ascii="Garamond" w:hAnsi="Garamond"/>
          <w:shd w:val="clear" w:color="auto" w:fill="FFFFFF"/>
        </w:rPr>
      </w:pPr>
      <w:r w:rsidRPr="00C46310">
        <w:rPr>
          <w:rFonts w:ascii="Garamond" w:hAnsi="Garamond"/>
        </w:rPr>
        <w:t>Kontak</w:t>
      </w:r>
      <w:r w:rsidR="00B14268" w:rsidRPr="00C46310">
        <w:rPr>
          <w:rFonts w:ascii="Garamond" w:hAnsi="Garamond"/>
        </w:rPr>
        <w:t>t</w:t>
      </w:r>
      <w:r w:rsidRPr="00C46310">
        <w:rPr>
          <w:rFonts w:ascii="Garamond" w:hAnsi="Garamond"/>
        </w:rPr>
        <w:t xml:space="preserve">person:  Alexander Svan, telefon 010 471 06 61, </w:t>
      </w:r>
      <w:hyperlink r:id="rId13" w:history="1">
        <w:r w:rsidRPr="00C46310">
          <w:rPr>
            <w:rStyle w:val="Hyperlink"/>
            <w:rFonts w:ascii="Garamond" w:hAnsi="Garamond"/>
            <w:shd w:val="clear" w:color="auto" w:fill="FFFFFF"/>
          </w:rPr>
          <w:t>alexander.svan@vxa.se</w:t>
        </w:r>
      </w:hyperlink>
      <w:r w:rsidRPr="00C46310">
        <w:rPr>
          <w:rFonts w:ascii="Garamond" w:hAnsi="Garamond"/>
          <w:shd w:val="clear" w:color="auto" w:fill="FFFFFF"/>
        </w:rPr>
        <w:t>.</w:t>
      </w:r>
    </w:p>
    <w:p w14:paraId="58CF7E11" w14:textId="77777777" w:rsidR="006F5F3C" w:rsidRPr="00C46310" w:rsidRDefault="006F5F3C" w:rsidP="006F5F3C">
      <w:pPr>
        <w:pStyle w:val="Code"/>
        <w:rPr>
          <w:rFonts w:ascii="Garamond" w:hAnsi="Garamond"/>
          <w:sz w:val="22"/>
          <w:lang w:val="sv-SE"/>
        </w:rPr>
      </w:pPr>
    </w:p>
    <w:p w14:paraId="2B2425B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Annonsens sökväg på Platsbanken: </w:t>
      </w:r>
      <w:hyperlink r:id="rId14" w:history="1">
        <w:r w:rsidRPr="00C46310">
          <w:rPr>
            <w:rStyle w:val="Hyperlink"/>
            <w:rFonts w:ascii="Garamond" w:hAnsi="Garamond"/>
            <w:sz w:val="22"/>
            <w:lang w:val="sv-SE"/>
          </w:rPr>
          <w:t>https://arbetsformedlingen.se/platsbanken/annonser/</w:t>
        </w:r>
        <w:r w:rsidRPr="00C46310">
          <w:rPr>
            <w:rStyle w:val="Hyperlink"/>
            <w:rFonts w:ascii="Garamond" w:hAnsi="Garamond" w:cs="Open Sans"/>
            <w:sz w:val="22"/>
            <w:lang w:val="sv-SE"/>
          </w:rPr>
          <w:t>25686541</w:t>
        </w:r>
      </w:hyperlink>
      <w:r w:rsidRPr="00C46310">
        <w:rPr>
          <w:rFonts w:ascii="Garamond" w:hAnsi="Garamond"/>
          <w:sz w:val="22"/>
          <w:lang w:val="sv-SE"/>
        </w:rPr>
        <w:t>.</w:t>
      </w:r>
    </w:p>
    <w:p w14:paraId="24C7F1FE" w14:textId="77777777" w:rsidR="006F5F3C" w:rsidRPr="00C46310" w:rsidRDefault="006F5F3C" w:rsidP="006F5F3C">
      <w:pPr>
        <w:pStyle w:val="Code"/>
        <w:rPr>
          <w:rFonts w:ascii="Garamond" w:hAnsi="Garamond"/>
          <w:sz w:val="22"/>
          <w:lang w:val="sv-SE"/>
        </w:rPr>
      </w:pPr>
    </w:p>
    <w:p w14:paraId="259B5133"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älsningar Stefan Björnander</w:t>
      </w:r>
    </w:p>
    <w:p w14:paraId="5286E6A5"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Personnummer 19680203–5953</w:t>
      </w:r>
    </w:p>
    <w:p w14:paraId="1C4B2EF8" w14:textId="77777777" w:rsidR="006F5F3C" w:rsidRPr="00C46310" w:rsidRDefault="006F5F3C" w:rsidP="006F5F3C">
      <w:pPr>
        <w:pStyle w:val="Code"/>
        <w:rPr>
          <w:rFonts w:ascii="Garamond" w:hAnsi="Garamond"/>
          <w:sz w:val="22"/>
          <w:lang w:val="sv-SE"/>
        </w:rPr>
      </w:pPr>
    </w:p>
    <w:p w14:paraId="0B55B092"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Vallbyvägen 9C</w:t>
      </w:r>
    </w:p>
    <w:p w14:paraId="716387A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645 42 Strängnäs</w:t>
      </w:r>
    </w:p>
    <w:p w14:paraId="12584832" w14:textId="77777777" w:rsidR="006F5F3C" w:rsidRPr="00C46310" w:rsidRDefault="006F5F3C" w:rsidP="006F5F3C">
      <w:pPr>
        <w:pStyle w:val="Code"/>
        <w:rPr>
          <w:rFonts w:ascii="Garamond" w:hAnsi="Garamond"/>
          <w:sz w:val="22"/>
          <w:lang w:val="sv-SE"/>
        </w:rPr>
      </w:pPr>
    </w:p>
    <w:p w14:paraId="5FD66BEC"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Telefon 0705-195198</w:t>
      </w:r>
    </w:p>
    <w:p w14:paraId="3FF71AB2" w14:textId="77777777" w:rsidR="006F5F3C" w:rsidRPr="00C46310" w:rsidRDefault="00066998" w:rsidP="006F5F3C">
      <w:pPr>
        <w:pStyle w:val="Code"/>
        <w:rPr>
          <w:rFonts w:ascii="Garamond" w:hAnsi="Garamond"/>
          <w:sz w:val="22"/>
          <w:lang w:val="sv-SE"/>
        </w:rPr>
      </w:pPr>
      <w:hyperlink r:id="rId15" w:history="1">
        <w:r w:rsidR="006F5F3C" w:rsidRPr="00C46310">
          <w:rPr>
            <w:rStyle w:val="Hyperlink"/>
            <w:rFonts w:ascii="Garamond" w:hAnsi="Garamond"/>
            <w:sz w:val="22"/>
            <w:lang w:val="sv-SE"/>
          </w:rPr>
          <w:t>stefan.bjornander@outlook.com</w:t>
        </w:r>
      </w:hyperlink>
    </w:p>
    <w:p w14:paraId="05C7EFF7" w14:textId="77777777" w:rsidR="006F5F3C" w:rsidRPr="00C46310" w:rsidRDefault="006F5F3C" w:rsidP="006F5F3C">
      <w:pPr>
        <w:pBdr>
          <w:bottom w:val="single" w:sz="6" w:space="1" w:color="auto"/>
        </w:pBdr>
        <w:spacing w:after="0"/>
      </w:pPr>
    </w:p>
    <w:p w14:paraId="624D8D47" w14:textId="4B652383" w:rsidR="006F5F3C" w:rsidRPr="00C46310" w:rsidRDefault="006F5F3C" w:rsidP="006F5F3C">
      <w:r w:rsidRPr="00C46310">
        <w:rPr>
          <w:rFonts w:cstheme="minorHAnsi"/>
          <w:b/>
          <w:bCs/>
        </w:rPr>
        <w:t xml:space="preserve">From: </w:t>
      </w:r>
      <w:r w:rsidRPr="00C46310">
        <w:rPr>
          <w:rFonts w:cstheme="minorHAnsi"/>
          <w:color w:val="0000FF"/>
          <w:highlight w:val="white"/>
          <w:u w:val="single"/>
        </w:rPr>
        <w:t>Alexander Svan</w:t>
      </w:r>
      <w:r w:rsidRPr="00C46310">
        <w:rPr>
          <w:rFonts w:cstheme="minorHAnsi"/>
          <w:color w:val="0000FF"/>
        </w:rPr>
        <w:br/>
      </w:r>
      <w:r w:rsidRPr="00C46310">
        <w:rPr>
          <w:b/>
          <w:bCs/>
        </w:rPr>
        <w:t xml:space="preserve">Sent: </w:t>
      </w:r>
      <w:r w:rsidRPr="00C46310">
        <w:t>Thursday, 3 March 2022 09:32</w:t>
      </w:r>
      <w:r w:rsidRPr="00C46310">
        <w:br/>
      </w:r>
      <w:r w:rsidRPr="00C46310">
        <w:rPr>
          <w:b/>
          <w:bCs/>
        </w:rPr>
        <w:t xml:space="preserve">To: </w:t>
      </w:r>
      <w:hyperlink r:id="rId16" w:history="1">
        <w:r w:rsidRPr="00C46310">
          <w:rPr>
            <w:rStyle w:val="Hyperlink"/>
            <w:rFonts w:ascii="Calibri" w:hAnsi="Calibri" w:cs="Calibri"/>
          </w:rPr>
          <w:t>Stefan Bjornander</w:t>
        </w:r>
      </w:hyperlink>
      <w:r w:rsidRPr="00C46310">
        <w:br/>
      </w:r>
      <w:r w:rsidRPr="00C46310">
        <w:rPr>
          <w:b/>
          <w:bCs/>
        </w:rPr>
        <w:t xml:space="preserve">Subject: </w:t>
      </w:r>
      <w:r w:rsidRPr="00C46310">
        <w:t xml:space="preserve">Kallelse till </w:t>
      </w:r>
      <w:r w:rsidR="00B14268" w:rsidRPr="00C46310">
        <w:t>intervju</w:t>
      </w:r>
    </w:p>
    <w:p w14:paraId="5431BF9F" w14:textId="77777777" w:rsidR="006F5F3C" w:rsidRPr="00C46310" w:rsidRDefault="006F5F3C" w:rsidP="006F5F3C">
      <w:pPr>
        <w:spacing w:after="0"/>
      </w:pPr>
      <w:r w:rsidRPr="00C46310">
        <w:t>Hej Stefan,</w:t>
      </w:r>
    </w:p>
    <w:p w14:paraId="13912702" w14:textId="77777777" w:rsidR="006F5F3C" w:rsidRPr="00C46310" w:rsidRDefault="006F5F3C" w:rsidP="006F5F3C">
      <w:pPr>
        <w:spacing w:after="0"/>
      </w:pPr>
    </w:p>
    <w:p w14:paraId="42922EF3" w14:textId="77777777" w:rsidR="006F5F3C" w:rsidRPr="00C46310" w:rsidRDefault="006F5F3C" w:rsidP="006F5F3C">
      <w:pPr>
        <w:spacing w:after="0"/>
      </w:pPr>
      <w:r w:rsidRPr="00C46310">
        <w:t>Tack för ett trevligt samtal idag.</w:t>
      </w:r>
    </w:p>
    <w:p w14:paraId="7D1FF518" w14:textId="77777777" w:rsidR="006F5F3C" w:rsidRPr="00C46310" w:rsidRDefault="006F5F3C" w:rsidP="006F5F3C">
      <w:pPr>
        <w:spacing w:after="0"/>
      </w:pPr>
    </w:p>
    <w:p w14:paraId="4E0A8B3C" w14:textId="77777777" w:rsidR="006F5F3C" w:rsidRPr="00C46310" w:rsidRDefault="006F5F3C" w:rsidP="006F5F3C">
      <w:pPr>
        <w:spacing w:after="0"/>
      </w:pPr>
      <w:r w:rsidRPr="00C46310">
        <w:t>Du är välkommen på en intervju tisdagen den 8 mars, kl. 10.30-12.00.</w:t>
      </w:r>
    </w:p>
    <w:p w14:paraId="058C5DD5" w14:textId="77777777" w:rsidR="006F5F3C" w:rsidRPr="00C46310" w:rsidRDefault="006F5F3C" w:rsidP="006F5F3C">
      <w:pPr>
        <w:spacing w:after="0"/>
      </w:pPr>
    </w:p>
    <w:p w14:paraId="74F87078" w14:textId="77777777" w:rsidR="006F5F3C" w:rsidRPr="00C46310" w:rsidRDefault="006F5F3C" w:rsidP="006F5F3C">
      <w:pPr>
        <w:spacing w:after="0"/>
      </w:pPr>
      <w:r w:rsidRPr="00C46310">
        <w:t>Hälsningar Alex</w:t>
      </w:r>
    </w:p>
    <w:p w14:paraId="79FF9F5B" w14:textId="77777777" w:rsidR="006F5F3C" w:rsidRPr="00C46310" w:rsidRDefault="006F5F3C" w:rsidP="006F5F3C">
      <w:pPr>
        <w:pBdr>
          <w:bottom w:val="single" w:sz="6" w:space="1" w:color="auto"/>
        </w:pBdr>
        <w:spacing w:after="0"/>
      </w:pPr>
    </w:p>
    <w:p w14:paraId="5E915853" w14:textId="77777777" w:rsidR="006F5F3C" w:rsidRPr="00C46310" w:rsidRDefault="006F5F3C" w:rsidP="006F5F3C">
      <w:pPr>
        <w:spacing w:after="0"/>
        <w:rPr>
          <w:rFonts w:ascii="Roboto" w:hAnsi="Roboto"/>
        </w:rPr>
      </w:pPr>
      <w:r w:rsidRPr="00C46310">
        <w:rPr>
          <w:rFonts w:ascii="Roboto" w:hAnsi="Roboto"/>
        </w:rPr>
        <w:t>Alexander Svan</w:t>
      </w:r>
    </w:p>
    <w:p w14:paraId="08F64225" w14:textId="77777777" w:rsidR="006F5F3C" w:rsidRPr="00C46310" w:rsidRDefault="006F5F3C" w:rsidP="006F5F3C">
      <w:pPr>
        <w:spacing w:after="0"/>
        <w:rPr>
          <w:rFonts w:ascii="Roboto" w:hAnsi="Roboto"/>
        </w:rPr>
      </w:pPr>
      <w:r w:rsidRPr="00C46310">
        <w:rPr>
          <w:rFonts w:ascii="Roboto" w:hAnsi="Roboto"/>
        </w:rPr>
        <w:t>Systemutvecklare – Arkitekt</w:t>
      </w:r>
    </w:p>
    <w:p w14:paraId="6A543EAF" w14:textId="77777777" w:rsidR="006F5F3C" w:rsidRPr="00C46310" w:rsidRDefault="006F5F3C" w:rsidP="006F5F3C">
      <w:pPr>
        <w:spacing w:after="0"/>
        <w:rPr>
          <w:rFonts w:ascii="Roboto" w:hAnsi="Roboto"/>
        </w:rPr>
      </w:pPr>
      <w:r w:rsidRPr="00C46310">
        <w:rPr>
          <w:rFonts w:ascii="Roboto" w:hAnsi="Roboto"/>
        </w:rPr>
        <w:t>Telefon +46 (0) 10 471 06 61</w:t>
      </w:r>
    </w:p>
    <w:p w14:paraId="3CF5B716" w14:textId="77777777" w:rsidR="006F5F3C" w:rsidRPr="00C46310" w:rsidRDefault="00066998" w:rsidP="006F5F3C">
      <w:pPr>
        <w:spacing w:after="0"/>
        <w:rPr>
          <w:rFonts w:ascii="Roboto" w:hAnsi="Roboto"/>
        </w:rPr>
      </w:pPr>
      <w:hyperlink r:id="rId17" w:history="1">
        <w:r w:rsidR="006F5F3C" w:rsidRPr="00C46310">
          <w:rPr>
            <w:rStyle w:val="Hyperlink"/>
            <w:rFonts w:ascii="Roboto" w:hAnsi="Roboto"/>
            <w:shd w:val="clear" w:color="auto" w:fill="FFFFFF"/>
          </w:rPr>
          <w:t>alexander.svan@vxa.se</w:t>
        </w:r>
      </w:hyperlink>
    </w:p>
    <w:p w14:paraId="397D95F8" w14:textId="77777777" w:rsidR="006F5F3C" w:rsidRPr="00C46310" w:rsidRDefault="006F5F3C" w:rsidP="006F5F3C">
      <w:pPr>
        <w:spacing w:after="0"/>
        <w:rPr>
          <w:rFonts w:ascii="Roboto" w:hAnsi="Roboto" w:cstheme="majorHAnsi"/>
          <w:b/>
          <w:bCs/>
          <w:sz w:val="28"/>
          <w:szCs w:val="28"/>
        </w:rPr>
      </w:pPr>
    </w:p>
    <w:p w14:paraId="21EF0FCE" w14:textId="45BE515A" w:rsidR="006F5F3C" w:rsidRPr="00C46310" w:rsidRDefault="006F5F3C" w:rsidP="006F5F3C">
      <w:pPr>
        <w:spacing w:after="0"/>
        <w:rPr>
          <w:rFonts w:ascii="Roboto" w:hAnsi="Roboto" w:cstheme="majorHAnsi"/>
          <w:b/>
          <w:bCs/>
          <w:sz w:val="28"/>
          <w:szCs w:val="28"/>
        </w:rPr>
      </w:pPr>
      <w:r w:rsidRPr="00C46310">
        <w:rPr>
          <w:rFonts w:ascii="Roboto" w:hAnsi="Roboto" w:cstheme="majorHAnsi"/>
          <w:b/>
          <w:bCs/>
          <w:sz w:val="28"/>
          <w:szCs w:val="28"/>
        </w:rPr>
        <w:t>Växa Sverige</w:t>
      </w:r>
    </w:p>
    <w:p w14:paraId="6B3E1AF7" w14:textId="77777777" w:rsidR="006F5F3C" w:rsidRPr="00C46310" w:rsidRDefault="006F5F3C" w:rsidP="006F5F3C">
      <w:pPr>
        <w:spacing w:after="0"/>
        <w:rPr>
          <w:rFonts w:ascii="Roboto" w:hAnsi="Roboto" w:cstheme="majorHAnsi"/>
        </w:rPr>
      </w:pPr>
      <w:r w:rsidRPr="00C46310">
        <w:rPr>
          <w:rFonts w:ascii="Roboto" w:hAnsi="Roboto" w:cstheme="majorHAnsi"/>
        </w:rPr>
        <w:t>Postadress: Växa Sverige Box 1146, 631 80 Eskilstuna</w:t>
      </w:r>
    </w:p>
    <w:p w14:paraId="489D5A5C" w14:textId="77777777" w:rsidR="006F5F3C" w:rsidRPr="00C46310" w:rsidRDefault="006F5F3C" w:rsidP="006F5F3C">
      <w:pPr>
        <w:spacing w:after="0"/>
        <w:rPr>
          <w:rFonts w:ascii="Roboto" w:hAnsi="Roboto" w:cstheme="majorHAnsi"/>
        </w:rPr>
      </w:pPr>
      <w:r w:rsidRPr="00C46310">
        <w:rPr>
          <w:rFonts w:ascii="Roboto" w:hAnsi="Roboto" w:cstheme="majorHAnsi"/>
        </w:rPr>
        <w:t xml:space="preserve">Besöksadress: Tullgatan 8, 632 20 Eskilstuna </w:t>
      </w:r>
    </w:p>
    <w:p w14:paraId="57A05329" w14:textId="77777777" w:rsidR="006F5F3C" w:rsidRPr="00C46310" w:rsidRDefault="006F5F3C" w:rsidP="006F5F3C">
      <w:pPr>
        <w:spacing w:after="0"/>
        <w:rPr>
          <w:rFonts w:ascii="Roboto" w:hAnsi="Roboto" w:cstheme="majorHAnsi"/>
        </w:rPr>
      </w:pPr>
      <w:r w:rsidRPr="00C46310">
        <w:rPr>
          <w:rFonts w:ascii="Roboto" w:hAnsi="Roboto" w:cstheme="majorHAnsi"/>
        </w:rPr>
        <w:t>Telefon: 010-471 00 00</w:t>
      </w:r>
    </w:p>
    <w:p w14:paraId="0BEF446D" w14:textId="77777777" w:rsidR="006F5F3C" w:rsidRPr="00C46310" w:rsidRDefault="006F5F3C" w:rsidP="00CA35D9">
      <w:pPr>
        <w:pStyle w:val="NoSpacing"/>
        <w:rPr>
          <w:rFonts w:ascii="Garamond" w:hAnsi="Garamond" w:cs="Segoe UI"/>
          <w:color w:val="000000" w:themeColor="text1"/>
          <w:shd w:val="clear" w:color="auto" w:fill="FFFFFF"/>
        </w:rPr>
      </w:pPr>
    </w:p>
    <w:p w14:paraId="0E8BF556" w14:textId="5D010A26"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ecco-gruppen</w:t>
      </w:r>
    </w:p>
    <w:p w14:paraId="2A4F8B0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ka</w:t>
      </w:r>
    </w:p>
    <w:p w14:paraId="4896755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50000 konsuler totalt</w:t>
      </w:r>
    </w:p>
    <w:p w14:paraId="4F219CD2"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efter Cap Gemini</w:t>
      </w:r>
    </w:p>
    <w:p w14:paraId="5789FFED" w14:textId="0D4F71DE" w:rsidR="00CA35D9" w:rsidRPr="00C46310" w:rsidRDefault="00CA35D9" w:rsidP="00CA35D9">
      <w:pPr>
        <w:pStyle w:val="NoSpacing"/>
        <w:rPr>
          <w:rFonts w:ascii="Garamond" w:hAnsi="Garamond" w:cs="Segoe UI"/>
          <w:color w:val="000000" w:themeColor="text1"/>
          <w:shd w:val="clear" w:color="auto" w:fill="FFFFFF"/>
        </w:rPr>
      </w:pPr>
    </w:p>
    <w:p w14:paraId="37A07FF1" w14:textId="77777777" w:rsidR="001A254F" w:rsidRPr="00C46310" w:rsidRDefault="001A254F" w:rsidP="001A25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bostäder</w:t>
      </w:r>
    </w:p>
    <w:p w14:paraId="23591CDD" w14:textId="42CEDA3D"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9E6482" w:rsidRPr="00C46310">
        <w:rPr>
          <w:rFonts w:ascii="Garamond" w:hAnsi="Garamond" w:cs="Segoe UI"/>
          <w:color w:val="000000" w:themeColor="text1"/>
          <w:shd w:val="clear" w:color="auto" w:fill="FFFFFF"/>
        </w:rPr>
        <w:t>ä</w:t>
      </w:r>
      <w:r w:rsidRPr="00C46310">
        <w:rPr>
          <w:rFonts w:ascii="Garamond" w:hAnsi="Garamond" w:cs="Segoe UI"/>
          <w:color w:val="000000" w:themeColor="text1"/>
          <w:shd w:val="clear" w:color="auto" w:fill="FFFFFF"/>
        </w:rPr>
        <w:t>ltspaten</w:t>
      </w:r>
    </w:p>
    <w:p w14:paraId="2CB51BBC"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la Skolan</w:t>
      </w:r>
    </w:p>
    <w:p w14:paraId="3AF5BFC8"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rnen</w:t>
      </w:r>
    </w:p>
    <w:p w14:paraId="00CB3640"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äpplunda Gärde</w:t>
      </w:r>
    </w:p>
    <w:p w14:paraId="0EECD985"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3 kvm</w:t>
      </w:r>
    </w:p>
    <w:p w14:paraId="2F61737F"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7 kvm</w:t>
      </w:r>
    </w:p>
    <w:p w14:paraId="3BD00D71" w14:textId="77777777" w:rsidR="001A254F" w:rsidRPr="00C46310" w:rsidRDefault="001A254F" w:rsidP="00CA35D9">
      <w:pPr>
        <w:pStyle w:val="NoSpacing"/>
        <w:rPr>
          <w:rFonts w:ascii="Garamond" w:hAnsi="Garamond" w:cs="Segoe UI"/>
          <w:color w:val="000000" w:themeColor="text1"/>
          <w:shd w:val="clear" w:color="auto" w:fill="FFFFFF"/>
        </w:rPr>
      </w:pPr>
    </w:p>
    <w:p w14:paraId="642C068E"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ller mot Volvo</w:t>
      </w:r>
    </w:p>
    <w:p w14:paraId="08045F2A"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utvecklare</w:t>
      </w:r>
    </w:p>
    <w:p w14:paraId="2AC37F1D"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094A9D94" w14:textId="77777777" w:rsidR="00CA35D9" w:rsidRPr="00C46310" w:rsidRDefault="00CA35D9" w:rsidP="00062AF0">
      <w:pPr>
        <w:pStyle w:val="NoSpacing"/>
        <w:rPr>
          <w:rFonts w:ascii="Garamond" w:hAnsi="Garamond" w:cs="Segoe UI"/>
          <w:color w:val="000000" w:themeColor="text1"/>
          <w:shd w:val="clear" w:color="auto" w:fill="FFFFFF"/>
        </w:rPr>
      </w:pPr>
    </w:p>
    <w:p w14:paraId="3226343A" w14:textId="11BF7730"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70600C0" w14:textId="4C57927A" w:rsidR="00436F30" w:rsidRPr="00C46310" w:rsidRDefault="00436F30" w:rsidP="00062AF0">
      <w:pPr>
        <w:pStyle w:val="NoSpacing"/>
        <w:rPr>
          <w:rFonts w:ascii="Garamond" w:hAnsi="Garamond" w:cs="Segoe UI"/>
          <w:color w:val="000000" w:themeColor="text1"/>
          <w:shd w:val="clear" w:color="auto" w:fill="FFFFFF"/>
        </w:rPr>
      </w:pPr>
    </w:p>
    <w:p w14:paraId="0B5DE700" w14:textId="676BDBB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46310" w:rsidRDefault="00436F30" w:rsidP="00062AF0">
      <w:pPr>
        <w:pStyle w:val="NoSpacing"/>
        <w:rPr>
          <w:rFonts w:ascii="Garamond" w:hAnsi="Garamond" w:cs="Segoe UI"/>
          <w:color w:val="000000" w:themeColor="text1"/>
          <w:shd w:val="clear" w:color="auto" w:fill="FFFFFF"/>
        </w:rPr>
      </w:pPr>
    </w:p>
    <w:p w14:paraId="7B3D1325" w14:textId="523494DB"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46310" w:rsidRDefault="00436F30" w:rsidP="00062AF0">
      <w:pPr>
        <w:pStyle w:val="NoSpacing"/>
        <w:rPr>
          <w:rFonts w:ascii="Garamond" w:hAnsi="Garamond" w:cs="Segoe UI"/>
          <w:color w:val="000000" w:themeColor="text1"/>
          <w:shd w:val="clear" w:color="auto" w:fill="FFFFFF"/>
        </w:rPr>
      </w:pPr>
    </w:p>
    <w:p w14:paraId="52F6EF5E" w14:textId="0FEDE53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34805AAF" w14:textId="3B23B947" w:rsidR="00436F30" w:rsidRPr="00C46310" w:rsidRDefault="00436F30" w:rsidP="00062AF0">
      <w:pPr>
        <w:pStyle w:val="NoSpacing"/>
        <w:rPr>
          <w:rFonts w:ascii="Garamond" w:hAnsi="Garamond" w:cs="Segoe UI"/>
          <w:color w:val="000000" w:themeColor="text1"/>
          <w:shd w:val="clear" w:color="auto" w:fill="FFFFFF"/>
        </w:rPr>
      </w:pPr>
    </w:p>
    <w:p w14:paraId="64879A21" w14:textId="34ADF1C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46310" w:rsidRDefault="00436F30" w:rsidP="00062AF0">
      <w:pPr>
        <w:pStyle w:val="NoSpacing"/>
        <w:rPr>
          <w:rFonts w:ascii="Garamond" w:hAnsi="Garamond" w:cs="Segoe UI"/>
          <w:color w:val="000000" w:themeColor="text1"/>
          <w:shd w:val="clear" w:color="auto" w:fill="FFFFFF"/>
        </w:rPr>
      </w:pPr>
    </w:p>
    <w:p w14:paraId="0EC177CB" w14:textId="4E40F8AF"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0694684D" w14:textId="067200A8" w:rsidR="00793DF1" w:rsidRPr="00C46310" w:rsidRDefault="00793DF1" w:rsidP="00062AF0">
      <w:pPr>
        <w:pStyle w:val="NoSpacing"/>
        <w:rPr>
          <w:rFonts w:ascii="Garamond" w:hAnsi="Garamond" w:cs="Segoe UI"/>
          <w:color w:val="000000" w:themeColor="text1"/>
          <w:shd w:val="clear" w:color="auto" w:fill="FFFFFF"/>
        </w:rPr>
      </w:pPr>
    </w:p>
    <w:p w14:paraId="5E8FE6B9" w14:textId="53A5076B"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söker</w:t>
      </w:r>
      <w:r w:rsidR="001F1AB4" w:rsidRPr="00C46310">
        <w:rPr>
          <w:rFonts w:ascii="Garamond" w:hAnsi="Garamond" w:cs="Segoe UI"/>
          <w:color w:val="000000" w:themeColor="text1"/>
          <w:shd w:val="clear" w:color="auto" w:fill="FFFFFF"/>
        </w:rPr>
        <w:t xml:space="preserve"> kontakt med en trevlig kvinna i närheten av Strängnäs. Vi skulle kunna </w:t>
      </w:r>
      <w:r w:rsidR="000104E6" w:rsidRPr="00C46310">
        <w:rPr>
          <w:rFonts w:ascii="Garamond" w:hAnsi="Garamond" w:cs="Segoe UI"/>
          <w:color w:val="000000" w:themeColor="text1"/>
          <w:shd w:val="clear" w:color="auto" w:fill="FFFFFF"/>
        </w:rPr>
        <w:t>lära känna varandra över middag på en restaurang.</w:t>
      </w:r>
    </w:p>
    <w:p w14:paraId="182E082F" w14:textId="38FCB456" w:rsidR="00793DF1" w:rsidRPr="00C46310" w:rsidRDefault="00793DF1" w:rsidP="00062AF0">
      <w:pPr>
        <w:pStyle w:val="NoSpacing"/>
        <w:rPr>
          <w:rFonts w:ascii="Garamond" w:hAnsi="Garamond" w:cs="Segoe UI"/>
          <w:color w:val="000000" w:themeColor="text1"/>
          <w:shd w:val="clear" w:color="auto" w:fill="FFFFFF"/>
        </w:rPr>
      </w:pPr>
    </w:p>
    <w:p w14:paraId="23323A7D" w14:textId="7FE7A57F" w:rsidR="000104E6" w:rsidRPr="00C46310" w:rsidRDefault="00793DF1"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våren jobbade jag med spelutveckling, i somras var jag stugvärd vid Alasjaure fjällstuga och i höstas var jag lärare i engelska vid Nyköpings gymnasium. För närvarande är jag mellan jobb, vid sidan av jobbsökandet försöker jag avsluta ett bokprojekt.</w:t>
      </w:r>
    </w:p>
    <w:p w14:paraId="20FDCA4C" w14:textId="77777777" w:rsidR="000104E6" w:rsidRPr="00C46310" w:rsidRDefault="000104E6" w:rsidP="000104E6">
      <w:pPr>
        <w:pStyle w:val="NoSpacing"/>
        <w:rPr>
          <w:rFonts w:ascii="Garamond" w:hAnsi="Garamond" w:cs="Segoe UI"/>
          <w:color w:val="000000" w:themeColor="text1"/>
          <w:shd w:val="clear" w:color="auto" w:fill="FFFFFF"/>
        </w:rPr>
      </w:pPr>
    </w:p>
    <w:p w14:paraId="07C3485C" w14:textId="17AD1B08" w:rsidR="000104E6" w:rsidRPr="00C46310" w:rsidRDefault="000104E6"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ärutöver brukar jag träna </w:t>
      </w:r>
      <w:r w:rsidR="004E0F01"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ody</w:t>
      </w:r>
      <w:r w:rsidR="004E0F01" w:rsidRPr="00C46310">
        <w:rPr>
          <w:rFonts w:ascii="Garamond" w:hAnsi="Garamond" w:cs="Segoe UI"/>
          <w:color w:val="000000" w:themeColor="text1"/>
          <w:shd w:val="clear" w:color="auto" w:fill="FFFFFF"/>
        </w:rPr>
        <w:t>p</w:t>
      </w:r>
      <w:r w:rsidRPr="00C46310">
        <w:rPr>
          <w:rFonts w:ascii="Garamond" w:hAnsi="Garamond" w:cs="Segoe UI"/>
          <w:color w:val="000000" w:themeColor="text1"/>
          <w:shd w:val="clear" w:color="auto" w:fill="FFFFFF"/>
        </w:rPr>
        <w:t xml:space="preserve">ump,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tep </w:t>
      </w:r>
      <w:r w:rsidR="004E0F01" w:rsidRPr="00C46310">
        <w:rPr>
          <w:rFonts w:ascii="Garamond" w:hAnsi="Garamond" w:cs="Segoe UI"/>
          <w:color w:val="000000" w:themeColor="text1"/>
          <w:shd w:val="clear" w:color="auto" w:fill="FFFFFF"/>
        </w:rPr>
        <w:t>u</w:t>
      </w:r>
      <w:r w:rsidRPr="00C46310">
        <w:rPr>
          <w:rFonts w:ascii="Garamond" w:hAnsi="Garamond" w:cs="Segoe UI"/>
          <w:color w:val="000000" w:themeColor="text1"/>
          <w:shd w:val="clear" w:color="auto" w:fill="FFFFFF"/>
        </w:rPr>
        <w:t xml:space="preserve">p och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pinning några gånger i veckan på </w:t>
      </w:r>
      <w:r w:rsidR="00EC5EAD" w:rsidRPr="00C46310">
        <w:rPr>
          <w:rFonts w:ascii="Garamond" w:hAnsi="Garamond" w:cs="Segoe UI"/>
          <w:color w:val="000000" w:themeColor="text1"/>
          <w:shd w:val="clear" w:color="auto" w:fill="FFFFFF"/>
        </w:rPr>
        <w:t xml:space="preserve">ett </w:t>
      </w:r>
      <w:r w:rsidRPr="00C46310">
        <w:rPr>
          <w:rFonts w:ascii="Garamond" w:hAnsi="Garamond" w:cs="Segoe UI"/>
          <w:color w:val="000000" w:themeColor="text1"/>
          <w:shd w:val="clear" w:color="auto" w:fill="FFFFFF"/>
        </w:rPr>
        <w:t xml:space="preserve">gym i Strängnäs. Jag gillar att </w:t>
      </w:r>
      <w:r w:rsidR="00182DA0" w:rsidRPr="00C46310">
        <w:rPr>
          <w:rFonts w:ascii="Garamond" w:hAnsi="Garamond" w:cs="Segoe UI"/>
          <w:color w:val="000000" w:themeColor="text1"/>
          <w:shd w:val="clear" w:color="auto" w:fill="FFFFFF"/>
        </w:rPr>
        <w:t xml:space="preserve">läsa böcker och </w:t>
      </w:r>
      <w:r w:rsidRPr="00C46310">
        <w:rPr>
          <w:rFonts w:ascii="Garamond" w:hAnsi="Garamond" w:cs="Segoe UI"/>
          <w:color w:val="000000" w:themeColor="text1"/>
          <w:shd w:val="clear" w:color="auto" w:fill="FFFFFF"/>
        </w:rPr>
        <w:t>se film på bio, och jag hoppas fler filmer går upp på bio nu när pandemin förhoppningsvis är över</w:t>
      </w:r>
      <w:r w:rsidR="00F442C8" w:rsidRPr="00C46310">
        <w:rPr>
          <w:rFonts w:ascii="Garamond" w:hAnsi="Garamond" w:cs="Segoe UI"/>
          <w:color w:val="000000" w:themeColor="text1"/>
          <w:shd w:val="clear" w:color="auto" w:fill="FFFFFF"/>
        </w:rPr>
        <w:t xml:space="preserve"> (jag tog nyligen min tredje vaccinspruta)</w:t>
      </w:r>
      <w:r w:rsidRPr="00C46310">
        <w:rPr>
          <w:rFonts w:ascii="Garamond" w:hAnsi="Garamond" w:cs="Segoe UI"/>
          <w:color w:val="000000" w:themeColor="text1"/>
          <w:shd w:val="clear" w:color="auto" w:fill="FFFFFF"/>
        </w:rPr>
        <w:t>.</w:t>
      </w:r>
    </w:p>
    <w:p w14:paraId="09BBEF6E" w14:textId="09DCFC25" w:rsidR="00793DF1" w:rsidRPr="00C46310" w:rsidRDefault="00793DF1" w:rsidP="00062AF0">
      <w:pPr>
        <w:pStyle w:val="NoSpacing"/>
        <w:rPr>
          <w:rFonts w:ascii="Garamond" w:hAnsi="Garamond" w:cs="Segoe UI"/>
          <w:color w:val="000000" w:themeColor="text1"/>
          <w:shd w:val="clear" w:color="auto" w:fill="FFFFFF"/>
        </w:rPr>
      </w:pPr>
    </w:p>
    <w:p w14:paraId="7DC1DF38" w14:textId="3362B943"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w:t>
      </w:r>
      <w:r w:rsidR="00182DA0"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sommaren planerar jag vandra Abisko-Kvikkjokk och Ammarnäs-Hemavan. Jag har också planer på att vandra på de grekiska öarna</w:t>
      </w:r>
      <w:r w:rsidR="000104E6" w:rsidRPr="00C46310">
        <w:rPr>
          <w:rFonts w:ascii="Garamond" w:hAnsi="Garamond" w:cs="Segoe UI"/>
          <w:color w:val="000000" w:themeColor="text1"/>
          <w:shd w:val="clear" w:color="auto" w:fill="FFFFFF"/>
        </w:rPr>
        <w:t>, kanske till våren eller hösten (det är för varmt på sommaren).</w:t>
      </w:r>
    </w:p>
    <w:p w14:paraId="670D7247" w14:textId="70072975" w:rsidR="00793DF1" w:rsidRPr="00C46310" w:rsidRDefault="00793DF1" w:rsidP="00062AF0">
      <w:pPr>
        <w:pStyle w:val="NoSpacing"/>
        <w:rPr>
          <w:rFonts w:ascii="Garamond" w:hAnsi="Garamond" w:cs="Segoe UI"/>
          <w:color w:val="000000" w:themeColor="text1"/>
          <w:shd w:val="clear" w:color="auto" w:fill="FFFFFF"/>
        </w:rPr>
      </w:pPr>
    </w:p>
    <w:p w14:paraId="5DCE586D" w14:textId="443ED3C2" w:rsidR="00EC5EAD" w:rsidRPr="00C46310" w:rsidRDefault="00EC5EA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övrigt är jag singel och har inga barn.</w:t>
      </w:r>
    </w:p>
    <w:p w14:paraId="394EA167" w14:textId="77777777" w:rsidR="00EC5EAD" w:rsidRPr="00C46310" w:rsidRDefault="00EC5EAD" w:rsidP="00062AF0">
      <w:pPr>
        <w:pStyle w:val="NoSpacing"/>
        <w:rPr>
          <w:rFonts w:ascii="Garamond" w:hAnsi="Garamond" w:cs="Segoe UI"/>
          <w:color w:val="000000" w:themeColor="text1"/>
          <w:shd w:val="clear" w:color="auto" w:fill="FFFFFF"/>
        </w:rPr>
      </w:pPr>
    </w:p>
    <w:p w14:paraId="598003A3" w14:textId="4AF8E77D"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EF95842" w14:textId="77777777" w:rsidR="00793DF1" w:rsidRPr="00C46310" w:rsidRDefault="00793DF1" w:rsidP="00062AF0">
      <w:pPr>
        <w:pStyle w:val="NoSpacing"/>
        <w:rPr>
          <w:rFonts w:ascii="Garamond" w:hAnsi="Garamond" w:cs="Segoe UI"/>
          <w:color w:val="000000" w:themeColor="text1"/>
          <w:shd w:val="clear" w:color="auto" w:fill="FFFFFF"/>
        </w:rPr>
      </w:pPr>
    </w:p>
    <w:p w14:paraId="5DD08359" w14:textId="287F2B9C" w:rsidR="000279C9" w:rsidRPr="00C46310" w:rsidRDefault="000279C9"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0 kr</w:t>
      </w:r>
    </w:p>
    <w:p w14:paraId="6B823693" w14:textId="7E2C725B"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0A2C10C9" w14:textId="35AEA343"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07BA08C0" w14:textId="06EE6533" w:rsidR="000279C9" w:rsidRPr="00C46310" w:rsidRDefault="000279C9" w:rsidP="000279C9">
      <w:pPr>
        <w:pStyle w:val="NoSpacing"/>
        <w:rPr>
          <w:rFonts w:ascii="Garamond" w:hAnsi="Garamond" w:cs="Segoe UI"/>
          <w:color w:val="000000" w:themeColor="text1"/>
          <w:shd w:val="clear" w:color="auto" w:fill="FFFFFF"/>
        </w:rPr>
      </w:pPr>
    </w:p>
    <w:p w14:paraId="02AD18E4" w14:textId="646061BF"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99 kr utan bindning</w:t>
      </w:r>
    </w:p>
    <w:p w14:paraId="6092C2F6" w14:textId="3A1B0DFB"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3AF41DE4" w14:textId="161D08DE"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49 kr startavgift</w:t>
      </w:r>
    </w:p>
    <w:p w14:paraId="72E9DFBF" w14:textId="478333EA"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T.o.m mån 28 feb</w:t>
      </w:r>
    </w:p>
    <w:p w14:paraId="2E6C65EA" w14:textId="77777777" w:rsidR="000279C9" w:rsidRPr="00C46310" w:rsidRDefault="000279C9" w:rsidP="00062AF0">
      <w:pPr>
        <w:pStyle w:val="NoSpacing"/>
        <w:rPr>
          <w:rFonts w:ascii="Garamond" w:hAnsi="Garamond" w:cs="Segoe UI"/>
          <w:color w:val="000000" w:themeColor="text1"/>
          <w:shd w:val="clear" w:color="auto" w:fill="FFFFFF"/>
        </w:rPr>
      </w:pPr>
    </w:p>
    <w:p w14:paraId="48BCC80C" w14:textId="234BCFB7"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5A06CD" w:rsidRPr="00C46310">
        <w:rPr>
          <w:rFonts w:ascii="Garamond" w:hAnsi="Garamond" w:cs="Segoe UI"/>
          <w:color w:val="000000" w:themeColor="text1"/>
          <w:shd w:val="clear" w:color="auto" w:fill="FFFFFF"/>
        </w:rPr>
        <w:t xml:space="preserve"> Strängnäs</w:t>
      </w:r>
      <w:r w:rsidR="005805B2" w:rsidRPr="00C46310">
        <w:rPr>
          <w:rFonts w:ascii="Garamond" w:hAnsi="Garamond" w:cs="Segoe UI"/>
          <w:color w:val="000000" w:themeColor="text1"/>
          <w:shd w:val="clear" w:color="auto" w:fill="FFFFFF"/>
        </w:rPr>
        <w:t xml:space="preserve"> – A</w:t>
      </w:r>
      <w:r w:rsidR="005A06CD" w:rsidRPr="00C46310">
        <w:rPr>
          <w:rFonts w:ascii="Garamond" w:hAnsi="Garamond" w:cs="Segoe UI"/>
          <w:color w:val="000000" w:themeColor="text1"/>
          <w:shd w:val="clear" w:color="auto" w:fill="FFFFFF"/>
        </w:rPr>
        <w:t>bisko</w:t>
      </w:r>
    </w:p>
    <w:p w14:paraId="7A73D08B" w14:textId="2D800A70"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 Abisko – Abiskojaure</w:t>
      </w:r>
    </w:p>
    <w:p w14:paraId="2A619E8C" w14:textId="6D41CB5D"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 Abiskojaure – Alesjaure</w:t>
      </w:r>
    </w:p>
    <w:p w14:paraId="0C276F5F" w14:textId="391A8705"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Alesjaure – Tjekta</w:t>
      </w:r>
    </w:p>
    <w:p w14:paraId="03603FD1" w14:textId="3B913893"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Tjekta – Sälka – Singi</w:t>
      </w:r>
    </w:p>
    <w:p w14:paraId="4D3434F8" w14:textId="2487A43E"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Singi – Kaitumjaure – Tessajaure</w:t>
      </w:r>
    </w:p>
    <w:p w14:paraId="181271B2" w14:textId="6A0DF82F"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Tessajaure – Vakkoauvaure – Saltoloukta</w:t>
      </w:r>
    </w:p>
    <w:p w14:paraId="07316E93" w14:textId="0E3E477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Saltoloukta – Sitaujaure</w:t>
      </w:r>
    </w:p>
    <w:p w14:paraId="064761B1" w14:textId="2F5AF3AA"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 Sitaujaure – Aktse</w:t>
      </w:r>
    </w:p>
    <w:p w14:paraId="784D8BC5" w14:textId="2BC2CAC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 Aktse</w:t>
      </w:r>
      <w:r w:rsidR="00FF132D" w:rsidRPr="00C46310">
        <w:rPr>
          <w:rFonts w:ascii="Garamond" w:hAnsi="Garamond" w:cs="Segoe UI"/>
          <w:color w:val="000000" w:themeColor="text1"/>
          <w:shd w:val="clear" w:color="auto" w:fill="FFFFFF"/>
        </w:rPr>
        <w:t xml:space="preserve"> – P</w:t>
      </w:r>
      <w:r w:rsidRPr="00C46310">
        <w:rPr>
          <w:rFonts w:ascii="Garamond" w:hAnsi="Garamond" w:cs="Segoe UI"/>
          <w:color w:val="000000" w:themeColor="text1"/>
          <w:shd w:val="clear" w:color="auto" w:fill="FFFFFF"/>
        </w:rPr>
        <w:t>årte</w:t>
      </w:r>
    </w:p>
    <w:p w14:paraId="1042F0E7" w14:textId="27EB6BDB"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Pårte – Kvikkjock</w:t>
      </w:r>
      <w:r w:rsidR="009143C7" w:rsidRPr="00C46310">
        <w:rPr>
          <w:rFonts w:ascii="Garamond" w:hAnsi="Garamond" w:cs="Segoe UI"/>
          <w:color w:val="000000" w:themeColor="text1"/>
          <w:shd w:val="clear" w:color="auto" w:fill="FFFFFF"/>
        </w:rPr>
        <w:t xml:space="preserve"> – J</w:t>
      </w:r>
      <w:r w:rsidRPr="00C46310">
        <w:rPr>
          <w:rFonts w:ascii="Garamond" w:hAnsi="Garamond" w:cs="Segoe UI"/>
          <w:color w:val="000000" w:themeColor="text1"/>
          <w:shd w:val="clear" w:color="auto" w:fill="FFFFFF"/>
        </w:rPr>
        <w:t>okkmock</w:t>
      </w:r>
    </w:p>
    <w:p w14:paraId="1F5EC5F8" w14:textId="66948449"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Jokkmock – Ammarnäs </w:t>
      </w:r>
      <w:r w:rsidR="005A06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r w:rsidR="005A06CD" w:rsidRPr="00C46310">
        <w:rPr>
          <w:rFonts w:ascii="Garamond" w:hAnsi="Garamond" w:cs="Segoe UI"/>
          <w:color w:val="000000" w:themeColor="text1"/>
          <w:shd w:val="clear" w:color="auto" w:fill="FFFFFF"/>
        </w:rPr>
        <w:t>Aiger</w:t>
      </w:r>
    </w:p>
    <w:p w14:paraId="79414EAF" w14:textId="4D7E884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Aiger – Serve</w:t>
      </w:r>
    </w:p>
    <w:p w14:paraId="6B90546E" w14:textId="32D6329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Serve – Tärnasjö</w:t>
      </w:r>
    </w:p>
    <w:p w14:paraId="5715250C" w14:textId="62395A10"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Tärnasjö – Syter</w:t>
      </w:r>
    </w:p>
    <w:p w14:paraId="74D737AC" w14:textId="4530803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 Syter – Viterskalet</w:t>
      </w:r>
    </w:p>
    <w:p w14:paraId="5C4C7C7D" w14:textId="6881292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 Viterskalet – Hemavan</w:t>
      </w:r>
      <w:r w:rsidR="000A6018" w:rsidRPr="00C46310">
        <w:rPr>
          <w:rFonts w:ascii="Garamond" w:hAnsi="Garamond" w:cs="Segoe UI"/>
          <w:color w:val="000000" w:themeColor="text1"/>
          <w:shd w:val="clear" w:color="auto" w:fill="FFFFFF"/>
        </w:rPr>
        <w:t xml:space="preserve"> – S</w:t>
      </w:r>
      <w:r w:rsidRPr="00C46310">
        <w:rPr>
          <w:rFonts w:ascii="Garamond" w:hAnsi="Garamond" w:cs="Segoe UI"/>
          <w:color w:val="000000" w:themeColor="text1"/>
          <w:shd w:val="clear" w:color="auto" w:fill="FFFFFF"/>
        </w:rPr>
        <w:t>trängnäs</w:t>
      </w:r>
    </w:p>
    <w:p w14:paraId="23A05FD7" w14:textId="1753680E" w:rsidR="00CF21C5" w:rsidRPr="00C46310" w:rsidRDefault="00CF21C5" w:rsidP="00062AF0">
      <w:pPr>
        <w:pStyle w:val="NoSpacing"/>
        <w:rPr>
          <w:rFonts w:ascii="Garamond" w:hAnsi="Garamond" w:cs="Segoe UI"/>
          <w:color w:val="000000" w:themeColor="text1"/>
          <w:shd w:val="clear" w:color="auto" w:fill="FFFFFF"/>
        </w:rPr>
      </w:pPr>
    </w:p>
    <w:p w14:paraId="78DA02A4" w14:textId="6A7940EE" w:rsidR="00062AF0" w:rsidRPr="00C46310" w:rsidRDefault="00062AF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1C558E" w14:textId="77777777" w:rsidR="00030F6A" w:rsidRPr="00C46310" w:rsidRDefault="00030F6A"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7C139A58" w14:textId="20D46466"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 [^&lt;]*\&lt;[^&gt;]*\&gt;\(</w:t>
      </w:r>
    </w:p>
    <w:p w14:paraId="741E4487" w14:textId="2BF12374"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w:t>
      </w:r>
    </w:p>
    <w:p w14:paraId="0537026A" w14:textId="77777777" w:rsidR="00030F6A" w:rsidRPr="00C46310" w:rsidRDefault="00030F6A" w:rsidP="00030F6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w:t>
      </w:r>
    </w:p>
    <w:p w14:paraId="6520EAEF" w14:textId="58AAECF7" w:rsidR="00030F6A" w:rsidRPr="000522D3" w:rsidRDefault="00B6031D" w:rsidP="00030F6A">
      <w:pPr>
        <w:pStyle w:val="NoSpacing"/>
        <w:numPr>
          <w:ilvl w:val="1"/>
          <w:numId w:val="148"/>
        </w:numPr>
        <w:rPr>
          <w:rFonts w:ascii="Garamond" w:hAnsi="Garamond" w:cs="Segoe UI"/>
          <w:color w:val="000000" w:themeColor="text1"/>
          <w:shd w:val="clear" w:color="auto" w:fill="FFFFFF"/>
          <w:lang w:val="en-GB"/>
        </w:rPr>
      </w:pPr>
      <w:r w:rsidRPr="000522D3">
        <w:rPr>
          <w:rFonts w:ascii="Garamond" w:hAnsi="Garamond" w:cs="Segoe UI"/>
          <w:color w:val="000000" w:themeColor="text1"/>
          <w:shd w:val="clear" w:color="auto" w:fill="FFFFFF"/>
          <w:lang w:val="en-GB"/>
        </w:rPr>
        <w:t>(</w:t>
      </w:r>
      <w:r w:rsidR="00B53E62" w:rsidRPr="000522D3">
        <w:rPr>
          <w:rFonts w:ascii="Garamond" w:hAnsi="Garamond" w:cs="Segoe UI"/>
          <w:color w:val="000000" w:themeColor="text1"/>
          <w:shd w:val="clear" w:color="auto" w:fill="FFFFFF"/>
          <w:lang w:val="en-GB"/>
        </w:rPr>
        <w:t>[a-zA-Z0-9_]+</w:t>
      </w:r>
      <w:r w:rsidRPr="000522D3">
        <w:rPr>
          <w:rFonts w:ascii="Garamond" w:hAnsi="Garamond" w:cs="Segoe UI"/>
          <w:color w:val="000000" w:themeColor="text1"/>
          <w:shd w:val="clear" w:color="auto" w:fill="FFFFFF"/>
          <w:lang w:val="en-GB"/>
        </w:rPr>
        <w:t>)</w:t>
      </w:r>
      <w:r w:rsidR="00030F6A" w:rsidRPr="000522D3">
        <w:rPr>
          <w:rFonts w:ascii="Garamond" w:hAnsi="Garamond" w:cs="Segoe UI"/>
          <w:color w:val="000000" w:themeColor="text1"/>
          <w:shd w:val="clear" w:color="auto" w:fill="FFFFFF"/>
          <w:lang w:val="en-GB"/>
        </w:rPr>
        <w:t>(\&lt;[^&gt;]+\&gt;)</w:t>
      </w:r>
      <w:r w:rsidRPr="000522D3">
        <w:rPr>
          <w:rFonts w:ascii="Garamond" w:hAnsi="Garamond" w:cs="Segoe UI"/>
          <w:color w:val="000000" w:themeColor="text1"/>
          <w:shd w:val="clear" w:color="auto" w:fill="FFFFFF"/>
          <w:lang w:val="en-GB"/>
        </w:rPr>
        <w:t xml:space="preserve"> </w:t>
      </w:r>
      <w:r w:rsidR="00B53E62" w:rsidRPr="000522D3">
        <w:rPr>
          <w:rFonts w:ascii="Garamond" w:hAnsi="Garamond" w:cs="Segoe UI"/>
          <w:color w:val="000000" w:themeColor="text1"/>
          <w:shd w:val="clear" w:color="auto" w:fill="FFFFFF"/>
          <w:lang w:val="en-GB"/>
        </w:rPr>
        <w:t>([a-zA-Z0-9_]+)</w:t>
      </w:r>
      <w:r w:rsidR="00030F6A" w:rsidRPr="000522D3">
        <w:rPr>
          <w:rFonts w:ascii="Garamond" w:hAnsi="Garamond" w:cs="Segoe UI"/>
          <w:color w:val="000000" w:themeColor="text1"/>
          <w:shd w:val="clear" w:color="auto" w:fill="FFFFFF"/>
          <w:lang w:val="en-GB"/>
        </w:rPr>
        <w:t xml:space="preserve"> = new\(</w:t>
      </w:r>
    </w:p>
    <w:p w14:paraId="0FE8DE0B" w14:textId="61E141BD" w:rsidR="00030F6A" w:rsidRPr="00C46310" w:rsidRDefault="00030F6A" w:rsidP="000821C5">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gt;(</w:t>
      </w:r>
    </w:p>
    <w:p w14:paraId="19A3EBBE" w14:textId="4097AA12" w:rsidR="00B53E62" w:rsidRPr="00C46310" w:rsidRDefault="00B53E62"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p>
    <w:p w14:paraId="1FB79074" w14:textId="1C241660" w:rsidR="00B53E62" w:rsidRPr="00AB19F1" w:rsidRDefault="00B53E62" w:rsidP="00B53E62">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zA-Z0-9_]+) ([a-zA-Z0-9_]+) = new\(</w:t>
      </w:r>
    </w:p>
    <w:p w14:paraId="67DA2177" w14:textId="730FBEF0" w:rsidR="00B53E62" w:rsidRPr="00C46310" w:rsidRDefault="00B53E62" w:rsidP="00B53E6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2 = new $1(</w:t>
      </w:r>
    </w:p>
    <w:p w14:paraId="48D9AD7C" w14:textId="37412DCD" w:rsidR="00B53E62" w:rsidRPr="00C46310" w:rsidRDefault="00E85254"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w:t>
      </w:r>
    </w:p>
    <w:p w14:paraId="016936FE" w14:textId="2F11AA38" w:rsidR="00E85254" w:rsidRPr="00AB19F1" w:rsidRDefault="00E85254" w:rsidP="00E85254">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zA-Z0-9_]+)(\&lt;[^&gt;]+\&gt;) ([a-zA-Z0-9_]+) =[ ]*( \r\n|\n\r|\r|\n)[ ]*new\(</w:t>
      </w:r>
    </w:p>
    <w:p w14:paraId="3C6F6B91" w14:textId="77777777" w:rsidR="00E85254" w:rsidRPr="00C46310" w:rsidRDefault="00E85254" w:rsidP="00E8525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gt;(</w:t>
      </w:r>
    </w:p>
    <w:p w14:paraId="41E5825F" w14:textId="77777777" w:rsidR="006A6940" w:rsidRPr="00C46310" w:rsidRDefault="006A694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p>
    <w:p w14:paraId="59EE9EC5" w14:textId="37AEA465" w:rsidR="00030F6A"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013]{1,})</w:t>
      </w:r>
    </w:p>
    <w:p w14:paraId="6B51C180" w14:textId="570CF028" w:rsidR="006A6940"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22434252" w14:textId="12396AC9" w:rsidR="006A6940" w:rsidRPr="00C46310" w:rsidRDefault="000D4F99"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w:t>
      </w:r>
    </w:p>
    <w:p w14:paraId="6CF2011A" w14:textId="77777777"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lt;]{1,})\&lt;\/k\&gt;</w:t>
      </w:r>
    </w:p>
    <w:p w14:paraId="24DE6B01" w14:textId="17EFFE0D"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3C0CDB33" w14:textId="77777777" w:rsidR="007B4228" w:rsidRPr="00C46310" w:rsidRDefault="007B4228" w:rsidP="00062AF0">
      <w:pPr>
        <w:pStyle w:val="NoSpacing"/>
        <w:numPr>
          <w:ilvl w:val="0"/>
          <w:numId w:val="148"/>
        </w:numPr>
        <w:rPr>
          <w:rFonts w:ascii="Garamond" w:hAnsi="Garamond" w:cs="Segoe UI"/>
          <w:color w:val="000000" w:themeColor="text1"/>
          <w:shd w:val="clear" w:color="auto" w:fill="FFFFFF"/>
        </w:rPr>
      </w:pPr>
      <w:r w:rsidRPr="00C46310">
        <w:rPr>
          <w:rFonts w:ascii="Consolas" w:hAnsi="Consolas" w:cs="Consolas"/>
          <w:color w:val="0000FF"/>
          <w:sz w:val="19"/>
          <w:szCs w:val="19"/>
        </w:rPr>
        <w:t>out</w:t>
      </w:r>
      <w:r w:rsidRPr="00C46310">
        <w:rPr>
          <w:rFonts w:ascii="Consolas" w:hAnsi="Consolas" w:cs="Consolas"/>
          <w:color w:val="000000"/>
          <w:sz w:val="19"/>
          <w:szCs w:val="19"/>
        </w:rPr>
        <w:t xml:space="preserve"> MiddleCode labelCode</w:t>
      </w:r>
    </w:p>
    <w:p w14:paraId="28178A04" w14:textId="7A3AC7B8" w:rsidR="00D75533" w:rsidRPr="00AB19F1" w:rsidRDefault="00D75533" w:rsidP="00062AF0">
      <w:pPr>
        <w:pStyle w:val="NoSpacing"/>
        <w:numPr>
          <w:ilvl w:val="0"/>
          <w:numId w:val="148"/>
        </w:numPr>
        <w:rPr>
          <w:rFonts w:ascii="Garamond" w:hAnsi="Garamond" w:cs="Segoe UI"/>
          <w:color w:val="000000" w:themeColor="text1"/>
          <w:shd w:val="clear" w:color="auto" w:fill="FFFFFF"/>
          <w:lang w:val="en-GB"/>
        </w:rPr>
      </w:pPr>
      <w:r w:rsidRPr="00AB19F1">
        <w:rPr>
          <w:rFonts w:ascii="Consolas" w:hAnsi="Consolas" w:cs="Consolas"/>
          <w:color w:val="0000FF"/>
          <w:sz w:val="19"/>
          <w:szCs w:val="19"/>
          <w:lang w:val="en-GB"/>
        </w:rPr>
        <w:t>if</w:t>
      </w:r>
      <w:r w:rsidRPr="00AB19F1">
        <w:rPr>
          <w:rFonts w:ascii="Consolas" w:hAnsi="Consolas" w:cs="Consolas"/>
          <w:color w:val="000000"/>
          <w:sz w:val="19"/>
          <w:szCs w:val="19"/>
          <w:lang w:val="en-GB"/>
        </w:rPr>
        <w:t xml:space="preserve"> (fromInitializer </w:t>
      </w:r>
      <w:r w:rsidRPr="00AB19F1">
        <w:rPr>
          <w:rFonts w:ascii="Consolas" w:hAnsi="Consolas" w:cs="Consolas"/>
          <w:color w:val="0000FF"/>
          <w:sz w:val="19"/>
          <w:szCs w:val="19"/>
          <w:lang w:val="en-GB"/>
        </w:rPr>
        <w:t>is</w:t>
      </w:r>
      <w:r w:rsidRPr="00AB19F1">
        <w:rPr>
          <w:rFonts w:ascii="Consolas" w:hAnsi="Consolas" w:cs="Consolas"/>
          <w:color w:val="000000"/>
          <w:sz w:val="19"/>
          <w:szCs w:val="19"/>
          <w:lang w:val="en-GB"/>
        </w:rPr>
        <w:t xml:space="preserve"> Expression</w:t>
      </w:r>
      <w:r w:rsidR="008B12AE" w:rsidRPr="00AB19F1">
        <w:rPr>
          <w:rFonts w:ascii="Consolas" w:hAnsi="Consolas" w:cs="Consolas"/>
          <w:color w:val="000000"/>
          <w:sz w:val="19"/>
          <w:szCs w:val="19"/>
          <w:lang w:val="en-GB"/>
        </w:rPr>
        <w:t xml:space="preserve"> fromExpression</w:t>
      </w:r>
      <w:r w:rsidRPr="00AB19F1">
        <w:rPr>
          <w:rFonts w:ascii="Consolas" w:hAnsi="Consolas" w:cs="Consolas"/>
          <w:color w:val="000000"/>
          <w:sz w:val="19"/>
          <w:szCs w:val="19"/>
          <w:lang w:val="en-GB"/>
        </w:rPr>
        <w:t>) {</w:t>
      </w:r>
    </w:p>
    <w:p w14:paraId="5EA45652" w14:textId="1891AFF2"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lobal using</w:t>
      </w:r>
    </w:p>
    <w:p w14:paraId="619074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ynamic object generics</w:t>
      </w:r>
    </w:p>
    <w:p w14:paraId="7DD84E4F"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 decimal</w:t>
      </w:r>
    </w:p>
    <w:p w14:paraId="6E412183" w14:textId="77777777" w:rsidR="00062AF0" w:rsidRPr="00C46310" w:rsidRDefault="00062AF0" w:rsidP="00062AF0">
      <w:pPr>
        <w:pStyle w:val="NoSpacing"/>
        <w:numPr>
          <w:ilvl w:val="0"/>
          <w:numId w:val="148"/>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Target typed new</w:t>
      </w:r>
    </w:p>
    <w:p w14:paraId="53AF7F52"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fault value</w:t>
      </w:r>
    </w:p>
    <w:p w14:paraId="0EB459D0"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med parameters</w:t>
      </w:r>
    </w:p>
    <w:p w14:paraId="37E63F0E"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Courier New" w:hAnsi="Courier New" w:cs="Courier New"/>
          <w:color w:val="454A55"/>
          <w:sz w:val="21"/>
          <w:szCs w:val="21"/>
          <w:shd w:val="clear" w:color="auto" w:fill="ECEEF3"/>
        </w:rPr>
        <w:t>$"{FirstName} {LastName}"</w:t>
      </w:r>
    </w:p>
    <w:p w14:paraId="170DC24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ssert</w:t>
      </w:r>
    </w:p>
    <w:p w14:paraId="05E398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uples</w:t>
      </w:r>
    </w:p>
    <w:p w14:paraId="07641D9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 out parameter</w:t>
      </w:r>
    </w:p>
    <w:p w14:paraId="26D07C1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med parameters</w:t>
      </w:r>
    </w:p>
    <w:p w14:paraId="2735E583"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tch</w:t>
      </w:r>
    </w:p>
    <w:p w14:paraId="59B293ED"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Records</w:t>
      </w:r>
    </w:p>
    <w:p w14:paraId="32E1D3E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t; init</w:t>
      </w:r>
    </w:p>
    <w:p w14:paraId="3D901772" w14:textId="77777777" w:rsidR="00062AF0" w:rsidRPr="00C46310" w:rsidRDefault="00062AF0" w:rsidP="000C6897">
      <w:pPr>
        <w:pStyle w:val="NoSpacing"/>
        <w:rPr>
          <w:rFonts w:ascii="Cascadia Mono" w:hAnsi="Cascadia Mono" w:cs="Cascadia Mono"/>
          <w:color w:val="000000"/>
          <w:sz w:val="19"/>
          <w:szCs w:val="19"/>
        </w:rPr>
      </w:pPr>
    </w:p>
    <w:p w14:paraId="0EDDC1B8" w14:textId="1C8BE2FF" w:rsidR="00C876FA" w:rsidRPr="00C46310" w:rsidRDefault="004C40D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MiddleCodeGenerator</w:t>
      </w:r>
    </w:p>
    <w:p w14:paraId="317B3125" w14:textId="0DE4A2D9" w:rsidR="004C40D0" w:rsidRPr="00C46310" w:rsidRDefault="004C40D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MiddleCodeOptimizer</w:t>
      </w:r>
    </w:p>
    <w:p w14:paraId="4D019B73" w14:textId="29F8E422" w:rsidR="00C07A26" w:rsidRPr="00C46310" w:rsidRDefault="00C07A26"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w:t>
      </w:r>
      <w:r w:rsidRPr="00C46310">
        <w:rPr>
          <w:rFonts w:ascii="Consolas" w:hAnsi="Consolas" w:cs="Consolas"/>
          <w:color w:val="000000"/>
          <w:sz w:val="19"/>
          <w:szCs w:val="19"/>
        </w:rPr>
        <w:t>RemoveTemporaryAssign</w:t>
      </w:r>
    </w:p>
    <w:p w14:paraId="45FB4F74" w14:textId="77777777" w:rsidR="004C40D0" w:rsidRPr="00C46310" w:rsidRDefault="004C40D0" w:rsidP="000C6897">
      <w:pPr>
        <w:pStyle w:val="NoSpacing"/>
        <w:rPr>
          <w:rFonts w:ascii="Cascadia Mono" w:hAnsi="Cascadia Mono" w:cs="Cascadia Mono"/>
          <w:color w:val="000000"/>
          <w:sz w:val="19"/>
          <w:szCs w:val="19"/>
        </w:rPr>
      </w:pPr>
    </w:p>
    <w:p w14:paraId="6C5D6018"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if (x) {</w:t>
      </w:r>
    </w:p>
    <w:p w14:paraId="553C7805"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0BD54909"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else {</w:t>
      </w:r>
    </w:p>
    <w:p w14:paraId="105FA35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00A9FA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0CCBD4A8" w14:textId="77777777" w:rsidR="00C876FA" w:rsidRPr="00C46310" w:rsidRDefault="00C876FA" w:rsidP="000C6897">
      <w:pPr>
        <w:pStyle w:val="NoSpacing"/>
        <w:rPr>
          <w:rFonts w:ascii="Cascadia Mono" w:hAnsi="Cascadia Mono" w:cs="Cascadia Mono"/>
          <w:color w:val="000000"/>
          <w:sz w:val="19"/>
          <w:szCs w:val="19"/>
        </w:rPr>
      </w:pPr>
    </w:p>
    <w:p w14:paraId="59D0FE60" w14:textId="4AEC6DA1" w:rsidR="00C876FA" w:rsidRPr="00C46310" w:rsidRDefault="00C876FA"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x ? </w:t>
      </w:r>
      <w:r w:rsidR="0096052F" w:rsidRPr="00C46310">
        <w:rPr>
          <w:rFonts w:ascii="Cascadia Mono" w:hAnsi="Cascadia Mono" w:cs="Cascadia Mono"/>
          <w:color w:val="000000"/>
          <w:sz w:val="19"/>
          <w:szCs w:val="19"/>
        </w:rPr>
        <w:t>r = y : r = z;</w:t>
      </w:r>
    </w:p>
    <w:p w14:paraId="4934B1F8" w14:textId="77777777" w:rsidR="00C876FA" w:rsidRPr="00C46310" w:rsidRDefault="00C876FA" w:rsidP="000C6897">
      <w:pPr>
        <w:pStyle w:val="NoSpacing"/>
        <w:rPr>
          <w:rFonts w:ascii="Cascadia Mono" w:hAnsi="Cascadia Mono" w:cs="Cascadia Mono"/>
          <w:color w:val="000000"/>
          <w:sz w:val="19"/>
          <w:szCs w:val="19"/>
        </w:rPr>
      </w:pPr>
    </w:p>
    <w:p w14:paraId="1EF89F15" w14:textId="7256F397"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x ? y : z;</w:t>
      </w:r>
    </w:p>
    <w:p w14:paraId="34E58748" w14:textId="77777777" w:rsidR="002A0451" w:rsidRPr="00C46310" w:rsidRDefault="002A0451" w:rsidP="000C6897">
      <w:pPr>
        <w:pStyle w:val="NoSpacing"/>
        <w:rPr>
          <w:rFonts w:ascii="Cascadia Mono" w:hAnsi="Cascadia Mono" w:cs="Cascadia Mono"/>
          <w:color w:val="000000"/>
          <w:sz w:val="19"/>
          <w:szCs w:val="19"/>
        </w:rPr>
      </w:pPr>
    </w:p>
    <w:p w14:paraId="0E7C59B8" w14:textId="24187B98"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if (x) {</w:t>
      </w:r>
    </w:p>
    <w:p w14:paraId="37FB1FEA" w14:textId="4CD7D75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6E26BAE2" w14:textId="77777777"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else {</w:t>
      </w:r>
    </w:p>
    <w:p w14:paraId="467A585D" w14:textId="7081F3D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57D9CAC" w14:textId="5EF4BDEB"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157DDCDE" w14:textId="4F639783"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return r;</w:t>
      </w:r>
    </w:p>
    <w:p w14:paraId="59C2ED5A" w14:textId="77777777" w:rsidR="00B25F93" w:rsidRPr="00C46310" w:rsidRDefault="00B25F93" w:rsidP="000C6897">
      <w:pPr>
        <w:pStyle w:val="NoSpacing"/>
        <w:rPr>
          <w:rFonts w:ascii="Cascadia Mono" w:hAnsi="Cascadia Mono" w:cs="Cascadia Mono"/>
          <w:color w:val="000000"/>
          <w:sz w:val="19"/>
          <w:szCs w:val="19"/>
        </w:rPr>
      </w:pPr>
    </w:p>
    <w:p w14:paraId="3C217700" w14:textId="77777777" w:rsidR="00F97012" w:rsidRPr="00C46310" w:rsidRDefault="00E23FA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14 feb </w:t>
      </w:r>
      <w:r w:rsidR="00513405" w:rsidRPr="00C46310">
        <w:rPr>
          <w:rFonts w:ascii="Cascadia Mono" w:hAnsi="Cascadia Mono" w:cs="Cascadia Mono"/>
          <w:color w:val="000000"/>
          <w:sz w:val="19"/>
          <w:szCs w:val="19"/>
        </w:rPr>
        <w:t>Sara Claesson</w:t>
      </w:r>
      <w:r w:rsidR="007C4091" w:rsidRPr="00C46310">
        <w:rPr>
          <w:rFonts w:ascii="Cascadia Mono" w:hAnsi="Cascadia Mono" w:cs="Cascadia Mono"/>
          <w:color w:val="000000"/>
          <w:sz w:val="19"/>
          <w:szCs w:val="19"/>
        </w:rPr>
        <w:t xml:space="preserve"> 7329</w:t>
      </w:r>
      <w:r w:rsidR="00AE0EFB" w:rsidRPr="00C46310">
        <w:rPr>
          <w:rFonts w:ascii="Cascadia Mono" w:hAnsi="Cascadia Mono" w:cs="Cascadia Mono"/>
          <w:color w:val="000000"/>
          <w:sz w:val="19"/>
          <w:szCs w:val="19"/>
        </w:rPr>
        <w:t xml:space="preserve">, 21 feb </w:t>
      </w:r>
      <w:r w:rsidR="00B25F93" w:rsidRPr="00C46310">
        <w:rPr>
          <w:rFonts w:ascii="Cascadia Mono" w:hAnsi="Cascadia Mono" w:cs="Cascadia Mono"/>
          <w:color w:val="000000"/>
          <w:sz w:val="19"/>
          <w:szCs w:val="19"/>
        </w:rPr>
        <w:t>6287</w:t>
      </w:r>
      <w:r w:rsidR="00386967" w:rsidRPr="00C46310">
        <w:rPr>
          <w:rFonts w:ascii="Cascadia Mono" w:hAnsi="Cascadia Mono" w:cs="Cascadia Mono"/>
          <w:color w:val="000000"/>
          <w:sz w:val="19"/>
          <w:szCs w:val="19"/>
        </w:rPr>
        <w:t>, Gabrielle Salander</w:t>
      </w:r>
    </w:p>
    <w:p w14:paraId="734E8300" w14:textId="4F9E9E88" w:rsidR="00386967" w:rsidRPr="00C46310" w:rsidRDefault="00F97012"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Lena Stål personlig assistent till dotter</w:t>
      </w:r>
      <w:r w:rsidR="00F555B2" w:rsidRPr="00C46310">
        <w:rPr>
          <w:rFonts w:ascii="Cascadia Mono" w:hAnsi="Cascadia Mono" w:cs="Cascadia Mono"/>
          <w:color w:val="000000"/>
          <w:sz w:val="19"/>
          <w:szCs w:val="19"/>
        </w:rPr>
        <w:t>, chef trasiga jeans</w:t>
      </w:r>
    </w:p>
    <w:p w14:paraId="2BC0E076" w14:textId="77777777" w:rsidR="00386967" w:rsidRPr="00C46310" w:rsidRDefault="00386967" w:rsidP="000C6897">
      <w:pPr>
        <w:pStyle w:val="NoSpacing"/>
        <w:rPr>
          <w:rFonts w:ascii="Cascadia Mono" w:hAnsi="Cascadia Mono" w:cs="Cascadia Mono"/>
          <w:color w:val="000000"/>
          <w:sz w:val="19"/>
          <w:szCs w:val="19"/>
        </w:rPr>
      </w:pPr>
    </w:p>
    <w:p w14:paraId="7B565C25" w14:textId="49A61DEC" w:rsidR="00E23FA0" w:rsidRPr="00AB19F1" w:rsidRDefault="00E23FA0"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t>15 feb Susanne B</w:t>
      </w:r>
      <w:r w:rsidR="00C6689C" w:rsidRPr="00AB19F1">
        <w:rPr>
          <w:rFonts w:ascii="Cascadia Mono" w:hAnsi="Cascadia Mono" w:cs="Cascadia Mono"/>
          <w:color w:val="000000"/>
          <w:sz w:val="19"/>
          <w:szCs w:val="19"/>
          <w:lang w:val="da-DK"/>
        </w:rPr>
        <w:t>r</w:t>
      </w:r>
      <w:r w:rsidR="005F05A6" w:rsidRPr="00AB19F1">
        <w:rPr>
          <w:rFonts w:ascii="Cascadia Mono" w:hAnsi="Cascadia Mono" w:cs="Cascadia Mono"/>
          <w:color w:val="000000"/>
          <w:sz w:val="19"/>
          <w:szCs w:val="19"/>
          <w:lang w:val="da-DK"/>
        </w:rPr>
        <w:t>ind</w:t>
      </w:r>
      <w:r w:rsidRPr="00AB19F1">
        <w:rPr>
          <w:rFonts w:ascii="Cascadia Mono" w:hAnsi="Cascadia Mono" w:cs="Cascadia Mono"/>
          <w:color w:val="000000"/>
          <w:sz w:val="19"/>
          <w:szCs w:val="19"/>
          <w:lang w:val="da-DK"/>
        </w:rPr>
        <w:t>stedt</w:t>
      </w:r>
      <w:r w:rsidR="00E71E78" w:rsidRPr="00AB19F1">
        <w:rPr>
          <w:rFonts w:ascii="Cascadia Mono" w:hAnsi="Cascadia Mono" w:cs="Cascadia Mono"/>
          <w:color w:val="000000"/>
          <w:sz w:val="19"/>
          <w:szCs w:val="19"/>
          <w:lang w:val="da-DK"/>
        </w:rPr>
        <w:t xml:space="preserve"> 6298</w:t>
      </w:r>
      <w:r w:rsidR="001E7A89" w:rsidRPr="00AB19F1">
        <w:rPr>
          <w:rFonts w:ascii="Cascadia Mono" w:hAnsi="Cascadia Mono" w:cs="Cascadia Mono"/>
          <w:color w:val="000000"/>
          <w:sz w:val="19"/>
          <w:szCs w:val="19"/>
          <w:lang w:val="da-DK"/>
        </w:rPr>
        <w:t>, 22 feb</w:t>
      </w:r>
      <w:r w:rsidR="00363B2A" w:rsidRPr="00AB19F1">
        <w:rPr>
          <w:rFonts w:ascii="Cascadia Mono" w:hAnsi="Cascadia Mono" w:cs="Cascadia Mono"/>
          <w:color w:val="000000"/>
          <w:sz w:val="19"/>
          <w:szCs w:val="19"/>
          <w:lang w:val="da-DK"/>
        </w:rPr>
        <w:t>, 6392</w:t>
      </w:r>
    </w:p>
    <w:p w14:paraId="04D6B7E3" w14:textId="2137602A" w:rsidR="00545042" w:rsidRPr="00AB19F1" w:rsidRDefault="00545042"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t>50+: susanne.brindstedt@eyes4work.se &lt;susanne.brindstedt@eyes4work.se&gt;;</w:t>
      </w:r>
    </w:p>
    <w:p w14:paraId="01D9CA84" w14:textId="77777777" w:rsidR="00513405" w:rsidRPr="00AB19F1" w:rsidRDefault="00513405" w:rsidP="000C6897">
      <w:pPr>
        <w:pStyle w:val="NoSpacing"/>
        <w:rPr>
          <w:rFonts w:ascii="Cascadia Mono" w:hAnsi="Cascadia Mono" w:cs="Cascadia Mono"/>
          <w:color w:val="000000"/>
          <w:sz w:val="19"/>
          <w:szCs w:val="19"/>
          <w:lang w:val="da-DK"/>
        </w:rPr>
      </w:pPr>
    </w:p>
    <w:p w14:paraId="52CAABBA" w14:textId="2C5B15FC" w:rsidR="003A0A15" w:rsidRPr="00C46310" w:rsidRDefault="003A0A15" w:rsidP="000C6897">
      <w:pPr>
        <w:pStyle w:val="NoSpacing"/>
        <w:rPr>
          <w:rFonts w:ascii="Cascadia Mono" w:hAnsi="Cascadia Mono" w:cs="Cascadia Mono"/>
          <w:color w:val="000000"/>
          <w:sz w:val="19"/>
          <w:szCs w:val="19"/>
        </w:rPr>
      </w:pPr>
      <w:r w:rsidRPr="00C46310">
        <w:t>Tack för idag</w:t>
      </w:r>
      <w:r w:rsidR="00F65B0E" w:rsidRPr="00C46310">
        <w:t>, t</w:t>
      </w:r>
      <w:r w:rsidRPr="00C46310">
        <w:t>revlig Alla Hjärtans Dag!</w:t>
      </w:r>
    </w:p>
    <w:p w14:paraId="02503AD5" w14:textId="0263A06C" w:rsidR="004A5704" w:rsidRPr="00C46310" w:rsidRDefault="004A5704" w:rsidP="000C6897">
      <w:pPr>
        <w:pStyle w:val="NoSpacing"/>
        <w:rPr>
          <w:rFonts w:ascii="Cascadia Mono" w:hAnsi="Cascadia Mono" w:cs="Cascadia Mono"/>
          <w:color w:val="000000"/>
          <w:sz w:val="19"/>
          <w:szCs w:val="19"/>
        </w:rPr>
      </w:pPr>
    </w:p>
    <w:p w14:paraId="430DFDD7" w14:textId="712BC8D9" w:rsidR="00927938" w:rsidRPr="00C46310" w:rsidRDefault="00927938" w:rsidP="000C6897">
      <w:pPr>
        <w:pStyle w:val="NoSpacing"/>
      </w:pPr>
      <w:r w:rsidRPr="00C46310">
        <w:t>Tack för ett bra seminarium, Sara!</w:t>
      </w:r>
    </w:p>
    <w:p w14:paraId="236603E4" w14:textId="77777777" w:rsidR="00927938" w:rsidRPr="00C46310" w:rsidRDefault="00927938" w:rsidP="000C6897">
      <w:pPr>
        <w:pStyle w:val="NoSpacing"/>
        <w:rPr>
          <w:rFonts w:ascii="Cascadia Mono" w:hAnsi="Cascadia Mono" w:cs="Cascadia Mono"/>
          <w:color w:val="000000"/>
          <w:sz w:val="19"/>
          <w:szCs w:val="19"/>
        </w:rPr>
      </w:pPr>
    </w:p>
    <w:p w14:paraId="374E0A95" w14:textId="082AF3A5"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Hej Andreas,</w:t>
      </w:r>
    </w:p>
    <w:p w14:paraId="72D1BDC8" w14:textId="736A8E60" w:rsidR="00927938" w:rsidRPr="00C46310" w:rsidRDefault="00927938" w:rsidP="000C6897">
      <w:pPr>
        <w:pStyle w:val="NoSpacing"/>
        <w:rPr>
          <w:rFonts w:ascii="Cascadia Mono" w:hAnsi="Cascadia Mono" w:cs="Cascadia Mono"/>
          <w:color w:val="000000"/>
          <w:sz w:val="19"/>
          <w:szCs w:val="19"/>
        </w:rPr>
      </w:pPr>
    </w:p>
    <w:p w14:paraId="59E4E84B" w14:textId="1879A154"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Dagens kod är </w:t>
      </w:r>
      <w:r w:rsidR="00363B2A" w:rsidRPr="00C46310">
        <w:rPr>
          <w:rFonts w:ascii="Cascadia Mono" w:hAnsi="Cascadia Mono" w:cs="Cascadia Mono"/>
          <w:color w:val="000000"/>
          <w:sz w:val="19"/>
          <w:szCs w:val="19"/>
        </w:rPr>
        <w:t>6392</w:t>
      </w:r>
      <w:r w:rsidRPr="00C46310">
        <w:rPr>
          <w:rFonts w:ascii="Cascadia Mono" w:hAnsi="Cascadia Mono" w:cs="Cascadia Mono"/>
          <w:color w:val="000000"/>
          <w:sz w:val="19"/>
          <w:szCs w:val="19"/>
        </w:rPr>
        <w:t>.</w:t>
      </w:r>
    </w:p>
    <w:p w14:paraId="7B5E6C38" w14:textId="706AAA36" w:rsidR="00927938" w:rsidRPr="00C46310" w:rsidRDefault="00927938" w:rsidP="000C6897">
      <w:pPr>
        <w:pStyle w:val="NoSpacing"/>
        <w:rPr>
          <w:rFonts w:ascii="Cascadia Mono" w:hAnsi="Cascadia Mono" w:cs="Cascadia Mono"/>
          <w:color w:val="000000"/>
          <w:sz w:val="19"/>
          <w:szCs w:val="19"/>
        </w:rPr>
      </w:pPr>
    </w:p>
    <w:p w14:paraId="4710BBD9" w14:textId="6555A6B2" w:rsidR="00927938" w:rsidRPr="00AB19F1" w:rsidRDefault="00927938"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Hälsningar Stefan Björnander</w:t>
      </w:r>
    </w:p>
    <w:p w14:paraId="4E77BD3C" w14:textId="77777777" w:rsidR="00927938" w:rsidRPr="00AB19F1" w:rsidRDefault="00927938" w:rsidP="000C6897">
      <w:pPr>
        <w:pStyle w:val="NoSpacing"/>
        <w:rPr>
          <w:rFonts w:ascii="Cascadia Mono" w:hAnsi="Cascadia Mono" w:cs="Cascadia Mono"/>
          <w:color w:val="000000"/>
          <w:sz w:val="19"/>
          <w:szCs w:val="19"/>
          <w:lang w:val="en-GB"/>
        </w:rPr>
      </w:pPr>
    </w:p>
    <w:p w14:paraId="314DA9F2" w14:textId="3FC5B68A" w:rsidR="00F8299C" w:rsidRPr="00AB19F1" w:rsidRDefault="00F8299C"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ssignmentExpression</w:t>
      </w:r>
    </w:p>
    <w:p w14:paraId="695014CF" w14:textId="6F064BD9" w:rsidR="00F8299C" w:rsidRPr="00AB19F1" w:rsidRDefault="00F8299C"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rithmeticExpression</w:t>
      </w:r>
    </w:p>
    <w:p w14:paraId="5F98BA4B" w14:textId="35DAA669" w:rsidR="00081CEA" w:rsidRPr="00AB19F1" w:rsidRDefault="00081CEA"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Message</w:t>
      </w:r>
    </w:p>
    <w:p w14:paraId="5759A30F" w14:textId="77777777" w:rsidR="00C06D2A" w:rsidRPr="00AB19F1" w:rsidRDefault="00C06D2A" w:rsidP="000C6897">
      <w:pPr>
        <w:pStyle w:val="NoSpacing"/>
        <w:rPr>
          <w:rFonts w:ascii="Cascadia Mono" w:hAnsi="Cascadia Mono" w:cs="Cascadia Mono"/>
          <w:color w:val="000000"/>
          <w:sz w:val="19"/>
          <w:szCs w:val="19"/>
          <w:lang w:val="en-GB"/>
        </w:rPr>
      </w:pPr>
    </w:p>
    <w:p w14:paraId="003B2B9F"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Object oneValue = expression.Symbol.Type.IsFloating() ?</w:t>
      </w:r>
    </w:p>
    <w:p w14:paraId="79052A0E"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w:t>
      </w:r>
      <w:r w:rsidRPr="00AB19F1">
        <w:rPr>
          <w:rFonts w:ascii="Consolas" w:hAnsi="Consolas" w:cs="Consolas"/>
          <w:color w:val="0000FF"/>
          <w:sz w:val="19"/>
          <w:szCs w:val="19"/>
          <w:lang w:val="en-GB"/>
        </w:rPr>
        <w:t>decimal</w:t>
      </w:r>
      <w:r w:rsidRPr="00AB19F1">
        <w:rPr>
          <w:rFonts w:ascii="Consolas" w:hAnsi="Consolas" w:cs="Consolas"/>
          <w:color w:val="000000"/>
          <w:sz w:val="19"/>
          <w:szCs w:val="19"/>
          <w:lang w:val="en-GB"/>
        </w:rPr>
        <w:t>.One : BigInteger.One;</w:t>
      </w:r>
    </w:p>
    <w:p w14:paraId="103AF371" w14:textId="77777777" w:rsidR="00C06D2A" w:rsidRPr="00AB19F1" w:rsidRDefault="00C06D2A" w:rsidP="000C6897">
      <w:pPr>
        <w:pStyle w:val="NoSpacing"/>
        <w:rPr>
          <w:rFonts w:ascii="Cascadia Mono" w:hAnsi="Cascadia Mono" w:cs="Cascadia Mono"/>
          <w:color w:val="000000"/>
          <w:sz w:val="19"/>
          <w:szCs w:val="19"/>
          <w:lang w:val="en-GB"/>
        </w:rPr>
      </w:pPr>
    </w:p>
    <w:p w14:paraId="15C22E87" w14:textId="02979C67" w:rsidR="008C3AD6" w:rsidRPr="00AB19F1" w:rsidRDefault="0067793E"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 xml:space="preserve">  </w:t>
      </w:r>
      <w:r w:rsidR="008C3AD6" w:rsidRPr="00AB19F1">
        <w:rPr>
          <w:rFonts w:ascii="Cascadia Mono" w:hAnsi="Cascadia Mono" w:cs="Cascadia Mono"/>
          <w:color w:val="000000"/>
          <w:sz w:val="19"/>
          <w:szCs w:val="19"/>
          <w:lang w:val="en-GB"/>
        </w:rPr>
        <w:t>Function</w:t>
      </w:r>
    </w:p>
    <w:p w14:paraId="6C394D95" w14:textId="7187F9C4" w:rsidR="008C3AD6" w:rsidRPr="00AB19F1" w:rsidRDefault="008C3AD6"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ssignment</w:t>
      </w:r>
    </w:p>
    <w:p w14:paraId="658866CB" w14:textId="2C3B6A9A" w:rsidR="007260B4" w:rsidRPr="00C46310" w:rsidRDefault="00ED3935" w:rsidP="008C3AD6">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Call</w:t>
      </w:r>
    </w:p>
    <w:p w14:paraId="1FAE02D6" w14:textId="6AEDFEEC" w:rsidR="008F30CB" w:rsidRPr="00C46310" w:rsidRDefault="008F30CB" w:rsidP="008C3AD6">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Increment</w:t>
      </w:r>
    </w:p>
    <w:p w14:paraId="2EF0AC28" w14:textId="77777777" w:rsidR="008C3AD6" w:rsidRPr="00C46310" w:rsidRDefault="008C3AD6" w:rsidP="000C6897">
      <w:pPr>
        <w:pStyle w:val="NoSpacing"/>
        <w:rPr>
          <w:rFonts w:ascii="Cascadia Mono" w:hAnsi="Cascadia Mono" w:cs="Cascadia Mono"/>
          <w:color w:val="000000"/>
          <w:sz w:val="19"/>
          <w:szCs w:val="19"/>
        </w:rPr>
      </w:pPr>
    </w:p>
    <w:p w14:paraId="0010EE95" w14:textId="0B7D847B" w:rsidR="0055109D" w:rsidRPr="00C46310" w:rsidRDefault="0055109D" w:rsidP="000C689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Jeppsson</w:t>
      </w:r>
    </w:p>
    <w:p w14:paraId="37A358D9" w14:textId="600A1FCB" w:rsidR="00AC039D" w:rsidRPr="00C46310" w:rsidRDefault="00AC039D"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latonin</w:t>
      </w:r>
    </w:p>
    <w:p w14:paraId="7F72A6DA" w14:textId="040F01CB" w:rsidR="00F65154" w:rsidRPr="00C46310" w:rsidRDefault="00F65154"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aya Solutions</w:t>
      </w:r>
    </w:p>
    <w:p w14:paraId="4332F7ED" w14:textId="59DCA2B4" w:rsidR="00AC039D" w:rsidRPr="00C46310" w:rsidRDefault="00D1216F"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24 februari 14.30</w:t>
      </w:r>
    </w:p>
    <w:p w14:paraId="35213AA9" w14:textId="0CDDCED2" w:rsidR="00D1216F" w:rsidRPr="00C46310" w:rsidRDefault="00475E70"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EA2169" w:rsidRPr="00C46310">
        <w:rPr>
          <w:rFonts w:ascii="Garamond" w:hAnsi="Garamond" w:cs="Segoe UI"/>
          <w:color w:val="000000" w:themeColor="text1"/>
          <w:shd w:val="clear" w:color="auto" w:fill="FFFFFF"/>
        </w:rPr>
        <w:t>10 mars 14.30</w:t>
      </w:r>
    </w:p>
    <w:p w14:paraId="7F730BB6" w14:textId="77777777" w:rsidR="00D1216F" w:rsidRPr="00C46310" w:rsidRDefault="00D1216F" w:rsidP="000C6897">
      <w:pPr>
        <w:pStyle w:val="NoSpacing"/>
        <w:rPr>
          <w:rFonts w:ascii="Garamond" w:hAnsi="Garamond" w:cs="Segoe UI"/>
          <w:color w:val="000000" w:themeColor="text1"/>
          <w:shd w:val="clear" w:color="auto" w:fill="FFFFFF"/>
        </w:rPr>
      </w:pPr>
    </w:p>
    <w:p w14:paraId="4551A789" w14:textId="2F329961" w:rsidR="000C6897" w:rsidRPr="00C46310" w:rsidRDefault="00007996" w:rsidP="000C689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56B5E56B" w14:textId="153E7B59" w:rsidR="00007996" w:rsidRPr="00C46310" w:rsidRDefault="00534EA7"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bug.Assert</w:t>
      </w:r>
    </w:p>
    <w:p w14:paraId="30A4AA08" w14:textId="608CB0F9" w:rsidR="00C55379" w:rsidRPr="00C46310" w:rsidRDefault="00F821A3"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013]*\*\/[^013]</w:t>
      </w:r>
    </w:p>
    <w:p w14:paraId="7083D76C" w14:textId="77777777" w:rsidR="00D3482A" w:rsidRPr="00C46310" w:rsidRDefault="00D3482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 @Debug.Assert\(*\);^013</w:t>
      </w:r>
    </w:p>
    <w:p w14:paraId="206B62DA" w14:textId="23042172" w:rsidR="00007996" w:rsidRPr="00C46310" w:rsidRDefault="00E23E76"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e Comments =&gt; Block Comments</w:t>
      </w:r>
    </w:p>
    <w:p w14:paraId="10873CAB" w14:textId="29474B84" w:rsidR="0031296A"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w:t>
      </w:r>
    </w:p>
    <w:p w14:paraId="4D02ABE7" w14:textId="33A7481A" w:rsidR="005A6EA7"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013</w:t>
      </w:r>
    </w:p>
    <w:p w14:paraId="3CA04774"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46310" w:rsidRDefault="001A7CF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nt Tags: &lt;h1&gt; &lt;a1&gt; &lt;b&gt; &lt;i&gt;</w:t>
      </w:r>
    </w:p>
    <w:p w14:paraId="758A4D5B"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a-z0-9\-]{1,})</w:t>
      </w:r>
    </w:p>
    <w:p w14:paraId="55C6809D" w14:textId="77777777" w:rsidR="001A7CFA" w:rsidRPr="00C46310" w:rsidRDefault="001A7CFA"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yword</w:t>
      </w:r>
    </w:p>
    <w:p w14:paraId="3B40D7E2"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1&lt;/k&gt;</w:t>
      </w:r>
    </w:p>
    <w:p w14:paraId="7670BAF0"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37BFB1FF" w14:textId="4638D90A" w:rsidR="00A22E0C" w:rsidRPr="00C46310" w:rsidRDefault="00A22E0C"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1DF94B86"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gt; Java</w:t>
      </w:r>
    </w:p>
    <w:p w14:paraId="7FD30BCC"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Back</w:t>
      </w:r>
    </w:p>
    <w:p w14:paraId="27FE77B4" w14:textId="73A8A095" w:rsidR="00821139" w:rsidRPr="00C46310" w:rsidRDefault="00821139"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ore Line Comments</w:t>
      </w:r>
      <w:r w:rsidR="0062121E" w:rsidRPr="00C46310">
        <w:rPr>
          <w:rFonts w:ascii="Garamond" w:hAnsi="Garamond" w:cs="Segoe UI"/>
          <w:color w:val="000000" w:themeColor="text1"/>
          <w:shd w:val="clear" w:color="auto" w:fill="FFFFFF"/>
        </w:rPr>
        <w:t xml:space="preserve"> =&gt; Fonts</w:t>
      </w:r>
    </w:p>
    <w:p w14:paraId="45D9B628" w14:textId="32AE07AB" w:rsidR="008634BF" w:rsidRPr="00C46310" w:rsidRDefault="008634BF"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git</w:t>
      </w:r>
      <w:r w:rsidR="002F598E" w:rsidRPr="00C46310">
        <w:rPr>
          <w:rFonts w:ascii="Garamond" w:hAnsi="Garamond" w:cs="Segoe UI"/>
          <w:color w:val="000000" w:themeColor="text1"/>
          <w:shd w:val="clear" w:color="auto" w:fill="FFFFFF"/>
        </w:rPr>
        <w:t xml:space="preserve"> Dot</w:t>
      </w:r>
      <w:r w:rsidRPr="00C46310">
        <w:rPr>
          <w:rFonts w:ascii="Garamond" w:hAnsi="Garamond" w:cs="Segoe UI"/>
          <w:color w:val="000000" w:themeColor="text1"/>
          <w:shd w:val="clear" w:color="auto" w:fill="FFFFFF"/>
        </w:rPr>
        <w:t>: Headers</w:t>
      </w:r>
    </w:p>
    <w:p w14:paraId="34B723FB" w14:textId="3025DCE6"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tter Dot: Appendix</w:t>
      </w:r>
    </w:p>
    <w:p w14:paraId="2F358EE1" w14:textId="511B5565"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 Normal</w:t>
      </w:r>
    </w:p>
    <w:p w14:paraId="33174CC7" w14:textId="3223BAAC" w:rsidR="00C65564" w:rsidRPr="00C46310" w:rsidRDefault="00C65564"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ore Font Tags: &lt;h1&gt; &lt;a1&gt; &lt;b&gt; &lt;i&gt;</w:t>
      </w:r>
    </w:p>
    <w:p w14:paraId="660456ED" w14:textId="222B0434"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lt;]{1,})\&lt;\/k\&gt;</w:t>
      </w:r>
    </w:p>
    <w:p w14:paraId="11C6661C" w14:textId="1EAAE9C2"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06980566" w14:textId="77777777" w:rsidR="00535015" w:rsidRPr="00C46310" w:rsidRDefault="00535015" w:rsidP="006D1831">
      <w:pPr>
        <w:pStyle w:val="NoSpacing"/>
        <w:numPr>
          <w:ilvl w:val="3"/>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yword</w:t>
      </w:r>
    </w:p>
    <w:p w14:paraId="0740B4E3" w14:textId="77777777" w:rsidR="00FF3540" w:rsidRPr="00C46310"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8377D25" w14:textId="0ADEB310" w:rsidR="00CD4596" w:rsidRPr="00C46310" w:rsidRDefault="00CD4596"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x C# 10</w:t>
      </w:r>
    </w:p>
    <w:p w14:paraId="1673D645" w14:textId="040DC4BB"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2F80DFF8" w14:textId="39F0D6FC"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w:t>
      </w:r>
    </w:p>
    <w:p w14:paraId="34C0B89A" w14:textId="3FDEB34F" w:rsidR="00FA58E2" w:rsidRPr="00C46310" w:rsidRDefault="00FA58E2" w:rsidP="00F93E5B">
      <w:pPr>
        <w:pStyle w:val="NoSpacing"/>
        <w:rPr>
          <w:rFonts w:ascii="Garamond" w:hAnsi="Garamond" w:cs="Segoe UI"/>
          <w:color w:val="000000" w:themeColor="text1"/>
          <w:shd w:val="clear" w:color="auto" w:fill="FFFFFF"/>
        </w:rPr>
      </w:pPr>
    </w:p>
    <w:p w14:paraId="3BB389DD" w14:textId="77777777" w:rsidR="00EA2570" w:rsidRPr="00C46310" w:rsidRDefault="00EA2570" w:rsidP="00EA257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  SPM</w:t>
      </w:r>
    </w:p>
    <w:p w14:paraId="71BCB9E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034ABD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FB1E1C7"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peScript</w:t>
      </w:r>
    </w:p>
    <w:p w14:paraId="562F5473"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70C7B2B7"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382008BF"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3FFC6160"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50307F7C"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978931"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23771224"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Diamond</w:t>
      </w:r>
    </w:p>
    <w:p w14:paraId="29FFB3F0"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Emerald</w:t>
      </w:r>
    </w:p>
    <w:p w14:paraId="51A6D541"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084FFB01"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datum</w:t>
      </w:r>
    </w:p>
    <w:p w14:paraId="7F5D0769"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2EF2543C"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al</w:t>
      </w:r>
    </w:p>
    <w:p w14:paraId="21965CD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20744BD2"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88D751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5D91C15A" w14:textId="77777777" w:rsidR="00EA2570" w:rsidRPr="00C46310" w:rsidRDefault="00EA2570" w:rsidP="00F93E5B">
      <w:pPr>
        <w:pStyle w:val="NoSpacing"/>
        <w:rPr>
          <w:rFonts w:ascii="Garamond" w:hAnsi="Garamond" w:cs="Segoe UI"/>
          <w:color w:val="000000" w:themeColor="text1"/>
          <w:shd w:val="clear" w:color="auto" w:fill="FFFFFF"/>
        </w:rPr>
      </w:pPr>
    </w:p>
    <w:p w14:paraId="78DE30D5" w14:textId="265C0F39" w:rsidR="00D42F86" w:rsidRPr="00C46310" w:rsidRDefault="00FA58E2"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Susanne Bindstedt</w:t>
      </w:r>
    </w:p>
    <w:p w14:paraId="3106123B" w14:textId="68950F61" w:rsidR="002123A0" w:rsidRPr="00C46310" w:rsidRDefault="002123A0"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r w:rsidR="00B87181" w:rsidRPr="00C46310">
        <w:rPr>
          <w:rFonts w:ascii="Garamond" w:hAnsi="Garamond" w:cs="Segoe UI"/>
          <w:color w:val="000000" w:themeColor="text1"/>
          <w:shd w:val="clear" w:color="auto" w:fill="FFFFFF"/>
        </w:rPr>
        <w:t>, Easy4Work</w:t>
      </w:r>
    </w:p>
    <w:p w14:paraId="6864C31E" w14:textId="37CE7B99" w:rsidR="000D2F45" w:rsidRPr="00C46310" w:rsidRDefault="00D45ED5"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862 Tisdag</w:t>
      </w:r>
    </w:p>
    <w:p w14:paraId="173FB137" w14:textId="38ECD5BB" w:rsidR="00992116" w:rsidRPr="00C46310" w:rsidRDefault="0099211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teranpoolen</w:t>
      </w:r>
    </w:p>
    <w:p w14:paraId="29F9E8A3" w14:textId="1DC9FA6D" w:rsidR="00A914C3" w:rsidRPr="00C46310" w:rsidRDefault="004C6AA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 förtidspension </w:t>
      </w:r>
      <w:r w:rsidR="00A914C3" w:rsidRPr="00C46310">
        <w:rPr>
          <w:rFonts w:ascii="Garamond" w:hAnsi="Garamond" w:cs="Segoe UI"/>
          <w:color w:val="000000" w:themeColor="text1"/>
          <w:shd w:val="clear" w:color="auto" w:fill="FFFFFF"/>
        </w:rPr>
        <w:t>328 000 kr/år</w:t>
      </w:r>
    </w:p>
    <w:p w14:paraId="642C97B1" w14:textId="77777777" w:rsidR="004A3DCD" w:rsidRPr="00C46310" w:rsidRDefault="004A3DCD" w:rsidP="00F93E5B">
      <w:pPr>
        <w:pStyle w:val="NoSpacing"/>
        <w:rPr>
          <w:rFonts w:ascii="Garamond" w:hAnsi="Garamond" w:cs="Segoe UI"/>
          <w:color w:val="000000" w:themeColor="text1"/>
          <w:shd w:val="clear" w:color="auto" w:fill="FFFFFF"/>
        </w:rPr>
      </w:pPr>
    </w:p>
    <w:p w14:paraId="266589E2" w14:textId="250DA84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 Andreas,</w:t>
      </w:r>
    </w:p>
    <w:p w14:paraId="6DE95585" w14:textId="73BFD61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ens kod är 7862.</w:t>
      </w:r>
    </w:p>
    <w:p w14:paraId="30AFFBFF" w14:textId="03A33BEA"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r w:rsidR="00B96C56" w:rsidRPr="00C46310">
        <w:rPr>
          <w:rFonts w:ascii="Garamond" w:hAnsi="Garamond" w:cs="Segoe UI"/>
          <w:color w:val="000000" w:themeColor="text1"/>
          <w:shd w:val="clear" w:color="auto" w:fill="FFFFFF"/>
        </w:rPr>
        <w:t xml:space="preserve"> Björnander</w:t>
      </w:r>
    </w:p>
    <w:p w14:paraId="7036E282" w14:textId="77777777" w:rsidR="002123A0" w:rsidRPr="00C46310" w:rsidRDefault="002123A0" w:rsidP="00F93E5B">
      <w:pPr>
        <w:pStyle w:val="NoSpacing"/>
        <w:rPr>
          <w:rFonts w:ascii="Garamond" w:hAnsi="Garamond" w:cs="Segoe UI"/>
          <w:color w:val="000000" w:themeColor="text1"/>
          <w:shd w:val="clear" w:color="auto" w:fill="FFFFFF"/>
        </w:rPr>
      </w:pPr>
    </w:p>
    <w:p w14:paraId="6D85BE01" w14:textId="546319B6" w:rsidR="00EB6896" w:rsidRPr="00C46310" w:rsidRDefault="00EB689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keLabel</w:t>
      </w:r>
    </w:p>
    <w:p w14:paraId="338E95F9" w14:textId="0BF91420" w:rsidR="00E302F2" w:rsidRPr="00C46310" w:rsidRDefault="00E302F2"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reference =&gt; Index: *p =&gt; </w:t>
      </w:r>
      <w:r w:rsidR="007E6852" w:rsidRPr="00C46310">
        <w:rPr>
          <w:rFonts w:ascii="Garamond" w:hAnsi="Garamond" w:cs="Segoe UI"/>
          <w:color w:val="000000" w:themeColor="text1"/>
          <w:shd w:val="clear" w:color="auto" w:fill="FFFFFF"/>
        </w:rPr>
        <w:t>p[0]</w:t>
      </w:r>
      <w:r w:rsidR="00FE432A" w:rsidRPr="00C46310">
        <w:rPr>
          <w:rFonts w:ascii="Garamond" w:hAnsi="Garamond" w:cs="Segoe UI"/>
          <w:color w:val="000000" w:themeColor="text1"/>
          <w:shd w:val="clear" w:color="auto" w:fill="FFFFFF"/>
        </w:rPr>
        <w:t xml:space="preserve"> =&gt; arrow</w:t>
      </w:r>
    </w:p>
    <w:p w14:paraId="347C279C" w14:textId="17124931"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 Parserpoblem</w:t>
      </w:r>
    </w:p>
    <w:p w14:paraId="30E0D8AD" w14:textId="1062AC64"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ddleCodeGenerator</w:t>
      </w:r>
    </w:p>
    <w:p w14:paraId="593163D8" w14:textId="506BB5E1"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cifier</w:t>
      </w:r>
    </w:p>
    <w:p w14:paraId="786C6026" w14:textId="7F3D20EB" w:rsidR="004B37FE" w:rsidRPr="00C46310" w:rsidRDefault="00C32DA5" w:rsidP="00F93E5B">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SimpleName</w:t>
      </w:r>
    </w:p>
    <w:p w14:paraId="42676AA4" w14:textId="1472F27E" w:rsidR="00592DDE" w:rsidRPr="00C46310" w:rsidRDefault="00592DDE" w:rsidP="00F93E5B">
      <w:pPr>
        <w:pStyle w:val="NoSpacing"/>
        <w:rPr>
          <w:rFonts w:ascii="Cascadia Mono" w:hAnsi="Cascadia Mono" w:cs="Cascadia Mono"/>
          <w:color w:val="000000"/>
          <w:sz w:val="19"/>
          <w:szCs w:val="19"/>
        </w:rPr>
      </w:pPr>
      <w:r w:rsidRPr="00C46310">
        <w:rPr>
          <w:rFonts w:ascii="Cascadia Mono" w:hAnsi="Cascadia Mono" w:cs="Cascadia Mono"/>
          <w:color w:val="008000"/>
          <w:sz w:val="19"/>
          <w:szCs w:val="19"/>
        </w:rPr>
        <w:t>ExplicitCast</w:t>
      </w:r>
    </w:p>
    <w:p w14:paraId="3E8DDD77" w14:textId="2ECD2A1D" w:rsidR="00C32DA5" w:rsidRPr="00C46310" w:rsidRDefault="00113C8A" w:rsidP="00F93E5B">
      <w:pPr>
        <w:pStyle w:val="NoSpacing"/>
        <w:rPr>
          <w:rFonts w:ascii="Cascadia Mono" w:hAnsi="Cascadia Mono" w:cs="Cascadia Mono"/>
          <w:color w:val="0000FF"/>
          <w:sz w:val="19"/>
          <w:szCs w:val="19"/>
        </w:rPr>
      </w:pPr>
      <w:r w:rsidRPr="00C46310">
        <w:rPr>
          <w:rFonts w:ascii="Cascadia Mono" w:hAnsi="Cascadia Mono" w:cs="Cascadia Mono"/>
          <w:color w:val="0000FF"/>
          <w:sz w:val="19"/>
          <w:szCs w:val="19"/>
        </w:rPr>
        <w:t>Decimal</w:t>
      </w:r>
    </w:p>
    <w:p w14:paraId="0DA93213" w14:textId="6BCE341A" w:rsidR="00113C8A" w:rsidRPr="00C46310" w:rsidRDefault="009422F0" w:rsidP="00F93E5B">
      <w:pPr>
        <w:pStyle w:val="NoSpacing"/>
        <w:rPr>
          <w:rFonts w:ascii="Cascadia Mono" w:hAnsi="Cascadia Mono" w:cs="Cascadia Mono"/>
          <w:color w:val="2B91AF"/>
          <w:sz w:val="19"/>
          <w:szCs w:val="19"/>
        </w:rPr>
      </w:pPr>
      <w:r w:rsidRPr="00C46310">
        <w:rPr>
          <w:rFonts w:ascii="Cascadia Mono" w:hAnsi="Cascadia Mono" w:cs="Cascadia Mono"/>
          <w:color w:val="2B91AF"/>
          <w:sz w:val="19"/>
          <w:szCs w:val="19"/>
        </w:rPr>
        <w:t>ConstantExpression</w:t>
      </w:r>
    </w:p>
    <w:p w14:paraId="228572C6" w14:textId="77777777" w:rsidR="001E2F6D" w:rsidRPr="00C46310" w:rsidRDefault="001E2F6D" w:rsidP="00F93E5B">
      <w:pPr>
        <w:pStyle w:val="NoSpacing"/>
        <w:rPr>
          <w:rFonts w:ascii="Garamond" w:hAnsi="Garamond" w:cs="Segoe UI"/>
          <w:color w:val="000000" w:themeColor="text1"/>
          <w:shd w:val="clear" w:color="auto" w:fill="FFFFFF"/>
        </w:rPr>
      </w:pPr>
    </w:p>
    <w:p w14:paraId="5E1E6C84" w14:textId="5C4FD173" w:rsidR="009422F0" w:rsidRPr="00C46310" w:rsidRDefault="00DB61D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EA: </w:t>
      </w:r>
      <w:r w:rsidR="001E2F6D" w:rsidRPr="00C46310">
        <w:rPr>
          <w:rFonts w:ascii="Garamond" w:hAnsi="Garamond" w:cs="Segoe UI"/>
          <w:color w:val="000000" w:themeColor="text1"/>
          <w:shd w:val="clear" w:color="auto" w:fill="FFFFFF"/>
        </w:rPr>
        <w:t>Markus Lindgren</w:t>
      </w:r>
    </w:p>
    <w:p w14:paraId="0EA81BE5" w14:textId="77777777" w:rsidR="002D0DE8" w:rsidRPr="00C46310" w:rsidRDefault="002D0DE8" w:rsidP="002D0DE8">
      <w:pPr>
        <w:autoSpaceDE w:val="0"/>
        <w:autoSpaceDN w:val="0"/>
        <w:adjustRightInd w:val="0"/>
        <w:spacing w:after="0" w:line="240" w:lineRule="auto"/>
        <w:rPr>
          <w:rFonts w:ascii="Cascadia Mono" w:hAnsi="Cascadia Mono" w:cs="Cascadia Mono"/>
          <w:color w:val="000000"/>
          <w:sz w:val="19"/>
          <w:szCs w:val="19"/>
        </w:rPr>
      </w:pPr>
      <w:r w:rsidRPr="00C46310">
        <w:rPr>
          <w:rFonts w:ascii="Cascadia Mono" w:hAnsi="Cascadia Mono" w:cs="Cascadia Mono"/>
          <w:color w:val="008000"/>
          <w:sz w:val="19"/>
          <w:szCs w:val="19"/>
        </w:rPr>
        <w:t>//Huawei Kundtjänst 08-51255555</w:t>
      </w:r>
    </w:p>
    <w:p w14:paraId="7130EABB" w14:textId="77777777" w:rsidR="001E2F6D" w:rsidRPr="00C46310" w:rsidRDefault="001E2F6D" w:rsidP="00F93E5B">
      <w:pPr>
        <w:pStyle w:val="NoSpacing"/>
        <w:rPr>
          <w:rFonts w:ascii="Garamond" w:hAnsi="Garamond" w:cs="Segoe UI"/>
          <w:color w:val="000000" w:themeColor="text1"/>
          <w:shd w:val="clear" w:color="auto" w:fill="FFFFFF"/>
        </w:rPr>
      </w:pPr>
    </w:p>
    <w:p w14:paraId="5D12AF9D" w14:textId="23A94E03" w:rsidR="00716014" w:rsidRPr="00C46310" w:rsidRDefault="0071601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F: </w:t>
      </w:r>
      <w:r w:rsidR="008F1F0F" w:rsidRPr="00C46310">
        <w:rPr>
          <w:rFonts w:ascii="Garamond" w:hAnsi="Garamond" w:cs="Segoe UI"/>
          <w:color w:val="000000" w:themeColor="text1"/>
          <w:shd w:val="clear" w:color="auto" w:fill="FFFFFF"/>
        </w:rPr>
        <w:t>47775664034</w:t>
      </w:r>
    </w:p>
    <w:p w14:paraId="15871C07" w14:textId="77777777" w:rsidR="008F1F0F" w:rsidRPr="00C46310" w:rsidRDefault="008F1F0F" w:rsidP="00F93E5B">
      <w:pPr>
        <w:pStyle w:val="NoSpacing"/>
        <w:rPr>
          <w:rFonts w:ascii="Garamond" w:hAnsi="Garamond" w:cs="Segoe UI"/>
          <w:color w:val="000000" w:themeColor="text1"/>
          <w:shd w:val="clear" w:color="auto" w:fill="FFFFFF"/>
        </w:rPr>
      </w:pPr>
    </w:p>
    <w:p w14:paraId="742F3B72" w14:textId="665047D6" w:rsidR="00F93E5B" w:rsidRPr="00C46310" w:rsidRDefault="00F93E5B"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33F0FD11" w14:textId="5184ED26" w:rsidR="00566DC3" w:rsidRPr="00C46310" w:rsidRDefault="00566DC3" w:rsidP="00566D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 Tor, Fre</w:t>
      </w:r>
    </w:p>
    <w:p w14:paraId="17AB2EB6" w14:textId="01FED344" w:rsidR="00162AF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 15</w:t>
      </w:r>
      <w:r w:rsidR="00B017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16.30</w:t>
      </w:r>
    </w:p>
    <w:p w14:paraId="6DE72105" w14:textId="23A1957A" w:rsidR="00541EC4" w:rsidRPr="00C46310" w:rsidRDefault="00BC5119" w:rsidP="00DC4236">
      <w:pPr>
        <w:pStyle w:val="NoSpacing"/>
        <w:numPr>
          <w:ilvl w:val="2"/>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PM </w:t>
      </w:r>
      <w:r w:rsidR="00B01760" w:rsidRPr="00C46310">
        <w:rPr>
          <w:rFonts w:ascii="Garamond" w:hAnsi="Garamond" w:cs="Segoe UI"/>
          <w:color w:val="000000" w:themeColor="text1"/>
          <w:shd w:val="clear" w:color="auto" w:fill="FFFFFF"/>
        </w:rPr>
        <w:t>Johan Nilsson</w:t>
      </w:r>
    </w:p>
    <w:p w14:paraId="27543134" w14:textId="679D469F" w:rsidR="00566DC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 em</w:t>
      </w:r>
    </w:p>
    <w:p w14:paraId="2B3AF082" w14:textId="7895AB25" w:rsidR="00312A1A" w:rsidRPr="00C46310" w:rsidRDefault="00302355" w:rsidP="00312A1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r w:rsidR="00312A1A" w:rsidRPr="00C46310">
        <w:rPr>
          <w:rFonts w:ascii="Garamond" w:hAnsi="Garamond" w:cs="Segoe UI"/>
          <w:color w:val="000000" w:themeColor="text1"/>
          <w:shd w:val="clear" w:color="auto" w:fill="FFFFFF"/>
        </w:rPr>
        <w:t>1 mars</w:t>
      </w:r>
    </w:p>
    <w:p w14:paraId="71249264"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2310FA8B"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11E059D1" w14:textId="77777777" w:rsidR="00312A1A" w:rsidRPr="00C46310" w:rsidRDefault="00312A1A" w:rsidP="00312A1A">
      <w:pPr>
        <w:pStyle w:val="NoSpacing"/>
        <w:rPr>
          <w:rFonts w:ascii="Garamond" w:hAnsi="Garamond" w:cs="Segoe UI"/>
          <w:color w:val="000000" w:themeColor="text1"/>
          <w:shd w:val="clear" w:color="auto" w:fill="FFFFFF"/>
        </w:rPr>
      </w:pPr>
    </w:p>
    <w:p w14:paraId="1CC844F1" w14:textId="015DC1A5" w:rsidR="005B5503" w:rsidRPr="00C46310" w:rsidRDefault="005B5503" w:rsidP="00251CF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B</w:t>
      </w:r>
    </w:p>
    <w:p w14:paraId="6D47C066"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0438E56" w14:textId="77777777" w:rsidR="00DF61E4" w:rsidRPr="00C46310" w:rsidRDefault="00DF61E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A1E0A0E" w14:textId="1A4D64A0" w:rsidR="00BB6677" w:rsidRPr="00C46310" w:rsidRDefault="00BB6677"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tid</w:t>
      </w:r>
      <w:r w:rsidR="00270233" w:rsidRPr="00C46310">
        <w:rPr>
          <w:rFonts w:ascii="Garamond" w:hAnsi="Garamond" w:cs="Segoe UI"/>
          <w:color w:val="000000" w:themeColor="text1"/>
          <w:shd w:val="clear" w:color="auto" w:fill="FFFFFF"/>
        </w:rPr>
        <w:t xml:space="preserve"> flextid</w:t>
      </w:r>
    </w:p>
    <w:p w14:paraId="526B1833" w14:textId="6B172979" w:rsidR="00270233" w:rsidRPr="00C46310" w:rsidRDefault="0027023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4ACFFAA"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2BD90B4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409279A3"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4E5129B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1AB9767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5801B2A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542F963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40A1DAB9"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C</w:t>
      </w:r>
    </w:p>
    <w:p w14:paraId="1C50CDE4" w14:textId="39E61D0D"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800 </w:t>
      </w:r>
      <w:r w:rsidR="00A239A6" w:rsidRPr="00C46310">
        <w:rPr>
          <w:rFonts w:ascii="Garamond" w:hAnsi="Garamond" w:cs="Segoe UI"/>
          <w:color w:val="000000" w:themeColor="text1"/>
          <w:shd w:val="clear" w:color="auto" w:fill="FFFFFF"/>
        </w:rPr>
        <w:t>xA</w:t>
      </w:r>
    </w:p>
    <w:p w14:paraId="62F75FC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721EE6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 DevOps</w:t>
      </w:r>
    </w:p>
    <w:p w14:paraId="7BC36CC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GitHub</w:t>
      </w:r>
    </w:p>
    <w:p w14:paraId="1330470A"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3E22082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A9F7884"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19</w:t>
      </w:r>
    </w:p>
    <w:p w14:paraId="12DF2A3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arbete</w:t>
      </w:r>
    </w:p>
    <w:p w14:paraId="7102C300"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11FFCA65"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1D042DAE"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44592D66"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2C2F7CF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34D9100E"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1DD5ED3"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Boende i Västerås</w:t>
      </w:r>
    </w:p>
    <w:p w14:paraId="7D883435" w14:textId="77777777" w:rsidR="005B5503" w:rsidRPr="00C46310" w:rsidRDefault="005B5503" w:rsidP="00251CF4">
      <w:pPr>
        <w:pStyle w:val="NoSpacing"/>
        <w:rPr>
          <w:rFonts w:ascii="Garamond" w:hAnsi="Garamond" w:cs="Segoe UI"/>
          <w:color w:val="000000" w:themeColor="text1"/>
          <w:shd w:val="clear" w:color="auto" w:fill="FFFFFF"/>
        </w:rPr>
      </w:pPr>
    </w:p>
    <w:p w14:paraId="176DCAB1" w14:textId="77777777" w:rsidR="00251CF4" w:rsidRPr="00C46310" w:rsidRDefault="00251CF4" w:rsidP="00251CF4">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Fredag 10 februari 14.30</w:t>
      </w:r>
    </w:p>
    <w:p w14:paraId="6A05B77F" w14:textId="77777777" w:rsidR="00251CF4" w:rsidRPr="00C46310" w:rsidRDefault="00251CF4" w:rsidP="00251CF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dig ons, Tillbaka 7 feb</w:t>
      </w:r>
    </w:p>
    <w:p w14:paraId="785D831C"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Mimer</w:t>
      </w:r>
    </w:p>
    <w:p w14:paraId="367BD2AB"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 xml:space="preserve">Anna Claesson </w:t>
      </w:r>
      <w:r w:rsidRPr="00C46310">
        <w:rPr>
          <w:rFonts w:ascii="Segoe UI" w:eastAsia="Times New Roman" w:hAnsi="Segoe UI" w:cs="Segoe UI"/>
          <w:sz w:val="21"/>
          <w:szCs w:val="21"/>
          <w:lang w:eastAsia="sv-SE"/>
        </w:rPr>
        <w:t xml:space="preserve">7523 </w:t>
      </w:r>
    </w:p>
    <w:p w14:paraId="1E318FC6" w14:textId="77777777" w:rsidR="00251CF4" w:rsidRPr="00C46310" w:rsidRDefault="00251CF4" w:rsidP="00765781">
      <w:pPr>
        <w:pStyle w:val="NoSpacing"/>
        <w:rPr>
          <w:rFonts w:ascii="Garamond" w:hAnsi="Garamond" w:cs="Segoe UI"/>
          <w:color w:val="000000" w:themeColor="text1"/>
          <w:shd w:val="clear" w:color="auto" w:fill="FFFFFF"/>
        </w:rPr>
      </w:pPr>
    </w:p>
    <w:p w14:paraId="080D1060" w14:textId="77777777" w:rsidR="00BB67BE" w:rsidRPr="00C46310" w:rsidRDefault="00BB67BE" w:rsidP="00BB67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äpplunda Gärde</w:t>
      </w:r>
    </w:p>
    <w:p w14:paraId="7839EC31" w14:textId="77777777" w:rsidR="00BB67BE" w:rsidRPr="00C46310" w:rsidRDefault="00BB67BE" w:rsidP="00BB67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ren</w:t>
      </w:r>
    </w:p>
    <w:p w14:paraId="61271247" w14:textId="77777777" w:rsidR="00BB67BE" w:rsidRPr="00C46310" w:rsidRDefault="00BB67BE" w:rsidP="00BB67BE">
      <w:pPr>
        <w:pStyle w:val="NoSpacing"/>
        <w:rPr>
          <w:rFonts w:ascii="Garamond" w:hAnsi="Garamond" w:cs="Segoe UI"/>
          <w:color w:val="000000" w:themeColor="text1"/>
          <w:shd w:val="clear" w:color="auto" w:fill="FFFFFF"/>
        </w:rPr>
      </w:pPr>
    </w:p>
    <w:p w14:paraId="4816C230" w14:textId="3ADF28EB" w:rsidR="00765781" w:rsidRPr="00C46310" w:rsidRDefault="00765781" w:rsidP="00765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2A692138" w14:textId="72D80032"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björn Lundqvist</w:t>
      </w:r>
    </w:p>
    <w:p w14:paraId="05AF3695" w14:textId="51404A24"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onica Khabarova</w:t>
      </w:r>
    </w:p>
    <w:p w14:paraId="220FA0AD" w14:textId="2C823E31" w:rsidR="00631E54" w:rsidRPr="00C46310" w:rsidRDefault="00A255C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4182F9C7" w14:textId="77777777" w:rsidR="009F2E18" w:rsidRPr="00C46310" w:rsidRDefault="009F2E18"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yman</w:t>
      </w:r>
    </w:p>
    <w:p w14:paraId="744D80C4" w14:textId="3A03DEB1" w:rsidR="006E28AF" w:rsidRPr="00C46310" w:rsidRDefault="006E28AF"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C51E14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4C3C4738"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0A6F8CF2" w14:textId="3E748D8E"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3F8514CC"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680EEC91" w14:textId="1BFD2EDF"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7BADB3"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76C392D3"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1055A74E" w14:textId="77777777" w:rsidR="00193203" w:rsidRPr="00C46310" w:rsidRDefault="001932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C</w:t>
      </w:r>
    </w:p>
    <w:p w14:paraId="47E4B0F2" w14:textId="2AF4E72E"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0 Ax</w:t>
      </w:r>
    </w:p>
    <w:p w14:paraId="2B651D5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207464A1" w14:textId="468FBABE" w:rsidR="002950FF" w:rsidRPr="00C46310" w:rsidRDefault="002950F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 DevOps</w:t>
      </w:r>
    </w:p>
    <w:p w14:paraId="67144699" w14:textId="1F0B40F2" w:rsidR="002950FF" w:rsidRPr="00C46310" w:rsidRDefault="002950F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GitHub</w:t>
      </w:r>
    </w:p>
    <w:p w14:paraId="32157A44" w14:textId="77777777" w:rsidR="002B5AF9" w:rsidRPr="00C46310" w:rsidRDefault="002B5AF9"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4471583E" w14:textId="77777777" w:rsidR="004B5732" w:rsidRPr="00C46310" w:rsidRDefault="004B5732"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4FC9FE11" w14:textId="2DE09CF9" w:rsidR="004B5732" w:rsidRPr="00C46310" w:rsidRDefault="004B5732"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19</w:t>
      </w:r>
    </w:p>
    <w:p w14:paraId="5E325DC3" w14:textId="4B532547" w:rsidR="00765781" w:rsidRPr="00C46310" w:rsidRDefault="00765781"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r w:rsidR="00757555" w:rsidRPr="00C46310">
        <w:rPr>
          <w:rFonts w:ascii="Garamond" w:hAnsi="Garamond" w:cs="Segoe UI"/>
          <w:color w:val="000000" w:themeColor="text1"/>
          <w:shd w:val="clear" w:color="auto" w:fill="FFFFFF"/>
        </w:rPr>
        <w:t>arbete</w:t>
      </w:r>
    </w:p>
    <w:p w14:paraId="10821707" w14:textId="741B552E" w:rsidR="0067322E" w:rsidRPr="00C46310" w:rsidRDefault="0067322E"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ebostad</w:t>
      </w:r>
    </w:p>
    <w:p w14:paraId="3274B40B" w14:textId="6E7DED8A" w:rsidR="00551560" w:rsidRPr="00C46310" w:rsidRDefault="0055156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02A018F4" w14:textId="5F1C29B2" w:rsidR="00551560" w:rsidRPr="00C46310" w:rsidRDefault="0055156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5F93C6B6" w14:textId="77777777" w:rsidR="00F23E9D"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50BD862F" w14:textId="604B4474"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D80BC38" w14:textId="5AD78226"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1FF4E29F" w14:textId="4533550B"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72CF7B69" w14:textId="6E80D5B7" w:rsidR="00C24674"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C24674" w:rsidRPr="00C46310">
        <w:rPr>
          <w:rFonts w:ascii="Garamond" w:hAnsi="Garamond" w:cs="Segoe UI"/>
          <w:color w:val="000000" w:themeColor="text1"/>
          <w:shd w:val="clear" w:color="auto" w:fill="FFFFFF"/>
        </w:rPr>
        <w:t>lytta</w:t>
      </w:r>
    </w:p>
    <w:p w14:paraId="4D408880" w14:textId="42A97AE8" w:rsidR="00C24674" w:rsidRPr="00C46310" w:rsidRDefault="00C24674"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611B554A" w14:textId="1CBE57F1" w:rsidR="00765781" w:rsidRPr="00C46310" w:rsidRDefault="00C2467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 i Västerås</w:t>
      </w:r>
    </w:p>
    <w:p w14:paraId="78C4BE6E" w14:textId="31F7AFF0" w:rsidR="002B5AF9" w:rsidRPr="00C46310" w:rsidRDefault="00974DE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36578998" w14:textId="77777777" w:rsidR="009D20E5" w:rsidRPr="00C46310" w:rsidRDefault="009D20E5" w:rsidP="009D20E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7379CB1" w14:textId="77777777" w:rsidR="00D67F1C" w:rsidRPr="00C46310" w:rsidRDefault="00D67F1C" w:rsidP="00D67F1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B6D5DD0" w14:textId="715539C9" w:rsidR="007D43C4"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en</w:t>
      </w:r>
    </w:p>
    <w:p w14:paraId="4ACC0952" w14:textId="3C6EBC84" w:rsidR="00105EFB"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CO</w:t>
      </w:r>
    </w:p>
    <w:p w14:paraId="41DE56E2"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9B7E695"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1C7017BE"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34B98D0"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56320D4C" w14:textId="42F7638E" w:rsidR="00574B72" w:rsidRPr="00C46310" w:rsidRDefault="0050048F" w:rsidP="00574B7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n\*;!*\obj\*;!*\.*</w:t>
      </w:r>
    </w:p>
    <w:p w14:paraId="1C470493" w14:textId="77777777" w:rsidR="0050048F" w:rsidRPr="00C46310" w:rsidRDefault="0050048F" w:rsidP="00574B72">
      <w:pPr>
        <w:pStyle w:val="NoSpacing"/>
        <w:rPr>
          <w:rFonts w:ascii="Garamond" w:hAnsi="Garamond" w:cs="Segoe UI"/>
          <w:color w:val="000000" w:themeColor="text1"/>
          <w:shd w:val="clear" w:color="auto" w:fill="FFFFFF"/>
        </w:rPr>
      </w:pPr>
    </w:p>
    <w:p w14:paraId="19FE6F39" w14:textId="77777777" w:rsidR="00E34323" w:rsidRPr="00C46310" w:rsidRDefault="00066998" w:rsidP="006B688D">
      <w:pPr>
        <w:pStyle w:val="NoSpacing"/>
      </w:pPr>
      <w:hyperlink r:id="rId18" w:history="1">
        <w:r w:rsidR="00E34323" w:rsidRPr="00C46310">
          <w:rPr>
            <w:rStyle w:val="Hyperlink"/>
          </w:rPr>
          <w:t>Lärare i Programmering sökes till JENSEN gymnasium Eskilstuna - Jensen Education AB - Platsbanken (arbetsformedlingen.se)</w:t>
        </w:r>
      </w:hyperlink>
    </w:p>
    <w:p w14:paraId="7351E2BD" w14:textId="6A5F5E45" w:rsidR="004B35A3" w:rsidRPr="00C46310" w:rsidRDefault="004B35A3" w:rsidP="004B35A3">
      <w:pPr>
        <w:pStyle w:val="NoSpacing"/>
        <w:rPr>
          <w:rFonts w:ascii="Garamond" w:hAnsi="Garamond" w:cs="Segoe UI"/>
          <w:color w:val="000000" w:themeColor="text1"/>
          <w:shd w:val="clear" w:color="auto" w:fill="FFFFFF"/>
        </w:rPr>
      </w:pPr>
    </w:p>
    <w:p w14:paraId="4E88E821" w14:textId="77777777" w:rsidR="006E7626" w:rsidRPr="00E05FC7" w:rsidRDefault="006E7626" w:rsidP="006E7626">
      <w:pPr>
        <w:rPr>
          <w:lang w:val="nb-NO"/>
        </w:rPr>
      </w:pPr>
      <w:r w:rsidRPr="00E05FC7">
        <w:rPr>
          <w:lang w:val="nb-NO"/>
        </w:rPr>
        <w:t>Susanne Bindstedt</w:t>
      </w:r>
    </w:p>
    <w:p w14:paraId="678A94B9" w14:textId="77777777" w:rsidR="00736FD6" w:rsidRPr="00E05FC7" w:rsidRDefault="00066998" w:rsidP="00736FD6">
      <w:pPr>
        <w:spacing w:after="0" w:line="240" w:lineRule="auto"/>
        <w:rPr>
          <w:rFonts w:ascii="Segoe UI" w:eastAsia="Times New Roman" w:hAnsi="Segoe UI" w:cs="Segoe UI"/>
          <w:sz w:val="21"/>
          <w:szCs w:val="21"/>
          <w:lang w:val="nb-NO" w:eastAsia="en-SE"/>
        </w:rPr>
      </w:pPr>
      <w:hyperlink r:id="rId19" w:tgtFrame="_blank" w:tooltip="mailto:brindstedt@eyes4work.se" w:history="1">
        <w:r w:rsidR="006E7626" w:rsidRPr="00E05FC7">
          <w:rPr>
            <w:rFonts w:ascii="Segoe UI" w:eastAsia="Times New Roman" w:hAnsi="Segoe UI" w:cs="Segoe UI"/>
            <w:color w:val="0000FF"/>
            <w:sz w:val="21"/>
            <w:szCs w:val="21"/>
            <w:u w:val="single"/>
            <w:lang w:val="nb-NO" w:eastAsia="en-SE"/>
          </w:rPr>
          <w:t>brindstedt@eyes4work.se</w:t>
        </w:r>
      </w:hyperlink>
    </w:p>
    <w:p w14:paraId="0A8FC0E8" w14:textId="77777777" w:rsidR="00736FD6" w:rsidRPr="00E05FC7" w:rsidRDefault="00736FD6" w:rsidP="00736FD6">
      <w:pPr>
        <w:spacing w:after="0" w:line="240" w:lineRule="auto"/>
        <w:rPr>
          <w:rFonts w:ascii="Segoe UI" w:eastAsia="Times New Roman" w:hAnsi="Segoe UI" w:cs="Segoe UI"/>
          <w:sz w:val="21"/>
          <w:szCs w:val="21"/>
          <w:lang w:val="nb-NO" w:eastAsia="en-SE"/>
        </w:rPr>
      </w:pPr>
    </w:p>
    <w:p w14:paraId="0A0079B3" w14:textId="4A787791" w:rsidR="006E7626" w:rsidRPr="00E05FC7" w:rsidRDefault="006E7626" w:rsidP="00736FD6">
      <w:pPr>
        <w:spacing w:after="0" w:line="240" w:lineRule="auto"/>
        <w:rPr>
          <w:rFonts w:ascii="Segoe UI" w:eastAsia="Times New Roman" w:hAnsi="Segoe UI" w:cs="Segoe UI"/>
          <w:sz w:val="21"/>
          <w:szCs w:val="21"/>
          <w:lang w:val="nb-NO" w:eastAsia="en-SE"/>
        </w:rPr>
      </w:pPr>
      <w:r w:rsidRPr="00E05FC7">
        <w:rPr>
          <w:lang w:val="nb-NO"/>
        </w:rPr>
        <w:t>7845</w:t>
      </w:r>
    </w:p>
    <w:p w14:paraId="34CC46D6" w14:textId="77777777" w:rsidR="00736FD6" w:rsidRPr="00E05FC7" w:rsidRDefault="00736FD6" w:rsidP="004B35A3">
      <w:pPr>
        <w:pStyle w:val="NoSpacing"/>
        <w:rPr>
          <w:lang w:val="nb-NO"/>
        </w:rPr>
      </w:pPr>
    </w:p>
    <w:p w14:paraId="67B06A9C" w14:textId="7C4426FF" w:rsidR="00744DEB" w:rsidRPr="00E05FC7" w:rsidRDefault="00066998" w:rsidP="004B35A3">
      <w:pPr>
        <w:pStyle w:val="NoSpacing"/>
        <w:rPr>
          <w:rFonts w:ascii="Garamond" w:hAnsi="Garamond" w:cs="Segoe UI"/>
          <w:color w:val="000000" w:themeColor="text1"/>
          <w:shd w:val="clear" w:color="auto" w:fill="FFFFFF"/>
          <w:lang w:val="nb-NO"/>
        </w:rPr>
      </w:pPr>
      <w:hyperlink r:id="rId20" w:history="1">
        <w:r w:rsidR="00736FD6" w:rsidRPr="00E05FC7">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E05FC7"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Pr="00C46310" w:rsidRDefault="004C31E8" w:rsidP="004B35A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tall</w:t>
      </w:r>
    </w:p>
    <w:p w14:paraId="0CA2A524" w14:textId="77777777" w:rsidR="004C31E8" w:rsidRPr="00C46310" w:rsidRDefault="004C31E8"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k</w:t>
      </w:r>
    </w:p>
    <w:p w14:paraId="06E1A99F" w14:textId="213BC288"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w:t>
      </w:r>
    </w:p>
    <w:p w14:paraId="61FE3FAE" w14:textId="689E0E14"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beans</w:t>
      </w:r>
    </w:p>
    <w:p w14:paraId="128F09A2" w14:textId="27A03E67"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sBox</w:t>
      </w:r>
    </w:p>
    <w:p w14:paraId="3F2C7347" w14:textId="77777777" w:rsidR="000C534A" w:rsidRPr="00C46310" w:rsidRDefault="000C534A"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rtual Box</w:t>
      </w:r>
    </w:p>
    <w:p w14:paraId="4986BE7E" w14:textId="118D7927"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grant Homestead</w:t>
      </w:r>
    </w:p>
    <w:p w14:paraId="62017FA1" w14:textId="6E8A2677"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w:t>
      </w:r>
    </w:p>
    <w:p w14:paraId="511612CB" w14:textId="01CE8030"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crobat Reader</w:t>
      </w:r>
    </w:p>
    <w:p w14:paraId="6A1872B3" w14:textId="64AD8345" w:rsidR="004A7E45" w:rsidRPr="00C46310" w:rsidRDefault="004A7E45"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6F91D8D6" w14:textId="233137CF" w:rsidR="00001B7A" w:rsidRPr="00C46310" w:rsidRDefault="00001B7A"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ndle</w:t>
      </w:r>
    </w:p>
    <w:p w14:paraId="0E430343" w14:textId="0AA473F7" w:rsidR="00C02F1D" w:rsidRPr="00C46310" w:rsidRDefault="00C02F1D"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w:t>
      </w:r>
    </w:p>
    <w:p w14:paraId="666B3631" w14:textId="5D28B5C6"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w:t>
      </w:r>
    </w:p>
    <w:p w14:paraId="7DD24857" w14:textId="6B30183A"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cel</w:t>
      </w:r>
    </w:p>
    <w:p w14:paraId="2F1E4DDA" w14:textId="2335735B"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 Point</w:t>
      </w:r>
    </w:p>
    <w:p w14:paraId="39B3DFB5" w14:textId="4DB9B990" w:rsidR="004C31E8" w:rsidRPr="00C46310" w:rsidRDefault="004C31E8"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nguages</w:t>
      </w:r>
    </w:p>
    <w:p w14:paraId="6910AD0A" w14:textId="25CB416F" w:rsidR="004C31E8"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 - V</w:t>
      </w:r>
    </w:p>
    <w:p w14:paraId="75C00B0F" w14:textId="77777777" w:rsidR="004C31E8" w:rsidRPr="00C46310" w:rsidRDefault="004C31E8" w:rsidP="004B35A3">
      <w:pPr>
        <w:pStyle w:val="NoSpacing"/>
        <w:rPr>
          <w:rFonts w:ascii="Garamond" w:hAnsi="Garamond" w:cs="Segoe UI"/>
          <w:color w:val="000000" w:themeColor="text1"/>
          <w:shd w:val="clear" w:color="auto" w:fill="FFFFFF"/>
        </w:rPr>
      </w:pPr>
    </w:p>
    <w:p w14:paraId="4A934A29" w14:textId="77777777" w:rsidR="004B35A3" w:rsidRPr="00C46310" w:rsidRDefault="004B35A3" w:rsidP="004B35A3">
      <w:pPr>
        <w:pStyle w:val="NoSpacing"/>
        <w:rPr>
          <w:rFonts w:ascii="Garamond" w:hAnsi="Garamond" w:cs="Segoe UI"/>
          <w:b/>
          <w:color w:val="000000" w:themeColor="text1"/>
          <w:shd w:val="clear" w:color="auto" w:fill="FFFFFF"/>
        </w:rPr>
      </w:pPr>
    </w:p>
    <w:p w14:paraId="0F90D280" w14:textId="77777777" w:rsidR="004B35A3" w:rsidRPr="00C46310" w:rsidRDefault="004B35A3" w:rsidP="004B35A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41E8368A" w14:textId="77777777" w:rsidR="004B35A3" w:rsidRPr="00C46310" w:rsidRDefault="004B35A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sspråk</w:t>
      </w:r>
    </w:p>
    <w:p w14:paraId="09D055AF" w14:textId="77777777"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290131DF" w14:textId="7307B5A4" w:rsidR="00311788" w:rsidRPr="00C46310" w:rsidRDefault="00311788"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bedded</w:t>
      </w:r>
    </w:p>
    <w:p w14:paraId="7D4C3E3A" w14:textId="432D3075" w:rsidR="00311788" w:rsidRPr="00C46310" w:rsidRDefault="00311788"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w:t>
      </w:r>
      <w:r w:rsidR="00AE315A" w:rsidRPr="00C46310">
        <w:rPr>
          <w:rFonts w:ascii="Garamond" w:hAnsi="Garamond" w:cs="Segoe UI"/>
          <w:color w:val="000000" w:themeColor="text1"/>
          <w:shd w:val="clear" w:color="auto" w:fill="FFFFFF"/>
        </w:rPr>
        <w:t>ck</w:t>
      </w:r>
    </w:p>
    <w:p w14:paraId="74BA0344" w14:textId="5DD6FCAD"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C87AFE" w:rsidRPr="00C46310">
        <w:rPr>
          <w:rFonts w:ascii="Garamond" w:hAnsi="Garamond" w:cs="Segoe UI"/>
          <w:color w:val="000000" w:themeColor="text1"/>
          <w:shd w:val="clear" w:color="auto" w:fill="FFFFFF"/>
        </w:rPr>
        <w:t>loud</w:t>
      </w:r>
    </w:p>
    <w:p w14:paraId="1BA87010" w14:textId="626236F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t>
      </w:r>
      <w:r w:rsidR="00475BC3" w:rsidRPr="00C46310">
        <w:rPr>
          <w:rFonts w:ascii="Garamond" w:hAnsi="Garamond" w:cs="Segoe UI"/>
          <w:color w:val="000000" w:themeColor="text1"/>
          <w:shd w:val="clear" w:color="auto" w:fill="FFFFFF"/>
        </w:rPr>
        <w:t xml:space="preserve">mazon </w:t>
      </w:r>
      <w:r w:rsidRPr="00C46310">
        <w:rPr>
          <w:rFonts w:ascii="Garamond" w:hAnsi="Garamond" w:cs="Segoe UI"/>
          <w:color w:val="000000" w:themeColor="text1"/>
          <w:shd w:val="clear" w:color="auto" w:fill="FFFFFF"/>
        </w:rPr>
        <w:t>W</w:t>
      </w:r>
      <w:r w:rsidR="00475BC3" w:rsidRPr="00C46310">
        <w:rPr>
          <w:rFonts w:ascii="Garamond" w:hAnsi="Garamond" w:cs="Segoe UI"/>
          <w:color w:val="000000" w:themeColor="text1"/>
          <w:shd w:val="clear" w:color="auto" w:fill="FFFFFF"/>
        </w:rPr>
        <w:t xml:space="preserve">eb </w:t>
      </w:r>
      <w:r w:rsidRPr="00C46310">
        <w:rPr>
          <w:rFonts w:ascii="Garamond" w:hAnsi="Garamond" w:cs="Segoe UI"/>
          <w:color w:val="000000" w:themeColor="text1"/>
          <w:shd w:val="clear" w:color="auto" w:fill="FFFFFF"/>
        </w:rPr>
        <w:t>S</w:t>
      </w:r>
      <w:r w:rsidR="00475BC3" w:rsidRPr="00C46310">
        <w:rPr>
          <w:rFonts w:ascii="Garamond" w:hAnsi="Garamond" w:cs="Segoe UI"/>
          <w:color w:val="000000" w:themeColor="text1"/>
          <w:shd w:val="clear" w:color="auto" w:fill="FFFFFF"/>
        </w:rPr>
        <w:t>ervices</w:t>
      </w:r>
    </w:p>
    <w:p w14:paraId="55203544" w14:textId="68830F0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06E5178E" w14:textId="6D2D3A7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crosoft Azure</w:t>
      </w:r>
    </w:p>
    <w:p w14:paraId="018213BF" w14:textId="77777777" w:rsidR="000C2A41" w:rsidRPr="00C46310" w:rsidRDefault="000C2A41"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ticifiell Intelligens</w:t>
      </w:r>
    </w:p>
    <w:p w14:paraId="763C3810" w14:textId="77777777" w:rsidR="000C2A41" w:rsidRPr="00C46310" w:rsidRDefault="000C2A41"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chine Learning</w:t>
      </w:r>
    </w:p>
    <w:p w14:paraId="00C6E749" w14:textId="26EE460A" w:rsidR="00C87AFE" w:rsidRPr="00C46310" w:rsidRDefault="00C87AFE"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curity</w:t>
      </w:r>
    </w:p>
    <w:p w14:paraId="1E01AE00" w14:textId="3A5BC087"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ryptology</w:t>
      </w:r>
    </w:p>
    <w:p w14:paraId="37A8D62A" w14:textId="7B2976FE"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185EDD7D" w14:textId="6DB8B02B"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hs</w:t>
      </w:r>
    </w:p>
    <w:p w14:paraId="6C93E16B" w14:textId="614B5815"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ysics</w:t>
      </w:r>
    </w:p>
    <w:p w14:paraId="15E44147" w14:textId="134504A4"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w:t>
      </w:r>
    </w:p>
    <w:p w14:paraId="59CFC6D1" w14:textId="227EFE37"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14197695" w14:textId="2AA6A7B4" w:rsidR="00311788" w:rsidRPr="00C46310" w:rsidRDefault="00311788" w:rsidP="008D76AD">
      <w:pPr>
        <w:pStyle w:val="NoSpacing"/>
        <w:rPr>
          <w:rFonts w:ascii="Garamond" w:hAnsi="Garamond" w:cs="Segoe UI"/>
          <w:color w:val="000000" w:themeColor="text1"/>
          <w:shd w:val="clear" w:color="auto" w:fill="FFFFFF"/>
        </w:rPr>
      </w:pPr>
    </w:p>
    <w:p w14:paraId="7E9C7CCF" w14:textId="474BE219" w:rsidR="00752C90" w:rsidRPr="00C46310" w:rsidRDefault="00752C9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es Forces</w:t>
      </w:r>
    </w:p>
    <w:p w14:paraId="452DC1C2" w14:textId="7D33713C" w:rsidR="00752C90" w:rsidRPr="00C46310" w:rsidRDefault="003F39B1"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w:t>
      </w:r>
    </w:p>
    <w:p w14:paraId="3C07E3FA" w14:textId="77777777" w:rsidR="00752C90" w:rsidRPr="00C46310" w:rsidRDefault="00752C90" w:rsidP="008D76AD">
      <w:pPr>
        <w:pStyle w:val="NoSpacing"/>
        <w:rPr>
          <w:rFonts w:ascii="Garamond" w:hAnsi="Garamond" w:cs="Segoe UI"/>
          <w:color w:val="000000" w:themeColor="text1"/>
          <w:shd w:val="clear" w:color="auto" w:fill="FFFFFF"/>
        </w:rPr>
      </w:pPr>
    </w:p>
    <w:p w14:paraId="567C7DEE" w14:textId="4F475534" w:rsidR="00E037E7" w:rsidRPr="00C46310" w:rsidRDefault="002E207B"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w:t>
      </w:r>
      <w:r w:rsidR="00BE450E" w:rsidRPr="00C46310">
        <w:rPr>
          <w:rFonts w:ascii="Garamond" w:hAnsi="Garamond" w:cs="Segoe UI"/>
          <w:color w:val="000000" w:themeColor="text1"/>
          <w:shd w:val="clear" w:color="auto" w:fill="FFFFFF"/>
        </w:rPr>
        <w:t xml:space="preserve"> varannan vecka</w:t>
      </w:r>
      <w:r w:rsidRPr="00C46310">
        <w:rPr>
          <w:rFonts w:ascii="Garamond" w:hAnsi="Garamond" w:cs="Segoe UI"/>
          <w:color w:val="000000" w:themeColor="text1"/>
          <w:shd w:val="clear" w:color="auto" w:fill="FFFFFF"/>
        </w:rPr>
        <w:t xml:space="preserve">, fredag 21 januari 14.30, </w:t>
      </w:r>
      <w:r w:rsidR="00BE450E" w:rsidRPr="00C46310">
        <w:rPr>
          <w:rFonts w:ascii="Garamond" w:hAnsi="Garamond" w:cs="Segoe UI"/>
          <w:color w:val="000000" w:themeColor="text1"/>
          <w:shd w:val="clear" w:color="auto" w:fill="FFFFFF"/>
        </w:rPr>
        <w:t>10 februari 14.30</w:t>
      </w:r>
    </w:p>
    <w:p w14:paraId="31A06844" w14:textId="5CDB694E" w:rsidR="00B13F08" w:rsidRPr="00C46310" w:rsidRDefault="00BE450E"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seminarium/vecka</w:t>
      </w:r>
      <w:r w:rsidR="00B13F08" w:rsidRPr="00C46310">
        <w:rPr>
          <w:rFonts w:ascii="Garamond" w:hAnsi="Garamond" w:cs="Segoe UI"/>
          <w:color w:val="000000" w:themeColor="text1"/>
          <w:shd w:val="clear" w:color="auto" w:fill="FFFFFF"/>
        </w:rPr>
        <w:t>, Imorgon</w:t>
      </w:r>
    </w:p>
    <w:p w14:paraId="292DB714" w14:textId="05499F25" w:rsidR="00F121F1" w:rsidRPr="00C46310" w:rsidRDefault="00F121F1"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inked In</w:t>
      </w:r>
    </w:p>
    <w:p w14:paraId="375A9F86" w14:textId="7B9A11A5" w:rsidR="00E037E7" w:rsidRPr="00C46310" w:rsidRDefault="00E037E7" w:rsidP="008D76AD">
      <w:pPr>
        <w:pStyle w:val="NoSpacing"/>
        <w:rPr>
          <w:rFonts w:ascii="Garamond" w:hAnsi="Garamond" w:cs="Segoe UI"/>
          <w:color w:val="000000" w:themeColor="text1"/>
          <w:shd w:val="clear" w:color="auto" w:fill="FFFFFF"/>
        </w:rPr>
      </w:pPr>
    </w:p>
    <w:p w14:paraId="318AAF75" w14:textId="411AC66A"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p>
    <w:p w14:paraId="60A3EEDC" w14:textId="1DA3D763"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ea Holmström</w:t>
      </w:r>
    </w:p>
    <w:p w14:paraId="657D9401" w14:textId="1B48F4D8" w:rsidR="003E5C07" w:rsidRPr="00C46310" w:rsidRDefault="003E5C07" w:rsidP="008D76AD">
      <w:pPr>
        <w:pStyle w:val="NoSpacing"/>
        <w:rPr>
          <w:rFonts w:ascii="Garamond" w:hAnsi="Garamond" w:cs="Segoe UI"/>
          <w:color w:val="000000" w:themeColor="text1"/>
          <w:shd w:val="clear" w:color="auto" w:fill="FFFFFF"/>
        </w:rPr>
      </w:pPr>
    </w:p>
    <w:p w14:paraId="7EA4808A" w14:textId="77777777" w:rsidR="00491658" w:rsidRPr="00C46310" w:rsidRDefault="00491658" w:rsidP="00491658">
      <w:pPr>
        <w:pStyle w:val="NoSpacing"/>
      </w:pPr>
      <w:r w:rsidRPr="00C46310">
        <w:t>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OKQ8 och en polisstation på vänster sida och därefter stationen på höger sida. Om du svänger från motorvägen vid andra avtagsvägen kör du rakt fram genom de sju första rondellerna, tills vägen lutar uppåt. Då kommer du till rondellen vid OKQ8, där du svänger höger och rakt fram genom nästa två rondeller.</w:t>
      </w:r>
    </w:p>
    <w:p w14:paraId="58E5B02C" w14:textId="77777777" w:rsidR="00491658" w:rsidRPr="00C46310" w:rsidRDefault="00491658" w:rsidP="008D76AD">
      <w:pPr>
        <w:pStyle w:val="NoSpacing"/>
        <w:rPr>
          <w:rFonts w:ascii="Garamond" w:hAnsi="Garamond" w:cs="Segoe UI"/>
          <w:color w:val="000000" w:themeColor="text1"/>
          <w:shd w:val="clear" w:color="auto" w:fill="FFFFFF"/>
        </w:rPr>
      </w:pPr>
    </w:p>
    <w:p w14:paraId="42DC9E73" w14:textId="35BEF696" w:rsidR="009F3473" w:rsidRPr="00C46310" w:rsidRDefault="006B688D" w:rsidP="009F34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167BFBAC" w14:textId="0FCE130B" w:rsidR="00F16E60" w:rsidRPr="00C46310" w:rsidRDefault="003B194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r w:rsidR="00F16E60" w:rsidRPr="00C46310">
        <w:rPr>
          <w:rFonts w:ascii="Garamond" w:hAnsi="Garamond" w:cs="Segoe UI"/>
          <w:color w:val="000000" w:themeColor="text1"/>
          <w:shd w:val="clear" w:color="auto" w:fill="FFFFFF"/>
        </w:rPr>
        <w:t>7 januari</w:t>
      </w:r>
    </w:p>
    <w:p w14:paraId="03DFC3A2" w14:textId="0AD90ACE" w:rsidR="00F16E60" w:rsidRPr="00C46310" w:rsidRDefault="00F16E60"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ltar i </w:t>
      </w:r>
      <w:r w:rsidR="00DB602A" w:rsidRPr="00C46310">
        <w:rPr>
          <w:rFonts w:ascii="Garamond" w:hAnsi="Garamond" w:cs="Segoe UI"/>
          <w:color w:val="000000" w:themeColor="text1"/>
          <w:shd w:val="clear" w:color="auto" w:fill="FFFFFF"/>
        </w:rPr>
        <w:t>Rusta och Matcha</w:t>
      </w:r>
      <w:r w:rsidRPr="00C46310">
        <w:rPr>
          <w:rFonts w:ascii="Garamond" w:hAnsi="Garamond" w:cs="Segoe UI"/>
          <w:color w:val="000000" w:themeColor="text1"/>
          <w:shd w:val="clear" w:color="auto" w:fill="FFFFFF"/>
        </w:rPr>
        <w:t>, skickar in min CV för granskning</w:t>
      </w:r>
    </w:p>
    <w:p w14:paraId="24B770E7" w14:textId="2B767D67" w:rsidR="009F3473" w:rsidRPr="00C46310" w:rsidRDefault="009F347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C40CB8" w:rsidRPr="00C46310">
        <w:rPr>
          <w:rFonts w:ascii="Garamond" w:hAnsi="Garamond" w:cs="Segoe UI"/>
          <w:color w:val="000000" w:themeColor="text1"/>
          <w:shd w:val="clear" w:color="auto" w:fill="FFFFFF"/>
        </w:rPr>
        <w:t xml:space="preserve"> 14 januari</w:t>
      </w:r>
    </w:p>
    <w:p w14:paraId="7A8B3A47" w14:textId="77777777" w:rsidR="005968A2" w:rsidRPr="00C46310" w:rsidRDefault="005968A2" w:rsidP="005968A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samtal med Andreas Jeppsson, coach från Easy4Work</w:t>
      </w:r>
    </w:p>
    <w:p w14:paraId="7F4FA359" w14:textId="222FDCA8" w:rsidR="00203054" w:rsidRPr="00C46310" w:rsidRDefault="00C40CB8" w:rsidP="00743D7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w:t>
      </w:r>
      <w:r w:rsidR="0044730F" w:rsidRPr="00C46310">
        <w:rPr>
          <w:rFonts w:ascii="Garamond" w:hAnsi="Garamond" w:cs="Segoe UI"/>
          <w:color w:val="000000" w:themeColor="text1"/>
          <w:shd w:val="clear" w:color="auto" w:fill="FFFFFF"/>
        </w:rPr>
        <w:t xml:space="preserve"> med Easy4Work</w:t>
      </w:r>
      <w:r w:rsidR="00743D7B" w:rsidRPr="00C46310">
        <w:rPr>
          <w:rFonts w:ascii="Garamond" w:hAnsi="Garamond" w:cs="Segoe UI"/>
          <w:color w:val="000000" w:themeColor="text1"/>
          <w:shd w:val="clear" w:color="auto" w:fill="FFFFFF"/>
        </w:rPr>
        <w:t xml:space="preserve"> om s</w:t>
      </w:r>
      <w:r w:rsidR="00203054" w:rsidRPr="00C46310">
        <w:rPr>
          <w:rFonts w:ascii="Garamond" w:hAnsi="Garamond" w:cs="Segoe UI"/>
          <w:color w:val="000000" w:themeColor="text1"/>
          <w:shd w:val="clear" w:color="auto" w:fill="FFFFFF"/>
        </w:rPr>
        <w:t>tudier</w:t>
      </w:r>
    </w:p>
    <w:p w14:paraId="7833B487" w14:textId="62CD8FF7" w:rsidR="00C40CB8" w:rsidRPr="00C46310" w:rsidRDefault="0044730F"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ss</w:t>
      </w:r>
      <w:r w:rsidR="00C40CB8" w:rsidRPr="00C46310">
        <w:rPr>
          <w:rFonts w:ascii="Garamond" w:hAnsi="Garamond" w:cs="Segoe UI"/>
          <w:color w:val="000000" w:themeColor="text1"/>
          <w:shd w:val="clear" w:color="auto" w:fill="FFFFFF"/>
        </w:rPr>
        <w:t xml:space="preserve">amtal med </w:t>
      </w:r>
      <w:r w:rsidR="00544B39" w:rsidRPr="00C46310">
        <w:rPr>
          <w:rFonts w:ascii="Garamond" w:hAnsi="Garamond" w:cs="Segoe UI"/>
          <w:color w:val="000000" w:themeColor="text1"/>
          <w:shd w:val="clear" w:color="auto" w:fill="FFFFFF"/>
        </w:rPr>
        <w:t xml:space="preserve">Veronica Khabarova, </w:t>
      </w:r>
      <w:r w:rsidR="00C40CB8" w:rsidRPr="00C46310">
        <w:rPr>
          <w:rFonts w:ascii="Garamond" w:hAnsi="Garamond" w:cs="Segoe UI"/>
          <w:color w:val="000000" w:themeColor="text1"/>
          <w:shd w:val="clear" w:color="auto" w:fill="FFFFFF"/>
        </w:rPr>
        <w:t xml:space="preserve">rekryterare </w:t>
      </w:r>
      <w:r w:rsidR="009A0C92" w:rsidRPr="00C46310">
        <w:rPr>
          <w:rFonts w:ascii="Garamond" w:hAnsi="Garamond" w:cs="Segoe UI"/>
          <w:color w:val="000000" w:themeColor="text1"/>
          <w:shd w:val="clear" w:color="auto" w:fill="FFFFFF"/>
        </w:rPr>
        <w:t>vid</w:t>
      </w:r>
      <w:r w:rsidR="00C40CB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Nexer</w:t>
      </w:r>
    </w:p>
    <w:p w14:paraId="3B0B3527" w14:textId="66DD4C38" w:rsidR="0044730F" w:rsidRPr="00C46310" w:rsidRDefault="0044730F"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7 januari</w:t>
      </w:r>
    </w:p>
    <w:p w14:paraId="2E0918DB" w14:textId="6B8A9934" w:rsidR="00203054" w:rsidRPr="00C46310" w:rsidRDefault="0044730F" w:rsidP="009A0C9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 med Easy4Work</w:t>
      </w:r>
      <w:r w:rsidR="009A0C92" w:rsidRPr="00C46310">
        <w:rPr>
          <w:rFonts w:ascii="Garamond" w:hAnsi="Garamond" w:cs="Segoe UI"/>
          <w:color w:val="000000" w:themeColor="text1"/>
          <w:shd w:val="clear" w:color="auto" w:fill="FFFFFF"/>
        </w:rPr>
        <w:t xml:space="preserve"> om r</w:t>
      </w:r>
      <w:r w:rsidR="00092FE3" w:rsidRPr="00C46310">
        <w:rPr>
          <w:rFonts w:ascii="Garamond" w:hAnsi="Garamond" w:cs="Segoe UI"/>
          <w:color w:val="000000" w:themeColor="text1"/>
          <w:shd w:val="clear" w:color="auto" w:fill="FFFFFF"/>
        </w:rPr>
        <w:t>ekrytering</w:t>
      </w:r>
    </w:p>
    <w:p w14:paraId="12B5C214" w14:textId="0BE21058" w:rsidR="003E40E2" w:rsidRPr="00C46310" w:rsidRDefault="003E40E2"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 januari</w:t>
      </w:r>
    </w:p>
    <w:p w14:paraId="085D7CB8" w14:textId="77777777" w:rsidR="004F426D" w:rsidRPr="00C46310" w:rsidRDefault="004F426D"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Nexer, Västerås</w:t>
      </w:r>
    </w:p>
    <w:p w14:paraId="4F458FF4" w14:textId="00E415D5" w:rsidR="004955D7" w:rsidRPr="00C46310" w:rsidRDefault="004955D7" w:rsidP="004955D7">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24 januari</w:t>
      </w:r>
    </w:p>
    <w:p w14:paraId="3DD7632F" w14:textId="2DCCAFD2" w:rsidR="00B84D01" w:rsidRPr="00C46310" w:rsidRDefault="00B84D01" w:rsidP="00171F0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 med Easy4Work</w:t>
      </w:r>
      <w:r w:rsidR="00171F0A" w:rsidRPr="00C46310">
        <w:rPr>
          <w:rFonts w:ascii="Garamond" w:hAnsi="Garamond" w:cs="Segoe UI"/>
          <w:color w:val="000000" w:themeColor="text1"/>
          <w:shd w:val="clear" w:color="auto" w:fill="FFFFFF"/>
        </w:rPr>
        <w:t xml:space="preserve"> om f</w:t>
      </w:r>
      <w:r w:rsidRPr="00C46310">
        <w:rPr>
          <w:rFonts w:ascii="Garamond" w:hAnsi="Garamond" w:cs="Segoe UI"/>
          <w:color w:val="000000" w:themeColor="text1"/>
          <w:shd w:val="clear" w:color="auto" w:fill="FFFFFF"/>
        </w:rPr>
        <w:t>ördomar</w:t>
      </w:r>
    </w:p>
    <w:p w14:paraId="04E7519B" w14:textId="5F2DB9C5" w:rsidR="00B84D01" w:rsidRPr="00C46310" w:rsidRDefault="004955D7" w:rsidP="00B84D01">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w:t>
      </w:r>
      <w:r w:rsidR="00B84D01" w:rsidRPr="00C46310">
        <w:rPr>
          <w:rFonts w:ascii="Garamond" w:hAnsi="Garamond" w:cs="Segoe UI"/>
          <w:color w:val="000000" w:themeColor="text1"/>
          <w:shd w:val="clear" w:color="auto" w:fill="FFFFFF"/>
        </w:rPr>
        <w:t xml:space="preserve">dag </w:t>
      </w:r>
      <w:r w:rsidRPr="00C46310">
        <w:rPr>
          <w:rFonts w:ascii="Garamond" w:hAnsi="Garamond" w:cs="Segoe UI"/>
          <w:color w:val="000000" w:themeColor="text1"/>
          <w:shd w:val="clear" w:color="auto" w:fill="FFFFFF"/>
        </w:rPr>
        <w:t>25</w:t>
      </w:r>
      <w:r w:rsidR="00B84D01" w:rsidRPr="00C46310">
        <w:rPr>
          <w:rFonts w:ascii="Garamond" w:hAnsi="Garamond" w:cs="Segoe UI"/>
          <w:color w:val="000000" w:themeColor="text1"/>
          <w:shd w:val="clear" w:color="auto" w:fill="FFFFFF"/>
        </w:rPr>
        <w:t xml:space="preserve"> januari</w:t>
      </w:r>
    </w:p>
    <w:p w14:paraId="4645BCD1" w14:textId="225BA808" w:rsidR="004955D7" w:rsidRPr="00C46310" w:rsidRDefault="00B84D01" w:rsidP="00CE6A1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minarium med Easy4Work</w:t>
      </w:r>
      <w:r w:rsidR="00CE6A10" w:rsidRPr="00C46310">
        <w:rPr>
          <w:rFonts w:ascii="Garamond" w:hAnsi="Garamond" w:cs="Segoe UI"/>
          <w:color w:val="000000" w:themeColor="text1"/>
          <w:shd w:val="clear" w:color="auto" w:fill="FFFFFF"/>
        </w:rPr>
        <w:t xml:space="preserve"> med </w:t>
      </w:r>
      <w:r w:rsidR="004955D7" w:rsidRPr="00C46310">
        <w:rPr>
          <w:rFonts w:ascii="Garamond" w:hAnsi="Garamond" w:cs="Segoe UI"/>
          <w:color w:val="000000" w:themeColor="text1"/>
          <w:shd w:val="clear" w:color="auto" w:fill="FFFFFF"/>
        </w:rPr>
        <w:t>50+</w:t>
      </w:r>
      <w:r w:rsidR="00CE6A10" w:rsidRPr="00C46310">
        <w:rPr>
          <w:rFonts w:ascii="Garamond" w:hAnsi="Garamond" w:cs="Segoe UI"/>
          <w:color w:val="000000" w:themeColor="text1"/>
          <w:shd w:val="clear" w:color="auto" w:fill="FFFFFF"/>
        </w:rPr>
        <w:t xml:space="preserve"> gruppen</w:t>
      </w:r>
    </w:p>
    <w:p w14:paraId="3FBF368E" w14:textId="77777777" w:rsidR="00DC456D" w:rsidRPr="00C46310" w:rsidRDefault="00DC456D" w:rsidP="00DC456D">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6 januari</w:t>
      </w:r>
    </w:p>
    <w:p w14:paraId="259CB9BB" w14:textId="77777777" w:rsidR="00DC456D" w:rsidRPr="00C46310" w:rsidRDefault="00DC456D" w:rsidP="00DC45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ssamtal med Torbjörn Lundqvist, rekryterare från Nexer</w:t>
      </w:r>
    </w:p>
    <w:p w14:paraId="501E5D09" w14:textId="55A0228B" w:rsidR="00CB4DF0" w:rsidRPr="00C46310" w:rsidRDefault="00CB4DF0" w:rsidP="00CB4D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28 januari</w:t>
      </w:r>
    </w:p>
    <w:p w14:paraId="66944C72" w14:textId="77777777" w:rsidR="004F426D" w:rsidRPr="00C46310" w:rsidRDefault="00CB4DF0"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Nexer</w:t>
      </w:r>
      <w:r w:rsidR="004F426D" w:rsidRPr="00C46310">
        <w:rPr>
          <w:rFonts w:ascii="Garamond" w:hAnsi="Garamond" w:cs="Segoe UI"/>
          <w:color w:val="000000" w:themeColor="text1"/>
          <w:shd w:val="clear" w:color="auto" w:fill="FFFFFF"/>
        </w:rPr>
        <w:t>, Västerås</w:t>
      </w:r>
    </w:p>
    <w:p w14:paraId="11894AE4" w14:textId="624590A5" w:rsidR="00CB4DF0" w:rsidRPr="00C46310" w:rsidRDefault="00CB4DF0" w:rsidP="0043522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31 januari</w:t>
      </w:r>
    </w:p>
    <w:p w14:paraId="5B0AD0B6" w14:textId="656725D7" w:rsidR="00CB4DF0" w:rsidRPr="00C46310" w:rsidRDefault="00CB4DF0" w:rsidP="00CB4DF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ABB, Västerås</w:t>
      </w:r>
    </w:p>
    <w:p w14:paraId="684CB032" w14:textId="4DCBF0AE" w:rsidR="008C0F77" w:rsidRPr="00C46310" w:rsidRDefault="008C0F77" w:rsidP="008D76AD">
      <w:pPr>
        <w:pStyle w:val="NoSpacing"/>
        <w:rPr>
          <w:rFonts w:ascii="Garamond" w:hAnsi="Garamond" w:cs="Segoe UI"/>
          <w:color w:val="000000" w:themeColor="text1"/>
          <w:shd w:val="clear" w:color="auto" w:fill="FFFFFF"/>
        </w:rPr>
      </w:pPr>
    </w:p>
    <w:p w14:paraId="352F3368" w14:textId="64E4BB82"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PLC Ladder</w:t>
      </w:r>
    </w:p>
    <w:p w14:paraId="23DD316F" w14:textId="7C0DB6EA"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0XA</w:t>
      </w:r>
    </w:p>
    <w:p w14:paraId="69D324EC" w14:textId="3CB76688"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MI</w:t>
      </w:r>
    </w:p>
    <w:p w14:paraId="62E54A25" w14:textId="59391456" w:rsidR="003C5A30"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 Linux</w:t>
      </w:r>
    </w:p>
    <w:p w14:paraId="7DCE1742" w14:textId="57DEC00F" w:rsidR="002D58C4"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 Client</w:t>
      </w:r>
    </w:p>
    <w:p w14:paraId="177AEAAD" w14:textId="77777777" w:rsidR="002D58C4" w:rsidRPr="00C46310" w:rsidRDefault="002D58C4" w:rsidP="008D76AD">
      <w:pPr>
        <w:pStyle w:val="NoSpacing"/>
        <w:rPr>
          <w:rFonts w:ascii="Garamond" w:hAnsi="Garamond" w:cs="Segoe UI"/>
          <w:color w:val="000000" w:themeColor="text1"/>
          <w:shd w:val="clear" w:color="auto" w:fill="FFFFFF"/>
        </w:rPr>
      </w:pPr>
    </w:p>
    <w:p w14:paraId="01778D39" w14:textId="0145C192" w:rsidR="00C271F8" w:rsidRPr="00C46310" w:rsidRDefault="00C271F8"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cember 2021</w:t>
      </w:r>
    </w:p>
    <w:p w14:paraId="3432C903" w14:textId="77777777"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Mjukvaruutvecklare, Nexer, Strängnäs, 25466498</w:t>
      </w:r>
    </w:p>
    <w:p w14:paraId="1B5656A7" w14:textId="08E768AA" w:rsidR="00C84219" w:rsidRPr="00C46310" w:rsidRDefault="001A70E2" w:rsidP="00F000C3">
      <w:pPr>
        <w:pStyle w:val="ListParagraph"/>
        <w:numPr>
          <w:ilvl w:val="0"/>
          <w:numId w:val="150"/>
        </w:numPr>
        <w:spacing w:after="0"/>
        <w:rPr>
          <w:rFonts w:ascii="Garamond" w:hAnsi="Garamond"/>
        </w:rPr>
      </w:pPr>
      <w:r w:rsidRPr="00C46310">
        <w:rPr>
          <w:rFonts w:ascii="Garamond" w:hAnsi="Garamond"/>
        </w:rPr>
        <w:t>Web</w:t>
      </w:r>
      <w:r w:rsidR="00C84219" w:rsidRPr="00C46310">
        <w:rPr>
          <w:rFonts w:ascii="Garamond" w:hAnsi="Garamond"/>
        </w:rPr>
        <w:t xml:space="preserve">utvecklare, </w:t>
      </w:r>
      <w:r w:rsidRPr="00C46310">
        <w:rPr>
          <w:rFonts w:ascii="Garamond" w:hAnsi="Garamond"/>
        </w:rPr>
        <w:t>CFT Systems</w:t>
      </w:r>
      <w:r w:rsidR="00C84219" w:rsidRPr="00C46310">
        <w:rPr>
          <w:rFonts w:ascii="Garamond" w:hAnsi="Garamond"/>
        </w:rPr>
        <w:t xml:space="preserve">, Strängnäs, </w:t>
      </w:r>
      <w:r w:rsidR="00C271F8" w:rsidRPr="00C46310">
        <w:rPr>
          <w:rFonts w:ascii="Garamond" w:hAnsi="Garamond"/>
        </w:rPr>
        <w:t>25403237</w:t>
      </w:r>
    </w:p>
    <w:p w14:paraId="26D9DF10" w14:textId="61247CDF"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Mjukvaruutvecklare, SPM Instrument, Strängnäs, 25445671</w:t>
      </w:r>
    </w:p>
    <w:p w14:paraId="367FDE05" w14:textId="77777777" w:rsidR="00B21054" w:rsidRPr="00C46310" w:rsidRDefault="00B21054" w:rsidP="008D76AD">
      <w:pPr>
        <w:pStyle w:val="NoSpacing"/>
        <w:rPr>
          <w:rFonts w:ascii="Garamond" w:hAnsi="Garamond" w:cs="Segoe UI"/>
          <w:color w:val="000000" w:themeColor="text1"/>
          <w:shd w:val="clear" w:color="auto" w:fill="FFFFFF"/>
        </w:rPr>
      </w:pPr>
    </w:p>
    <w:p w14:paraId="7FBF6641" w14:textId="62C31DAA" w:rsidR="005C34F4" w:rsidRPr="00C46310" w:rsidRDefault="005C34F4" w:rsidP="00327C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022</w:t>
      </w:r>
    </w:p>
    <w:p w14:paraId="0DECD9D9" w14:textId="77777777" w:rsidR="0047186B" w:rsidRPr="00C46310" w:rsidRDefault="005C34F4"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lastRenderedPageBreak/>
        <w:t>Lärare i Programmering, JENSEN gymnasium, Eskilstuna</w:t>
      </w:r>
      <w:r w:rsidR="00F000C3" w:rsidRPr="00C46310">
        <w:rPr>
          <w:rFonts w:ascii="Garamond" w:hAnsi="Garamond" w:cs="Open Sans"/>
          <w:color w:val="333333"/>
          <w:sz w:val="22"/>
          <w:szCs w:val="22"/>
        </w:rPr>
        <w:t>, 25548616</w:t>
      </w:r>
    </w:p>
    <w:p w14:paraId="6E7AB005" w14:textId="1CF40607" w:rsidR="00BC119E" w:rsidRPr="00C46310" w:rsidRDefault="00BC119E"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svenska som andraspråk, Vasaskolan, Strängnäs, 25443727</w:t>
      </w:r>
    </w:p>
    <w:p w14:paraId="2F84BFCF" w14:textId="648801D6" w:rsidR="005F74B3" w:rsidRPr="00C46310" w:rsidRDefault="00584B2C"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Hyrlärare</w:t>
      </w:r>
      <w:r w:rsidR="00F61564" w:rsidRPr="00C46310">
        <w:rPr>
          <w:rFonts w:ascii="Garamond" w:hAnsi="Garamond" w:cs="Open Sans"/>
          <w:color w:val="333333"/>
          <w:sz w:val="22"/>
          <w:szCs w:val="22"/>
        </w:rPr>
        <w:t>, Clockwork Skolbemanning &amp; Rekrytering</w:t>
      </w:r>
      <w:r w:rsidR="00A72A49" w:rsidRPr="00C46310">
        <w:rPr>
          <w:rFonts w:ascii="Garamond" w:hAnsi="Garamond" w:cs="Open Sans"/>
          <w:color w:val="333333"/>
          <w:sz w:val="22"/>
          <w:szCs w:val="22"/>
        </w:rPr>
        <w:t>,</w:t>
      </w:r>
      <w:r w:rsidR="00F61564" w:rsidRPr="00C46310">
        <w:rPr>
          <w:rFonts w:ascii="Garamond" w:hAnsi="Garamond" w:cs="Open Sans"/>
          <w:color w:val="333333"/>
          <w:sz w:val="22"/>
          <w:szCs w:val="22"/>
        </w:rPr>
        <w:t xml:space="preserve"> Eskilstuna, 25483220</w:t>
      </w:r>
    </w:p>
    <w:p w14:paraId="1431EAB7" w14:textId="581AF890" w:rsidR="00327C18" w:rsidRPr="00C46310" w:rsidRDefault="00327C18"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Engelskalärare åk 6-9 </w:t>
      </w:r>
      <w:r w:rsidR="00A7397C" w:rsidRPr="00C46310">
        <w:rPr>
          <w:rFonts w:ascii="Garamond" w:hAnsi="Garamond" w:cs="Open Sans"/>
          <w:color w:val="333333"/>
          <w:sz w:val="22"/>
          <w:szCs w:val="22"/>
        </w:rPr>
        <w:t>,</w:t>
      </w:r>
      <w:r w:rsidRPr="00C46310">
        <w:rPr>
          <w:rFonts w:ascii="Garamond" w:hAnsi="Garamond" w:cs="Open Sans"/>
          <w:color w:val="333333"/>
          <w:sz w:val="22"/>
          <w:szCs w:val="22"/>
        </w:rPr>
        <w:t>Flen</w:t>
      </w:r>
      <w:r w:rsidR="00A7397C" w:rsidRPr="00C46310">
        <w:rPr>
          <w:rFonts w:ascii="Garamond" w:hAnsi="Garamond" w:cs="Open Sans"/>
          <w:color w:val="333333"/>
          <w:sz w:val="22"/>
          <w:szCs w:val="22"/>
        </w:rPr>
        <w:t>s Kristna Skola</w:t>
      </w:r>
      <w:r w:rsidRPr="00C46310">
        <w:rPr>
          <w:rFonts w:ascii="Garamond" w:hAnsi="Garamond" w:cs="Open Sans"/>
          <w:color w:val="333333"/>
          <w:sz w:val="22"/>
          <w:szCs w:val="22"/>
        </w:rPr>
        <w:t>, 25577197</w:t>
      </w:r>
    </w:p>
    <w:p w14:paraId="62CB874D" w14:textId="461AA266" w:rsidR="005F74B3"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Stödresurs i </w:t>
      </w:r>
      <w:r w:rsidR="003B38F1" w:rsidRPr="00C46310">
        <w:rPr>
          <w:rFonts w:ascii="Garamond" w:hAnsi="Garamond" w:cs="Open Sans"/>
          <w:color w:val="333333"/>
          <w:sz w:val="22"/>
          <w:szCs w:val="22"/>
        </w:rPr>
        <w:t>M</w:t>
      </w:r>
      <w:r w:rsidRPr="00C46310">
        <w:rPr>
          <w:rFonts w:ascii="Garamond" w:hAnsi="Garamond" w:cs="Open Sans"/>
          <w:color w:val="333333"/>
          <w:sz w:val="22"/>
          <w:szCs w:val="22"/>
        </w:rPr>
        <w:t>atematik, Barn- och utbildningsförvaltningen, Gnesta, 25539263</w:t>
      </w:r>
    </w:p>
    <w:p w14:paraId="7C605C14" w14:textId="66268E38" w:rsidR="00F70546"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engelska, AcadeMedia Support, Nyköping</w:t>
      </w:r>
      <w:r w:rsidR="00F70546" w:rsidRPr="00C46310">
        <w:rPr>
          <w:rFonts w:ascii="Garamond" w:hAnsi="Garamond" w:cs="Open Sans"/>
          <w:color w:val="333333"/>
          <w:sz w:val="22"/>
          <w:szCs w:val="22"/>
        </w:rPr>
        <w:t>, 25421629</w:t>
      </w:r>
    </w:p>
    <w:p w14:paraId="12EF7AD2" w14:textId="77777777" w:rsidR="00073161" w:rsidRPr="00C46310" w:rsidRDefault="00327C18"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Yrkeslärare till Naturturism, Region Sörmland, Nyköping, 25532689</w:t>
      </w:r>
    </w:p>
    <w:p w14:paraId="3C2DD2CC" w14:textId="08477C45" w:rsidR="00463656" w:rsidRPr="00C46310" w:rsidRDefault="00F70546"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Lärare </w:t>
      </w:r>
      <w:r w:rsidR="00254D7F" w:rsidRPr="00C46310">
        <w:rPr>
          <w:rFonts w:ascii="Garamond" w:hAnsi="Garamond" w:cs="Open Sans"/>
          <w:color w:val="333333"/>
          <w:sz w:val="22"/>
          <w:szCs w:val="22"/>
        </w:rPr>
        <w:t xml:space="preserve">i Matematik, </w:t>
      </w:r>
      <w:r w:rsidRPr="00C46310">
        <w:rPr>
          <w:rFonts w:ascii="Garamond" w:hAnsi="Garamond" w:cs="Open Sans"/>
          <w:color w:val="333333"/>
          <w:sz w:val="22"/>
          <w:szCs w:val="22"/>
        </w:rPr>
        <w:t>Nyköping</w:t>
      </w:r>
      <w:r w:rsidR="009F2F38" w:rsidRPr="00C46310">
        <w:rPr>
          <w:rFonts w:ascii="Garamond" w:hAnsi="Garamond" w:cs="Open Sans"/>
          <w:color w:val="333333"/>
          <w:sz w:val="22"/>
          <w:szCs w:val="22"/>
        </w:rPr>
        <w:t>s</w:t>
      </w:r>
      <w:r w:rsidRPr="00C46310">
        <w:rPr>
          <w:rFonts w:ascii="Garamond" w:hAnsi="Garamond" w:cs="Open Sans"/>
          <w:color w:val="333333"/>
          <w:sz w:val="22"/>
          <w:szCs w:val="22"/>
        </w:rPr>
        <w:t xml:space="preserve"> Enskilda Grundskola, Nyköping, </w:t>
      </w:r>
      <w:r w:rsidR="0040032A" w:rsidRPr="00C46310">
        <w:rPr>
          <w:rFonts w:ascii="Garamond" w:hAnsi="Garamond" w:cs="Open Sans"/>
          <w:color w:val="333333"/>
          <w:sz w:val="22"/>
          <w:szCs w:val="22"/>
        </w:rPr>
        <w:t>25520540</w:t>
      </w:r>
    </w:p>
    <w:p w14:paraId="4D3D94E7" w14:textId="65999923" w:rsidR="00073161" w:rsidRPr="00C46310"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46310" w:rsidRDefault="00073161" w:rsidP="00073161">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Februari</w:t>
      </w:r>
    </w:p>
    <w:p w14:paraId="30F546E7" w14:textId="61F61451" w:rsidR="00497F29" w:rsidRPr="00C46310" w:rsidRDefault="00497F29" w:rsidP="002A4100">
      <w:pPr>
        <w:pStyle w:val="Heading1"/>
        <w:shd w:val="clear" w:color="auto" w:fill="FFFFFF"/>
        <w:spacing w:before="0"/>
        <w:ind w:left="357"/>
        <w:rPr>
          <w:rFonts w:ascii="Garamond" w:hAnsi="Garamond" w:cs="Open Sans"/>
          <w:color w:val="252626"/>
          <w:sz w:val="22"/>
          <w:szCs w:val="22"/>
        </w:rPr>
      </w:pPr>
      <w:r w:rsidRPr="00C46310">
        <w:rPr>
          <w:rFonts w:ascii="Garamond" w:hAnsi="Garamond" w:cs="Open Sans"/>
          <w:color w:val="252626"/>
          <w:sz w:val="22"/>
          <w:szCs w:val="22"/>
        </w:rPr>
        <w:t>Matematiklärare, Rekarnegymnasiet, Eskilstuna, 25656271</w:t>
      </w:r>
    </w:p>
    <w:p w14:paraId="6DA8C708" w14:textId="3B590A8A"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Lärare i Sv/SvA, JENSEN gymnasium, Eskilstuna, 25570597</w:t>
      </w:r>
    </w:p>
    <w:p w14:paraId="591B5846" w14:textId="4C032952"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Ekonomiämnen, Grillska </w:t>
      </w:r>
      <w:r w:rsidR="002A4100" w:rsidRPr="00C46310">
        <w:rPr>
          <w:rFonts w:ascii="Garamond" w:hAnsi="Garamond" w:cs="Open Sans"/>
          <w:color w:val="333333"/>
          <w:sz w:val="22"/>
          <w:szCs w:val="22"/>
        </w:rPr>
        <w:t>g</w:t>
      </w:r>
      <w:r w:rsidRPr="00C46310">
        <w:rPr>
          <w:rFonts w:ascii="Garamond" w:hAnsi="Garamond" w:cs="Open Sans"/>
          <w:color w:val="333333"/>
          <w:sz w:val="22"/>
          <w:szCs w:val="22"/>
        </w:rPr>
        <w:t>ymnasiet, Eskilstuna, 25616293</w:t>
      </w:r>
    </w:p>
    <w:p w14:paraId="26205E51" w14:textId="44A01176"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Fullstackutvecklare, Iver, Eskilstuna, 25426686</w:t>
      </w:r>
    </w:p>
    <w:p w14:paraId="66B1C637" w14:textId="615F5733"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Systemutvecklare, Växa Sverige, Eskilstuna, </w:t>
      </w:r>
      <w:bookmarkStart w:id="0" w:name="_Hlk97194231"/>
      <w:r w:rsidRPr="00C46310">
        <w:rPr>
          <w:rFonts w:ascii="Garamond" w:hAnsi="Garamond" w:cs="Open Sans"/>
          <w:color w:val="333333"/>
          <w:sz w:val="22"/>
          <w:szCs w:val="22"/>
        </w:rPr>
        <w:t>25686541</w:t>
      </w:r>
      <w:bookmarkEnd w:id="0"/>
    </w:p>
    <w:p w14:paraId="1088B665" w14:textId="1AA7289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Inbäddad </w:t>
      </w:r>
      <w:r w:rsidR="002A4100" w:rsidRPr="00C46310">
        <w:rPr>
          <w:rFonts w:ascii="Garamond" w:hAnsi="Garamond" w:cs="Open Sans"/>
          <w:color w:val="333333"/>
          <w:sz w:val="22"/>
          <w:szCs w:val="22"/>
        </w:rPr>
        <w:t>m</w:t>
      </w:r>
      <w:r w:rsidRPr="00C46310">
        <w:rPr>
          <w:rFonts w:ascii="Garamond" w:hAnsi="Garamond" w:cs="Open Sans"/>
          <w:color w:val="333333"/>
          <w:sz w:val="22"/>
          <w:szCs w:val="22"/>
        </w:rPr>
        <w:t>jukvaruutvecklare, Modis Sweden, Eskilstuna, 25669334</w:t>
      </w:r>
    </w:p>
    <w:p w14:paraId="307C5296" w14:textId="4F523D8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Mjukvaruutvecklare – Internetsäkerhet, Northcon AB, Eskilstuna, 25652441</w:t>
      </w:r>
    </w:p>
    <w:p w14:paraId="3A0BB6D2" w14:textId="77777777" w:rsidR="00C9239B" w:rsidRPr="00C46310" w:rsidRDefault="00C9239B" w:rsidP="002A4100">
      <w:pPr>
        <w:ind w:left="1077"/>
      </w:pPr>
      <w:r w:rsidRPr="00C46310">
        <w:t>Carina Lindkvist</w:t>
      </w:r>
    </w:p>
    <w:p w14:paraId="6E715C6B" w14:textId="77777777" w:rsidR="00C9239B" w:rsidRPr="00C46310" w:rsidRDefault="00C9239B" w:rsidP="002A4100">
      <w:pPr>
        <w:ind w:left="1077"/>
      </w:pPr>
      <w:r w:rsidRPr="00C46310">
        <w:t>Dennis Morton</w:t>
      </w:r>
    </w:p>
    <w:p w14:paraId="7A8B05C4" w14:textId="40C1447E"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Fullstackutvecklare, Mektig Technology Group, Eskilstuna, 25565710</w:t>
      </w:r>
    </w:p>
    <w:p w14:paraId="06E784ED" w14:textId="77777777" w:rsidR="0001771E" w:rsidRPr="00C46310" w:rsidRDefault="0001771E" w:rsidP="002A4100">
      <w:pPr>
        <w:pStyle w:val="Heading2"/>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Systemutvecklare, Framtiden, Eskilstuna, 25548672</w:t>
      </w:r>
    </w:p>
    <w:p w14:paraId="3287925E" w14:textId="1EC81FEC"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Systemutvecklare, Sigma Technology IT Infra, Eskilstuna, 25552671</w:t>
      </w:r>
    </w:p>
    <w:p w14:paraId="58CE8626" w14:textId="77777777" w:rsidR="00DE1076"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Embedded utvecklare, Sigma Technology Consulting, Eskilstuna, 25552668</w:t>
      </w:r>
    </w:p>
    <w:p w14:paraId="6ABC08C2" w14:textId="2D275401" w:rsidR="00DE1076" w:rsidRPr="00C46310" w:rsidRDefault="00DE1076"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Lärare i matematik årskurs 7-9, British Schools, Eskilstuna, 25664036</w:t>
      </w:r>
    </w:p>
    <w:p w14:paraId="20CE511D" w14:textId="77777777" w:rsidR="00E61153" w:rsidRPr="00C46310" w:rsidRDefault="00E61153" w:rsidP="002A4100">
      <w:pPr>
        <w:pStyle w:val="NoSpacing"/>
        <w:rPr>
          <w:rFonts w:ascii="Garamond" w:hAnsi="Garamond" w:cs="Segoe UI"/>
          <w:color w:val="000000" w:themeColor="text1"/>
          <w:shd w:val="clear" w:color="auto" w:fill="FFFFFF"/>
        </w:rPr>
      </w:pPr>
    </w:p>
    <w:p w14:paraId="5845BB09" w14:textId="07674BA9" w:rsidR="00F309A7" w:rsidRPr="00C46310" w:rsidRDefault="00F309A7" w:rsidP="0007316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w:t>
      </w:r>
    </w:p>
    <w:p w14:paraId="17029406" w14:textId="17BAF6BA"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8.10 NRJ</w:t>
      </w:r>
    </w:p>
    <w:p w14:paraId="7A9806D9" w14:textId="30416431"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8.90 P1</w:t>
      </w:r>
    </w:p>
    <w:p w14:paraId="57AD808B" w14:textId="730B2DC2" w:rsidR="00716C5E" w:rsidRPr="00C46310" w:rsidRDefault="00716C5E"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40 Okänd</w:t>
      </w:r>
    </w:p>
    <w:p w14:paraId="0204E241" w14:textId="5DF28423"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5.10 P2</w:t>
      </w:r>
    </w:p>
    <w:p w14:paraId="3BC417A5" w14:textId="0D0DBC88"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7.50 P3</w:t>
      </w:r>
    </w:p>
    <w:p w14:paraId="63065CE9" w14:textId="1C49D830"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8.80 R</w:t>
      </w:r>
      <w:r w:rsidR="007D59E2" w:rsidRPr="00C46310">
        <w:rPr>
          <w:rFonts w:ascii="Garamond" w:hAnsi="Garamond" w:cs="Segoe UI"/>
          <w:color w:val="000000" w:themeColor="text1"/>
          <w:shd w:val="clear" w:color="auto" w:fill="FFFFFF"/>
        </w:rPr>
        <w:t>ock FM</w:t>
      </w:r>
    </w:p>
    <w:p w14:paraId="147C9275" w14:textId="43E3AF91" w:rsidR="00F309A7"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30 P4</w:t>
      </w:r>
    </w:p>
    <w:p w14:paraId="10D313D0" w14:textId="57F760A9"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4.90 Star FM</w:t>
      </w:r>
    </w:p>
    <w:p w14:paraId="48440837" w14:textId="2124EFB8"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6.40 Mix Megapol</w:t>
      </w:r>
    </w:p>
    <w:p w14:paraId="210D2C34" w14:textId="02ADDB8E"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7.60 Rix FM</w:t>
      </w:r>
    </w:p>
    <w:p w14:paraId="62CC9A3F" w14:textId="77777777" w:rsidR="007D59E2" w:rsidRPr="00C46310" w:rsidRDefault="007D59E2" w:rsidP="007D59E2">
      <w:pPr>
        <w:pStyle w:val="NoSpacing"/>
        <w:rPr>
          <w:rFonts w:ascii="Garamond" w:hAnsi="Garamond" w:cs="Segoe UI"/>
          <w:color w:val="000000" w:themeColor="text1"/>
          <w:shd w:val="clear" w:color="auto" w:fill="FFFFFF"/>
        </w:rPr>
      </w:pPr>
    </w:p>
    <w:p w14:paraId="0E944063" w14:textId="77777777" w:rsidR="0070715B" w:rsidRPr="00C46310" w:rsidRDefault="0070715B" w:rsidP="007071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tps://linkedin.com/in/stefan-björnander-361a1310a</w:t>
      </w:r>
    </w:p>
    <w:p w14:paraId="4260972C" w14:textId="77777777" w:rsidR="0070715B" w:rsidRPr="00C46310" w:rsidRDefault="0070715B" w:rsidP="008D76AD">
      <w:pPr>
        <w:pStyle w:val="NoSpacing"/>
        <w:rPr>
          <w:rFonts w:ascii="Garamond" w:hAnsi="Garamond" w:cs="Segoe UI"/>
          <w:color w:val="000000" w:themeColor="text1"/>
          <w:shd w:val="clear" w:color="auto" w:fill="FFFFFF"/>
        </w:rPr>
      </w:pPr>
    </w:p>
    <w:p w14:paraId="7E50130E" w14:textId="4291A3FB" w:rsidR="00E23E7A" w:rsidRPr="00C46310" w:rsidRDefault="00E23E7A"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nrik Eriksson 0702822446</w:t>
      </w:r>
    </w:p>
    <w:p w14:paraId="224A60ED" w14:textId="77777777" w:rsidR="00E23E7A" w:rsidRPr="00C46310" w:rsidRDefault="00E23E7A" w:rsidP="008D76AD">
      <w:pPr>
        <w:pStyle w:val="NoSpacing"/>
        <w:rPr>
          <w:rFonts w:ascii="Garamond" w:hAnsi="Garamond" w:cs="Segoe UI"/>
          <w:color w:val="000000" w:themeColor="text1"/>
          <w:shd w:val="clear" w:color="auto" w:fill="FFFFFF"/>
        </w:rPr>
      </w:pPr>
    </w:p>
    <w:p w14:paraId="1F123E0F" w14:textId="60F7ECF5" w:rsidR="001C4492" w:rsidRPr="00C46310" w:rsidRDefault="003175AA"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ducation</w:t>
      </w:r>
    </w:p>
    <w:p w14:paraId="53A1560A" w14:textId="4A4D33BD" w:rsidR="00F419DB" w:rsidRPr="00C46310" w:rsidRDefault="00F419DB"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4FEAF81B" w14:textId="49AC70D6"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azon Web Services</w:t>
      </w:r>
    </w:p>
    <w:p w14:paraId="7771A864" w14:textId="0E653703"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45000410" w14:textId="77777777" w:rsidR="003175AA"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crosoft Azure</w:t>
      </w:r>
    </w:p>
    <w:p w14:paraId="3C08B581" w14:textId="337906A0" w:rsidR="003D00DE" w:rsidRPr="00C46310" w:rsidRDefault="003D00DE"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21CCCD6" w14:textId="0E72A451" w:rsidR="003D00DE"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w Linux Works</w:t>
      </w:r>
    </w:p>
    <w:p w14:paraId="5F166FFF" w14:textId="74C9A161" w:rsidR="003D00DE"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ell Commands</w:t>
      </w:r>
    </w:p>
    <w:p w14:paraId="58AADBC0" w14:textId="3C8012FD" w:rsidR="003175AA"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 Bible</w:t>
      </w:r>
    </w:p>
    <w:p w14:paraId="07928D74" w14:textId="7C7D753A" w:rsidR="004E3084" w:rsidRPr="00C46310" w:rsidRDefault="004E3084"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achintosh</w:t>
      </w:r>
    </w:p>
    <w:p w14:paraId="7CB32B2D"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alltalk</w:t>
      </w:r>
    </w:p>
    <w:p w14:paraId="008C4667"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ctive-C</w:t>
      </w:r>
    </w:p>
    <w:p w14:paraId="20758402"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ft</w:t>
      </w:r>
    </w:p>
    <w:p w14:paraId="59F0D83D" w14:textId="19FEC399" w:rsidR="003175AA" w:rsidRPr="00C46310" w:rsidRDefault="003175AA" w:rsidP="00F000C3">
      <w:pPr>
        <w:pStyle w:val="NoSpacing"/>
        <w:numPr>
          <w:ilvl w:val="0"/>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400C64C8"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hematics and Physics</w:t>
      </w:r>
    </w:p>
    <w:p w14:paraId="36831EE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mplementation</w:t>
      </w:r>
    </w:p>
    <w:p w14:paraId="5F4654D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s</w:t>
      </w:r>
    </w:p>
    <w:p w14:paraId="2832C2A2" w14:textId="77777777" w:rsidR="003175AA" w:rsidRPr="00C46310" w:rsidRDefault="003175AA" w:rsidP="00F000C3">
      <w:pPr>
        <w:pStyle w:val="NoSpacing"/>
        <w:numPr>
          <w:ilvl w:val="2"/>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20746EDC" w14:textId="0FF7B60F" w:rsidR="000F3D3F" w:rsidRPr="00E05FC7" w:rsidRDefault="000F3D3F" w:rsidP="00F000C3">
      <w:pPr>
        <w:pStyle w:val="NoSpacing"/>
        <w:numPr>
          <w:ilvl w:val="0"/>
          <w:numId w:val="147"/>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mbedded Systems</w:t>
      </w:r>
      <w:r w:rsidR="00097805" w:rsidRPr="00E05FC7">
        <w:rPr>
          <w:rFonts w:ascii="Garamond" w:hAnsi="Garamond" w:cs="Segoe UI"/>
          <w:color w:val="000000" w:themeColor="text1"/>
          <w:shd w:val="clear" w:color="auto" w:fill="FFFFFF"/>
          <w:lang w:val="en-GB"/>
        </w:rPr>
        <w:t xml:space="preserve"> and Real-Time Systems</w:t>
      </w:r>
    </w:p>
    <w:p w14:paraId="2D100FBA" w14:textId="2FC11AFE" w:rsidR="00D42FB8" w:rsidRPr="00C46310" w:rsidRDefault="00D42FB8"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R Programming</w:t>
      </w:r>
    </w:p>
    <w:p w14:paraId="4ABEF2D2" w14:textId="796405D3" w:rsidR="00B27E08" w:rsidRPr="00C46310" w:rsidRDefault="00B27E08"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duino Cookbook</w:t>
      </w:r>
    </w:p>
    <w:p w14:paraId="1E355C1D" w14:textId="4CC5C12C" w:rsidR="009B3DFF" w:rsidRPr="00C46310" w:rsidRDefault="009B3DFF"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arn Robotics Programming</w:t>
      </w:r>
    </w:p>
    <w:p w14:paraId="59909497" w14:textId="52F42FF8" w:rsidR="009B3DFF" w:rsidRPr="00C46310" w:rsidRDefault="009B3DFF"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botics Programming with C++</w:t>
      </w:r>
    </w:p>
    <w:p w14:paraId="7CE11009" w14:textId="33382090" w:rsidR="003D7189" w:rsidRPr="00C46310" w:rsidRDefault="003D7189"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sp</w:t>
      </w:r>
      <w:r w:rsidR="00A8071D"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rry Pi Cookbook</w:t>
      </w:r>
    </w:p>
    <w:p w14:paraId="0B4609A9" w14:textId="050C06AC" w:rsidR="00075C17" w:rsidRPr="00C46310" w:rsidRDefault="00075C17"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obot Operating </w:t>
      </w:r>
      <w:r w:rsidR="0093014C"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ystems</w:t>
      </w:r>
    </w:p>
    <w:p w14:paraId="3968ACC2" w14:textId="5F5DC7B5" w:rsidR="00D67845" w:rsidRPr="00C46310" w:rsidRDefault="00D67845"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ctical Robotics in C++</w:t>
      </w:r>
    </w:p>
    <w:p w14:paraId="560EC17D" w14:textId="77777777" w:rsidR="003175AA" w:rsidRPr="00C46310" w:rsidRDefault="000E21ED"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ds-On Machine Learning</w:t>
      </w:r>
    </w:p>
    <w:p w14:paraId="53EBA147" w14:textId="02E17C35" w:rsidR="006D37C3" w:rsidRPr="00C46310" w:rsidRDefault="006D37C3"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0 Algorithms</w:t>
      </w:r>
    </w:p>
    <w:p w14:paraId="6645C64B" w14:textId="77777777" w:rsidR="00896C74" w:rsidRPr="00C46310" w:rsidRDefault="001A722A" w:rsidP="00F000C3">
      <w:pPr>
        <w:pStyle w:val="NoSpacing"/>
        <w:numPr>
          <w:ilvl w:val="0"/>
          <w:numId w:val="143"/>
        </w:numPr>
        <w:shd w:val="clear" w:color="auto" w:fill="FFFFFF"/>
        <w:ind w:left="357" w:hanging="357"/>
        <w:rPr>
          <w:rFonts w:ascii="Garamond" w:hAnsi="Garamond" w:cs="Arial"/>
          <w:color w:val="0F1111"/>
        </w:rPr>
      </w:pPr>
      <w:r w:rsidRPr="00C46310">
        <w:rPr>
          <w:rFonts w:ascii="Garamond" w:hAnsi="Garamond" w:cs="Segoe UI"/>
          <w:color w:val="000000" w:themeColor="text1"/>
          <w:shd w:val="clear" w:color="auto" w:fill="FFFFFF"/>
        </w:rPr>
        <w:t>Cryptography</w:t>
      </w:r>
    </w:p>
    <w:p w14:paraId="5A6F4B70" w14:textId="77777777" w:rsidR="00896C74" w:rsidRPr="00C46310" w:rsidRDefault="00E5448A" w:rsidP="00F000C3">
      <w:pPr>
        <w:pStyle w:val="NoSpacing"/>
        <w:numPr>
          <w:ilvl w:val="0"/>
          <w:numId w:val="143"/>
        </w:numPr>
        <w:shd w:val="clear" w:color="auto" w:fill="FFFFFF"/>
        <w:rPr>
          <w:rStyle w:val="a-size-extra-large"/>
          <w:rFonts w:ascii="Garamond" w:hAnsi="Garamond" w:cs="Arial"/>
          <w:color w:val="0F1111"/>
        </w:rPr>
      </w:pPr>
      <w:r w:rsidRPr="00C46310">
        <w:rPr>
          <w:rStyle w:val="a-size-extra-large"/>
          <w:rFonts w:ascii="Garamond" w:hAnsi="Garamond"/>
          <w:color w:val="0F1111"/>
        </w:rPr>
        <w:t>Fundamentals of Cryptography</w:t>
      </w:r>
    </w:p>
    <w:p w14:paraId="002E2466" w14:textId="4E2AC909" w:rsidR="00E5448A" w:rsidRPr="00C46310" w:rsidRDefault="00E5448A" w:rsidP="00F000C3">
      <w:pPr>
        <w:pStyle w:val="NoSpacing"/>
        <w:numPr>
          <w:ilvl w:val="0"/>
          <w:numId w:val="143"/>
        </w:numPr>
        <w:shd w:val="clear" w:color="auto" w:fill="FFFFFF"/>
        <w:rPr>
          <w:rFonts w:ascii="Garamond" w:hAnsi="Garamond" w:cs="Arial"/>
          <w:color w:val="0F1111"/>
        </w:rPr>
      </w:pPr>
      <w:r w:rsidRPr="00C46310">
        <w:rPr>
          <w:rStyle w:val="a-size-extra-large"/>
          <w:rFonts w:ascii="Garamond" w:hAnsi="Garamond"/>
          <w:color w:val="0F1111"/>
        </w:rPr>
        <w:t>Practical Cryptography in Python</w:t>
      </w:r>
    </w:p>
    <w:p w14:paraId="223ACEAE" w14:textId="433BFB3A" w:rsidR="003175AA" w:rsidRPr="00C46310" w:rsidRDefault="003175AA" w:rsidP="00F000C3">
      <w:pPr>
        <w:pStyle w:val="NoSpacing"/>
        <w:numPr>
          <w:ilvl w:val="0"/>
          <w:numId w:val="143"/>
        </w:numPr>
        <w:shd w:val="clear" w:color="auto" w:fill="FFFFFF"/>
        <w:ind w:left="357" w:hanging="357"/>
        <w:rPr>
          <w:rFonts w:ascii="Garamond" w:hAnsi="Garamond" w:cs="Arial"/>
          <w:color w:val="0F1111"/>
        </w:rPr>
      </w:pPr>
      <w:r w:rsidRPr="00C46310">
        <w:rPr>
          <w:rFonts w:ascii="Garamond" w:hAnsi="Garamond" w:cs="Segoe UI"/>
          <w:color w:val="000000" w:themeColor="text1"/>
          <w:shd w:val="clear" w:color="auto" w:fill="FFFFFF"/>
        </w:rPr>
        <w:t>Prpgramming Languages</w:t>
      </w:r>
    </w:p>
    <w:p w14:paraId="77328977" w14:textId="77777777"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I/ML</w:t>
      </w:r>
    </w:p>
    <w:p w14:paraId="6F16EB19" w14:textId="0AFF7519" w:rsidR="00F053B8" w:rsidRPr="00C46310" w:rsidRDefault="00F053B8"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Caml</w:t>
      </w:r>
    </w:p>
    <w:p w14:paraId="053BFA61" w14:textId="4F5F7913" w:rsidR="00F053B8" w:rsidRPr="00C46310" w:rsidRDefault="00F053B8"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son</w:t>
      </w:r>
    </w:p>
    <w:p w14:paraId="7DC8DB96" w14:textId="5D7D0BD0"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B4CA7A8" w14:textId="77777777" w:rsidR="008B11E5" w:rsidRPr="00C46310" w:rsidRDefault="008B11E5"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ork</w:t>
      </w:r>
    </w:p>
    <w:p w14:paraId="4E3F22AE" w14:textId="77777777" w:rsidR="008B11E5" w:rsidRPr="00C46310" w:rsidRDefault="008B11E5"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559AF414"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w:t>
      </w:r>
    </w:p>
    <w:p w14:paraId="238E10F1" w14:textId="0C558D6B"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491EE8C2" w14:textId="126749A1" w:rsidR="00C30D84" w:rsidRPr="00C46310" w:rsidRDefault="00C30D84"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avel</w:t>
      </w:r>
    </w:p>
    <w:p w14:paraId="1E30ABF8"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76C45937" w14:textId="71C4990E" w:rsidR="00C30D84" w:rsidRPr="00C46310" w:rsidRDefault="00C30D84"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20FA6ECD" w14:textId="019535D0"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543E1027" w14:textId="20E46B05"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14A285FC" w14:textId="08A99BD0"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6DCB3634" w14:textId="5DF93CAF"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de</w:t>
      </w:r>
      <w:r w:rsidR="003329C4" w:rsidRPr="00C46310">
        <w:rPr>
          <w:rFonts w:ascii="Garamond" w:hAnsi="Garamond" w:cs="Segoe UI"/>
          <w:color w:val="000000" w:themeColor="text1"/>
          <w:shd w:val="clear" w:color="auto" w:fill="FFFFFF"/>
        </w:rPr>
        <w:t>.js</w:t>
      </w:r>
    </w:p>
    <w:p w14:paraId="4BBB4F6D" w14:textId="0AFF1028" w:rsidR="008B11E5" w:rsidRPr="00C46310" w:rsidRDefault="00C30D84" w:rsidP="00F000C3">
      <w:pPr>
        <w:pStyle w:val="NoSpacing"/>
        <w:numPr>
          <w:ilvl w:val="3"/>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ode </w:t>
      </w:r>
      <w:r w:rsidR="008B11E5" w:rsidRPr="00C46310">
        <w:rPr>
          <w:rFonts w:ascii="Garamond" w:hAnsi="Garamond" w:cs="Segoe UI"/>
          <w:color w:val="000000" w:themeColor="text1"/>
          <w:shd w:val="clear" w:color="auto" w:fill="FFFFFF"/>
        </w:rPr>
        <w:t>Express</w:t>
      </w:r>
    </w:p>
    <w:p w14:paraId="761B86E0" w14:textId="066650D9" w:rsidR="00E04E82" w:rsidRPr="00C46310" w:rsidRDefault="00E04E82"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ops</w:t>
      </w:r>
    </w:p>
    <w:p w14:paraId="1E385739" w14:textId="77A029E7"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ubernetic</w:t>
      </w:r>
    </w:p>
    <w:p w14:paraId="5674775B" w14:textId="5A01F354"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er</w:t>
      </w:r>
    </w:p>
    <w:p w14:paraId="2F8C19A7" w14:textId="4D755B13"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GitHub</w:t>
      </w:r>
    </w:p>
    <w:p w14:paraId="572971BF" w14:textId="672249D2" w:rsidR="008D76AD" w:rsidRPr="00C46310" w:rsidRDefault="008D76AD"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ct-Oriented</w:t>
      </w:r>
    </w:p>
    <w:p w14:paraId="3E451ECF" w14:textId="2D4A446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5A238A" w14:textId="36598095"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sign Patterns</w:t>
      </w:r>
    </w:p>
    <w:p w14:paraId="71981275"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5D4587C8" w14:textId="47CDDDDD"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58F65FFA" w14:textId="11C48CBC"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w:t>
      </w:r>
    </w:p>
    <w:p w14:paraId="3C57BA93" w14:textId="2588A610" w:rsidR="00E0226D" w:rsidRPr="00C46310" w:rsidRDefault="00E0226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 for DevOps</w:t>
      </w:r>
    </w:p>
    <w:p w14:paraId="6BE3C686" w14:textId="469AEBB1"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4050C163" w14:textId="6DEB61BF" w:rsidR="00FD0AFF" w:rsidRPr="00C46310" w:rsidRDefault="00FD0AFF"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urency</w:t>
      </w:r>
    </w:p>
    <w:p w14:paraId="55DEE668" w14:textId="692A23D4" w:rsidR="001858DA" w:rsidRPr="00C46310" w:rsidRDefault="001858DA"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Ruby</w:t>
      </w:r>
    </w:p>
    <w:p w14:paraId="10AD7720" w14:textId="4AC01964" w:rsidR="00FD0AFF" w:rsidRPr="00C46310" w:rsidRDefault="00FD0AFF"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 Rails</w:t>
      </w:r>
    </w:p>
    <w:p w14:paraId="7A01CE68" w14:textId="63E4AEDD" w:rsidR="008D76AD" w:rsidRPr="00C46310" w:rsidRDefault="008D76AD"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ctional</w:t>
      </w:r>
    </w:p>
    <w:p w14:paraId="5715425B" w14:textId="62713744"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w:t>
      </w:r>
    </w:p>
    <w:p w14:paraId="2C6223F7" w14:textId="510CC596"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xir</w:t>
      </w:r>
    </w:p>
    <w:p w14:paraId="7204FAE8" w14:textId="601C8AA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st</w:t>
      </w:r>
    </w:p>
    <w:p w14:paraId="0CC02358" w14:textId="77777777" w:rsidR="009B00F9" w:rsidRPr="00C46310" w:rsidRDefault="009B00F9"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p</w:t>
      </w:r>
    </w:p>
    <w:p w14:paraId="42002473" w14:textId="00B722D6" w:rsidR="001D1DF7" w:rsidRPr="00C46310" w:rsidRDefault="001D1DF7"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heme</w:t>
      </w:r>
    </w:p>
    <w:p w14:paraId="1A05147E" w14:textId="0D2C10F4" w:rsidR="001D1DF7" w:rsidRPr="00C46310" w:rsidRDefault="001D1DF7"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jure</w:t>
      </w:r>
    </w:p>
    <w:p w14:paraId="53882F97" w14:textId="4227E5D4" w:rsidR="008D76AD" w:rsidRPr="00C46310" w:rsidRDefault="008D76AD"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abases</w:t>
      </w:r>
    </w:p>
    <w:p w14:paraId="53919E7F"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173EEB2" w14:textId="2A9D5093"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ySQL</w:t>
      </w:r>
    </w:p>
    <w:p w14:paraId="7028E8EC" w14:textId="13F3EEDD" w:rsidR="004F444C" w:rsidRPr="00C46310" w:rsidRDefault="004F444C"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 Antipatterns</w:t>
      </w:r>
    </w:p>
    <w:p w14:paraId="25C6EE8D" w14:textId="795239E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SQL</w:t>
      </w:r>
    </w:p>
    <w:p w14:paraId="1DA8537E" w14:textId="089B202E" w:rsidR="004F444C"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ng</w:t>
      </w:r>
      <w:r w:rsidR="005F27BC"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B</w:t>
      </w:r>
    </w:p>
    <w:p w14:paraId="18F82C3D" w14:textId="13346D1B" w:rsidR="005E726E" w:rsidRPr="00C46310" w:rsidRDefault="005E726E" w:rsidP="005E726E">
      <w:pPr>
        <w:pStyle w:val="NoSpacing"/>
        <w:rPr>
          <w:rFonts w:ascii="Consolas" w:hAnsi="Consolas"/>
          <w:color w:val="000000"/>
          <w:sz w:val="19"/>
          <w:szCs w:val="19"/>
          <w:shd w:val="clear" w:color="auto" w:fill="F5F2F0"/>
        </w:rPr>
      </w:pPr>
    </w:p>
    <w:p w14:paraId="0B4036A1" w14:textId="77777777" w:rsidR="00A233D5" w:rsidRPr="00C46310" w:rsidRDefault="00A233D5" w:rsidP="00A233D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a Swärdström</w:t>
      </w:r>
    </w:p>
    <w:p w14:paraId="5D4A6CE3" w14:textId="77777777" w:rsidR="00A233D5" w:rsidRPr="00C46310" w:rsidRDefault="00A233D5" w:rsidP="005E726E">
      <w:pPr>
        <w:pStyle w:val="NoSpacing"/>
        <w:rPr>
          <w:rFonts w:ascii="Consolas" w:hAnsi="Consolas"/>
          <w:color w:val="000000"/>
          <w:sz w:val="19"/>
          <w:szCs w:val="19"/>
          <w:shd w:val="clear" w:color="auto" w:fill="F5F2F0"/>
        </w:rPr>
      </w:pPr>
    </w:p>
    <w:p w14:paraId="09DAF166" w14:textId="1EE01B3F" w:rsidR="00AF4A92" w:rsidRPr="00C46310" w:rsidRDefault="00AF4A92" w:rsidP="006857E5">
      <w:pPr>
        <w:pStyle w:val="NoSpacing"/>
        <w:rPr>
          <w:rFonts w:ascii="Consolas" w:hAnsi="Consolas"/>
          <w:color w:val="000000"/>
          <w:sz w:val="19"/>
          <w:szCs w:val="19"/>
          <w:shd w:val="clear" w:color="auto" w:fill="F5F2F0"/>
        </w:rPr>
      </w:pPr>
      <w:r w:rsidRPr="00C46310">
        <w:rPr>
          <w:rFonts w:ascii="Consolas" w:hAnsi="Consolas"/>
          <w:color w:val="000000"/>
          <w:sz w:val="19"/>
          <w:szCs w:val="19"/>
          <w:shd w:val="clear" w:color="auto" w:fill="F5F2F0"/>
        </w:rPr>
        <w:t>VBoxManage.exe modifyvm "macOS Big Sur" --cpuidset 00000001 000106e5 00100800 0098e3fd bfebfbff</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efi/0/Config/DmiSystemProduct" "iMac19,1"</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efi/0/Config/DmiSystemVersion" "1.0"</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efi/0/Config/DmiBoardProduct" "Mac-AA95B1DDAB278B95"</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smc/0/Config/DeviceKey" "ourhardworkbythesewordsguardedpleasedontsteal(c)AppleComputerInc"</w:t>
      </w:r>
      <w:r w:rsidRPr="00C46310">
        <w:rPr>
          <w:rFonts w:ascii="Consolas" w:hAnsi="Consolas"/>
          <w:color w:val="000000"/>
          <w:sz w:val="19"/>
          <w:szCs w:val="19"/>
        </w:rPr>
        <w:br/>
      </w:r>
      <w:r w:rsidRPr="00C46310">
        <w:rPr>
          <w:rFonts w:ascii="Consolas" w:hAnsi="Consolas"/>
          <w:color w:val="000000"/>
          <w:sz w:val="19"/>
          <w:szCs w:val="19"/>
          <w:shd w:val="clear" w:color="auto" w:fill="F5F2F0"/>
        </w:rPr>
        <w:t>VBoxManage setextradata "macOS Big Sur" "VBoxInternal/Devices/smc/0/Config/GetKeyFromRealSMC" 1</w:t>
      </w:r>
    </w:p>
    <w:p w14:paraId="4C70CD9A" w14:textId="77777777" w:rsidR="00AF4A92" w:rsidRPr="00C46310" w:rsidRDefault="00AF4A92" w:rsidP="006857E5">
      <w:pPr>
        <w:pStyle w:val="NoSpacing"/>
        <w:rPr>
          <w:rFonts w:ascii="Consolas" w:hAnsi="Consolas"/>
          <w:color w:val="000000"/>
          <w:sz w:val="19"/>
          <w:szCs w:val="19"/>
          <w:shd w:val="clear" w:color="auto" w:fill="F5F2F0"/>
        </w:rPr>
      </w:pPr>
    </w:p>
    <w:p w14:paraId="3D5DB676" w14:textId="36EF4F42" w:rsidR="00024098" w:rsidRPr="00C46310" w:rsidRDefault="00066998" w:rsidP="006857E5">
      <w:pPr>
        <w:pStyle w:val="NoSpacing"/>
        <w:rPr>
          <w:rFonts w:ascii="Garamond" w:hAnsi="Garamond" w:cs="Segoe UI"/>
          <w:color w:val="000000" w:themeColor="text1"/>
          <w:shd w:val="clear" w:color="auto" w:fill="FFFFFF"/>
        </w:rPr>
      </w:pPr>
      <w:hyperlink r:id="rId21" w:history="1">
        <w:r w:rsidR="003D14A3" w:rsidRPr="00C46310">
          <w:rPr>
            <w:rStyle w:val="Hyperlink"/>
            <w:rFonts w:ascii="Garamond" w:hAnsi="Garamond" w:cs="Segoe UI"/>
            <w:shd w:val="clear" w:color="auto" w:fill="FFFFFF"/>
          </w:rPr>
          <w:t>gunilla.bjornander@telia.com</w:t>
        </w:r>
      </w:hyperlink>
    </w:p>
    <w:p w14:paraId="7ECA1969" w14:textId="3FFE9CD4" w:rsidR="007C0DC2" w:rsidRPr="00C46310" w:rsidRDefault="007C0DC2"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onamn: p00030872</w:t>
      </w:r>
    </w:p>
    <w:p w14:paraId="6B73DA1D" w14:textId="38B79009" w:rsidR="00024098" w:rsidRPr="00C46310" w:rsidRDefault="00610948"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assord: </w:t>
      </w:r>
      <w:r w:rsidR="00024098" w:rsidRPr="00C46310">
        <w:rPr>
          <w:rFonts w:ascii="Garamond" w:hAnsi="Garamond" w:cs="Segoe UI"/>
          <w:color w:val="000000" w:themeColor="text1"/>
          <w:shd w:val="clear" w:color="auto" w:fill="FFFFFF"/>
        </w:rPr>
        <w:t>701dda</w:t>
      </w:r>
      <w:r w:rsidR="0018281B" w:rsidRPr="00C46310">
        <w:rPr>
          <w:rFonts w:ascii="Garamond" w:hAnsi="Garamond" w:cs="Segoe UI"/>
          <w:color w:val="000000" w:themeColor="text1"/>
          <w:shd w:val="clear" w:color="auto" w:fill="FFFFFF"/>
        </w:rPr>
        <w:t>1</w:t>
      </w:r>
      <w:r w:rsidR="00813B01" w:rsidRPr="00C46310">
        <w:rPr>
          <w:rFonts w:ascii="Garamond" w:hAnsi="Garamond" w:cs="Segoe UI"/>
          <w:color w:val="000000" w:themeColor="text1"/>
          <w:shd w:val="clear" w:color="auto" w:fill="FFFFFF"/>
        </w:rPr>
        <w:t>9</w:t>
      </w:r>
    </w:p>
    <w:p w14:paraId="10EA4493" w14:textId="77777777" w:rsidR="00DA141E" w:rsidRPr="00C46310" w:rsidRDefault="00DA141E" w:rsidP="006857E5">
      <w:pPr>
        <w:pStyle w:val="NoSpacing"/>
        <w:rPr>
          <w:rFonts w:ascii="Garamond" w:hAnsi="Garamond" w:cs="Segoe UI"/>
          <w:color w:val="000000" w:themeColor="text1"/>
          <w:shd w:val="clear" w:color="auto" w:fill="FFFFFF"/>
        </w:rPr>
      </w:pPr>
    </w:p>
    <w:p w14:paraId="0038E6F3" w14:textId="12F92313" w:rsidR="00024098" w:rsidRPr="00E05FC7" w:rsidRDefault="00066998" w:rsidP="00024098">
      <w:pPr>
        <w:pStyle w:val="NoSpacing"/>
        <w:rPr>
          <w:rFonts w:ascii="Garamond" w:hAnsi="Garamond" w:cs="Segoe UI"/>
          <w:color w:val="000000" w:themeColor="text1"/>
          <w:shd w:val="clear" w:color="auto" w:fill="FFFFFF"/>
          <w:lang w:val="en-GB"/>
        </w:rPr>
      </w:pPr>
      <w:hyperlink r:id="rId22" w:history="1">
        <w:r w:rsidR="00024098" w:rsidRPr="00E05FC7">
          <w:rPr>
            <w:rStyle w:val="Hyperlink"/>
            <w:rFonts w:ascii="Garamond" w:hAnsi="Garamond" w:cs="Segoe UI"/>
            <w:shd w:val="clear" w:color="auto" w:fill="FFFFFF"/>
            <w:lang w:val="en-GB"/>
          </w:rPr>
          <w:t>ralf.bjornander@telia.com</w:t>
        </w:r>
      </w:hyperlink>
    </w:p>
    <w:p w14:paraId="4BD912ED" w14:textId="77777777" w:rsidR="007C0DC2" w:rsidRPr="00E05FC7" w:rsidRDefault="007C0DC2" w:rsidP="007C0DC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kontonamn: p00030872</w:t>
      </w:r>
    </w:p>
    <w:p w14:paraId="25B49BAD" w14:textId="423E13B8" w:rsidR="00024098" w:rsidRPr="00E05FC7" w:rsidRDefault="007C0DC2" w:rsidP="006857E5">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passord: </w:t>
      </w:r>
      <w:r w:rsidR="00610948" w:rsidRPr="00E05FC7">
        <w:rPr>
          <w:rFonts w:ascii="Garamond" w:hAnsi="Garamond" w:cs="Segoe UI"/>
          <w:color w:val="000000" w:themeColor="text1"/>
          <w:shd w:val="clear" w:color="auto" w:fill="FFFFFF"/>
          <w:lang w:val="en-GB"/>
        </w:rPr>
        <w:t>f</w:t>
      </w:r>
      <w:r w:rsidRPr="00E05FC7">
        <w:rPr>
          <w:rFonts w:ascii="Garamond" w:hAnsi="Garamond" w:cs="Segoe UI"/>
          <w:color w:val="000000" w:themeColor="text1"/>
          <w:shd w:val="clear" w:color="auto" w:fill="FFFFFF"/>
          <w:lang w:val="en-GB"/>
        </w:rPr>
        <w:t>ee</w:t>
      </w:r>
      <w:r w:rsidR="00610948" w:rsidRPr="00E05FC7">
        <w:rPr>
          <w:rFonts w:ascii="Garamond" w:hAnsi="Garamond" w:cs="Segoe UI"/>
          <w:color w:val="000000" w:themeColor="text1"/>
          <w:shd w:val="clear" w:color="auto" w:fill="FFFFFF"/>
          <w:lang w:val="en-GB"/>
        </w:rPr>
        <w:t>48c57</w:t>
      </w:r>
    </w:p>
    <w:p w14:paraId="70F8B981" w14:textId="10F180C7" w:rsidR="00610948" w:rsidRPr="00E05FC7"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Pr="00C46310" w:rsidRDefault="00F2799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37219187</w:t>
      </w:r>
    </w:p>
    <w:p w14:paraId="0B4D8AF8" w14:textId="5AFBE797" w:rsidR="00F27999" w:rsidRPr="00C46310" w:rsidRDefault="00F2799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77205938</w:t>
      </w:r>
    </w:p>
    <w:p w14:paraId="0CF07F2C" w14:textId="766007F0" w:rsidR="00F27999" w:rsidRPr="00C46310" w:rsidRDefault="00F2799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75303963</w:t>
      </w:r>
    </w:p>
    <w:p w14:paraId="5D1D7B32" w14:textId="77777777" w:rsidR="00F27999" w:rsidRPr="00C46310" w:rsidRDefault="00F27999" w:rsidP="006857E5">
      <w:pPr>
        <w:pStyle w:val="NoSpacing"/>
        <w:rPr>
          <w:rFonts w:ascii="Garamond" w:hAnsi="Garamond" w:cs="Segoe UI"/>
          <w:color w:val="000000" w:themeColor="text1"/>
          <w:shd w:val="clear" w:color="auto" w:fill="FFFFFF"/>
        </w:rPr>
      </w:pPr>
    </w:p>
    <w:p w14:paraId="757067DE" w14:textId="302C5AE8" w:rsidR="006857E5" w:rsidRPr="00C46310" w:rsidRDefault="006857E5"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346D5A3A" w14:textId="57294851" w:rsidR="00660781" w:rsidRPr="00C46310" w:rsidRDefault="00660781"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DWT</w:t>
      </w:r>
    </w:p>
    <w:p w14:paraId="65C823EA" w14:textId="51865A09"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Uppsägningstid</w:t>
      </w:r>
    </w:p>
    <w:p w14:paraId="4661384C" w14:textId="2A83BAE3" w:rsidR="00DA1967" w:rsidRPr="00C46310" w:rsidRDefault="00DA1967"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Vikariat som längst till den 22 december</w:t>
      </w:r>
    </w:p>
    <w:p w14:paraId="2A38DBF8" w14:textId="1BB9676C" w:rsidR="00660781" w:rsidRPr="00C46310" w:rsidRDefault="00660781"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1 månad</w:t>
      </w:r>
      <w:r w:rsidR="00DA1967" w:rsidRPr="00C46310">
        <w:rPr>
          <w:rFonts w:ascii="Garamond" w:eastAsia="Times New Roman" w:hAnsi="Garamond"/>
        </w:rPr>
        <w:t>s uppsägningstid</w:t>
      </w:r>
    </w:p>
    <w:p w14:paraId="7B99ACC7" w14:textId="1CCE3A9E"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Tillväxtverket på Söder, vid Medborgarplatsen</w:t>
      </w:r>
    </w:p>
    <w:p w14:paraId="747E654C" w14:textId="77777777" w:rsidR="009E0222"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Java</w:t>
      </w:r>
    </w:p>
    <w:p w14:paraId="2EAB787F" w14:textId="176CC840" w:rsidR="00660781"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 xml:space="preserve">The Java Tutorial </w:t>
      </w:r>
      <w:r w:rsidR="00660781" w:rsidRPr="00C46310">
        <w:rPr>
          <w:rFonts w:ascii="Garamond" w:eastAsia="Times New Roman" w:hAnsi="Garamond"/>
        </w:rPr>
        <w:t>1996</w:t>
      </w:r>
    </w:p>
    <w:p w14:paraId="434B0D07" w14:textId="3AB93214" w:rsidR="009E0222"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3 års erfarenhet</w:t>
      </w:r>
    </w:p>
    <w:p w14:paraId="640ABA46" w14:textId="6DC30354" w:rsidR="009E0222" w:rsidRPr="00C46310" w:rsidRDefault="009E0222" w:rsidP="009E0222">
      <w:pPr>
        <w:pStyle w:val="ListParagraph"/>
        <w:numPr>
          <w:ilvl w:val="1"/>
          <w:numId w:val="126"/>
        </w:numPr>
        <w:spacing w:after="0" w:line="240" w:lineRule="auto"/>
        <w:rPr>
          <w:rFonts w:ascii="Garamond" w:eastAsia="Times New Roman" w:hAnsi="Garamond"/>
        </w:rPr>
      </w:pPr>
      <w:r w:rsidRPr="00C46310">
        <w:rPr>
          <w:rFonts w:ascii="Garamond" w:hAnsi="Garamond" w:cs="Calibri"/>
        </w:rPr>
        <w:t>Angular, React eller Vue</w:t>
      </w:r>
    </w:p>
    <w:p w14:paraId="6D639417" w14:textId="25DDFC60" w:rsidR="009E0222" w:rsidRPr="00C46310" w:rsidRDefault="009E0222"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bart utbildat</w:t>
      </w:r>
    </w:p>
    <w:p w14:paraId="5027BDC6" w14:textId="719B2956" w:rsidR="00BF154F" w:rsidRPr="00C46310" w:rsidRDefault="00BF154F"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kan nog lära mig snabbt</w:t>
      </w:r>
    </w:p>
    <w:p w14:paraId="7CFFCC03" w14:textId="331C5FA7" w:rsidR="00A75F5B" w:rsidRPr="00C46310" w:rsidRDefault="00A75F5B" w:rsidP="00A75F5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ullstack</w:t>
      </w:r>
    </w:p>
    <w:p w14:paraId="2B75B363" w14:textId="4AC38E88" w:rsidR="00A75F5B" w:rsidRPr="00C46310" w:rsidRDefault="00A75F5B" w:rsidP="00A75F5B">
      <w:pPr>
        <w:pStyle w:val="ListParagraph"/>
        <w:numPr>
          <w:ilvl w:val="2"/>
          <w:numId w:val="126"/>
        </w:numPr>
        <w:spacing w:after="0" w:line="240" w:lineRule="auto"/>
        <w:rPr>
          <w:rFonts w:ascii="Garamond" w:eastAsia="Times New Roman" w:hAnsi="Garamond"/>
        </w:rPr>
      </w:pPr>
      <w:r w:rsidRPr="00C46310">
        <w:rPr>
          <w:rFonts w:ascii="Garamond" w:hAnsi="Garamond" w:cs="Arial"/>
          <w:color w:val="333333"/>
          <w:kern w:val="36"/>
        </w:rPr>
        <w:lastRenderedPageBreak/>
        <w:t>PHP, SQL, Laravel, JavaScript, TypeScript, Angular, React, Vui, jQuery och Node (Express): sätter upp en router</w:t>
      </w:r>
    </w:p>
    <w:p w14:paraId="62905772" w14:textId="6AB658BC" w:rsidR="00660781" w:rsidRPr="00C46310" w:rsidRDefault="001B47D4"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Kan säkert snabbt lära mig</w:t>
      </w:r>
    </w:p>
    <w:p w14:paraId="29E9001E" w14:textId="02A8A797" w:rsidR="001B47D4" w:rsidRPr="00C46310" w:rsidRDefault="001B47D4"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visst, behöver läsa på i början</w:t>
      </w:r>
    </w:p>
    <w:p w14:paraId="1B320853" w14:textId="1CF0D764" w:rsidR="004D5F1C" w:rsidRPr="00C46310" w:rsidRDefault="004D5F1C"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 stor kodmassa</w:t>
      </w:r>
    </w:p>
    <w:p w14:paraId="238CFB10" w14:textId="153EF5F9" w:rsidR="00A45A03" w:rsidRPr="00C46310" w:rsidRDefault="00A45A03" w:rsidP="00A45A03">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Pensionsmyndigheten</w:t>
      </w:r>
    </w:p>
    <w:p w14:paraId="0D787637" w14:textId="1F5385F1" w:rsidR="00A45A03" w:rsidRPr="00C46310" w:rsidRDefault="00A45A03" w:rsidP="00DC3185">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Ewa</w:t>
      </w:r>
    </w:p>
    <w:p w14:paraId="414D1102" w14:textId="62464132" w:rsidR="0014743A" w:rsidRPr="00C46310" w:rsidRDefault="0014743A"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InterSport vid Solberga</w:t>
      </w:r>
    </w:p>
    <w:p w14:paraId="1AFED874" w14:textId="369D081D" w:rsidR="00FE5308" w:rsidRPr="00C46310" w:rsidRDefault="0054244E"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Måndag/Onsdag</w:t>
      </w:r>
      <w:r w:rsidR="005D32C6" w:rsidRPr="00C46310">
        <w:rPr>
          <w:rFonts w:ascii="Garamond" w:eastAsia="Times New Roman" w:hAnsi="Garamond"/>
        </w:rPr>
        <w:t xml:space="preserve"> + Torsdag</w:t>
      </w:r>
    </w:p>
    <w:p w14:paraId="55E3E14F" w14:textId="68DC5364" w:rsidR="00C0649E" w:rsidRPr="00C46310" w:rsidRDefault="00C0649E" w:rsidP="00C0649E">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riskvårdsbidrag</w:t>
      </w:r>
    </w:p>
    <w:p w14:paraId="6778087B" w14:textId="17724025" w:rsidR="001854BC" w:rsidRPr="00C46310" w:rsidRDefault="001854BC" w:rsidP="001854BC">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AEA</w:t>
      </w:r>
    </w:p>
    <w:p w14:paraId="3DF4A042" w14:textId="2C11BFFC" w:rsidR="00A0757B" w:rsidRPr="00C46310" w:rsidRDefault="00A0757B"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Arbetsvillkor</w:t>
      </w:r>
    </w:p>
    <w:p w14:paraId="3FFEF140" w14:textId="63EDF4FB" w:rsidR="009B03A6" w:rsidRPr="00C46310" w:rsidRDefault="009B03A6"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w:t>
      </w:r>
    </w:p>
    <w:p w14:paraId="15138A4F" w14:textId="2F71DB3E" w:rsidR="001854BC" w:rsidRPr="00C46310" w:rsidRDefault="001854BC"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15 mars - 6 maj</w:t>
      </w:r>
      <w:r w:rsidR="001C1BBC" w:rsidRPr="00C46310">
        <w:rPr>
          <w:rFonts w:ascii="Garamond" w:eastAsia="Times New Roman" w:hAnsi="Garamond"/>
        </w:rPr>
        <w:t>: 7 veckor + 4 dagar</w:t>
      </w:r>
      <w:r w:rsidR="00E43B35" w:rsidRPr="00C46310">
        <w:rPr>
          <w:rFonts w:ascii="Garamond" w:eastAsia="Times New Roman" w:hAnsi="Garamond"/>
        </w:rPr>
        <w:t xml:space="preserve">, 1 månad + </w:t>
      </w:r>
      <w:r w:rsidR="005736A5" w:rsidRPr="00C46310">
        <w:rPr>
          <w:rFonts w:ascii="Garamond" w:eastAsia="Times New Roman" w:hAnsi="Garamond"/>
        </w:rPr>
        <w:t>21</w:t>
      </w:r>
      <w:r w:rsidR="00E43B35" w:rsidRPr="00C46310">
        <w:rPr>
          <w:rFonts w:ascii="Garamond" w:eastAsia="Times New Roman" w:hAnsi="Garamond"/>
        </w:rPr>
        <w:t xml:space="preserve"> dagar</w:t>
      </w:r>
    </w:p>
    <w:p w14:paraId="4F79509C" w14:textId="0F24CEC4" w:rsidR="001854BC" w:rsidRPr="00C46310" w:rsidRDefault="001854BC" w:rsidP="007C4A1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 - 22 december</w:t>
      </w:r>
      <w:r w:rsidR="001C1BBC" w:rsidRPr="00C46310">
        <w:rPr>
          <w:rFonts w:ascii="Garamond" w:eastAsia="Times New Roman" w:hAnsi="Garamond"/>
        </w:rPr>
        <w:t xml:space="preserve">: </w:t>
      </w:r>
      <w:r w:rsidR="005909C8" w:rsidRPr="00C46310">
        <w:rPr>
          <w:rFonts w:ascii="Garamond" w:eastAsia="Times New Roman" w:hAnsi="Garamond"/>
        </w:rPr>
        <w:t>18 veckor + 3 dagar</w:t>
      </w:r>
      <w:r w:rsidR="00C9139F" w:rsidRPr="00C46310">
        <w:rPr>
          <w:rFonts w:ascii="Garamond" w:eastAsia="Times New Roman" w:hAnsi="Garamond"/>
        </w:rPr>
        <w:t xml:space="preserve">, </w:t>
      </w:r>
      <w:r w:rsidR="000433C9" w:rsidRPr="00C46310">
        <w:rPr>
          <w:rFonts w:ascii="Garamond" w:eastAsia="Times New Roman" w:hAnsi="Garamond"/>
        </w:rPr>
        <w:t>4 månader + 12 dagar</w:t>
      </w:r>
    </w:p>
    <w:p w14:paraId="7DF31BB3" w14:textId="455157A7" w:rsidR="005909C8" w:rsidRPr="00C46310" w:rsidRDefault="005909C8" w:rsidP="003D14A3">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Summa: 26 veckor + 2 dagar</w:t>
      </w:r>
      <w:r w:rsidR="00587836" w:rsidRPr="00C46310">
        <w:rPr>
          <w:rFonts w:ascii="Garamond" w:eastAsia="Times New Roman" w:hAnsi="Garamond"/>
        </w:rPr>
        <w:t xml:space="preserve">, </w:t>
      </w:r>
      <w:r w:rsidR="005736A5" w:rsidRPr="00C46310">
        <w:rPr>
          <w:rFonts w:ascii="Garamond" w:eastAsia="Times New Roman" w:hAnsi="Garamond"/>
        </w:rPr>
        <w:t>6 månader + 3 dagar</w:t>
      </w:r>
    </w:p>
    <w:p w14:paraId="27422DEA" w14:textId="4978D297" w:rsidR="00472063" w:rsidRPr="00C46310"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eastAsia="Times New Roman" w:hAnsi="Garamond"/>
        </w:rPr>
        <w:t>58 A-kass</w:t>
      </w:r>
      <w:r w:rsidR="00FD7BE0" w:rsidRPr="00C46310">
        <w:rPr>
          <w:rFonts w:ascii="Garamond" w:eastAsia="Times New Roman" w:hAnsi="Garamond"/>
        </w:rPr>
        <w:t>a</w:t>
      </w:r>
      <w:r w:rsidRPr="00C46310">
        <w:rPr>
          <w:rFonts w:ascii="Garamond" w:eastAsia="Times New Roman" w:hAnsi="Garamond"/>
        </w:rPr>
        <w:t>dager + 6 dagars karens = 64 dagar</w:t>
      </w:r>
      <w:r w:rsidR="004E517E" w:rsidRPr="00C46310">
        <w:rPr>
          <w:rFonts w:ascii="Garamond" w:eastAsia="Times New Roman" w:hAnsi="Garamond"/>
        </w:rPr>
        <w:t xml:space="preserve">: </w:t>
      </w:r>
      <w:r w:rsidR="00AB4355" w:rsidRPr="00C46310">
        <w:rPr>
          <w:rFonts w:ascii="Garamond" w:hAnsi="Garamond" w:cs="Segoe UI"/>
          <w:color w:val="000000" w:themeColor="text1"/>
          <w:shd w:val="clear" w:color="auto" w:fill="FFFFFF"/>
        </w:rPr>
        <w:t>T.o.m. 22 mars</w:t>
      </w:r>
    </w:p>
    <w:p w14:paraId="0052A31C" w14:textId="0C4ABEB6" w:rsidR="008B54F6" w:rsidRPr="00C46310"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300 ny dagar + 5 karensdagar: </w:t>
      </w:r>
      <w:r w:rsidR="00471524" w:rsidRPr="00C46310">
        <w:rPr>
          <w:rFonts w:ascii="Garamond" w:hAnsi="Garamond" w:cs="Segoe UI"/>
          <w:color w:val="000000" w:themeColor="text1"/>
          <w:shd w:val="clear" w:color="auto" w:fill="FFFFFF"/>
        </w:rPr>
        <w:t xml:space="preserve">23 december 2021 - </w:t>
      </w:r>
      <w:r w:rsidRPr="00C46310">
        <w:rPr>
          <w:rFonts w:ascii="Garamond" w:hAnsi="Garamond" w:cs="Segoe UI"/>
          <w:color w:val="000000" w:themeColor="text1"/>
          <w:shd w:val="clear" w:color="auto" w:fill="FFFFFF"/>
        </w:rPr>
        <w:t>23 mars 2023</w:t>
      </w:r>
    </w:p>
    <w:p w14:paraId="2A830331" w14:textId="107BE144" w:rsidR="006000A6" w:rsidRPr="00C46310"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li 2020 - 23 december</w:t>
      </w:r>
    </w:p>
    <w:p w14:paraId="486F38B4" w14:textId="7DDE759C" w:rsidR="00A71AED" w:rsidRPr="00C46310"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1 - december 21</w:t>
      </w:r>
    </w:p>
    <w:p w14:paraId="47E8B216" w14:textId="4504E0EA" w:rsidR="00DC3185" w:rsidRPr="00C46310" w:rsidRDefault="00DC3185" w:rsidP="00060793">
      <w:pPr>
        <w:pStyle w:val="NoSpacing"/>
        <w:rPr>
          <w:rFonts w:ascii="Garamond" w:hAnsi="Garamond" w:cs="Segoe UI"/>
          <w:color w:val="000000" w:themeColor="text1"/>
          <w:shd w:val="clear" w:color="auto" w:fill="FFFFFF"/>
        </w:rPr>
      </w:pPr>
    </w:p>
    <w:p w14:paraId="03AD4B30" w14:textId="77777777" w:rsidR="00DC3185" w:rsidRPr="00C46310" w:rsidRDefault="00DC3185" w:rsidP="00DC3185">
      <w:pPr>
        <w:rPr>
          <w:rFonts w:ascii="Garamond" w:hAnsi="Garamond"/>
        </w:rPr>
      </w:pPr>
      <w:r w:rsidRPr="00C46310">
        <w:rPr>
          <w:rFonts w:ascii="Garamond" w:hAnsi="Garamond"/>
        </w:rPr>
        <w:t>20 oktober</w:t>
      </w:r>
    </w:p>
    <w:p w14:paraId="2A2A20FE" w14:textId="77777777" w:rsidR="00DC3185" w:rsidRPr="00C46310" w:rsidRDefault="00DC3185" w:rsidP="00DC3185">
      <w:pPr>
        <w:rPr>
          <w:rFonts w:ascii="Garamond" w:hAnsi="Garamond"/>
        </w:rPr>
      </w:pPr>
    </w:p>
    <w:p w14:paraId="2D407EBA" w14:textId="77777777" w:rsidR="00DC3185" w:rsidRPr="00C46310" w:rsidRDefault="00DC3185" w:rsidP="00DC3185">
      <w:pPr>
        <w:rPr>
          <w:rFonts w:ascii="Garamond" w:hAnsi="Garamond"/>
        </w:rPr>
      </w:pPr>
      <w:r w:rsidRPr="00C46310">
        <w:rPr>
          <w:rFonts w:ascii="Garamond" w:hAnsi="Garamond"/>
        </w:rPr>
        <w:t>Hej Daniel,</w:t>
      </w:r>
    </w:p>
    <w:p w14:paraId="1E4A5FDE" w14:textId="77777777" w:rsidR="00DC3185" w:rsidRPr="00C46310" w:rsidRDefault="00DC3185" w:rsidP="00DC3185">
      <w:pPr>
        <w:rPr>
          <w:rFonts w:ascii="Garamond" w:hAnsi="Garamond"/>
        </w:rPr>
      </w:pPr>
    </w:p>
    <w:p w14:paraId="264C8744" w14:textId="77777777" w:rsidR="00DC3185" w:rsidRPr="00C46310" w:rsidRDefault="00DC3185" w:rsidP="00DC3185">
      <w:pPr>
        <w:rPr>
          <w:rFonts w:ascii="Garamond" w:hAnsi="Garamond"/>
        </w:rPr>
      </w:pPr>
      <w:r w:rsidRPr="00C46310">
        <w:rPr>
          <w:rFonts w:ascii="Garamond" w:hAnsi="Garamond"/>
        </w:rPr>
        <w:t>Jag har ett vikariat till den 22 december, med en månads uppsägningstid dessförinnan.</w:t>
      </w:r>
    </w:p>
    <w:p w14:paraId="60EDF758" w14:textId="77777777" w:rsidR="00DC3185" w:rsidRPr="00C46310" w:rsidRDefault="00DC3185" w:rsidP="00DC3185">
      <w:pPr>
        <w:rPr>
          <w:rFonts w:ascii="Garamond" w:hAnsi="Garamond"/>
        </w:rPr>
      </w:pPr>
    </w:p>
    <w:p w14:paraId="2436DB4A" w14:textId="77777777" w:rsidR="00DC3185" w:rsidRPr="00C46310" w:rsidRDefault="00DC3185" w:rsidP="00DC3185">
      <w:pPr>
        <w:rPr>
          <w:rFonts w:ascii="Garamond" w:hAnsi="Garamond"/>
        </w:rPr>
      </w:pPr>
      <w:r w:rsidRPr="00C46310">
        <w:rPr>
          <w:rFonts w:ascii="Garamond" w:hAnsi="Garamond"/>
        </w:rPr>
        <w:t>Jag har många års erfarenhet av programmering, i bland annat Java. Det började med att jag läste The Java Tutorial 1996. Jag har enbart undervisat i Angular, React och Vue. Jag bedömer dock inget av dessa språk som speciellt svårt. Jag tror säkert jag snabbt kan lära det som behövs, jag har lärt mig många språk och tekniker genom åren.</w:t>
      </w:r>
    </w:p>
    <w:p w14:paraId="67876412" w14:textId="77777777" w:rsidR="00DC3185" w:rsidRPr="00C46310" w:rsidRDefault="00DC3185" w:rsidP="00DC3185">
      <w:pPr>
        <w:rPr>
          <w:rFonts w:ascii="Garamond" w:hAnsi="Garamond"/>
        </w:rPr>
      </w:pPr>
    </w:p>
    <w:p w14:paraId="5016FD99" w14:textId="77777777" w:rsidR="00DC3185" w:rsidRPr="00C46310" w:rsidRDefault="00DC3185" w:rsidP="00DC3185">
      <w:pPr>
        <w:rPr>
          <w:rFonts w:ascii="Garamond" w:hAnsi="Garamond"/>
        </w:rPr>
      </w:pPr>
      <w:r w:rsidRPr="00C46310">
        <w:rPr>
          <w:rFonts w:ascii="Garamond" w:hAnsi="Garamond"/>
        </w:rPr>
        <w:t>Jag kan dock inte visa upp att jag jobbat som utvecklare i Java under tre år.</w:t>
      </w:r>
    </w:p>
    <w:p w14:paraId="1D0BC87A" w14:textId="77777777" w:rsidR="00DC3185" w:rsidRPr="00C46310" w:rsidRDefault="00DC3185" w:rsidP="00DC3185">
      <w:pPr>
        <w:rPr>
          <w:rFonts w:ascii="Garamond" w:hAnsi="Garamond"/>
        </w:rPr>
      </w:pPr>
    </w:p>
    <w:p w14:paraId="24F09ECD" w14:textId="77777777" w:rsidR="00DC3185" w:rsidRPr="00C46310" w:rsidRDefault="00DC3185" w:rsidP="00DC3185">
      <w:pPr>
        <w:rPr>
          <w:rFonts w:ascii="Garamond" w:hAnsi="Garamond"/>
        </w:rPr>
      </w:pPr>
      <w:r w:rsidRPr="00C46310">
        <w:rPr>
          <w:rFonts w:ascii="Garamond" w:hAnsi="Garamond"/>
        </w:rPr>
        <w:t>Hälsningar Stefan</w:t>
      </w:r>
    </w:p>
    <w:p w14:paraId="667D6153" w14:textId="7EA981E2"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w:t>
      </w:r>
    </w:p>
    <w:p w14:paraId="44015B6B" w14:textId="77777777"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digt trött</w:t>
      </w:r>
    </w:p>
    <w:p w14:paraId="6555F45B" w14:textId="77777777"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mnproblem</w:t>
      </w:r>
    </w:p>
    <w:p w14:paraId="587FEBBD" w14:textId="56061FDE"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ursplanering</w:t>
      </w:r>
    </w:p>
    <w:p w14:paraId="580E5073" w14:textId="77777777" w:rsidR="00827FF8" w:rsidRPr="00C46310" w:rsidRDefault="00827FF8"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aning</w:t>
      </w:r>
    </w:p>
    <w:p w14:paraId="5C5C0BF4" w14:textId="77777777" w:rsidR="00067FF5" w:rsidRPr="00C46310" w:rsidRDefault="00067FF5"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 existerande</w:t>
      </w:r>
    </w:p>
    <w:p w14:paraId="7C726198" w14:textId="2D8C3129"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mnad i sticket</w:t>
      </w:r>
    </w:p>
    <w:p w14:paraId="76A6D9F0" w14:textId="042431D3"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ss på att godkänna eleverna</w:t>
      </w:r>
    </w:p>
    <w:p w14:paraId="7B981CE0" w14:textId="2C4B4ADF"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ionellt prov</w:t>
      </w:r>
    </w:p>
    <w:p w14:paraId="5F842101" w14:textId="1DCA8C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 underkända</w:t>
      </w:r>
    </w:p>
    <w:p w14:paraId="095A36B9" w14:textId="732879F0"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34CE1C72" w14:textId="77777777" w:rsidR="003E2160" w:rsidRPr="00C46310" w:rsidRDefault="003E2160"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ärlor för svin</w:t>
      </w:r>
    </w:p>
    <w:p w14:paraId="2C1C23A6" w14:textId="55C9ABBC" w:rsidR="00F1051B"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Ointresserade</w:t>
      </w:r>
      <w:r w:rsidR="00F1051B" w:rsidRPr="00C46310">
        <w:rPr>
          <w:rFonts w:ascii="Garamond" w:hAnsi="Garamond" w:cs="Segoe UI"/>
          <w:color w:val="000000" w:themeColor="text1"/>
          <w:shd w:val="clear" w:color="auto" w:fill="FFFFFF"/>
        </w:rPr>
        <w:t xml:space="preserve"> </w:t>
      </w:r>
      <w:r w:rsidR="00B72D05" w:rsidRPr="00C46310">
        <w:rPr>
          <w:rFonts w:ascii="Garamond" w:hAnsi="Garamond" w:cs="Segoe UI"/>
          <w:color w:val="000000" w:themeColor="text1"/>
          <w:shd w:val="clear" w:color="auto" w:fill="FFFFFF"/>
        </w:rPr>
        <w:t>(</w:t>
      </w:r>
      <w:r w:rsidR="00F1051B" w:rsidRPr="00C46310">
        <w:rPr>
          <w:rFonts w:ascii="Garamond" w:hAnsi="Garamond" w:cs="Segoe UI"/>
          <w:color w:val="000000" w:themeColor="text1"/>
          <w:shd w:val="clear" w:color="auto" w:fill="FFFFFF"/>
        </w:rPr>
        <w:t>och bedrövliga</w:t>
      </w:r>
      <w:r w:rsidR="00B72D05" w:rsidRPr="00C46310">
        <w:rPr>
          <w:rFonts w:ascii="Garamond" w:hAnsi="Garamond" w:cs="Segoe UI"/>
          <w:color w:val="000000" w:themeColor="text1"/>
          <w:shd w:val="clear" w:color="auto" w:fill="FFFFFF"/>
        </w:rPr>
        <w:t>)</w:t>
      </w:r>
    </w:p>
    <w:p w14:paraId="77EA9EE2" w14:textId="3FC8C7CB" w:rsidR="00A464DA" w:rsidRPr="00C46310" w:rsidRDefault="00A464DA"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git upp närvaro</w:t>
      </w:r>
    </w:p>
    <w:p w14:paraId="4021D9F6" w14:textId="7C13C478" w:rsidR="00A464DA" w:rsidRPr="00C46310" w:rsidRDefault="00A464DA"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t end</w:t>
      </w:r>
      <w:r w:rsidR="008002EA" w:rsidRPr="00C46310">
        <w:rPr>
          <w:rFonts w:ascii="Garamond" w:hAnsi="Garamond" w:cs="Segoe UI"/>
          <w:color w:val="000000" w:themeColor="text1"/>
          <w:shd w:val="clear" w:color="auto" w:fill="FFFFFF"/>
        </w:rPr>
        <w:t>a</w:t>
      </w:r>
      <w:r w:rsidRPr="00C46310">
        <w:rPr>
          <w:rFonts w:ascii="Garamond" w:hAnsi="Garamond" w:cs="Segoe UI"/>
          <w:color w:val="000000" w:themeColor="text1"/>
          <w:shd w:val="clear" w:color="auto" w:fill="FFFFFF"/>
        </w:rPr>
        <w:t xml:space="preserve"> eleverna är rädda för</w:t>
      </w:r>
    </w:p>
    <w:p w14:paraId="1B5D58A2" w14:textId="1B063D1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 om närvaro</w:t>
      </w:r>
    </w:p>
    <w:p w14:paraId="5961F1FE" w14:textId="4B5C67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generad</w:t>
      </w:r>
    </w:p>
    <w:p w14:paraId="32E9D0D6" w14:textId="43BF1C39"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nvaro</w:t>
      </w:r>
    </w:p>
    <w:p w14:paraId="1091FA31" w14:textId="7EA83360"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er/dator</w:t>
      </w:r>
    </w:p>
    <w:p w14:paraId="15C7EA9B" w14:textId="0F7B8F7A"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w:t>
      </w:r>
    </w:p>
    <w:p w14:paraId="123C008F" w14:textId="0007F0AD" w:rsidR="009E0613" w:rsidRPr="00C46310" w:rsidRDefault="009E0613"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uta tidigare</w:t>
      </w:r>
    </w:p>
    <w:p w14:paraId="4BA8C994" w14:textId="153298DF" w:rsidR="009E0613"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 längre rast</w:t>
      </w:r>
    </w:p>
    <w:p w14:paraId="511F6B77" w14:textId="58325C3C" w:rsidR="00B60F62"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nna med bussen</w:t>
      </w:r>
    </w:p>
    <w:p w14:paraId="0C7E540C" w14:textId="362F1B2F"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ammatik</w:t>
      </w:r>
    </w:p>
    <w:p w14:paraId="58E8977A" w14:textId="77777777" w:rsidR="009E0613"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5</w:t>
      </w:r>
    </w:p>
    <w:p w14:paraId="08B5AFD4" w14:textId="13A6D542" w:rsidR="00C424CD"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w:t>
      </w:r>
      <w:r w:rsidR="00C424CD" w:rsidRPr="00C46310">
        <w:rPr>
          <w:rFonts w:ascii="Garamond" w:hAnsi="Garamond" w:cs="Segoe UI"/>
          <w:color w:val="000000" w:themeColor="text1"/>
          <w:shd w:val="clear" w:color="auto" w:fill="FFFFFF"/>
        </w:rPr>
        <w:t>eknik 1</w:t>
      </w:r>
    </w:p>
    <w:p w14:paraId="4832BD5B" w14:textId="02501275"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54E0BEEF" w14:textId="4F43FF5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778BA1F7" w14:textId="250BAB63"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w:t>
      </w:r>
    </w:p>
    <w:p w14:paraId="4BBACE5B" w14:textId="5F4F492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konomi</w:t>
      </w:r>
    </w:p>
    <w:p w14:paraId="08DEDFE1" w14:textId="7E6B15C6"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BE44562" w14:textId="048C53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27A2FD03" w14:textId="2FCE38E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ftarens guide till galaxen</w:t>
      </w:r>
    </w:p>
    <w:p w14:paraId="0A7FB9DC" w14:textId="6B558A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pjäs</w:t>
      </w:r>
    </w:p>
    <w:p w14:paraId="4BBD14A7" w14:textId="7885BE63"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ointresserade</w:t>
      </w:r>
    </w:p>
    <w:p w14:paraId="29C79BD3" w14:textId="2CA70D1B" w:rsidR="00C424CD" w:rsidRPr="00C46310" w:rsidRDefault="00C424CD" w:rsidP="00C424CD">
      <w:pPr>
        <w:pStyle w:val="NoSpacing"/>
        <w:rPr>
          <w:rFonts w:ascii="Garamond" w:hAnsi="Garamond" w:cs="Segoe UI"/>
          <w:color w:val="000000" w:themeColor="text1"/>
          <w:shd w:val="clear" w:color="auto" w:fill="FFFFFF"/>
        </w:rPr>
      </w:pPr>
    </w:p>
    <w:p w14:paraId="1FAE8194" w14:textId="2E5D5510" w:rsidR="002408FB" w:rsidRPr="00C46310" w:rsidRDefault="002408FB" w:rsidP="00C424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4D950A79" w14:textId="4F5820CA"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in a Nutshell</w:t>
      </w:r>
    </w:p>
    <w:p w14:paraId="02EED69B" w14:textId="62E38CDE"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arning Java</w:t>
      </w:r>
    </w:p>
    <w:p w14:paraId="4E9FFB3C" w14:textId="3D023A6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Pocket Guide</w:t>
      </w:r>
    </w:p>
    <w:p w14:paraId="19874EAC" w14:textId="4C677302"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Cookbook</w:t>
      </w:r>
    </w:p>
    <w:p w14:paraId="37B3E1CD" w14:textId="1650D65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Coding Problems</w:t>
      </w:r>
    </w:p>
    <w:p w14:paraId="363B7CF5" w14:textId="6A941E3A" w:rsidR="002408FB" w:rsidRPr="00C46310" w:rsidRDefault="00B504CD"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dular Programming in Java</w:t>
      </w:r>
    </w:p>
    <w:p w14:paraId="63846E9B" w14:textId="77777777" w:rsidR="00B504CD" w:rsidRPr="00C46310"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w:t>
      </w:r>
    </w:p>
    <w:p w14:paraId="5FC2438A" w14:textId="78A64A6C" w:rsidR="00B31C0E" w:rsidRPr="00C46310" w:rsidRDefault="00B31C0E" w:rsidP="00B31C0E">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106F02B9" w14:textId="0DC83EAA"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minnen</w:t>
      </w:r>
    </w:p>
    <w:p w14:paraId="5618AFDC" w14:textId="522182EE"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örrnycklar</w:t>
      </w:r>
    </w:p>
    <w:p w14:paraId="6AA8B9BA" w14:textId="39011B70"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7A8665B9" w14:textId="1B4A183B"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dvärdskort</w:t>
      </w:r>
    </w:p>
    <w:p w14:paraId="04903E31" w14:textId="6EA44DBC"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d-kort</w:t>
      </w:r>
    </w:p>
    <w:p w14:paraId="30471671" w14:textId="4FE80BBE" w:rsidR="002F36D2" w:rsidRPr="00C46310" w:rsidRDefault="008226CF"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nter</w:t>
      </w:r>
    </w:p>
    <w:p w14:paraId="14176AD1" w14:textId="77777777" w:rsidR="008226CF" w:rsidRPr="00C46310"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46310" w:rsidRDefault="003B2C13"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tterier</w:t>
      </w:r>
    </w:p>
    <w:p w14:paraId="7511AA4B"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cklampa</w:t>
      </w:r>
    </w:p>
    <w:p w14:paraId="41BF04FE"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nnlampa</w:t>
      </w:r>
    </w:p>
    <w:p w14:paraId="2249F917" w14:textId="77777777" w:rsidR="0088263C" w:rsidRPr="00C46310"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frosta</w:t>
      </w:r>
    </w:p>
    <w:p w14:paraId="3AA5F41B" w14:textId="19E3ECE4"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öm soporna</w:t>
      </w:r>
    </w:p>
    <w:p w14:paraId="1E1B56F6" w14:textId="77777777" w:rsidR="00993D19" w:rsidRPr="00C46310"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46310" w:rsidRDefault="003616A3" w:rsidP="003616A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ning</w:t>
      </w:r>
    </w:p>
    <w:p w14:paraId="4CD47D70" w14:textId="08E18AC9"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yggsäcken</w:t>
      </w:r>
    </w:p>
    <w:p w14:paraId="0EDD19EB" w14:textId="0D320D0A"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ka</w:t>
      </w:r>
    </w:p>
    <w:p w14:paraId="44FFD2C2" w14:textId="4C39D6F8"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w:t>
      </w:r>
      <w:r w:rsidR="006E3E7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ps</w:t>
      </w:r>
    </w:p>
    <w:p w14:paraId="5C25F33D" w14:textId="1C61A63D"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6B9C1FD9" w14:textId="77777777"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minuten soppåse</w:t>
      </w:r>
    </w:p>
    <w:p w14:paraId="6E2BF4DA" w14:textId="77777777" w:rsidR="00A83CFD" w:rsidRPr="00C46310" w:rsidRDefault="00A83CFD" w:rsidP="00A83CFD">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öndag</w:t>
      </w:r>
    </w:p>
    <w:p w14:paraId="1CDAB4D4" w14:textId="4FDFC4BF" w:rsidR="00A83CFD" w:rsidRPr="00C46310" w:rsidRDefault="00A83CFD" w:rsidP="00491FF7">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lem STF</w:t>
      </w:r>
    </w:p>
    <w:p w14:paraId="3A71D644" w14:textId="77777777" w:rsidR="00A248EE" w:rsidRPr="00C46310" w:rsidRDefault="00A248EE" w:rsidP="006857E5">
      <w:pPr>
        <w:pStyle w:val="NoSpacing"/>
        <w:rPr>
          <w:rFonts w:ascii="Garamond" w:hAnsi="Garamond" w:cs="Segoe UI"/>
          <w:color w:val="000000" w:themeColor="text1"/>
          <w:shd w:val="clear" w:color="auto" w:fill="FFFFFF"/>
        </w:rPr>
      </w:pPr>
    </w:p>
    <w:p w14:paraId="1CECB4A6" w14:textId="27A9DC36" w:rsidR="00D465C1" w:rsidRPr="00C46310" w:rsidRDefault="007A57C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fjället</w:t>
      </w:r>
    </w:p>
    <w:p w14:paraId="5C7E733C" w14:textId="77777777" w:rsidR="007A57C9" w:rsidRPr="00C46310" w:rsidRDefault="007A57C9"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jortor och byxor</w:t>
      </w:r>
    </w:p>
    <w:p w14:paraId="526F0D44" w14:textId="490EEBF2" w:rsidR="005D1C41" w:rsidRPr="00C46310" w:rsidRDefault="00D465C1"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ronavaccin</w:t>
      </w:r>
      <w:r w:rsidR="005D1C41" w:rsidRPr="00C46310">
        <w:rPr>
          <w:rFonts w:ascii="Garamond" w:hAnsi="Garamond" w:cs="Segoe UI"/>
          <w:color w:val="000000" w:themeColor="text1"/>
          <w:shd w:val="clear" w:color="auto" w:fill="FFFFFF"/>
        </w:rPr>
        <w:t xml:space="preserve"> &amp; Blodgivning</w:t>
      </w:r>
    </w:p>
    <w:p w14:paraId="6DC81083" w14:textId="4C95D6F4" w:rsidR="00D465C1" w:rsidRPr="00C46310" w:rsidRDefault="00D465C1" w:rsidP="00D465C1">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ka i Nyköping i höst, när</w:t>
      </w:r>
      <w:r w:rsidR="0008080F"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schemat</w:t>
      </w:r>
      <w:r w:rsidR="0008080F" w:rsidRPr="00C46310">
        <w:rPr>
          <w:rFonts w:ascii="Garamond" w:hAnsi="Garamond" w:cs="Segoe UI"/>
          <w:color w:val="000000" w:themeColor="text1"/>
          <w:shd w:val="clear" w:color="auto" w:fill="FFFFFF"/>
        </w:rPr>
        <w:t xml:space="preserve"> är klart</w:t>
      </w:r>
    </w:p>
    <w:p w14:paraId="3B04B8C8" w14:textId="7C013DBE" w:rsidR="00BE6B67" w:rsidRPr="00C46310" w:rsidRDefault="00BE6B67" w:rsidP="00BE6B67">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jetter till bokmässan</w:t>
      </w:r>
    </w:p>
    <w:p w14:paraId="56AA926A" w14:textId="510E7526"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 och jag</w:t>
      </w:r>
    </w:p>
    <w:p w14:paraId="32B10201" w14:textId="502CE899"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och Bengt</w:t>
      </w:r>
    </w:p>
    <w:p w14:paraId="65E419FC" w14:textId="518252BA"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 och Ulrika</w:t>
      </w:r>
    </w:p>
    <w:p w14:paraId="52D6065C" w14:textId="77777777" w:rsidR="00D465C1" w:rsidRPr="00C46310" w:rsidRDefault="00D465C1" w:rsidP="006857E5">
      <w:pPr>
        <w:pStyle w:val="NoSpacing"/>
        <w:rPr>
          <w:rFonts w:ascii="Garamond" w:hAnsi="Garamond" w:cs="Segoe UI"/>
          <w:color w:val="000000" w:themeColor="text1"/>
          <w:shd w:val="clear" w:color="auto" w:fill="FFFFFF"/>
        </w:rPr>
      </w:pPr>
    </w:p>
    <w:p w14:paraId="799B4B01" w14:textId="1C931302" w:rsidR="00850180" w:rsidRPr="00C46310" w:rsidRDefault="00850180"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dmi ST</w:t>
      </w:r>
    </w:p>
    <w:p w14:paraId="3D1ACC7D" w14:textId="003215B5" w:rsidR="00850180" w:rsidRPr="00C46310" w:rsidRDefault="00611C8A" w:rsidP="004E7325">
      <w:pPr>
        <w:pStyle w:val="NoSpacing"/>
        <w:numPr>
          <w:ilvl w:val="0"/>
          <w:numId w:val="13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22a748c6f40</w:t>
      </w:r>
    </w:p>
    <w:p w14:paraId="514CE69A" w14:textId="5399ECBF" w:rsidR="00850180" w:rsidRPr="00C46310" w:rsidRDefault="00850180" w:rsidP="00850180">
      <w:pPr>
        <w:pStyle w:val="NoSpacing"/>
        <w:rPr>
          <w:rFonts w:ascii="Garamond" w:hAnsi="Garamond" w:cs="Segoe UI"/>
          <w:color w:val="000000" w:themeColor="text1"/>
          <w:shd w:val="clear" w:color="auto" w:fill="FFFFFF"/>
        </w:rPr>
      </w:pPr>
    </w:p>
    <w:p w14:paraId="6DFE4078" w14:textId="77777777" w:rsidR="003F14C6" w:rsidRPr="00C46310" w:rsidRDefault="003F14C6" w:rsidP="003F14C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nyckel till Skövde</w:t>
      </w:r>
    </w:p>
    <w:p w14:paraId="4DFC2F82" w14:textId="77777777" w:rsidR="003F14C6" w:rsidRPr="00C46310" w:rsidRDefault="003F14C6" w:rsidP="003F14C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KE437 3EL17A 9039 3</w:t>
      </w:r>
    </w:p>
    <w:p w14:paraId="73004FB1" w14:textId="5D37DBE4" w:rsidR="003F14C6" w:rsidRPr="00C46310" w:rsidRDefault="003F14C6" w:rsidP="006857E5">
      <w:pPr>
        <w:pStyle w:val="NoSpacing"/>
        <w:rPr>
          <w:rFonts w:ascii="Garamond" w:hAnsi="Garamond" w:cs="Segoe UI"/>
          <w:color w:val="000000" w:themeColor="text1"/>
          <w:shd w:val="clear" w:color="auto" w:fill="FFFFFF"/>
        </w:rPr>
      </w:pPr>
    </w:p>
    <w:p w14:paraId="4BFA6F26" w14:textId="77777777" w:rsidR="004C0EF5" w:rsidRPr="00C46310" w:rsidRDefault="004C0EF5" w:rsidP="004C0EF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ppy Pancake</w:t>
      </w:r>
    </w:p>
    <w:p w14:paraId="6186EDED"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tessan1973</w:t>
      </w:r>
    </w:p>
    <w:p w14:paraId="1062973C"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Ksmb</w:t>
      </w:r>
    </w:p>
    <w:p w14:paraId="31508F1F"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Nora51</w:t>
      </w:r>
    </w:p>
    <w:p w14:paraId="7A8F662F"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Madaluha</w:t>
      </w:r>
    </w:p>
    <w:p w14:paraId="6A5015AD"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Mahrre</w:t>
      </w:r>
    </w:p>
    <w:p w14:paraId="1D5C90C0"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Tigerwomen</w:t>
      </w:r>
    </w:p>
    <w:p w14:paraId="0329D5BE"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AnnaSand</w:t>
      </w:r>
    </w:p>
    <w:p w14:paraId="76F99224" w14:textId="77777777" w:rsidR="004C0EF5" w:rsidRPr="00C46310" w:rsidRDefault="004C0EF5" w:rsidP="004C0EF5">
      <w:pPr>
        <w:pStyle w:val="Heading5"/>
        <w:numPr>
          <w:ilvl w:val="0"/>
          <w:numId w:val="138"/>
        </w:numPr>
        <w:rPr>
          <w:rFonts w:ascii="Garamond" w:hAnsi="Garamond"/>
          <w:color w:val="000000" w:themeColor="text1"/>
        </w:rPr>
      </w:pPr>
      <w:r w:rsidRPr="00C46310">
        <w:rPr>
          <w:rFonts w:ascii="Garamond" w:hAnsi="Garamond"/>
          <w:color w:val="000000" w:themeColor="text1"/>
        </w:rPr>
        <w:t>nette6901</w:t>
      </w:r>
    </w:p>
    <w:p w14:paraId="5F687128"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46310">
        <w:rPr>
          <w:rFonts w:ascii="Garamond" w:hAnsi="Garamond" w:cs="Helvetica"/>
          <w:color w:val="000000" w:themeColor="text1"/>
          <w:sz w:val="22"/>
          <w:szCs w:val="22"/>
        </w:rPr>
        <w:t>MorronSol</w:t>
      </w:r>
    </w:p>
    <w:p w14:paraId="44C9E2A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46310">
        <w:rPr>
          <w:rFonts w:ascii="Garamond" w:hAnsi="Garamond" w:cs="Helvetica"/>
          <w:color w:val="000000" w:themeColor="text1"/>
          <w:sz w:val="22"/>
          <w:szCs w:val="22"/>
        </w:rPr>
        <w:t>Ponnyflickan</w:t>
      </w:r>
    </w:p>
    <w:p w14:paraId="1009C3D8" w14:textId="77777777" w:rsidR="004C0EF5" w:rsidRPr="00C46310" w:rsidRDefault="004C0EF5" w:rsidP="004C0EF5"/>
    <w:p w14:paraId="61AAE366"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Marlin71</w:t>
      </w:r>
    </w:p>
    <w:p w14:paraId="73E2A727"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Marulk71 barn hemma</w:t>
      </w:r>
    </w:p>
    <w:p w14:paraId="593380F9" w14:textId="77777777" w:rsidR="004C0EF5" w:rsidRPr="00C46310" w:rsidRDefault="004C0EF5" w:rsidP="004C0EF5">
      <w:pPr>
        <w:pStyle w:val="Heading5"/>
        <w:numPr>
          <w:ilvl w:val="0"/>
          <w:numId w:val="138"/>
        </w:numPr>
        <w:rPr>
          <w:rFonts w:ascii="Garamond" w:hAnsi="Garamond"/>
          <w:i/>
          <w:iCs/>
          <w:color w:val="000000" w:themeColor="text1"/>
        </w:rPr>
      </w:pPr>
      <w:r w:rsidRPr="00C46310">
        <w:rPr>
          <w:rFonts w:ascii="Garamond" w:hAnsi="Garamond"/>
          <w:i/>
          <w:iCs/>
          <w:color w:val="000000" w:themeColor="text1"/>
        </w:rPr>
        <w:t>pingu1</w:t>
      </w:r>
    </w:p>
    <w:p w14:paraId="27E7A966" w14:textId="77777777" w:rsidR="004C0EF5" w:rsidRPr="00C46310" w:rsidRDefault="004C0EF5" w:rsidP="004C0EF5">
      <w:pPr>
        <w:pStyle w:val="Heading5"/>
        <w:numPr>
          <w:ilvl w:val="0"/>
          <w:numId w:val="138"/>
        </w:numPr>
        <w:rPr>
          <w:rFonts w:ascii="Garamond" w:hAnsi="Garamond"/>
          <w:i/>
          <w:iCs/>
          <w:color w:val="000000" w:themeColor="text1"/>
        </w:rPr>
      </w:pPr>
      <w:r w:rsidRPr="00C46310">
        <w:rPr>
          <w:rFonts w:ascii="Garamond" w:hAnsi="Garamond"/>
          <w:i/>
          <w:iCs/>
          <w:color w:val="000000" w:themeColor="text1"/>
        </w:rPr>
        <w:t>Lunma</w:t>
      </w:r>
    </w:p>
    <w:p w14:paraId="7D5A78D4" w14:textId="77777777" w:rsidR="004C0EF5" w:rsidRPr="00C46310" w:rsidRDefault="004C0EF5" w:rsidP="004C0EF5">
      <w:pPr>
        <w:pStyle w:val="Heading5"/>
        <w:numPr>
          <w:ilvl w:val="0"/>
          <w:numId w:val="138"/>
        </w:numPr>
        <w:rPr>
          <w:rFonts w:ascii="Garamond" w:hAnsi="Garamond"/>
          <w:i/>
          <w:iCs/>
          <w:color w:val="000000" w:themeColor="text1"/>
        </w:rPr>
      </w:pPr>
      <w:r w:rsidRPr="00C46310">
        <w:rPr>
          <w:rFonts w:ascii="Garamond" w:hAnsi="Garamond"/>
          <w:i/>
          <w:iCs/>
          <w:color w:val="000000" w:themeColor="text1"/>
        </w:rPr>
        <w:t>Sofiaj70</w:t>
      </w:r>
    </w:p>
    <w:p w14:paraId="12DA67D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Helg</w:t>
      </w:r>
    </w:p>
    <w:p w14:paraId="42FBABCB" w14:textId="77777777" w:rsidR="004C0EF5" w:rsidRPr="00C46310" w:rsidRDefault="004C0EF5" w:rsidP="006857E5">
      <w:pPr>
        <w:pStyle w:val="NoSpacing"/>
        <w:rPr>
          <w:rFonts w:ascii="Garamond" w:hAnsi="Garamond" w:cs="Segoe UI"/>
          <w:color w:val="000000" w:themeColor="text1"/>
          <w:shd w:val="clear" w:color="auto" w:fill="FFFFFF"/>
        </w:rPr>
      </w:pPr>
    </w:p>
    <w:p w14:paraId="691E6D14" w14:textId="2CC8B21A" w:rsidR="00447584" w:rsidRPr="00C46310" w:rsidRDefault="00447584" w:rsidP="00496EA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kort</w:t>
      </w:r>
    </w:p>
    <w:p w14:paraId="6705B4C0" w14:textId="77777777" w:rsidR="00FF49AD" w:rsidRPr="00C46310" w:rsidRDefault="00FF49AD"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upreme Card</w:t>
      </w:r>
    </w:p>
    <w:p w14:paraId="60F418B8" w14:textId="77777777"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0F652510" w14:textId="4B8F4C14" w:rsidR="00FF49AD"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Årsavgift </w:t>
      </w:r>
      <w:r w:rsidR="00FF49AD" w:rsidRPr="00C46310">
        <w:rPr>
          <w:rFonts w:ascii="Garamond" w:hAnsi="Garamond" w:cs="Segoe UI"/>
          <w:b/>
          <w:bCs/>
          <w:color w:val="000000" w:themeColor="text1"/>
          <w:shd w:val="clear" w:color="auto" w:fill="FFFFFF"/>
        </w:rPr>
        <w:t>Januari 2022</w:t>
      </w:r>
    </w:p>
    <w:p w14:paraId="364B7E9A" w14:textId="295C9161"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 Kivra</w:t>
      </w:r>
    </w:p>
    <w:p w14:paraId="5F41FB78" w14:textId="231B1126" w:rsidR="00E044D4"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undtjänst </w:t>
      </w:r>
      <w:r w:rsidR="00302C87" w:rsidRPr="00C46310">
        <w:rPr>
          <w:rFonts w:ascii="Garamond" w:hAnsi="Garamond" w:cs="Segoe UI"/>
          <w:b/>
          <w:bCs/>
          <w:color w:val="000000" w:themeColor="text1"/>
          <w:shd w:val="clear" w:color="auto" w:fill="FFFFFF"/>
        </w:rPr>
        <w:t>0</w:t>
      </w:r>
      <w:r w:rsidR="00E044D4" w:rsidRPr="00C46310">
        <w:rPr>
          <w:rFonts w:ascii="Garamond" w:hAnsi="Garamond" w:cs="Segoe UI"/>
          <w:b/>
          <w:bCs/>
          <w:color w:val="000000" w:themeColor="text1"/>
          <w:shd w:val="clear" w:color="auto" w:fill="FFFFFF"/>
        </w:rPr>
        <w:t>7711122</w:t>
      </w:r>
      <w:r w:rsidR="00302C87" w:rsidRPr="00C46310">
        <w:rPr>
          <w:rFonts w:ascii="Garamond" w:hAnsi="Garamond" w:cs="Segoe UI"/>
          <w:b/>
          <w:bCs/>
          <w:color w:val="000000" w:themeColor="text1"/>
          <w:shd w:val="clear" w:color="auto" w:fill="FFFFFF"/>
        </w:rPr>
        <w:t>3</w:t>
      </w:r>
      <w:r w:rsidR="00E044D4" w:rsidRPr="00C46310">
        <w:rPr>
          <w:rFonts w:ascii="Garamond" w:hAnsi="Garamond" w:cs="Segoe UI"/>
          <w:b/>
          <w:bCs/>
          <w:color w:val="000000" w:themeColor="text1"/>
          <w:shd w:val="clear" w:color="auto" w:fill="FFFFFF"/>
        </w:rPr>
        <w:t>3</w:t>
      </w:r>
    </w:p>
    <w:p w14:paraId="24AC22F8" w14:textId="77777777" w:rsidR="00E90680" w:rsidRPr="00C46310" w:rsidRDefault="00E90680"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reem MasterCard</w:t>
      </w:r>
    </w:p>
    <w:p w14:paraId="7AC64DE5" w14:textId="3280E611" w:rsidR="00E90680"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1606EE19" w14:textId="72D8A074"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n årsavgift</w:t>
      </w:r>
    </w:p>
    <w:p w14:paraId="7B9080EA" w14:textId="6EF0286D"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421E61BF" w14:textId="23D5DD9E" w:rsidR="00EC328F" w:rsidRPr="00C46310" w:rsidRDefault="00EC328F"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47658714</w:t>
      </w:r>
      <w:r w:rsidR="007472A5" w:rsidRPr="00C46310">
        <w:rPr>
          <w:rFonts w:ascii="Garamond" w:hAnsi="Garamond" w:cs="Segoe UI"/>
          <w:b/>
          <w:bCs/>
          <w:color w:val="000000" w:themeColor="text1"/>
          <w:shd w:val="clear" w:color="auto" w:fill="FFFFFF"/>
        </w:rPr>
        <w:t>0</w:t>
      </w:r>
    </w:p>
    <w:p w14:paraId="47E9A5D9" w14:textId="77777777" w:rsidR="004A5E27" w:rsidRPr="00C46310" w:rsidRDefault="004A5E27"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ank Norwegian Visa</w:t>
      </w:r>
    </w:p>
    <w:p w14:paraId="698C55E3" w14:textId="5BE7A9D7" w:rsidR="004A5E27" w:rsidRPr="00C46310" w:rsidRDefault="004A5E27"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redit </w:t>
      </w:r>
      <w:r w:rsidR="00971F28" w:rsidRPr="00C46310">
        <w:rPr>
          <w:rFonts w:ascii="Garamond" w:hAnsi="Garamond" w:cs="Segoe UI"/>
          <w:b/>
          <w:bCs/>
          <w:color w:val="000000" w:themeColor="text1"/>
          <w:shd w:val="clear" w:color="auto" w:fill="FFFFFF"/>
        </w:rPr>
        <w:t>70 000</w:t>
      </w:r>
      <w:r w:rsidRPr="00C46310">
        <w:rPr>
          <w:rFonts w:ascii="Garamond" w:hAnsi="Garamond" w:cs="Segoe UI"/>
          <w:b/>
          <w:bCs/>
          <w:color w:val="000000" w:themeColor="text1"/>
          <w:shd w:val="clear" w:color="auto" w:fill="FFFFFF"/>
        </w:rPr>
        <w:t xml:space="preserve"> kr</w:t>
      </w:r>
    </w:p>
    <w:p w14:paraId="616B93F1" w14:textId="223626CF" w:rsidR="00971F2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aldo -65 871, 93 kr</w:t>
      </w:r>
    </w:p>
    <w:p w14:paraId="720AEA8C" w14:textId="7264CC48" w:rsidR="00444AC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lastRenderedPageBreak/>
        <w:t>Ingen å</w:t>
      </w:r>
      <w:r w:rsidR="00444AC8" w:rsidRPr="00C46310">
        <w:rPr>
          <w:rFonts w:ascii="Garamond" w:hAnsi="Garamond" w:cs="Segoe UI"/>
          <w:b/>
          <w:bCs/>
          <w:color w:val="000000" w:themeColor="text1"/>
          <w:shd w:val="clear" w:color="auto" w:fill="FFFFFF"/>
        </w:rPr>
        <w:t>rsavgift</w:t>
      </w:r>
    </w:p>
    <w:p w14:paraId="3D6DE793" w14:textId="0C586845" w:rsidR="00444AC8"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w:t>
      </w:r>
      <w:r w:rsidR="00971F28" w:rsidRPr="00C46310">
        <w:rPr>
          <w:rFonts w:ascii="Garamond" w:hAnsi="Garamond" w:cs="Segoe UI"/>
          <w:b/>
          <w:bCs/>
          <w:color w:val="000000" w:themeColor="text1"/>
          <w:shd w:val="clear" w:color="auto" w:fill="FFFFFF"/>
        </w:rPr>
        <w:t xml:space="preserve"> Mail</w:t>
      </w:r>
    </w:p>
    <w:p w14:paraId="0F0BE9A6" w14:textId="3D18904D" w:rsidR="00F930C6" w:rsidRPr="00C46310" w:rsidRDefault="00F930C6"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0457766</w:t>
      </w:r>
    </w:p>
    <w:p w14:paraId="7264C1E5" w14:textId="647BD9AC" w:rsidR="005E79ED" w:rsidRPr="00C46310" w:rsidRDefault="005E79E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491B83FA" w14:textId="00D998C8"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wedbank Master Card</w:t>
      </w:r>
    </w:p>
    <w:p w14:paraId="4815FD9B" w14:textId="1BA99680" w:rsidR="006B0139" w:rsidRPr="00C46310" w:rsidRDefault="002F7FF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etalkort</w:t>
      </w:r>
    </w:p>
    <w:p w14:paraId="6C25AF93" w14:textId="25557FA2" w:rsidR="006B0139" w:rsidRPr="00C46310" w:rsidRDefault="006B0139"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2F7FF5" w:rsidRPr="00C46310">
        <w:rPr>
          <w:rFonts w:ascii="Garamond" w:hAnsi="Garamond" w:cs="Segoe UI"/>
          <w:b/>
          <w:bCs/>
          <w:color w:val="000000" w:themeColor="text1"/>
          <w:shd w:val="clear" w:color="auto" w:fill="FFFFFF"/>
        </w:rPr>
        <w:t xml:space="preserve"> 250 kr</w:t>
      </w:r>
      <w:r w:rsidR="006010AD" w:rsidRPr="00C46310">
        <w:rPr>
          <w:rFonts w:ascii="Garamond" w:hAnsi="Garamond" w:cs="Segoe UI"/>
          <w:b/>
          <w:bCs/>
          <w:color w:val="000000" w:themeColor="text1"/>
          <w:shd w:val="clear" w:color="auto" w:fill="FFFFFF"/>
        </w:rPr>
        <w:t>,</w:t>
      </w:r>
      <w:r w:rsidR="007E7450" w:rsidRPr="00C46310">
        <w:rPr>
          <w:rFonts w:ascii="Garamond" w:hAnsi="Garamond" w:cs="Segoe UI"/>
          <w:b/>
          <w:bCs/>
          <w:color w:val="000000" w:themeColor="text1"/>
          <w:shd w:val="clear" w:color="auto" w:fill="FFFFFF"/>
        </w:rPr>
        <w:t xml:space="preserve"> 175 kr/år,</w:t>
      </w:r>
      <w:r w:rsidR="006010AD" w:rsidRPr="00C46310">
        <w:rPr>
          <w:rFonts w:ascii="Garamond" w:hAnsi="Garamond" w:cs="Segoe UI"/>
          <w:b/>
          <w:bCs/>
          <w:color w:val="000000" w:themeColor="text1"/>
          <w:shd w:val="clear" w:color="auto" w:fill="FFFFFF"/>
        </w:rPr>
        <w:t xml:space="preserve"> 62.50 kr/kvartal</w:t>
      </w:r>
    </w:p>
    <w:p w14:paraId="75163E57" w14:textId="0E256199" w:rsidR="006010AD" w:rsidRPr="00C46310" w:rsidRDefault="006010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ontonr … 8539</w:t>
      </w:r>
    </w:p>
    <w:p w14:paraId="36C6DB97" w14:textId="2FEA5E5D"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21122</w:t>
      </w:r>
    </w:p>
    <w:p w14:paraId="7B049A6A" w14:textId="7D9D5665"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parbanken Sjuhärad Master Card</w:t>
      </w:r>
    </w:p>
    <w:p w14:paraId="7054BDAF" w14:textId="2E9AE40B"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w:t>
      </w:r>
      <w:r w:rsidR="00D23587" w:rsidRPr="00C46310">
        <w:rPr>
          <w:rFonts w:ascii="Garamond" w:hAnsi="Garamond" w:cs="Segoe UI"/>
          <w:b/>
          <w:bCs/>
          <w:color w:val="000000" w:themeColor="text1"/>
          <w:shd w:val="clear" w:color="auto" w:fill="FFFFFF"/>
        </w:rPr>
        <w:t xml:space="preserve"> 40 000 kr</w:t>
      </w:r>
    </w:p>
    <w:p w14:paraId="7DFDD7E9" w14:textId="71CECFC2"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D23587" w:rsidRPr="00C46310">
        <w:rPr>
          <w:rFonts w:ascii="Garamond" w:hAnsi="Garamond" w:cs="Segoe UI"/>
          <w:b/>
          <w:bCs/>
          <w:color w:val="000000" w:themeColor="text1"/>
          <w:shd w:val="clear" w:color="auto" w:fill="FFFFFF"/>
        </w:rPr>
        <w:t xml:space="preserve"> 195 kr april 2022</w:t>
      </w:r>
    </w:p>
    <w:p w14:paraId="0E50F0DF" w14:textId="53E0AB35"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Faktura </w:t>
      </w:r>
      <w:r w:rsidR="00D23587" w:rsidRPr="00C46310">
        <w:rPr>
          <w:rFonts w:ascii="Garamond" w:hAnsi="Garamond" w:cs="Segoe UI"/>
          <w:b/>
          <w:bCs/>
          <w:color w:val="000000" w:themeColor="text1"/>
          <w:shd w:val="clear" w:color="auto" w:fill="FFFFFF"/>
        </w:rPr>
        <w:t>E-faktura</w:t>
      </w:r>
    </w:p>
    <w:p w14:paraId="18085489" w14:textId="3E28CC4E"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w:t>
      </w:r>
      <w:r w:rsidR="00AD2F3F" w:rsidRPr="00C46310">
        <w:rPr>
          <w:rFonts w:ascii="Garamond" w:hAnsi="Garamond" w:cs="Segoe UI"/>
          <w:b/>
          <w:bCs/>
          <w:color w:val="000000" w:themeColor="text1"/>
          <w:shd w:val="clear" w:color="auto" w:fill="FFFFFF"/>
        </w:rPr>
        <w:t xml:space="preserve"> 033105060</w:t>
      </w:r>
    </w:p>
    <w:p w14:paraId="377CE543" w14:textId="77777777"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Telefonbanktjänsten</w:t>
      </w:r>
    </w:p>
    <w:p w14:paraId="4D741554" w14:textId="5A90D1CC"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nter Card 087371100</w:t>
      </w:r>
    </w:p>
    <w:p w14:paraId="00CD762D" w14:textId="209E47B2" w:rsidR="00D23587" w:rsidRPr="00C46310" w:rsidRDefault="00D23587"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38803EBD" w14:textId="5C04326A" w:rsidR="006A19D8" w:rsidRPr="00C46310" w:rsidRDefault="006A19D8"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American Express</w:t>
      </w:r>
    </w:p>
    <w:p w14:paraId="12E6B923" w14:textId="77777777" w:rsidR="00AF1EA1"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10355C" w:rsidRPr="00C46310">
        <w:rPr>
          <w:rFonts w:ascii="Garamond" w:hAnsi="Garamond" w:cs="Segoe UI"/>
          <w:b/>
          <w:bCs/>
          <w:color w:val="000000" w:themeColor="text1"/>
          <w:shd w:val="clear" w:color="auto" w:fill="FFFFFF"/>
        </w:rPr>
        <w:t xml:space="preserve"> ingen avgift</w:t>
      </w:r>
    </w:p>
    <w:p w14:paraId="65CDF729" w14:textId="5198D4F9" w:rsidR="0010355C"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w:t>
      </w:r>
    </w:p>
    <w:p w14:paraId="6F2F2E83" w14:textId="5E708B3D" w:rsidR="00D501B3" w:rsidRPr="00C46310" w:rsidRDefault="00D501B3" w:rsidP="00D501B3">
      <w:pPr>
        <w:pStyle w:val="NoSpacing"/>
        <w:numPr>
          <w:ilvl w:val="2"/>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280EF33C" w14:textId="2789EB30" w:rsidR="004D4F6A" w:rsidRPr="00C46310" w:rsidRDefault="004D4F6A"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8 600 kr</w:t>
      </w:r>
    </w:p>
    <w:p w14:paraId="711057FE" w14:textId="2A32F5DB" w:rsidR="002E7AC5" w:rsidRPr="00C46310" w:rsidRDefault="002E7AC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95600</w:t>
      </w:r>
    </w:p>
    <w:p w14:paraId="000E93FA" w14:textId="32CAC092" w:rsidR="0010355C" w:rsidRPr="00C46310" w:rsidRDefault="0010355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ersonlig kod 3243</w:t>
      </w:r>
    </w:p>
    <w:p w14:paraId="274A6321" w14:textId="3FB4E9FB"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assord</w:t>
      </w:r>
    </w:p>
    <w:p w14:paraId="13F2F852" w14:textId="2A0515BD"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3w25c</w:t>
      </w:r>
    </w:p>
    <w:p w14:paraId="429CD83A" w14:textId="77777777" w:rsidR="002A364C" w:rsidRPr="00C46310"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46310" w:rsidRDefault="002A364C" w:rsidP="002A364C">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ortprodukt 3793</w:t>
      </w:r>
    </w:p>
    <w:p w14:paraId="201FC542" w14:textId="7D7C1CB3"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484 kr</w:t>
      </w:r>
    </w:p>
    <w:p w14:paraId="400E3E62" w14:textId="55133CE4"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Ocrnummer: Kortnummer + 75</w:t>
      </w:r>
    </w:p>
    <w:p w14:paraId="5E13EAF8" w14:textId="752A9BB7" w:rsidR="000E3342"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g 5127-5477</w:t>
      </w:r>
    </w:p>
    <w:p w14:paraId="7EA4BBE7" w14:textId="5D2520BF"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7 juli</w:t>
      </w:r>
    </w:p>
    <w:p w14:paraId="746628F5" w14:textId="783ED1D4"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 augusti</w:t>
      </w:r>
    </w:p>
    <w:p w14:paraId="57E28EEE" w14:textId="1FD3FA59" w:rsidR="00CB798A" w:rsidRPr="00C46310" w:rsidRDefault="00CB798A" w:rsidP="00496EA6">
      <w:pPr>
        <w:pStyle w:val="NoSpacing"/>
        <w:rPr>
          <w:rFonts w:ascii="Garamond" w:hAnsi="Garamond" w:cs="Segoe UI"/>
          <w:color w:val="000000" w:themeColor="text1"/>
          <w:shd w:val="clear" w:color="auto" w:fill="FFFFFF"/>
        </w:rPr>
      </w:pPr>
    </w:p>
    <w:p w14:paraId="72C1D8A9" w14:textId="6032C4C7" w:rsidR="00CB798A" w:rsidRPr="00C46310" w:rsidRDefault="00CB798A" w:rsidP="00CB798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w:t>
      </w:r>
      <w:r w:rsidR="007E75DB"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dded Systems</w:t>
      </w:r>
    </w:p>
    <w:p w14:paraId="1C16048E" w14:textId="77777777" w:rsidR="00EA68CD" w:rsidRPr="00C46310"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r w:rsidRPr="00C46310">
        <w:rPr>
          <w:rStyle w:val="a-size-extra-large"/>
          <w:rFonts w:ascii="Garamond" w:hAnsi="Garamond"/>
          <w:color w:val="0F1111"/>
          <w:sz w:val="22"/>
          <w:szCs w:val="22"/>
        </w:rPr>
        <w:t>Making Embedded Systems</w:t>
      </w:r>
    </w:p>
    <w:p w14:paraId="6DBC4063" w14:textId="36C41994"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Modern Computer Architecture and Organization: Learn x86, ARM, and RISC-V architectures and the design of smartphones, PCs, and cloud servers </w:t>
      </w:r>
      <w:r w:rsidRPr="00E05FC7">
        <w:rPr>
          <w:rStyle w:val="a-size-large"/>
          <w:rFonts w:ascii="Garamond" w:hAnsi="Garamond" w:cs="Arial"/>
          <w:color w:val="0F1111"/>
          <w:sz w:val="22"/>
          <w:szCs w:val="22"/>
          <w:lang w:val="en-GB"/>
        </w:rPr>
        <w:t>1st Edition, Kindle Edition</w:t>
      </w:r>
    </w:p>
    <w:p w14:paraId="2381F75B"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16028057"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0D1B6773" w14:textId="26F8466B" w:rsidR="00CB798A" w:rsidRPr="00E05FC7"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Hands-On RTOS with Microcontrollers: Building real-time embedded systems using FreeRTOS, STM32 MCUs, and SEGGER debug tools </w:t>
      </w:r>
      <w:r w:rsidRPr="00E05FC7">
        <w:rPr>
          <w:rStyle w:val="a-size-large"/>
          <w:rFonts w:ascii="Garamond" w:hAnsi="Garamond" w:cs="Arial"/>
          <w:color w:val="0F1111"/>
          <w:sz w:val="22"/>
          <w:szCs w:val="22"/>
          <w:lang w:val="en-GB"/>
        </w:rPr>
        <w:t>1st Edition, Kindle Edition</w:t>
      </w:r>
    </w:p>
    <w:p w14:paraId="1DB24566" w14:textId="5B1D1B51" w:rsidR="00A151D2" w:rsidRPr="00E05FC7" w:rsidRDefault="00A151D2" w:rsidP="00F102A8">
      <w:pPr>
        <w:spacing w:after="0" w:line="240" w:lineRule="auto"/>
        <w:rPr>
          <w:rFonts w:ascii="Garamond" w:hAnsi="Garamond"/>
          <w:lang w:val="en-GB"/>
        </w:rPr>
      </w:pPr>
    </w:p>
    <w:p w14:paraId="1FD65099" w14:textId="04706E81" w:rsidR="00411BE0" w:rsidRPr="00C46310" w:rsidRDefault="00A151D2" w:rsidP="00411BE0">
      <w:pPr>
        <w:spacing w:after="0" w:line="240" w:lineRule="auto"/>
        <w:rPr>
          <w:rFonts w:ascii="Garamond" w:hAnsi="Garamond"/>
        </w:rPr>
      </w:pPr>
      <w:r w:rsidRPr="00C46310">
        <w:rPr>
          <w:rFonts w:ascii="Garamond" w:hAnsi="Garamond"/>
        </w:rPr>
        <w:t>Real-</w:t>
      </w:r>
      <w:r w:rsidR="00A17AF4" w:rsidRPr="00C46310">
        <w:rPr>
          <w:rFonts w:ascii="Garamond" w:hAnsi="Garamond"/>
        </w:rPr>
        <w:t>T</w:t>
      </w:r>
      <w:r w:rsidRPr="00C46310">
        <w:rPr>
          <w:rFonts w:ascii="Garamond" w:hAnsi="Garamond"/>
        </w:rPr>
        <w:t xml:space="preserve">ime </w:t>
      </w:r>
      <w:r w:rsidR="00A17AF4" w:rsidRPr="00C46310">
        <w:rPr>
          <w:rFonts w:ascii="Garamond" w:hAnsi="Garamond"/>
        </w:rPr>
        <w:t>S</w:t>
      </w:r>
      <w:r w:rsidRPr="00C46310">
        <w:rPr>
          <w:rFonts w:ascii="Garamond" w:hAnsi="Garamond"/>
        </w:rPr>
        <w:t>ystems</w:t>
      </w:r>
    </w:p>
    <w:p w14:paraId="5F0CDF06"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Operating Systems: Book 1 - The Theory (The engineering of real-time embedded systems) </w:t>
      </w:r>
      <w:r w:rsidRPr="00E05FC7">
        <w:rPr>
          <w:rStyle w:val="a-size-large"/>
          <w:rFonts w:ascii="Garamond" w:hAnsi="Garamond" w:cs="Arial"/>
          <w:color w:val="0F1111"/>
          <w:lang w:val="en-GB"/>
        </w:rPr>
        <w:t>Kindle Edition</w:t>
      </w:r>
    </w:p>
    <w:p w14:paraId="02CF9622"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E05FC7">
        <w:rPr>
          <w:rStyle w:val="a-size-extra-large"/>
          <w:rFonts w:ascii="Garamond" w:hAnsi="Garamond"/>
          <w:color w:val="0F1111"/>
          <w:lang w:val="en-GB"/>
        </w:rPr>
        <w:t>Real-time Operating Systems: Book 2 - The Practice (The engineering of real-time embedded systems) </w:t>
      </w:r>
      <w:r w:rsidRPr="00E05FC7">
        <w:rPr>
          <w:rStyle w:val="a-size-large"/>
          <w:rFonts w:ascii="Garamond" w:hAnsi="Garamond" w:cs="Arial"/>
          <w:color w:val="0F1111"/>
          <w:lang w:val="en-GB"/>
        </w:rPr>
        <w:t>Kindle Edition</w:t>
      </w:r>
    </w:p>
    <w:p w14:paraId="5BE82622" w14:textId="77777777" w:rsidR="00411BE0" w:rsidRPr="00E05FC7"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E05FC7">
        <w:rPr>
          <w:rStyle w:val="a-size-extra-large"/>
          <w:rFonts w:ascii="Garamond" w:hAnsi="Garamond"/>
          <w:color w:val="0F1111"/>
          <w:lang w:val="en-GB"/>
        </w:rPr>
        <w:t>Real-Time C++: Efficient Object-Oriented and Template Microcontroller Programming </w:t>
      </w:r>
      <w:r w:rsidRPr="00E05FC7">
        <w:rPr>
          <w:rStyle w:val="a-size-large"/>
          <w:rFonts w:ascii="Garamond" w:hAnsi="Garamond" w:cs="Arial"/>
          <w:color w:val="0F1111"/>
          <w:lang w:val="en-GB"/>
        </w:rPr>
        <w:t>3rd Edition, Kindle Edition</w:t>
      </w:r>
    </w:p>
    <w:p w14:paraId="4AF638D7" w14:textId="77777777" w:rsidR="00411BE0" w:rsidRPr="00E05FC7"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Systems: Design Principles for Distributed Embedded Applications (Real-Time Systems Series) </w:t>
      </w:r>
      <w:r w:rsidRPr="00E05FC7">
        <w:rPr>
          <w:rStyle w:val="a-size-large"/>
          <w:rFonts w:ascii="Garamond" w:hAnsi="Garamond" w:cs="Arial"/>
          <w:color w:val="0F1111"/>
          <w:lang w:val="en-GB"/>
        </w:rPr>
        <w:t>Kindle Edition</w:t>
      </w:r>
    </w:p>
    <w:p w14:paraId="227002F9" w14:textId="5A1DF96A" w:rsidR="00C7419C" w:rsidRPr="00E05FC7"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E05FC7">
        <w:rPr>
          <w:rStyle w:val="a-size-extra-large"/>
          <w:rFonts w:ascii="Garamond" w:hAnsi="Garamond"/>
          <w:color w:val="0F1111"/>
          <w:lang w:val="en-GB"/>
        </w:rPr>
        <w:lastRenderedPageBreak/>
        <w:t>Hard Real-Time Computing Systems: Predictable Scheduling Algorithms and Applications (Real-Time Systems Series Book 24) </w:t>
      </w:r>
      <w:r w:rsidRPr="00E05FC7">
        <w:rPr>
          <w:rStyle w:val="a-size-large"/>
          <w:rFonts w:ascii="Garamond" w:hAnsi="Garamond" w:cs="Arial"/>
          <w:color w:val="0F1111"/>
          <w:lang w:val="en-GB"/>
        </w:rPr>
        <w:t>3rd Edition, Kindle Edition</w:t>
      </w:r>
    </w:p>
    <w:p w14:paraId="161D9F82" w14:textId="03350589" w:rsidR="00CB798A" w:rsidRPr="00E05FC7"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t>C#</w:t>
      </w:r>
    </w:p>
    <w:p w14:paraId="41F978D7" w14:textId="22372213" w:rsidR="00C52EEF" w:rsidRPr="00C46310"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46310">
        <w:rPr>
          <w:rStyle w:val="a-size-extra-large"/>
          <w:rFonts w:ascii="Garamond" w:hAnsi="Garamond"/>
          <w:b/>
          <w:bCs/>
          <w:color w:val="0F1111"/>
          <w:sz w:val="22"/>
          <w:szCs w:val="22"/>
        </w:rPr>
        <w:t>C# 10 and .NET 6</w:t>
      </w:r>
    </w:p>
    <w:p w14:paraId="68FE7073" w14:textId="6706B1FE" w:rsidR="00A46A3E" w:rsidRPr="00C46310"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E05FC7">
        <w:rPr>
          <w:rStyle w:val="a-size-extra-large"/>
          <w:rFonts w:ascii="Garamond" w:hAnsi="Garamond"/>
          <w:color w:val="0F1111"/>
          <w:sz w:val="22"/>
          <w:szCs w:val="22"/>
          <w:lang w:val="en-GB"/>
        </w:rPr>
        <w:t>C# 9 and .NET 5 – Modern Cross-Platform Development: Build intelligent apps, websites, and services with Blazor, ASP.NET Core, and Entity Framework Core using Visual Studio Code, 5th Edition </w:t>
      </w:r>
      <w:r w:rsidRPr="00E05FC7">
        <w:rPr>
          <w:rStyle w:val="a-size-large"/>
          <w:rFonts w:ascii="Garamond" w:hAnsi="Garamond" w:cs="Arial"/>
          <w:color w:val="0F1111"/>
          <w:sz w:val="22"/>
          <w:szCs w:val="22"/>
          <w:lang w:val="en-GB"/>
        </w:rPr>
        <w:t xml:space="preserve">5th ed. </w:t>
      </w:r>
      <w:r w:rsidRPr="00C46310">
        <w:rPr>
          <w:rStyle w:val="a-size-large"/>
          <w:rFonts w:ascii="Garamond" w:hAnsi="Garamond" w:cs="Arial"/>
          <w:color w:val="0F1111"/>
          <w:sz w:val="22"/>
          <w:szCs w:val="22"/>
        </w:rPr>
        <w:t>Edition, 10 nov 2020, 822 pages, $30.52</w:t>
      </w:r>
    </w:p>
    <w:p w14:paraId="72EEBA87" w14:textId="6F763FA8" w:rsidR="00A46A3E" w:rsidRPr="00E05FC7"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C# 9.0 in a Nutshell: The Definitive Reference </w:t>
      </w:r>
      <w:r w:rsidRPr="00E05FC7">
        <w:rPr>
          <w:rStyle w:val="a-size-large"/>
          <w:rFonts w:ascii="Garamond" w:hAnsi="Garamond" w:cs="Arial"/>
          <w:color w:val="0F1111"/>
          <w:sz w:val="22"/>
          <w:szCs w:val="22"/>
          <w:lang w:val="en-GB"/>
        </w:rPr>
        <w:t>1st Edition, 23 mars 2021, 1062 pages, $54.91</w:t>
      </w:r>
    </w:p>
    <w:p w14:paraId="1BDD04C9" w14:textId="1EAD6416" w:rsidR="00D919A8" w:rsidRPr="00E05FC7"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ASP.NET Core 5 and Angular: Full-stack web development with .NET 5 and Angular 11, </w:t>
      </w:r>
      <w:r w:rsidRPr="00E05FC7">
        <w:rPr>
          <w:rFonts w:ascii="Garamond" w:hAnsi="Garamond" w:cs="Arial"/>
          <w:color w:val="0F1111"/>
          <w:sz w:val="22"/>
          <w:szCs w:val="22"/>
          <w:shd w:val="clear" w:color="auto" w:fill="FFFFFF"/>
          <w:lang w:val="en-GB"/>
        </w:rPr>
        <w:t>January 29, 2021, $18.22, 746 pages</w:t>
      </w:r>
    </w:p>
    <w:p w14:paraId="7267C6BA" w14:textId="77777777" w:rsidR="00143FF0" w:rsidRPr="00E05FC7"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t>.Net</w:t>
      </w:r>
    </w:p>
    <w:p w14:paraId="39D96CF6" w14:textId="5E3A94FA" w:rsidR="003852D5" w:rsidRPr="00E05FC7"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Concurrency in C# Cookbook: Asynchronous, Parallel, and Multithreaded Programming </w:t>
      </w:r>
      <w:r w:rsidRPr="00E05FC7">
        <w:rPr>
          <w:rStyle w:val="a-size-large"/>
          <w:rFonts w:ascii="Garamond" w:hAnsi="Garamond" w:cs="Arial"/>
          <w:color w:val="0F1111"/>
          <w:sz w:val="22"/>
          <w:szCs w:val="22"/>
          <w:lang w:val="en-GB"/>
        </w:rPr>
        <w:t>2nd Edition, Rent $9.99, 344 pages</w:t>
      </w:r>
    </w:p>
    <w:p w14:paraId="744C47BF" w14:textId="54425DAE" w:rsidR="0004301C" w:rsidRPr="00E05FC7"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E05FC7">
        <w:rPr>
          <w:rStyle w:val="a-size-large"/>
          <w:rFonts w:ascii="Garamond" w:hAnsi="Garamond" w:cs="Arial"/>
          <w:color w:val="0F1111"/>
          <w:sz w:val="22"/>
          <w:szCs w:val="22"/>
          <w:lang w:val="en-GB"/>
        </w:rPr>
        <w:t>2nd Edition, Kindle Edition, 28 dec 2020, 700 pages, $23.04</w:t>
      </w:r>
    </w:p>
    <w:p w14:paraId="7CDE2BD8" w14:textId="77777777" w:rsidR="00D919A8" w:rsidRPr="00E05FC7"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E05FC7">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E05FC7">
        <w:rPr>
          <w:rStyle w:val="a-size-large"/>
          <w:rFonts w:ascii="Garamond" w:hAnsi="Garamond" w:cs="Arial"/>
          <w:color w:val="0F1111"/>
          <w:sz w:val="22"/>
          <w:szCs w:val="22"/>
          <w:lang w:val="en-GB"/>
        </w:rPr>
        <w:t>1st Edition, Kindle Edition, 19 mars 2021, 610 pages, $33.38</w:t>
      </w:r>
    </w:p>
    <w:p w14:paraId="24220667" w14:textId="1C06BB96" w:rsidR="00D919A8" w:rsidRPr="00E05FC7"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Pr="00C46310" w:rsidRDefault="006F7635" w:rsidP="00CB798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69D9DCEF" w14:textId="71E7BBB6" w:rsidR="00713F90" w:rsidRPr="00E05FC7"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Cloud Computing For Dummies </w:t>
      </w:r>
      <w:r w:rsidRPr="00E05FC7">
        <w:rPr>
          <w:rStyle w:val="a-size-large"/>
          <w:rFonts w:ascii="Garamond" w:hAnsi="Garamond" w:cs="Arial"/>
          <w:color w:val="0F1111"/>
          <w:sz w:val="22"/>
          <w:szCs w:val="22"/>
          <w:lang w:val="en-GB"/>
        </w:rPr>
        <w:t>2nd Edition, Kindle Edition</w:t>
      </w:r>
    </w:p>
    <w:p w14:paraId="25957884"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Microsoft Azure For Dummies </w:t>
      </w:r>
      <w:r w:rsidRPr="00E05FC7">
        <w:rPr>
          <w:rStyle w:val="a-size-large"/>
          <w:rFonts w:ascii="Garamond" w:hAnsi="Garamond" w:cs="Arial"/>
          <w:color w:val="0F1111"/>
          <w:sz w:val="22"/>
          <w:szCs w:val="22"/>
          <w:lang w:val="en-GB"/>
        </w:rPr>
        <w:t>1st Edition, Kindle Edition</w:t>
      </w:r>
    </w:p>
    <w:p w14:paraId="5DEA7256"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DevOps For Dummies </w:t>
      </w:r>
      <w:r w:rsidRPr="00E05FC7">
        <w:rPr>
          <w:rStyle w:val="a-size-large"/>
          <w:rFonts w:ascii="Garamond" w:hAnsi="Garamond" w:cs="Arial"/>
          <w:color w:val="0F1111"/>
          <w:sz w:val="22"/>
          <w:szCs w:val="22"/>
          <w:lang w:val="en-GB"/>
        </w:rPr>
        <w:t>1st Edition, Kindle Edition</w:t>
      </w:r>
    </w:p>
    <w:p w14:paraId="33EBB34A" w14:textId="4353FF58" w:rsidR="006F7635" w:rsidRPr="00E05FC7"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Amazon Web Services For Dummies </w:t>
      </w:r>
      <w:r w:rsidRPr="00E05FC7">
        <w:rPr>
          <w:rStyle w:val="a-size-large"/>
          <w:rFonts w:ascii="Garamond" w:hAnsi="Garamond" w:cs="Arial"/>
          <w:color w:val="0F1111"/>
          <w:sz w:val="22"/>
          <w:szCs w:val="22"/>
          <w:lang w:val="en-GB"/>
        </w:rPr>
        <w:t>1st Edition, Kindle Edition</w:t>
      </w:r>
    </w:p>
    <w:p w14:paraId="72AB627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WS: The Most Complete Guide to Amazon Web Services from Beginner to Advanced Level </w:t>
      </w:r>
      <w:r w:rsidRPr="00E05FC7">
        <w:rPr>
          <w:rStyle w:val="a-size-large"/>
          <w:rFonts w:ascii="Garamond" w:hAnsi="Garamond" w:cs="Arial"/>
          <w:color w:val="0F1111"/>
          <w:sz w:val="22"/>
          <w:szCs w:val="22"/>
          <w:lang w:val="en-GB"/>
        </w:rPr>
        <w:t>Kindle Edition</w:t>
      </w:r>
    </w:p>
    <w:p w14:paraId="28C5C3E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Explain the Cloud Like I'm 10 </w:t>
      </w:r>
      <w:r w:rsidRPr="00E05FC7">
        <w:rPr>
          <w:rStyle w:val="a-size-large"/>
          <w:rFonts w:ascii="Garamond" w:hAnsi="Garamond" w:cs="Arial"/>
          <w:color w:val="0F1111"/>
          <w:sz w:val="22"/>
          <w:szCs w:val="22"/>
          <w:lang w:val="en-GB"/>
        </w:rPr>
        <w:t>Kindle Edition</w:t>
      </w:r>
    </w:p>
    <w:p w14:paraId="058380EE" w14:textId="77777777" w:rsidR="00C70BD5" w:rsidRPr="00E05FC7"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E05FC7">
        <w:rPr>
          <w:rStyle w:val="a-size-extra-large"/>
          <w:rFonts w:ascii="Garamond" w:hAnsi="Garamond"/>
          <w:color w:val="0F1111"/>
          <w:sz w:val="22"/>
          <w:szCs w:val="22"/>
          <w:lang w:val="en-GB"/>
        </w:rPr>
        <w:t>The DevOps Handbook: How to Create World-Class Agility, Reliability, and Security in Technology Organizations </w:t>
      </w:r>
      <w:r w:rsidRPr="00E05FC7">
        <w:rPr>
          <w:rStyle w:val="a-size-large"/>
          <w:rFonts w:ascii="Garamond" w:hAnsi="Garamond" w:cs="Arial"/>
          <w:color w:val="0F1111"/>
          <w:sz w:val="22"/>
          <w:szCs w:val="22"/>
          <w:lang w:val="en-GB"/>
        </w:rPr>
        <w:t>Kindle Edition</w:t>
      </w:r>
    </w:p>
    <w:p w14:paraId="2B71551F" w14:textId="77777777" w:rsidR="00C109AE" w:rsidRPr="00E05FC7"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E05FC7">
        <w:rPr>
          <w:rStyle w:val="a-size-extra-large"/>
          <w:rFonts w:ascii="Garamond" w:hAnsi="Garamond"/>
          <w:color w:val="0F1111"/>
          <w:sz w:val="22"/>
          <w:szCs w:val="22"/>
          <w:lang w:val="en-GB"/>
        </w:rPr>
        <w:t>The Kubernetes Book: Updated April 2021, $9.54, 425 pages</w:t>
      </w:r>
    </w:p>
    <w:p w14:paraId="536E4A0D" w14:textId="68BCBB7B" w:rsidR="00C109AE" w:rsidRPr="00E05FC7"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E05FC7">
        <w:rPr>
          <w:rFonts w:ascii="Garamond" w:hAnsi="Garamond" w:cs="Arial"/>
          <w:color w:val="0F1111"/>
          <w:sz w:val="22"/>
          <w:szCs w:val="22"/>
          <w:shd w:val="clear" w:color="auto" w:fill="FFFFFF"/>
          <w:lang w:val="en-GB"/>
        </w:rPr>
        <w:t xml:space="preserve">June 30, 2020, </w:t>
      </w:r>
      <w:r w:rsidRPr="00E05FC7">
        <w:rPr>
          <w:rStyle w:val="a-size-extra-large"/>
          <w:rFonts w:ascii="Garamond" w:hAnsi="Garamond"/>
          <w:color w:val="0F1111"/>
          <w:sz w:val="22"/>
          <w:szCs w:val="22"/>
          <w:lang w:val="en-GB"/>
        </w:rPr>
        <w:t>$23.04, 642 pages</w:t>
      </w:r>
    </w:p>
    <w:p w14:paraId="05F071CC" w14:textId="77777777" w:rsidR="008129EA" w:rsidRPr="00E05FC7"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Pr="00C46310" w:rsidRDefault="00821E8F" w:rsidP="004700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ärdtjänst vs. sjukresa</w:t>
      </w:r>
    </w:p>
    <w:p w14:paraId="3AA22C09" w14:textId="77777777" w:rsidR="00821E8F" w:rsidRPr="00C46310" w:rsidRDefault="00821E8F" w:rsidP="00821E8F">
      <w:pPr>
        <w:pStyle w:val="NoSpacing"/>
        <w:numPr>
          <w:ilvl w:val="0"/>
          <w:numId w:val="126"/>
        </w:numPr>
        <w:rPr>
          <w:rFonts w:ascii="Garamond" w:hAnsi="Garamond" w:cs="Segoe UI"/>
        </w:rPr>
      </w:pPr>
      <w:r w:rsidRPr="00C46310">
        <w:rPr>
          <w:rFonts w:ascii="Garamond" w:hAnsi="Garamond" w:cs="Segoe UI"/>
          <w:color w:val="000000" w:themeColor="text1"/>
          <w:shd w:val="clear" w:color="auto" w:fill="FFFFFF"/>
        </w:rPr>
        <w:t>Rullstolstaxi</w:t>
      </w:r>
    </w:p>
    <w:p w14:paraId="7A803BB1"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Egen rullstol</w:t>
      </w:r>
    </w:p>
    <w:p w14:paraId="247F011E"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Högkostnadsskydd</w:t>
      </w:r>
    </w:p>
    <w:p w14:paraId="375AB3A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unskydd</w:t>
      </w:r>
    </w:p>
    <w:p w14:paraId="2DAA68F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edicinskt motiverat</w:t>
      </w:r>
    </w:p>
    <w:p w14:paraId="7D893254"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color w:val="000000" w:themeColor="text1"/>
          <w:shd w:val="clear" w:color="auto" w:fill="FFFFFF"/>
        </w:rPr>
        <w:t>Ekedal</w:t>
      </w:r>
    </w:p>
    <w:p w14:paraId="135CAA9E"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Sjukhus</w:t>
      </w:r>
    </w:p>
    <w:p w14:paraId="650A2AAA"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Tandläkare</w:t>
      </w:r>
    </w:p>
    <w:p w14:paraId="5213AF99"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Vårdcentral</w:t>
      </w:r>
    </w:p>
    <w:p w14:paraId="7F06957F" w14:textId="77777777" w:rsidR="00821E8F" w:rsidRPr="00C46310" w:rsidRDefault="00821E8F" w:rsidP="00470018">
      <w:pPr>
        <w:pStyle w:val="NoSpacing"/>
        <w:rPr>
          <w:rFonts w:ascii="Garamond" w:hAnsi="Garamond" w:cs="Segoe UI"/>
          <w:color w:val="000000" w:themeColor="text1"/>
          <w:shd w:val="clear" w:color="auto" w:fill="FFFFFF"/>
        </w:rPr>
      </w:pPr>
    </w:p>
    <w:p w14:paraId="73D6CC96" w14:textId="3562B5D3" w:rsidR="00496EA6" w:rsidRPr="00C46310" w:rsidRDefault="00496EA6" w:rsidP="00496EA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sjuare</w:t>
      </w:r>
    </w:p>
    <w:p w14:paraId="7C7E2195" w14:textId="78BC655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kort i Abisko</w:t>
      </w:r>
    </w:p>
    <w:p w14:paraId="6E88BF73" w14:textId="069F7FBA" w:rsidR="00287DA8" w:rsidRPr="00C46310" w:rsidRDefault="00287DA8"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vernattning även i Abisko</w:t>
      </w:r>
    </w:p>
    <w:p w14:paraId="2FF3C2DC" w14:textId="09FA685C" w:rsidR="009C140E" w:rsidRPr="00C46310" w:rsidRDefault="009C140E"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 inte i Saltoloukta</w:t>
      </w:r>
    </w:p>
    <w:p w14:paraId="0DDB5109" w14:textId="0A1537EC" w:rsidR="00496EA6" w:rsidRPr="00C46310" w:rsidRDefault="00607252"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131E97B0" w14:textId="52DD00E1" w:rsidR="00607252" w:rsidRPr="00C46310" w:rsidRDefault="00607252" w:rsidP="00607252">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gods</w:t>
      </w:r>
    </w:p>
    <w:p w14:paraId="22C79CCB" w14:textId="3EF5C219" w:rsidR="00AE6C1B" w:rsidRPr="00C46310" w:rsidRDefault="00AE6C1B"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Vandring med stugvärdskort</w:t>
      </w:r>
    </w:p>
    <w:p w14:paraId="71281C69" w14:textId="6301E3A8" w:rsidR="00AE6C1B" w:rsidRPr="00C46310" w:rsidRDefault="00AE6C1B" w:rsidP="00AE6C1B">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ver ej boka</w:t>
      </w:r>
    </w:p>
    <w:p w14:paraId="16DDE15A" w14:textId="7CFD76E8" w:rsidR="00AB0F91" w:rsidRPr="00C46310" w:rsidRDefault="00AB0F91"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702C4E6C" w14:textId="7B7DA91B"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 - Abisko</w:t>
      </w:r>
    </w:p>
    <w:p w14:paraId="1ECD701D" w14:textId="1D13A4A7"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vikkjokk - </w:t>
      </w:r>
      <w:r w:rsidR="00287DA8" w:rsidRPr="00C46310">
        <w:rPr>
          <w:rFonts w:ascii="Garamond" w:hAnsi="Garamond" w:cs="Segoe UI"/>
          <w:color w:val="000000" w:themeColor="text1"/>
          <w:shd w:val="clear" w:color="auto" w:fill="FFFFFF"/>
        </w:rPr>
        <w:t>Strängnäs</w:t>
      </w:r>
    </w:p>
    <w:p w14:paraId="10A69F4A" w14:textId="5A47FDBB" w:rsidR="00FE5711" w:rsidRPr="00C46310" w:rsidRDefault="00FE5711"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 13 juli - Sön 1 augusti</w:t>
      </w:r>
    </w:p>
    <w:p w14:paraId="31C07C25" w14:textId="7733165A"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stu stängd i sommar</w:t>
      </w:r>
    </w:p>
    <w:p w14:paraId="59246357" w14:textId="02DF7E45"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sätter tågbiljett</w:t>
      </w:r>
    </w:p>
    <w:p w14:paraId="6403DAD1" w14:textId="7777777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a andra tre?</w:t>
      </w:r>
    </w:p>
    <w:p w14:paraId="02EE7871"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illa Lundborg</w:t>
      </w:r>
    </w:p>
    <w:p w14:paraId="118F4BD7"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na Olman</w:t>
      </w:r>
    </w:p>
    <w:p w14:paraId="415D20D8" w14:textId="600F6CFB" w:rsidR="00496EA6" w:rsidRPr="00C46310" w:rsidRDefault="00496EA6" w:rsidP="00496EA6">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tter Elsa</w:t>
      </w:r>
      <w:r w:rsidR="000F00DC" w:rsidRPr="00C46310">
        <w:rPr>
          <w:rFonts w:ascii="Garamond" w:hAnsi="Garamond" w:cs="Segoe UI"/>
          <w:color w:val="000000" w:themeColor="text1"/>
          <w:shd w:val="clear" w:color="auto" w:fill="FFFFFF"/>
        </w:rPr>
        <w:t xml:space="preserve"> Olman</w:t>
      </w:r>
    </w:p>
    <w:p w14:paraId="639D267F" w14:textId="77777777" w:rsidR="00A013E4" w:rsidRPr="00C46310" w:rsidRDefault="00A013E4" w:rsidP="00A013E4">
      <w:pPr>
        <w:pStyle w:val="NormalPACKT"/>
        <w:spacing w:after="0"/>
        <w:ind w:left="360"/>
        <w:rPr>
          <w:lang w:val="sv-SE"/>
        </w:rPr>
      </w:pPr>
    </w:p>
    <w:p w14:paraId="3A4D949A" w14:textId="39F0BD5B" w:rsidR="00A013E4" w:rsidRPr="00C46310" w:rsidRDefault="00A013E4" w:rsidP="00A013E4">
      <w:pPr>
        <w:pStyle w:val="NormalPACKT"/>
        <w:spacing w:after="0"/>
        <w:ind w:left="360"/>
        <w:rPr>
          <w:lang w:val="sv-SE"/>
        </w:rPr>
      </w:pPr>
      <w:r w:rsidRPr="00C46310">
        <w:rPr>
          <w:lang w:val="sv-SE"/>
        </w:rPr>
        <w:t>Gabriella Hugosson</w:t>
      </w:r>
    </w:p>
    <w:p w14:paraId="4D4AB801" w14:textId="77777777" w:rsidR="00A013E4" w:rsidRPr="00C46310" w:rsidRDefault="00A013E4" w:rsidP="00A013E4">
      <w:pPr>
        <w:pStyle w:val="NormalPACKT"/>
        <w:numPr>
          <w:ilvl w:val="1"/>
          <w:numId w:val="125"/>
        </w:numPr>
        <w:spacing w:after="0"/>
        <w:rPr>
          <w:lang w:val="sv-SE"/>
        </w:rPr>
      </w:pPr>
      <w:r w:rsidRPr="00C46310">
        <w:rPr>
          <w:lang w:val="sv-SE"/>
        </w:rPr>
        <w:t>070 600 96 36</w:t>
      </w:r>
    </w:p>
    <w:p w14:paraId="4681D2F5" w14:textId="77777777" w:rsidR="00A013E4" w:rsidRPr="00C46310" w:rsidRDefault="00A013E4" w:rsidP="00A013E4">
      <w:pPr>
        <w:pStyle w:val="NormalPACKT"/>
        <w:numPr>
          <w:ilvl w:val="1"/>
          <w:numId w:val="125"/>
        </w:numPr>
        <w:spacing w:after="0"/>
        <w:rPr>
          <w:lang w:val="sv-SE"/>
        </w:rPr>
      </w:pPr>
      <w:r w:rsidRPr="00C46310">
        <w:rPr>
          <w:lang w:val="sv-SE"/>
        </w:rPr>
        <w:t>070 310 25 03</w:t>
      </w:r>
    </w:p>
    <w:p w14:paraId="7D86DD9D" w14:textId="77777777" w:rsidR="00A013E4" w:rsidRPr="00C46310" w:rsidRDefault="00A013E4" w:rsidP="00A013E4">
      <w:pPr>
        <w:pStyle w:val="NormalPACKT"/>
        <w:spacing w:after="0"/>
        <w:rPr>
          <w:lang w:val="sv-SE"/>
        </w:rPr>
      </w:pPr>
    </w:p>
    <w:p w14:paraId="70DB6DE9" w14:textId="271134B7" w:rsidR="00FE5711" w:rsidRPr="00C46310" w:rsidRDefault="00FE5711" w:rsidP="00FE571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73AAF6D7" w14:textId="77777777" w:rsidR="00A31F40" w:rsidRPr="00C46310" w:rsidRDefault="00A31F40"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ka</w:t>
      </w:r>
    </w:p>
    <w:p w14:paraId="67FB7AE6" w14:textId="578DBD7B"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påsar</w:t>
      </w:r>
    </w:p>
    <w:p w14:paraId="25EF80C4" w14:textId="77777777"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verkaffe</w:t>
      </w:r>
    </w:p>
    <w:p w14:paraId="2D14778F" w14:textId="00CC8A2C" w:rsidR="00FE5711"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kex</w:t>
      </w:r>
    </w:p>
    <w:p w14:paraId="41DD7B66" w14:textId="2FD6E9F1"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w:t>
      </w:r>
    </w:p>
    <w:p w14:paraId="62D97EDE" w14:textId="7CFCAFA2"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karoner</w:t>
      </w:r>
    </w:p>
    <w:p w14:paraId="04EACA2C" w14:textId="10B83E8E"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ervburkar</w:t>
      </w:r>
    </w:p>
    <w:p w14:paraId="07449AC4" w14:textId="16AC8CE5"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ttfärssås</w:t>
      </w:r>
    </w:p>
    <w:p w14:paraId="74A5E72F" w14:textId="58F32507"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ili-Con-Carne</w:t>
      </w:r>
    </w:p>
    <w:p w14:paraId="7281D814" w14:textId="02E07462"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lashsoppa</w:t>
      </w:r>
    </w:p>
    <w:p w14:paraId="77DD8A39" w14:textId="0BC8C208"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w:t>
      </w:r>
    </w:p>
    <w:p w14:paraId="2FC86F12" w14:textId="3CE2007C"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abou 100</w:t>
      </w:r>
      <w:r w:rsidR="00EB00EF" w:rsidRPr="00C46310">
        <w:rPr>
          <w:rFonts w:ascii="Garamond" w:hAnsi="Garamond" w:cs="Segoe UI"/>
          <w:color w:val="000000" w:themeColor="text1"/>
          <w:shd w:val="clear" w:color="auto" w:fill="FFFFFF"/>
        </w:rPr>
        <w:t>/</w:t>
      </w:r>
      <w:r w:rsidR="008A05C3" w:rsidRPr="00C46310">
        <w:rPr>
          <w:rFonts w:ascii="Garamond" w:hAnsi="Garamond" w:cs="Segoe UI"/>
          <w:color w:val="000000" w:themeColor="text1"/>
          <w:shd w:val="clear" w:color="auto" w:fill="FFFFFF"/>
        </w:rPr>
        <w:t>200</w:t>
      </w:r>
      <w:r w:rsidRPr="00C46310">
        <w:rPr>
          <w:rFonts w:ascii="Garamond" w:hAnsi="Garamond" w:cs="Segoe UI"/>
          <w:color w:val="000000" w:themeColor="text1"/>
          <w:shd w:val="clear" w:color="auto" w:fill="FFFFFF"/>
        </w:rPr>
        <w:t>g</w:t>
      </w:r>
    </w:p>
    <w:p w14:paraId="59DC4F30" w14:textId="21F71C06" w:rsidR="00496EA6" w:rsidRPr="00C46310" w:rsidRDefault="00496EA6" w:rsidP="007C4591">
      <w:pPr>
        <w:pStyle w:val="NormalPACKT"/>
        <w:spacing w:after="0"/>
        <w:rPr>
          <w:lang w:val="sv-SE"/>
        </w:rPr>
      </w:pPr>
    </w:p>
    <w:p w14:paraId="1FFACE80" w14:textId="644CF13B" w:rsidR="00371BF1" w:rsidRPr="00C46310" w:rsidRDefault="00230F35" w:rsidP="007C4591">
      <w:pPr>
        <w:pStyle w:val="NormalPACKT"/>
        <w:spacing w:after="0"/>
        <w:rPr>
          <w:lang w:val="sv-SE"/>
        </w:rPr>
      </w:pPr>
      <w:r w:rsidRPr="00C46310">
        <w:rPr>
          <w:lang w:val="sv-SE"/>
        </w:rPr>
        <w:t>www.</w:t>
      </w:r>
      <w:r w:rsidR="00371BF1" w:rsidRPr="00C46310">
        <w:rPr>
          <w:lang w:val="sv-SE"/>
        </w:rPr>
        <w:t>GaryDelaney</w:t>
      </w:r>
      <w:r w:rsidRPr="00C46310">
        <w:rPr>
          <w:lang w:val="sv-SE"/>
        </w:rPr>
        <w:t>.com</w:t>
      </w:r>
    </w:p>
    <w:p w14:paraId="04245C5B" w14:textId="77777777" w:rsidR="00371BF1" w:rsidRPr="00C46310" w:rsidRDefault="00371BF1" w:rsidP="007C4591">
      <w:pPr>
        <w:pStyle w:val="NormalPACKT"/>
        <w:spacing w:after="0"/>
        <w:rPr>
          <w:lang w:val="sv-SE"/>
        </w:rPr>
      </w:pPr>
    </w:p>
    <w:p w14:paraId="32B72696" w14:textId="7405A84C" w:rsidR="00B34DD8" w:rsidRPr="00C46310"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46310">
        <w:rPr>
          <w:rFonts w:ascii="Garamond" w:hAnsi="Garamond"/>
          <w:b w:val="0"/>
          <w:bCs/>
          <w:color w:val="555555"/>
          <w:sz w:val="22"/>
          <w:szCs w:val="22"/>
          <w:lang w:val="sv-SE"/>
        </w:rPr>
        <w:t>Gunnar Graflunds Fastighets AB</w:t>
      </w:r>
    </w:p>
    <w:p w14:paraId="37501F1C" w14:textId="77777777" w:rsidR="00B34DD8" w:rsidRPr="00C46310" w:rsidRDefault="00B34DD8" w:rsidP="00B34DD8">
      <w:pPr>
        <w:pStyle w:val="Heading5"/>
        <w:shd w:val="clear" w:color="auto" w:fill="FFFFFF"/>
        <w:spacing w:before="0" w:after="225"/>
        <w:textAlignment w:val="baseline"/>
        <w:rPr>
          <w:rFonts w:ascii="Garamond" w:hAnsi="Garamond"/>
          <w:bCs/>
          <w:color w:val="555555"/>
        </w:rPr>
      </w:pPr>
      <w:r w:rsidRPr="00C46310">
        <w:rPr>
          <w:rFonts w:ascii="Garamond" w:hAnsi="Garamond"/>
          <w:bCs/>
          <w:color w:val="555555"/>
        </w:rPr>
        <w:t>Rademachergatan 19, 632 18 Eskilstuna</w:t>
      </w:r>
    </w:p>
    <w:p w14:paraId="6B84A267" w14:textId="06D42763" w:rsidR="008B484B" w:rsidRPr="00C46310" w:rsidRDefault="008B484B" w:rsidP="008B484B">
      <w:pPr>
        <w:spacing w:line="264" w:lineRule="auto"/>
        <w:rPr>
          <w:rFonts w:ascii="Garamond" w:eastAsia="Times New Roman" w:hAnsi="Garamond" w:cs="Helvetica"/>
        </w:rPr>
      </w:pPr>
      <w:r w:rsidRPr="00C46310">
        <w:rPr>
          <w:rFonts w:ascii="Garamond" w:eastAsia="Times New Roman" w:hAnsi="Garamond" w:cs="Helvetica"/>
        </w:rPr>
        <w:t>SF Anytime: 3FL47AWW, 2021-06-02</w:t>
      </w:r>
    </w:p>
    <w:p w14:paraId="6DF157DF" w14:textId="661A9CF1" w:rsidR="0062506C" w:rsidRPr="00C46310" w:rsidRDefault="00066998" w:rsidP="0062506C">
      <w:pPr>
        <w:pStyle w:val="Heading3"/>
        <w:shd w:val="clear" w:color="auto" w:fill="FFFFFF"/>
        <w:spacing w:before="0" w:after="0"/>
        <w:textAlignment w:val="baseline"/>
        <w:rPr>
          <w:b w:val="0"/>
          <w:bCs/>
          <w:color w:val="333333"/>
          <w:lang w:val="sv-SE"/>
        </w:rPr>
      </w:pPr>
      <w:hyperlink r:id="rId23" w:history="1">
        <w:r w:rsidR="0062506C" w:rsidRPr="00C46310">
          <w:rPr>
            <w:rStyle w:val="Hyperlink"/>
            <w:color w:val="007EB6"/>
            <w:sz w:val="24"/>
            <w:szCs w:val="24"/>
            <w:bdr w:val="none" w:sz="0" w:space="0" w:color="auto" w:frame="1"/>
            <w:lang w:val="sv-SE"/>
          </w:rPr>
          <w:t>Dansa min docka</w:t>
        </w:r>
      </w:hyperlink>
      <w:r w:rsidR="0062506C" w:rsidRPr="00C46310">
        <w:rPr>
          <w:color w:val="333333"/>
          <w:lang w:val="sv-SE"/>
        </w:rPr>
        <w:t xml:space="preserve"> </w:t>
      </w:r>
      <w:r w:rsidR="0062506C" w:rsidRPr="00C46310">
        <w:rPr>
          <w:b w:val="0"/>
          <w:bCs/>
          <w:color w:val="333333"/>
          <w:lang w:val="sv-SE"/>
        </w:rPr>
        <w:t>av Anna Jansson</w:t>
      </w:r>
    </w:p>
    <w:p w14:paraId="2603AAA9" w14:textId="5D746720" w:rsidR="00A66932" w:rsidRPr="00C46310" w:rsidRDefault="00A66932" w:rsidP="00A66932">
      <w:pPr>
        <w:pStyle w:val="NormalPACKT"/>
        <w:rPr>
          <w:lang w:val="sv-SE"/>
        </w:rPr>
      </w:pPr>
      <w:r w:rsidRPr="00C46310">
        <w:rPr>
          <w:lang w:val="sv-SE"/>
        </w:rPr>
        <w:t>John F. Case: Den förste ryttaren</w:t>
      </w:r>
    </w:p>
    <w:p w14:paraId="563BEA01" w14:textId="33B0D412" w:rsidR="00444A6C" w:rsidRPr="00C46310" w:rsidRDefault="00444A6C" w:rsidP="00836794">
      <w:pPr>
        <w:pStyle w:val="NoSpacing"/>
        <w:rPr>
          <w:rFonts w:ascii="Garamond" w:hAnsi="Garamond" w:cs="Open Sans"/>
          <w:color w:val="333333"/>
        </w:rPr>
      </w:pPr>
      <w:r w:rsidRPr="00C46310">
        <w:rPr>
          <w:rFonts w:ascii="Garamond" w:hAnsi="Garamond" w:cs="Open Sans"/>
          <w:color w:val="333333"/>
        </w:rPr>
        <w:t>Vänersborg</w:t>
      </w:r>
    </w:p>
    <w:p w14:paraId="3C1174B2" w14:textId="7478B81B" w:rsidR="00444A6C" w:rsidRPr="00C46310" w:rsidRDefault="00444A6C"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Open Sans"/>
          <w:color w:val="333333"/>
        </w:rPr>
        <w:t>Birger Sjöbergsgymnasiet</w:t>
      </w:r>
      <w:r w:rsidRPr="00C46310">
        <w:rPr>
          <w:rFonts w:ascii="Garamond" w:hAnsi="Garamond" w:cs="Segoe UI"/>
          <w:color w:val="000000" w:themeColor="text1"/>
          <w:shd w:val="clear" w:color="auto" w:fill="FFFFFF"/>
        </w:rPr>
        <w:t xml:space="preserve"> </w:t>
      </w:r>
    </w:p>
    <w:p w14:paraId="0F96AE9C" w14:textId="6CACCBC0" w:rsidR="00085671" w:rsidRPr="00C46310" w:rsidRDefault="00085671"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00 tors</w:t>
      </w:r>
      <w:r w:rsidR="000A6B0E" w:rsidRPr="00C46310">
        <w:rPr>
          <w:rFonts w:ascii="Garamond" w:hAnsi="Garamond" w:cs="Segoe UI"/>
          <w:color w:val="000000" w:themeColor="text1"/>
          <w:shd w:val="clear" w:color="auto" w:fill="FFFFFF"/>
        </w:rPr>
        <w:t>dag</w:t>
      </w:r>
      <w:r w:rsidRPr="00C46310">
        <w:rPr>
          <w:rFonts w:ascii="Garamond" w:hAnsi="Garamond" w:cs="Segoe UI"/>
          <w:color w:val="000000" w:themeColor="text1"/>
          <w:shd w:val="clear" w:color="auto" w:fill="FFFFFF"/>
        </w:rPr>
        <w:t xml:space="preserve"> 3 juni</w:t>
      </w:r>
    </w:p>
    <w:p w14:paraId="6A225286" w14:textId="35C935A7" w:rsidR="00085671" w:rsidRPr="00C46310" w:rsidRDefault="000A6B0E"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 på El</w:t>
      </w:r>
      <w:r w:rsidR="00B803A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Energi, Vård och omsorg</w:t>
      </w:r>
    </w:p>
    <w:p w14:paraId="36CF243F" w14:textId="77777777" w:rsidR="000A6B0E" w:rsidRPr="00C46310" w:rsidRDefault="000A6B0E" w:rsidP="00836794">
      <w:pPr>
        <w:pStyle w:val="NoSpacing"/>
        <w:rPr>
          <w:rFonts w:ascii="Garamond" w:hAnsi="Garamond" w:cs="Segoe UI"/>
          <w:color w:val="000000" w:themeColor="text1"/>
          <w:shd w:val="clear" w:color="auto" w:fill="FFFFFF"/>
        </w:rPr>
      </w:pPr>
    </w:p>
    <w:p w14:paraId="235523D4" w14:textId="79B13C7D" w:rsidR="007075D7" w:rsidRPr="00C46310" w:rsidRDefault="007075D7"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ren Innovation School</w:t>
      </w:r>
    </w:p>
    <w:p w14:paraId="5D150EFB" w14:textId="4E6FB1D0" w:rsidR="007075D7"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fysik</w:t>
      </w:r>
    </w:p>
    <w:p w14:paraId="2E0564D6" w14:textId="5367B050" w:rsidR="00A0656A"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w:t>
      </w:r>
      <w:r w:rsidR="00BA52F4" w:rsidRPr="00C46310">
        <w:rPr>
          <w:rFonts w:ascii="Garamond" w:hAnsi="Garamond" w:cs="Segoe UI"/>
          <w:color w:val="000000" w:themeColor="text1"/>
          <w:shd w:val="clear" w:color="auto" w:fill="FFFFFF"/>
        </w:rPr>
        <w:t xml:space="preserve"> web 35-55%</w:t>
      </w:r>
    </w:p>
    <w:p w14:paraId="4BE3E15A" w14:textId="1B8BCEBB" w:rsidR="00BA52F4" w:rsidRPr="00C46310" w:rsidRDefault="00BA52F4"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Fridell</w:t>
      </w:r>
    </w:p>
    <w:p w14:paraId="46B05D9D" w14:textId="38A35FF8" w:rsidR="00BA52F4" w:rsidRPr="00C46310" w:rsidRDefault="002840CF"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k el en</w:t>
      </w:r>
    </w:p>
    <w:p w14:paraId="66C81EDB" w14:textId="77777777" w:rsidR="00CD0BDB" w:rsidRPr="00C46310" w:rsidRDefault="00CD0BDB" w:rsidP="00CD0BDB">
      <w:pPr>
        <w:pStyle w:val="NoSpacing"/>
        <w:rPr>
          <w:rFonts w:ascii="Garamond" w:hAnsi="Garamond" w:cs="Segoe UI"/>
          <w:color w:val="000000" w:themeColor="text1"/>
          <w:shd w:val="clear" w:color="auto" w:fill="FFFFFF"/>
        </w:rPr>
      </w:pPr>
    </w:p>
    <w:p w14:paraId="64F84293" w14:textId="6710BBFB" w:rsidR="00836794" w:rsidRPr="00C46310" w:rsidRDefault="00836794"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Compiler</w:t>
      </w:r>
    </w:p>
    <w:p w14:paraId="231EEFD9" w14:textId="77777777" w:rsidR="00836794" w:rsidRPr="00C46310" w:rsidRDefault="00836794" w:rsidP="00836794">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Bitfields</w:t>
      </w:r>
    </w:p>
    <w:p w14:paraId="6FC715CF" w14:textId="0812FAEA" w:rsidR="00346021" w:rsidRPr="00C46310" w:rsidRDefault="00346021"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tern main</w:t>
      </w:r>
    </w:p>
    <w:p w14:paraId="5B308972" w14:textId="7800917B" w:rsidR="00D97C3A" w:rsidRPr="00C46310" w:rsidRDefault="00D97C3A"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turn-exit</w:t>
      </w:r>
    </w:p>
    <w:p w14:paraId="48DA063B" w14:textId="5C551B82" w:rsidR="00C9084F" w:rsidRPr="00C46310" w:rsidRDefault="00D94390"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w:t>
      </w:r>
      <w:r w:rsidR="00C9084F" w:rsidRPr="00C46310">
        <w:rPr>
          <w:rFonts w:ascii="Garamond" w:hAnsi="Garamond" w:cs="Segoe UI"/>
          <w:color w:val="000000" w:themeColor="text1"/>
          <w:shd w:val="clear" w:color="auto" w:fill="FFFFFF"/>
        </w:rPr>
        <w:t xml:space="preserve">ouble </w:t>
      </w:r>
      <w:r w:rsidRPr="00C46310">
        <w:rPr>
          <w:rFonts w:ascii="Garamond" w:hAnsi="Garamond" w:cs="Segoe UI"/>
          <w:color w:val="000000" w:themeColor="text1"/>
          <w:shd w:val="clear" w:color="auto" w:fill="FFFFFF"/>
        </w:rPr>
        <w:t xml:space="preserve">vs. </w:t>
      </w:r>
      <w:r w:rsidR="00C9084F" w:rsidRPr="00C46310">
        <w:rPr>
          <w:rFonts w:ascii="Garamond" w:hAnsi="Garamond" w:cs="Segoe UI"/>
          <w:color w:val="000000" w:themeColor="text1"/>
          <w:shd w:val="clear" w:color="auto" w:fill="FFFFFF"/>
        </w:rPr>
        <w:t>decimal</w:t>
      </w:r>
    </w:p>
    <w:p w14:paraId="480D268A" w14:textId="4DAB9BCE" w:rsidR="00487A32" w:rsidRPr="00C46310" w:rsidRDefault="00487A32"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highlight w:val="white"/>
        </w:rPr>
        <w:t>declaration_specifier_list_x</w:t>
      </w:r>
    </w:p>
    <w:p w14:paraId="4B8504FA" w14:textId="7D31B063" w:rsidR="00CC3C7A" w:rsidRPr="00E05FC7" w:rsidRDefault="00CC3C7A" w:rsidP="00346021">
      <w:pPr>
        <w:pStyle w:val="NoSpacing"/>
        <w:numPr>
          <w:ilvl w:val="0"/>
          <w:numId w:val="115"/>
        </w:numPr>
        <w:rPr>
          <w:rFonts w:ascii="Garamond" w:hAnsi="Garamond" w:cs="Segoe UI"/>
          <w:color w:val="000000" w:themeColor="text1"/>
          <w:shd w:val="clear" w:color="auto" w:fill="FFFFFF"/>
          <w:lang w:val="en-GB"/>
        </w:rPr>
      </w:pPr>
      <w:r w:rsidRPr="00E05FC7">
        <w:rPr>
          <w:rFonts w:ascii="Garamond" w:hAnsi="Garamond"/>
          <w:lang w:val="en-GB"/>
        </w:rPr>
        <w:t>struct/union copy size: 4 or 8 bytes</w:t>
      </w:r>
    </w:p>
    <w:p w14:paraId="7648BE26" w14:textId="7B9AC1B9" w:rsidR="00F27878" w:rsidRPr="00C46310" w:rsidRDefault="00F27878"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rPr>
        <w:t>#line</w:t>
      </w:r>
    </w:p>
    <w:p w14:paraId="7B06DC1A" w14:textId="0E2ADAE2" w:rsidR="0099737B" w:rsidRPr="00C46310" w:rsidRDefault="0099737B"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highlight w:val="white"/>
        </w:rPr>
        <w:t>name-with-parameter</w:t>
      </w:r>
    </w:p>
    <w:p w14:paraId="1D1BC8F9" w14:textId="21071B60" w:rsidR="0014170D" w:rsidRPr="00C46310" w:rsidRDefault="0014170D"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rPr>
        <w:t>name/identifier</w:t>
      </w:r>
    </w:p>
    <w:p w14:paraId="28C77398" w14:textId="63FC1A32" w:rsidR="004944F8" w:rsidRPr="00C46310" w:rsidRDefault="004944F8" w:rsidP="006D5754">
      <w:pPr>
        <w:pStyle w:val="Code"/>
        <w:rPr>
          <w:rStyle w:val="CodeInText"/>
          <w:rFonts w:ascii="Garamond" w:hAnsi="Garamond"/>
          <w:b w:val="0"/>
          <w:bCs/>
          <w:sz w:val="22"/>
          <w:lang w:val="sv-SE"/>
        </w:rPr>
      </w:pPr>
    </w:p>
    <w:p w14:paraId="03E88092" w14:textId="77777777" w:rsidR="00AB40BE" w:rsidRPr="00C46310" w:rsidRDefault="00AB40BE" w:rsidP="00AB40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lhemsplatsen =&gt; X3 Kullavik Hamn =&gt; Radiomotet, Radiomotet =&gt; X3 Olofstorp Västra =&gt; Polhemsplatsen</w:t>
      </w:r>
    </w:p>
    <w:p w14:paraId="099921DB" w14:textId="77777777" w:rsidR="00AB40BE" w:rsidRPr="00C46310" w:rsidRDefault="00AB40BE" w:rsidP="00AB40BE">
      <w:pPr>
        <w:pStyle w:val="NoSpacing"/>
        <w:rPr>
          <w:rFonts w:ascii="Garamond" w:hAnsi="Garamond" w:cs="Segoe UI"/>
          <w:color w:val="000000" w:themeColor="text1"/>
          <w:shd w:val="clear" w:color="auto" w:fill="FFFFFF"/>
        </w:rPr>
      </w:pPr>
    </w:p>
    <w:p w14:paraId="7BA3B299" w14:textId="57835238" w:rsidR="000C074C" w:rsidRPr="00C46310" w:rsidRDefault="000C074C" w:rsidP="000C074C">
      <w:pPr>
        <w:spacing w:after="0"/>
        <w:rPr>
          <w:rFonts w:ascii="Garamond" w:hAnsi="Garamond"/>
        </w:rPr>
      </w:pPr>
      <w:r w:rsidRPr="00C46310">
        <w:rPr>
          <w:rFonts w:ascii="Garamond" w:hAnsi="Garamond"/>
        </w:rPr>
        <w:t>Lärarförbundet </w:t>
      </w:r>
      <w:r w:rsidRPr="00C46310">
        <w:rPr>
          <w:rStyle w:val="fullsize"/>
          <w:rFonts w:ascii="Garamond" w:hAnsi="Garamond"/>
        </w:rPr>
        <w:t xml:space="preserve">Göteborg </w:t>
      </w:r>
      <w:r w:rsidRPr="00C46310">
        <w:rPr>
          <w:rFonts w:ascii="Garamond" w:hAnsi="Garamond"/>
        </w:rPr>
        <w:t>031</w:t>
      </w:r>
      <w:r w:rsidR="004C4E20" w:rsidRPr="00C46310">
        <w:rPr>
          <w:rFonts w:ascii="Garamond" w:hAnsi="Garamond"/>
        </w:rPr>
        <w:t xml:space="preserve"> </w:t>
      </w:r>
      <w:r w:rsidRPr="00C46310">
        <w:rPr>
          <w:rFonts w:ascii="Garamond" w:hAnsi="Garamond"/>
        </w:rPr>
        <w:t>701 55 00</w:t>
      </w:r>
    </w:p>
    <w:p w14:paraId="02DD6F58" w14:textId="3F1D79BE" w:rsidR="000C074C" w:rsidRPr="00C46310" w:rsidRDefault="000C074C" w:rsidP="00783204">
      <w:pPr>
        <w:spacing w:after="0"/>
        <w:rPr>
          <w:rFonts w:ascii="Garamond" w:hAnsi="Garamond"/>
        </w:rPr>
      </w:pPr>
      <w:r w:rsidRPr="00C46310">
        <w:rPr>
          <w:rFonts w:ascii="Garamond" w:hAnsi="Garamond"/>
        </w:rPr>
        <w:t>Lärarnas Riksförbund Göteborg 031 367 29 50</w:t>
      </w:r>
    </w:p>
    <w:p w14:paraId="38A869A8" w14:textId="62DE4490" w:rsidR="008B5AF0" w:rsidRPr="00C46310" w:rsidRDefault="008B5AF0" w:rsidP="00EF5583">
      <w:pPr>
        <w:pStyle w:val="NoSpacing"/>
        <w:rPr>
          <w:rFonts w:ascii="Garamond" w:hAnsi="Garamond" w:cs="Segoe UI"/>
          <w:color w:val="000000" w:themeColor="text1"/>
          <w:shd w:val="clear" w:color="auto" w:fill="FFFFFF"/>
        </w:rPr>
      </w:pPr>
    </w:p>
    <w:p w14:paraId="0938317B" w14:textId="58E2E8A0" w:rsidR="003B68A7" w:rsidRPr="00C46310" w:rsidRDefault="003B68A7" w:rsidP="003B68A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minalvården Bollnäs</w:t>
      </w:r>
    </w:p>
    <w:p w14:paraId="79A803C3" w14:textId="77777777" w:rsidR="006E6566" w:rsidRPr="00C46310"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till Lärcentrum Anstalten Gruvberget, Kriminalvården, Sektionen för vuxenutbildning, Bollnäs, 24666315</w:t>
      </w:r>
    </w:p>
    <w:p w14:paraId="3DA541BB" w14:textId="77777777" w:rsidR="006E6566" w:rsidRPr="00C46310" w:rsidRDefault="006E6566" w:rsidP="006E6566">
      <w:pPr>
        <w:pStyle w:val="ListParagraph"/>
        <w:numPr>
          <w:ilvl w:val="1"/>
          <w:numId w:val="116"/>
        </w:numPr>
      </w:pPr>
      <w:r w:rsidRPr="00C46310">
        <w:t xml:space="preserve">Klass 3, två lärare, ma sva, gy/gr, 1 h bil, heltid, tillsvidare, provanställning, 15 h vecka, 5 ringa distans, ämneslärare lokalt ma grund, distans, motiverande samtal, </w:t>
      </w:r>
    </w:p>
    <w:p w14:paraId="07D7805F" w14:textId="77777777" w:rsidR="006E6566" w:rsidRPr="00C46310" w:rsidRDefault="006E6566" w:rsidP="006E6566">
      <w:pPr>
        <w:pStyle w:val="ListParagraph"/>
        <w:numPr>
          <w:ilvl w:val="1"/>
          <w:numId w:val="116"/>
        </w:numPr>
      </w:pPr>
      <w:r w:rsidRPr="00C46310">
        <w:t>070-756 42 68, Maria Wagenius, intervju måndag kl. 10</w:t>
      </w:r>
    </w:p>
    <w:p w14:paraId="5B32DB27" w14:textId="3652FF08" w:rsidR="003B68A7" w:rsidRPr="00C46310" w:rsidRDefault="00066998" w:rsidP="003B68A7">
      <w:pPr>
        <w:pStyle w:val="NoSpacing"/>
        <w:numPr>
          <w:ilvl w:val="0"/>
          <w:numId w:val="118"/>
        </w:numPr>
        <w:rPr>
          <w:rFonts w:ascii="Garamond" w:hAnsi="Garamond" w:cs="Segoe UI"/>
          <w:color w:val="000000" w:themeColor="text1"/>
          <w:shd w:val="clear" w:color="auto" w:fill="FFFFFF"/>
        </w:rPr>
      </w:pPr>
      <w:hyperlink r:id="rId24" w:history="1">
        <w:r w:rsidR="006E6566" w:rsidRPr="00C46310">
          <w:rPr>
            <w:rStyle w:val="Hyperlink"/>
            <w:rFonts w:ascii="Garamond" w:hAnsi="Garamond" w:cs="Open Sans"/>
          </w:rPr>
          <w:t>https://arbetsformedlingen.se/platsbanken/annonser/</w:t>
        </w:r>
        <w:r w:rsidR="006E6566" w:rsidRPr="00C46310">
          <w:rPr>
            <w:rStyle w:val="Hyperlink"/>
            <w:rFonts w:ascii="Garamond" w:hAnsi="Garamond"/>
          </w:rPr>
          <w:t>24666315</w:t>
        </w:r>
      </w:hyperlink>
    </w:p>
    <w:p w14:paraId="4F806057" w14:textId="77777777" w:rsidR="006E6566" w:rsidRPr="00C46310"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46310" w:rsidRDefault="003B68A7" w:rsidP="003B68A7">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65053D3" w14:textId="2885F215"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5A4DCE2" w14:textId="3C6E9196" w:rsidR="00F67002" w:rsidRPr="00C46310" w:rsidRDefault="00F67002"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tjänst/Semestertjänst</w:t>
      </w:r>
    </w:p>
    <w:p w14:paraId="12ACA3FD"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41BEEB1"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3EA09E3E"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2E3953A"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FE0B0B4"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3F92CCC" w14:textId="77777777" w:rsidR="003B68A7" w:rsidRPr="00C46310" w:rsidRDefault="003B68A7" w:rsidP="00EF5583">
      <w:pPr>
        <w:pStyle w:val="NoSpacing"/>
        <w:rPr>
          <w:rFonts w:ascii="Garamond" w:hAnsi="Garamond" w:cs="Segoe UI"/>
          <w:color w:val="000000" w:themeColor="text1"/>
          <w:shd w:val="clear" w:color="auto" w:fill="FFFFFF"/>
        </w:rPr>
      </w:pPr>
    </w:p>
    <w:p w14:paraId="30B0BA6D" w14:textId="1F2A5F7A" w:rsidR="009611E3" w:rsidRPr="00C46310" w:rsidRDefault="003F6AD6" w:rsidP="009611E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gma</w:t>
      </w:r>
    </w:p>
    <w:p w14:paraId="3E18CCD9" w14:textId="69A174F1" w:rsidR="003A5FDC" w:rsidRPr="00C46310" w:rsidRDefault="003A5FDC"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gift C</w:t>
      </w:r>
    </w:p>
    <w:p w14:paraId="72103922" w14:textId="3D47D0A8"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lpar</w:t>
      </w:r>
    </w:p>
    <w:p w14:paraId="51D7EA85" w14:textId="45EA1559"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d</w:t>
      </w:r>
    </w:p>
    <w:p w14:paraId="0A062733" w14:textId="3EDE1A3D" w:rsidR="003A5FDC" w:rsidRPr="00C46310" w:rsidRDefault="003A5FDC"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jobb i Engelska i Nyköping</w:t>
      </w:r>
    </w:p>
    <w:p w14:paraId="5A5C982D" w14:textId="4183FBFE" w:rsidR="003423F0" w:rsidRPr="00C46310" w:rsidRDefault="00066998" w:rsidP="003423F0">
      <w:pPr>
        <w:pStyle w:val="NoSpacing"/>
        <w:numPr>
          <w:ilvl w:val="0"/>
          <w:numId w:val="118"/>
        </w:numPr>
        <w:rPr>
          <w:rFonts w:ascii="Garamond" w:hAnsi="Garamond" w:cs="Segoe UI"/>
          <w:color w:val="000000" w:themeColor="text1"/>
          <w:shd w:val="clear" w:color="auto" w:fill="FFFFFF"/>
        </w:rPr>
      </w:pPr>
      <w:hyperlink r:id="rId25" w:history="1">
        <w:r w:rsidR="003A5FDC" w:rsidRPr="00C46310">
          <w:rPr>
            <w:rStyle w:val="Hyperlink"/>
            <w:rFonts w:ascii="Garamond" w:hAnsi="Garamond" w:cs="Open Sans"/>
          </w:rPr>
          <w:t>https://arbetsformedlingen.se/platsbanken/annonser/24808235</w:t>
        </w:r>
      </w:hyperlink>
    </w:p>
    <w:p w14:paraId="2D46D9B4" w14:textId="01DBFC6C" w:rsidR="003423F0" w:rsidRPr="00C46310" w:rsidRDefault="00066998" w:rsidP="003423F0">
      <w:pPr>
        <w:pStyle w:val="NoSpacing"/>
        <w:numPr>
          <w:ilvl w:val="0"/>
          <w:numId w:val="118"/>
        </w:numPr>
        <w:rPr>
          <w:rFonts w:ascii="Garamond" w:hAnsi="Garamond" w:cs="Segoe UI"/>
          <w:color w:val="000000" w:themeColor="text1"/>
          <w:shd w:val="clear" w:color="auto" w:fill="FFFFFF"/>
        </w:rPr>
      </w:pPr>
      <w:hyperlink r:id="rId26" w:history="1">
        <w:r w:rsidR="000C604B" w:rsidRPr="00C46310">
          <w:rPr>
            <w:rStyle w:val="Hyperlink"/>
            <w:rFonts w:ascii="Garamond" w:hAnsi="Garamond" w:cs="Open Sans"/>
          </w:rPr>
          <w:t>https://arbetsformedlingen.se/platsbanken/annonser/24808347</w:t>
        </w:r>
      </w:hyperlink>
    </w:p>
    <w:p w14:paraId="77AF0B3B" w14:textId="39AD05A6"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14EBB5D" w14:textId="39A551F4" w:rsidR="003423F0" w:rsidRPr="00C46310" w:rsidRDefault="00967079" w:rsidP="00D45C41">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r w:rsidR="00FF1D35" w:rsidRPr="00C46310">
        <w:rPr>
          <w:rFonts w:ascii="Garamond" w:hAnsi="Garamond" w:cs="Segoe UI"/>
          <w:color w:val="000000" w:themeColor="text1"/>
          <w:shd w:val="clear" w:color="auto" w:fill="FFFFFF"/>
        </w:rPr>
        <w:t>/</w:t>
      </w:r>
      <w:r w:rsidR="003423F0" w:rsidRPr="00C46310">
        <w:rPr>
          <w:rFonts w:ascii="Garamond" w:hAnsi="Garamond" w:cs="Segoe UI"/>
          <w:color w:val="000000" w:themeColor="text1"/>
          <w:shd w:val="clear" w:color="auto" w:fill="FFFFFF"/>
        </w:rPr>
        <w:t>Tillsvidareanställning</w:t>
      </w:r>
    </w:p>
    <w:p w14:paraId="1476AC0A" w14:textId="0A77308A" w:rsidR="003423F0" w:rsidRPr="00C46310" w:rsidRDefault="003423F0"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B2B987" w14:textId="76D29F06" w:rsidR="003423F0" w:rsidRPr="00C46310" w:rsidRDefault="00FF1D35"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87E78ED" w14:textId="77777777"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6F1D5CB" w14:textId="238FE109"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1B8E458" w14:textId="5DD15123" w:rsidR="00C323AC" w:rsidRPr="00C46310" w:rsidRDefault="00C323AC"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5310A6B" w14:textId="77777777"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569B074" w14:textId="728C0424" w:rsidR="003423F0" w:rsidRPr="00C46310" w:rsidRDefault="00FF1D35"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w:t>
      </w:r>
      <w:r w:rsidR="00967079" w:rsidRPr="00C46310">
        <w:rPr>
          <w:rFonts w:ascii="Garamond" w:hAnsi="Garamond" w:cs="Segoe UI"/>
          <w:color w:val="000000" w:themeColor="text1"/>
          <w:shd w:val="clear" w:color="auto" w:fill="FFFFFF"/>
        </w:rPr>
        <w:t>tveckling</w:t>
      </w:r>
    </w:p>
    <w:p w14:paraId="7EFCF7C2" w14:textId="77777777" w:rsidR="00967079" w:rsidRPr="00C46310" w:rsidRDefault="00967079" w:rsidP="003423F0">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4ACC44E" w14:textId="77777777" w:rsidR="009611E3" w:rsidRPr="00C46310" w:rsidRDefault="00967079" w:rsidP="009611E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33B0E00B" w14:textId="1CB610F3" w:rsidR="00C323AC" w:rsidRPr="00C46310" w:rsidRDefault="00967079" w:rsidP="001C175A">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p>
    <w:p w14:paraId="15F926D8" w14:textId="77777777" w:rsidR="00503F9F" w:rsidRPr="00C46310"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46310" w:rsidRDefault="00A62409" w:rsidP="00871F9C">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Stockholms Estetiska Gymnasium</w:t>
      </w:r>
    </w:p>
    <w:p w14:paraId="0FBC0CE4" w14:textId="77777777" w:rsidR="00A62409" w:rsidRPr="00C46310"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3D64B5D2" w14:textId="0795775F" w:rsidR="00A62409" w:rsidRPr="00C46310" w:rsidRDefault="00066998" w:rsidP="00871F9C">
      <w:pPr>
        <w:pStyle w:val="NoSpacing"/>
        <w:numPr>
          <w:ilvl w:val="0"/>
          <w:numId w:val="128"/>
        </w:numPr>
        <w:rPr>
          <w:rFonts w:ascii="Garamond" w:hAnsi="Garamond" w:cs="Segoe UI"/>
          <w:color w:val="000000" w:themeColor="text1"/>
          <w:shd w:val="clear" w:color="auto" w:fill="FFFFFF"/>
        </w:rPr>
      </w:pPr>
      <w:hyperlink r:id="rId27" w:history="1">
        <w:r w:rsidR="00A62409" w:rsidRPr="00C46310">
          <w:rPr>
            <w:rStyle w:val="Hyperlink"/>
            <w:rFonts w:ascii="Garamond" w:eastAsiaTheme="majorEastAsia" w:hAnsi="Garamond" w:cstheme="majorBidi"/>
          </w:rPr>
          <w:t>https://arbetsformedlingen.se/platsbanken/annonser/24901927</w:t>
        </w:r>
      </w:hyperlink>
    </w:p>
    <w:p w14:paraId="77E0EC8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DF458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327BD66A"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53DD7015"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 600 p + mentor, prak 700 + mentor</w:t>
      </w:r>
    </w:p>
    <w:p w14:paraId="7121ABB8"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 24-28</w:t>
      </w:r>
    </w:p>
    <w:p w14:paraId="33C5A6B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09A3B8F"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7EBBEC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2A03C738"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FE75D9" w14:textId="46F10AA6"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ställning från måndagen den </w:t>
      </w:r>
      <w:r w:rsidR="008E620A"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55FC031C" w14:textId="1AEF3E2B"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w:t>
      </w:r>
      <w:r w:rsidR="008E620A" w:rsidRPr="00C46310">
        <w:rPr>
          <w:rFonts w:ascii="Garamond" w:hAnsi="Garamond" w:cs="Segoe UI"/>
          <w:color w:val="000000" w:themeColor="text1"/>
          <w:shd w:val="clear" w:color="auto" w:fill="FFFFFF"/>
        </w:rPr>
        <w:t>6</w:t>
      </w:r>
      <w:r w:rsidRPr="00C46310">
        <w:rPr>
          <w:rFonts w:ascii="Garamond" w:hAnsi="Garamond" w:cs="Segoe UI"/>
          <w:color w:val="000000" w:themeColor="text1"/>
          <w:shd w:val="clear" w:color="auto" w:fill="FFFFFF"/>
        </w:rPr>
        <w:t xml:space="preserve"> augusti</w:t>
      </w:r>
    </w:p>
    <w:p w14:paraId="40103D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4A26CD34"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D9B29DE"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54A20BA7"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7A5F5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64DAA919"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3961B25"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209C25F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77086B6E" w14:textId="70C0B7A7" w:rsidR="00867126" w:rsidRPr="00C46310"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Engelska 5</w:t>
      </w:r>
      <w:r w:rsidR="00867126" w:rsidRPr="00C46310">
        <w:rPr>
          <w:rFonts w:ascii="Garamond" w:hAnsi="Garamond" w:cs="Open Sans"/>
          <w:color w:val="333333"/>
          <w:sz w:val="22"/>
          <w:szCs w:val="22"/>
          <w:shd w:val="clear" w:color="auto" w:fill="FFFFFF"/>
        </w:rPr>
        <w:t xml:space="preserve"> och 6</w:t>
      </w:r>
    </w:p>
    <w:p w14:paraId="4687F684" w14:textId="77777777" w:rsidR="00867126" w:rsidRPr="00C46310" w:rsidRDefault="00066998" w:rsidP="00871F9C">
      <w:pPr>
        <w:pStyle w:val="Heading1"/>
        <w:numPr>
          <w:ilvl w:val="2"/>
          <w:numId w:val="118"/>
        </w:numPr>
        <w:shd w:val="clear" w:color="auto" w:fill="FFFFFF"/>
        <w:spacing w:before="0"/>
        <w:rPr>
          <w:rFonts w:ascii="Garamond" w:hAnsi="Garamond"/>
          <w:sz w:val="22"/>
          <w:szCs w:val="22"/>
        </w:rPr>
      </w:pPr>
      <w:hyperlink r:id="rId28" w:history="1">
        <w:r w:rsidR="00867126" w:rsidRPr="00C46310">
          <w:rPr>
            <w:rStyle w:val="Hyperlink"/>
            <w:rFonts w:ascii="Garamond" w:hAnsi="Garamond"/>
            <w:sz w:val="22"/>
            <w:szCs w:val="22"/>
          </w:rPr>
          <w:t>Ämne - Engelska (Gymnasieskolan) - Skolverket</w:t>
        </w:r>
      </w:hyperlink>
    </w:p>
    <w:p w14:paraId="4A25BDD7" w14:textId="20951221" w:rsidR="000A6F5C" w:rsidRPr="00C46310"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Svenska 1</w:t>
      </w:r>
    </w:p>
    <w:p w14:paraId="3282C520" w14:textId="2F965D86" w:rsidR="00867126" w:rsidRPr="00C46310" w:rsidRDefault="00066998" w:rsidP="00986E49">
      <w:pPr>
        <w:pStyle w:val="Heading1"/>
        <w:numPr>
          <w:ilvl w:val="2"/>
          <w:numId w:val="118"/>
        </w:numPr>
        <w:shd w:val="clear" w:color="auto" w:fill="FFFFFF"/>
        <w:spacing w:before="0"/>
        <w:rPr>
          <w:rFonts w:ascii="Garamond" w:hAnsi="Garamond"/>
          <w:sz w:val="22"/>
          <w:szCs w:val="22"/>
        </w:rPr>
      </w:pPr>
      <w:hyperlink r:id="rId29" w:history="1">
        <w:r w:rsidR="00867126" w:rsidRPr="00C46310">
          <w:rPr>
            <w:rStyle w:val="Hyperlink"/>
            <w:rFonts w:ascii="Garamond" w:hAnsi="Garamond"/>
            <w:sz w:val="22"/>
            <w:szCs w:val="22"/>
          </w:rPr>
          <w:t>Ämne - Svenska (Gymnasieskolan) - Skolverket</w:t>
        </w:r>
      </w:hyperlink>
    </w:p>
    <w:p w14:paraId="6A100DDF" w14:textId="77777777" w:rsidR="00986E49" w:rsidRPr="00C46310" w:rsidRDefault="00871F9C" w:rsidP="00986E49">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Historia</w:t>
      </w:r>
    </w:p>
    <w:p w14:paraId="1EA7FB0A" w14:textId="77777777" w:rsidR="00986E49" w:rsidRPr="00C46310" w:rsidRDefault="00066998" w:rsidP="00986E49">
      <w:pPr>
        <w:pStyle w:val="Heading1"/>
        <w:numPr>
          <w:ilvl w:val="2"/>
          <w:numId w:val="118"/>
        </w:numPr>
        <w:shd w:val="clear" w:color="auto" w:fill="FFFFFF"/>
        <w:spacing w:before="0"/>
        <w:rPr>
          <w:rFonts w:ascii="Garamond" w:hAnsi="Garamond"/>
          <w:sz w:val="22"/>
          <w:szCs w:val="22"/>
        </w:rPr>
      </w:pPr>
      <w:hyperlink r:id="rId30" w:history="1">
        <w:r w:rsidR="00986E49" w:rsidRPr="00C46310">
          <w:rPr>
            <w:rStyle w:val="Hyperlink"/>
            <w:rFonts w:ascii="Garamond" w:hAnsi="Garamond"/>
            <w:sz w:val="22"/>
            <w:szCs w:val="22"/>
          </w:rPr>
          <w:t>Ämne - Historia (Gymnasieskolan) - Skolverket</w:t>
        </w:r>
      </w:hyperlink>
    </w:p>
    <w:p w14:paraId="720BF986" w14:textId="77777777" w:rsidR="00A62409" w:rsidRPr="00C46310" w:rsidRDefault="00A62409" w:rsidP="001C175A">
      <w:pPr>
        <w:pStyle w:val="NoSpacing"/>
        <w:rPr>
          <w:rFonts w:ascii="Garamond" w:hAnsi="Garamond" w:cs="Segoe UI"/>
          <w:color w:val="000000" w:themeColor="text1"/>
          <w:shd w:val="clear" w:color="auto" w:fill="FFFFFF"/>
        </w:rPr>
      </w:pPr>
    </w:p>
    <w:p w14:paraId="2E29753E" w14:textId="1216F002" w:rsidR="00F15404" w:rsidRPr="00C46310" w:rsidRDefault="00D72F96" w:rsidP="00F1540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yköpings </w:t>
      </w:r>
      <w:r w:rsidR="00F15404" w:rsidRPr="00C46310">
        <w:rPr>
          <w:rFonts w:ascii="Garamond" w:hAnsi="Garamond" w:cs="Open Sans"/>
          <w:color w:val="333333"/>
          <w:sz w:val="22"/>
          <w:szCs w:val="22"/>
        </w:rPr>
        <w:t>Gymnasium</w:t>
      </w:r>
    </w:p>
    <w:p w14:paraId="5F14C564" w14:textId="77777777" w:rsidR="009621FA" w:rsidRPr="00C46310"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7CA30CD3" w14:textId="77777777" w:rsidR="00BC672D" w:rsidRPr="00C46310"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Bygg och </w:t>
      </w:r>
    </w:p>
    <w:p w14:paraId="07839CE6" w14:textId="50E4BFF1" w:rsidR="00F15404" w:rsidRPr="00C46310" w:rsidRDefault="00BC672D"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Tillf Erik </w:t>
      </w:r>
      <w:r w:rsidR="009621FA" w:rsidRPr="00C46310">
        <w:rPr>
          <w:rFonts w:ascii="Garamond" w:hAnsi="Garamond" w:cs="Open Sans"/>
          <w:color w:val="333333"/>
          <w:sz w:val="22"/>
          <w:szCs w:val="22"/>
        </w:rPr>
        <w:t>Barn Fritid</w:t>
      </w:r>
    </w:p>
    <w:p w14:paraId="72A45E95" w14:textId="35DE6262" w:rsidR="00977B98" w:rsidRPr="00C46310" w:rsidRDefault="00977B98" w:rsidP="00977B98">
      <w:r w:rsidRPr="00C46310">
        <w:t>Nyköpingsmodellen</w:t>
      </w:r>
    </w:p>
    <w:p w14:paraId="1ADF7E34" w14:textId="77777777" w:rsidR="00046573" w:rsidRPr="00C46310" w:rsidRDefault="00046573" w:rsidP="00F15404">
      <w:pPr>
        <w:pStyle w:val="NoSpacing"/>
        <w:numPr>
          <w:ilvl w:val="0"/>
          <w:numId w:val="128"/>
        </w:numPr>
        <w:rPr>
          <w:rFonts w:ascii="Garamond" w:hAnsi="Garamond" w:cs="Segoe UI"/>
          <w:color w:val="000000" w:themeColor="text1"/>
          <w:shd w:val="clear" w:color="auto" w:fill="FFFFFF"/>
        </w:rPr>
      </w:pPr>
      <w:r w:rsidRPr="00C46310">
        <w:t>1000/1600 Gripen</w:t>
      </w:r>
    </w:p>
    <w:p w14:paraId="11243383" w14:textId="1575FE30" w:rsidR="00F15404" w:rsidRPr="00C46310" w:rsidRDefault="00066998" w:rsidP="00F15404">
      <w:pPr>
        <w:pStyle w:val="NoSpacing"/>
        <w:numPr>
          <w:ilvl w:val="0"/>
          <w:numId w:val="128"/>
        </w:numPr>
        <w:rPr>
          <w:rFonts w:ascii="Garamond" w:hAnsi="Garamond" w:cs="Segoe UI"/>
          <w:color w:val="000000" w:themeColor="text1"/>
          <w:shd w:val="clear" w:color="auto" w:fill="FFFFFF"/>
        </w:rPr>
      </w:pPr>
      <w:hyperlink r:id="rId31" w:history="1">
        <w:r w:rsidR="00043464" w:rsidRPr="00C46310">
          <w:rPr>
            <w:rStyle w:val="Hyperlink"/>
            <w:rFonts w:ascii="Garamond" w:hAnsi="Garamond" w:cs="Courier New"/>
            <w:highlight w:val="white"/>
          </w:rPr>
          <w:t>https://arbetsformedlingen.se/platsbanken/annonser/24870836</w:t>
        </w:r>
      </w:hyperlink>
    </w:p>
    <w:p w14:paraId="71954E3F"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81C3EF1" w14:textId="17CCDBB5" w:rsidR="00043464" w:rsidRPr="00C46310" w:rsidRDefault="0004346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an Bygg 3 * 60 min, m-o-f, 60-70 minuter</w:t>
      </w:r>
    </w:p>
    <w:p w14:paraId="29157C88" w14:textId="4273584B" w:rsidR="002B1EF7" w:rsidRPr="00C46310" w:rsidRDefault="002B1EF7"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4-17 personaldag</w:t>
      </w:r>
    </w:p>
    <w:p w14:paraId="07E7B782" w14:textId="1F876436"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5F77AA00"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CC1AF8C" w14:textId="7D8DCF0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D7856C3" w14:textId="7224DA6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0CA56CEE"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50A421"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54C45"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F3BDB71"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65E58DC" w14:textId="08981DD5"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 augusti</w:t>
      </w:r>
      <w:r w:rsidR="00927964" w:rsidRPr="00C46310">
        <w:rPr>
          <w:rFonts w:ascii="Garamond" w:hAnsi="Garamond" w:cs="Segoe UI"/>
          <w:color w:val="000000" w:themeColor="text1"/>
          <w:shd w:val="clear" w:color="auto" w:fill="FFFFFF"/>
        </w:rPr>
        <w:t xml:space="preserve"> - 22 december</w:t>
      </w:r>
    </w:p>
    <w:p w14:paraId="1C83F5D2"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6 augusti</w:t>
      </w:r>
    </w:p>
    <w:p w14:paraId="0D7A438C"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267E0590"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BA82587"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Kollektivavtal</w:t>
      </w:r>
    </w:p>
    <w:p w14:paraId="0CB47913"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29576E4"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3AFECA04"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B98D658"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1163C51D"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3B8DA687" w14:textId="7494793F" w:rsidR="00F15404" w:rsidRPr="00C46310"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Engelska 5</w:t>
      </w:r>
      <w:r w:rsidR="000926E2" w:rsidRPr="00C46310">
        <w:rPr>
          <w:rFonts w:ascii="Garamond" w:hAnsi="Garamond" w:cs="Open Sans"/>
          <w:color w:val="333333"/>
          <w:sz w:val="22"/>
          <w:szCs w:val="22"/>
          <w:shd w:val="clear" w:color="auto" w:fill="FFFFFF"/>
        </w:rPr>
        <w:t>, 6 och 7</w:t>
      </w:r>
    </w:p>
    <w:p w14:paraId="443A5D56" w14:textId="77777777" w:rsidR="00F15404" w:rsidRPr="00C46310" w:rsidRDefault="00066998" w:rsidP="00F15404">
      <w:pPr>
        <w:pStyle w:val="Heading1"/>
        <w:numPr>
          <w:ilvl w:val="2"/>
          <w:numId w:val="118"/>
        </w:numPr>
        <w:shd w:val="clear" w:color="auto" w:fill="FFFFFF"/>
        <w:spacing w:before="0"/>
        <w:rPr>
          <w:rFonts w:ascii="Garamond" w:hAnsi="Garamond"/>
          <w:sz w:val="22"/>
          <w:szCs w:val="22"/>
        </w:rPr>
      </w:pPr>
      <w:hyperlink r:id="rId32" w:history="1">
        <w:r w:rsidR="00F15404" w:rsidRPr="00C46310">
          <w:rPr>
            <w:rStyle w:val="Hyperlink"/>
            <w:rFonts w:ascii="Garamond" w:hAnsi="Garamond"/>
            <w:sz w:val="22"/>
            <w:szCs w:val="22"/>
          </w:rPr>
          <w:t>Ämne - Engelska (Gymnasieskolan) - Skolverket</w:t>
        </w:r>
      </w:hyperlink>
    </w:p>
    <w:p w14:paraId="08835AA9" w14:textId="6B9A83C5" w:rsidR="00F15404" w:rsidRPr="00C46310"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46310" w:rsidRDefault="00581194" w:rsidP="0058119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699DFE55"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6990AE96"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E86AD78" w14:textId="0952936B"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6257259" w14:textId="77777777" w:rsidR="00A7331F" w:rsidRPr="00C46310"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46310" w:rsidRDefault="00823C3C"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oppa</w:t>
      </w:r>
    </w:p>
    <w:p w14:paraId="79E58B70" w14:textId="7D09F867" w:rsidR="00C1581B" w:rsidRPr="00C46310" w:rsidRDefault="00C33AF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Åslund</w:t>
      </w:r>
    </w:p>
    <w:p w14:paraId="0FE02886" w14:textId="66AB4B1F" w:rsidR="00C33AF3" w:rsidRPr="00C46310" w:rsidRDefault="001B1F8E"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w:t>
      </w:r>
      <w:r w:rsidR="003D01E2"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Tek</w:t>
      </w:r>
    </w:p>
    <w:p w14:paraId="0B729AB9" w14:textId="77777777" w:rsidR="007E2CDC" w:rsidRPr="00C46310"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46310" w:rsidRDefault="007E2CDC"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xer</w:t>
      </w:r>
    </w:p>
    <w:p w14:paraId="38677459" w14:textId="5DC2B701" w:rsidR="007E2CDC" w:rsidRPr="00C46310"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öt loss Sigma i mars</w:t>
      </w:r>
    </w:p>
    <w:p w14:paraId="11F37A3B" w14:textId="77777777" w:rsidR="00A5079E" w:rsidRPr="00C46310"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46310"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46310" w:rsidRDefault="009611E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758FD462" w14:textId="39CE7F6B" w:rsidR="009611E3" w:rsidRPr="00C46310"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dd och uppvuxen i Skövde</w:t>
      </w:r>
    </w:p>
    <w:p w14:paraId="29D3B8FA"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A6C0E9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4A244C9D"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6D9C085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v tre om C++, på engelska</w:t>
      </w:r>
    </w:p>
    <w:p w14:paraId="15F8BB43" w14:textId="2D6D802B"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r just nu på den femte </w:t>
      </w:r>
      <w:r w:rsidR="007B0A83" w:rsidRPr="00C46310">
        <w:rPr>
          <w:rFonts w:ascii="Garamond" w:hAnsi="Garamond" w:cs="Segoe UI"/>
          <w:color w:val="000000" w:themeColor="text1"/>
          <w:shd w:val="clear" w:color="auto" w:fill="FFFFFF"/>
        </w:rPr>
        <w:t xml:space="preserve">och sjätte </w:t>
      </w:r>
      <w:r w:rsidRPr="00C46310">
        <w:rPr>
          <w:rFonts w:ascii="Garamond" w:hAnsi="Garamond" w:cs="Segoe UI"/>
          <w:color w:val="000000" w:themeColor="text1"/>
          <w:shd w:val="clear" w:color="auto" w:fill="FFFFFF"/>
        </w:rPr>
        <w:t>boken</w:t>
      </w:r>
    </w:p>
    <w:p w14:paraId="0234C219"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3D06FADF"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msoft i Kista</w:t>
      </w:r>
    </w:p>
    <w:p w14:paraId="4FD302E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6D23F445"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175EE16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 SPCS i Växjö</w:t>
      </w:r>
    </w:p>
    <w:p w14:paraId="2DFAA4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iva i Västerås</w:t>
      </w:r>
    </w:p>
    <w:p w14:paraId="0385D28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3FE9C9C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6EE9723"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0A28C3E7"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ästforskare ett år vid Swinburne University i Melbourne, Australien</w:t>
      </w:r>
    </w:p>
    <w:p w14:paraId="58F032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11CE8AE8"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w:t>
      </w:r>
    </w:p>
    <w:p w14:paraId="3BB3AC6A"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76EA38F1"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12977EF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as Academy</w:t>
      </w:r>
    </w:p>
    <w:p w14:paraId="58EECF07"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5C891EB3"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 PHP, SQL, Laravel</w:t>
      </w:r>
    </w:p>
    <w:p w14:paraId="136BAD18" w14:textId="77777777" w:rsidR="009611E3" w:rsidRPr="00E05FC7" w:rsidRDefault="009611E3" w:rsidP="009611E3">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tend: JavaScript, Angular, JQuery, React, Vue, Node, Wordpress</w:t>
      </w:r>
    </w:p>
    <w:p w14:paraId="24DC330F"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E9F88E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395430E8"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DE4FB1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ar</w:t>
      </w:r>
    </w:p>
    <w:p w14:paraId="04816DC9"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745D75FB" w14:textId="4237CD11"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marnäs - Hemavan</w:t>
      </w:r>
    </w:p>
    <w:p w14:paraId="71C2EEE6" w14:textId="73004842" w:rsidR="00FC3E42" w:rsidRPr="00C46310" w:rsidRDefault="00FC3E42" w:rsidP="00FC3E4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tugvärd</w:t>
      </w:r>
    </w:p>
    <w:p w14:paraId="6CE1105F" w14:textId="0FBD393B" w:rsidR="00FC3E42" w:rsidRPr="00C46310" w:rsidRDefault="00FC3E42" w:rsidP="00FC3E42">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jaure 2015, 2017, 2019</w:t>
      </w:r>
    </w:p>
    <w:p w14:paraId="694957A9" w14:textId="2F05B1F2" w:rsidR="00FC3E42" w:rsidRPr="00C46310" w:rsidRDefault="00FC3E42" w:rsidP="00FC3E42">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sjaure 2021</w:t>
      </w:r>
    </w:p>
    <w:p w14:paraId="408426B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28CD9F6F" w14:textId="30FD123E"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2DD001B8" w14:textId="77777777" w:rsidR="00552EE7" w:rsidRPr="00C46310" w:rsidRDefault="00552EE7" w:rsidP="00552EE7">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FDEB514"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DD593D0"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45945A58"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675ABC41"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EF50519"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8D150BF"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41CF7E8" w14:textId="77777777" w:rsidR="00552EE7" w:rsidRPr="00C46310" w:rsidRDefault="00552EE7" w:rsidP="00BF44F2">
      <w:pPr>
        <w:pStyle w:val="NoSpacing"/>
        <w:rPr>
          <w:rFonts w:ascii="Garamond" w:hAnsi="Garamond" w:cs="Segoe UI"/>
          <w:color w:val="000000" w:themeColor="text1"/>
          <w:shd w:val="clear" w:color="auto" w:fill="FFFFFF"/>
        </w:rPr>
      </w:pPr>
    </w:p>
    <w:p w14:paraId="0B7B6F1D" w14:textId="51137FDC" w:rsidR="00BF44F2" w:rsidRPr="00C46310" w:rsidRDefault="00BF44F2" w:rsidP="00BF44F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19625413" w14:textId="77777777" w:rsidR="00BF44F2" w:rsidRPr="00C46310"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på Teknikprogrammet, Mediagymnasiet Nacka Strand</w:t>
      </w:r>
    </w:p>
    <w:p w14:paraId="6C401AA4" w14:textId="77777777" w:rsidR="00BF44F2" w:rsidRPr="00C46310" w:rsidRDefault="00066998" w:rsidP="00BF44F2">
      <w:pPr>
        <w:pStyle w:val="Heading1"/>
        <w:numPr>
          <w:ilvl w:val="0"/>
          <w:numId w:val="128"/>
        </w:numPr>
        <w:shd w:val="clear" w:color="auto" w:fill="FFFFFF"/>
        <w:spacing w:before="0"/>
        <w:rPr>
          <w:rFonts w:ascii="Garamond" w:hAnsi="Garamond"/>
          <w:sz w:val="22"/>
          <w:szCs w:val="22"/>
        </w:rPr>
      </w:pPr>
      <w:hyperlink r:id="rId33" w:history="1">
        <w:r w:rsidR="00BF44F2" w:rsidRPr="00C46310">
          <w:rPr>
            <w:rStyle w:val="Hyperlink"/>
            <w:rFonts w:ascii="Garamond" w:hAnsi="Garamond" w:cs="Open Sans"/>
            <w:sz w:val="22"/>
            <w:szCs w:val="22"/>
          </w:rPr>
          <w:t>https://arbetsformedlingen.se/platsbanken/annonser/24870612</w:t>
        </w:r>
      </w:hyperlink>
    </w:p>
    <w:p w14:paraId="724AF93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6354035"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13ECE31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1D06E74"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 600 p + mentor, prak 700 + mentor</w:t>
      </w:r>
    </w:p>
    <w:p w14:paraId="342A191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 24-28</w:t>
      </w:r>
    </w:p>
    <w:p w14:paraId="4E11E6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1FCFDD41"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467C27C"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1B9CC78C"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89FF7AF"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11 augusti</w:t>
      </w:r>
    </w:p>
    <w:p w14:paraId="5BEDEC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8-19 augusti</w:t>
      </w:r>
    </w:p>
    <w:p w14:paraId="51A0B5CD"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1D6B65D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3C2DF5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A3B31AE"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BEDBE3F"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4AA84F27"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5F163F5"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894913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46938AF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Programmering</w:t>
      </w:r>
    </w:p>
    <w:p w14:paraId="254761CD" w14:textId="77777777" w:rsidR="00BF44F2" w:rsidRPr="00C46310" w:rsidRDefault="00066998"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Webbserverprogrammering</w:t>
      </w:r>
    </w:p>
    <w:p w14:paraId="47C8472A"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w:t>
      </w:r>
    </w:p>
    <w:p w14:paraId="695F0347" w14:textId="77777777" w:rsidR="00BF44F2" w:rsidRPr="00C46310" w:rsidRDefault="00066998" w:rsidP="00BF44F2">
      <w:pPr>
        <w:pStyle w:val="NoSpacing"/>
        <w:numPr>
          <w:ilvl w:val="2"/>
          <w:numId w:val="118"/>
        </w:numPr>
        <w:rPr>
          <w:rFonts w:ascii="Garamond" w:hAnsi="Garamond" w:cs="Segoe UI"/>
          <w:color w:val="000000" w:themeColor="text1"/>
          <w:shd w:val="clear" w:color="auto" w:fill="FFFFFF"/>
        </w:rPr>
      </w:pPr>
      <w:hyperlink r:id="rId35"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46310"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Webbutveckling</w:t>
      </w:r>
    </w:p>
    <w:p w14:paraId="0EB26984" w14:textId="77777777" w:rsidR="00BF44F2" w:rsidRPr="00E05FC7" w:rsidRDefault="00BF44F2" w:rsidP="00BF44F2">
      <w:pPr>
        <w:pStyle w:val="NoSpacing"/>
        <w:numPr>
          <w:ilvl w:val="2"/>
          <w:numId w:val="118"/>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HTML och CSS (Cascading Style Sheets)</w:t>
      </w:r>
    </w:p>
    <w:p w14:paraId="6D86A812" w14:textId="77777777" w:rsidR="00BF44F2" w:rsidRPr="00E05FC7" w:rsidRDefault="00066998" w:rsidP="00BF44F2">
      <w:pPr>
        <w:pStyle w:val="NoSpacing"/>
        <w:numPr>
          <w:ilvl w:val="2"/>
          <w:numId w:val="118"/>
        </w:numPr>
        <w:rPr>
          <w:rFonts w:ascii="Garamond" w:hAnsi="Garamond" w:cs="Segoe UI"/>
          <w:color w:val="000000" w:themeColor="text1"/>
          <w:shd w:val="clear" w:color="auto" w:fill="FFFFFF"/>
          <w:lang w:val="en-GB"/>
        </w:rPr>
      </w:pPr>
      <w:hyperlink r:id="rId36" w:history="1">
        <w:r w:rsidR="00BF44F2" w:rsidRPr="00E05FC7">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Gränssnittsdesign</w:t>
      </w:r>
    </w:p>
    <w:p w14:paraId="0119EA18" w14:textId="77777777" w:rsidR="00BF44F2" w:rsidRPr="00C46310"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Människa-Dator Interaktion</w:t>
      </w:r>
    </w:p>
    <w:p w14:paraId="5A36426E" w14:textId="77777777" w:rsidR="00BF44F2" w:rsidRPr="00C46310" w:rsidRDefault="00066998" w:rsidP="00BF44F2">
      <w:pPr>
        <w:pStyle w:val="NoSpacing"/>
        <w:numPr>
          <w:ilvl w:val="2"/>
          <w:numId w:val="118"/>
        </w:numPr>
        <w:rPr>
          <w:rFonts w:ascii="Garamond" w:hAnsi="Garamond" w:cs="Segoe UI"/>
          <w:color w:val="000000" w:themeColor="text1"/>
          <w:shd w:val="clear" w:color="auto" w:fill="FFFFFF"/>
        </w:rPr>
      </w:pPr>
      <w:hyperlink r:id="rId37" w:anchor="anchor_GR%C3%84GR%C3%840"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Dator- och nätverksteknik</w:t>
      </w:r>
    </w:p>
    <w:p w14:paraId="7251F6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ård- och mjukvara</w:t>
      </w:r>
    </w:p>
    <w:p w14:paraId="4D746F08" w14:textId="77777777" w:rsidR="00BF44F2" w:rsidRPr="00C46310" w:rsidRDefault="00066998" w:rsidP="00BF44F2">
      <w:pPr>
        <w:pStyle w:val="NoSpacing"/>
        <w:numPr>
          <w:ilvl w:val="2"/>
          <w:numId w:val="118"/>
        </w:numPr>
        <w:rPr>
          <w:rFonts w:ascii="Garamond" w:hAnsi="Garamond" w:cs="Segoe UI"/>
          <w:color w:val="000000" w:themeColor="text1"/>
          <w:shd w:val="clear" w:color="auto" w:fill="FFFFFF"/>
        </w:rPr>
      </w:pPr>
      <w:hyperlink r:id="rId38"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46310" w:rsidRDefault="00BF44F2" w:rsidP="003F6AD6">
      <w:pPr>
        <w:pStyle w:val="NoSpacing"/>
        <w:rPr>
          <w:rFonts w:ascii="Garamond" w:hAnsi="Garamond" w:cs="Segoe UI"/>
          <w:color w:val="000000" w:themeColor="text1"/>
          <w:shd w:val="clear" w:color="auto" w:fill="FFFFFF"/>
        </w:rPr>
      </w:pPr>
    </w:p>
    <w:p w14:paraId="7B6D2FE0" w14:textId="1977C31B" w:rsidR="003F6AD6" w:rsidRPr="00C46310" w:rsidRDefault="003F6AD6" w:rsidP="003F6AD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con</w:t>
      </w:r>
    </w:p>
    <w:p w14:paraId="26D2A075" w14:textId="77777777" w:rsidR="003F6AD6" w:rsidRPr="00C46310" w:rsidRDefault="00066998" w:rsidP="003F6AD6">
      <w:pPr>
        <w:pStyle w:val="NoSpacing"/>
        <w:numPr>
          <w:ilvl w:val="0"/>
          <w:numId w:val="118"/>
        </w:numPr>
        <w:rPr>
          <w:rFonts w:ascii="Garamond" w:hAnsi="Garamond" w:cs="Segoe UI"/>
          <w:color w:val="000000" w:themeColor="text1"/>
          <w:shd w:val="clear" w:color="auto" w:fill="FFFFFF"/>
        </w:rPr>
      </w:pPr>
      <w:hyperlink r:id="rId39" w:history="1">
        <w:r w:rsidR="003F6AD6" w:rsidRPr="00C46310">
          <w:rPr>
            <w:rStyle w:val="Hyperlink"/>
            <w:rFonts w:ascii="Garamond" w:hAnsi="Garamond" w:cs="Open Sans"/>
          </w:rPr>
          <w:t>https://arbetsformedlingen.se/platsbanken/annonser/24840126</w:t>
        </w:r>
      </w:hyperlink>
    </w:p>
    <w:p w14:paraId="79627A8C" w14:textId="77777777" w:rsidR="003F6AD6" w:rsidRPr="00C46310" w:rsidRDefault="00066998" w:rsidP="003F6AD6">
      <w:pPr>
        <w:pStyle w:val="NoSpacing"/>
        <w:numPr>
          <w:ilvl w:val="0"/>
          <w:numId w:val="118"/>
        </w:numPr>
        <w:rPr>
          <w:rFonts w:ascii="Garamond" w:hAnsi="Garamond" w:cs="Segoe UI"/>
          <w:color w:val="000000" w:themeColor="text1"/>
          <w:shd w:val="clear" w:color="auto" w:fill="FFFFFF"/>
        </w:rPr>
      </w:pPr>
      <w:hyperlink r:id="rId40" w:history="1">
        <w:r w:rsidR="003F6AD6" w:rsidRPr="00C46310">
          <w:rPr>
            <w:rStyle w:val="Hyperlink"/>
            <w:rFonts w:ascii="Garamond" w:hAnsi="Garamond" w:cs="Open Sans"/>
          </w:rPr>
          <w:t>https://arbetsformedlingen.se/platsbanken/annonser/24840131</w:t>
        </w:r>
      </w:hyperlink>
    </w:p>
    <w:p w14:paraId="52044917" w14:textId="77777777" w:rsidR="003F6AD6" w:rsidRPr="00C46310" w:rsidRDefault="00066998" w:rsidP="003F6AD6">
      <w:pPr>
        <w:pStyle w:val="NoSpacing"/>
        <w:numPr>
          <w:ilvl w:val="0"/>
          <w:numId w:val="118"/>
        </w:numPr>
        <w:rPr>
          <w:rFonts w:ascii="Garamond" w:hAnsi="Garamond" w:cs="Segoe UI"/>
          <w:color w:val="000000" w:themeColor="text1"/>
          <w:shd w:val="clear" w:color="auto" w:fill="FFFFFF"/>
        </w:rPr>
      </w:pPr>
      <w:hyperlink r:id="rId41" w:history="1">
        <w:r w:rsidR="003F6AD6" w:rsidRPr="00C46310">
          <w:rPr>
            <w:rStyle w:val="Hyperlink"/>
            <w:rFonts w:ascii="Garamond" w:hAnsi="Garamond" w:cs="Open Sans"/>
          </w:rPr>
          <w:t>https://arbetsformedlingen.se/platsbanken/annonser/24840596</w:t>
        </w:r>
      </w:hyperlink>
    </w:p>
    <w:p w14:paraId="0974D77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up, mindre företag</w:t>
      </w:r>
    </w:p>
    <w:p w14:paraId="627BB1F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ustri</w:t>
      </w:r>
    </w:p>
    <w:p w14:paraId="3E6775F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gga</w:t>
      </w:r>
    </w:p>
    <w:p w14:paraId="2224B29C"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ni</w:t>
      </w:r>
    </w:p>
    <w:p w14:paraId="74E4E18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 Bioföretag IVD produkt</w:t>
      </w:r>
    </w:p>
    <w:p w14:paraId="0BAC4C7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ering</w:t>
      </w:r>
    </w:p>
    <w:p w14:paraId="6BFD234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693E41CA"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 Docker</w:t>
      </w:r>
    </w:p>
    <w:p w14:paraId="146EBFD2"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Agilt IEC62304</w:t>
      </w:r>
    </w:p>
    <w:p w14:paraId="77C1A22B"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d vara design</w:t>
      </w:r>
    </w:p>
    <w:p w14:paraId="5A774561"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2CAD7A86"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iderad</w:t>
      </w:r>
    </w:p>
    <w:p w14:paraId="164229D1" w14:textId="77777777" w:rsidR="003F6AD6" w:rsidRPr="00C46310" w:rsidRDefault="003F6AD6" w:rsidP="003F6AD6">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Code</w:t>
      </w:r>
    </w:p>
    <w:p w14:paraId="034B072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05F116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A2C78C4"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21AC7A"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1E2A3C8"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EB1F2DE"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BBF05D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A50D99B"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B905D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tveckling</w:t>
      </w:r>
    </w:p>
    <w:p w14:paraId="77221717"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1DCD593"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4ABBC5D2" w14:textId="756EE71D" w:rsidR="009611E3"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r w:rsidR="009611E3" w:rsidRPr="00C46310">
        <w:rPr>
          <w:rFonts w:ascii="Garamond" w:hAnsi="Garamond" w:cs="Segoe UI"/>
          <w:color w:val="000000" w:themeColor="text1"/>
          <w:shd w:val="clear" w:color="auto" w:fill="FFFFFF"/>
        </w:rPr>
        <w:br w:type="page"/>
      </w:r>
    </w:p>
    <w:p w14:paraId="5E434518" w14:textId="736A2935" w:rsidR="00C86139" w:rsidRPr="00C46310" w:rsidRDefault="00C86139"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abskolan</w:t>
      </w:r>
    </w:p>
    <w:p w14:paraId="037F6833" w14:textId="1CCB310B" w:rsidR="00EC6DD8" w:rsidRPr="00C46310" w:rsidRDefault="00066998" w:rsidP="00C86139">
      <w:pPr>
        <w:pStyle w:val="NoSpacing"/>
        <w:numPr>
          <w:ilvl w:val="0"/>
          <w:numId w:val="118"/>
        </w:numPr>
        <w:rPr>
          <w:rFonts w:ascii="Garamond" w:hAnsi="Garamond" w:cs="Segoe UI"/>
          <w:color w:val="000000" w:themeColor="text1"/>
          <w:shd w:val="clear" w:color="auto" w:fill="FFFFFF"/>
        </w:rPr>
      </w:pPr>
      <w:hyperlink r:id="rId42" w:history="1">
        <w:r w:rsidR="00EC6DD8" w:rsidRPr="00C46310">
          <w:rPr>
            <w:rStyle w:val="Hyperlink"/>
            <w:rFonts w:ascii="Garamond" w:hAnsi="Garamond" w:cs="Open Sans"/>
          </w:rPr>
          <w:t>https://arbetsformedlingen.se/platsbanken/annonser/24777151</w:t>
        </w:r>
      </w:hyperlink>
    </w:p>
    <w:p w14:paraId="5F5D791A" w14:textId="7C63F2DD" w:rsidR="00A41ECE" w:rsidRPr="00C46310" w:rsidRDefault="00A41ECE"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2168F5C2" w14:textId="44F6FBF5" w:rsidR="00A41ECE" w:rsidRPr="00C46310" w:rsidRDefault="00A41ECE" w:rsidP="00A41ECE">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22CC41D" w14:textId="0998E459" w:rsidR="00164016" w:rsidRPr="00C46310" w:rsidRDefault="00164016" w:rsidP="0016401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andra Rektor</w:t>
      </w:r>
    </w:p>
    <w:p w14:paraId="497CDA70" w14:textId="55A88167" w:rsidR="003B09F4" w:rsidRPr="00C46310" w:rsidRDefault="003B09F4"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5.15</w:t>
      </w:r>
    </w:p>
    <w:p w14:paraId="3C793ADD" w14:textId="17445ED1" w:rsidR="005D2B17" w:rsidRPr="00C46310" w:rsidRDefault="005D2B17"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gustbergs gata 10</w:t>
      </w:r>
    </w:p>
    <w:p w14:paraId="73429F1E" w14:textId="7350DDDB" w:rsidR="00621D49" w:rsidRPr="00C46310" w:rsidRDefault="00621D49" w:rsidP="00621D4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 i Göteborg</w:t>
      </w:r>
    </w:p>
    <w:p w14:paraId="1101C2E9" w14:textId="18325E6F" w:rsidR="00C86139" w:rsidRPr="00C46310" w:rsidRDefault="00C86139"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B9F2BC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45E4D0C"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0BEBF91" w14:textId="73BE3B99" w:rsidR="00C86139" w:rsidRPr="00C46310" w:rsidRDefault="00EC6DD8"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w:t>
      </w:r>
      <w:r w:rsidR="00C86139" w:rsidRPr="00C46310">
        <w:rPr>
          <w:rFonts w:ascii="Garamond" w:hAnsi="Garamond" w:cs="Segoe UI"/>
          <w:color w:val="000000" w:themeColor="text1"/>
          <w:shd w:val="clear" w:color="auto" w:fill="FFFFFF"/>
        </w:rPr>
        <w:t xml:space="preserve"> augusti</w:t>
      </w:r>
    </w:p>
    <w:p w14:paraId="10C80169" w14:textId="7E5EDD68"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w:t>
      </w:r>
      <w:r w:rsidR="00EC6DD8"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start</w:t>
      </w:r>
      <w:r w:rsidR="00970B19" w:rsidRPr="00C46310">
        <w:rPr>
          <w:rFonts w:ascii="Garamond" w:hAnsi="Garamond" w:cs="Segoe UI"/>
          <w:color w:val="000000" w:themeColor="text1"/>
          <w:shd w:val="clear" w:color="auto" w:fill="FFFFFF"/>
        </w:rPr>
        <w:t xml:space="preserve"> </w:t>
      </w:r>
      <w:r w:rsidR="00EC6DD8" w:rsidRPr="00C46310">
        <w:rPr>
          <w:rFonts w:ascii="Garamond" w:hAnsi="Garamond" w:cs="Segoe UI"/>
          <w:color w:val="000000" w:themeColor="text1"/>
          <w:shd w:val="clear" w:color="auto" w:fill="FFFFFF"/>
        </w:rPr>
        <w:t xml:space="preserve">måndagen den </w:t>
      </w:r>
      <w:r w:rsidR="00970B19" w:rsidRPr="00C46310">
        <w:rPr>
          <w:rFonts w:ascii="Garamond" w:hAnsi="Garamond" w:cs="Segoe UI"/>
          <w:color w:val="000000" w:themeColor="text1"/>
          <w:shd w:val="clear" w:color="auto" w:fill="FFFFFF"/>
        </w:rPr>
        <w:t>1</w:t>
      </w:r>
      <w:r w:rsidR="00EC6DD8" w:rsidRPr="00C46310">
        <w:rPr>
          <w:rFonts w:ascii="Garamond" w:hAnsi="Garamond" w:cs="Segoe UI"/>
          <w:color w:val="000000" w:themeColor="text1"/>
          <w:shd w:val="clear" w:color="auto" w:fill="FFFFFF"/>
        </w:rPr>
        <w:t>6</w:t>
      </w:r>
      <w:r w:rsidR="00970B19" w:rsidRPr="00C46310">
        <w:rPr>
          <w:rFonts w:ascii="Garamond" w:hAnsi="Garamond" w:cs="Segoe UI"/>
          <w:color w:val="000000" w:themeColor="text1"/>
          <w:shd w:val="clear" w:color="auto" w:fill="FFFFFF"/>
        </w:rPr>
        <w:t xml:space="preserve"> augusti</w:t>
      </w:r>
    </w:p>
    <w:p w14:paraId="63EAC38D"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05CF115"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8998BF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59A8A2C" w14:textId="62A130DB"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6CE986A" w14:textId="647AF004" w:rsidR="00F52700" w:rsidRPr="00C46310" w:rsidRDefault="00F52700" w:rsidP="00F5270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5B56A3F7" w14:textId="505B5259"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2F9839FC" w14:textId="36AFF472" w:rsidR="00185AA3" w:rsidRPr="00C46310" w:rsidRDefault="00066998" w:rsidP="00185AA3">
      <w:pPr>
        <w:pStyle w:val="NoSpacing"/>
        <w:numPr>
          <w:ilvl w:val="2"/>
          <w:numId w:val="118"/>
        </w:numPr>
        <w:autoSpaceDE w:val="0"/>
        <w:autoSpaceDN w:val="0"/>
        <w:adjustRightInd w:val="0"/>
        <w:rPr>
          <w:rFonts w:ascii="Consolas" w:hAnsi="Consolas" w:cs="Consolas"/>
          <w:color w:val="000000"/>
          <w:sz w:val="19"/>
          <w:szCs w:val="19"/>
        </w:rPr>
      </w:pPr>
      <w:hyperlink r:id="rId43"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3E651FEB" w14:textId="465174C7" w:rsidR="00B32DDE" w:rsidRPr="00C46310" w:rsidRDefault="00066998" w:rsidP="00B32DDE">
      <w:pPr>
        <w:pStyle w:val="NoSpacing"/>
        <w:numPr>
          <w:ilvl w:val="2"/>
          <w:numId w:val="118"/>
        </w:numPr>
        <w:rPr>
          <w:rFonts w:ascii="Garamond" w:hAnsi="Garamond" w:cs="Segoe UI"/>
          <w:color w:val="000000" w:themeColor="text1"/>
          <w:shd w:val="clear" w:color="auto" w:fill="FFFFFF"/>
        </w:rPr>
      </w:pPr>
      <w:hyperlink r:id="rId44"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46310" w:rsidRDefault="0033003A" w:rsidP="0033003A">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055B8A2" w14:textId="4EC2589E" w:rsidR="00607B43" w:rsidRPr="00C46310" w:rsidRDefault="00607B43" w:rsidP="00607B4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091EE161" w14:textId="77777777" w:rsidR="00B93CC9" w:rsidRPr="00C46310" w:rsidRDefault="00B93CC9"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å klasser</w:t>
      </w:r>
    </w:p>
    <w:p w14:paraId="54F6DB30" w14:textId="21B71EA2"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10CE7341" w14:textId="3A9A8541"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tsamma och Ambitiösa</w:t>
      </w:r>
    </w:p>
    <w:p w14:paraId="565D3CD1" w14:textId="3E1ECD5D" w:rsidR="00EB7CAC" w:rsidRPr="00C46310" w:rsidRDefault="00EB7CAC"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elever</w:t>
      </w:r>
    </w:p>
    <w:p w14:paraId="3EB92ED8" w14:textId="05B6C207" w:rsidR="00EB7CAC" w:rsidRPr="00C46310" w:rsidRDefault="00EB7CAC" w:rsidP="00EB7CA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ycket personal</w:t>
      </w:r>
    </w:p>
    <w:p w14:paraId="5113C67A" w14:textId="7DC70023"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EB220DD"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12A3C9BB"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01C163" w14:textId="77777777" w:rsidR="00982FF3" w:rsidRPr="00C46310" w:rsidRDefault="00982FF3" w:rsidP="00982FF3">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7B64C229"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63799EDF"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4BD0B424"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09BAED5"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19CC93A8" w14:textId="02691372" w:rsidR="00F52700"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i Fysik från Trollhättan</w:t>
      </w:r>
    </w:p>
    <w:p w14:paraId="30D17204" w14:textId="77777777" w:rsidR="00C86139" w:rsidRPr="00C46310" w:rsidRDefault="00C86139" w:rsidP="00C86139">
      <w:pPr>
        <w:pStyle w:val="NoSpacing"/>
        <w:rPr>
          <w:rFonts w:ascii="Garamond" w:hAnsi="Garamond" w:cs="Segoe UI"/>
          <w:color w:val="000000" w:themeColor="text1"/>
          <w:shd w:val="clear" w:color="auto" w:fill="FFFFFF"/>
        </w:rPr>
      </w:pPr>
    </w:p>
    <w:p w14:paraId="540719CA" w14:textId="49DB7327" w:rsidR="00EF5583" w:rsidRPr="00C46310" w:rsidRDefault="00EF5583"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1D7E1982" w14:textId="49A7FD9C" w:rsidR="00CB0084" w:rsidRPr="00C46310" w:rsidRDefault="00066998" w:rsidP="00EF5583">
      <w:pPr>
        <w:pStyle w:val="NoSpacing"/>
        <w:numPr>
          <w:ilvl w:val="0"/>
          <w:numId w:val="102"/>
        </w:numPr>
        <w:rPr>
          <w:rFonts w:ascii="Garamond" w:hAnsi="Garamond" w:cs="Segoe UI"/>
          <w:color w:val="000000" w:themeColor="text1"/>
          <w:shd w:val="clear" w:color="auto" w:fill="FFFFFF"/>
        </w:rPr>
      </w:pPr>
      <w:hyperlink r:id="rId45" w:history="1">
        <w:r w:rsidR="00CB0084" w:rsidRPr="00C46310">
          <w:rPr>
            <w:rStyle w:val="Hyperlink"/>
            <w:rFonts w:ascii="Consolas" w:hAnsi="Consolas" w:cs="Consolas"/>
            <w:sz w:val="19"/>
            <w:szCs w:val="19"/>
          </w:rPr>
          <w:t>https://arbetsformedlingen.se/platsbanken/annonser/24721850</w:t>
        </w:r>
      </w:hyperlink>
    </w:p>
    <w:p w14:paraId="2F754F0C" w14:textId="715D25C0"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266521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6A67B77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F6F14E"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7940E55"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15F6BA48"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3555291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35 timmar reglerad tid</w:t>
      </w:r>
    </w:p>
    <w:p w14:paraId="1F16DF8E"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B8B0FE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657BF11" w14:textId="1DE85091"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73D85CB1" w14:textId="2B8CA30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atorteknik</w:t>
      </w:r>
      <w:r w:rsidR="00B05063" w:rsidRPr="00C46310">
        <w:rPr>
          <w:rFonts w:ascii="Garamond" w:hAnsi="Garamond" w:cs="Open Sans"/>
          <w:color w:val="333333"/>
          <w:shd w:val="clear" w:color="auto" w:fill="FFFFFF"/>
        </w:rPr>
        <w:t>?</w:t>
      </w:r>
    </w:p>
    <w:p w14:paraId="2EAF0E90" w14:textId="4E68DA13"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Programmering</w:t>
      </w:r>
    </w:p>
    <w:p w14:paraId="759F50D7" w14:textId="608B95AC"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Nätverksteknik</w:t>
      </w:r>
      <w:r w:rsidR="00012BAA" w:rsidRPr="00C46310">
        <w:rPr>
          <w:rFonts w:ascii="Garamond" w:hAnsi="Garamond" w:cs="Open Sans"/>
          <w:color w:val="333333"/>
          <w:shd w:val="clear" w:color="auto" w:fill="FFFFFF"/>
        </w:rPr>
        <w:t>?</w:t>
      </w:r>
    </w:p>
    <w:p w14:paraId="7BED4D8D"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59C50764" w14:textId="2782FAC6"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66DB38AC" w14:textId="5E8F38BF"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4C77ABA1"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Svenska</w:t>
      </w:r>
    </w:p>
    <w:p w14:paraId="515E170F"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Matematik</w:t>
      </w:r>
    </w:p>
    <w:p w14:paraId="3780D1FA" w14:textId="2B671160" w:rsidR="00EF5583"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Engelska</w:t>
      </w:r>
    </w:p>
    <w:p w14:paraId="76B97A31"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4491951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011BE1F"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B75D2A"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0C7DED0D"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374A290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33150740" w14:textId="05E4356B"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1CE9662E" w14:textId="77777777" w:rsidR="00982FF3" w:rsidRPr="00C46310" w:rsidRDefault="00982FF3" w:rsidP="00970347">
      <w:pPr>
        <w:pStyle w:val="NoSpacing"/>
        <w:rPr>
          <w:rFonts w:ascii="Garamond" w:hAnsi="Garamond" w:cs="Segoe UI"/>
          <w:color w:val="000000" w:themeColor="text1"/>
          <w:shd w:val="clear" w:color="auto" w:fill="FFFFFF"/>
        </w:rPr>
      </w:pPr>
    </w:p>
    <w:p w14:paraId="2CDC53B7" w14:textId="3C22C4EC" w:rsidR="00970347" w:rsidRPr="00C46310" w:rsidRDefault="00970347"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AE7EB0C" w14:textId="6E43441A" w:rsidR="0086064D" w:rsidRPr="00C46310" w:rsidRDefault="00066998" w:rsidP="00970347">
      <w:pPr>
        <w:pStyle w:val="NoSpacing"/>
        <w:numPr>
          <w:ilvl w:val="0"/>
          <w:numId w:val="107"/>
        </w:numPr>
        <w:rPr>
          <w:rFonts w:ascii="Garamond" w:hAnsi="Garamond" w:cs="Segoe UI"/>
          <w:color w:val="000000" w:themeColor="text1"/>
          <w:shd w:val="clear" w:color="auto" w:fill="FFFFFF"/>
        </w:rPr>
      </w:pPr>
      <w:hyperlink r:id="rId46" w:history="1">
        <w:r w:rsidR="0086064D" w:rsidRPr="00C46310">
          <w:rPr>
            <w:rStyle w:val="Hyperlink"/>
            <w:rFonts w:ascii="Garamond" w:hAnsi="Garamond" w:cs="Consolas"/>
          </w:rPr>
          <w:t>https://arbetsformedlingen.se/platsbanken/annonser/24686330</w:t>
        </w:r>
      </w:hyperlink>
    </w:p>
    <w:p w14:paraId="748A761A" w14:textId="7EF870CF" w:rsidR="00CB653A" w:rsidRPr="00C46310" w:rsidRDefault="00066998"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7" w:history="1">
        <w:r w:rsidR="00CB653A" w:rsidRPr="00C46310">
          <w:rPr>
            <w:rStyle w:val="Hyperlink"/>
            <w:rFonts w:ascii="Consolas" w:hAnsi="Consolas" w:cs="Consolas"/>
            <w:sz w:val="19"/>
            <w:szCs w:val="19"/>
          </w:rPr>
          <w:t>https://www.ntigymnasiet.se/kronhus/</w:t>
        </w:r>
      </w:hyperlink>
    </w:p>
    <w:p w14:paraId="671222FB" w14:textId="4C808FF8" w:rsidR="0075027F" w:rsidRPr="00C46310" w:rsidRDefault="00066998" w:rsidP="00970347">
      <w:pPr>
        <w:pStyle w:val="NoSpacing"/>
        <w:numPr>
          <w:ilvl w:val="0"/>
          <w:numId w:val="107"/>
        </w:numPr>
        <w:rPr>
          <w:rFonts w:ascii="Garamond" w:hAnsi="Garamond" w:cs="Segoe UI"/>
          <w:color w:val="000000" w:themeColor="text1"/>
          <w:shd w:val="clear" w:color="auto" w:fill="FFFFFF"/>
        </w:rPr>
      </w:pPr>
      <w:hyperlink r:id="rId48"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46310" w:rsidRDefault="00066998"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46310" w:rsidRDefault="00066998"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46310" w:rsidRDefault="00066998"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1" w:tgtFrame="_blank" w:history="1">
        <w:r w:rsidR="00250920" w:rsidRPr="00C46310">
          <w:rPr>
            <w:rStyle w:val="Hyperlink"/>
            <w:rFonts w:ascii="Garamond" w:hAnsi="Garamond"/>
            <w:shd w:val="clear" w:color="auto" w:fill="FFFFFF"/>
          </w:rPr>
          <w:t>https://github.com/StefanBjornander/Fullstack.git</w:t>
        </w:r>
      </w:hyperlink>
    </w:p>
    <w:p w14:paraId="294A2B4C" w14:textId="17EABA01" w:rsidR="00250920" w:rsidRPr="00C46310" w:rsidRDefault="00066998"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2" w:history="1">
        <w:r w:rsidR="00A65914" w:rsidRPr="00C46310">
          <w:rPr>
            <w:rStyle w:val="CodeInText"/>
            <w:rFonts w:ascii="Garamond" w:hAnsi="Garamond"/>
            <w:b w:val="0"/>
            <w:bCs/>
            <w:lang w:val="sv-SE"/>
          </w:rPr>
          <w:t>https://meet.google.com/gmj-oqvf-bpw?authuser=0</w:t>
        </w:r>
      </w:hyperlink>
    </w:p>
    <w:p w14:paraId="22EE7C1A" w14:textId="77777777" w:rsidR="00A65914" w:rsidRPr="00C46310"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7EBC976"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B9C72F4"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3BF2F898" w14:textId="36F3174F"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rt </w:t>
      </w:r>
      <w:r w:rsidR="005534A1"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7337C618" w14:textId="6EB81510"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r w:rsidR="00211053" w:rsidRPr="00C46310">
        <w:rPr>
          <w:rFonts w:ascii="Garamond" w:hAnsi="Garamond" w:cs="Segoe UI"/>
          <w:color w:val="000000" w:themeColor="text1"/>
          <w:shd w:val="clear" w:color="auto" w:fill="FFFFFF"/>
        </w:rPr>
        <w:t xml:space="preserve"> 1</w:t>
      </w:r>
      <w:r w:rsidR="005534A1" w:rsidRPr="00C46310">
        <w:rPr>
          <w:rFonts w:ascii="Garamond" w:hAnsi="Garamond" w:cs="Segoe UI"/>
          <w:color w:val="000000" w:themeColor="text1"/>
          <w:shd w:val="clear" w:color="auto" w:fill="FFFFFF"/>
        </w:rPr>
        <w:t>8</w:t>
      </w:r>
      <w:r w:rsidR="00211053" w:rsidRPr="00C46310">
        <w:rPr>
          <w:rFonts w:ascii="Garamond" w:hAnsi="Garamond" w:cs="Segoe UI"/>
          <w:color w:val="000000" w:themeColor="text1"/>
          <w:shd w:val="clear" w:color="auto" w:fill="FFFFFF"/>
        </w:rPr>
        <w:t>-</w:t>
      </w:r>
      <w:r w:rsidR="005534A1" w:rsidRPr="00C46310">
        <w:rPr>
          <w:rFonts w:ascii="Garamond" w:hAnsi="Garamond" w:cs="Segoe UI"/>
          <w:color w:val="000000" w:themeColor="text1"/>
          <w:shd w:val="clear" w:color="auto" w:fill="FFFFFF"/>
        </w:rPr>
        <w:t>19</w:t>
      </w:r>
      <w:r w:rsidR="00211053" w:rsidRPr="00C46310">
        <w:rPr>
          <w:rFonts w:ascii="Garamond" w:hAnsi="Garamond" w:cs="Segoe UI"/>
          <w:color w:val="000000" w:themeColor="text1"/>
          <w:shd w:val="clear" w:color="auto" w:fill="FFFFFF"/>
        </w:rPr>
        <w:t xml:space="preserve"> augusti</w:t>
      </w:r>
    </w:p>
    <w:p w14:paraId="3DB76F9E"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141E5A0"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813142D"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F9CF27"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08CC59D" w14:textId="77777777"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385E595" w14:textId="01B6E230"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600FF9D1" w14:textId="6A0EFB12" w:rsidR="00670AA8" w:rsidRPr="00C46310" w:rsidRDefault="00670AA8"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2C58541"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 2 * 70-80 min, 600 poäng</w:t>
      </w:r>
    </w:p>
    <w:p w14:paraId="1E95FFD5"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B845389"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1E85A1B6"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45 min/vecka</w:t>
      </w:r>
    </w:p>
    <w:p w14:paraId="07998F2C"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29164C79"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57808E5B"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9E20F13"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706939D2"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 25-30 elever</w:t>
      </w:r>
    </w:p>
    <w:p w14:paraId="0F3F80CE" w14:textId="3144BFDE"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Formativ undervisning</w:t>
      </w:r>
    </w:p>
    <w:p w14:paraId="358162EB" w14:textId="4FA6882C"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Kollegialt lärande</w:t>
      </w:r>
    </w:p>
    <w:p w14:paraId="29E84550" w14:textId="2E019F0D" w:rsidR="00177974" w:rsidRPr="00C46310" w:rsidRDefault="00177974"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et</w:t>
      </w:r>
    </w:p>
    <w:p w14:paraId="24313C2D" w14:textId="26EBA97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 Mac eller Linux</w:t>
      </w:r>
    </w:p>
    <w:p w14:paraId="39D06D5B" w14:textId="2E6A5221" w:rsidR="004F6A6D" w:rsidRPr="00C46310" w:rsidRDefault="004F6A6D"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MP: Linux, Apache, MySQL och PHP (Perl)</w:t>
      </w:r>
    </w:p>
    <w:p w14:paraId="51CED679" w14:textId="467FB85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slår XAmpp för Windows</w:t>
      </w:r>
    </w:p>
    <w:p w14:paraId="2CCF2D88" w14:textId="6AB02CF8" w:rsidR="00CC1E12" w:rsidRPr="00C46310" w:rsidRDefault="00CC1E12" w:rsidP="00CC1E12">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dda ner och starta upp: That’s it</w:t>
      </w:r>
    </w:p>
    <w:p w14:paraId="31EC61A6" w14:textId="6EF9F858" w:rsidR="004F6A6D" w:rsidRPr="00C46310" w:rsidRDefault="004F6A6D" w:rsidP="004F6A6D">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 Server (local host)</w:t>
      </w:r>
      <w:r w:rsidR="00501923"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och MySQL-server</w:t>
      </w:r>
    </w:p>
    <w:p w14:paraId="78F40F5A" w14:textId="2EB0FB73" w:rsidR="00EE026E" w:rsidRPr="00C46310" w:rsidRDefault="00EE026E" w:rsidP="00EE026E">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0C91925D"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w:t>
      </w:r>
    </w:p>
    <w:p w14:paraId="5874547B"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68EDB861" w14:textId="02C75D53"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w:t>
      </w:r>
    </w:p>
    <w:p w14:paraId="3553E4D6" w14:textId="0D9F21C3"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3354DE4"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avel</w:t>
      </w:r>
    </w:p>
    <w:p w14:paraId="1797F03A"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ient</w:t>
      </w:r>
    </w:p>
    <w:p w14:paraId="088E78A8"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51ED8035"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5FADF592"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789364C0"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196FBD71" w14:textId="6DD813CE"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41E2C8F2" w14:textId="12112A4C" w:rsidR="00EE026E" w:rsidRPr="00C46310" w:rsidRDefault="00EE026E"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Query</w:t>
      </w:r>
    </w:p>
    <w:p w14:paraId="379058A3" w14:textId="1B034BA6" w:rsidR="0005753E" w:rsidRPr="00C46310" w:rsidRDefault="0005753E" w:rsidP="0005753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6879EDC1" w14:textId="4B636280" w:rsidR="0005753E" w:rsidRPr="00C46310" w:rsidRDefault="0005753E" w:rsidP="0005753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EC6B8D1" w14:textId="18A6A0F4" w:rsidR="0005753E" w:rsidRPr="00C46310" w:rsidRDefault="0005753E" w:rsidP="0005753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w:t>
      </w:r>
    </w:p>
    <w:p w14:paraId="2987E751" w14:textId="778E51E2" w:rsidR="001B0A12" w:rsidRPr="00C46310" w:rsidRDefault="001B0A12"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urser </w:t>
      </w:r>
      <w:r w:rsidR="00272639" w:rsidRPr="00C46310">
        <w:rPr>
          <w:rFonts w:ascii="Garamond" w:hAnsi="Garamond" w:cs="Segoe UI"/>
          <w:color w:val="000000" w:themeColor="text1"/>
          <w:shd w:val="clear" w:color="auto" w:fill="FFFFFF"/>
        </w:rPr>
        <w:t>á</w:t>
      </w:r>
      <w:r w:rsidRPr="00C46310">
        <w:rPr>
          <w:rFonts w:ascii="Garamond" w:hAnsi="Garamond" w:cs="Segoe UI"/>
          <w:color w:val="000000" w:themeColor="text1"/>
          <w:shd w:val="clear" w:color="auto" w:fill="FFFFFF"/>
        </w:rPr>
        <w:t xml:space="preserve"> 100 poäng</w:t>
      </w:r>
      <w:r w:rsidR="008A68A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 termin</w:t>
      </w:r>
      <w:r w:rsidR="008A68A8" w:rsidRPr="00C46310">
        <w:rPr>
          <w:rFonts w:ascii="Garamond" w:hAnsi="Garamond" w:cs="Segoe UI"/>
          <w:color w:val="000000" w:themeColor="text1"/>
          <w:shd w:val="clear" w:color="auto" w:fill="FFFFFF"/>
        </w:rPr>
        <w:t>)</w:t>
      </w:r>
    </w:p>
    <w:p w14:paraId="5E73BAD1" w14:textId="2D4995F5"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r w:rsidR="00B440C3" w:rsidRPr="00C46310">
        <w:rPr>
          <w:rFonts w:ascii="Garamond" w:hAnsi="Garamond" w:cs="Segoe UI"/>
          <w:color w:val="000000" w:themeColor="text1"/>
          <w:shd w:val="clear" w:color="auto" w:fill="FFFFFF"/>
        </w:rPr>
        <w:t xml:space="preserve"> 1 + 2</w:t>
      </w:r>
    </w:p>
    <w:p w14:paraId="2E391211" w14:textId="7F00CD62"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r w:rsidR="00B440C3" w:rsidRPr="00C46310">
        <w:rPr>
          <w:rFonts w:ascii="Garamond" w:hAnsi="Garamond" w:cs="Segoe UI"/>
          <w:color w:val="000000" w:themeColor="text1"/>
          <w:shd w:val="clear" w:color="auto" w:fill="FFFFFF"/>
        </w:rPr>
        <w:t xml:space="preserve"> 1 + 2</w:t>
      </w:r>
    </w:p>
    <w:p w14:paraId="5CD42DAC" w14:textId="03C4D887"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CSS och JavaScript</w:t>
      </w:r>
    </w:p>
    <w:p w14:paraId="314CF867" w14:textId="7734DC87"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rverprogrammering</w:t>
      </w:r>
      <w:r w:rsidR="00B440C3" w:rsidRPr="00C46310">
        <w:rPr>
          <w:rFonts w:ascii="Garamond" w:hAnsi="Garamond" w:cs="Segoe UI"/>
          <w:color w:val="000000" w:themeColor="text1"/>
          <w:shd w:val="clear" w:color="auto" w:fill="FFFFFF"/>
        </w:rPr>
        <w:t xml:space="preserve"> 1 + 2</w:t>
      </w:r>
    </w:p>
    <w:p w14:paraId="5292BF51" w14:textId="444D9DB6" w:rsidR="003E1A45" w:rsidRPr="00C46310" w:rsidRDefault="003E1A45" w:rsidP="00BC5B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 (Python eller .Net)</w:t>
      </w:r>
    </w:p>
    <w:p w14:paraId="41FD29A5" w14:textId="31B3616D" w:rsidR="00BC5B47" w:rsidRPr="00C46310" w:rsidRDefault="00BC5B47" w:rsidP="00BC5B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xampp: Local host och MySQL</w:t>
      </w:r>
    </w:p>
    <w:p w14:paraId="14212234" w14:textId="70A83864" w:rsidR="00272639" w:rsidRPr="00C46310" w:rsidRDefault="001B0A12" w:rsidP="00272639">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ämpad programmering</w:t>
      </w:r>
    </w:p>
    <w:p w14:paraId="0088360A" w14:textId="46B66FA1"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bara leksaker</w:t>
      </w:r>
    </w:p>
    <w:p w14:paraId="5FE54156" w14:textId="601BA1D4" w:rsidR="007552CA" w:rsidRPr="00C46310" w:rsidRDefault="007552CA"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ltidssytem</w:t>
      </w:r>
    </w:p>
    <w:p w14:paraId="1F1C2466" w14:textId="01520C9C" w:rsidR="007552CA" w:rsidRPr="00C46310" w:rsidRDefault="007552CA" w:rsidP="007552CA">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gobil</w:t>
      </w:r>
    </w:p>
    <w:p w14:paraId="0FDC191D" w14:textId="0125FDD8"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09BC2FB3"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137EA86B" w14:textId="286F6169"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53F8BA8E" w14:textId="2BD096BE" w:rsidR="009D1F58" w:rsidRPr="00C46310" w:rsidRDefault="009D1F58" w:rsidP="009D1F5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2632ADE0" w14:textId="3DC2F7B8"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7C33B031" w14:textId="2F7E954E"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76B4AED9" w14:textId="43D81206"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 med man och barn</w:t>
      </w:r>
    </w:p>
    <w:p w14:paraId="53384645" w14:textId="7BA61DB7"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2ECEE773" w14:textId="5C00B263"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1C861D3" w14:textId="1A49E0B4"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Trollhättan</w:t>
      </w:r>
    </w:p>
    <w:p w14:paraId="55BB2E5C" w14:textId="3BD1ADFD" w:rsidR="00A71A85" w:rsidRPr="00C46310" w:rsidRDefault="00A71A85" w:rsidP="00A71A85">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w:t>
      </w:r>
    </w:p>
    <w:p w14:paraId="760C8BBD" w14:textId="396BC19A"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ffarschack</w:t>
      </w:r>
    </w:p>
    <w:p w14:paraId="75EF0B4E" w14:textId="1D7FF12E"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c-Tac-Toe</w:t>
      </w:r>
    </w:p>
    <w:p w14:paraId="50542689" w14:textId="73D07EB5"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thello</w:t>
      </w:r>
    </w:p>
    <w:p w14:paraId="2099E390" w14:textId="5525C81E"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tris</w:t>
      </w:r>
    </w:p>
    <w:p w14:paraId="257B0EFA" w14:textId="5F7259DD"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ace Invaders</w:t>
      </w:r>
    </w:p>
    <w:p w14:paraId="40EE6D32" w14:textId="1C1ED8C7"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Man</w:t>
      </w:r>
    </w:p>
    <w:p w14:paraId="666F1B97" w14:textId="0D6FB5F6"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ak Out</w:t>
      </w:r>
    </w:p>
    <w:p w14:paraId="3186BF1E" w14:textId="16849EDF" w:rsidR="00A71A85" w:rsidRPr="00C46310" w:rsidRDefault="00A71A85" w:rsidP="00D45C41">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ssile Command</w:t>
      </w:r>
    </w:p>
    <w:p w14:paraId="7D0FC1CC" w14:textId="6E310B2B" w:rsidR="00970347" w:rsidRPr="00C46310" w:rsidRDefault="00970347" w:rsidP="00970347">
      <w:pPr>
        <w:pStyle w:val="NoSpacing"/>
        <w:rPr>
          <w:rFonts w:ascii="Garamond" w:hAnsi="Garamond" w:cs="Segoe UI"/>
          <w:color w:val="000000" w:themeColor="text1"/>
          <w:shd w:val="clear" w:color="auto" w:fill="FFFFFF"/>
        </w:rPr>
      </w:pPr>
    </w:p>
    <w:p w14:paraId="08AB05D3" w14:textId="77777777"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Centrum</w:t>
      </w:r>
    </w:p>
    <w:p w14:paraId="240B31AB"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5C7D2192"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77DBD93"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8.30 - 17.00</w:t>
      </w:r>
    </w:p>
    <w:p w14:paraId="3DDE7A9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6.30</w:t>
      </w:r>
    </w:p>
    <w:p w14:paraId="1B11793A"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8.30 - 15.00</w:t>
      </w:r>
    </w:p>
    <w:p w14:paraId="08646A69" w14:textId="77777777" w:rsidR="009E43E1" w:rsidRPr="00C46310" w:rsidRDefault="009E43E1" w:rsidP="009E43E1">
      <w:pPr>
        <w:pStyle w:val="NoSpacing"/>
        <w:rPr>
          <w:rFonts w:ascii="Garamond" w:hAnsi="Garamond" w:cs="Segoe UI"/>
          <w:color w:val="000000" w:themeColor="text1"/>
          <w:shd w:val="clear" w:color="auto" w:fill="FFFFFF"/>
        </w:rPr>
      </w:pPr>
    </w:p>
    <w:p w14:paraId="0F52E470" w14:textId="56F0C554"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Västra Frölunda</w:t>
      </w:r>
    </w:p>
    <w:p w14:paraId="7A124931"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2A8ED8F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5260818" w14:textId="50BD442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8.30 - </w:t>
      </w:r>
      <w:r w:rsidR="00D56CCB" w:rsidRPr="00C46310">
        <w:rPr>
          <w:rFonts w:ascii="Garamond" w:hAnsi="Garamond" w:cs="Segoe UI"/>
          <w:color w:val="000000" w:themeColor="text1"/>
          <w:shd w:val="clear" w:color="auto" w:fill="FFFFFF"/>
        </w:rPr>
        <w:t>16.45</w:t>
      </w:r>
    </w:p>
    <w:p w14:paraId="5F11596F" w14:textId="393CDEC4"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w:t>
      </w:r>
      <w:r w:rsidR="003E4BAF" w:rsidRPr="00C46310">
        <w:rPr>
          <w:rFonts w:ascii="Garamond" w:hAnsi="Garamond" w:cs="Segoe UI"/>
          <w:color w:val="000000" w:themeColor="text1"/>
          <w:shd w:val="clear" w:color="auto" w:fill="FFFFFF"/>
        </w:rPr>
        <w:t>7</w:t>
      </w:r>
      <w:r w:rsidRPr="00C46310">
        <w:rPr>
          <w:rFonts w:ascii="Garamond" w:hAnsi="Garamond" w:cs="Segoe UI"/>
          <w:color w:val="000000" w:themeColor="text1"/>
          <w:shd w:val="clear" w:color="auto" w:fill="FFFFFF"/>
        </w:rPr>
        <w:t>.</w:t>
      </w:r>
      <w:r w:rsidR="00D56CCB" w:rsidRPr="00C46310">
        <w:rPr>
          <w:rFonts w:ascii="Garamond" w:hAnsi="Garamond" w:cs="Segoe UI"/>
          <w:color w:val="000000" w:themeColor="text1"/>
          <w:shd w:val="clear" w:color="auto" w:fill="FFFFFF"/>
        </w:rPr>
        <w:t>15</w:t>
      </w:r>
    </w:p>
    <w:p w14:paraId="37A0D390" w14:textId="1070197B"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8.30 - </w:t>
      </w:r>
      <w:r w:rsidR="00026CBA" w:rsidRPr="00C46310">
        <w:rPr>
          <w:rFonts w:ascii="Garamond" w:hAnsi="Garamond" w:cs="Segoe UI"/>
          <w:color w:val="000000" w:themeColor="text1"/>
          <w:shd w:val="clear" w:color="auto" w:fill="FFFFFF"/>
        </w:rPr>
        <w:t>14.</w:t>
      </w:r>
      <w:r w:rsidR="00D9038D" w:rsidRPr="00C46310">
        <w:rPr>
          <w:rFonts w:ascii="Garamond" w:hAnsi="Garamond" w:cs="Segoe UI"/>
          <w:color w:val="000000" w:themeColor="text1"/>
          <w:shd w:val="clear" w:color="auto" w:fill="FFFFFF"/>
        </w:rPr>
        <w:t>45</w:t>
      </w:r>
    </w:p>
    <w:p w14:paraId="2FE105CB" w14:textId="77777777" w:rsidR="009E43E1" w:rsidRPr="00C46310" w:rsidRDefault="009E43E1" w:rsidP="009E43E1">
      <w:pPr>
        <w:pStyle w:val="NoSpacing"/>
        <w:rPr>
          <w:rFonts w:ascii="Garamond" w:hAnsi="Garamond" w:cs="Segoe UI"/>
          <w:color w:val="000000" w:themeColor="text1"/>
          <w:shd w:val="clear" w:color="auto" w:fill="FFFFFF"/>
        </w:rPr>
      </w:pPr>
    </w:p>
    <w:p w14:paraId="45DA068A" w14:textId="037163BC" w:rsidR="006E3F4F" w:rsidRPr="00C46310" w:rsidRDefault="006E3F4F" w:rsidP="006E3F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r w:rsidR="00E616D4" w:rsidRPr="00C46310">
        <w:rPr>
          <w:rFonts w:ascii="Garamond" w:hAnsi="Garamond" w:cs="Segoe UI"/>
          <w:color w:val="000000" w:themeColor="text1"/>
          <w:shd w:val="clear" w:color="auto" w:fill="FFFFFF"/>
        </w:rPr>
        <w:t xml:space="preserve">                                                                                                                                                                                                         </w:t>
      </w:r>
    </w:p>
    <w:p w14:paraId="78CF5AC4" w14:textId="75F8F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42607094" w14:textId="77777777" w:rsidR="00A1404F" w:rsidRPr="00C46310" w:rsidRDefault="00A1404F" w:rsidP="00A140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8.00, Dance Aerobic, Kompassen, Maria Ehrenborg</w:t>
      </w:r>
    </w:p>
    <w:p w14:paraId="6A51F9FF" w14:textId="143066B3"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Karin Dalåker</w:t>
      </w:r>
    </w:p>
    <w:p w14:paraId="13B40E6D" w14:textId="7047A660"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13A47267" w14:textId="66C8B033" w:rsidR="00A8209A" w:rsidRPr="00C46310" w:rsidRDefault="00A8209A" w:rsidP="00F40B1C">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Kompassen, Caroline Schiller</w:t>
      </w:r>
    </w:p>
    <w:p w14:paraId="07C6ADEF" w14:textId="2C174450" w:rsidR="00F40B1C" w:rsidRPr="00C46310" w:rsidRDefault="00F40B1C" w:rsidP="00F40B1C">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Landala, Linda Sjölund</w:t>
      </w:r>
    </w:p>
    <w:p w14:paraId="3C95CE96" w14:textId="6DCF5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4572D9FF" w14:textId="2AF66FFC"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30</w:t>
      </w:r>
      <w:r w:rsidR="00C16AA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 Karin Dalåker</w:t>
      </w:r>
    </w:p>
    <w:p w14:paraId="563668E7" w14:textId="530D700D" w:rsidR="00D11937" w:rsidRPr="00C46310" w:rsidRDefault="00D11937"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8.00, Dance Aerobic, Torpavallen, Annika Sylvester</w:t>
      </w:r>
    </w:p>
    <w:p w14:paraId="3CFDDBD9" w14:textId="7E63B018" w:rsidR="005E4E2B" w:rsidRPr="00C46310" w:rsidRDefault="005E4E2B" w:rsidP="005E4E2B">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547E04C3" w14:textId="73D3904B" w:rsidR="00FE7FF3" w:rsidRPr="00C46310" w:rsidRDefault="00FE7FF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Annelie Säfström</w:t>
      </w:r>
    </w:p>
    <w:p w14:paraId="1653867C" w14:textId="2BABF2C4" w:rsidR="00C30023" w:rsidRPr="00C46310" w:rsidRDefault="00C30023"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8.00, Zumba, Masthugget, Joel Mattsson</w:t>
      </w:r>
    </w:p>
    <w:p w14:paraId="7E8D0BA9" w14:textId="6B753E95" w:rsidR="00737AA7" w:rsidRPr="00C46310" w:rsidRDefault="00737AA7"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15, Pure Strength, Mölnycke, Daniel Ho</w:t>
      </w:r>
      <w:r w:rsidR="00645F4F" w:rsidRPr="00C46310">
        <w:rPr>
          <w:rFonts w:ascii="Garamond" w:hAnsi="Garamond" w:cs="Segoe UI"/>
          <w:color w:val="000000" w:themeColor="text1"/>
          <w:shd w:val="clear" w:color="auto" w:fill="FFFFFF"/>
        </w:rPr>
        <w:t>ch</w:t>
      </w:r>
      <w:r w:rsidR="00B10889" w:rsidRPr="00C46310">
        <w:rPr>
          <w:rFonts w:ascii="Garamond" w:hAnsi="Garamond" w:cs="Segoe UI"/>
          <w:color w:val="000000" w:themeColor="text1"/>
          <w:shd w:val="clear" w:color="auto" w:fill="FFFFFF"/>
        </w:rPr>
        <w:t>, 45 min</w:t>
      </w:r>
    </w:p>
    <w:p w14:paraId="409B35AC" w14:textId="7510584A" w:rsidR="00C30023" w:rsidRPr="00C46310" w:rsidRDefault="00C3002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Core, Torpavallen, Evelina </w:t>
      </w:r>
      <w:r w:rsidR="00FB5AD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dblad</w:t>
      </w:r>
      <w:r w:rsidR="00737AA7" w:rsidRPr="00C46310">
        <w:rPr>
          <w:rFonts w:ascii="Garamond" w:hAnsi="Garamond" w:cs="Segoe UI"/>
          <w:color w:val="000000" w:themeColor="text1"/>
          <w:shd w:val="clear" w:color="auto" w:fill="FFFFFF"/>
        </w:rPr>
        <w:t>, 30 min</w:t>
      </w:r>
    </w:p>
    <w:p w14:paraId="51677DD5" w14:textId="19711DFD" w:rsidR="005E4E2B" w:rsidRPr="00C46310" w:rsidRDefault="007823A1"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10, </w:t>
      </w:r>
      <w:r w:rsidR="002A3454" w:rsidRPr="00C46310">
        <w:rPr>
          <w:rFonts w:ascii="Garamond" w:hAnsi="Garamond" w:cs="Segoe UI"/>
          <w:b/>
          <w:bCs/>
          <w:color w:val="000000" w:themeColor="text1"/>
          <w:shd w:val="clear" w:color="auto" w:fill="FFFFFF"/>
        </w:rPr>
        <w:t xml:space="preserve">Dance Aerobic, </w:t>
      </w:r>
      <w:r w:rsidRPr="00C46310">
        <w:rPr>
          <w:rFonts w:ascii="Garamond" w:hAnsi="Garamond" w:cs="Segoe UI"/>
          <w:b/>
          <w:bCs/>
          <w:color w:val="000000" w:themeColor="text1"/>
          <w:shd w:val="clear" w:color="auto" w:fill="FFFFFF"/>
        </w:rPr>
        <w:t>Askim, Stina Björk</w:t>
      </w:r>
    </w:p>
    <w:p w14:paraId="725ADFED" w14:textId="1BCEC14C"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19.00, Bugg Nybörgare, Lens Dansskola</w:t>
      </w:r>
    </w:p>
    <w:p w14:paraId="234D85A7" w14:textId="3BE38E42"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9.00-20.00, Bugg Fortsättning, Lens Dansskola</w:t>
      </w:r>
    </w:p>
    <w:p w14:paraId="0FD7A88C" w14:textId="1FFCAA84" w:rsidR="008811C9" w:rsidRPr="00C46310" w:rsidRDefault="008811C9"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20.00-22.00, Fridans, </w:t>
      </w:r>
      <w:r w:rsidR="00296DFC" w:rsidRPr="00C46310">
        <w:rPr>
          <w:rFonts w:ascii="Garamond" w:hAnsi="Garamond" w:cs="Segoe UI"/>
          <w:b/>
          <w:bCs/>
          <w:color w:val="000000" w:themeColor="text1"/>
          <w:shd w:val="clear" w:color="auto" w:fill="FFFFFF"/>
        </w:rPr>
        <w:t>Lens Dansskola</w:t>
      </w:r>
    </w:p>
    <w:p w14:paraId="4988827C" w14:textId="4481CBEB"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4278C93E" w14:textId="77EA850E" w:rsidR="006E3F4F" w:rsidRPr="00C46310" w:rsidRDefault="006E3F4F"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6.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xml:space="preserve">, </w:t>
      </w:r>
      <w:r w:rsidR="00442793" w:rsidRPr="00C46310">
        <w:rPr>
          <w:rFonts w:ascii="Garamond" w:hAnsi="Garamond" w:cs="Segoe UI"/>
          <w:b/>
          <w:bCs/>
          <w:color w:val="000000" w:themeColor="text1"/>
          <w:shd w:val="clear" w:color="auto" w:fill="FFFFFF"/>
        </w:rPr>
        <w:t>Torpavallen, Maria Holgersson</w:t>
      </w:r>
    </w:p>
    <w:p w14:paraId="7AFF5528" w14:textId="6D3C63A7" w:rsidR="00026CBA" w:rsidRPr="00C46310" w:rsidRDefault="00026CBA"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Zumba, Askim, Joel Mattsson</w:t>
      </w:r>
    </w:p>
    <w:p w14:paraId="40C7EF8F" w14:textId="383CB86A" w:rsidR="006451B9" w:rsidRPr="00C46310" w:rsidRDefault="006451B9"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Pure Strength, </w:t>
      </w:r>
      <w:r w:rsidR="00917057" w:rsidRPr="00C46310">
        <w:rPr>
          <w:rFonts w:ascii="Garamond" w:hAnsi="Garamond" w:cs="Segoe UI"/>
          <w:color w:val="000000" w:themeColor="text1"/>
          <w:shd w:val="clear" w:color="auto" w:fill="FFFFFF"/>
        </w:rPr>
        <w:t>Sisjön, Annika Dewrang, 45 min</w:t>
      </w:r>
    </w:p>
    <w:p w14:paraId="0C7B9DA4" w14:textId="2BC54B0D" w:rsidR="00E20B54" w:rsidRPr="00C46310" w:rsidRDefault="00E20B54"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Hot Yoga Release, </w:t>
      </w:r>
      <w:r w:rsidR="00544AB6" w:rsidRPr="00C46310">
        <w:rPr>
          <w:rFonts w:ascii="Garamond" w:hAnsi="Garamond" w:cs="Segoe UI"/>
          <w:color w:val="000000" w:themeColor="text1"/>
          <w:shd w:val="clear" w:color="auto" w:fill="FFFFFF"/>
        </w:rPr>
        <w:t xml:space="preserve">Sisjön, Annika Rusten, </w:t>
      </w:r>
    </w:p>
    <w:p w14:paraId="4ADD0318" w14:textId="2F872560" w:rsidR="0001300D" w:rsidRPr="00C46310" w:rsidRDefault="0001300D"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Cykling Intervall, Sisjön, Linda Svensson</w:t>
      </w:r>
    </w:p>
    <w:p w14:paraId="7B4AD6DD" w14:textId="368FFEEE"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4D33C834" w14:textId="7FB95151" w:rsidR="00501116" w:rsidRPr="00C46310" w:rsidRDefault="00266BC1" w:rsidP="00501116">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10.00, Dance Aerobic, Askim, Sophie Fia Vildahl</w:t>
      </w:r>
      <w:r w:rsidR="00D01F80" w:rsidRPr="00C46310">
        <w:rPr>
          <w:rFonts w:ascii="Garamond" w:hAnsi="Garamond" w:cs="Segoe UI"/>
          <w:b/>
          <w:bCs/>
          <w:color w:val="000000" w:themeColor="text1"/>
          <w:shd w:val="clear" w:color="auto" w:fill="FFFFFF"/>
        </w:rPr>
        <w:t>/Stina Björk</w:t>
      </w:r>
    </w:p>
    <w:p w14:paraId="4B5A916D" w14:textId="17D56021"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w:t>
      </w:r>
    </w:p>
    <w:p w14:paraId="2E4EFE30" w14:textId="1F06F795" w:rsidR="00523825" w:rsidRPr="00C46310" w:rsidRDefault="00DE2C4C"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30, Power Step, Torpavallen, Evelina Edblad</w:t>
      </w:r>
    </w:p>
    <w:p w14:paraId="336370C7" w14:textId="076E57AD" w:rsidR="00922F57" w:rsidRPr="00C46310" w:rsidRDefault="00922F57" w:rsidP="00922F57">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0.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Eriksberg, Anna Rosell</w:t>
      </w:r>
    </w:p>
    <w:p w14:paraId="6954DA94" w14:textId="1E5B7FCB" w:rsidR="00523825" w:rsidRPr="00C46310" w:rsidRDefault="00523825"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0.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xml:space="preserve">, </w:t>
      </w:r>
      <w:r w:rsidR="00440DC8" w:rsidRPr="00C46310">
        <w:rPr>
          <w:rFonts w:ascii="Garamond" w:hAnsi="Garamond" w:cs="Segoe UI"/>
          <w:color w:val="000000" w:themeColor="text1"/>
          <w:shd w:val="clear" w:color="auto" w:fill="FFFFFF"/>
        </w:rPr>
        <w:t xml:space="preserve">Mölnlycke, </w:t>
      </w:r>
      <w:r w:rsidRPr="00C46310">
        <w:rPr>
          <w:rFonts w:ascii="Garamond" w:hAnsi="Garamond" w:cs="Segoe UI"/>
          <w:color w:val="000000" w:themeColor="text1"/>
          <w:shd w:val="clear" w:color="auto" w:fill="FFFFFF"/>
        </w:rPr>
        <w:t>Ida-Viktoria Nemnilius</w:t>
      </w:r>
    </w:p>
    <w:p w14:paraId="5DBFA21E" w14:textId="77777777" w:rsidR="00501116" w:rsidRPr="00C46310" w:rsidRDefault="00501116" w:rsidP="00501116">
      <w:pPr>
        <w:pStyle w:val="NoSpacing"/>
        <w:rPr>
          <w:rFonts w:ascii="Garamond" w:hAnsi="Garamond" w:cs="Segoe UI"/>
          <w:color w:val="000000" w:themeColor="text1"/>
          <w:shd w:val="clear" w:color="auto" w:fill="FFFFFF"/>
        </w:rPr>
      </w:pPr>
    </w:p>
    <w:p w14:paraId="36467DA6" w14:textId="4B84DDD5" w:rsidR="005C1AE1" w:rsidRPr="00C46310" w:rsidRDefault="005C1AE1"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p>
    <w:p w14:paraId="433F1D21" w14:textId="57EE7F94" w:rsidR="005C1AE1" w:rsidRPr="00C46310" w:rsidRDefault="005C1AE1" w:rsidP="005C1AE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09FFE1FB" w14:textId="23627CBA" w:rsidR="00760542" w:rsidRPr="00C46310" w:rsidRDefault="00760542"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 Dance Aerobics, Kompassen</w:t>
      </w:r>
    </w:p>
    <w:p w14:paraId="73A14534" w14:textId="7D031E31" w:rsidR="005C1AE1" w:rsidRPr="00C46310" w:rsidRDefault="001C0D3C"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005C1AE1" w:rsidRPr="00C46310">
        <w:rPr>
          <w:rFonts w:ascii="Garamond" w:hAnsi="Garamond" w:cs="Segoe UI"/>
          <w:color w:val="000000" w:themeColor="text1"/>
          <w:shd w:val="clear" w:color="auto" w:fill="FFFFFF"/>
        </w:rPr>
        <w:t>, Torpavallen</w:t>
      </w:r>
    </w:p>
    <w:p w14:paraId="0A6A2838" w14:textId="5E792F4D" w:rsidR="001C2C90" w:rsidRPr="00C46310" w:rsidRDefault="001C2C90" w:rsidP="001C2C90">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3AA6F3C" w14:textId="4A0E8115"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Kompassen</w:t>
      </w:r>
    </w:p>
    <w:p w14:paraId="4C7A3919" w14:textId="77777777"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 Dance Step, Eriksberg</w:t>
      </w:r>
    </w:p>
    <w:p w14:paraId="287DE93A" w14:textId="0173E011" w:rsidR="001C2C90" w:rsidRPr="00C46310" w:rsidRDefault="001C2C90" w:rsidP="001C2C9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Landala</w:t>
      </w:r>
    </w:p>
    <w:p w14:paraId="55679336" w14:textId="79C499A6" w:rsidR="00096C8F" w:rsidRPr="00C46310" w:rsidRDefault="00096C8F" w:rsidP="00096C8F">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7D78D6FA" w14:textId="69FE328A" w:rsidR="00FF0F36" w:rsidRPr="00C46310" w:rsidRDefault="00FF0F36" w:rsidP="00FF0F36">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w:t>
      </w:r>
    </w:p>
    <w:p w14:paraId="7959B274" w14:textId="77777777" w:rsidR="00F21D05" w:rsidRPr="00C46310" w:rsidRDefault="00F21D05" w:rsidP="00F21D05">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00: Dance Step, Torpavallen</w:t>
      </w:r>
    </w:p>
    <w:p w14:paraId="011FF7E4" w14:textId="2CC34BF2" w:rsidR="00F21D05" w:rsidRPr="00C46310" w:rsidRDefault="00F21D0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Masthugget</w:t>
      </w:r>
    </w:p>
    <w:p w14:paraId="5B4555B5" w14:textId="5F584A4C" w:rsidR="00F21D05" w:rsidRPr="00C46310" w:rsidRDefault="00D74351" w:rsidP="00D7435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6C9A32E7" w14:textId="2439947D" w:rsidR="007517BD" w:rsidRPr="00C46310" w:rsidRDefault="007517BD" w:rsidP="007517BD">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15: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Eriksberg</w:t>
      </w:r>
    </w:p>
    <w:p w14:paraId="2A68E3E4" w14:textId="0457C73D" w:rsidR="000B159B" w:rsidRPr="00C46310" w:rsidRDefault="000B159B"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064780FA" w14:textId="14849310" w:rsidR="00096C8F" w:rsidRPr="00C46310" w:rsidRDefault="00D74351" w:rsidP="00063B6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Step, Kompassen</w:t>
      </w:r>
    </w:p>
    <w:p w14:paraId="3D0A94AB" w14:textId="4751AE9A" w:rsidR="000B159B" w:rsidRPr="00C46310" w:rsidRDefault="000B159B" w:rsidP="000B159B">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398436F8" w14:textId="5E3C6B40" w:rsidR="00621045" w:rsidRPr="00C46310" w:rsidRDefault="0062104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6.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4750030B" w14:textId="77777777" w:rsidR="00063B60" w:rsidRPr="00C46310" w:rsidRDefault="00063B60" w:rsidP="00063B60">
      <w:pPr>
        <w:pStyle w:val="NoSpacing"/>
        <w:rPr>
          <w:rFonts w:ascii="Garamond" w:hAnsi="Garamond" w:cs="Segoe UI"/>
          <w:color w:val="000000" w:themeColor="text1"/>
          <w:shd w:val="clear" w:color="auto" w:fill="FFFFFF"/>
        </w:rPr>
      </w:pPr>
    </w:p>
    <w:p w14:paraId="484DA88C" w14:textId="628FA6A2" w:rsidR="00E312F1" w:rsidRPr="00C46310" w:rsidRDefault="00E312F1"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nnar Graflund Fastighet</w:t>
      </w:r>
    </w:p>
    <w:p w14:paraId="3BF8870B" w14:textId="6AC55B75" w:rsidR="008A477E" w:rsidRPr="00C46310" w:rsidRDefault="008A477E"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na </w:t>
      </w:r>
    </w:p>
    <w:p w14:paraId="4F56CEB6" w14:textId="77777777" w:rsidR="00E312F1" w:rsidRPr="00C46310" w:rsidRDefault="00E312F1" w:rsidP="00605673">
      <w:pPr>
        <w:pStyle w:val="NoSpacing"/>
        <w:rPr>
          <w:rFonts w:ascii="Garamond" w:hAnsi="Garamond" w:cs="Segoe UI"/>
          <w:color w:val="000000" w:themeColor="text1"/>
          <w:shd w:val="clear" w:color="auto" w:fill="FFFFFF"/>
        </w:rPr>
      </w:pPr>
    </w:p>
    <w:p w14:paraId="35DFE0D1" w14:textId="5E5D9C9A" w:rsidR="00C23592" w:rsidRPr="00C46310" w:rsidRDefault="00C23592"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strabergsgatan 7B</w:t>
      </w:r>
    </w:p>
    <w:p w14:paraId="3D06B827" w14:textId="591EBCCB"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w:t>
      </w:r>
      <w:r w:rsidR="00175180" w:rsidRPr="00C46310">
        <w:rPr>
          <w:rFonts w:ascii="Garamond" w:hAnsi="Garamond" w:cs="Segoe UI"/>
          <w:color w:val="000000" w:themeColor="text1"/>
          <w:shd w:val="clear" w:color="auto" w:fill="FFFFFF"/>
        </w:rPr>
        <w:t xml:space="preserve"> rok</w:t>
      </w:r>
    </w:p>
    <w:p w14:paraId="5FD3E480" w14:textId="0DB11DDE"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lkong</w:t>
      </w:r>
    </w:p>
    <w:p w14:paraId="2734C720" w14:textId="75959F26"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5 kvm 4619 kr</w:t>
      </w:r>
    </w:p>
    <w:p w14:paraId="68B1327E" w14:textId="6F054E85"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andstation</w:t>
      </w:r>
    </w:p>
    <w:p w14:paraId="39A23948" w14:textId="4843FD70" w:rsidR="005E029A" w:rsidRPr="00C46310" w:rsidRDefault="005E029A"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augusti</w:t>
      </w:r>
    </w:p>
    <w:p w14:paraId="59D204C5" w14:textId="77777777" w:rsidR="00C23592" w:rsidRPr="00C46310" w:rsidRDefault="00C23592" w:rsidP="00605673">
      <w:pPr>
        <w:pStyle w:val="NoSpacing"/>
        <w:rPr>
          <w:rFonts w:ascii="Garamond" w:hAnsi="Garamond" w:cs="Segoe UI"/>
          <w:color w:val="000000" w:themeColor="text1"/>
          <w:shd w:val="clear" w:color="auto" w:fill="FFFFFF"/>
        </w:rPr>
      </w:pPr>
    </w:p>
    <w:p w14:paraId="02E221D0" w14:textId="66495AFF" w:rsidR="006B418A" w:rsidRPr="00C46310" w:rsidRDefault="006B418A"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 och matchning</w:t>
      </w:r>
    </w:p>
    <w:p w14:paraId="504F7869" w14:textId="77777777" w:rsidR="008847F9" w:rsidRPr="00C46310" w:rsidRDefault="008847F9" w:rsidP="008847F9">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Louise</w:t>
      </w:r>
    </w:p>
    <w:p w14:paraId="0010E64E" w14:textId="6F806638" w:rsidR="006B418A"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w:t>
      </w:r>
    </w:p>
    <w:p w14:paraId="2BDE758B" w14:textId="1C775AAE" w:rsidR="006512AF"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EA</w:t>
      </w:r>
    </w:p>
    <w:p w14:paraId="29DE7EC2" w14:textId="3A2782C9" w:rsidR="0044035C" w:rsidRPr="00C46310" w:rsidRDefault="0044035C"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3007E6A1" w14:textId="158BF243" w:rsidR="0044035C" w:rsidRPr="00C46310" w:rsidRDefault="00B06D34"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14</w:t>
      </w:r>
      <w:r w:rsidR="0044035C" w:rsidRPr="00C46310">
        <w:rPr>
          <w:rFonts w:ascii="Garamond" w:hAnsi="Garamond" w:cs="Segoe UI"/>
          <w:color w:val="000000" w:themeColor="text1"/>
          <w:shd w:val="clear" w:color="auto" w:fill="FFFFFF"/>
        </w:rPr>
        <w:t xml:space="preserve"> oktober</w:t>
      </w:r>
    </w:p>
    <w:p w14:paraId="4E52EFA8" w14:textId="77777777" w:rsidR="006B418A" w:rsidRPr="00C46310" w:rsidRDefault="006B418A" w:rsidP="00605673">
      <w:pPr>
        <w:pStyle w:val="NoSpacing"/>
        <w:rPr>
          <w:rFonts w:ascii="Garamond" w:hAnsi="Garamond" w:cs="Segoe UI"/>
          <w:color w:val="000000" w:themeColor="text1"/>
          <w:shd w:val="clear" w:color="auto" w:fill="FFFFFF"/>
        </w:rPr>
      </w:pPr>
    </w:p>
    <w:p w14:paraId="677F046F" w14:textId="1BD2D92C" w:rsidR="00B34C3F" w:rsidRPr="00C46310" w:rsidRDefault="00B34C3F"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8496369" w14:textId="2DCB3E64" w:rsidR="00003C35" w:rsidRPr="00C46310" w:rsidRDefault="00003C35" w:rsidP="00003C35">
      <w:pPr>
        <w:pStyle w:val="NoSpacing"/>
        <w:numPr>
          <w:ilvl w:val="0"/>
          <w:numId w:val="10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6AF19A98" w14:textId="77777777" w:rsidR="003373A5" w:rsidRPr="00C46310" w:rsidRDefault="003373A5" w:rsidP="003373A5">
      <w:pPr>
        <w:pStyle w:val="NoSpacing"/>
        <w:numPr>
          <w:ilvl w:val="1"/>
          <w:numId w:val="10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esten Tranås</w:t>
      </w:r>
    </w:p>
    <w:p w14:paraId="51C4B5F9" w14:textId="77777777" w:rsidR="003373A5" w:rsidRPr="00C46310" w:rsidRDefault="003373A5" w:rsidP="003373A5">
      <w:pPr>
        <w:pStyle w:val="NoSpacing"/>
        <w:numPr>
          <w:ilvl w:val="2"/>
          <w:numId w:val="109"/>
        </w:numPr>
        <w:rPr>
          <w:rFonts w:ascii="Garamond" w:hAnsi="Garamond" w:cs="Segoe UI"/>
          <w:color w:val="000000" w:themeColor="text1"/>
          <w:shd w:val="clear" w:color="auto" w:fill="FFFFFF"/>
        </w:rPr>
      </w:pPr>
      <w:r w:rsidRPr="00C46310">
        <w:rPr>
          <w:rFonts w:ascii="Garamond" w:hAnsi="Garamond" w:cs="Calibri"/>
        </w:rPr>
        <w:t>Lena 010-1789775</w:t>
      </w:r>
    </w:p>
    <w:p w14:paraId="69255D24" w14:textId="0F61D5BC" w:rsidR="00003C35" w:rsidRPr="00C46310" w:rsidRDefault="00BE2BE9" w:rsidP="00003C35">
      <w:pPr>
        <w:pStyle w:val="NoSpacing"/>
        <w:numPr>
          <w:ilvl w:val="1"/>
          <w:numId w:val="109"/>
        </w:numPr>
        <w:rPr>
          <w:rFonts w:ascii="Garamond" w:hAnsi="Garamond" w:cs="Segoe UI"/>
          <w:color w:val="000000" w:themeColor="text1"/>
          <w:shd w:val="clear" w:color="auto" w:fill="FFFFFF"/>
        </w:rPr>
      </w:pPr>
      <w:r w:rsidRPr="00C46310">
        <w:rPr>
          <w:rFonts w:ascii="Garamond" w:hAnsi="Garamond"/>
          <w:color w:val="000000" w:themeColor="text1"/>
        </w:rPr>
        <w:t>Holavedsgymnasiet</w:t>
      </w:r>
      <w:r w:rsidRPr="00C46310">
        <w:rPr>
          <w:rFonts w:ascii="Garamond" w:hAnsi="Garamond" w:cs="Segoe UI"/>
          <w:color w:val="000000" w:themeColor="text1"/>
          <w:shd w:val="clear" w:color="auto" w:fill="FFFFFF"/>
        </w:rPr>
        <w:t xml:space="preserve"> Tranås</w:t>
      </w:r>
    </w:p>
    <w:p w14:paraId="2B970FB2" w14:textId="77777777" w:rsidR="00DA41E3" w:rsidRPr="00C46310" w:rsidRDefault="00DA41E3" w:rsidP="00DA41E3">
      <w:pPr>
        <w:pStyle w:val="NoSpacing"/>
        <w:rPr>
          <w:rFonts w:ascii="Garamond" w:hAnsi="Garamond" w:cs="Segoe UI"/>
          <w:color w:val="000000" w:themeColor="text1"/>
          <w:shd w:val="clear" w:color="auto" w:fill="FFFFFF"/>
        </w:rPr>
      </w:pPr>
    </w:p>
    <w:p w14:paraId="6F2784E4" w14:textId="571F514E"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p>
    <w:p w14:paraId="7C2D54CF" w14:textId="1A875A0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0%</w:t>
      </w:r>
    </w:p>
    <w:p w14:paraId="5596775E" w14:textId="0276269B"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50 nk</w:t>
      </w:r>
    </w:p>
    <w:p w14:paraId="09B3B066" w14:textId="6EE024AE"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ma</w:t>
      </w:r>
    </w:p>
    <w:p w14:paraId="5A246A21" w14:textId="0593B530" w:rsidR="00564389" w:rsidRPr="00C46310" w:rsidRDefault="0056438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74BC7D6F" w14:textId="11A43E5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64F93C71" w14:textId="623DA75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72494037" w14:textId="2762BC8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11E6EF12" w14:textId="0A628134"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00035633" w14:textId="6CFF03EA" w:rsidR="003468DC" w:rsidRPr="00C46310" w:rsidRDefault="003468DC"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ovetenskap</w:t>
      </w:r>
    </w:p>
    <w:p w14:paraId="77EFCB91" w14:textId="77777777"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istället för Måndag</w:t>
      </w:r>
    </w:p>
    <w:p w14:paraId="0D3919EE" w14:textId="77777777" w:rsidR="00605673" w:rsidRPr="00C46310" w:rsidRDefault="00605673" w:rsidP="00605673">
      <w:pPr>
        <w:pStyle w:val="NoSpacing"/>
        <w:rPr>
          <w:rFonts w:ascii="Garamond" w:hAnsi="Garamond" w:cs="Segoe UI"/>
          <w:color w:val="000000" w:themeColor="text1"/>
          <w:shd w:val="clear" w:color="auto" w:fill="FFFFFF"/>
        </w:rPr>
      </w:pPr>
    </w:p>
    <w:p w14:paraId="62A47DF3" w14:textId="77777777"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ämtland</w:t>
      </w:r>
    </w:p>
    <w:p w14:paraId="3CBDFB7A" w14:textId="202D522B"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äcke i Jämtland</w:t>
      </w:r>
    </w:p>
    <w:p w14:paraId="05B5FF49" w14:textId="320F47D2" w:rsidR="00D730D7" w:rsidRPr="00C46310" w:rsidRDefault="00D730D7" w:rsidP="00D730D7">
      <w:pPr>
        <w:pStyle w:val="NoSpacing"/>
        <w:numPr>
          <w:ilvl w:val="1"/>
          <w:numId w:val="107"/>
        </w:numPr>
        <w:rPr>
          <w:rFonts w:ascii="Garamond" w:hAnsi="Garamond" w:cs="Segoe UI"/>
          <w:color w:val="000000" w:themeColor="text1"/>
          <w:shd w:val="clear" w:color="auto" w:fill="FFFFFF"/>
        </w:rPr>
      </w:pPr>
      <w:r w:rsidRPr="00C46310">
        <w:rPr>
          <w:rFonts w:ascii="Garamond" w:hAnsi="Garamond"/>
          <w:color w:val="000000" w:themeColor="text1"/>
        </w:rPr>
        <w:t>24691728</w:t>
      </w:r>
    </w:p>
    <w:p w14:paraId="3321553E" w14:textId="5336B2AC" w:rsidR="00E064C8" w:rsidRPr="00C46310" w:rsidRDefault="00E064C8" w:rsidP="00605673">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r w:rsidR="00C51DE8" w:rsidRPr="00C46310">
        <w:rPr>
          <w:rFonts w:ascii="Garamond" w:hAnsi="Garamond" w:cs="Segoe UI"/>
          <w:color w:val="000000" w:themeColor="text1"/>
          <w:shd w:val="clear" w:color="auto" w:fill="FFFFFF"/>
        </w:rPr>
        <w:t xml:space="preserve"> och Naturkunskap</w:t>
      </w:r>
    </w:p>
    <w:p w14:paraId="5DA26BE2" w14:textId="07F7C01C" w:rsidR="00E064C8" w:rsidRPr="00C46310" w:rsidRDefault="00E064C8" w:rsidP="00D45C41">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Yrkesprogram</w:t>
      </w:r>
      <w:r w:rsidR="00C51DE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Int</w:t>
      </w:r>
      <w:r w:rsidR="006C48EB" w:rsidRPr="00C46310">
        <w:rPr>
          <w:rFonts w:ascii="Garamond" w:hAnsi="Garamond" w:cs="Segoe UI"/>
          <w:color w:val="000000" w:themeColor="text1"/>
          <w:shd w:val="clear" w:color="auto" w:fill="FFFFFF"/>
        </w:rPr>
        <w:t>r</w:t>
      </w:r>
      <w:r w:rsidRPr="00C46310">
        <w:rPr>
          <w:rFonts w:ascii="Garamond" w:hAnsi="Garamond" w:cs="Segoe UI"/>
          <w:color w:val="000000" w:themeColor="text1"/>
          <w:shd w:val="clear" w:color="auto" w:fill="FFFFFF"/>
        </w:rPr>
        <w:t>oduktionsprogram</w:t>
      </w:r>
    </w:p>
    <w:p w14:paraId="37F5C1BE" w14:textId="77DD31F4"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 - 100%</w:t>
      </w:r>
    </w:p>
    <w:p w14:paraId="7BD24D35" w14:textId="64F3FA01" w:rsidR="00585650" w:rsidRPr="00C46310" w:rsidRDefault="00585650"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x 16</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7 elever</w:t>
      </w:r>
      <w:r w:rsidR="00C51DE8" w:rsidRPr="00C46310">
        <w:rPr>
          <w:rFonts w:ascii="Garamond" w:hAnsi="Garamond" w:cs="Segoe UI"/>
          <w:color w:val="000000" w:themeColor="text1"/>
          <w:shd w:val="clear" w:color="auto" w:fill="FFFFFF"/>
        </w:rPr>
        <w:t>/klass</w:t>
      </w:r>
    </w:p>
    <w:p w14:paraId="1F823079" w14:textId="77B11637"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 1 och 2 Bygg</w:t>
      </w:r>
      <w:r w:rsidR="00EF6619"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Anläggning</w:t>
      </w:r>
    </w:p>
    <w:p w14:paraId="11DCFA3A" w14:textId="77777777" w:rsidR="00C51DE8" w:rsidRPr="00C46310" w:rsidRDefault="00C51DE8" w:rsidP="00C51DE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1a stora kursen</w:t>
      </w:r>
    </w:p>
    <w:p w14:paraId="3B27DEBC" w14:textId="6EA7B7FD"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x</w:t>
      </w:r>
    </w:p>
    <w:p w14:paraId="334A5920" w14:textId="69D071AA" w:rsidR="004575BF" w:rsidRPr="00C46310" w:rsidRDefault="004575BF"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Ma + 3 Nk + 2 Vux (75 min) = 14 - 16 pass</w:t>
      </w:r>
    </w:p>
    <w:p w14:paraId="65D719DA"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807B50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AB7EE63"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410B94"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73660EC5"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2D518BE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C7041BB"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9967A99"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CEA2D5A"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2BEB70A6"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24D4C07" w14:textId="49AA8662"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DF2332C" w14:textId="36A1FAF9"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 70-80 min, 600 poäng</w:t>
      </w:r>
    </w:p>
    <w:p w14:paraId="5BE4685D" w14:textId="49D8BD26" w:rsidR="00321807" w:rsidRPr="00C46310" w:rsidRDefault="00321807"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F26031C" w14:textId="69617C24"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082AC9D1" w14:textId="77777777"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5 min/vecka</w:t>
      </w:r>
    </w:p>
    <w:p w14:paraId="7C7BDCD6" w14:textId="3F2EF99D"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1E3B68C2" w14:textId="2437671F"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6A6A531A" w14:textId="3D135345"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296E56DC" w14:textId="1B15FF7E"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35F73614" w14:textId="168A1093"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 25-30 elever</w:t>
      </w:r>
    </w:p>
    <w:p w14:paraId="67465BD0"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13D1FDE"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70FC514D"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B5A2AF1" w14:textId="38CF47D3" w:rsidR="0095562F" w:rsidRPr="00C46310" w:rsidRDefault="0095562F" w:rsidP="00144278">
      <w:pPr>
        <w:pStyle w:val="NoSpacing"/>
        <w:rPr>
          <w:rFonts w:ascii="Garamond" w:hAnsi="Garamond" w:cs="Segoe UI"/>
          <w:color w:val="000000" w:themeColor="text1"/>
          <w:shd w:val="clear" w:color="auto" w:fill="FFFFFF"/>
        </w:rPr>
      </w:pPr>
    </w:p>
    <w:p w14:paraId="17A09B81" w14:textId="7771FF40" w:rsidR="00144278" w:rsidRPr="00C46310" w:rsidRDefault="00144278" w:rsidP="0014427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aholm</w:t>
      </w:r>
    </w:p>
    <w:p w14:paraId="4A49B752" w14:textId="69327292" w:rsidR="004E5331" w:rsidRPr="00C46310" w:rsidRDefault="004E5331"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dbäcks</w:t>
      </w:r>
      <w:r w:rsidR="00914D72" w:rsidRPr="00C46310">
        <w:rPr>
          <w:rFonts w:ascii="Garamond" w:hAnsi="Garamond" w:cs="Segoe UI"/>
          <w:color w:val="000000" w:themeColor="text1"/>
          <w:shd w:val="clear" w:color="auto" w:fill="FFFFFF"/>
        </w:rPr>
        <w:t>gymnasiet</w:t>
      </w:r>
    </w:p>
    <w:p w14:paraId="4F62306B" w14:textId="5E5851B2" w:rsidR="00A60A5A" w:rsidRPr="00C46310" w:rsidRDefault="00A60A5A" w:rsidP="00A60A5A">
      <w:pPr>
        <w:pStyle w:val="NoSpacing"/>
        <w:numPr>
          <w:ilvl w:val="1"/>
          <w:numId w:val="106"/>
        </w:numPr>
        <w:rPr>
          <w:rFonts w:ascii="Garamond" w:hAnsi="Garamond" w:cs="Segoe UI"/>
          <w:color w:val="000000" w:themeColor="text1"/>
          <w:shd w:val="clear" w:color="auto" w:fill="FFFFFF"/>
        </w:rPr>
      </w:pPr>
      <w:r w:rsidRPr="00C46310">
        <w:rPr>
          <w:rFonts w:ascii="Garamond" w:hAnsi="Garamond" w:cs="Open Sans"/>
          <w:color w:val="000000" w:themeColor="text1"/>
        </w:rPr>
        <w:t>24713982</w:t>
      </w:r>
    </w:p>
    <w:p w14:paraId="52F23D94" w14:textId="434590BA" w:rsidR="00227F19" w:rsidRPr="00C46310" w:rsidRDefault="00227F1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år/tillsvidare</w:t>
      </w:r>
    </w:p>
    <w:p w14:paraId="789718AC" w14:textId="268EE4F4" w:rsidR="004E5331" w:rsidRPr="00C46310" w:rsidRDefault="004E5331"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2 maj 16.30</w:t>
      </w:r>
    </w:p>
    <w:p w14:paraId="59FF93E5" w14:textId="29A64920" w:rsidR="00812609" w:rsidRPr="00C46310" w:rsidRDefault="0081260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 och Fy på Nk och Tk</w:t>
      </w:r>
    </w:p>
    <w:p w14:paraId="0F12656D"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FC9BE0B"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098C95B9"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15898FF"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6EF250B7"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610F73D7"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8DBE695"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729B60D"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639D4FC"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7357897E"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703653C4"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027BAE89"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DE37118"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9768FD1"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54783D8F"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3DE81E0"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A292992"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082C8C8D" w14:textId="4330F502"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341309" w14:textId="77300B15" w:rsidR="00030650" w:rsidRPr="00C46310" w:rsidRDefault="00030650"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tåg</w:t>
      </w:r>
    </w:p>
    <w:p w14:paraId="438167D2" w14:textId="77777777" w:rsidR="004E5331" w:rsidRPr="00C46310" w:rsidRDefault="004E5331" w:rsidP="008B0416">
      <w:pPr>
        <w:pStyle w:val="NoSpacing"/>
        <w:rPr>
          <w:rFonts w:ascii="Garamond" w:hAnsi="Garamond" w:cs="Segoe UI"/>
          <w:color w:val="000000" w:themeColor="text1"/>
          <w:shd w:val="clear" w:color="auto" w:fill="FFFFFF"/>
        </w:rPr>
      </w:pPr>
    </w:p>
    <w:p w14:paraId="71814E91" w14:textId="3DB7ABE1" w:rsidR="00A154D9" w:rsidRPr="00C46310" w:rsidRDefault="00865552"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gåker</w:t>
      </w:r>
    </w:p>
    <w:p w14:paraId="7E3A1030" w14:textId="352C118E" w:rsidR="00E601D1" w:rsidRPr="00C46310" w:rsidRDefault="003D516B"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w:t>
      </w:r>
      <w:r w:rsidR="00E37E4F" w:rsidRPr="00C46310">
        <w:rPr>
          <w:rFonts w:ascii="Garamond" w:hAnsi="Garamond" w:cs="Segoe UI"/>
          <w:color w:val="000000" w:themeColor="text1"/>
          <w:shd w:val="clear" w:color="auto" w:fill="FFFFFF"/>
        </w:rPr>
        <w:t>lt</w:t>
      </w:r>
    </w:p>
    <w:p w14:paraId="1180AA5D" w14:textId="77777777" w:rsidR="00987374" w:rsidRPr="00C46310" w:rsidRDefault="00987374"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E6FDB0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53921B7" w14:textId="519103DB"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34DC386" w14:textId="62E6A1DA" w:rsidR="00E60EB0" w:rsidRPr="00C46310" w:rsidRDefault="00E60EB0"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2DF47167" w14:textId="5DFF3EE4" w:rsidR="00F973E7" w:rsidRPr="00C46310" w:rsidRDefault="00F973E7"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79526EF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86A5160" w14:textId="712ED0DF" w:rsidR="00C04B8A" w:rsidRPr="00C46310" w:rsidRDefault="00C04B8A"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C0FE689" w14:textId="3F5113A1" w:rsidR="00E601D1" w:rsidRPr="00C46310" w:rsidRDefault="00E601D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44A640C" w14:textId="0FAAC786"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25B51E66" w14:textId="6C02FE51"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49E36A27" w14:textId="7AF27E23"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43DDFB54" w14:textId="7A6963AD"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1D155B0A" w14:textId="22ADFC97"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07BFF9D0" w14:textId="5411D36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a moment</w:t>
      </w:r>
    </w:p>
    <w:p w14:paraId="0F6FEE33" w14:textId="0A1D0CCB"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stadspraktik</w:t>
      </w:r>
    </w:p>
    <w:p w14:paraId="178087BD" w14:textId="403B4382"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ning</w:t>
      </w:r>
    </w:p>
    <w:p w14:paraId="3C99BAE7" w14:textId="1E4F083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oretiska moment</w:t>
      </w:r>
    </w:p>
    <w:p w14:paraId="73144671" w14:textId="54B06F4D"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9C3A7AB"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3EAC63BC" w14:textId="6BD8DDD8"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D516EDE" w14:textId="458FA326"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A458738" w14:textId="77777777" w:rsidR="006C4AA3" w:rsidRPr="00C46310" w:rsidRDefault="006C4AA3"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7991A046"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9ACED51" w14:textId="177235B7" w:rsidR="00C44F64" w:rsidRPr="00C46310" w:rsidRDefault="00C44F64"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314B32C4" w14:textId="77777777" w:rsidR="00F95B05" w:rsidRPr="00C46310" w:rsidRDefault="00F95B0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0602C39" w14:textId="6E1A909D" w:rsidR="000D1E5F" w:rsidRPr="00C46310" w:rsidRDefault="000D1E5F"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0C2AB9DE" w14:textId="4966B3CE"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040CBC15" w14:textId="4FFA2814"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5DDF8B46" w14:textId="2573BFC1" w:rsidR="00A53204" w:rsidRPr="00C46310" w:rsidRDefault="00A53204" w:rsidP="008B0416">
      <w:pPr>
        <w:pStyle w:val="NoSpacing"/>
        <w:rPr>
          <w:rFonts w:ascii="Garamond" w:hAnsi="Garamond" w:cs="Segoe UI"/>
          <w:color w:val="000000" w:themeColor="text1"/>
          <w:shd w:val="clear" w:color="auto" w:fill="FFFFFF"/>
        </w:rPr>
      </w:pPr>
    </w:p>
    <w:p w14:paraId="384F8751" w14:textId="77777777" w:rsidR="008F6781" w:rsidRPr="00C46310" w:rsidRDefault="008F6781" w:rsidP="008F6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anås</w:t>
      </w:r>
    </w:p>
    <w:p w14:paraId="5E0700EC"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B370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23BB4F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9AD10E"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3952F80D"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tart</w:t>
      </w:r>
    </w:p>
    <w:p w14:paraId="3F02EF20"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6E9C87BF"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0610A486"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7845F2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C433708"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a antagningspoäng =&gt; Motiverade elever</w:t>
      </w:r>
    </w:p>
    <w:p w14:paraId="79A2FBE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programmet</w:t>
      </w:r>
    </w:p>
    <w:p w14:paraId="7CA6D07D"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Bygg</w:t>
      </w:r>
    </w:p>
    <w:p w14:paraId="26994A1E"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da gymnasieskolan i trakten</w:t>
      </w:r>
    </w:p>
    <w:p w14:paraId="61BD1A5E"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traherar de bästa eleverna</w:t>
      </w:r>
    </w:p>
    <w:p w14:paraId="2EA96E34"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och tekniker</w:t>
      </w:r>
    </w:p>
    <w:p w14:paraId="34F5838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st enbart lärare</w:t>
      </w:r>
    </w:p>
    <w:p w14:paraId="49C2B1B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 som lärare</w:t>
      </w:r>
    </w:p>
    <w:p w14:paraId="4D27DE98"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tjänst som tekniker</w:t>
      </w:r>
    </w:p>
    <w:p w14:paraId="0D933A6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kurser</w:t>
      </w:r>
    </w:p>
    <w:p w14:paraId="643411FA"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ing</w:t>
      </w:r>
    </w:p>
    <w:p w14:paraId="3CA2832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p>
    <w:p w14:paraId="418D64A0"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och CSS</w:t>
      </w:r>
    </w:p>
    <w:p w14:paraId="685A2D95"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669396B3"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rver</w:t>
      </w:r>
    </w:p>
    <w:p w14:paraId="47094E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Python och SQL</w:t>
      </w:r>
    </w:p>
    <w:p w14:paraId="4B197AA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D</w:t>
      </w:r>
    </w:p>
    <w:p w14:paraId="2B82690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Cad</w:t>
      </w:r>
    </w:p>
    <w:p w14:paraId="4503F2A8"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tverk</w:t>
      </w:r>
    </w:p>
    <w:p w14:paraId="4380EAF3"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a</w:t>
      </w:r>
    </w:p>
    <w:p w14:paraId="43C256E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118CA1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5B2067F0"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540379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BA211D9"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9371D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A8263C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673A7EA4"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nhet på Forsgatan 5</w:t>
      </w:r>
    </w:p>
    <w:p w14:paraId="4A19400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ter Work</w:t>
      </w:r>
    </w:p>
    <w:p w14:paraId="45B94BD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09E688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081C76C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s</w:t>
      </w:r>
    </w:p>
    <w:p w14:paraId="4704AC0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ättring</w:t>
      </w:r>
    </w:p>
    <w:p w14:paraId="19490B59"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handlare</w:t>
      </w:r>
    </w:p>
    <w:p w14:paraId="224517A5"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4FA8E54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1D7030C1"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33C97E82" w14:textId="77777777" w:rsidR="00EF5583" w:rsidRPr="00C46310" w:rsidRDefault="00EF5583" w:rsidP="00987AD9">
      <w:pPr>
        <w:pStyle w:val="NoSpacing"/>
        <w:rPr>
          <w:rFonts w:ascii="Garamond" w:hAnsi="Garamond" w:cs="Segoe UI"/>
          <w:color w:val="000000" w:themeColor="text1"/>
          <w:shd w:val="clear" w:color="auto" w:fill="FFFFFF"/>
        </w:rPr>
      </w:pPr>
    </w:p>
    <w:p w14:paraId="0923EE74" w14:textId="550ECC89" w:rsidR="00987AD9" w:rsidRPr="00C46310" w:rsidRDefault="00987AD9" w:rsidP="00987A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427F9BF3"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is &amp; Svettis</w:t>
      </w:r>
    </w:p>
    <w:p w14:paraId="348EA1E1"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C </w:t>
      </w:r>
      <w:r w:rsidRPr="00C46310">
        <w:rPr>
          <w:rFonts w:ascii="Garamond" w:hAnsi="Garamond" w:cs="Segoe UI"/>
          <w:i/>
          <w:iCs/>
          <w:color w:val="000000" w:themeColor="text1"/>
          <w:shd w:val="clear" w:color="auto" w:fill="FFFFFF"/>
        </w:rPr>
        <w:t>Begränsad gruppträning</w:t>
      </w:r>
    </w:p>
    <w:p w14:paraId="5EE4FE1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ketgatan</w:t>
      </w:r>
    </w:p>
    <w:p w14:paraId="11F4B1E4"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dhusgatan</w:t>
      </w:r>
    </w:p>
    <w:p w14:paraId="73594321"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427137E2"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a Ryd</w:t>
      </w:r>
    </w:p>
    <w:p w14:paraId="0C79AC5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s</w:t>
      </w:r>
      <w:r w:rsidRPr="00C46310">
        <w:rPr>
          <w:rFonts w:ascii="Garamond" w:hAnsi="Garamond" w:cs="Segoe UI"/>
          <w:i/>
          <w:iCs/>
          <w:color w:val="000000" w:themeColor="text1"/>
          <w:shd w:val="clear" w:color="auto" w:fill="FFFFFF"/>
        </w:rPr>
        <w:t xml:space="preserve"> Begränsad gruppträning</w:t>
      </w:r>
    </w:p>
    <w:p w14:paraId="32D5A49B"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ctic</w:t>
      </w:r>
      <w:r w:rsidRPr="00C46310">
        <w:rPr>
          <w:rFonts w:ascii="Garamond" w:hAnsi="Garamond" w:cs="Segoe UI"/>
          <w:i/>
          <w:iCs/>
          <w:color w:val="000000" w:themeColor="text1"/>
          <w:shd w:val="clear" w:color="auto" w:fill="FFFFFF"/>
        </w:rPr>
        <w:t xml:space="preserve"> Startavgift, Begränsad gruppträning</w:t>
      </w:r>
    </w:p>
    <w:p w14:paraId="491892B8"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ena: Badhuset</w:t>
      </w:r>
    </w:p>
    <w:p w14:paraId="4EC1707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 Helensgården</w:t>
      </w:r>
    </w:p>
    <w:p w14:paraId="6E0453F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dic Wellness</w:t>
      </w:r>
      <w:r w:rsidRPr="00C46310">
        <w:rPr>
          <w:rFonts w:ascii="Garamond" w:hAnsi="Garamond" w:cs="Segoe UI"/>
          <w:i/>
          <w:iCs/>
          <w:color w:val="000000" w:themeColor="text1"/>
          <w:shd w:val="clear" w:color="auto" w:fill="FFFFFF"/>
        </w:rPr>
        <w:t xml:space="preserve"> Startavgift, Begränsad gruppträning</w:t>
      </w:r>
    </w:p>
    <w:p w14:paraId="37169A5A"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pus</w:t>
      </w:r>
    </w:p>
    <w:p w14:paraId="792C4456"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324688AF" w14:textId="77777777" w:rsidR="00987AD9" w:rsidRPr="00C46310" w:rsidRDefault="00987AD9" w:rsidP="000C61D3">
      <w:pPr>
        <w:pStyle w:val="NoSpacing"/>
        <w:numPr>
          <w:ilvl w:val="1"/>
          <w:numId w:val="104"/>
        </w:numPr>
        <w:rPr>
          <w:rFonts w:ascii="Garamond" w:hAnsi="Garamond" w:cs="Segoe UI"/>
          <w:i/>
          <w:iCs/>
          <w:color w:val="000000" w:themeColor="text1"/>
          <w:shd w:val="clear" w:color="auto" w:fill="FFFFFF"/>
        </w:rPr>
      </w:pPr>
      <w:r w:rsidRPr="00C46310">
        <w:rPr>
          <w:rFonts w:ascii="Garamond" w:hAnsi="Garamond" w:cs="Segoe UI"/>
          <w:color w:val="000000" w:themeColor="text1"/>
          <w:shd w:val="clear" w:color="auto" w:fill="FFFFFF"/>
        </w:rPr>
        <w:t xml:space="preserve">Billingehov </w:t>
      </w:r>
      <w:r w:rsidRPr="00C46310">
        <w:rPr>
          <w:rFonts w:ascii="Garamond" w:hAnsi="Garamond" w:cs="Segoe UI"/>
          <w:i/>
          <w:iCs/>
          <w:color w:val="000000" w:themeColor="text1"/>
          <w:shd w:val="clear" w:color="auto" w:fill="FFFFFF"/>
        </w:rPr>
        <w:t>Ingen gruppträning</w:t>
      </w:r>
    </w:p>
    <w:p w14:paraId="56F67BB6"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rossFit </w:t>
      </w:r>
      <w:r w:rsidRPr="00C46310">
        <w:rPr>
          <w:rFonts w:ascii="Garamond" w:hAnsi="Garamond" w:cs="Segoe UI"/>
          <w:i/>
          <w:iCs/>
          <w:color w:val="000000" w:themeColor="text1"/>
          <w:shd w:val="clear" w:color="auto" w:fill="FFFFFF"/>
        </w:rPr>
        <w:t>Dyrt, Långt bort</w:t>
      </w:r>
    </w:p>
    <w:p w14:paraId="6490268D" w14:textId="77777777" w:rsidR="00987AD9" w:rsidRPr="00C46310" w:rsidRDefault="00987AD9" w:rsidP="008B0416">
      <w:pPr>
        <w:pStyle w:val="NoSpacing"/>
        <w:rPr>
          <w:rFonts w:ascii="Garamond" w:hAnsi="Garamond" w:cs="Segoe UI"/>
          <w:color w:val="000000" w:themeColor="text1"/>
          <w:shd w:val="clear" w:color="auto" w:fill="FFFFFF"/>
        </w:rPr>
      </w:pPr>
    </w:p>
    <w:p w14:paraId="77604E27" w14:textId="055B0DB3" w:rsidR="0060781B" w:rsidRPr="00C46310" w:rsidRDefault="00066998" w:rsidP="00BE1C1D">
      <w:pPr>
        <w:pStyle w:val="NoSpacing"/>
        <w:rPr>
          <w:rFonts w:ascii="Garamond" w:hAnsi="Garamond" w:cs="Segoe UI"/>
          <w:color w:val="000000" w:themeColor="text1"/>
          <w:shd w:val="clear" w:color="auto" w:fill="FFFFFF"/>
        </w:rPr>
      </w:pPr>
      <w:hyperlink r:id="rId53" w:history="1">
        <w:r w:rsidR="0060781B" w:rsidRPr="00C46310">
          <w:rPr>
            <w:rStyle w:val="Hyperlink"/>
            <w:rFonts w:ascii="Garamond" w:hAnsi="Garamond" w:cs="Segoe UI"/>
            <w:shd w:val="clear" w:color="auto" w:fill="FFFFFF"/>
          </w:rPr>
          <w:t>umsoft@acc.umu.se</w:t>
        </w:r>
      </w:hyperlink>
    </w:p>
    <w:p w14:paraId="2F28DBCC" w14:textId="2C561C75" w:rsidR="0060781B" w:rsidRPr="00C46310" w:rsidRDefault="0060781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21-10 16 89</w:t>
      </w:r>
    </w:p>
    <w:p w14:paraId="7E8E729E" w14:textId="688025FE" w:rsidR="0060781B" w:rsidRPr="00C46310" w:rsidRDefault="0060781B" w:rsidP="00BE1C1D">
      <w:pPr>
        <w:pStyle w:val="NoSpacing"/>
        <w:rPr>
          <w:rFonts w:ascii="Garamond" w:hAnsi="Garamond" w:cs="Segoe UI"/>
          <w:color w:val="000000" w:themeColor="text1"/>
          <w:shd w:val="clear" w:color="auto" w:fill="FFFFFF"/>
        </w:rPr>
      </w:pPr>
    </w:p>
    <w:p w14:paraId="173E62FC" w14:textId="56BDF6F6" w:rsidR="00E931D9" w:rsidRPr="00C46310" w:rsidRDefault="00E931D9"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ksys04312: svp4buxrax</w:t>
      </w:r>
    </w:p>
    <w:p w14:paraId="50B80EFD" w14:textId="5488EEDB" w:rsidR="00E931D9" w:rsidRPr="00C46310" w:rsidRDefault="00E931D9"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ia-7F1CE0: *T64J&amp;4r(pF-vzJ8, zzP4Mp)2&amp;Z</w:t>
      </w:r>
    </w:p>
    <w:p w14:paraId="24403003" w14:textId="77777777" w:rsidR="00E931D9" w:rsidRPr="00C46310" w:rsidRDefault="00E931D9" w:rsidP="00BE1C1D">
      <w:pPr>
        <w:pStyle w:val="NoSpacing"/>
        <w:rPr>
          <w:rFonts w:ascii="Garamond" w:hAnsi="Garamond" w:cs="Segoe UI"/>
          <w:color w:val="000000" w:themeColor="text1"/>
          <w:shd w:val="clear" w:color="auto" w:fill="FFFFFF"/>
        </w:rPr>
      </w:pPr>
    </w:p>
    <w:p w14:paraId="4DF95899" w14:textId="22F2EF6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Gunther: Smart</w:t>
      </w:r>
    </w:p>
    <w:p w14:paraId="5CD6570B" w14:textId="6EEF62AA"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iel Goldberg: Korthuset</w:t>
      </w:r>
    </w:p>
    <w:p w14:paraId="70A90FFC" w14:textId="39D1C8AB" w:rsidR="003229AB"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rgitta Forsberg: Swedbank</w:t>
      </w:r>
    </w:p>
    <w:p w14:paraId="1AA79E25" w14:textId="7E7523F6" w:rsidR="00D67C4C"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chard Sjöberg: Våga vara modig</w:t>
      </w:r>
    </w:p>
    <w:p w14:paraId="6EF18608" w14:textId="59A66B01" w:rsidR="00D67C4C" w:rsidRPr="00E05FC7" w:rsidRDefault="00872CC5"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aul David: Hart of Empire</w:t>
      </w:r>
    </w:p>
    <w:p w14:paraId="6063ED4A" w14:textId="7E7ADEA2" w:rsidR="00872CC5" w:rsidRPr="00E05FC7" w:rsidRDefault="009B5247"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iles Blunt: Fruset Offer</w:t>
      </w:r>
    </w:p>
    <w:p w14:paraId="4ABBF080" w14:textId="401CC251" w:rsidR="009B5247" w:rsidRPr="00C46310" w:rsidRDefault="009B5247"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 Nesbo: Smärtans Hus</w:t>
      </w:r>
    </w:p>
    <w:p w14:paraId="2A5784E7" w14:textId="77777777" w:rsidR="009B5247" w:rsidRPr="00C46310" w:rsidRDefault="009B5247" w:rsidP="00BE1C1D">
      <w:pPr>
        <w:pStyle w:val="NoSpacing"/>
        <w:rPr>
          <w:rFonts w:ascii="Garamond" w:hAnsi="Garamond" w:cs="Segoe UI"/>
          <w:color w:val="000000" w:themeColor="text1"/>
          <w:shd w:val="clear" w:color="auto" w:fill="FFFFFF"/>
        </w:rPr>
      </w:pPr>
    </w:p>
    <w:p w14:paraId="617F6B2A" w14:textId="2D7B502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r Holegård</w:t>
      </w:r>
    </w:p>
    <w:p w14:paraId="75909D91" w14:textId="77777777"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börja</w:t>
      </w:r>
    </w:p>
    <w:p w14:paraId="47F9BEA2" w14:textId="560E8E0F"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vara</w:t>
      </w:r>
    </w:p>
    <w:p w14:paraId="3E0FCB7F" w14:textId="77777777" w:rsidR="003229AB" w:rsidRPr="00C46310" w:rsidRDefault="003229AB" w:rsidP="003229AB">
      <w:pPr>
        <w:pStyle w:val="NoSpacing"/>
        <w:rPr>
          <w:rFonts w:ascii="Garamond" w:hAnsi="Garamond" w:cs="Segoe UI"/>
          <w:color w:val="000000" w:themeColor="text1"/>
          <w:shd w:val="clear" w:color="auto" w:fill="FFFFFF"/>
        </w:rPr>
      </w:pPr>
    </w:p>
    <w:p w14:paraId="0BFCD6F3" w14:textId="77777777" w:rsidR="00C14C59" w:rsidRPr="00C46310" w:rsidRDefault="00C14C59" w:rsidP="00C14C59">
      <w:pPr>
        <w:pStyle w:val="NoSpacing"/>
        <w:rPr>
          <w:rFonts w:ascii="Garamond" w:hAnsi="Garamond"/>
        </w:rPr>
      </w:pPr>
      <w:r w:rsidRPr="00C46310">
        <w:rPr>
          <w:rFonts w:ascii="Garamond" w:hAnsi="Garamond" w:cs="Segoe UI"/>
          <w:color w:val="000000" w:themeColor="text1"/>
          <w:shd w:val="clear" w:color="auto" w:fill="FFFFFF"/>
        </w:rPr>
        <w:t>Quicknet</w:t>
      </w:r>
    </w:p>
    <w:p w14:paraId="7DCEEEC8" w14:textId="77777777" w:rsidR="00C14C59" w:rsidRPr="00C46310" w:rsidRDefault="00C14C59" w:rsidP="000C61D3">
      <w:pPr>
        <w:pStyle w:val="NoSpacing"/>
        <w:numPr>
          <w:ilvl w:val="0"/>
          <w:numId w:val="100"/>
        </w:numPr>
        <w:rPr>
          <w:rFonts w:ascii="Garamond" w:hAnsi="Garamond"/>
        </w:rPr>
      </w:pPr>
      <w:r w:rsidRPr="00C46310">
        <w:rPr>
          <w:rFonts w:ascii="Garamond" w:hAnsi="Garamond"/>
        </w:rPr>
        <w:t>Munkgatan 7</w:t>
      </w:r>
    </w:p>
    <w:p w14:paraId="06AB6BF1" w14:textId="77777777" w:rsidR="00C14C59" w:rsidRPr="00C46310" w:rsidRDefault="00C14C59" w:rsidP="000C61D3">
      <w:pPr>
        <w:pStyle w:val="NoSpacing"/>
        <w:numPr>
          <w:ilvl w:val="0"/>
          <w:numId w:val="100"/>
        </w:numPr>
        <w:rPr>
          <w:rFonts w:ascii="Garamond" w:hAnsi="Garamond"/>
        </w:rPr>
      </w:pPr>
      <w:r w:rsidRPr="00C46310">
        <w:rPr>
          <w:rFonts w:ascii="Garamond" w:hAnsi="Garamond"/>
        </w:rPr>
        <w:t>722 12 Västerås</w:t>
      </w:r>
    </w:p>
    <w:p w14:paraId="7958A4A2" w14:textId="77777777" w:rsidR="00C14C59" w:rsidRPr="00C46310" w:rsidRDefault="00C14C59" w:rsidP="000C61D3">
      <w:pPr>
        <w:pStyle w:val="NoSpacing"/>
        <w:numPr>
          <w:ilvl w:val="0"/>
          <w:numId w:val="100"/>
        </w:numPr>
        <w:rPr>
          <w:rFonts w:ascii="Garamond" w:hAnsi="Garamond"/>
        </w:rPr>
      </w:pPr>
      <w:r w:rsidRPr="00C46310">
        <w:rPr>
          <w:rFonts w:ascii="Garamond" w:hAnsi="Garamond"/>
        </w:rPr>
        <w:t>021-338 00 00</w:t>
      </w:r>
    </w:p>
    <w:p w14:paraId="58B0E1DF" w14:textId="77777777" w:rsidR="00C14C59" w:rsidRPr="00C46310" w:rsidRDefault="00066998" w:rsidP="000C61D3">
      <w:pPr>
        <w:pStyle w:val="NoSpacing"/>
        <w:numPr>
          <w:ilvl w:val="0"/>
          <w:numId w:val="100"/>
        </w:numPr>
        <w:rPr>
          <w:rFonts w:ascii="Garamond" w:hAnsi="Garamond"/>
        </w:rPr>
      </w:pPr>
      <w:hyperlink r:id="rId54" w:history="1">
        <w:r w:rsidR="00C14C59" w:rsidRPr="00C46310">
          <w:rPr>
            <w:rStyle w:val="Hyperlink"/>
            <w:rFonts w:ascii="Garamond" w:hAnsi="Garamond"/>
            <w:color w:val="0D0D0D" w:themeColor="text1" w:themeTint="F2"/>
            <w:u w:val="none"/>
          </w:rPr>
          <w:t>info@quicknet.se</w:t>
        </w:r>
      </w:hyperlink>
    </w:p>
    <w:p w14:paraId="55612CB4" w14:textId="77777777" w:rsidR="00C14C59" w:rsidRPr="00C46310" w:rsidRDefault="00C14C59" w:rsidP="00BE1C1D">
      <w:pPr>
        <w:pStyle w:val="NoSpacing"/>
        <w:rPr>
          <w:rFonts w:ascii="Garamond" w:hAnsi="Garamond" w:cs="Segoe UI"/>
          <w:color w:val="000000" w:themeColor="text1"/>
          <w:shd w:val="clear" w:color="auto" w:fill="FFFFFF"/>
        </w:rPr>
      </w:pPr>
    </w:p>
    <w:p w14:paraId="3E892824" w14:textId="533BF956" w:rsidR="00D462AD" w:rsidRPr="00C46310" w:rsidRDefault="00D462AD"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64B483F5" w14:textId="77777777" w:rsidR="00BE1C1D" w:rsidRPr="00C46310" w:rsidRDefault="00BE1C1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a-Lena Lennered</w:t>
      </w:r>
    </w:p>
    <w:p w14:paraId="5B022FBD" w14:textId="68BAFC79"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5.3</w:t>
      </w:r>
      <w:r w:rsidR="00B13995"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 xml:space="preserve"> i stället för tisdag 14.30</w:t>
      </w:r>
    </w:p>
    <w:p w14:paraId="5CDD5F93" w14:textId="098C5536"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turresa till S</w:t>
      </w:r>
      <w:r w:rsidR="00106081"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övde i stället för Strängnäs</w:t>
      </w:r>
    </w:p>
    <w:p w14:paraId="53EAD63C" w14:textId="77777777" w:rsidR="008F5EF2" w:rsidRPr="00C46310" w:rsidRDefault="008F5EF2"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icka blankett till Blomstervägen 6, 541 47 Skövde</w:t>
      </w:r>
    </w:p>
    <w:p w14:paraId="3DF92038" w14:textId="77777777" w:rsidR="00D462AD" w:rsidRPr="00C46310" w:rsidRDefault="00D462AD" w:rsidP="00D462AD">
      <w:pPr>
        <w:pStyle w:val="NoSpacing"/>
        <w:rPr>
          <w:rFonts w:ascii="Garamond" w:hAnsi="Garamond" w:cs="Segoe UI"/>
          <w:color w:val="000000" w:themeColor="text1"/>
          <w:shd w:val="clear" w:color="auto" w:fill="FFFFFF"/>
        </w:rPr>
      </w:pPr>
    </w:p>
    <w:p w14:paraId="35F55708" w14:textId="55BC9411" w:rsidR="006B42C0" w:rsidRPr="00C46310" w:rsidRDefault="00846D45"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894B54F" w14:textId="7B0A2657" w:rsidR="008418DD"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2D7FFE7B" w14:textId="1327F3AB" w:rsidR="008418DD" w:rsidRPr="00C46310" w:rsidRDefault="00633C6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 instruktionsvideon</w:t>
      </w:r>
    </w:p>
    <w:p w14:paraId="004318F2" w14:textId="77777777" w:rsidR="00A7112E" w:rsidRPr="00C46310" w:rsidRDefault="00A7112E"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 kursboken</w:t>
      </w:r>
    </w:p>
    <w:p w14:paraId="32EFE9C1" w14:textId="48AF86ED" w:rsidR="00B9252C" w:rsidRPr="00C46310" w:rsidRDefault="000C5E97"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aEttan</w:t>
      </w:r>
    </w:p>
    <w:p w14:paraId="31061968" w14:textId="3BB5AF8B" w:rsidR="00B9252C"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DMI-</w:t>
      </w:r>
      <w:r w:rsidR="00B9252C" w:rsidRPr="00C46310">
        <w:rPr>
          <w:rFonts w:ascii="Garamond" w:hAnsi="Garamond" w:cs="Segoe UI"/>
          <w:color w:val="000000" w:themeColor="text1"/>
          <w:shd w:val="clear" w:color="auto" w:fill="FFFFFF"/>
        </w:rPr>
        <w:t>kabel</w:t>
      </w:r>
    </w:p>
    <w:p w14:paraId="441C2BFB" w14:textId="4FF128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kabel</w:t>
      </w:r>
    </w:p>
    <w:p w14:paraId="719EFFAA" w14:textId="67607A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kamera</w:t>
      </w:r>
      <w:r w:rsidR="007044CB" w:rsidRPr="00C46310">
        <w:rPr>
          <w:rFonts w:ascii="Garamond" w:hAnsi="Garamond" w:cs="Segoe UI"/>
          <w:color w:val="000000" w:themeColor="text1"/>
          <w:shd w:val="clear" w:color="auto" w:fill="FFFFFF"/>
        </w:rPr>
        <w:t>?</w:t>
      </w:r>
    </w:p>
    <w:p w14:paraId="1094EC2D" w14:textId="48F13540" w:rsidR="00B61E15"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gen</w:t>
      </w:r>
    </w:p>
    <w:p w14:paraId="515F6198" w14:textId="6B6D24D7" w:rsidR="00C37D0E" w:rsidRPr="00C46310" w:rsidRDefault="007E24E8"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äda bokhyllan</w:t>
      </w:r>
      <w:r w:rsidR="002366CE" w:rsidRPr="00C46310">
        <w:rPr>
          <w:rFonts w:ascii="Garamond" w:hAnsi="Garamond" w:cs="Segoe UI"/>
          <w:color w:val="000000" w:themeColor="text1"/>
          <w:shd w:val="clear" w:color="auto" w:fill="FFFFFF"/>
        </w:rPr>
        <w:t xml:space="preserve"> (</w:t>
      </w:r>
      <w:r w:rsidR="00C37D0E" w:rsidRPr="00C46310">
        <w:rPr>
          <w:rFonts w:ascii="Garamond" w:hAnsi="Garamond" w:cs="Segoe UI"/>
          <w:color w:val="000000" w:themeColor="text1"/>
          <w:shd w:val="clear" w:color="auto" w:fill="FFFFFF"/>
        </w:rPr>
        <w:t>Affischer</w:t>
      </w:r>
      <w:r w:rsidR="002366CE" w:rsidRPr="00C46310">
        <w:rPr>
          <w:rFonts w:ascii="Garamond" w:hAnsi="Garamond" w:cs="Segoe UI"/>
          <w:color w:val="000000" w:themeColor="text1"/>
          <w:shd w:val="clear" w:color="auto" w:fill="FFFFFF"/>
        </w:rPr>
        <w:t>)</w:t>
      </w:r>
    </w:p>
    <w:p w14:paraId="2359DB90" w14:textId="1DEF0686" w:rsidR="0086329B"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w:t>
      </w:r>
    </w:p>
    <w:p w14:paraId="07DD36D6" w14:textId="044698A0"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Sybring</w:t>
      </w:r>
    </w:p>
    <w:p w14:paraId="6383D6EC" w14:textId="73A3CF3C"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jörn, Bolageriet</w:t>
      </w:r>
    </w:p>
    <w:p w14:paraId="22A5DD42" w14:textId="3E842192" w:rsidR="004E7F93"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a</w:t>
      </w:r>
    </w:p>
    <w:p w14:paraId="6E08B088" w14:textId="727B823A" w:rsidR="0086329B" w:rsidRPr="00C46310" w:rsidRDefault="0086329B"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073FCF7A" w14:textId="748568C6" w:rsidR="0086329B" w:rsidRPr="00C46310" w:rsidRDefault="0086329B"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7667BA57" w14:textId="77777777" w:rsidR="007878C3" w:rsidRPr="00C46310" w:rsidRDefault="004E212A"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3019547" w14:textId="142BFBCE" w:rsidR="004E212A" w:rsidRPr="00C46310" w:rsidRDefault="004E212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sti Himmelsfärd</w:t>
      </w:r>
    </w:p>
    <w:p w14:paraId="2ABFF556" w14:textId="79D002C8"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12 maj - kvällen den 16 maj</w:t>
      </w:r>
    </w:p>
    <w:p w14:paraId="709E9CD6" w14:textId="61A87D95" w:rsidR="00A00A8A" w:rsidRPr="00C46310" w:rsidRDefault="00A00A8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dsommar</w:t>
      </w:r>
    </w:p>
    <w:p w14:paraId="0FF3BC4D" w14:textId="3BE61507"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24 juni - kvällen den 27 juni</w:t>
      </w:r>
    </w:p>
    <w:p w14:paraId="04C175B4" w14:textId="67442561" w:rsidR="008B7834" w:rsidRPr="00C46310" w:rsidRDefault="008B783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ing</w:t>
      </w:r>
    </w:p>
    <w:p w14:paraId="014608BA" w14:textId="77777777" w:rsidR="00520083" w:rsidRPr="00C46310" w:rsidRDefault="00520083"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en den 12 juli - fredagen den 18 juli</w:t>
      </w:r>
    </w:p>
    <w:p w14:paraId="6AE9A8A7" w14:textId="7920CA8B" w:rsidR="00F8659F" w:rsidRPr="00C46310" w:rsidRDefault="00F8659F"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en den 11 juli - måndagen den </w:t>
      </w:r>
      <w:r w:rsidR="00520083" w:rsidRPr="00C46310">
        <w:rPr>
          <w:rFonts w:ascii="Garamond" w:hAnsi="Garamond" w:cs="Segoe UI"/>
          <w:color w:val="000000" w:themeColor="text1"/>
          <w:shd w:val="clear" w:color="auto" w:fill="FFFFFF"/>
        </w:rPr>
        <w:t>21</w:t>
      </w:r>
      <w:r w:rsidRPr="00C46310">
        <w:rPr>
          <w:rFonts w:ascii="Garamond" w:hAnsi="Garamond" w:cs="Segoe UI"/>
          <w:color w:val="000000" w:themeColor="text1"/>
          <w:shd w:val="clear" w:color="auto" w:fill="FFFFFF"/>
        </w:rPr>
        <w:t xml:space="preserve"> juli</w:t>
      </w:r>
    </w:p>
    <w:p w14:paraId="44986A41" w14:textId="2A62EB0B" w:rsidR="00057256" w:rsidRPr="00C46310" w:rsidRDefault="00057256"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nk Norweigen Kreditkort</w:t>
      </w:r>
    </w:p>
    <w:p w14:paraId="2FDFC9C8" w14:textId="2EAD31A9" w:rsidR="002354BD" w:rsidRPr="00C46310" w:rsidRDefault="002354BD"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besked, 25 mars</w:t>
      </w:r>
    </w:p>
    <w:p w14:paraId="5FF91109" w14:textId="77777777" w:rsidR="000A6F3C" w:rsidRPr="00C46310" w:rsidRDefault="000A6F3C" w:rsidP="009F2102">
      <w:pPr>
        <w:pStyle w:val="NoSpacing"/>
        <w:numPr>
          <w:ilvl w:val="0"/>
          <w:numId w:val="86"/>
        </w:numPr>
        <w:shd w:val="clear" w:color="auto" w:fill="FFFFFF"/>
        <w:rPr>
          <w:rFonts w:ascii="Garamond" w:hAnsi="Garamond"/>
          <w:color w:val="000000" w:themeColor="text1"/>
        </w:rPr>
      </w:pPr>
      <w:r w:rsidRPr="00C46310">
        <w:rPr>
          <w:rFonts w:ascii="Garamond" w:hAnsi="Garamond"/>
        </w:rPr>
        <w:t>Böcker</w:t>
      </w:r>
    </w:p>
    <w:p w14:paraId="0C53EC69" w14:textId="4A635678" w:rsidR="00250AFB" w:rsidRPr="00C46310" w:rsidRDefault="00066998" w:rsidP="009F2102">
      <w:pPr>
        <w:pStyle w:val="NoSpacing"/>
        <w:numPr>
          <w:ilvl w:val="1"/>
          <w:numId w:val="86"/>
        </w:numPr>
        <w:shd w:val="clear" w:color="auto" w:fill="FFFFFF"/>
        <w:rPr>
          <w:rFonts w:ascii="Garamond" w:hAnsi="Garamond"/>
          <w:color w:val="000000" w:themeColor="text1"/>
        </w:rPr>
      </w:pPr>
      <w:hyperlink r:id="rId55" w:history="1">
        <w:r w:rsidR="009A3FBE" w:rsidRPr="00C46310">
          <w:rPr>
            <w:rStyle w:val="Hyperlink"/>
            <w:rFonts w:ascii="Garamond" w:hAnsi="Garamond"/>
            <w:color w:val="000000" w:themeColor="text1"/>
            <w:u w:val="none"/>
            <w:shd w:val="clear" w:color="auto" w:fill="FFFFFF"/>
          </w:rPr>
          <w:t>Ken Follett</w:t>
        </w:r>
      </w:hyperlink>
    </w:p>
    <w:p w14:paraId="558E7A9E" w14:textId="529B95AC" w:rsidR="000A6F3C" w:rsidRPr="00E05FC7" w:rsidRDefault="00066998" w:rsidP="009F2102">
      <w:pPr>
        <w:pStyle w:val="NoSpacing"/>
        <w:numPr>
          <w:ilvl w:val="2"/>
          <w:numId w:val="86"/>
        </w:numPr>
        <w:shd w:val="clear" w:color="auto" w:fill="FFFFFF"/>
        <w:rPr>
          <w:rStyle w:val="Hyperlink"/>
          <w:rFonts w:ascii="Garamond" w:hAnsi="Garamond"/>
          <w:color w:val="000000" w:themeColor="text1"/>
          <w:u w:val="none"/>
          <w:lang w:val="en-GB"/>
        </w:rPr>
      </w:pPr>
      <w:hyperlink r:id="rId56" w:history="1">
        <w:r w:rsidR="00263B4E" w:rsidRPr="00E05FC7">
          <w:rPr>
            <w:rStyle w:val="Hyperlink"/>
            <w:rFonts w:ascii="Garamond" w:hAnsi="Garamond"/>
            <w:color w:val="000000" w:themeColor="text1"/>
            <w:u w:val="none"/>
            <w:lang w:val="en-GB"/>
          </w:rPr>
          <w:t>The Evening and the Morning</w:t>
        </w:r>
      </w:hyperlink>
      <w:r w:rsidR="000D20A7" w:rsidRPr="00E05FC7">
        <w:rPr>
          <w:rStyle w:val="Hyperlink"/>
          <w:rFonts w:ascii="Garamond" w:hAnsi="Garamond"/>
          <w:color w:val="000000" w:themeColor="text1"/>
          <w:u w:val="none"/>
          <w:lang w:val="en-GB"/>
        </w:rPr>
        <w:t>, Ad Libris 102 kr, Bokus</w:t>
      </w:r>
      <w:r w:rsidR="001C11D0" w:rsidRPr="00E05FC7">
        <w:rPr>
          <w:rStyle w:val="Hyperlink"/>
          <w:rFonts w:ascii="Garamond" w:hAnsi="Garamond"/>
          <w:color w:val="000000" w:themeColor="text1"/>
          <w:u w:val="none"/>
          <w:lang w:val="en-GB"/>
        </w:rPr>
        <w:t xml:space="preserve"> 89 kr</w:t>
      </w:r>
    </w:p>
    <w:p w14:paraId="35C9CE5D" w14:textId="1D53BF66" w:rsidR="00211E35" w:rsidRPr="00C46310" w:rsidRDefault="00211E35"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Nelson DeMill</w:t>
      </w:r>
    </w:p>
    <w:p w14:paraId="30E26FB7" w14:textId="06C57FB8" w:rsidR="00211E35" w:rsidRPr="00E05FC7"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E05FC7">
        <w:rPr>
          <w:rStyle w:val="Hyperlink"/>
          <w:rFonts w:ascii="Garamond" w:hAnsi="Garamond"/>
          <w:color w:val="000000" w:themeColor="text1"/>
          <w:u w:val="none"/>
          <w:lang w:val="da-DK"/>
        </w:rPr>
        <w:t xml:space="preserve">The Deserter, Ad Libris 95 kr, </w:t>
      </w:r>
      <w:r w:rsidR="00FB29C8" w:rsidRPr="00E05FC7">
        <w:rPr>
          <w:rStyle w:val="Hyperlink"/>
          <w:rFonts w:ascii="Garamond" w:hAnsi="Garamond"/>
          <w:color w:val="000000" w:themeColor="text1"/>
          <w:u w:val="none"/>
          <w:lang w:val="da-DK"/>
        </w:rPr>
        <w:t>Bokus 119 kr, Amazon 102.14 kr</w:t>
      </w:r>
    </w:p>
    <w:p w14:paraId="61C15C35" w14:textId="176592B7" w:rsidR="00486FB4" w:rsidRPr="00C46310" w:rsidRDefault="00486FB4" w:rsidP="00486FB4">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Dean Koontz</w:t>
      </w:r>
    </w:p>
    <w:p w14:paraId="2EBA3EF0" w14:textId="129CEE7F" w:rsidR="00486FB4" w:rsidRPr="00C46310" w:rsidRDefault="00486FB4" w:rsidP="00486FB4">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The …</w:t>
      </w:r>
    </w:p>
    <w:p w14:paraId="5223B49E" w14:textId="39AA4E66" w:rsidR="00250AFB" w:rsidRPr="00C46310" w:rsidRDefault="00250AFB" w:rsidP="009F2102">
      <w:pPr>
        <w:pStyle w:val="NoSpacing"/>
        <w:numPr>
          <w:ilvl w:val="1"/>
          <w:numId w:val="86"/>
        </w:numPr>
        <w:shd w:val="clear" w:color="auto" w:fill="FFFFFF"/>
        <w:rPr>
          <w:rFonts w:ascii="Garamond" w:hAnsi="Garamond"/>
          <w:color w:val="000000" w:themeColor="text1"/>
        </w:rPr>
      </w:pPr>
      <w:r w:rsidRPr="00C46310">
        <w:rPr>
          <w:rFonts w:ascii="Garamond" w:hAnsi="Garamond"/>
          <w:color w:val="000000" w:themeColor="text1"/>
        </w:rPr>
        <w:t>Gilly Cameron-Cooper</w:t>
      </w:r>
    </w:p>
    <w:p w14:paraId="3ED4F547" w14:textId="242414AE" w:rsidR="00250AFB" w:rsidRPr="00E05FC7" w:rsidRDefault="002758E5" w:rsidP="009F2102">
      <w:pPr>
        <w:pStyle w:val="Code"/>
        <w:numPr>
          <w:ilvl w:val="2"/>
          <w:numId w:val="86"/>
        </w:numPr>
        <w:rPr>
          <w:rFonts w:ascii="Garamond" w:hAnsi="Garamond"/>
          <w:color w:val="000000" w:themeColor="text1"/>
          <w:sz w:val="22"/>
          <w:lang w:val="en-GB"/>
        </w:rPr>
      </w:pPr>
      <w:r w:rsidRPr="00E05FC7">
        <w:rPr>
          <w:rFonts w:ascii="Garamond" w:hAnsi="Garamond"/>
          <w:color w:val="000000" w:themeColor="text1"/>
          <w:sz w:val="22"/>
          <w:lang w:val="en-GB"/>
        </w:rPr>
        <w:t xml:space="preserve">Walking on the Greek Islands </w:t>
      </w:r>
      <w:r w:rsidR="00250AFB" w:rsidRPr="00E05FC7">
        <w:rPr>
          <w:rFonts w:ascii="Garamond" w:hAnsi="Garamond"/>
          <w:color w:val="000000" w:themeColor="text1"/>
          <w:sz w:val="22"/>
          <w:lang w:val="en-GB"/>
        </w:rPr>
        <w:t xml:space="preserve">- </w:t>
      </w:r>
      <w:r w:rsidR="00496F8E" w:rsidRPr="00E05FC7">
        <w:rPr>
          <w:rFonts w:ascii="Garamond" w:hAnsi="Garamond"/>
          <w:color w:val="000000" w:themeColor="text1"/>
          <w:sz w:val="22"/>
          <w:lang w:val="en-GB"/>
        </w:rPr>
        <w:t>T</w:t>
      </w:r>
      <w:r w:rsidR="00250AFB" w:rsidRPr="00E05FC7">
        <w:rPr>
          <w:rFonts w:ascii="Garamond" w:hAnsi="Garamond"/>
          <w:color w:val="000000" w:themeColor="text1"/>
          <w:sz w:val="22"/>
          <w:lang w:val="en-GB"/>
        </w:rPr>
        <w:t xml:space="preserve">he Cyclades: </w:t>
      </w:r>
      <w:r w:rsidR="00250AFB" w:rsidRPr="00E05FC7">
        <w:rPr>
          <w:rStyle w:val="producttitlemain-part"/>
          <w:rFonts w:ascii="Garamond" w:hAnsi="Garamond"/>
          <w:color w:val="000000" w:themeColor="text1"/>
          <w:sz w:val="22"/>
          <w:lang w:val="en-GB"/>
        </w:rPr>
        <w:t>Naxos, Paros, Amorgos and Santorini</w:t>
      </w:r>
      <w:r w:rsidR="00D56DBD" w:rsidRPr="00E05FC7">
        <w:rPr>
          <w:rStyle w:val="producttitledelimiter"/>
          <w:rFonts w:ascii="Garamond" w:hAnsi="Garamond"/>
          <w:color w:val="000000" w:themeColor="text1"/>
          <w:sz w:val="22"/>
          <w:lang w:val="en-GB"/>
        </w:rPr>
        <w:t>, Ad Libris</w:t>
      </w:r>
      <w:r w:rsidR="00570273" w:rsidRPr="00E05FC7">
        <w:rPr>
          <w:rStyle w:val="producttitledelimiter"/>
          <w:rFonts w:ascii="Garamond" w:hAnsi="Garamond"/>
          <w:color w:val="000000" w:themeColor="text1"/>
          <w:sz w:val="22"/>
          <w:lang w:val="en-GB"/>
        </w:rPr>
        <w:t xml:space="preserve"> 18</w:t>
      </w:r>
      <w:r w:rsidR="009D2B0B" w:rsidRPr="00E05FC7">
        <w:rPr>
          <w:rStyle w:val="producttitledelimiter"/>
          <w:rFonts w:ascii="Garamond" w:hAnsi="Garamond"/>
          <w:color w:val="000000" w:themeColor="text1"/>
          <w:sz w:val="22"/>
          <w:lang w:val="en-GB"/>
        </w:rPr>
        <w:t>5</w:t>
      </w:r>
      <w:r w:rsidR="00570273" w:rsidRPr="00E05FC7">
        <w:rPr>
          <w:rStyle w:val="producttitledelimiter"/>
          <w:rFonts w:ascii="Garamond" w:hAnsi="Garamond"/>
          <w:color w:val="000000" w:themeColor="text1"/>
          <w:sz w:val="22"/>
          <w:lang w:val="en-GB"/>
        </w:rPr>
        <w:t xml:space="preserve"> kr, Bokus</w:t>
      </w:r>
      <w:r w:rsidR="00D56DBD" w:rsidRPr="00E05FC7">
        <w:rPr>
          <w:rStyle w:val="producttitledelimiter"/>
          <w:rFonts w:ascii="Garamond" w:hAnsi="Garamond"/>
          <w:color w:val="000000" w:themeColor="text1"/>
          <w:sz w:val="22"/>
          <w:lang w:val="en-GB"/>
        </w:rPr>
        <w:t xml:space="preserve"> </w:t>
      </w:r>
      <w:r w:rsidR="004638C9" w:rsidRPr="00E05FC7">
        <w:rPr>
          <w:rStyle w:val="producttitledelimiter"/>
          <w:rFonts w:ascii="Garamond" w:hAnsi="Garamond"/>
          <w:color w:val="000000" w:themeColor="text1"/>
          <w:sz w:val="22"/>
          <w:lang w:val="en-GB"/>
        </w:rPr>
        <w:t xml:space="preserve">179 kr, </w:t>
      </w:r>
      <w:r w:rsidR="00EA0C9B" w:rsidRPr="00E05FC7">
        <w:rPr>
          <w:rStyle w:val="producttitledelimiter"/>
          <w:rFonts w:ascii="Garamond" w:hAnsi="Garamond"/>
          <w:color w:val="000000" w:themeColor="text1"/>
          <w:sz w:val="22"/>
          <w:lang w:val="en-GB"/>
        </w:rPr>
        <w:t>Amazon 183.83</w:t>
      </w:r>
    </w:p>
    <w:p w14:paraId="60F278A9" w14:textId="6845E3AB" w:rsidR="00496F8E" w:rsidRPr="00E05FC7" w:rsidRDefault="00250AFB" w:rsidP="00167A51">
      <w:pPr>
        <w:pStyle w:val="Code"/>
        <w:numPr>
          <w:ilvl w:val="2"/>
          <w:numId w:val="86"/>
        </w:numPr>
        <w:shd w:val="clear" w:color="auto" w:fill="FFFFFF"/>
        <w:textAlignment w:val="baseline"/>
        <w:rPr>
          <w:rFonts w:ascii="Garamond" w:hAnsi="Garamond"/>
          <w:sz w:val="22"/>
          <w:lang w:val="en-GB"/>
        </w:rPr>
      </w:pPr>
      <w:r w:rsidRPr="00E05FC7">
        <w:rPr>
          <w:rFonts w:ascii="Garamond" w:hAnsi="Garamond"/>
          <w:color w:val="000000" w:themeColor="text1"/>
          <w:sz w:val="22"/>
          <w:lang w:val="en-GB"/>
        </w:rPr>
        <w:t>Walking London's Waterways</w:t>
      </w:r>
      <w:r w:rsidR="00CD25F4" w:rsidRPr="00E05FC7">
        <w:rPr>
          <w:rFonts w:ascii="Garamond" w:hAnsi="Garamond"/>
          <w:color w:val="000000" w:themeColor="text1"/>
          <w:sz w:val="22"/>
          <w:lang w:val="en-GB"/>
        </w:rPr>
        <w:t>,</w:t>
      </w:r>
      <w:r w:rsidR="004638C9" w:rsidRPr="00E05FC7">
        <w:rPr>
          <w:rFonts w:ascii="Garamond" w:hAnsi="Garamond"/>
          <w:color w:val="000000" w:themeColor="text1"/>
          <w:sz w:val="22"/>
          <w:lang w:val="en-GB"/>
        </w:rPr>
        <w:t xml:space="preserve"> Ad Libris </w:t>
      </w:r>
      <w:r w:rsidR="00570273" w:rsidRPr="00E05FC7">
        <w:rPr>
          <w:rFonts w:ascii="Garamond" w:hAnsi="Garamond"/>
          <w:color w:val="000000" w:themeColor="text1"/>
          <w:sz w:val="22"/>
          <w:lang w:val="en-GB"/>
        </w:rPr>
        <w:t>12</w:t>
      </w:r>
      <w:r w:rsidR="005C67B0" w:rsidRPr="00E05FC7">
        <w:rPr>
          <w:rFonts w:ascii="Garamond" w:hAnsi="Garamond"/>
          <w:color w:val="000000" w:themeColor="text1"/>
          <w:sz w:val="22"/>
          <w:lang w:val="en-GB"/>
        </w:rPr>
        <w:t>4</w:t>
      </w:r>
      <w:r w:rsidR="00570273" w:rsidRPr="00E05FC7">
        <w:rPr>
          <w:rFonts w:ascii="Garamond" w:hAnsi="Garamond"/>
          <w:color w:val="000000" w:themeColor="text1"/>
          <w:sz w:val="22"/>
          <w:lang w:val="en-GB"/>
        </w:rPr>
        <w:t xml:space="preserve"> </w:t>
      </w:r>
      <w:r w:rsidR="004638C9" w:rsidRPr="00E05FC7">
        <w:rPr>
          <w:rFonts w:ascii="Garamond" w:hAnsi="Garamond"/>
          <w:color w:val="000000" w:themeColor="text1"/>
          <w:sz w:val="22"/>
          <w:lang w:val="en-GB"/>
        </w:rPr>
        <w:t>kr, Bokus</w:t>
      </w:r>
      <w:r w:rsidR="00570273" w:rsidRPr="00E05FC7">
        <w:rPr>
          <w:rFonts w:ascii="Garamond" w:hAnsi="Garamond"/>
          <w:color w:val="000000" w:themeColor="text1"/>
          <w:sz w:val="22"/>
          <w:lang w:val="en-GB"/>
        </w:rPr>
        <w:t xml:space="preserve"> 12</w:t>
      </w:r>
      <w:r w:rsidR="00C83CE0" w:rsidRPr="00E05FC7">
        <w:rPr>
          <w:rFonts w:ascii="Garamond" w:hAnsi="Garamond"/>
          <w:color w:val="000000" w:themeColor="text1"/>
          <w:sz w:val="22"/>
          <w:lang w:val="en-GB"/>
        </w:rPr>
        <w:t>9</w:t>
      </w:r>
      <w:r w:rsidR="00570273" w:rsidRPr="00E05FC7">
        <w:rPr>
          <w:rFonts w:ascii="Garamond" w:hAnsi="Garamond"/>
          <w:color w:val="000000" w:themeColor="text1"/>
          <w:sz w:val="22"/>
          <w:lang w:val="en-GB"/>
        </w:rPr>
        <w:t xml:space="preserve"> kr</w:t>
      </w:r>
      <w:r w:rsidR="00EA0C9B" w:rsidRPr="00E05FC7">
        <w:rPr>
          <w:rFonts w:ascii="Garamond" w:hAnsi="Garamond"/>
          <w:color w:val="000000" w:themeColor="text1"/>
          <w:sz w:val="22"/>
          <w:lang w:val="en-GB"/>
        </w:rPr>
        <w:t>, Amazon 124.01 kr</w:t>
      </w:r>
    </w:p>
    <w:p w14:paraId="3C14D710" w14:textId="4666C56E" w:rsidR="00496F8E" w:rsidRPr="00C46310" w:rsidRDefault="00066998" w:rsidP="00496F8E">
      <w:pPr>
        <w:pStyle w:val="Code"/>
        <w:numPr>
          <w:ilvl w:val="1"/>
          <w:numId w:val="86"/>
        </w:numPr>
        <w:shd w:val="clear" w:color="auto" w:fill="FFFFFF"/>
        <w:textAlignment w:val="baseline"/>
        <w:rPr>
          <w:rFonts w:ascii="Garamond" w:hAnsi="Garamond"/>
          <w:sz w:val="22"/>
          <w:lang w:val="sv-SE"/>
        </w:rPr>
      </w:pPr>
      <w:hyperlink r:id="rId57" w:tooltip="Fler böcker av författare David Hampshire" w:history="1">
        <w:r w:rsidR="00496F8E" w:rsidRPr="00C46310">
          <w:rPr>
            <w:rStyle w:val="Hyperlink"/>
            <w:rFonts w:ascii="Garamond" w:hAnsi="Garamond"/>
            <w:color w:val="0D0D0D" w:themeColor="text1" w:themeTint="F2"/>
            <w:sz w:val="22"/>
            <w:u w:val="none"/>
            <w:lang w:val="sv-SE"/>
          </w:rPr>
          <w:t>David Hampshire</w:t>
        </w:r>
      </w:hyperlink>
    </w:p>
    <w:p w14:paraId="266D3CAA" w14:textId="77777777" w:rsidR="009E19A0" w:rsidRPr="00E05FC7"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E05FC7">
        <w:rPr>
          <w:rFonts w:ascii="Garamond" w:hAnsi="Garamond" w:cs="Arial"/>
          <w:color w:val="333333"/>
          <w:spacing w:val="-2"/>
          <w:sz w:val="22"/>
          <w:lang w:val="en-GB"/>
        </w:rPr>
        <w:t xml:space="preserve">Lon London's Green Walks - </w:t>
      </w:r>
      <w:r w:rsidRPr="00E05FC7">
        <w:rPr>
          <w:rFonts w:ascii="Garamond" w:hAnsi="Garamond" w:cs="Arial"/>
          <w:color w:val="444444"/>
          <w:sz w:val="22"/>
          <w:lang w:val="en-GB"/>
        </w:rPr>
        <w:t>20 Walks Around London's Best Parks, Gardens and Waterways</w:t>
      </w:r>
      <w:r w:rsidR="00167A51" w:rsidRPr="00E05FC7">
        <w:rPr>
          <w:rFonts w:ascii="Garamond" w:hAnsi="Garamond" w:cs="Arial"/>
          <w:color w:val="444444"/>
          <w:sz w:val="22"/>
          <w:lang w:val="en-GB"/>
        </w:rPr>
        <w:t xml:space="preserve">, AdLibris </w:t>
      </w:r>
      <w:r w:rsidR="00C24F8B" w:rsidRPr="00E05FC7">
        <w:rPr>
          <w:rFonts w:ascii="Garamond" w:hAnsi="Garamond" w:cs="Arial"/>
          <w:color w:val="444444"/>
          <w:sz w:val="22"/>
          <w:lang w:val="en-GB"/>
        </w:rPr>
        <w:t>130</w:t>
      </w:r>
      <w:r w:rsidR="002F2B7C" w:rsidRPr="00E05FC7">
        <w:rPr>
          <w:rFonts w:ascii="Garamond" w:hAnsi="Garamond" w:cs="Arial"/>
          <w:color w:val="444444"/>
          <w:sz w:val="22"/>
          <w:lang w:val="en-GB"/>
        </w:rPr>
        <w:t xml:space="preserve"> kr, </w:t>
      </w:r>
      <w:r w:rsidR="00167A51" w:rsidRPr="00E05FC7">
        <w:rPr>
          <w:rFonts w:ascii="Garamond" w:hAnsi="Garamond" w:cs="Arial"/>
          <w:color w:val="444444"/>
          <w:sz w:val="22"/>
          <w:lang w:val="en-GB"/>
        </w:rPr>
        <w:t xml:space="preserve">Bokus </w:t>
      </w:r>
      <w:r w:rsidR="00C24F8B" w:rsidRPr="00E05FC7">
        <w:rPr>
          <w:rFonts w:ascii="Garamond" w:hAnsi="Garamond" w:cs="Arial"/>
          <w:color w:val="444444"/>
          <w:sz w:val="22"/>
          <w:lang w:val="en-GB"/>
        </w:rPr>
        <w:t>129</w:t>
      </w:r>
      <w:r w:rsidR="00167A51" w:rsidRPr="00E05FC7">
        <w:rPr>
          <w:rFonts w:ascii="Garamond" w:hAnsi="Garamond" w:cs="Arial"/>
          <w:color w:val="444444"/>
          <w:sz w:val="22"/>
          <w:lang w:val="en-GB"/>
        </w:rPr>
        <w:t xml:space="preserve"> kr</w:t>
      </w:r>
      <w:r w:rsidR="002F2B7C" w:rsidRPr="00E05FC7">
        <w:rPr>
          <w:rFonts w:ascii="Garamond" w:hAnsi="Garamond" w:cs="Arial"/>
          <w:color w:val="444444"/>
          <w:sz w:val="22"/>
          <w:lang w:val="en-GB"/>
        </w:rPr>
        <w:t>, Amazon 164,30 kr</w:t>
      </w:r>
    </w:p>
    <w:p w14:paraId="6F63B29F" w14:textId="53B4A011" w:rsidR="009E19A0" w:rsidRPr="00E05FC7"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E05FC7">
        <w:rPr>
          <w:rFonts w:ascii="Garamond" w:hAnsi="Garamond" w:cs="Arial"/>
          <w:color w:val="333333"/>
          <w:spacing w:val="-2"/>
          <w:sz w:val="22"/>
          <w:lang w:val="en-GB"/>
        </w:rPr>
        <w:t xml:space="preserve">London London's Village Walks - </w:t>
      </w:r>
      <w:r w:rsidRPr="00E05FC7">
        <w:rPr>
          <w:rFonts w:ascii="Garamond" w:hAnsi="Garamond" w:cs="Arial"/>
          <w:color w:val="444444"/>
          <w:sz w:val="22"/>
          <w:lang w:val="en-GB"/>
        </w:rPr>
        <w:t>20 Walks Around the City's Most Beautiful Historic Villages, AdLibris 130 kr, Bokus 129 kr</w:t>
      </w:r>
    </w:p>
    <w:p w14:paraId="7AB72918" w14:textId="40DCBD81" w:rsidR="000A6F3C" w:rsidRPr="00C46310" w:rsidRDefault="000A6F3C"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Fri frakt</w:t>
      </w:r>
    </w:p>
    <w:p w14:paraId="5FB07EBE" w14:textId="77777777" w:rsidR="000A6F3C" w:rsidRPr="00C46310" w:rsidRDefault="000A6F3C" w:rsidP="009F2102">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Ad Libris 229 kr</w:t>
      </w:r>
    </w:p>
    <w:p w14:paraId="1F14C430" w14:textId="3E5A4196" w:rsidR="000A6F3C" w:rsidRPr="00C46310" w:rsidRDefault="000A6F3C" w:rsidP="009F2102">
      <w:pPr>
        <w:pStyle w:val="NoSpacing"/>
        <w:numPr>
          <w:ilvl w:val="2"/>
          <w:numId w:val="86"/>
        </w:numPr>
        <w:shd w:val="clear" w:color="auto" w:fill="FFFFFF"/>
        <w:rPr>
          <w:rStyle w:val="Hyperlink"/>
          <w:rFonts w:ascii="Garamond" w:hAnsi="Garamond"/>
          <w:color w:val="auto"/>
          <w:u w:val="none"/>
        </w:rPr>
      </w:pPr>
      <w:r w:rsidRPr="00C46310">
        <w:rPr>
          <w:rStyle w:val="Hyperlink"/>
          <w:rFonts w:ascii="Garamond" w:hAnsi="Garamond"/>
          <w:color w:val="000000" w:themeColor="text1"/>
          <w:u w:val="none"/>
        </w:rPr>
        <w:t>Bokus 99 kr</w:t>
      </w:r>
    </w:p>
    <w:p w14:paraId="2792FFCB" w14:textId="46A1E4BF" w:rsidR="002F2B7C" w:rsidRPr="00C46310" w:rsidRDefault="002F2B7C" w:rsidP="009F2102">
      <w:pPr>
        <w:pStyle w:val="NoSpacing"/>
        <w:numPr>
          <w:ilvl w:val="2"/>
          <w:numId w:val="86"/>
        </w:numPr>
        <w:shd w:val="clear" w:color="auto" w:fill="FFFFFF"/>
        <w:rPr>
          <w:rStyle w:val="Hyperlink"/>
          <w:rFonts w:ascii="Garamond" w:hAnsi="Garamond"/>
          <w:color w:val="auto"/>
          <w:u w:val="none"/>
        </w:rPr>
      </w:pPr>
      <w:r w:rsidRPr="00C46310">
        <w:rPr>
          <w:rStyle w:val="Hyperlink"/>
          <w:rFonts w:ascii="Garamond" w:hAnsi="Garamond"/>
          <w:color w:val="000000" w:themeColor="text1"/>
          <w:u w:val="none"/>
        </w:rPr>
        <w:t>Amazon 229 kr</w:t>
      </w:r>
    </w:p>
    <w:p w14:paraId="3A46FC51" w14:textId="77777777" w:rsidR="000B668E" w:rsidRPr="00C46310" w:rsidRDefault="000B668E" w:rsidP="000B668E">
      <w:pPr>
        <w:pStyle w:val="ListParagraph"/>
        <w:numPr>
          <w:ilvl w:val="0"/>
          <w:numId w:val="86"/>
        </w:numPr>
        <w:spacing w:after="0" w:line="240" w:lineRule="auto"/>
        <w:rPr>
          <w:rFonts w:ascii="Garamond" w:hAnsi="Garamond"/>
          <w:sz w:val="24"/>
          <w:szCs w:val="24"/>
        </w:rPr>
      </w:pPr>
      <w:r w:rsidRPr="00C46310">
        <w:rPr>
          <w:rFonts w:ascii="Garamond" w:hAnsi="Garamond"/>
          <w:sz w:val="24"/>
          <w:szCs w:val="24"/>
        </w:rPr>
        <w:t>Önskelista Jul</w:t>
      </w:r>
    </w:p>
    <w:p w14:paraId="504A84D8"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Reselakan</w:t>
      </w:r>
    </w:p>
    <w:p w14:paraId="55D72F01"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Nelson DeMille: The Deserter</w:t>
      </w:r>
    </w:p>
    <w:p w14:paraId="3B331FB7" w14:textId="77777777" w:rsidR="000B668E" w:rsidRPr="00E05FC7" w:rsidRDefault="000B668E" w:rsidP="000B668E">
      <w:pPr>
        <w:pStyle w:val="ListParagraph"/>
        <w:numPr>
          <w:ilvl w:val="1"/>
          <w:numId w:val="86"/>
        </w:numPr>
        <w:spacing w:after="0" w:line="240" w:lineRule="auto"/>
        <w:rPr>
          <w:rFonts w:ascii="Garamond" w:hAnsi="Garamond"/>
          <w:sz w:val="24"/>
          <w:szCs w:val="24"/>
          <w:lang w:val="en-GB"/>
        </w:rPr>
      </w:pPr>
      <w:r w:rsidRPr="00E05FC7">
        <w:rPr>
          <w:rFonts w:ascii="Garamond" w:hAnsi="Garamond"/>
          <w:sz w:val="24"/>
          <w:szCs w:val="24"/>
          <w:lang w:val="en-GB"/>
        </w:rPr>
        <w:t>Ken Follett: Evening and the Morning</w:t>
      </w:r>
    </w:p>
    <w:p w14:paraId="33548DF7" w14:textId="32457DD9"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Dean Koontz: The Forbidden Door</w:t>
      </w:r>
    </w:p>
    <w:p w14:paraId="2EF9C1E7" w14:textId="292B4DFC"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Ecco-skor</w:t>
      </w:r>
    </w:p>
    <w:p w14:paraId="5F9318CD" w14:textId="48E56751"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Chevlier-byxor</w:t>
      </w:r>
    </w:p>
    <w:p w14:paraId="23B96951" w14:textId="0E4C525A"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Fin-byxor</w:t>
      </w:r>
    </w:p>
    <w:p w14:paraId="1F33A9DF" w14:textId="77777777" w:rsidR="005940F9" w:rsidRPr="00C46310" w:rsidRDefault="005940F9" w:rsidP="005940F9">
      <w:pPr>
        <w:pStyle w:val="ListParagraph"/>
        <w:numPr>
          <w:ilvl w:val="0"/>
          <w:numId w:val="86"/>
        </w:numPr>
      </w:pPr>
      <w:r w:rsidRPr="00C46310">
        <w:t>Militär Historia, ditt prenumerationsnummer: </w:t>
      </w:r>
      <w:r w:rsidRPr="00C46310">
        <w:rPr>
          <w:rStyle w:val="Heading1Char"/>
        </w:rPr>
        <w:t>0362129009</w:t>
      </w:r>
      <w:r w:rsidRPr="00C46310">
        <w:t>, 5054049282</w:t>
      </w:r>
    </w:p>
    <w:p w14:paraId="19A11EAA" w14:textId="552227EA" w:rsidR="009150DF" w:rsidRPr="00C46310" w:rsidRDefault="009150DF" w:rsidP="00747E0B">
      <w:pPr>
        <w:spacing w:after="0" w:line="240" w:lineRule="auto"/>
        <w:rPr>
          <w:rFonts w:ascii="Garamond" w:eastAsia="Times New Roman" w:hAnsi="Garamond" w:cs="Times New Roman"/>
          <w:lang w:eastAsia="sv-SE"/>
        </w:rPr>
      </w:pPr>
      <w:r w:rsidRPr="00C46310">
        <w:rPr>
          <w:rFonts w:ascii="Garamond" w:hAnsi="Garamond" w:cs="TimesNewRoman"/>
        </w:rPr>
        <w:t>Adawia Al Aobaed Al Mohammad</w:t>
      </w:r>
    </w:p>
    <w:p w14:paraId="28B42891" w14:textId="77777777" w:rsidR="00F50462" w:rsidRPr="00C46310"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46310">
        <w:rPr>
          <w:rStyle w:val="street"/>
          <w:rFonts w:ascii="Garamond" w:hAnsi="Garamond"/>
          <w:color w:val="404040"/>
          <w:shd w:val="clear" w:color="auto" w:fill="FFFFFF"/>
        </w:rPr>
        <w:t>Regementsgatan 47</w:t>
      </w:r>
    </w:p>
    <w:p w14:paraId="0A774FEA" w14:textId="69F54D0C" w:rsidR="006B5AEC" w:rsidRPr="00C46310" w:rsidRDefault="006B5AEC" w:rsidP="009F2102">
      <w:pPr>
        <w:pStyle w:val="ListParagraph"/>
        <w:numPr>
          <w:ilvl w:val="0"/>
          <w:numId w:val="97"/>
        </w:numPr>
        <w:spacing w:after="0" w:line="240" w:lineRule="auto"/>
        <w:rPr>
          <w:rFonts w:ascii="Garamond" w:hAnsi="Garamond"/>
          <w:color w:val="404040"/>
          <w:shd w:val="clear" w:color="auto" w:fill="FFFFFF"/>
        </w:rPr>
      </w:pPr>
      <w:r w:rsidRPr="00C46310">
        <w:rPr>
          <w:rFonts w:ascii="Garamond" w:hAnsi="Garamond"/>
          <w:color w:val="404040"/>
          <w:shd w:val="clear" w:color="auto" w:fill="FFFFFF"/>
        </w:rPr>
        <w:t>645</w:t>
      </w:r>
      <w:r w:rsidR="00F50462" w:rsidRPr="00C46310">
        <w:rPr>
          <w:rFonts w:ascii="Garamond" w:hAnsi="Garamond"/>
          <w:color w:val="404040"/>
          <w:shd w:val="clear" w:color="auto" w:fill="FFFFFF"/>
        </w:rPr>
        <w:t xml:space="preserve"> </w:t>
      </w:r>
      <w:r w:rsidRPr="00C46310">
        <w:rPr>
          <w:rFonts w:ascii="Garamond" w:hAnsi="Garamond"/>
          <w:color w:val="404040"/>
          <w:shd w:val="clear" w:color="auto" w:fill="FFFFFF"/>
        </w:rPr>
        <w:t>33 S</w:t>
      </w:r>
      <w:r w:rsidR="00F50462" w:rsidRPr="00C46310">
        <w:rPr>
          <w:rFonts w:ascii="Garamond" w:hAnsi="Garamond"/>
          <w:color w:val="404040"/>
          <w:shd w:val="clear" w:color="auto" w:fill="FFFFFF"/>
        </w:rPr>
        <w:t>trängnäs</w:t>
      </w:r>
    </w:p>
    <w:p w14:paraId="73E390CE" w14:textId="59792E52" w:rsidR="006B5AEC" w:rsidRPr="00C46310" w:rsidRDefault="00066998" w:rsidP="009F2102">
      <w:pPr>
        <w:pStyle w:val="ListParagraph"/>
        <w:numPr>
          <w:ilvl w:val="0"/>
          <w:numId w:val="97"/>
        </w:numPr>
        <w:spacing w:after="0" w:line="240" w:lineRule="auto"/>
        <w:rPr>
          <w:rFonts w:ascii="Garamond" w:eastAsia="Times New Roman" w:hAnsi="Garamond" w:cs="Times New Roman"/>
          <w:lang w:eastAsia="sv-SE"/>
        </w:rPr>
      </w:pPr>
      <w:hyperlink r:id="rId58" w:history="1">
        <w:r w:rsidR="006B5AEC" w:rsidRPr="00C46310">
          <w:rPr>
            <w:rStyle w:val="Hyperlink"/>
            <w:rFonts w:ascii="Garamond" w:hAnsi="Garamond"/>
            <w:color w:val="0080E1"/>
            <w:shd w:val="clear" w:color="auto" w:fill="FFFFFF"/>
          </w:rPr>
          <w:t>0152-71 77 84</w:t>
        </w:r>
      </w:hyperlink>
    </w:p>
    <w:p w14:paraId="7D2902D0" w14:textId="77777777" w:rsidR="00F50462" w:rsidRPr="00C46310" w:rsidRDefault="00066998" w:rsidP="009F2102">
      <w:pPr>
        <w:pStyle w:val="ListParagraph"/>
        <w:numPr>
          <w:ilvl w:val="0"/>
          <w:numId w:val="97"/>
        </w:numPr>
        <w:spacing w:after="0" w:line="240" w:lineRule="auto"/>
        <w:rPr>
          <w:rFonts w:ascii="Garamond" w:eastAsia="Times New Roman" w:hAnsi="Garamond" w:cs="Times New Roman"/>
          <w:lang w:eastAsia="sv-SE"/>
        </w:rPr>
      </w:pPr>
      <w:hyperlink r:id="rId59" w:history="1">
        <w:r w:rsidR="00F50462" w:rsidRPr="00C46310">
          <w:rPr>
            <w:rStyle w:val="Hyperlink"/>
            <w:rFonts w:ascii="Garamond" w:eastAsia="Times New Roman" w:hAnsi="Garamond" w:cs="Times New Roman"/>
            <w:lang w:eastAsia="sv-SE"/>
          </w:rPr>
          <w:t>Adawia.AlAobaedAlMohammad@strangnas.se</w:t>
        </w:r>
      </w:hyperlink>
    </w:p>
    <w:p w14:paraId="112EB502" w14:textId="77777777" w:rsidR="00747E0B" w:rsidRPr="00C46310" w:rsidRDefault="00747E0B" w:rsidP="00747E0B">
      <w:pPr>
        <w:pStyle w:val="NoSpacing"/>
        <w:rPr>
          <w:rFonts w:ascii="Garamond" w:hAnsi="Garamond" w:cs="Segoe UI"/>
          <w:color w:val="000000" w:themeColor="text1"/>
          <w:shd w:val="clear" w:color="auto" w:fill="FFFFFF"/>
        </w:rPr>
      </w:pPr>
    </w:p>
    <w:p w14:paraId="301AB633" w14:textId="5ACFC4F5" w:rsidR="00790956" w:rsidRPr="00C46310" w:rsidRDefault="00790956" w:rsidP="0079095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uter: 2xyt56na</w:t>
      </w:r>
    </w:p>
    <w:p w14:paraId="76F1292E" w14:textId="6227161C" w:rsidR="005F750C" w:rsidRPr="00C46310" w:rsidRDefault="005F750C" w:rsidP="00FD2CA4">
      <w:pPr>
        <w:pStyle w:val="NoSpacing"/>
        <w:rPr>
          <w:rFonts w:ascii="Garamond" w:hAnsi="Garamond" w:cs="Segoe UI"/>
          <w:color w:val="000000" w:themeColor="text1"/>
          <w:shd w:val="clear" w:color="auto" w:fill="FFFFFF"/>
        </w:rPr>
      </w:pPr>
    </w:p>
    <w:p w14:paraId="5C124FD3" w14:textId="7B3C863B" w:rsidR="00AC2015" w:rsidRPr="00C46310" w:rsidRDefault="00AC2015" w:rsidP="00FD2CA4">
      <w:pPr>
        <w:pStyle w:val="NoSpacing"/>
        <w:rPr>
          <w:rFonts w:ascii="Segoe UI" w:hAnsi="Segoe UI" w:cs="Segoe UI"/>
          <w:sz w:val="21"/>
          <w:szCs w:val="21"/>
          <w:shd w:val="clear" w:color="auto" w:fill="FFFFFF"/>
        </w:rPr>
      </w:pPr>
      <w:r w:rsidRPr="00C46310">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Enfo och söker en ny talang som har erfarenhet av Azure till vårt team. Jag tror att du skulle vara ett fantastiskt tillskott för oss. Kika gärna på annonsen som vi har ute just nu: </w:t>
      </w:r>
      <w:hyperlink r:id="rId60" w:tgtFrame="_blank" w:history="1">
        <w:r w:rsidRPr="00C46310">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sidRPr="00C46310">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Enfo! Är du öppen för en dialog? Ha en fortsatt fin dag så länge! Allt gott, Ellen Forsgren Talent Acquisition Manager at Enfo</w:t>
      </w:r>
    </w:p>
    <w:p w14:paraId="5BF674A0" w14:textId="56001B3B" w:rsidR="00AC2015" w:rsidRPr="00C46310" w:rsidRDefault="00AC2015" w:rsidP="00FD2CA4">
      <w:pPr>
        <w:pStyle w:val="NoSpacing"/>
        <w:rPr>
          <w:rFonts w:ascii="Garamond" w:hAnsi="Garamond" w:cs="Segoe UI"/>
          <w:color w:val="000000" w:themeColor="text1"/>
          <w:shd w:val="clear" w:color="auto" w:fill="FFFFFF"/>
        </w:rPr>
      </w:pPr>
    </w:p>
    <w:p w14:paraId="506A7313" w14:textId="1CFCEDBC"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Ellen,</w:t>
      </w:r>
    </w:p>
    <w:p w14:paraId="1ECD710D"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Jag uppskattar ditt intresse, men jag måste tyvärr tacka nej eftersom jag nyligen fått jobb på annat håll.</w:t>
      </w:r>
    </w:p>
    <w:p w14:paraId="4AE46DBC"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älsningar Stefan Björnander</w:t>
      </w:r>
    </w:p>
    <w:p w14:paraId="134270FD" w14:textId="5FE35D44" w:rsidR="00AC2015" w:rsidRPr="00C46310" w:rsidRDefault="00AC2015" w:rsidP="00FD2CA4">
      <w:pPr>
        <w:pStyle w:val="NoSpacing"/>
        <w:rPr>
          <w:rFonts w:ascii="Garamond" w:hAnsi="Garamond" w:cs="Segoe UI"/>
          <w:color w:val="000000" w:themeColor="text1"/>
          <w:shd w:val="clear" w:color="auto" w:fill="FFFFFF"/>
        </w:rPr>
      </w:pPr>
    </w:p>
    <w:p w14:paraId="6A0620AD" w14:textId="4E52D278"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Jonas,</w:t>
      </w:r>
    </w:p>
    <w:p w14:paraId="08208E67"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älsningar Stefan Björnander</w:t>
      </w:r>
    </w:p>
    <w:p w14:paraId="307DED52" w14:textId="77777777" w:rsidR="00EB5F93" w:rsidRPr="00C46310" w:rsidRDefault="00EB5F93" w:rsidP="00FD2CA4">
      <w:pPr>
        <w:pStyle w:val="NoSpacing"/>
        <w:rPr>
          <w:rFonts w:ascii="Garamond" w:hAnsi="Garamond" w:cs="Segoe UI"/>
          <w:color w:val="000000" w:themeColor="text1"/>
          <w:shd w:val="clear" w:color="auto" w:fill="FFFFFF"/>
        </w:rPr>
      </w:pPr>
    </w:p>
    <w:p w14:paraId="65E1A345" w14:textId="1B7D12FA" w:rsidR="007A284A" w:rsidRPr="00C46310" w:rsidRDefault="00125280"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a Rog</w:t>
      </w:r>
      <w:r w:rsidR="007A284A" w:rsidRPr="00C46310">
        <w:rPr>
          <w:rFonts w:ascii="Garamond" w:hAnsi="Garamond" w:cs="Segoe UI"/>
          <w:color w:val="000000" w:themeColor="text1"/>
          <w:shd w:val="clear" w:color="auto" w:fill="FFFFFF"/>
        </w:rPr>
        <w:t>neby</w:t>
      </w:r>
    </w:p>
    <w:p w14:paraId="284DC65B" w14:textId="4ABF5A1D" w:rsidR="000E2893" w:rsidRPr="00C46310" w:rsidRDefault="000E2893" w:rsidP="00FD2CA4">
      <w:pPr>
        <w:pStyle w:val="NoSpacing"/>
        <w:rPr>
          <w:rFonts w:ascii="Garamond" w:hAnsi="Garamond" w:cs="Segoe UI"/>
          <w:color w:val="000000" w:themeColor="text1"/>
          <w:shd w:val="clear" w:color="auto" w:fill="FFFFFF"/>
        </w:rPr>
      </w:pPr>
    </w:p>
    <w:p w14:paraId="29F0E832" w14:textId="74966B6A" w:rsidR="000E2893" w:rsidRPr="00C46310" w:rsidRDefault="000E2893"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 J. Arlidge: Eeny Meeny</w:t>
      </w:r>
    </w:p>
    <w:p w14:paraId="3A4627A9" w14:textId="77777777" w:rsidR="008F2A68" w:rsidRPr="00C46310" w:rsidRDefault="008F2A68" w:rsidP="00FD2CA4">
      <w:pPr>
        <w:pStyle w:val="NoSpacing"/>
        <w:rPr>
          <w:rFonts w:ascii="Garamond" w:hAnsi="Garamond" w:cs="Segoe UI"/>
          <w:color w:val="000000" w:themeColor="text1"/>
          <w:shd w:val="clear" w:color="auto" w:fill="FFFFFF"/>
        </w:rPr>
      </w:pPr>
    </w:p>
    <w:p w14:paraId="49A3B2B9" w14:textId="48819BF5" w:rsidR="008F2A68" w:rsidRPr="00E05FC7" w:rsidRDefault="008F2A68" w:rsidP="00FD2CA4">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John Verdon: Let the Devil Sleep</w:t>
      </w:r>
    </w:p>
    <w:p w14:paraId="150DEE85" w14:textId="77777777" w:rsidR="007A284A" w:rsidRPr="00E05FC7"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Pr="00C46310" w:rsidRDefault="0061344F"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 Laurin</w:t>
      </w:r>
    </w:p>
    <w:p w14:paraId="0C9EF0BD" w14:textId="3A6DAACF" w:rsidR="0061344F" w:rsidRPr="00C46310" w:rsidRDefault="0061344F" w:rsidP="009F2102">
      <w:pPr>
        <w:pStyle w:val="NoSpacing"/>
        <w:numPr>
          <w:ilvl w:val="0"/>
          <w:numId w:val="9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hat My Sister Knew</w:t>
      </w:r>
    </w:p>
    <w:p w14:paraId="1C3E9D85" w14:textId="3CBCB7E3" w:rsidR="0061344F" w:rsidRPr="00C46310" w:rsidRDefault="007040F8" w:rsidP="009F2102">
      <w:pPr>
        <w:pStyle w:val="NoSpacing"/>
        <w:numPr>
          <w:ilvl w:val="0"/>
          <w:numId w:val="9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rl Last Seen</w:t>
      </w:r>
    </w:p>
    <w:p w14:paraId="2EE754BC" w14:textId="7BAA7EE5" w:rsidR="0035503D" w:rsidRPr="00C46310" w:rsidRDefault="0035503D" w:rsidP="0035503D">
      <w:pPr>
        <w:pStyle w:val="NoSpacing"/>
        <w:rPr>
          <w:rFonts w:ascii="Garamond" w:hAnsi="Garamond" w:cs="Segoe UI"/>
          <w:color w:val="000000" w:themeColor="text1"/>
          <w:shd w:val="clear" w:color="auto" w:fill="FFFFFF"/>
        </w:rPr>
      </w:pPr>
    </w:p>
    <w:p w14:paraId="56D305C9" w14:textId="03ADF973" w:rsidR="0035503D" w:rsidRPr="00C46310" w:rsidRDefault="0035503D"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 Mich</w:t>
      </w:r>
      <w:r w:rsidR="00AB754B" w:rsidRPr="00C46310">
        <w:rPr>
          <w:rFonts w:ascii="Garamond" w:hAnsi="Garamond" w:cs="Segoe UI"/>
          <w:color w:val="000000" w:themeColor="text1"/>
          <w:shd w:val="clear" w:color="auto" w:fill="FFFFFF"/>
        </w:rPr>
        <w:t>aelides</w:t>
      </w:r>
      <w:r w:rsidR="005B11D4" w:rsidRPr="00C46310">
        <w:rPr>
          <w:rFonts w:ascii="Garamond" w:hAnsi="Garamond" w:cs="Segoe UI"/>
          <w:color w:val="000000" w:themeColor="text1"/>
          <w:shd w:val="clear" w:color="auto" w:fill="FFFFFF"/>
        </w:rPr>
        <w:tab/>
      </w:r>
    </w:p>
    <w:p w14:paraId="6AF0D88D" w14:textId="21ED723B" w:rsidR="00AB754B" w:rsidRPr="00C46310" w:rsidRDefault="00AB754B" w:rsidP="009F210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Silent Patient</w:t>
      </w:r>
    </w:p>
    <w:p w14:paraId="2D440207" w14:textId="250E80B0" w:rsidR="005B11D4" w:rsidRPr="00C46310" w:rsidRDefault="005B11D4" w:rsidP="005B11D4">
      <w:pPr>
        <w:pStyle w:val="NoSpacing"/>
        <w:rPr>
          <w:rFonts w:ascii="Garamond" w:hAnsi="Garamond" w:cs="Segoe UI"/>
          <w:color w:val="000000" w:themeColor="text1"/>
          <w:shd w:val="clear" w:color="auto" w:fill="FFFFFF"/>
        </w:rPr>
      </w:pPr>
    </w:p>
    <w:p w14:paraId="177DDC12" w14:textId="23FCE30E" w:rsidR="005B11D4" w:rsidRPr="00C46310" w:rsidRDefault="005B11D4"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nis Kilcommons</w:t>
      </w:r>
      <w:r w:rsidRPr="00C46310">
        <w:rPr>
          <w:rFonts w:ascii="Garamond" w:hAnsi="Garamond" w:cs="Segoe UI"/>
          <w:color w:val="000000" w:themeColor="text1"/>
          <w:shd w:val="clear" w:color="auto" w:fill="FFFFFF"/>
        </w:rPr>
        <w:tab/>
      </w:r>
    </w:p>
    <w:p w14:paraId="527067BE" w14:textId="3E41E199" w:rsidR="005B11D4" w:rsidRPr="00C46310" w:rsidRDefault="005B11D4" w:rsidP="005B11D4">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pent Tooth</w:t>
      </w:r>
    </w:p>
    <w:p w14:paraId="386BB7FB" w14:textId="77777777" w:rsidR="005B11D4" w:rsidRPr="00C46310" w:rsidRDefault="005B11D4" w:rsidP="005B11D4">
      <w:pPr>
        <w:pStyle w:val="NoSpacing"/>
        <w:rPr>
          <w:rFonts w:ascii="Garamond" w:hAnsi="Garamond" w:cs="Segoe UI"/>
          <w:color w:val="000000" w:themeColor="text1"/>
          <w:shd w:val="clear" w:color="auto" w:fill="FFFFFF"/>
        </w:rPr>
      </w:pPr>
    </w:p>
    <w:p w14:paraId="322D6CB2" w14:textId="712929BE" w:rsidR="00E013B9" w:rsidRPr="00C46310" w:rsidRDefault="00E013B9"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fie Sarenbrant: Mytomanen</w:t>
      </w:r>
    </w:p>
    <w:p w14:paraId="53335EAD" w14:textId="00B0D040" w:rsidR="00DD18D2" w:rsidRPr="00C46310" w:rsidRDefault="00DD18D2"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nis Kilcommons: Serpent’s Tooth</w:t>
      </w:r>
    </w:p>
    <w:p w14:paraId="30318301" w14:textId="7BE06B28"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nis Kilcommons: The Dark Apostle</w:t>
      </w:r>
    </w:p>
    <w:p w14:paraId="6B7BC78D" w14:textId="745442DB"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c Olden: Giri</w:t>
      </w:r>
    </w:p>
    <w:p w14:paraId="47FAD296" w14:textId="77777777" w:rsidR="00E013B9" w:rsidRPr="00C46310" w:rsidRDefault="00E013B9" w:rsidP="007040F8">
      <w:pPr>
        <w:pStyle w:val="NoSpacing"/>
        <w:rPr>
          <w:rFonts w:ascii="Garamond" w:hAnsi="Garamond" w:cs="Segoe UI"/>
          <w:color w:val="000000" w:themeColor="text1"/>
          <w:shd w:val="clear" w:color="auto" w:fill="FFFFFF"/>
        </w:rPr>
      </w:pPr>
    </w:p>
    <w:p w14:paraId="699780B3" w14:textId="33EBED2D" w:rsidR="00E37ECA" w:rsidRPr="00C46310" w:rsidRDefault="00E37ECA"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städsgaranti</w:t>
      </w:r>
    </w:p>
    <w:p w14:paraId="1116F86E" w14:textId="1A26F712" w:rsidR="00E37ECA" w:rsidRPr="00C46310" w:rsidRDefault="005F7809" w:rsidP="009F2102">
      <w:pPr>
        <w:pStyle w:val="NoSpacing"/>
        <w:numPr>
          <w:ilvl w:val="0"/>
          <w:numId w:val="8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76–7614900</w:t>
      </w:r>
    </w:p>
    <w:p w14:paraId="6D50EB1C" w14:textId="61148D39" w:rsidR="00E37ECA" w:rsidRPr="00C46310" w:rsidRDefault="00066998" w:rsidP="009F2102">
      <w:pPr>
        <w:pStyle w:val="NoSpacing"/>
        <w:numPr>
          <w:ilvl w:val="0"/>
          <w:numId w:val="89"/>
        </w:numPr>
        <w:rPr>
          <w:rFonts w:ascii="Garamond" w:hAnsi="Garamond" w:cs="Segoe UI"/>
          <w:color w:val="000000" w:themeColor="text1"/>
          <w:shd w:val="clear" w:color="auto" w:fill="FFFFFF"/>
        </w:rPr>
      </w:pPr>
      <w:hyperlink r:id="rId61" w:history="1">
        <w:r w:rsidR="005A03D6" w:rsidRPr="00C46310">
          <w:rPr>
            <w:rStyle w:val="Hyperlink"/>
            <w:rFonts w:ascii="Garamond" w:hAnsi="Garamond" w:cs="Segoe UI"/>
            <w:shd w:val="clear" w:color="auto" w:fill="FFFFFF"/>
          </w:rPr>
          <w:t>stinas.stadning@gmail.com</w:t>
        </w:r>
      </w:hyperlink>
    </w:p>
    <w:p w14:paraId="07095122" w14:textId="04BCFEEB" w:rsidR="00E37ECA" w:rsidRPr="00C46310" w:rsidRDefault="00E37ECA" w:rsidP="004D1FDA">
      <w:pPr>
        <w:pStyle w:val="NoSpacing"/>
        <w:rPr>
          <w:rFonts w:ascii="Garamond" w:hAnsi="Garamond" w:cs="Segoe UI"/>
          <w:color w:val="000000" w:themeColor="text1"/>
          <w:shd w:val="clear" w:color="auto" w:fill="FFFFFF"/>
        </w:rPr>
      </w:pPr>
    </w:p>
    <w:p w14:paraId="11981E95" w14:textId="43BBDB19" w:rsidR="000D3CFD" w:rsidRPr="00E05FC7"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Essential Mathematics for Games and Interactive Applications</w:t>
      </w:r>
      <w:r w:rsidR="00F97AE3" w:rsidRPr="00E05FC7">
        <w:rPr>
          <w:rStyle w:val="a-size-extra-large"/>
          <w:rFonts w:ascii="Garamond" w:hAnsi="Garamond"/>
          <w:color w:val="0F1111"/>
          <w:sz w:val="22"/>
          <w:szCs w:val="22"/>
          <w:lang w:val="en-GB"/>
        </w:rPr>
        <w:t>,</w:t>
      </w:r>
      <w:r w:rsidR="00E3642B" w:rsidRPr="00E05FC7">
        <w:rPr>
          <w:rStyle w:val="a-size-extra-large"/>
          <w:rFonts w:ascii="Garamond" w:hAnsi="Garamond"/>
          <w:color w:val="0F1111"/>
          <w:sz w:val="22"/>
          <w:szCs w:val="22"/>
          <w:lang w:val="en-GB"/>
        </w:rPr>
        <w:t xml:space="preserve"> </w:t>
      </w:r>
      <w:r w:rsidR="00720DEE" w:rsidRPr="00E05FC7">
        <w:rPr>
          <w:rStyle w:val="a-size-extra-large"/>
          <w:rFonts w:ascii="Garamond" w:hAnsi="Garamond"/>
          <w:color w:val="0F1111"/>
          <w:sz w:val="22"/>
          <w:szCs w:val="22"/>
          <w:lang w:val="en-GB"/>
        </w:rPr>
        <w:t xml:space="preserve">Third Edition, </w:t>
      </w:r>
      <w:r w:rsidR="00E3642B" w:rsidRPr="00E05FC7">
        <w:rPr>
          <w:rStyle w:val="a-size-extra-large"/>
          <w:rFonts w:ascii="Garamond" w:hAnsi="Garamond"/>
          <w:color w:val="0F1111"/>
          <w:sz w:val="22"/>
          <w:szCs w:val="22"/>
          <w:lang w:val="en-GB"/>
        </w:rPr>
        <w:t>2015,</w:t>
      </w:r>
      <w:r w:rsidR="00F97AE3" w:rsidRPr="00E05FC7">
        <w:rPr>
          <w:rStyle w:val="a-size-extra-large"/>
          <w:rFonts w:ascii="Garamond" w:hAnsi="Garamond"/>
          <w:color w:val="0F1111"/>
          <w:sz w:val="22"/>
          <w:szCs w:val="22"/>
          <w:lang w:val="en-GB"/>
        </w:rPr>
        <w:t xml:space="preserve"> $49.99, 474.21 kr</w:t>
      </w:r>
    </w:p>
    <w:p w14:paraId="74FBD277" w14:textId="1E6D61CC" w:rsidR="00F51A65" w:rsidRPr="00E05FC7"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Game Engine Architecture, Third Edition</w:t>
      </w:r>
      <w:r w:rsidR="00AF0614" w:rsidRPr="00E05FC7">
        <w:rPr>
          <w:rStyle w:val="a-size-extra-large"/>
          <w:rFonts w:ascii="Garamond" w:hAnsi="Garamond"/>
          <w:color w:val="0F1111"/>
          <w:sz w:val="22"/>
          <w:szCs w:val="22"/>
          <w:lang w:val="en-GB"/>
        </w:rPr>
        <w:t xml:space="preserve">, 2018, $79.49, </w:t>
      </w:r>
      <w:r w:rsidR="00537290" w:rsidRPr="00E05FC7">
        <w:rPr>
          <w:rStyle w:val="a-size-extra-large"/>
          <w:rFonts w:ascii="Garamond" w:hAnsi="Garamond"/>
          <w:color w:val="0F1111"/>
          <w:sz w:val="22"/>
          <w:szCs w:val="22"/>
          <w:lang w:val="en-GB"/>
        </w:rPr>
        <w:t>754.05 kr</w:t>
      </w:r>
    </w:p>
    <w:p w14:paraId="68CC8F22" w14:textId="548FBFBC" w:rsidR="004D1FDA" w:rsidRPr="00E05FC7" w:rsidRDefault="004D1FDA" w:rsidP="004D1FDA">
      <w:pPr>
        <w:autoSpaceDE w:val="0"/>
        <w:autoSpaceDN w:val="0"/>
        <w:adjustRightInd w:val="0"/>
        <w:spacing w:after="0" w:line="240" w:lineRule="auto"/>
        <w:rPr>
          <w:rFonts w:ascii="Garamond" w:hAnsi="Garamond" w:cs="*Minion Pro-Bold-1701-Identity-"/>
          <w:color w:val="17241C"/>
          <w:lang w:val="en-GB"/>
        </w:rPr>
      </w:pPr>
      <w:r w:rsidRPr="00E05FC7">
        <w:rPr>
          <w:rFonts w:ascii="Garamond" w:hAnsi="Garamond" w:cs="*Minion Pro-Bold-1701-Identity-"/>
          <w:color w:val="17241C"/>
          <w:lang w:val="en-GB"/>
        </w:rPr>
        <w:t xml:space="preserve">Foundations </w:t>
      </w:r>
      <w:r w:rsidRPr="00E05FC7">
        <w:rPr>
          <w:rFonts w:ascii="Garamond" w:hAnsi="Garamond" w:cs="*Minion Pro-BoldItalic-1702-Ide"/>
          <w:color w:val="1C2622"/>
          <w:lang w:val="en-GB"/>
        </w:rPr>
        <w:t>of</w:t>
      </w:r>
      <w:r w:rsidRPr="00E05FC7">
        <w:rPr>
          <w:rFonts w:ascii="Garamond" w:hAnsi="Garamond" w:cs="*Minion Pro-Bold-1701-Identity-"/>
          <w:color w:val="17241C"/>
          <w:lang w:val="en-GB"/>
        </w:rPr>
        <w:t xml:space="preserve"> </w:t>
      </w:r>
      <w:r w:rsidRPr="00E05FC7">
        <w:rPr>
          <w:rFonts w:ascii="Garamond" w:hAnsi="Garamond" w:cs="*Minion Pro-Bold-1701-Identity-"/>
          <w:color w:val="17231C"/>
          <w:lang w:val="en-GB"/>
        </w:rPr>
        <w:t>Game Engine Developtnent</w:t>
      </w:r>
      <w:r w:rsidR="00F97AE3" w:rsidRPr="00E05FC7">
        <w:rPr>
          <w:rFonts w:ascii="Garamond" w:hAnsi="Garamond" w:cs="*Minion Pro-Bold-1701-Identity-"/>
          <w:color w:val="17231C"/>
          <w:lang w:val="en-GB"/>
        </w:rPr>
        <w:t>,</w:t>
      </w:r>
      <w:r w:rsidR="00720DEE" w:rsidRPr="00E05FC7">
        <w:rPr>
          <w:rFonts w:ascii="Garamond" w:hAnsi="Garamond" w:cs="*Minion Pro-Bold-1701-Identity-"/>
          <w:color w:val="17231C"/>
          <w:lang w:val="en-GB"/>
        </w:rPr>
        <w:t xml:space="preserve"> 2020,</w:t>
      </w:r>
      <w:r w:rsidR="00F97AE3" w:rsidRPr="00E05FC7">
        <w:rPr>
          <w:rFonts w:ascii="Garamond" w:hAnsi="Garamond" w:cs="*Minion Pro-Bold-1701-Identity-"/>
          <w:color w:val="17231C"/>
          <w:lang w:val="en-GB"/>
        </w:rPr>
        <w:t xml:space="preserve"> $57.20, 542.60 kr</w:t>
      </w:r>
    </w:p>
    <w:p w14:paraId="618C42C1" w14:textId="77777777" w:rsidR="000D3CFD" w:rsidRPr="00E05FC7"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Pr="00C46310" w:rsidRDefault="007365D0"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2032D3B" w14:textId="067B87F2" w:rsidR="008566B8" w:rsidRPr="00C46310" w:rsidRDefault="008566B8" w:rsidP="009F2102">
      <w:pPr>
        <w:pStyle w:val="NoSpacing"/>
        <w:numPr>
          <w:ilvl w:val="0"/>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4C1AF99F" w14:textId="50D97DEA" w:rsidR="008566B8" w:rsidRPr="00C46310" w:rsidRDefault="008566B8"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ersbok</w:t>
      </w:r>
    </w:p>
    <w:p w14:paraId="42C056D8" w14:textId="4D756528" w:rsidR="007365D0" w:rsidRPr="00C46310" w:rsidRDefault="007365D0"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bok</w:t>
      </w:r>
    </w:p>
    <w:p w14:paraId="59C2D2A3" w14:textId="77777777" w:rsidR="00714F7A" w:rsidRPr="00C46310" w:rsidRDefault="00714F7A"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dband</w:t>
      </w:r>
    </w:p>
    <w:p w14:paraId="0E5DBD00" w14:textId="3DCDFFC3" w:rsidR="00302EB8" w:rsidRPr="00C46310" w:rsidRDefault="00C6709B"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rdernummer </w:t>
      </w:r>
      <w:r w:rsidR="00302EB8" w:rsidRPr="00C46310">
        <w:rPr>
          <w:rFonts w:ascii="Garamond" w:hAnsi="Garamond" w:cs="Segoe UI"/>
          <w:color w:val="000000" w:themeColor="text1"/>
          <w:shd w:val="clear" w:color="auto" w:fill="FFFFFF"/>
        </w:rPr>
        <w:t>7381</w:t>
      </w:r>
    </w:p>
    <w:p w14:paraId="2217946E"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100</w:t>
      </w:r>
      <w:r w:rsidRPr="00C46310">
        <w:rPr>
          <w:rFonts w:ascii="Garamond" w:hAnsi="Garamond" w:cs="Segoe UI"/>
          <w:color w:val="000000" w:themeColor="text1"/>
          <w:shd w:val="clear" w:color="auto" w:fill="FFFFFF"/>
        </w:rPr>
        <w:t xml:space="preserve"> Mbit/s =&gt; 250 Mbit/s</w:t>
      </w:r>
    </w:p>
    <w:p w14:paraId="7DA5F1EF"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Router</w:t>
      </w:r>
      <w:r w:rsidRPr="00C46310">
        <w:rPr>
          <w:rFonts w:ascii="Garamond" w:hAnsi="Garamond" w:cs="Segoe UI"/>
          <w:color w:val="000000" w:themeColor="text1"/>
          <w:shd w:val="clear" w:color="auto" w:fill="FFFFFF"/>
        </w:rPr>
        <w:t xml:space="preserve"> eller sladd</w:t>
      </w:r>
    </w:p>
    <w:p w14:paraId="623F63F2"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bra</w:t>
      </w:r>
    </w:p>
    <w:p w14:paraId="34EA1A26" w14:textId="77777777" w:rsidR="00714F7A" w:rsidRPr="00C46310" w:rsidRDefault="00714F7A" w:rsidP="009F2102">
      <w:pPr>
        <w:pStyle w:val="NoSpacing"/>
        <w:numPr>
          <w:ilvl w:val="2"/>
          <w:numId w:val="8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Quick Net</w:t>
      </w:r>
    </w:p>
    <w:p w14:paraId="537FF9F8" w14:textId="77777777" w:rsidR="00714F7A" w:rsidRPr="00C46310" w:rsidRDefault="00714F7A" w:rsidP="007B534C">
      <w:pPr>
        <w:pStyle w:val="NoSpacing"/>
        <w:rPr>
          <w:rFonts w:ascii="Garamond" w:hAnsi="Garamond" w:cs="Segoe UI"/>
          <w:color w:val="000000" w:themeColor="text1"/>
          <w:shd w:val="clear" w:color="auto" w:fill="FFFFFF"/>
        </w:rPr>
      </w:pPr>
    </w:p>
    <w:p w14:paraId="3827BCD3" w14:textId="77BE1D89" w:rsidR="007B534C" w:rsidRPr="00C46310" w:rsidRDefault="007B534C" w:rsidP="007B534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6783B966" w14:textId="77777777" w:rsidR="007B534C" w:rsidRPr="00C46310" w:rsidRDefault="007B534C"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livia Mikaelsson</w:t>
      </w:r>
    </w:p>
    <w:p w14:paraId="0E6433B2" w14:textId="77777777" w:rsidR="00E225BC" w:rsidRPr="00C46310" w:rsidRDefault="00E225BC"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stefan12_34@outlook.com</w:t>
      </w:r>
    </w:p>
    <w:p w14:paraId="3DD7BFF8" w14:textId="57466852" w:rsidR="00DA431B" w:rsidRPr="00C46310" w:rsidRDefault="00DA431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 kod: Swedbank.se/pin</w:t>
      </w:r>
    </w:p>
    <w:p w14:paraId="431CFC56" w14:textId="4A095452" w:rsidR="009C7F16" w:rsidRPr="00C46310" w:rsidRDefault="009C7F16" w:rsidP="009C7F16">
      <w:pPr>
        <w:pStyle w:val="NoSpacing"/>
        <w:rPr>
          <w:rFonts w:ascii="Garamond" w:hAnsi="Garamond" w:cs="Segoe UI"/>
          <w:color w:val="000000" w:themeColor="text1"/>
          <w:shd w:val="clear" w:color="auto" w:fill="FFFFFF"/>
        </w:rPr>
      </w:pPr>
    </w:p>
    <w:p w14:paraId="62F4A8E6" w14:textId="4EE12395" w:rsidR="009C7F16" w:rsidRPr="00C46310" w:rsidRDefault="009C7F16" w:rsidP="009C7F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Svensson: Glädjedödarna</w:t>
      </w:r>
    </w:p>
    <w:p w14:paraId="68C712C3" w14:textId="77777777" w:rsidR="007B534C" w:rsidRPr="00C46310" w:rsidRDefault="007B534C" w:rsidP="007B534C">
      <w:pPr>
        <w:pStyle w:val="NoSpacing"/>
        <w:rPr>
          <w:rFonts w:ascii="Garamond" w:hAnsi="Garamond" w:cs="Segoe UI"/>
          <w:color w:val="000000" w:themeColor="text1"/>
          <w:shd w:val="clear" w:color="auto" w:fill="FFFFFF"/>
        </w:rPr>
      </w:pPr>
    </w:p>
    <w:p w14:paraId="618B1FAE" w14:textId="330659AB" w:rsidR="009055F3" w:rsidRPr="00C46310" w:rsidRDefault="00C225E7"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w:t>
      </w:r>
      <w:r w:rsidR="00673463" w:rsidRPr="00C46310">
        <w:rPr>
          <w:rFonts w:ascii="Garamond" w:hAnsi="Garamond" w:cs="Segoe UI"/>
          <w:color w:val="000000" w:themeColor="text1"/>
          <w:shd w:val="clear" w:color="auto" w:fill="FFFFFF"/>
        </w:rPr>
        <w:t xml:space="preserve"> roll och kontrakt</w:t>
      </w:r>
    </w:p>
    <w:p w14:paraId="15FC24B0" w14:textId="68E21D32" w:rsidR="00C225E7" w:rsidRPr="00C46310" w:rsidRDefault="00C225E7"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4586EBA5" w14:textId="72453352" w:rsidR="00C225E7" w:rsidRPr="00C46310" w:rsidRDefault="00C225E7"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rt sikt</w:t>
      </w:r>
    </w:p>
    <w:p w14:paraId="63CED1BD" w14:textId="5E4C7FFC" w:rsidR="00C225E7" w:rsidRPr="00C46310" w:rsidRDefault="00C225E7"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utvecklare i teamet</w:t>
      </w:r>
    </w:p>
    <w:p w14:paraId="477C2A31" w14:textId="05B9B991"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river kod</w:t>
      </w:r>
    </w:p>
    <w:p w14:paraId="5214DEF2" w14:textId="10D40666"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buggar</w:t>
      </w:r>
      <w:r w:rsidR="00FF6078" w:rsidRPr="00C46310">
        <w:rPr>
          <w:rFonts w:ascii="Garamond" w:hAnsi="Garamond" w:cs="Segoe UI"/>
          <w:color w:val="000000" w:themeColor="text1"/>
          <w:shd w:val="clear" w:color="auto" w:fill="FFFFFF"/>
        </w:rPr>
        <w:t>, testar</w:t>
      </w:r>
      <w:r w:rsidRPr="00C46310">
        <w:rPr>
          <w:rFonts w:ascii="Garamond" w:hAnsi="Garamond" w:cs="Segoe UI"/>
          <w:color w:val="000000" w:themeColor="text1"/>
          <w:shd w:val="clear" w:color="auto" w:fill="FFFFFF"/>
        </w:rPr>
        <w:t xml:space="preserve"> och underhåller kod</w:t>
      </w:r>
    </w:p>
    <w:p w14:paraId="5EC4BC47" w14:textId="5866AF96"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kuterar med kollegor och kunder</w:t>
      </w:r>
    </w:p>
    <w:p w14:paraId="6EEF37D4" w14:textId="77777777"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viss mån</w:t>
      </w:r>
    </w:p>
    <w:p w14:paraId="6B0B78B6" w14:textId="77777777"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avanalys</w:t>
      </w:r>
    </w:p>
    <w:p w14:paraId="38C69B50" w14:textId="36411558"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cifikation</w:t>
      </w:r>
    </w:p>
    <w:p w14:paraId="79DC9D2B" w14:textId="2DA0AE34"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bildning</w:t>
      </w:r>
    </w:p>
    <w:p w14:paraId="0847CB26" w14:textId="3BF9B340"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 mig nyheter</w:t>
      </w:r>
    </w:p>
    <w:p w14:paraId="167A97DB" w14:textId="2908F861"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x. Unreal Engine</w:t>
      </w:r>
    </w:p>
    <w:p w14:paraId="0409227E" w14:textId="64ABD8D9" w:rsidR="00C225E7"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längre sikt</w:t>
      </w:r>
      <w:r w:rsidR="001B263B" w:rsidRPr="00C46310">
        <w:rPr>
          <w:rFonts w:ascii="Garamond" w:hAnsi="Garamond" w:cs="Segoe UI"/>
          <w:color w:val="000000" w:themeColor="text1"/>
          <w:shd w:val="clear" w:color="auto" w:fill="FFFFFF"/>
        </w:rPr>
        <w:t xml:space="preserve"> </w:t>
      </w:r>
    </w:p>
    <w:p w14:paraId="07026F7A" w14:textId="2D960DC1"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w:t>
      </w:r>
      <w:r w:rsidR="000431F5" w:rsidRPr="00C46310">
        <w:rPr>
          <w:rFonts w:ascii="Garamond" w:hAnsi="Garamond" w:cs="Segoe UI"/>
          <w:color w:val="000000" w:themeColor="text1"/>
          <w:shd w:val="clear" w:color="auto" w:fill="FFFFFF"/>
        </w:rPr>
        <w:t>Bjering</w:t>
      </w:r>
    </w:p>
    <w:p w14:paraId="7F93B82D" w14:textId="77777777"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llis </w:t>
      </w:r>
      <w:r w:rsidR="000431F5" w:rsidRPr="00C46310">
        <w:rPr>
          <w:rFonts w:ascii="Garamond" w:hAnsi="Garamond" w:cs="Segoe UI"/>
          <w:color w:val="000000" w:themeColor="text1"/>
          <w:shd w:val="clear" w:color="auto" w:fill="FFFFFF"/>
        </w:rPr>
        <w:t>Lilja</w:t>
      </w:r>
    </w:p>
    <w:p w14:paraId="5EEA46E4" w14:textId="77777777" w:rsidR="000431F5" w:rsidRPr="00C46310" w:rsidRDefault="000431F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 Bergkvist</w:t>
      </w:r>
    </w:p>
    <w:p w14:paraId="637747BF" w14:textId="45801D21"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xer in i rollen som team leader</w:t>
      </w:r>
    </w:p>
    <w:p w14:paraId="61BB7C07" w14:textId="542D3716" w:rsidR="00AB1D21"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t som lärare</w:t>
      </w:r>
    </w:p>
    <w:p w14:paraId="21DA232F" w14:textId="6788A6A3" w:rsidR="00C225E7"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gen ålder</w:t>
      </w:r>
    </w:p>
    <w:p w14:paraId="006D98CE" w14:textId="7FE5C219" w:rsidR="00AB1D21" w:rsidRPr="00C46310" w:rsidRDefault="00AB1D21"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dersfigur</w:t>
      </w:r>
      <w:r w:rsidR="00501EC4" w:rsidRPr="00C46310">
        <w:rPr>
          <w:rFonts w:ascii="Garamond" w:hAnsi="Garamond" w:cs="Segoe UI"/>
          <w:color w:val="000000" w:themeColor="text1"/>
          <w:shd w:val="clear" w:color="auto" w:fill="FFFFFF"/>
        </w:rPr>
        <w:t xml:space="preserve"> för teamet</w:t>
      </w:r>
    </w:p>
    <w:p w14:paraId="2C54395C" w14:textId="026DBC5E" w:rsidR="00963C00" w:rsidRPr="00C46310" w:rsidRDefault="00963C00"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ps</w:t>
      </w:r>
    </w:p>
    <w:p w14:paraId="46E01A6B" w14:textId="55B9CE3D" w:rsidR="00963C00" w:rsidRPr="00C46310" w:rsidRDefault="00963C00"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varit arbetslös ett år</w:t>
      </w:r>
    </w:p>
    <w:p w14:paraId="5429D6D8" w14:textId="5AF22255" w:rsidR="00963C00" w:rsidRPr="00C46310" w:rsidRDefault="00963C00"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kanske söka anställningsbidrag hos Arbetsförmedlingen</w:t>
      </w:r>
    </w:p>
    <w:p w14:paraId="4B5B7895" w14:textId="77777777" w:rsidR="009A29EB" w:rsidRPr="00C46310" w:rsidRDefault="009A29E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ystartsjobb</w:t>
      </w:r>
    </w:p>
    <w:p w14:paraId="0E42B2C5" w14:textId="78008A0E" w:rsidR="00937B09" w:rsidRPr="00C46310" w:rsidRDefault="00937B0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startsjobb</w:t>
      </w:r>
    </w:p>
    <w:p w14:paraId="494E5F62" w14:textId="57EC0808"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 till 22 000</w:t>
      </w:r>
    </w:p>
    <w:p w14:paraId="47BD2615" w14:textId="14FCED1B"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80%</w:t>
      </w:r>
    </w:p>
    <w:p w14:paraId="4620E240" w14:textId="1B10CDEF"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0 arb</w:t>
      </w:r>
      <w:r w:rsidR="00272DCD"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tsdagar</w:t>
      </w:r>
    </w:p>
    <w:p w14:paraId="6523FFA4" w14:textId="25483570"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sgarantin</w:t>
      </w:r>
    </w:p>
    <w:p w14:paraId="5E36E16D" w14:textId="5013C483" w:rsidR="00937B09" w:rsidRPr="00C46310" w:rsidRDefault="00272DCD"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m. </w:t>
      </w:r>
      <w:r w:rsidR="00937B09" w:rsidRPr="00C46310">
        <w:rPr>
          <w:rFonts w:ascii="Garamond" w:hAnsi="Garamond" w:cs="Segoe UI"/>
          <w:color w:val="000000" w:themeColor="text1"/>
          <w:shd w:val="clear" w:color="auto" w:fill="FFFFFF"/>
        </w:rPr>
        <w:t>8 april</w:t>
      </w:r>
    </w:p>
    <w:p w14:paraId="501AF870" w14:textId="6236B6F1"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o</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m</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9 april</w:t>
      </w:r>
    </w:p>
    <w:p w14:paraId="5803FED5" w14:textId="175A67A7"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0247217A" w14:textId="35EA9CD9" w:rsidR="00937B09" w:rsidRPr="00C46310" w:rsidRDefault="006317DE"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w:t>
      </w:r>
      <w:r w:rsidR="00272DCD" w:rsidRPr="00C46310">
        <w:rPr>
          <w:rFonts w:ascii="Garamond" w:hAnsi="Garamond" w:cs="Segoe UI"/>
          <w:color w:val="000000" w:themeColor="text1"/>
          <w:shd w:val="clear" w:color="auto" w:fill="FFFFFF"/>
        </w:rPr>
        <w:t>ystartsjobb</w:t>
      </w:r>
    </w:p>
    <w:p w14:paraId="5933792A" w14:textId="0B909804" w:rsidR="00272DCD" w:rsidRPr="00C46310" w:rsidRDefault="00A50E1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12 maj</w:t>
      </w:r>
    </w:p>
    <w:p w14:paraId="4524909E" w14:textId="4FE74B8F" w:rsidR="00A50E1F" w:rsidRPr="00C46310" w:rsidRDefault="0058113D"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mars, kl. 10</w:t>
      </w:r>
    </w:p>
    <w:p w14:paraId="16CB9CC9" w14:textId="64D72604" w:rsidR="00AB1D21" w:rsidRPr="00C46310" w:rsidRDefault="00AB1D21"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lats</w:t>
      </w:r>
    </w:p>
    <w:p w14:paraId="7160DA5E" w14:textId="77777777" w:rsidR="00AB1D21"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CDA4963" w14:textId="30D83473"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r till Örebro</w:t>
      </w:r>
    </w:p>
    <w:p w14:paraId="1C680D87" w14:textId="77777777"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21EA9FF7" w14:textId="5EDBBA8D"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in hos mina föräldrar i Skövde på kort sikt</w:t>
      </w:r>
    </w:p>
    <w:p w14:paraId="2E908A24" w14:textId="5E2BB512" w:rsidR="00F5678F" w:rsidRPr="00C46310" w:rsidRDefault="00F5678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till Skövde på längre sikt</w:t>
      </w:r>
    </w:p>
    <w:p w14:paraId="67396621" w14:textId="6E5A7CE2"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på distans under pandemin</w:t>
      </w:r>
    </w:p>
    <w:p w14:paraId="2075DCD2" w14:textId="53A3C725" w:rsidR="00252FF8" w:rsidRPr="00C46310" w:rsidRDefault="00252FF8"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sform</w:t>
      </w:r>
      <w:r w:rsidR="006F38E5" w:rsidRPr="00C46310">
        <w:rPr>
          <w:rFonts w:ascii="Garamond" w:hAnsi="Garamond" w:cs="Segoe UI"/>
          <w:color w:val="000000" w:themeColor="text1"/>
          <w:shd w:val="clear" w:color="auto" w:fill="FFFFFF"/>
        </w:rPr>
        <w:t xml:space="preserve"> och kontrakt</w:t>
      </w:r>
    </w:p>
    <w:p w14:paraId="2CEC715E" w14:textId="143DBF6E" w:rsidR="00252FF8" w:rsidRPr="00C46310" w:rsidRDefault="00252FF8"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heltid/deltid</w:t>
      </w:r>
    </w:p>
    <w:p w14:paraId="3A8F00FE" w14:textId="147C1055" w:rsidR="00252FF8" w:rsidRPr="00C46310" w:rsidRDefault="001101DB"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d/Tillsvidareanställd</w:t>
      </w:r>
    </w:p>
    <w:p w14:paraId="768B47C5" w14:textId="2BD34A19" w:rsidR="00E93669" w:rsidRPr="00C46310" w:rsidRDefault="00E9366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litad som konsult</w:t>
      </w:r>
    </w:p>
    <w:p w14:paraId="63CE7107" w14:textId="54A4D95A"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skild firma =&gt; Aktiebolag</w:t>
      </w:r>
    </w:p>
    <w:p w14:paraId="4D275151" w14:textId="4D1BB347"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skattsedel</w:t>
      </w:r>
    </w:p>
    <w:p w14:paraId="3AB986A8" w14:textId="7E5D7BEA" w:rsidR="006F38E5" w:rsidRPr="00C46310" w:rsidRDefault="006F38E5"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6367C574" w14:textId="4AB665CC"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526C1348" w14:textId="08082B23"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 000 kr/månad</w:t>
      </w:r>
    </w:p>
    <w:p w14:paraId="3C6B83C7" w14:textId="3A52D979"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utgångsbud</w:t>
      </w:r>
    </w:p>
    <w:p w14:paraId="176DBDB1" w14:textId="424F8502"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000 kr/månad</w:t>
      </w:r>
    </w:p>
    <w:p w14:paraId="57F3478D" w14:textId="0A6385D6"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veten om att lönerna är högre i Stockhom</w:t>
      </w:r>
    </w:p>
    <w:p w14:paraId="7FAE734B" w14:textId="27120716" w:rsidR="006F38E5"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sälja mig för billigt</w:t>
      </w:r>
    </w:p>
    <w:p w14:paraId="79A68E23" w14:textId="31D1A348"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 jag har varit arbetslös ett år</w:t>
      </w:r>
    </w:p>
    <w:p w14:paraId="5271CD95" w14:textId="38D48B21"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gratis om jag måste</w:t>
      </w:r>
    </w:p>
    <w:p w14:paraId="4CEA456F" w14:textId="22488827"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m vi kommer överens i övrigt</w:t>
      </w:r>
    </w:p>
    <w:p w14:paraId="539BF24B" w14:textId="3AD401C0"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å lär det inte stupa på lönkraven</w:t>
      </w:r>
    </w:p>
    <w:p w14:paraId="448BD5C2" w14:textId="77777777" w:rsidR="00F11424" w:rsidRPr="00C46310" w:rsidRDefault="00F11424" w:rsidP="00F11424">
      <w:pPr>
        <w:pStyle w:val="Heading1"/>
        <w:shd w:val="clear" w:color="auto" w:fill="FFFFFF"/>
        <w:spacing w:before="0" w:line="495" w:lineRule="atLeast"/>
        <w:contextualSpacing/>
        <w:rPr>
          <w:rFonts w:ascii="Garamond" w:hAnsi="Garamond"/>
          <w:b/>
          <w:bCs/>
          <w:caps/>
          <w:color w:val="333333"/>
          <w:sz w:val="22"/>
          <w:szCs w:val="22"/>
        </w:rPr>
      </w:pPr>
      <w:r w:rsidRPr="00C46310">
        <w:rPr>
          <w:rFonts w:ascii="Garamond" w:hAnsi="Garamond"/>
          <w:b/>
          <w:bCs/>
          <w:caps/>
          <w:color w:val="333333"/>
          <w:sz w:val="22"/>
          <w:szCs w:val="22"/>
        </w:rPr>
        <w:t>Springtime</w:t>
      </w:r>
    </w:p>
    <w:p w14:paraId="439452DC" w14:textId="77777777" w:rsidR="00F11424" w:rsidRPr="00C46310"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46310">
        <w:rPr>
          <w:rFonts w:ascii="Garamond" w:hAnsi="Garamond"/>
          <w:b/>
          <w:bCs/>
          <w:caps/>
          <w:color w:val="333333"/>
          <w:sz w:val="22"/>
          <w:szCs w:val="22"/>
        </w:rPr>
        <w:t>VANDRING &amp; UPPLEVELSER I DAVOS</w:t>
      </w:r>
    </w:p>
    <w:p w14:paraId="4CA14622" w14:textId="77777777" w:rsidR="00F11424" w:rsidRPr="00C46310"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46310" w:rsidRDefault="00CA170A" w:rsidP="006F2E94">
      <w:pPr>
        <w:pStyle w:val="Heading1"/>
        <w:shd w:val="clear" w:color="auto" w:fill="FFFFFF"/>
        <w:spacing w:before="0"/>
        <w:rPr>
          <w:rFonts w:ascii="Garamond" w:hAnsi="Garamond" w:cs="Arial"/>
          <w:color w:val="111313"/>
          <w:sz w:val="22"/>
          <w:szCs w:val="22"/>
        </w:rPr>
      </w:pPr>
      <w:r w:rsidRPr="00C46310">
        <w:rPr>
          <w:rFonts w:ascii="Garamond" w:hAnsi="Garamond" w:cs="Arial"/>
          <w:color w:val="111313"/>
          <w:sz w:val="22"/>
          <w:szCs w:val="22"/>
        </w:rPr>
        <w:t>Out North</w:t>
      </w:r>
    </w:p>
    <w:p w14:paraId="425E9BE2" w14:textId="77777777" w:rsidR="006F2E94" w:rsidRPr="00C46310" w:rsidRDefault="00CA170A" w:rsidP="009F2102">
      <w:pPr>
        <w:pStyle w:val="Heading1"/>
        <w:numPr>
          <w:ilvl w:val="0"/>
          <w:numId w:val="93"/>
        </w:numPr>
        <w:shd w:val="clear" w:color="auto" w:fill="FFFFFF"/>
        <w:spacing w:before="0"/>
        <w:jc w:val="both"/>
        <w:rPr>
          <w:rFonts w:ascii="Garamond" w:hAnsi="Garamond" w:cs="Arial"/>
          <w:color w:val="111313"/>
          <w:sz w:val="22"/>
          <w:szCs w:val="22"/>
        </w:rPr>
      </w:pPr>
      <w:r w:rsidRPr="00C46310">
        <w:rPr>
          <w:rFonts w:ascii="Garamond" w:hAnsi="Garamond" w:cs="Arial"/>
          <w:color w:val="111313"/>
          <w:sz w:val="22"/>
          <w:szCs w:val="22"/>
        </w:rPr>
        <w:t>Trail Sport 2 Trekking Poles</w:t>
      </w:r>
      <w:r w:rsidR="00614587" w:rsidRPr="00C46310">
        <w:rPr>
          <w:rFonts w:ascii="Garamond" w:hAnsi="Garamond" w:cs="Arial"/>
          <w:color w:val="111313"/>
          <w:sz w:val="22"/>
          <w:szCs w:val="22"/>
        </w:rPr>
        <w:t>, 81.5-140</w:t>
      </w:r>
      <w:r w:rsidR="003617B0" w:rsidRPr="00C46310">
        <w:rPr>
          <w:rFonts w:ascii="Garamond" w:hAnsi="Garamond" w:cs="Arial"/>
          <w:color w:val="111313"/>
          <w:sz w:val="22"/>
          <w:szCs w:val="22"/>
        </w:rPr>
        <w:t xml:space="preserve"> cm</w:t>
      </w:r>
    </w:p>
    <w:p w14:paraId="0DAFB5F8" w14:textId="2B98440C" w:rsidR="003617B0" w:rsidRPr="00C46310" w:rsidRDefault="006F2E94" w:rsidP="009F2102">
      <w:pPr>
        <w:pStyle w:val="Heading1"/>
        <w:numPr>
          <w:ilvl w:val="0"/>
          <w:numId w:val="93"/>
        </w:numPr>
        <w:shd w:val="clear" w:color="auto" w:fill="FFFFFF"/>
        <w:spacing w:before="0"/>
        <w:jc w:val="both"/>
        <w:rPr>
          <w:rFonts w:ascii="Garamond" w:hAnsi="Garamond"/>
          <w:sz w:val="22"/>
        </w:rPr>
      </w:pPr>
      <w:r w:rsidRPr="00C46310">
        <w:rPr>
          <w:rFonts w:ascii="Garamond" w:hAnsi="Garamond" w:cs="Arial"/>
          <w:color w:val="111313"/>
          <w:sz w:val="22"/>
          <w:szCs w:val="22"/>
        </w:rPr>
        <w:t>Wild Rambler från Komperdell, 65 cm</w:t>
      </w:r>
    </w:p>
    <w:p w14:paraId="0598C0CA" w14:textId="77777777" w:rsidR="005A5A1E" w:rsidRPr="00C46310" w:rsidRDefault="005A5A1E" w:rsidP="005A5A1E">
      <w:pPr>
        <w:pStyle w:val="Code"/>
        <w:rPr>
          <w:rFonts w:ascii="Garamond" w:hAnsi="Garamond"/>
          <w:sz w:val="22"/>
          <w:lang w:val="sv-SE"/>
        </w:rPr>
      </w:pPr>
    </w:p>
    <w:p w14:paraId="7BFCFB0E" w14:textId="68EDB9FF" w:rsidR="001A5F10" w:rsidRPr="00C46310" w:rsidRDefault="001A5F10" w:rsidP="006F2E94">
      <w:pPr>
        <w:pStyle w:val="Code"/>
        <w:rPr>
          <w:rFonts w:ascii="Garamond" w:hAnsi="Garamond"/>
          <w:sz w:val="22"/>
          <w:lang w:val="sv-SE"/>
        </w:rPr>
      </w:pPr>
      <w:r w:rsidRPr="00C46310">
        <w:rPr>
          <w:rFonts w:ascii="Garamond" w:hAnsi="Garamond"/>
          <w:sz w:val="22"/>
          <w:lang w:val="sv-SE"/>
        </w:rPr>
        <w:t>Axe Deodorant</w:t>
      </w:r>
    </w:p>
    <w:p w14:paraId="03054AF3" w14:textId="18E1135A"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PlusShop</w:t>
      </w:r>
    </w:p>
    <w:p w14:paraId="0DB01A52" w14:textId="78CF5120"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Megafynd</w:t>
      </w:r>
    </w:p>
    <w:p w14:paraId="44682A24" w14:textId="77777777" w:rsidR="001A5F10" w:rsidRPr="00C46310" w:rsidRDefault="001A5F10" w:rsidP="001A5F10">
      <w:pPr>
        <w:pStyle w:val="Code"/>
        <w:rPr>
          <w:rFonts w:ascii="Garamond" w:hAnsi="Garamond"/>
          <w:sz w:val="22"/>
          <w:lang w:val="sv-SE"/>
        </w:rPr>
      </w:pPr>
    </w:p>
    <w:p w14:paraId="64496048" w14:textId="6D9BD10C" w:rsidR="004F376F" w:rsidRPr="00C46310" w:rsidRDefault="00A70DA2" w:rsidP="004F376F">
      <w:pPr>
        <w:pStyle w:val="Code"/>
        <w:rPr>
          <w:rFonts w:ascii="Garamond" w:hAnsi="Garamond"/>
          <w:sz w:val="22"/>
          <w:lang w:val="sv-SE"/>
        </w:rPr>
      </w:pPr>
      <w:r w:rsidRPr="00C46310">
        <w:rPr>
          <w:rFonts w:ascii="Garamond" w:hAnsi="Garamond"/>
          <w:sz w:val="22"/>
          <w:lang w:val="sv-SE"/>
        </w:rPr>
        <w:t>Gilly Cameron-Cooper</w:t>
      </w:r>
    </w:p>
    <w:p w14:paraId="70565274" w14:textId="2CF8EA83" w:rsidR="004F376F" w:rsidRPr="00E05FC7" w:rsidRDefault="00A70DA2" w:rsidP="009F2102">
      <w:pPr>
        <w:pStyle w:val="Code"/>
        <w:numPr>
          <w:ilvl w:val="0"/>
          <w:numId w:val="92"/>
        </w:numPr>
        <w:rPr>
          <w:rFonts w:ascii="Garamond" w:hAnsi="Garamond"/>
          <w:sz w:val="22"/>
          <w:lang w:val="en-GB"/>
        </w:rPr>
      </w:pPr>
      <w:r w:rsidRPr="00E05FC7">
        <w:rPr>
          <w:rFonts w:ascii="Garamond" w:hAnsi="Garamond"/>
          <w:sz w:val="22"/>
          <w:lang w:val="en-GB"/>
        </w:rPr>
        <w:t>Walking on the Greek Islands - the Cyclades</w:t>
      </w:r>
      <w:r w:rsidR="004F376F" w:rsidRPr="00E05FC7">
        <w:rPr>
          <w:rFonts w:ascii="Garamond" w:hAnsi="Garamond"/>
          <w:sz w:val="22"/>
          <w:lang w:val="en-GB"/>
        </w:rPr>
        <w:t xml:space="preserve">: </w:t>
      </w:r>
      <w:r w:rsidR="004F376F" w:rsidRPr="00E05FC7">
        <w:rPr>
          <w:rStyle w:val="producttitlemain-part"/>
          <w:rFonts w:ascii="Montserrat" w:hAnsi="Montserrat"/>
          <w:color w:val="191919"/>
          <w:lang w:val="en-GB"/>
        </w:rPr>
        <w:t>Naxos, Paros, Amorgos and Santorini</w:t>
      </w:r>
      <w:r w:rsidR="004F376F" w:rsidRPr="00E05FC7">
        <w:rPr>
          <w:rStyle w:val="producttitledelimiter"/>
          <w:rFonts w:ascii="Montserrat" w:hAnsi="Montserrat"/>
          <w:b/>
          <w:bCs/>
          <w:color w:val="6D6D6D"/>
          <w:lang w:val="en-GB"/>
        </w:rPr>
        <w:t> </w:t>
      </w:r>
    </w:p>
    <w:p w14:paraId="223A9015" w14:textId="77777777" w:rsidR="00A70DA2" w:rsidRPr="00C46310" w:rsidRDefault="00A70DA2" w:rsidP="009F2102">
      <w:pPr>
        <w:pStyle w:val="Code"/>
        <w:numPr>
          <w:ilvl w:val="0"/>
          <w:numId w:val="91"/>
        </w:numPr>
        <w:rPr>
          <w:rFonts w:ascii="Garamond" w:hAnsi="Garamond"/>
          <w:sz w:val="22"/>
          <w:lang w:val="sv-SE"/>
        </w:rPr>
      </w:pPr>
      <w:r w:rsidRPr="00C46310">
        <w:rPr>
          <w:rFonts w:ascii="Garamond" w:hAnsi="Garamond"/>
          <w:sz w:val="22"/>
          <w:lang w:val="sv-SE"/>
        </w:rPr>
        <w:t>Walking London's Waterways</w:t>
      </w:r>
    </w:p>
    <w:p w14:paraId="2FB0CBAA" w14:textId="77777777" w:rsidR="00A70DA2" w:rsidRPr="00C46310" w:rsidRDefault="00A70DA2" w:rsidP="000214B7">
      <w:pPr>
        <w:pStyle w:val="Code"/>
        <w:rPr>
          <w:rFonts w:ascii="Garamond" w:hAnsi="Garamond"/>
          <w:sz w:val="22"/>
          <w:lang w:val="sv-SE"/>
        </w:rPr>
      </w:pPr>
    </w:p>
    <w:p w14:paraId="4B0F6793" w14:textId="60FEF2AD" w:rsidR="000214B7" w:rsidRPr="00C46310" w:rsidRDefault="00066998" w:rsidP="000214B7">
      <w:pPr>
        <w:pStyle w:val="Code"/>
        <w:rPr>
          <w:rFonts w:ascii="Garamond" w:hAnsi="Garamond"/>
          <w:sz w:val="22"/>
          <w:lang w:val="sv-SE"/>
        </w:rPr>
      </w:pPr>
      <w:hyperlink r:id="rId62" w:tooltip="Fler böcker av författare Dieter Graf" w:history="1">
        <w:r w:rsidR="000214B7" w:rsidRPr="00C46310">
          <w:rPr>
            <w:rStyle w:val="Hyperlink"/>
            <w:rFonts w:ascii="Garamond" w:hAnsi="Garamond"/>
            <w:color w:val="0D0D0D" w:themeColor="text1" w:themeTint="F2"/>
            <w:sz w:val="22"/>
            <w:u w:val="none"/>
            <w:lang w:val="sv-SE"/>
          </w:rPr>
          <w:t>Dieter Graf</w:t>
        </w:r>
      </w:hyperlink>
    </w:p>
    <w:p w14:paraId="48CA53FD"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Walking on Samos</w:t>
      </w:r>
    </w:p>
    <w:p w14:paraId="5DBE617F"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Naxos &amp;; Small Cyclades</w:t>
      </w:r>
    </w:p>
    <w:p w14:paraId="2466F169" w14:textId="77777777" w:rsidR="000214B7" w:rsidRPr="00E05FC7" w:rsidRDefault="000214B7" w:rsidP="009F2102">
      <w:pPr>
        <w:pStyle w:val="Code"/>
        <w:numPr>
          <w:ilvl w:val="0"/>
          <w:numId w:val="90"/>
        </w:numPr>
        <w:rPr>
          <w:rFonts w:ascii="Garamond" w:hAnsi="Garamond"/>
          <w:sz w:val="22"/>
          <w:lang w:val="en-GB"/>
        </w:rPr>
      </w:pPr>
      <w:r w:rsidRPr="00E05FC7">
        <w:rPr>
          <w:rFonts w:ascii="Garamond" w:hAnsi="Garamond"/>
          <w:sz w:val="22"/>
          <w:lang w:val="en-GB"/>
        </w:rPr>
        <w:t>Amorgos, Naxos, Paros Eastern &amp; Northern Cyclades</w:t>
      </w:r>
    </w:p>
    <w:p w14:paraId="5AF1711D" w14:textId="77777777" w:rsidR="000214B7" w:rsidRPr="00E05FC7"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Pr="00C46310" w:rsidRDefault="00FD2CA4"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5D18C10" w14:textId="01C04D91"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496C523F" w14:textId="70703503"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5: Piktiv</w:t>
      </w:r>
    </w:p>
    <w:p w14:paraId="1BAE9B45" w14:textId="3E094066"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3F84C1F" w14:textId="46730E84"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4: Sigma Technology</w:t>
      </w:r>
    </w:p>
    <w:p w14:paraId="4700ABCE" w14:textId="397B4659" w:rsidR="002425FB" w:rsidRPr="00C46310" w:rsidRDefault="002425FB" w:rsidP="002425F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49468EE3" w14:textId="3C8E4F36" w:rsidR="002425FB" w:rsidRPr="00C46310" w:rsidRDefault="002425FB" w:rsidP="002425F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1: Silverfox</w:t>
      </w:r>
    </w:p>
    <w:p w14:paraId="6444D6B1" w14:textId="51BBA7F8" w:rsidR="008A7CBB" w:rsidRPr="00C46310" w:rsidRDefault="008A7CBB" w:rsidP="008A7CB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8 februari</w:t>
      </w:r>
    </w:p>
    <w:p w14:paraId="50B90251"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649AB22B"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569CBF1C" w14:textId="33B4597F" w:rsidR="008A7CBB" w:rsidRPr="00C46310" w:rsidRDefault="008A7CBB" w:rsidP="008A7CB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 11.30: Jonas, Ambit</w:t>
      </w:r>
    </w:p>
    <w:p w14:paraId="5503576F" w14:textId="77777777" w:rsidR="004059E4" w:rsidRPr="00C46310" w:rsidRDefault="00066998" w:rsidP="004059E4">
      <w:pPr>
        <w:pStyle w:val="NoSpacing"/>
        <w:numPr>
          <w:ilvl w:val="1"/>
          <w:numId w:val="75"/>
        </w:numPr>
      </w:pPr>
      <w:hyperlink r:id="rId63" w:history="1">
        <w:r w:rsidR="004059E4" w:rsidRPr="00C46310">
          <w:rPr>
            <w:rStyle w:val="Hyperlink"/>
          </w:rPr>
          <w:t>Välkommen! - Rekrytering (visma.com)</w:t>
        </w:r>
      </w:hyperlink>
    </w:p>
    <w:p w14:paraId="28DA2D29" w14:textId="1A5B1315" w:rsidR="004059E4" w:rsidRPr="00C46310"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46310" w:rsidRDefault="00472601" w:rsidP="00335CAF">
      <w:pPr>
        <w:pStyle w:val="NoSpacing"/>
        <w:rPr>
          <w:rFonts w:ascii="Garamond" w:hAnsi="Garamond" w:cs="Segoe UI"/>
          <w:color w:val="000000" w:themeColor="text1"/>
          <w:shd w:val="clear" w:color="auto" w:fill="FFFFFF"/>
        </w:rPr>
      </w:pPr>
    </w:p>
    <w:p w14:paraId="7980753F" w14:textId="77777777" w:rsidR="007550CF" w:rsidRPr="00C46310" w:rsidRDefault="007550CF" w:rsidP="007550C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press</w:t>
      </w:r>
    </w:p>
    <w:p w14:paraId="501EF5E9" w14:textId="77777777" w:rsidR="007550CF" w:rsidRPr="00C46310" w:rsidRDefault="00066998" w:rsidP="00286102">
      <w:pPr>
        <w:pStyle w:val="NoSpacing"/>
        <w:numPr>
          <w:ilvl w:val="0"/>
          <w:numId w:val="77"/>
        </w:numPr>
        <w:rPr>
          <w:rFonts w:ascii="Garamond" w:hAnsi="Garamond" w:cs="Segoe UI"/>
          <w:color w:val="000000" w:themeColor="text1"/>
          <w:shd w:val="clear" w:color="auto" w:fill="FFFFFF"/>
        </w:rPr>
      </w:pPr>
      <w:hyperlink r:id="rId64" w:history="1">
        <w:r w:rsidR="007550CF" w:rsidRPr="00C46310">
          <w:rPr>
            <w:rStyle w:val="Hyperlink"/>
            <w:rFonts w:ascii="Garamond" w:hAnsi="Garamond" w:cs="Segoe UI"/>
            <w:shd w:val="clear" w:color="auto" w:fill="FFFFFF"/>
          </w:rPr>
          <w:t>https://e-identitet.se/auth/e-legitimation/integrera-bankid/</w:t>
        </w:r>
      </w:hyperlink>
    </w:p>
    <w:p w14:paraId="4ECCC795" w14:textId="77777777" w:rsidR="007550CF" w:rsidRPr="00C46310" w:rsidRDefault="00066998" w:rsidP="00286102">
      <w:pPr>
        <w:pStyle w:val="NoSpacing"/>
        <w:numPr>
          <w:ilvl w:val="0"/>
          <w:numId w:val="77"/>
        </w:numPr>
        <w:rPr>
          <w:rFonts w:ascii="Garamond" w:hAnsi="Garamond" w:cs="Segoe UI"/>
          <w:color w:val="000000" w:themeColor="text1"/>
          <w:shd w:val="clear" w:color="auto" w:fill="FFFFFF"/>
        </w:rPr>
      </w:pPr>
      <w:hyperlink r:id="rId65" w:history="1">
        <w:r w:rsidR="007550CF" w:rsidRPr="00C46310">
          <w:rPr>
            <w:rStyle w:val="Hyperlink"/>
            <w:rFonts w:ascii="Garamond" w:hAnsi="Garamond" w:cs="Segoe UI"/>
            <w:shd w:val="clear" w:color="auto" w:fill="FFFFFF"/>
          </w:rPr>
          <w:t>https://docs.grandid.com/</w:t>
        </w:r>
      </w:hyperlink>
    </w:p>
    <w:p w14:paraId="2111741A" w14:textId="77777777" w:rsidR="007550CF" w:rsidRPr="00C46310" w:rsidRDefault="00066998" w:rsidP="00286102">
      <w:pPr>
        <w:pStyle w:val="NoSpacing"/>
        <w:numPr>
          <w:ilvl w:val="0"/>
          <w:numId w:val="77"/>
        </w:numPr>
        <w:rPr>
          <w:rFonts w:ascii="Garamond" w:hAnsi="Garamond" w:cs="Segoe UI"/>
          <w:color w:val="000000" w:themeColor="text1"/>
          <w:shd w:val="clear" w:color="auto" w:fill="FFFFFF"/>
        </w:rPr>
      </w:pPr>
      <w:hyperlink r:id="rId66" w:history="1">
        <w:r w:rsidR="007550CF" w:rsidRPr="00C46310">
          <w:rPr>
            <w:rStyle w:val="Hyperlink"/>
            <w:rFonts w:ascii="Garamond" w:hAnsi="Garamond" w:cs="Segoe UI"/>
            <w:shd w:val="clear" w:color="auto" w:fill="FFFFFF"/>
          </w:rPr>
          <w:t>https://www.fortnox.se/koppling/woocommerce-plugin/</w:t>
        </w:r>
      </w:hyperlink>
    </w:p>
    <w:p w14:paraId="2AE746D5" w14:textId="77777777" w:rsidR="00C7108C" w:rsidRPr="00C46310" w:rsidRDefault="00C7108C" w:rsidP="00335CAF">
      <w:pPr>
        <w:pStyle w:val="NoSpacing"/>
        <w:rPr>
          <w:rFonts w:ascii="Garamond" w:hAnsi="Garamond" w:cs="Segoe UI"/>
          <w:color w:val="000000" w:themeColor="text1"/>
          <w:shd w:val="clear" w:color="auto" w:fill="FFFFFF"/>
        </w:rPr>
      </w:pPr>
    </w:p>
    <w:p w14:paraId="2294D544" w14:textId="23B9D32E" w:rsidR="00335CAF" w:rsidRPr="00C46310" w:rsidRDefault="00335CAF" w:rsidP="00335CA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ublin</w:t>
      </w:r>
    </w:p>
    <w:p w14:paraId="05572416" w14:textId="0346E0DF" w:rsidR="00660626" w:rsidRPr="00C46310" w:rsidRDefault="00660626" w:rsidP="0066062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nugpack</w:t>
      </w:r>
    </w:p>
    <w:p w14:paraId="512D8D19" w14:textId="73386AA2" w:rsidR="005E0B8E" w:rsidRPr="00C46310" w:rsidRDefault="00066998" w:rsidP="005E0B8E">
      <w:pPr>
        <w:pStyle w:val="NoSpacing"/>
        <w:numPr>
          <w:ilvl w:val="1"/>
          <w:numId w:val="75"/>
        </w:numPr>
        <w:rPr>
          <w:rFonts w:ascii="Garamond" w:hAnsi="Garamond" w:cs="Segoe UI"/>
          <w:color w:val="000000" w:themeColor="text1"/>
          <w:shd w:val="clear" w:color="auto" w:fill="FFFFFF"/>
        </w:rPr>
      </w:pPr>
      <w:hyperlink r:id="rId67" w:history="1">
        <w:r w:rsidR="005E0B8E" w:rsidRPr="00C46310">
          <w:rPr>
            <w:rStyle w:val="Hyperlink"/>
          </w:rPr>
          <w:t>Backpack 50 L For Men | Wish</w:t>
        </w:r>
      </w:hyperlink>
    </w:p>
    <w:p w14:paraId="7302A0D8" w14:textId="46E165F2"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abonnemang</w:t>
      </w:r>
    </w:p>
    <w:p w14:paraId="5010C8E8" w14:textId="040FE9CB"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p>
    <w:p w14:paraId="32B9DD95" w14:textId="6F5E66B1" w:rsidR="00623A49" w:rsidRPr="00C46310" w:rsidRDefault="00623A4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s</w:t>
      </w:r>
    </w:p>
    <w:p w14:paraId="13969302" w14:textId="747968AD" w:rsidR="00541299" w:rsidRPr="00C46310" w:rsidRDefault="0054129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011AAFB6" w14:textId="11C586B9" w:rsidR="007A256C" w:rsidRPr="00C46310" w:rsidRDefault="007A256C"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astfickor</w:t>
      </w:r>
    </w:p>
    <w:p w14:paraId="55BBA52B" w14:textId="277C1998" w:rsidR="0062349D" w:rsidRPr="00C46310" w:rsidRDefault="00F039F3"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rdad a</w:t>
      </w:r>
      <w:r w:rsidR="0062349D" w:rsidRPr="00C46310">
        <w:rPr>
          <w:rFonts w:ascii="Garamond" w:hAnsi="Garamond" w:cs="Segoe UI"/>
          <w:color w:val="000000" w:themeColor="text1"/>
          <w:shd w:val="clear" w:color="auto" w:fill="FFFFFF"/>
        </w:rPr>
        <w:t>dapter</w:t>
      </w:r>
      <w:r w:rsidR="00AF7041" w:rsidRPr="00C46310">
        <w:rPr>
          <w:rFonts w:ascii="Garamond" w:hAnsi="Garamond" w:cs="Segoe UI"/>
          <w:color w:val="000000" w:themeColor="text1"/>
          <w:shd w:val="clear" w:color="auto" w:fill="FFFFFF"/>
        </w:rPr>
        <w:t xml:space="preserve"> och skarvsladd</w:t>
      </w:r>
    </w:p>
    <w:p w14:paraId="5EEEA6D9" w14:textId="3BCB3949" w:rsidR="00A422BB" w:rsidRPr="00C46310" w:rsidRDefault="00A422BB"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jer med hänglås</w:t>
      </w:r>
    </w:p>
    <w:p w14:paraId="2A104CB7" w14:textId="30D6B7CE"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omningstabletter</w:t>
      </w:r>
    </w:p>
    <w:p w14:paraId="1BC1A780" w14:textId="14106F97"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ktlinser</w:t>
      </w:r>
    </w:p>
    <w:p w14:paraId="583B2A1E" w14:textId="5D77BDDD" w:rsidR="009A0FAE" w:rsidRPr="00C46310" w:rsidRDefault="009A0FAE"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dden Pocket, Påse och Bälte</w:t>
      </w:r>
    </w:p>
    <w:p w14:paraId="50EBF1FD" w14:textId="701D679C" w:rsidR="00617E61" w:rsidRPr="00C46310" w:rsidRDefault="00617E61"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unskydd</w:t>
      </w:r>
    </w:p>
    <w:p w14:paraId="62B3E03A" w14:textId="146AB548"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glasögon</w:t>
      </w:r>
    </w:p>
    <w:p w14:paraId="5CB936EA" w14:textId="603BD807"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klocka</w:t>
      </w:r>
    </w:p>
    <w:p w14:paraId="56163AFA" w14:textId="02DD928D" w:rsidR="00335CAF" w:rsidRPr="00C46310" w:rsidRDefault="00335CAF"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lakan</w:t>
      </w:r>
      <w:r w:rsidR="001657E1" w:rsidRPr="00C46310">
        <w:rPr>
          <w:rFonts w:ascii="Garamond" w:hAnsi="Garamond" w:cs="Segoe UI"/>
          <w:color w:val="000000" w:themeColor="text1"/>
          <w:shd w:val="clear" w:color="auto" w:fill="FFFFFF"/>
        </w:rPr>
        <w:t xml:space="preserve"> och r</w:t>
      </w:r>
      <w:r w:rsidRPr="00C46310">
        <w:rPr>
          <w:rFonts w:ascii="Garamond" w:hAnsi="Garamond" w:cs="Segoe UI"/>
          <w:color w:val="000000" w:themeColor="text1"/>
          <w:shd w:val="clear" w:color="auto" w:fill="FFFFFF"/>
        </w:rPr>
        <w:t>esehanduk</w:t>
      </w:r>
    </w:p>
    <w:p w14:paraId="47FB3C3C" w14:textId="4B988DBF" w:rsidR="008121EC" w:rsidRPr="00C46310" w:rsidRDefault="008121EC" w:rsidP="008121EC">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e on a Shoestring</w:t>
      </w:r>
    </w:p>
    <w:p w14:paraId="5174904A" w14:textId="3F1DEB9F" w:rsidR="002853B9" w:rsidRPr="00C46310" w:rsidRDefault="002853B9" w:rsidP="002853B9">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gevåg med måttband</w:t>
      </w:r>
    </w:p>
    <w:p w14:paraId="7FD04E5B" w14:textId="77777777" w:rsidR="002853B9" w:rsidRPr="00C46310" w:rsidRDefault="002853B9" w:rsidP="002853B9">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strumpor</w:t>
      </w:r>
    </w:p>
    <w:p w14:paraId="7303E2E0" w14:textId="4130E341" w:rsidR="008121EC" w:rsidRPr="00C46310" w:rsidRDefault="008121EC" w:rsidP="008121EC">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öcker</w:t>
      </w:r>
    </w:p>
    <w:p w14:paraId="0B8B029E" w14:textId="31A3125E"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kordbok</w:t>
      </w:r>
    </w:p>
    <w:p w14:paraId="58047BC9" w14:textId="2C4CDE38"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rst Aid</w:t>
      </w:r>
    </w:p>
    <w:p w14:paraId="1BF5D7BF" w14:textId="553608BE"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avel Health</w:t>
      </w:r>
    </w:p>
    <w:p w14:paraId="14FA4F8C" w14:textId="33638EC7"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Pocket Doctor</w:t>
      </w:r>
    </w:p>
    <w:p w14:paraId="41D41FDB" w14:textId="1FDF174F"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Dublin</w:t>
      </w:r>
    </w:p>
    <w:p w14:paraId="2B93471A" w14:textId="2F56F0AA"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erlitz </w:t>
      </w:r>
      <w:r w:rsidR="002853B9" w:rsidRPr="00C46310">
        <w:rPr>
          <w:rFonts w:ascii="Garamond" w:hAnsi="Garamond" w:cs="Segoe UI"/>
          <w:color w:val="000000" w:themeColor="text1"/>
          <w:shd w:val="clear" w:color="auto" w:fill="FFFFFF"/>
        </w:rPr>
        <w:t>Skottland</w:t>
      </w:r>
    </w:p>
    <w:p w14:paraId="1C1A0D15" w14:textId="77777777" w:rsidR="00E72517" w:rsidRPr="00C46310" w:rsidRDefault="00E72517" w:rsidP="00E72517">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London</w:t>
      </w:r>
    </w:p>
    <w:p w14:paraId="16094D5C" w14:textId="65A8A2CB" w:rsidR="00A36A4E" w:rsidRPr="00C46310" w:rsidRDefault="002853B9" w:rsidP="001B47A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onely Planet London</w:t>
      </w:r>
    </w:p>
    <w:p w14:paraId="117A3039" w14:textId="77777777" w:rsidR="00EF0F59" w:rsidRPr="00C46310" w:rsidRDefault="00EF0F59" w:rsidP="00EF0F59">
      <w:pPr>
        <w:pStyle w:val="NoSpacing"/>
        <w:rPr>
          <w:rFonts w:ascii="Garamond" w:hAnsi="Garamond" w:cs="Segoe UI"/>
          <w:color w:val="000000" w:themeColor="text1"/>
          <w:shd w:val="clear" w:color="auto" w:fill="FFFFFF"/>
        </w:rPr>
      </w:pPr>
    </w:p>
    <w:p w14:paraId="733C9587" w14:textId="0E8FA73A" w:rsidR="00D166FC" w:rsidRPr="00C46310" w:rsidRDefault="001D5319"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131D05DD" w14:textId="36E1AA84"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rland</w:t>
      </w:r>
    </w:p>
    <w:p w14:paraId="530AF38C" w14:textId="662E23B7"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p>
    <w:p w14:paraId="758CA4A3" w14:textId="083B79AF"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lgien</w:t>
      </w:r>
    </w:p>
    <w:p w14:paraId="380449D8" w14:textId="77777777"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xemburg</w:t>
      </w:r>
    </w:p>
    <w:p w14:paraId="28AC59B7" w14:textId="77777777" w:rsidR="007C0B1B" w:rsidRPr="00C46310" w:rsidRDefault="007C0B1B"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A</w:t>
      </w:r>
    </w:p>
    <w:p w14:paraId="1C5FEEE9" w14:textId="164D903A"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hweiz</w:t>
      </w:r>
    </w:p>
    <w:p w14:paraId="46E1B8A2" w14:textId="39659875"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echtenstein</w:t>
      </w:r>
    </w:p>
    <w:p w14:paraId="38566168" w14:textId="38AB583C"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rike</w:t>
      </w:r>
    </w:p>
    <w:p w14:paraId="2064CAEB" w14:textId="64B4DADC"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dtyrolen</w:t>
      </w:r>
    </w:p>
    <w:p w14:paraId="093D1AD8" w14:textId="77777777" w:rsidR="001D5319" w:rsidRPr="00C46310" w:rsidRDefault="001D5319" w:rsidP="001D5319">
      <w:pPr>
        <w:pStyle w:val="NoSpacing"/>
        <w:rPr>
          <w:rFonts w:ascii="Garamond" w:hAnsi="Garamond" w:cs="Segoe UI"/>
          <w:color w:val="000000" w:themeColor="text1"/>
          <w:shd w:val="clear" w:color="auto" w:fill="FFFFFF"/>
        </w:rPr>
      </w:pPr>
    </w:p>
    <w:p w14:paraId="245EFCB2" w14:textId="75E4D3B6" w:rsidR="001B47A4" w:rsidRPr="00C46310" w:rsidRDefault="001B47A4"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1EE4D18E" w14:textId="77777777" w:rsidR="00CE4341" w:rsidRPr="00C46310" w:rsidRDefault="00CE4341" w:rsidP="00CE4341">
      <w:pPr>
        <w:pStyle w:val="ListParagraph"/>
        <w:numPr>
          <w:ilvl w:val="0"/>
          <w:numId w:val="72"/>
        </w:numPr>
        <w:spacing w:after="0"/>
        <w:rPr>
          <w:rFonts w:ascii="Garamond" w:hAnsi="Garamond"/>
          <w:highlight w:val="white"/>
        </w:rPr>
      </w:pPr>
      <w:r w:rsidRPr="00C46310">
        <w:rPr>
          <w:rFonts w:ascii="Garamond" w:hAnsi="Garamond"/>
          <w:highlight w:val="white"/>
        </w:rPr>
        <w:t>IAR Systems, Uppsala</w:t>
      </w:r>
    </w:p>
    <w:p w14:paraId="4331B5FD" w14:textId="05FA498E"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6DD6790F" w14:textId="45429D53" w:rsidR="00CE4341" w:rsidRPr="00C46310" w:rsidRDefault="00CE4341" w:rsidP="002B506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w:t>
      </w:r>
    </w:p>
    <w:p w14:paraId="55B71A22" w14:textId="415AA578"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ina </w:t>
      </w:r>
      <w:r w:rsidR="003113E4" w:rsidRPr="00C46310">
        <w:rPr>
          <w:rFonts w:ascii="Garamond" w:hAnsi="Garamond" w:cs="Segoe UI"/>
          <w:color w:val="000000" w:themeColor="text1"/>
          <w:shd w:val="clear" w:color="auto" w:fill="FFFFFF"/>
        </w:rPr>
        <w:t xml:space="preserve">Hjertvinge ringde </w:t>
      </w:r>
      <w:r w:rsidRPr="00C46310">
        <w:rPr>
          <w:rFonts w:ascii="Garamond" w:hAnsi="Garamond" w:cs="Segoe UI"/>
          <w:color w:val="000000" w:themeColor="text1"/>
          <w:shd w:val="clear" w:color="auto" w:fill="FFFFFF"/>
        </w:rPr>
        <w:t>från Chas Academy i onsdags</w:t>
      </w:r>
    </w:p>
    <w:p w14:paraId="707C28A3" w14:textId="685D01F9" w:rsidR="003113E4" w:rsidRPr="00C46310" w:rsidRDefault="003113E4" w:rsidP="003113E4">
      <w:pPr>
        <w:pStyle w:val="ListParagraph"/>
        <w:numPr>
          <w:ilvl w:val="0"/>
          <w:numId w:val="72"/>
        </w:numPr>
        <w:spacing w:after="0"/>
        <w:rPr>
          <w:rFonts w:ascii="Garamond" w:hAnsi="Garamond"/>
          <w:highlight w:val="white"/>
        </w:rPr>
      </w:pPr>
      <w:r w:rsidRPr="00C46310">
        <w:rPr>
          <w:rFonts w:ascii="Garamond" w:hAnsi="Garamond"/>
          <w:highlight w:val="white"/>
        </w:rPr>
        <w:t>Thomas från Hemstöd</w:t>
      </w:r>
    </w:p>
    <w:p w14:paraId="662FF26B" w14:textId="6119BB66"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tisdags med Jörgen</w:t>
      </w:r>
    </w:p>
    <w:p w14:paraId="333715B7" w14:textId="1EFB73CA" w:rsidR="003113E4" w:rsidRPr="00C46310" w:rsidRDefault="003113E4" w:rsidP="003113E4">
      <w:pPr>
        <w:pStyle w:val="ListParagraph"/>
        <w:numPr>
          <w:ilvl w:val="2"/>
          <w:numId w:val="72"/>
        </w:numPr>
        <w:spacing w:after="0"/>
        <w:rPr>
          <w:rFonts w:ascii="Garamond" w:hAnsi="Garamond"/>
          <w:highlight w:val="white"/>
        </w:rPr>
      </w:pPr>
      <w:r w:rsidRPr="00C46310">
        <w:rPr>
          <w:rFonts w:ascii="Garamond" w:hAnsi="Garamond"/>
          <w:highlight w:val="white"/>
        </w:rPr>
        <w:t xml:space="preserve">Jobb på </w:t>
      </w:r>
      <w:r w:rsidR="00113C95" w:rsidRPr="00C46310">
        <w:rPr>
          <w:rFonts w:ascii="Garamond" w:hAnsi="Garamond"/>
          <w:highlight w:val="white"/>
        </w:rPr>
        <w:t>T</w:t>
      </w:r>
      <w:r w:rsidRPr="00C46310">
        <w:rPr>
          <w:rFonts w:ascii="Garamond" w:hAnsi="Garamond"/>
          <w:highlight w:val="white"/>
        </w:rPr>
        <w:t>ransportstyrelsen</w:t>
      </w:r>
    </w:p>
    <w:p w14:paraId="2E158754" w14:textId="5EE2BCD9"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onsdags</w:t>
      </w:r>
    </w:p>
    <w:p w14:paraId="3B73C007" w14:textId="439CC71F"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260 timmar +- ett år</w:t>
      </w:r>
    </w:p>
    <w:p w14:paraId="6FC4FC9E" w14:textId="04849861" w:rsidR="002B5060" w:rsidRPr="00C46310" w:rsidRDefault="002B5060" w:rsidP="002B506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 Stockholm</w:t>
      </w:r>
    </w:p>
    <w:p w14:paraId="731C3268" w14:textId="6688EB6F" w:rsidR="002B5060" w:rsidRPr="00C46310" w:rsidRDefault="002B506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4298C4B9" w14:textId="77777777" w:rsidR="001D7340" w:rsidRPr="00C46310" w:rsidRDefault="001D734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förra onsdagen</w:t>
      </w:r>
    </w:p>
    <w:p w14:paraId="2DBCF610" w14:textId="6015E255" w:rsidR="00D36030" w:rsidRPr="00C46310" w:rsidRDefault="00D3603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i tisdags</w:t>
      </w:r>
    </w:p>
    <w:p w14:paraId="4608D42A"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Stockholm</w:t>
      </w:r>
    </w:p>
    <w:p w14:paraId="5BC02174"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74D042F1"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rekryteraren i måndags</w:t>
      </w:r>
    </w:p>
    <w:p w14:paraId="74A515A7"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tockholm</w:t>
      </w:r>
    </w:p>
    <w:p w14:paraId="7C3C9C7A"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 C++</w:t>
      </w:r>
    </w:p>
    <w:p w14:paraId="3C4BFB6B"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förra tisdagen</w:t>
      </w:r>
    </w:p>
    <w:p w14:paraId="4D83EB68"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andia, Södertälje</w:t>
      </w:r>
    </w:p>
    <w:p w14:paraId="58EAE566"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 Swenson, Agerimus, 072-0163232</w:t>
      </w:r>
    </w:p>
    <w:p w14:paraId="466F541E"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rese Vestman, Agerimus, 073-708 52 00</w:t>
      </w:r>
    </w:p>
    <w:p w14:paraId="37FAE97A"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2FDBBA59"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 HiQ</w:t>
      </w:r>
    </w:p>
    <w:p w14:paraId="5633D823"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 Örebro</w:t>
      </w:r>
    </w:p>
    <w:p w14:paraId="47480641"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 C++</w:t>
      </w:r>
    </w:p>
    <w:p w14:paraId="3124D7A9"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skt möte igår</w:t>
      </w:r>
    </w:p>
    <w:p w14:paraId="6D724562"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ickade länk till GitHub</w:t>
      </w:r>
    </w:p>
    <w:p w14:paraId="3E3B4A31" w14:textId="5C849D94" w:rsidR="003C3A14" w:rsidRPr="00C46310" w:rsidRDefault="003C3A14" w:rsidP="003C3A1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r w:rsidR="00440C4E" w:rsidRPr="00C46310">
        <w:rPr>
          <w:rFonts w:ascii="Garamond" w:hAnsi="Garamond" w:cs="Segoe UI"/>
          <w:color w:val="000000" w:themeColor="text1"/>
          <w:shd w:val="clear" w:color="auto" w:fill="FFFFFF"/>
        </w:rPr>
        <w:t xml:space="preserve"> Carlsson</w:t>
      </w:r>
      <w:r w:rsidRPr="00C46310">
        <w:rPr>
          <w:rFonts w:ascii="Garamond" w:hAnsi="Garamond" w:cs="Segoe UI"/>
          <w:color w:val="000000" w:themeColor="text1"/>
          <w:shd w:val="clear" w:color="auto" w:fill="FFFFFF"/>
        </w:rPr>
        <w:t>, Finspång</w:t>
      </w:r>
    </w:p>
    <w:p w14:paraId="039A034F" w14:textId="17D2D08C" w:rsidR="003C3A14" w:rsidRPr="00C46310" w:rsidRDefault="003C3A14" w:rsidP="00704BAA">
      <w:pPr>
        <w:pStyle w:val="ListParagraph"/>
        <w:numPr>
          <w:ilvl w:val="2"/>
          <w:numId w:val="72"/>
        </w:numPr>
        <w:spacing w:after="0"/>
        <w:rPr>
          <w:rFonts w:ascii="Garamond" w:hAnsi="Garamond"/>
          <w:highlight w:val="white"/>
        </w:rPr>
      </w:pPr>
      <w:r w:rsidRPr="00C46310">
        <w:rPr>
          <w:rFonts w:ascii="Garamond" w:hAnsi="Garamond"/>
          <w:highlight w:val="white"/>
        </w:rPr>
        <w:t>IAR Systems</w:t>
      </w:r>
      <w:r w:rsidR="00497548" w:rsidRPr="00C46310">
        <w:rPr>
          <w:rFonts w:ascii="Garamond" w:hAnsi="Garamond"/>
          <w:highlight w:val="white"/>
        </w:rPr>
        <w:t>, Uppsala</w:t>
      </w:r>
    </w:p>
    <w:p w14:paraId="467DA871" w14:textId="4C196A23" w:rsidR="003C3A14" w:rsidRPr="00C46310" w:rsidRDefault="003C3A14" w:rsidP="00704BAA">
      <w:pPr>
        <w:pStyle w:val="ListParagraph"/>
        <w:numPr>
          <w:ilvl w:val="2"/>
          <w:numId w:val="72"/>
        </w:numPr>
        <w:spacing w:after="0"/>
        <w:rPr>
          <w:rFonts w:ascii="Garamond" w:hAnsi="Garamond"/>
          <w:highlight w:val="white"/>
        </w:rPr>
      </w:pPr>
      <w:r w:rsidRPr="00C46310">
        <w:rPr>
          <w:rFonts w:ascii="Garamond" w:hAnsi="Garamond"/>
          <w:highlight w:val="white"/>
        </w:rPr>
        <w:t>Peter Johansson</w:t>
      </w:r>
    </w:p>
    <w:p w14:paraId="0609A57F" w14:textId="25C0C300" w:rsidR="000C17D4" w:rsidRPr="00C46310" w:rsidRDefault="000C17D4" w:rsidP="000C17D4">
      <w:pPr>
        <w:pStyle w:val="ListParagraph"/>
        <w:numPr>
          <w:ilvl w:val="3"/>
          <w:numId w:val="72"/>
        </w:numPr>
        <w:spacing w:after="0"/>
        <w:rPr>
          <w:rFonts w:ascii="Garamond" w:hAnsi="Garamond"/>
          <w:highlight w:val="white"/>
        </w:rPr>
      </w:pPr>
      <w:r w:rsidRPr="00C46310">
        <w:rPr>
          <w:rFonts w:ascii="Garamond" w:hAnsi="Garamond"/>
          <w:highlight w:val="white"/>
        </w:rPr>
        <w:t>Kompilatoransvarig</w:t>
      </w:r>
    </w:p>
    <w:p w14:paraId="6F059ACF" w14:textId="365237D6"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Tar inte gärna konsulter</w:t>
      </w:r>
    </w:p>
    <w:p w14:paraId="296C57AD" w14:textId="5D306C8A"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Funderar på att kontakta honom direkt</w:t>
      </w:r>
    </w:p>
    <w:p w14:paraId="2DEE6CE0" w14:textId="77777777" w:rsidR="00704BAA" w:rsidRPr="00C46310" w:rsidRDefault="00704BAA" w:rsidP="00440C4E">
      <w:pPr>
        <w:pStyle w:val="ListParagraph"/>
        <w:numPr>
          <w:ilvl w:val="1"/>
          <w:numId w:val="72"/>
        </w:numPr>
        <w:spacing w:after="0"/>
        <w:rPr>
          <w:rFonts w:ascii="Garamond" w:hAnsi="Garamond"/>
          <w:highlight w:val="white"/>
        </w:rPr>
      </w:pPr>
      <w:r w:rsidRPr="00C46310">
        <w:rPr>
          <w:rFonts w:ascii="Garamond" w:hAnsi="Garamond"/>
          <w:highlight w:val="white"/>
        </w:rPr>
        <w:t>Och</w:t>
      </w:r>
    </w:p>
    <w:p w14:paraId="55612A70" w14:textId="46122ABF" w:rsidR="00704BAA" w:rsidRPr="00C46310" w:rsidRDefault="00704BAA" w:rsidP="00704BAA">
      <w:pPr>
        <w:pStyle w:val="ListParagraph"/>
        <w:numPr>
          <w:ilvl w:val="2"/>
          <w:numId w:val="72"/>
        </w:numPr>
        <w:spacing w:after="0"/>
        <w:rPr>
          <w:rFonts w:ascii="Garamond" w:hAnsi="Garamond"/>
          <w:highlight w:val="white"/>
        </w:rPr>
      </w:pPr>
      <w:r w:rsidRPr="00C46310">
        <w:rPr>
          <w:rFonts w:ascii="Garamond" w:hAnsi="Garamond"/>
          <w:highlight w:val="white"/>
        </w:rPr>
        <w:t>Hemstöd</w:t>
      </w:r>
    </w:p>
    <w:p w14:paraId="41FEA8AE" w14:textId="59BE92E9" w:rsidR="00B010A5" w:rsidRPr="00C46310" w:rsidRDefault="00B010A5" w:rsidP="00704BAA">
      <w:pPr>
        <w:pStyle w:val="ListParagraph"/>
        <w:numPr>
          <w:ilvl w:val="2"/>
          <w:numId w:val="72"/>
        </w:numPr>
        <w:spacing w:after="0"/>
        <w:rPr>
          <w:rFonts w:ascii="Garamond" w:hAnsi="Garamond"/>
          <w:highlight w:val="white"/>
        </w:rPr>
      </w:pPr>
      <w:r w:rsidRPr="00C46310">
        <w:rPr>
          <w:rFonts w:ascii="Garamond" w:hAnsi="Garamond"/>
          <w:highlight w:val="white"/>
        </w:rPr>
        <w:t>Möte imorgon</w:t>
      </w:r>
    </w:p>
    <w:p w14:paraId="3040EB25" w14:textId="7C226E64" w:rsidR="001461C7" w:rsidRPr="00C46310" w:rsidRDefault="00B554F9" w:rsidP="001B47A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ha</w:t>
      </w:r>
    </w:p>
    <w:p w14:paraId="27297A51" w14:textId="4744AA2A" w:rsidR="001B47A4" w:rsidRPr="00C46310" w:rsidRDefault="001B47A4" w:rsidP="00B554F9">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7D464AD7"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C++</w:t>
      </w:r>
    </w:p>
    <w:p w14:paraId="0CB21D02" w14:textId="77777777" w:rsidR="001B47A4" w:rsidRPr="00C46310" w:rsidRDefault="001B47A4" w:rsidP="00B554F9">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 Karlskrona</w:t>
      </w:r>
    </w:p>
    <w:p w14:paraId="280F95CB"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w:t>
      </w:r>
    </w:p>
    <w:p w14:paraId="5CD072D6" w14:textId="77777777" w:rsidR="006734A0" w:rsidRPr="00C46310" w:rsidRDefault="006734A0" w:rsidP="00A91B1E">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36BD10B0" w14:textId="56A04052" w:rsidR="00A91B1E" w:rsidRPr="00C46310" w:rsidRDefault="00A91B1E" w:rsidP="006734A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Q, Kista</w:t>
      </w:r>
    </w:p>
    <w:p w14:paraId="0E35EE95" w14:textId="6A65E140" w:rsidR="00A91B1E" w:rsidRPr="00C46310" w:rsidRDefault="00A91B1E" w:rsidP="006734A0">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Go, Python</w:t>
      </w:r>
    </w:p>
    <w:p w14:paraId="6C9B5A87" w14:textId="77777777" w:rsidR="00B949EE" w:rsidRPr="00C46310" w:rsidRDefault="00B949EE" w:rsidP="00B949EE">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EECD040" w14:textId="77777777" w:rsidR="00B949EE" w:rsidRPr="00C46310" w:rsidRDefault="00B949EE" w:rsidP="00B949EE">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Java, C#</w:t>
      </w:r>
    </w:p>
    <w:p w14:paraId="119142A8" w14:textId="77777777" w:rsidR="00B949EE" w:rsidRPr="00C46310" w:rsidRDefault="00B949EE" w:rsidP="00E17AFE">
      <w:pPr>
        <w:pStyle w:val="NoSpacing"/>
        <w:rPr>
          <w:rFonts w:ascii="Garamond" w:hAnsi="Garamond" w:cs="Segoe UI"/>
          <w:color w:val="000000" w:themeColor="text1"/>
          <w:shd w:val="clear" w:color="auto" w:fill="FFFFFF"/>
        </w:rPr>
      </w:pPr>
    </w:p>
    <w:p w14:paraId="0814E341" w14:textId="7DFDED9B" w:rsidR="001B47A4" w:rsidRPr="00C46310" w:rsidRDefault="00B3006E" w:rsidP="00E17AF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349B6D76" w14:textId="77777777" w:rsidR="00B3006E" w:rsidRPr="00C46310" w:rsidRDefault="00B3006E" w:rsidP="00286102">
      <w:pPr>
        <w:pStyle w:val="ListParagraph"/>
        <w:numPr>
          <w:ilvl w:val="0"/>
          <w:numId w:val="76"/>
        </w:numPr>
      </w:pPr>
      <w:r w:rsidRPr="00C46310">
        <w:t>Kompilatorer</w:t>
      </w:r>
    </w:p>
    <w:p w14:paraId="49C320BB" w14:textId="77777777" w:rsidR="00B3006E" w:rsidRPr="00C46310" w:rsidRDefault="00B3006E" w:rsidP="00286102">
      <w:pPr>
        <w:pStyle w:val="ListParagraph"/>
        <w:numPr>
          <w:ilvl w:val="0"/>
          <w:numId w:val="76"/>
        </w:numPr>
      </w:pPr>
      <w:r w:rsidRPr="00C46310">
        <w:t>Affärskontakt</w:t>
      </w:r>
    </w:p>
    <w:p w14:paraId="5DCB901B" w14:textId="77777777" w:rsidR="00B3006E" w:rsidRPr="00C46310" w:rsidRDefault="00B3006E" w:rsidP="00286102">
      <w:pPr>
        <w:pStyle w:val="ListParagraph"/>
        <w:numPr>
          <w:ilvl w:val="0"/>
          <w:numId w:val="76"/>
        </w:numPr>
      </w:pPr>
      <w:r w:rsidRPr="00C46310">
        <w:t>Ide-makare</w:t>
      </w:r>
    </w:p>
    <w:p w14:paraId="65644468" w14:textId="77777777" w:rsidR="00B3006E" w:rsidRPr="00C46310" w:rsidRDefault="00B3006E" w:rsidP="00286102">
      <w:pPr>
        <w:pStyle w:val="ListParagraph"/>
        <w:numPr>
          <w:ilvl w:val="0"/>
          <w:numId w:val="76"/>
        </w:numPr>
      </w:pPr>
      <w:r w:rsidRPr="00C46310">
        <w:t>Idé under en längre tid</w:t>
      </w:r>
    </w:p>
    <w:p w14:paraId="52A13980" w14:textId="77777777" w:rsidR="00B3006E" w:rsidRPr="00C46310" w:rsidRDefault="00B3006E" w:rsidP="00286102">
      <w:pPr>
        <w:pStyle w:val="ListParagraph"/>
        <w:numPr>
          <w:ilvl w:val="0"/>
          <w:numId w:val="76"/>
        </w:numPr>
      </w:pPr>
      <w:r w:rsidRPr="00C46310">
        <w:t>Hemstöd</w:t>
      </w:r>
    </w:p>
    <w:p w14:paraId="0E27B6AC" w14:textId="77777777" w:rsidR="00B3006E" w:rsidRPr="00C46310" w:rsidRDefault="00066998" w:rsidP="00286102">
      <w:pPr>
        <w:pStyle w:val="ListParagraph"/>
        <w:numPr>
          <w:ilvl w:val="0"/>
          <w:numId w:val="76"/>
        </w:numPr>
      </w:pPr>
      <w:hyperlink r:id="rId68" w:history="1">
        <w:r w:rsidR="00B3006E" w:rsidRPr="00C46310">
          <w:rPr>
            <w:rStyle w:val="Hyperlink"/>
          </w:rPr>
          <w:t>www.hemstod.se</w:t>
        </w:r>
      </w:hyperlink>
    </w:p>
    <w:p w14:paraId="2497AFCA" w14:textId="77777777" w:rsidR="00B3006E" w:rsidRPr="00C46310" w:rsidRDefault="00B3006E" w:rsidP="00286102">
      <w:pPr>
        <w:pStyle w:val="ListParagraph"/>
        <w:numPr>
          <w:ilvl w:val="0"/>
          <w:numId w:val="76"/>
        </w:numPr>
      </w:pPr>
      <w:r w:rsidRPr="00C46310">
        <w:t>Knyter ihop säljare, vill hjälpa till</w:t>
      </w:r>
    </w:p>
    <w:p w14:paraId="6A3FA0E9" w14:textId="77777777" w:rsidR="00B3006E" w:rsidRPr="00C46310" w:rsidRDefault="00B3006E" w:rsidP="00286102">
      <w:pPr>
        <w:pStyle w:val="ListParagraph"/>
        <w:numPr>
          <w:ilvl w:val="0"/>
          <w:numId w:val="76"/>
        </w:numPr>
      </w:pPr>
      <w:r w:rsidRPr="00C46310">
        <w:t>Processbeskrivning</w:t>
      </w:r>
    </w:p>
    <w:p w14:paraId="260D0441" w14:textId="77777777" w:rsidR="00B3006E" w:rsidRPr="00C46310" w:rsidRDefault="00B3006E" w:rsidP="00286102">
      <w:pPr>
        <w:pStyle w:val="ListParagraph"/>
        <w:numPr>
          <w:ilvl w:val="0"/>
          <w:numId w:val="76"/>
        </w:numPr>
      </w:pPr>
      <w:r w:rsidRPr="00C46310">
        <w:t>Kapital: 300 000 kr budget</w:t>
      </w:r>
    </w:p>
    <w:p w14:paraId="5C6903E2" w14:textId="77777777" w:rsidR="00B3006E" w:rsidRPr="00C46310" w:rsidRDefault="00B3006E" w:rsidP="00286102">
      <w:pPr>
        <w:pStyle w:val="ListParagraph"/>
        <w:numPr>
          <w:ilvl w:val="0"/>
          <w:numId w:val="76"/>
        </w:numPr>
      </w:pPr>
      <w:r w:rsidRPr="00C46310">
        <w:t>Två: second opinion</w:t>
      </w:r>
    </w:p>
    <w:p w14:paraId="43C6DFE0" w14:textId="77777777" w:rsidR="00B3006E" w:rsidRPr="00C46310" w:rsidRDefault="00B3006E" w:rsidP="00286102">
      <w:pPr>
        <w:pStyle w:val="ListParagraph"/>
        <w:numPr>
          <w:ilvl w:val="0"/>
          <w:numId w:val="76"/>
        </w:numPr>
      </w:pPr>
      <w:r w:rsidRPr="00C46310">
        <w:t>Jörgen Brodin: Fullstack-utvecklare, senior</w:t>
      </w:r>
    </w:p>
    <w:p w14:paraId="3F8767FF" w14:textId="77777777" w:rsidR="00B3006E" w:rsidRPr="00C46310" w:rsidRDefault="00B3006E" w:rsidP="00286102">
      <w:pPr>
        <w:pStyle w:val="ListParagraph"/>
        <w:numPr>
          <w:ilvl w:val="0"/>
          <w:numId w:val="76"/>
        </w:numPr>
      </w:pPr>
      <w:r w:rsidRPr="00C46310">
        <w:t>Teknisk snarare än social</w:t>
      </w:r>
    </w:p>
    <w:p w14:paraId="48AD7063" w14:textId="77777777" w:rsidR="00B3006E" w:rsidRPr="00C46310" w:rsidRDefault="00B3006E" w:rsidP="00286102">
      <w:pPr>
        <w:pStyle w:val="ListParagraph"/>
        <w:numPr>
          <w:ilvl w:val="0"/>
          <w:numId w:val="76"/>
        </w:numPr>
      </w:pPr>
      <w:r w:rsidRPr="00C46310">
        <w:t>Fredag kl. 10 eller 13</w:t>
      </w:r>
    </w:p>
    <w:p w14:paraId="72481A21" w14:textId="77777777" w:rsidR="00B3006E" w:rsidRPr="00C46310" w:rsidRDefault="00B3006E" w:rsidP="00E17AFE">
      <w:pPr>
        <w:pStyle w:val="NoSpacing"/>
        <w:rPr>
          <w:rFonts w:ascii="Garamond" w:hAnsi="Garamond" w:cs="Segoe UI"/>
          <w:color w:val="000000" w:themeColor="text1"/>
          <w:shd w:val="clear" w:color="auto" w:fill="FFFFFF"/>
        </w:rPr>
      </w:pPr>
    </w:p>
    <w:p w14:paraId="056AE67B" w14:textId="36770077" w:rsidR="00E3333F" w:rsidRPr="00C46310" w:rsidRDefault="0079330D"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Ada</w:t>
      </w:r>
    </w:p>
    <w:p w14:paraId="73BDE238" w14:textId="42A55248"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 Svensson</w:t>
      </w:r>
    </w:p>
    <w:p w14:paraId="5B526FF1" w14:textId="69D85A08"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w:t>
      </w:r>
    </w:p>
    <w:p w14:paraId="2C02DE37" w14:textId="3E9C382D"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a</w:t>
      </w:r>
    </w:p>
    <w:p w14:paraId="6E5BF9A3" w14:textId="4076CFD0"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rese</w:t>
      </w:r>
    </w:p>
    <w:p w14:paraId="4CA8BB88" w14:textId="2CDEA071"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dertälje</w:t>
      </w:r>
    </w:p>
    <w:p w14:paraId="50537A06" w14:textId="720B377A"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Umeå 1992</w:t>
      </w:r>
    </w:p>
    <w:p w14:paraId="3B162953" w14:textId="424515A3"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park 2010</w:t>
      </w:r>
    </w:p>
    <w:p w14:paraId="0019277E" w14:textId="1434E4B8" w:rsidR="00F461F6" w:rsidRPr="00C46310" w:rsidRDefault="001B3917"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 Järfälla</w:t>
      </w:r>
    </w:p>
    <w:p w14:paraId="73B613AD" w14:textId="412830C5" w:rsidR="000D70CA" w:rsidRPr="00C46310" w:rsidRDefault="000D70CA"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aab Järfälla</w:t>
      </w:r>
    </w:p>
    <w:p w14:paraId="3DE3CE82" w14:textId="2BC78A67" w:rsidR="000D70CA" w:rsidRPr="00C46310" w:rsidRDefault="003147D9"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636ABC56" w14:textId="10C80D95" w:rsidR="00D409C4" w:rsidRPr="00C46310" w:rsidRDefault="00D409C4"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 reseutlägg</w:t>
      </w:r>
    </w:p>
    <w:p w14:paraId="65BDB48A" w14:textId="2BCB250A"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msida</w:t>
      </w:r>
    </w:p>
    <w:p w14:paraId="2B58BDCF" w14:textId="2BA5C78D"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v</w:t>
      </w:r>
    </w:p>
    <w:p w14:paraId="090D815C" w14:textId="77777777" w:rsidR="003071C5" w:rsidRPr="00C46310"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46310" w:rsidRDefault="00865B54" w:rsidP="00865B54">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på fredag</w:t>
      </w:r>
    </w:p>
    <w:p w14:paraId="1DB9ECD3"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 Örebro, 2 veckor</w:t>
      </w:r>
    </w:p>
    <w:p w14:paraId="00BF1FA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1 februari</w:t>
      </w:r>
    </w:p>
    <w:p w14:paraId="3F2E7B6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n två veckor sedan</w:t>
      </w:r>
    </w:p>
    <w:p w14:paraId="7540CC33"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Bjerling, växel </w:t>
      </w:r>
      <w:r w:rsidRPr="00C46310">
        <w:rPr>
          <w:rFonts w:ascii="Garamond" w:hAnsi="Garamond" w:cs="Arial"/>
          <w:color w:val="000000" w:themeColor="text1"/>
          <w:shd w:val="clear" w:color="auto" w:fill="F5F6F9"/>
        </w:rPr>
        <w:t>0733-88 10 42</w:t>
      </w:r>
    </w:p>
    <w:p w14:paraId="51E6A52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22 februari</w:t>
      </w:r>
    </w:p>
    <w:p w14:paraId="185AC74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lis Lilja, 070-422 29 89</w:t>
      </w:r>
    </w:p>
    <w:p w14:paraId="6D9B96CD"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3 veckor</w:t>
      </w:r>
    </w:p>
    <w:p w14:paraId="04F5368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en den 13 januari</w:t>
      </w:r>
    </w:p>
    <w:p w14:paraId="4E399CD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1- januari</w:t>
      </w:r>
    </w:p>
    <w:p w14:paraId="13433FCC"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8 januari</w:t>
      </w:r>
    </w:p>
    <w:p w14:paraId="15F33E7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veckor sedan</w:t>
      </w:r>
    </w:p>
    <w:p w14:paraId="2FB02E67" w14:textId="77777777" w:rsidR="00865B54" w:rsidRPr="00C46310" w:rsidRDefault="00066998" w:rsidP="00865B54">
      <w:pPr>
        <w:pStyle w:val="NoSpacing"/>
        <w:numPr>
          <w:ilvl w:val="2"/>
          <w:numId w:val="75"/>
        </w:numPr>
        <w:rPr>
          <w:rFonts w:ascii="Garamond" w:hAnsi="Garamond" w:cs="Segoe UI"/>
          <w:color w:val="000000" w:themeColor="text1"/>
          <w:shd w:val="clear" w:color="auto" w:fill="FFFFFF"/>
        </w:rPr>
      </w:pPr>
      <w:hyperlink r:id="rId69" w:history="1">
        <w:r w:rsidR="00865B54" w:rsidRPr="00C46310">
          <w:rPr>
            <w:rStyle w:val="Hyperlink"/>
            <w:rFonts w:ascii="Garamond" w:hAnsi="Garamond" w:cs="Calibri"/>
          </w:rPr>
          <w:t>Szilárd Nagy</w:t>
        </w:r>
      </w:hyperlink>
    </w:p>
    <w:p w14:paraId="14F0F0B9"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lin Ryholt, 2 Complete Group, 076-875 11 46</w:t>
      </w:r>
    </w:p>
    <w:p w14:paraId="7A4FB1BC"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smyndigheten</w:t>
      </w:r>
    </w:p>
    <w:p w14:paraId="5E6272E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Flink, 010-454 23 13</w:t>
      </w:r>
    </w:p>
    <w:p w14:paraId="01DF00A2" w14:textId="77777777" w:rsidR="00865B54" w:rsidRPr="00C46310" w:rsidRDefault="00865B54" w:rsidP="00865B54">
      <w:pPr>
        <w:pStyle w:val="NoSpacing"/>
        <w:rPr>
          <w:rFonts w:ascii="Garamond" w:hAnsi="Garamond" w:cs="Segoe UI"/>
          <w:color w:val="000000" w:themeColor="text1"/>
          <w:shd w:val="clear" w:color="auto" w:fill="FFFFFF"/>
        </w:rPr>
      </w:pPr>
    </w:p>
    <w:p w14:paraId="11E52DF0" w14:textId="497783F1" w:rsidR="00387177" w:rsidRPr="00C46310" w:rsidRDefault="00387177" w:rsidP="00865B54">
      <w:pPr>
        <w:pStyle w:val="NoSpacing"/>
        <w:ind w:left="360"/>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0E50B42B" w14:textId="7427B7AE" w:rsidR="00D2115D" w:rsidRPr="00C46310" w:rsidRDefault="00D2115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Point och exempel</w:t>
      </w:r>
    </w:p>
    <w:p w14:paraId="7A8A48F8" w14:textId="3DF40A8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lo, World</w:t>
      </w:r>
    </w:p>
    <w:p w14:paraId="56447ACA" w14:textId="6D5FD545"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085A145" w14:textId="5E7D1557"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Student-Employee</w:t>
      </w:r>
    </w:p>
    <w:p w14:paraId="7FA89201" w14:textId="7FFCAC15"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v och dynamisk binding</w:t>
      </w:r>
    </w:p>
    <w:p w14:paraId="74780AF2" w14:textId="13C7E5B5" w:rsidR="00A25C67" w:rsidRPr="00C46310" w:rsidRDefault="00A25C6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er, typer och operatorer</w:t>
      </w:r>
    </w:p>
    <w:p w14:paraId="5AB3A95E" w14:textId="230D6BD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nkade listor</w:t>
      </w:r>
    </w:p>
    <w:p w14:paraId="54EEB5D3" w14:textId="49B8B5D4"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w:t>
      </w:r>
    </w:p>
    <w:p w14:paraId="4E245E95" w14:textId="5535DF6E"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w:t>
      </w:r>
    </w:p>
    <w:p w14:paraId="0EC96039" w14:textId="304DB79E"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perator överlagring</w:t>
      </w:r>
    </w:p>
    <w:p w14:paraId="308A03AA" w14:textId="735A1322"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ngd</w:t>
      </w:r>
    </w:p>
    <w:p w14:paraId="619D04F2" w14:textId="5429DFBD"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ktor</w:t>
      </w:r>
    </w:p>
    <w:p w14:paraId="65794095" w14:textId="641C7CC6" w:rsidR="006B72A1" w:rsidRPr="00C46310" w:rsidRDefault="006B72A1"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erering</w:t>
      </w:r>
    </w:p>
    <w:p w14:paraId="2ADB0C74" w14:textId="782F2138" w:rsidR="00A25C67" w:rsidRPr="00C46310" w:rsidRDefault="00B038D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mplates</w:t>
      </w:r>
    </w:p>
    <w:p w14:paraId="431A69CA" w14:textId="0D54AA9E" w:rsidR="00B038DD" w:rsidRPr="00C46310" w:rsidRDefault="0005582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ndardbiblioteket</w:t>
      </w:r>
    </w:p>
    <w:p w14:paraId="2AD4D1BE" w14:textId="7777777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ning och sortering</w:t>
      </w:r>
    </w:p>
    <w:p w14:paraId="417F203E" w14:textId="6B30B4A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ömmar och filer</w:t>
      </w:r>
    </w:p>
    <w:p w14:paraId="1AC3B3A6"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goritmer</w:t>
      </w:r>
    </w:p>
    <w:p w14:paraId="71C21A44"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mplex</w:t>
      </w:r>
    </w:p>
    <w:p w14:paraId="2B13382D"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ndom</w:t>
      </w:r>
    </w:p>
    <w:p w14:paraId="468F5CEF" w14:textId="3C267996" w:rsidR="007C274A" w:rsidRPr="00C46310" w:rsidRDefault="002808B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7C274A" w:rsidRPr="00C46310">
        <w:rPr>
          <w:rFonts w:ascii="Garamond" w:hAnsi="Garamond" w:cs="Segoe UI"/>
          <w:color w:val="000000" w:themeColor="text1"/>
          <w:shd w:val="clear" w:color="auto" w:fill="FFFFFF"/>
        </w:rPr>
        <w:t>ontainerklasser</w:t>
      </w:r>
    </w:p>
    <w:p w14:paraId="6C004620" w14:textId="0F64F82A"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ray</w:t>
      </w:r>
    </w:p>
    <w:p w14:paraId="7EBF1CE8" w14:textId="230E4E9B"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tset</w:t>
      </w:r>
    </w:p>
    <w:p w14:paraId="417FE31A" w14:textId="3FA9F96B"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que</w:t>
      </w:r>
    </w:p>
    <w:p w14:paraId="6455E595" w14:textId="7A991F84"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p</w:t>
      </w:r>
    </w:p>
    <w:p w14:paraId="1FAD32EA" w14:textId="77777777" w:rsidR="00DF5507" w:rsidRPr="00C46310" w:rsidRDefault="00DF550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042216E4" w14:textId="1D6AA79F" w:rsidR="0071655F" w:rsidRPr="00C46310" w:rsidRDefault="00E61FB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så mycket användargränssnitt</w:t>
      </w:r>
    </w:p>
    <w:p w14:paraId="42E0BB9E" w14:textId="77777777" w:rsidR="00EC0124" w:rsidRPr="00C46310" w:rsidRDefault="00EC0124" w:rsidP="00A97BEB">
      <w:pPr>
        <w:pStyle w:val="NoSpacing"/>
        <w:rPr>
          <w:rFonts w:ascii="Garamond" w:hAnsi="Garamond" w:cs="Segoe UI"/>
          <w:color w:val="000000" w:themeColor="text1"/>
          <w:shd w:val="clear" w:color="auto" w:fill="FFFFFF"/>
        </w:rPr>
      </w:pPr>
    </w:p>
    <w:p w14:paraId="2A2978DD" w14:textId="00BF3855" w:rsidR="00A97BEB" w:rsidRPr="00C46310" w:rsidRDefault="00A97BEB" w:rsidP="00A97BE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Q</w:t>
      </w:r>
    </w:p>
    <w:p w14:paraId="140E8A82" w14:textId="77777777" w:rsidR="00A97BEB" w:rsidRPr="00C46310" w:rsidRDefault="00A97BEB" w:rsidP="00A97BEB">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24E4814" w14:textId="77777777"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0CE45700" w14:textId="403010FD"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0F089F24" w14:textId="72C78D78"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Python</w:t>
      </w:r>
    </w:p>
    <w:p w14:paraId="2EEA5033" w14:textId="77777777" w:rsidR="00A97BEB" w:rsidRPr="00C46310" w:rsidRDefault="00A97BEB" w:rsidP="00A97BEB">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elopment</w:t>
      </w:r>
    </w:p>
    <w:p w14:paraId="6E138D04" w14:textId="77777777" w:rsidR="00A97BEB" w:rsidRPr="00C46310" w:rsidRDefault="00A97BEB"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7F15C025" w14:textId="5D38253F" w:rsidR="00A97BEB" w:rsidRPr="00C46310" w:rsidRDefault="00A97BEB"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 Customer</w:t>
      </w:r>
    </w:p>
    <w:p w14:paraId="4DF9C3BE" w14:textId="4B6C6EAF" w:rsidR="00C96BE6" w:rsidRPr="00C46310" w:rsidRDefault="00C96BE6"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 Home</w:t>
      </w:r>
    </w:p>
    <w:p w14:paraId="007948A7"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When do I start</w:t>
      </w:r>
    </w:p>
    <w:p w14:paraId="47E4CFDC" w14:textId="6481151C"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 xml:space="preserve">Commute between Strängnäs and </w:t>
      </w:r>
      <w:r w:rsidR="00C96BE6" w:rsidRPr="00C46310">
        <w:rPr>
          <w:rFonts w:ascii="Garamond" w:hAnsi="Garamond"/>
          <w:color w:val="000000" w:themeColor="text1"/>
        </w:rPr>
        <w:t>Kista</w:t>
      </w:r>
    </w:p>
    <w:p w14:paraId="300716AC"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AFD8B12"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Fulltime/Parttime</w:t>
      </w:r>
    </w:p>
    <w:p w14:paraId="0BCCE910"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P</w:t>
      </w:r>
      <w:hyperlink r:id="rId70" w:tooltip="&quot;probationary period&quot; på svenska" w:history="1">
        <w:r w:rsidRPr="00C46310">
          <w:rPr>
            <w:rStyle w:val="Hyperlink"/>
            <w:rFonts w:ascii="Garamond" w:hAnsi="Garamond"/>
            <w:color w:val="000000" w:themeColor="text1"/>
          </w:rPr>
          <w:t>robationary period</w:t>
        </w:r>
      </w:hyperlink>
      <w:r w:rsidRPr="00C46310">
        <w:rPr>
          <w:rFonts w:ascii="Garamond" w:hAnsi="Garamond"/>
          <w:color w:val="000000" w:themeColor="text1"/>
        </w:rPr>
        <w:t xml:space="preserve"> for six months</w:t>
      </w:r>
    </w:p>
    <w:p w14:paraId="4F15D524"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Indefinite Duration after than</w:t>
      </w:r>
    </w:p>
    <w:p w14:paraId="139EA71D"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Collective Agreements</w:t>
      </w:r>
    </w:p>
    <w:p w14:paraId="487DBFA1"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Working eight to five</w:t>
      </w:r>
    </w:p>
    <w:p w14:paraId="1B2D50E4"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Vacation</w:t>
      </w:r>
    </w:p>
    <w:p w14:paraId="348506A8" w14:textId="77777777" w:rsidR="00A97BEB" w:rsidRPr="00C46310" w:rsidRDefault="00A97BEB" w:rsidP="00A97BEB">
      <w:pPr>
        <w:pStyle w:val="NoSpacing"/>
        <w:numPr>
          <w:ilvl w:val="1"/>
          <w:numId w:val="57"/>
        </w:numPr>
        <w:rPr>
          <w:rFonts w:ascii="Garamond" w:hAnsi="Garamond"/>
          <w:color w:val="000000" w:themeColor="text1"/>
        </w:rPr>
      </w:pPr>
      <w:r w:rsidRPr="00C46310">
        <w:rPr>
          <w:rFonts w:ascii="Garamond" w:hAnsi="Garamond"/>
          <w:color w:val="000000" w:themeColor="text1"/>
        </w:rPr>
        <w:t>Wellness Allowance</w:t>
      </w:r>
    </w:p>
    <w:p w14:paraId="6E5D2DF9" w14:textId="77777777" w:rsidR="00A97BEB" w:rsidRPr="00E05FC7" w:rsidRDefault="00A97BEB" w:rsidP="00A97BEB">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Are you paying for a gym card</w:t>
      </w:r>
    </w:p>
    <w:p w14:paraId="07B9AC96" w14:textId="77777777" w:rsidR="00A97BEB" w:rsidRPr="00C46310" w:rsidRDefault="00A97BEB" w:rsidP="00A97BEB">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ery</w:t>
      </w:r>
    </w:p>
    <w:p w14:paraId="791EA52B" w14:textId="77777777" w:rsidR="00A97BEB" w:rsidRPr="00C46310" w:rsidRDefault="00A97BEB" w:rsidP="00A97BEB">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0D845E7C" w14:textId="18BB0026" w:rsidR="00A97BEB" w:rsidRPr="00C46310" w:rsidRDefault="00A97BEB" w:rsidP="006244B1">
      <w:pPr>
        <w:pStyle w:val="NoSpacing"/>
        <w:rPr>
          <w:rFonts w:ascii="Garamond" w:hAnsi="Garamond" w:cs="Segoe UI"/>
          <w:color w:val="000000" w:themeColor="text1"/>
          <w:shd w:val="clear" w:color="auto" w:fill="FFFFFF"/>
        </w:rPr>
      </w:pPr>
    </w:p>
    <w:p w14:paraId="277A371A" w14:textId="77777777" w:rsidR="00ED6A7E" w:rsidRPr="00C46310" w:rsidRDefault="00ED6A7E" w:rsidP="00ED6A7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w:t>
      </w:r>
    </w:p>
    <w:p w14:paraId="16A0B80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rn and raised in Skövde</w:t>
      </w:r>
    </w:p>
    <w:p w14:paraId="2EC11813"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Master of Engineering in Computer Science</w:t>
      </w:r>
    </w:p>
    <w:p w14:paraId="40C54C78"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nglish at Stockholm and Sussex University</w:t>
      </w:r>
    </w:p>
    <w:p w14:paraId="6C1380F1"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ymnasium Teacher in Mathematics, Computer Science, and English</w:t>
      </w:r>
    </w:p>
    <w:p w14:paraId="4346863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ur books</w:t>
      </w:r>
    </w:p>
    <w:p w14:paraId="03982F79" w14:textId="46602576"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Among which three </w:t>
      </w:r>
      <w:r w:rsidR="00CD12C1" w:rsidRPr="00E05FC7">
        <w:rPr>
          <w:rFonts w:ascii="Garamond" w:hAnsi="Garamond" w:cs="Segoe UI"/>
          <w:color w:val="000000" w:themeColor="text1"/>
          <w:shd w:val="clear" w:color="auto" w:fill="FFFFFF"/>
          <w:lang w:val="en-GB"/>
        </w:rPr>
        <w:t xml:space="preserve">about C++ </w:t>
      </w:r>
      <w:r w:rsidRPr="00E05FC7">
        <w:rPr>
          <w:rFonts w:ascii="Garamond" w:hAnsi="Garamond" w:cs="Segoe UI"/>
          <w:color w:val="000000" w:themeColor="text1"/>
          <w:shd w:val="clear" w:color="auto" w:fill="FFFFFF"/>
          <w:lang w:val="en-GB"/>
        </w:rPr>
        <w:t>in English</w:t>
      </w:r>
    </w:p>
    <w:p w14:paraId="0061E49E"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eloper</w:t>
      </w:r>
    </w:p>
    <w:p w14:paraId="468C2297"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mSoft in Kista</w:t>
      </w:r>
    </w:p>
    <w:p w14:paraId="0917E69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lf-Employed</w:t>
      </w:r>
    </w:p>
    <w:p w14:paraId="74F691CF"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3244B9AC"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C++, Java</w:t>
      </w:r>
    </w:p>
    <w:p w14:paraId="1193BE8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 SPCS in Växjö</w:t>
      </w:r>
    </w:p>
    <w:p w14:paraId="6C01CA23"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iva in Västerås</w:t>
      </w:r>
    </w:p>
    <w:p w14:paraId="1BB493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n Falköping</w:t>
      </w:r>
    </w:p>
    <w:p w14:paraId="798300A7"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D. Candidate at Mälardalen University in Västerås</w:t>
      </w:r>
    </w:p>
    <w:p w14:paraId="31BCFC2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fway: Licentiate in Software Enginering</w:t>
      </w:r>
    </w:p>
    <w:p w14:paraId="3A225D2E"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uest Researcher for one year at Swinburne University in Melbourne, Australia</w:t>
      </w:r>
    </w:p>
    <w:p w14:paraId="535D6E99"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Let go due to work shortage</w:t>
      </w:r>
    </w:p>
    <w:p w14:paraId="4268C8F6"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cher</w:t>
      </w:r>
    </w:p>
    <w:p w14:paraId="48F255FD"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Thomas Gymnasium</w:t>
      </w:r>
    </w:p>
    <w:p w14:paraId="13D9B5D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Europa School</w:t>
      </w:r>
    </w:p>
    <w:p w14:paraId="22218DF0"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as Academy</w:t>
      </w:r>
    </w:p>
    <w:p w14:paraId="7C4EF6B1"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wo years, theory first year</w:t>
      </w:r>
    </w:p>
    <w:p w14:paraId="7C5AE19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 PHP, SQL, Laravel</w:t>
      </w:r>
    </w:p>
    <w:p w14:paraId="458CDF94" w14:textId="77777777" w:rsidR="00ED6A7E" w:rsidRPr="00E05FC7" w:rsidRDefault="00ED6A7E" w:rsidP="00ED6A7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tend: JavaScript, Angular, JQuery, React, Vue, Node, Wordpress</w:t>
      </w:r>
    </w:p>
    <w:p w14:paraId="486A117F"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are time</w:t>
      </w:r>
    </w:p>
    <w:p w14:paraId="282E221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k out at a gym</w:t>
      </w:r>
    </w:p>
    <w:p w14:paraId="0CDE5D84"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tructor in Aerobics</w:t>
      </w:r>
    </w:p>
    <w:p w14:paraId="49B65B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untain Hiking</w:t>
      </w:r>
    </w:p>
    <w:p w14:paraId="73D8BA30"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C6BA5E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marnäs - Hemavan</w:t>
      </w:r>
    </w:p>
    <w:p w14:paraId="28C80FBE"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d books</w:t>
      </w:r>
    </w:p>
    <w:p w14:paraId="1E10C5CA"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to the movie theaters</w:t>
      </w:r>
    </w:p>
    <w:p w14:paraId="590171DE" w14:textId="77777777" w:rsidR="00ED6A7E" w:rsidRPr="00C46310" w:rsidRDefault="00ED6A7E" w:rsidP="006244B1">
      <w:pPr>
        <w:pStyle w:val="NoSpacing"/>
        <w:rPr>
          <w:rFonts w:ascii="Garamond" w:hAnsi="Garamond" w:cs="Segoe UI"/>
          <w:color w:val="000000" w:themeColor="text1"/>
          <w:shd w:val="clear" w:color="auto" w:fill="FFFFFF"/>
        </w:rPr>
      </w:pPr>
    </w:p>
    <w:p w14:paraId="77B3D253" w14:textId="3E1B9748" w:rsidR="001A572E" w:rsidRPr="00C46310" w:rsidRDefault="001A572E" w:rsidP="001A572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ctiv AB</w:t>
      </w:r>
    </w:p>
    <w:p w14:paraId="4898C19F"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FFFFF"/>
        </w:rPr>
        <w:t>Jonas Bjering</w:t>
      </w:r>
    </w:p>
    <w:p w14:paraId="2748DA30" w14:textId="298FA3C6"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ta positioner</w:t>
      </w:r>
    </w:p>
    <w:p w14:paraId="068AB20F" w14:textId="7F22EC0D" w:rsidR="00945DBA" w:rsidRPr="00C46310" w:rsidRDefault="00945DBA"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projekt</w:t>
      </w:r>
    </w:p>
    <w:p w14:paraId="79C6B883" w14:textId="1F9312AD"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tech</w:t>
      </w:r>
    </w:p>
    <w:p w14:paraId="684045F8" w14:textId="7E6CBB24"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eting</w:t>
      </w:r>
    </w:p>
    <w:p w14:paraId="30E72CB8" w14:textId="3D9CE9D2"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47C2E8F7" w14:textId="2E4FBC09"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r w:rsidR="00541F2D" w:rsidRPr="00C46310">
        <w:rPr>
          <w:rFonts w:ascii="Garamond" w:hAnsi="Garamond" w:cs="Segoe UI"/>
          <w:color w:val="000000" w:themeColor="text1"/>
          <w:shd w:val="clear" w:color="auto" w:fill="FFFFFF"/>
        </w:rPr>
        <w:t xml:space="preserve"> personer</w:t>
      </w:r>
    </w:p>
    <w:p w14:paraId="5AE9A0EC" w14:textId="09370A0E"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utvecklare</w:t>
      </w:r>
    </w:p>
    <w:p w14:paraId="1F897802" w14:textId="21C9F40A" w:rsidR="00945DBA" w:rsidRPr="00C46310" w:rsidRDefault="00945DB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dio på gång</w:t>
      </w:r>
    </w:p>
    <w:p w14:paraId="2FAB5B0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lvtomtagatan 12</w:t>
      </w:r>
    </w:p>
    <w:p w14:paraId="5BD0AAC8" w14:textId="3C03CAF4"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88DC38F" w14:textId="09F7ECDA"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w:t>
      </w:r>
      <w:r w:rsidR="00541F2D" w:rsidRPr="00C46310">
        <w:rPr>
          <w:rFonts w:ascii="Garamond" w:hAnsi="Garamond" w:cs="Segoe UI"/>
          <w:color w:val="000000" w:themeColor="text1"/>
          <w:shd w:val="clear" w:color="auto" w:fill="FFFFFF"/>
        </w:rPr>
        <w:t xml:space="preserve"> personer</w:t>
      </w:r>
    </w:p>
    <w:p w14:paraId="6F34A92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Kaplansgatan 18</w:t>
      </w:r>
    </w:p>
    <w:p w14:paraId="524AFA1D"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fall</w:t>
      </w:r>
    </w:p>
    <w:p w14:paraId="216A1190"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 Strängnäs - Örebro</w:t>
      </w:r>
    </w:p>
    <w:p w14:paraId="7D3091C8"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4B55A901"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3041753D"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A3B71E3"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358CEB4E"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 Strängnäs</w:t>
      </w:r>
    </w:p>
    <w:p w14:paraId="7A2BE101"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 till Örebro</w:t>
      </w:r>
    </w:p>
    <w:p w14:paraId="0063E31F" w14:textId="7DB775AF"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roller</w:t>
      </w:r>
    </w:p>
    <w:p w14:paraId="022AC7D1" w14:textId="37AFA4A5" w:rsidR="00F069E7" w:rsidRPr="00C46310" w:rsidRDefault="00F069E7"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projekt</w:t>
      </w:r>
    </w:p>
    <w:p w14:paraId="684C1F89" w14:textId="7E12A509" w:rsidR="00F069E7" w:rsidRPr="00C46310" w:rsidRDefault="00650F12"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w:t>
      </w:r>
    </w:p>
    <w:p w14:paraId="2C523532" w14:textId="4F6AA7CD" w:rsidR="00650F12" w:rsidRPr="00C46310" w:rsidRDefault="00650F1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ad of Software</w:t>
      </w:r>
    </w:p>
    <w:p w14:paraId="49B454B0" w14:textId="73AF900E" w:rsidR="00650F12" w:rsidRPr="00C46310" w:rsidRDefault="00650F1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piktiv.se</w:t>
      </w:r>
    </w:p>
    <w:p w14:paraId="130CC434"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utvecklare</w:t>
      </w:r>
    </w:p>
    <w:p w14:paraId="6BCFAB3F"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 och Örebro</w:t>
      </w:r>
    </w:p>
    <w:p w14:paraId="18E98C7A"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utveckling</w:t>
      </w:r>
    </w:p>
    <w:p w14:paraId="52BEE249"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Lead i Örebro</w:t>
      </w:r>
    </w:p>
    <w:p w14:paraId="7FFBECA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ck vara min höga ålder och omfattande erfarenhet</w:t>
      </w:r>
    </w:p>
    <w:p w14:paraId="7EB380B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personer</w:t>
      </w:r>
    </w:p>
    <w:p w14:paraId="475EAF0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nappast distans</w:t>
      </w:r>
    </w:p>
    <w:p w14:paraId="166E37DA"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D616D88"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När börjar det</w:t>
      </w:r>
    </w:p>
    <w:p w14:paraId="3DB3AAE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30AF8DF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9E561B1"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FE1A8E7"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1F198B7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20772FA"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62D29D2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44E32A05" w14:textId="77777777" w:rsidR="001A572E" w:rsidRPr="00C46310" w:rsidRDefault="001A572E" w:rsidP="001A572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6AD8043C" w14:textId="7C276F26" w:rsidR="0037685F" w:rsidRPr="00C46310" w:rsidRDefault="001A572E"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FE000AA" w14:textId="54FBF3E3"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B31BD26" w14:textId="77777777"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böcker om C++</w:t>
      </w:r>
    </w:p>
    <w:p w14:paraId="60C831F7" w14:textId="23F08426"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atorteknik</w:t>
      </w:r>
    </w:p>
    <w:p w14:paraId="5D0A5A2E" w14:textId="006AAEC9" w:rsidR="001E2347" w:rsidRPr="00C46310" w:rsidRDefault="001E2347" w:rsidP="001E2347">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kompilator</w:t>
      </w:r>
    </w:p>
    <w:p w14:paraId="17C01217" w14:textId="701EF438"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E8BF4C3" w14:textId="4B4C3DAC"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2A2D8C4B" w14:textId="15C050A1"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iska</w:t>
      </w:r>
      <w:r w:rsidR="003348FD" w:rsidRPr="00C46310">
        <w:rPr>
          <w:rFonts w:ascii="Garamond" w:hAnsi="Garamond" w:cs="Segoe UI"/>
          <w:color w:val="000000" w:themeColor="text1"/>
          <w:shd w:val="clear" w:color="auto" w:fill="FFFFFF"/>
        </w:rPr>
        <w:t xml:space="preserve"> språk</w:t>
      </w:r>
    </w:p>
    <w:p w14:paraId="5BCBC24E" w14:textId="306BE6CC"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3681F9E0" w14:textId="65414BB7"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w:t>
      </w:r>
    </w:p>
    <w:p w14:paraId="15028C11" w14:textId="04CE0081"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ran</w:t>
      </w:r>
    </w:p>
    <w:p w14:paraId="214CACE1" w14:textId="2D223260"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ktorienterade</w:t>
      </w:r>
      <w:r w:rsidR="003348FD" w:rsidRPr="00C46310">
        <w:rPr>
          <w:rFonts w:ascii="Garamond" w:hAnsi="Garamond" w:cs="Segoe UI"/>
          <w:color w:val="000000" w:themeColor="text1"/>
          <w:shd w:val="clear" w:color="auto" w:fill="FFFFFF"/>
        </w:rPr>
        <w:t xml:space="preserve"> språk</w:t>
      </w:r>
    </w:p>
    <w:p w14:paraId="7D5557A5" w14:textId="5D9AADFB"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5842A8F" w14:textId="032CD50F"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9F65832" w14:textId="2768C755"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710424BC" w14:textId="77777777"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a språk</w:t>
      </w:r>
    </w:p>
    <w:p w14:paraId="79B3D979" w14:textId="47023988"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B65EC59" w14:textId="7C7A5A15"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lang</w:t>
      </w:r>
    </w:p>
    <w:p w14:paraId="039460F3" w14:textId="575173E5"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Times New Roman"/>
          <w:color w:val="000000" w:themeColor="text1"/>
        </w:rPr>
        <w:t>Fullstack</w:t>
      </w:r>
    </w:p>
    <w:p w14:paraId="745BF700" w14:textId="72B98D20" w:rsidR="00752804" w:rsidRPr="00C46310" w:rsidRDefault="00752804"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Bok om HTML och JavaScript</w:t>
      </w:r>
    </w:p>
    <w:p w14:paraId="6E57FAE7" w14:textId="0D1EDEF4"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Web</w:t>
      </w:r>
    </w:p>
    <w:p w14:paraId="40416BB3"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HTML</w:t>
      </w:r>
    </w:p>
    <w:p w14:paraId="28CD8E9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CSS</w:t>
      </w:r>
    </w:p>
    <w:p w14:paraId="70E310A9"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Backend</w:t>
      </w:r>
    </w:p>
    <w:p w14:paraId="5203283E"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PHP</w:t>
      </w:r>
    </w:p>
    <w:p w14:paraId="5E2BAE4F"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MySQL</w:t>
      </w:r>
    </w:p>
    <w:p w14:paraId="4CCAFA18"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Laravel</w:t>
      </w:r>
    </w:p>
    <w:p w14:paraId="21E94C0E"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Frontend</w:t>
      </w:r>
    </w:p>
    <w:p w14:paraId="0E1766B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JavaScript</w:t>
      </w:r>
    </w:p>
    <w:p w14:paraId="32CB5138"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Angular</w:t>
      </w:r>
    </w:p>
    <w:p w14:paraId="3CF79EAC"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React</w:t>
      </w:r>
    </w:p>
    <w:p w14:paraId="028EF159"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jQuery</w:t>
      </w:r>
    </w:p>
    <w:p w14:paraId="40CD9409"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Node</w:t>
      </w:r>
    </w:p>
    <w:p w14:paraId="29B4F9A9"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Vue</w:t>
      </w:r>
    </w:p>
    <w:p w14:paraId="1EDA9174"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Deployment</w:t>
      </w:r>
    </w:p>
    <w:p w14:paraId="420AC670"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Kubernatics</w:t>
      </w:r>
    </w:p>
    <w:p w14:paraId="326B927A"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Binero Webbhotell/FTP</w:t>
      </w:r>
    </w:p>
    <w:p w14:paraId="63DF195A" w14:textId="77777777"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GitHub</w:t>
      </w:r>
    </w:p>
    <w:p w14:paraId="30F9AB27" w14:textId="448572F2" w:rsidR="00AE2912" w:rsidRPr="00C46310" w:rsidRDefault="00AE2912" w:rsidP="0037685F">
      <w:pPr>
        <w:pStyle w:val="NoSpacing"/>
        <w:rPr>
          <w:rFonts w:ascii="Garamond" w:hAnsi="Garamond" w:cs="Segoe UI"/>
          <w:color w:val="000000" w:themeColor="text1"/>
          <w:shd w:val="clear" w:color="auto" w:fill="FFFFFF"/>
        </w:rPr>
      </w:pPr>
    </w:p>
    <w:p w14:paraId="405692E8" w14:textId="38FE6046" w:rsidR="00B07273" w:rsidRPr="00C46310" w:rsidRDefault="00B07273" w:rsidP="00B072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p>
    <w:p w14:paraId="544E95E9" w14:textId="68E632E7"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623BB1B7" w14:textId="144228BA" w:rsidR="00B07273" w:rsidRPr="00C46310" w:rsidRDefault="00B07273"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49212FCD" w14:textId="1900647E" w:rsidR="00B07273" w:rsidRPr="00C46310" w:rsidRDefault="00B07273"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w:t>
      </w:r>
    </w:p>
    <w:p w14:paraId="3F1BEBDF" w14:textId="10F3EDDE" w:rsidR="00B07273" w:rsidRPr="00C46310" w:rsidRDefault="00B07273"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78F90AFA" w14:textId="59DF3251"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629A2E75" w14:textId="07366BC2" w:rsidR="00B07273"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deltid</w:t>
      </w:r>
    </w:p>
    <w:p w14:paraId="4DD09538" w14:textId="463D7D12"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oret/distans</w:t>
      </w:r>
    </w:p>
    <w:p w14:paraId="3FF3EAD0" w14:textId="20105CF0"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2ECA1E02" w14:textId="11329C4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5DA2072A" w14:textId="35D7AFE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841180" w14:textId="5955B7FC"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801204" w14:textId="4048E5FB" w:rsidR="00CB7578" w:rsidRPr="00C46310" w:rsidRDefault="00CB7578" w:rsidP="00CB7578">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47AB9328" w14:textId="7BA9276A" w:rsidR="00CB7578" w:rsidRPr="00C46310" w:rsidRDefault="00CB7578" w:rsidP="00CB7578">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månader</w:t>
      </w:r>
    </w:p>
    <w:p w14:paraId="6D00EFF9" w14:textId="77777777" w:rsidR="001B47A4" w:rsidRPr="00C46310" w:rsidRDefault="001B47A4" w:rsidP="00B96101">
      <w:pPr>
        <w:pStyle w:val="NoSpacing"/>
        <w:rPr>
          <w:rFonts w:ascii="Garamond" w:hAnsi="Garamond" w:cs="Segoe UI"/>
          <w:color w:val="000000" w:themeColor="text1"/>
          <w:shd w:val="clear" w:color="auto" w:fill="FFFFFF"/>
        </w:rPr>
      </w:pPr>
    </w:p>
    <w:p w14:paraId="68AFEC1C" w14:textId="4DAFD165" w:rsidR="00EF6740" w:rsidRPr="00C46310" w:rsidRDefault="00EF6740" w:rsidP="00B961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6A9EE97F" w14:textId="6D467B74" w:rsidR="004110D6" w:rsidRPr="00C46310" w:rsidRDefault="004110D6"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3.30</w:t>
      </w:r>
    </w:p>
    <w:p w14:paraId="113BB0FD" w14:textId="2547649C" w:rsidR="006D3D88" w:rsidRPr="00C46310" w:rsidRDefault="006D3D88"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7B4DB9A5" w14:textId="29F44210"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kert fler samtal</w:t>
      </w:r>
    </w:p>
    <w:p w14:paraId="0A2AA187" w14:textId="533B0840"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1AB859C4" w14:textId="4E53E5C9"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ktiv</w:t>
      </w:r>
    </w:p>
    <w:p w14:paraId="7DB91CB1" w14:textId="77777777"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p>
    <w:p w14:paraId="03A3363A" w14:textId="0FB7BAAA"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fler samtal</w:t>
      </w:r>
    </w:p>
    <w:p w14:paraId="1680D20B" w14:textId="7E50BFEE"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AE00172" w14:textId="73D74C3D"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2594C22A" w14:textId="6E8D9E57" w:rsidR="007465C9" w:rsidRPr="00C46310" w:rsidRDefault="00713C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7A50F735" w14:textId="0BB6B516" w:rsidR="006D3D88" w:rsidRPr="00C46310" w:rsidRDefault="006D3D88"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Coach</w:t>
      </w:r>
    </w:p>
    <w:p w14:paraId="2AD77F2F" w14:textId="77777777" w:rsidR="00116DD8" w:rsidRPr="00C46310" w:rsidRDefault="00116DD8"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rta</w:t>
      </w:r>
    </w:p>
    <w:p w14:paraId="283702BF"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Q</w:t>
      </w:r>
    </w:p>
    <w:p w14:paraId="6171169A"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Q</w:t>
      </w:r>
    </w:p>
    <w:p w14:paraId="4A7CFB25"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ure Innovation</w:t>
      </w:r>
    </w:p>
    <w:p w14:paraId="422EC6E8"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2660C401" w14:textId="77777777" w:rsidR="008743FA" w:rsidRPr="00C46310" w:rsidRDefault="008743F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94C28D0" w14:textId="77777777" w:rsidR="008743FA" w:rsidRPr="00C46310" w:rsidRDefault="008743FA"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29C69439" w14:textId="7601E652" w:rsidR="008743FA" w:rsidRPr="00C46310" w:rsidRDefault="008743F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 i C++</w:t>
      </w:r>
    </w:p>
    <w:p w14:paraId="41EDD5E5" w14:textId="1A781DB4" w:rsidR="001A572E" w:rsidRPr="00C46310" w:rsidRDefault="001A572E"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29828B48" w14:textId="4C443F41" w:rsidR="009A55AA" w:rsidRPr="00C46310" w:rsidRDefault="009A55A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1026119D" w14:textId="73E80535" w:rsidR="009A55AA" w:rsidRPr="00C46310" w:rsidRDefault="009A55AA"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w:t>
      </w:r>
      <w:r w:rsidR="00CB17FE"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tiv</w:t>
      </w:r>
    </w:p>
    <w:p w14:paraId="1F7E8051" w14:textId="3B3FB379" w:rsidR="009A55AA" w:rsidRPr="00C46310" w:rsidRDefault="009A55A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går</w:t>
      </w:r>
    </w:p>
    <w:p w14:paraId="15D4EAF9" w14:textId="25968C10" w:rsidR="006C2058" w:rsidRPr="00C46310" w:rsidRDefault="006C2058"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p>
    <w:p w14:paraId="1B87F870" w14:textId="6C3FA2F5" w:rsidR="00514C81" w:rsidRPr="00C46310" w:rsidRDefault="00066998" w:rsidP="0016431B">
      <w:pPr>
        <w:pStyle w:val="NoSpacing"/>
        <w:numPr>
          <w:ilvl w:val="4"/>
          <w:numId w:val="72"/>
        </w:numPr>
        <w:rPr>
          <w:rFonts w:ascii="Garamond" w:hAnsi="Garamond" w:cs="Segoe UI"/>
          <w:color w:val="000000" w:themeColor="text1"/>
          <w:shd w:val="clear" w:color="auto" w:fill="FFFFFF"/>
        </w:rPr>
      </w:pPr>
      <w:hyperlink r:id="rId71" w:history="1">
        <w:r w:rsidR="00514C81" w:rsidRPr="00C46310">
          <w:rPr>
            <w:rStyle w:val="Hyperlink"/>
            <w:rFonts w:ascii="Open Sans" w:hAnsi="Open Sans"/>
            <w:color w:val="1616B2"/>
          </w:rPr>
          <w:t xml:space="preserve">bjorn.preutz@bolageriet.se </w:t>
        </w:r>
      </w:hyperlink>
    </w:p>
    <w:p w14:paraId="72DE091A" w14:textId="2888379C" w:rsidR="006C2058" w:rsidRPr="00C46310" w:rsidRDefault="006C205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tar på kallelse till möte</w:t>
      </w:r>
    </w:p>
    <w:p w14:paraId="28D0A577"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malt</w:t>
      </w:r>
    </w:p>
    <w:p w14:paraId="5221D134" w14:textId="3B117C0C" w:rsidR="00611CC0" w:rsidRPr="00C46310" w:rsidRDefault="00611CC0"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59527CC7" w14:textId="0038739E" w:rsidR="006D3D88" w:rsidRPr="00C46310" w:rsidRDefault="006D3D8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10B833DE" w14:textId="363C9604"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Code Test</w:t>
      </w:r>
    </w:p>
    <w:p w14:paraId="42FADF02" w14:textId="6B1A67F7" w:rsidR="00611CC0" w:rsidRPr="00C46310" w:rsidRDefault="00611CC0"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6F137107" w14:textId="7C3E61BC"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 9 februari</w:t>
      </w:r>
    </w:p>
    <w:p w14:paraId="55B4E718" w14:textId="77777777" w:rsidR="00DE5962" w:rsidRPr="00C46310" w:rsidRDefault="00DE596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126919" w14:textId="77777777" w:rsidR="00DE5962" w:rsidRPr="00C46310" w:rsidRDefault="00DE5962"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Carlsson, Sybring</w:t>
      </w:r>
    </w:p>
    <w:p w14:paraId="1556B4B5"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i Norrköping i tisdags</w:t>
      </w:r>
    </w:p>
    <w:p w14:paraId="3A5F4850"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llet av Lars Wilderäng</w:t>
      </w:r>
    </w:p>
    <w:p w14:paraId="579F3F6F" w14:textId="0CA369BB" w:rsidR="00451699" w:rsidRPr="00C46310" w:rsidRDefault="00451699"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41BE766" w14:textId="649D3C2A" w:rsidR="00451699" w:rsidRPr="00C46310" w:rsidRDefault="00451699"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ekinge Tekniska Högskola</w:t>
      </w:r>
    </w:p>
    <w:p w14:paraId="7F1A0938" w14:textId="36483A2B"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hört något ännu</w:t>
      </w:r>
    </w:p>
    <w:p w14:paraId="0BEC657B" w14:textId="06684BF5" w:rsidR="00C36332" w:rsidRPr="00C46310" w:rsidRDefault="00C3633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fel svar på mina frågor</w:t>
      </w:r>
    </w:p>
    <w:p w14:paraId="28A34A44" w14:textId="77777777" w:rsidR="00D72CE0" w:rsidRPr="00C46310" w:rsidRDefault="00D72CE0" w:rsidP="006F00B6">
      <w:pPr>
        <w:pStyle w:val="NoSpacing"/>
        <w:rPr>
          <w:rFonts w:ascii="Garamond" w:hAnsi="Garamond" w:cs="Segoe UI"/>
          <w:color w:val="000000" w:themeColor="text1"/>
          <w:shd w:val="clear" w:color="auto" w:fill="FFFFFF"/>
        </w:rPr>
      </w:pPr>
    </w:p>
    <w:p w14:paraId="1B0A346E" w14:textId="35475DBA" w:rsidR="008110EA"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3F10ADBB" w14:textId="235BDEE7" w:rsidR="00980BC4" w:rsidRPr="00E05FC7" w:rsidRDefault="00980BC4" w:rsidP="0016431B">
      <w:pPr>
        <w:pStyle w:val="NoSpacing"/>
        <w:numPr>
          <w:ilvl w:val="1"/>
          <w:numId w:val="72"/>
        </w:numPr>
        <w:rPr>
          <w:rFonts w:ascii="Garamond" w:hAnsi="Garamond" w:cs="Segoe UI"/>
          <w:color w:val="000000" w:themeColor="text1"/>
          <w:shd w:val="clear" w:color="auto" w:fill="FFFFFF"/>
          <w:lang w:val="nb-NO"/>
        </w:rPr>
      </w:pPr>
      <w:r w:rsidRPr="00E05FC7">
        <w:rPr>
          <w:rFonts w:ascii="Garamond" w:hAnsi="Garamond" w:cs="Arial"/>
          <w:color w:val="000000" w:themeColor="text1"/>
          <w:shd w:val="clear" w:color="auto" w:fill="F5F5F5"/>
          <w:lang w:val="nb-NO"/>
        </w:rPr>
        <w:t>Telefon: 031-435055</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E-post: info@vandrarhem.com</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Fax: 031-432650</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Hemsida: </w:t>
      </w:r>
      <w:hyperlink r:id="rId72" w:history="1">
        <w:r w:rsidRPr="00E05FC7">
          <w:rPr>
            <w:rStyle w:val="Hyperlink"/>
            <w:rFonts w:ascii="Garamond" w:hAnsi="Garamond" w:cs="Arial"/>
            <w:color w:val="000000" w:themeColor="text1"/>
            <w:shd w:val="clear" w:color="auto" w:fill="F5F5F5"/>
            <w:lang w:val="nb-NO"/>
          </w:rPr>
          <w:t>http://www.vandrarhem.com</w:t>
        </w:r>
      </w:hyperlink>
    </w:p>
    <w:p w14:paraId="16830256" w14:textId="0B4F5630"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Enkelrum med badrum</w:t>
      </w:r>
    </w:p>
    <w:p w14:paraId="7DAA3438" w14:textId="0580570D"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Toalett?</w:t>
      </w:r>
    </w:p>
    <w:p w14:paraId="27983403" w14:textId="5821B64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Dusch?</w:t>
      </w:r>
    </w:p>
    <w:p w14:paraId="205A8395" w14:textId="2F8631A1"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Gott om toaletter och duschar i korridoren</w:t>
      </w:r>
    </w:p>
    <w:p w14:paraId="4A2ABEB6" w14:textId="373B9735"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Omklädningsrum</w:t>
      </w:r>
    </w:p>
    <w:p w14:paraId="628BDE78" w14:textId="3465F3C5" w:rsidR="00980BC4" w:rsidRPr="00C46310" w:rsidRDefault="00121550"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f</w:t>
      </w:r>
      <w:r w:rsidR="00980BC4" w:rsidRPr="00C46310">
        <w:rPr>
          <w:rFonts w:ascii="Garamond" w:hAnsi="Garamond" w:cs="Segoe UI"/>
          <w:color w:val="000000" w:themeColor="text1"/>
          <w:shd w:val="clear" w:color="auto" w:fill="FFFFFF"/>
        </w:rPr>
        <w:t>rukost</w:t>
      </w:r>
    </w:p>
    <w:p w14:paraId="0424A4C0" w14:textId="217EE744"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Långtidshyra</w:t>
      </w:r>
    </w:p>
    <w:p w14:paraId="476F7684" w14:textId="09480C3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2 månader</w:t>
      </w:r>
    </w:p>
    <w:p w14:paraId="2C093119" w14:textId="33D1213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Mån - Fre</w:t>
      </w:r>
    </w:p>
    <w:p w14:paraId="233729DE" w14:textId="20CC275F"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 kr/natt</w:t>
      </w:r>
    </w:p>
    <w:p w14:paraId="7598C246" w14:textId="1616961D"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90 kr/natt</w:t>
      </w:r>
    </w:p>
    <w:p w14:paraId="7B899552" w14:textId="50555E2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k</w:t>
      </w:r>
    </w:p>
    <w:p w14:paraId="760A85D6" w14:textId="41463FCD" w:rsidR="007E77E1" w:rsidRPr="00C46310" w:rsidRDefault="007E77E1"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a 890 kr/natt</w:t>
      </w:r>
    </w:p>
    <w:p w14:paraId="3F0A8439" w14:textId="08D6F6E0" w:rsidR="00722C1A" w:rsidRPr="00C46310" w:rsidRDefault="00066998" w:rsidP="0016431B">
      <w:pPr>
        <w:pStyle w:val="NoSpacing"/>
        <w:numPr>
          <w:ilvl w:val="0"/>
          <w:numId w:val="72"/>
        </w:numPr>
        <w:rPr>
          <w:rFonts w:ascii="Garamond" w:hAnsi="Garamond" w:cs="Segoe UI"/>
          <w:color w:val="000000" w:themeColor="text1"/>
          <w:shd w:val="clear" w:color="auto" w:fill="FFFFFF"/>
        </w:rPr>
      </w:pPr>
      <w:hyperlink r:id="rId73" w:history="1">
        <w:r w:rsidR="00722C1A" w:rsidRPr="00C46310">
          <w:rPr>
            <w:rStyle w:val="Hyperlink"/>
            <w:rFonts w:ascii="Garamond" w:hAnsi="Garamond"/>
            <w:b/>
            <w:bCs/>
            <w:caps/>
            <w:color w:val="000000" w:themeColor="text1"/>
            <w:spacing w:val="6"/>
          </w:rPr>
          <w:t>Pulsar Herrklocka PJ6019X1</w:t>
        </w:r>
      </w:hyperlink>
    </w:p>
    <w:p w14:paraId="39C9B429" w14:textId="61DC5074" w:rsidR="00B15D38" w:rsidRPr="00C46310" w:rsidRDefault="00066998" w:rsidP="0016431B">
      <w:pPr>
        <w:pStyle w:val="NoSpacing"/>
        <w:numPr>
          <w:ilvl w:val="0"/>
          <w:numId w:val="72"/>
        </w:numPr>
        <w:rPr>
          <w:rStyle w:val="Hyperlink"/>
          <w:rFonts w:ascii="Garamond" w:hAnsi="Garamond" w:cs="Segoe UI"/>
          <w:color w:val="000000" w:themeColor="text1"/>
          <w:u w:val="none"/>
          <w:shd w:val="clear" w:color="auto" w:fill="FFFFFF"/>
        </w:rPr>
      </w:pPr>
      <w:hyperlink r:id="rId74" w:history="1">
        <w:r w:rsidR="00B15D38" w:rsidRPr="00C46310">
          <w:rPr>
            <w:rStyle w:val="Hyperlink"/>
            <w:rFonts w:ascii="Garamond" w:hAnsi="Garamond"/>
            <w:b/>
            <w:bCs/>
            <w:caps/>
            <w:color w:val="000000" w:themeColor="text1"/>
            <w:spacing w:val="6"/>
          </w:rPr>
          <w:t>Casio herrklocka MTP-1222A-7BVEF</w:t>
        </w:r>
      </w:hyperlink>
    </w:p>
    <w:p w14:paraId="5C076FDE" w14:textId="04CC89CA" w:rsidR="006B08CE" w:rsidRPr="00C46310" w:rsidRDefault="006B08C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spacing w:val="24"/>
          <w:shd w:val="clear" w:color="auto" w:fill="FFFFFF"/>
        </w:rPr>
        <w:t>Regal herrklocka</w:t>
      </w:r>
      <w:r w:rsidR="00ED25C5" w:rsidRPr="00C46310">
        <w:rPr>
          <w:rFonts w:ascii="Garamond" w:hAnsi="Garamond"/>
          <w:color w:val="000000" w:themeColor="text1"/>
          <w:spacing w:val="24"/>
          <w:shd w:val="clear" w:color="auto" w:fill="FFFFFF"/>
        </w:rPr>
        <w:t xml:space="preserve">, </w:t>
      </w:r>
      <w:r w:rsidR="00ED25C5" w:rsidRPr="00C46310">
        <w:rPr>
          <w:rFonts w:ascii="Arial" w:hAnsi="Arial" w:cs="Arial"/>
          <w:color w:val="000000" w:themeColor="text1"/>
          <w:sz w:val="21"/>
          <w:szCs w:val="21"/>
          <w:shd w:val="clear" w:color="auto" w:fill="FFFFFF"/>
        </w:rPr>
        <w:t>R14233-912</w:t>
      </w:r>
    </w:p>
    <w:p w14:paraId="5B6100F5" w14:textId="77777777" w:rsidR="00B46B5C" w:rsidRPr="00C46310" w:rsidRDefault="00B46B5C" w:rsidP="00B46B5C">
      <w:pPr>
        <w:pStyle w:val="NoSpacing"/>
        <w:rPr>
          <w:rFonts w:ascii="Garamond" w:hAnsi="Garamond" w:cs="Segoe UI"/>
          <w:color w:val="000000" w:themeColor="text1"/>
          <w:shd w:val="clear" w:color="auto" w:fill="FFFFFF"/>
        </w:rPr>
      </w:pPr>
    </w:p>
    <w:p w14:paraId="1C906C88" w14:textId="5EA7BE7B" w:rsidR="00D051C3" w:rsidRPr="00C46310" w:rsidRDefault="00D051C3" w:rsidP="00EF674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Users\Stefan\Documents\GoMailX</w:t>
      </w:r>
    </w:p>
    <w:p w14:paraId="64436D9E" w14:textId="77777777" w:rsidR="00D051C3" w:rsidRPr="00C46310" w:rsidRDefault="00D051C3" w:rsidP="00EF6740">
      <w:pPr>
        <w:pStyle w:val="NoSpacing"/>
        <w:rPr>
          <w:rFonts w:ascii="Garamond" w:hAnsi="Garamond" w:cs="Segoe UI"/>
          <w:color w:val="000000" w:themeColor="text1"/>
          <w:shd w:val="clear" w:color="auto" w:fill="FFFFFF"/>
        </w:rPr>
      </w:pPr>
    </w:p>
    <w:p w14:paraId="2D4499F6" w14:textId="6C3C8464" w:rsidR="0023011A" w:rsidRPr="00C46310" w:rsidRDefault="0023011A" w:rsidP="00B961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Zip-filer till Github</w:t>
      </w:r>
    </w:p>
    <w:p w14:paraId="7BECFB2C" w14:textId="731CD98F" w:rsidR="005D4432" w:rsidRPr="00C46310" w:rsidRDefault="00066998" w:rsidP="0016431B">
      <w:pPr>
        <w:pStyle w:val="NoSpacing"/>
        <w:numPr>
          <w:ilvl w:val="0"/>
          <w:numId w:val="71"/>
        </w:numPr>
        <w:rPr>
          <w:rFonts w:ascii="Garamond" w:hAnsi="Garamond" w:cs="Segoe UI"/>
          <w:color w:val="000000" w:themeColor="text1"/>
          <w:shd w:val="clear" w:color="auto" w:fill="FFFFFF"/>
        </w:rPr>
      </w:pPr>
      <w:hyperlink r:id="rId75" w:history="1">
        <w:r w:rsidR="00B96101" w:rsidRPr="00C46310">
          <w:rPr>
            <w:rStyle w:val="Hyperlink"/>
            <w:rFonts w:ascii="Garamond" w:hAnsi="Garamond" w:cs="Segoe UI"/>
            <w:color w:val="000000" w:themeColor="text1"/>
            <w:shd w:val="clear" w:color="auto" w:fill="FFFFFF"/>
          </w:rPr>
          <w:t>https://github.com/StefanBjornander/Poker.git</w:t>
        </w:r>
      </w:hyperlink>
    </w:p>
    <w:p w14:paraId="71FE2BCC" w14:textId="2E7E371A"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run main</w:t>
      </w:r>
    </w:p>
    <w:p w14:paraId="0C3253E9" w14:textId="5C819356" w:rsidR="005D4432" w:rsidRPr="00E05FC7" w:rsidRDefault="00EB1F85" w:rsidP="0016431B">
      <w:pPr>
        <w:pStyle w:val="NoSpacing"/>
        <w:numPr>
          <w:ilvl w:val="0"/>
          <w:numId w:val="71"/>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o get github.com/stretchr/testify/assert</w:t>
      </w:r>
    </w:p>
    <w:p w14:paraId="084353A7" w14:textId="07DA0404" w:rsidR="00166160" w:rsidRPr="00C46310" w:rsidRDefault="00166160"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clean </w:t>
      </w:r>
      <w:r w:rsidR="00E769F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cache</w:t>
      </w:r>
    </w:p>
    <w:p w14:paraId="51D8C593" w14:textId="667435F0"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test poker</w:t>
      </w:r>
    </w:p>
    <w:p w14:paraId="77CF92F4" w14:textId="77777777" w:rsidR="0022069B" w:rsidRPr="00C46310" w:rsidRDefault="0022069B" w:rsidP="0022069B">
      <w:pPr>
        <w:pStyle w:val="NoSpacing"/>
        <w:rPr>
          <w:rFonts w:ascii="Garamond" w:hAnsi="Garamond" w:cs="Segoe UI"/>
          <w:color w:val="000000" w:themeColor="text1"/>
          <w:shd w:val="clear" w:color="auto" w:fill="FFFFFF"/>
        </w:rPr>
      </w:pPr>
    </w:p>
    <w:p w14:paraId="2CD3E2CB" w14:textId="3748481E" w:rsidR="00403792" w:rsidRPr="00C46310" w:rsidRDefault="00F97A1F"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78EB7D9A" w14:textId="038C59AF" w:rsidR="00E773BE" w:rsidRPr="00C46310" w:rsidRDefault="00E773BE"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1EB014B9" w14:textId="6A922539" w:rsidR="001F47C2" w:rsidRPr="00C46310" w:rsidRDefault="001F47C2" w:rsidP="001F47C2">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vid Sybring har hört av sig</w:t>
      </w:r>
    </w:p>
    <w:p w14:paraId="06DDC852" w14:textId="6B4620C6" w:rsidR="000F0B3F" w:rsidRPr="00C46310" w:rsidRDefault="000F0B3F"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tisdags</w:t>
      </w:r>
    </w:p>
    <w:p w14:paraId="03AAE6AC" w14:textId="1C1904E7"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V på engelska</w:t>
      </w:r>
    </w:p>
    <w:p w14:paraId="283A7760" w14:textId="68237CBC"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på en månad</w:t>
      </w:r>
    </w:p>
    <w:p w14:paraId="6728DC5B" w14:textId="691B5242" w:rsidR="000F0B3F" w:rsidRPr="00C46310" w:rsidRDefault="007D1FBC"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ania, Södertälje</w:t>
      </w:r>
      <w:r w:rsidR="008075FA" w:rsidRPr="00C46310">
        <w:rPr>
          <w:rFonts w:ascii="Garamond" w:hAnsi="Garamond" w:cs="Segoe UI"/>
          <w:color w:val="000000" w:themeColor="text1"/>
          <w:shd w:val="clear" w:color="auto" w:fill="FFFFFF"/>
        </w:rPr>
        <w:t>Experis</w:t>
      </w:r>
    </w:p>
    <w:p w14:paraId="37556C7A" w14:textId="2B0E859F" w:rsidR="00835339" w:rsidRPr="00C46310" w:rsidRDefault="00835339"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41E608F" w14:textId="5CB88E0F" w:rsidR="001F47C2" w:rsidRPr="00C46310" w:rsidRDefault="001F47C2"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torsdagen</w:t>
      </w:r>
    </w:p>
    <w:p w14:paraId="3A593E3B" w14:textId="4A674F5B" w:rsidR="00E773BE" w:rsidRPr="00C46310" w:rsidRDefault="00E773BE" w:rsidP="00E773BE">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Q, Kista</w:t>
      </w:r>
    </w:p>
    <w:p w14:paraId="6BFBBC53" w14:textId="77777777" w:rsidR="001F47C2" w:rsidRPr="00C46310" w:rsidRDefault="001F47C2"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ade i söndags</w:t>
      </w:r>
    </w:p>
    <w:p w14:paraId="785C3836" w14:textId="73785FAF"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1561CE" w:rsidRPr="00C46310">
        <w:rPr>
          <w:rFonts w:ascii="Garamond" w:hAnsi="Garamond" w:cs="Segoe UI"/>
          <w:color w:val="000000" w:themeColor="text1"/>
          <w:shd w:val="clear" w:color="auto" w:fill="FFFFFF"/>
        </w:rPr>
        <w:t>i måndags</w:t>
      </w:r>
    </w:p>
    <w:p w14:paraId="66CE7D3F" w14:textId="14A0423A" w:rsidR="00835339" w:rsidRPr="00C46310" w:rsidRDefault="00835339"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319648A" w14:textId="112EA4F5" w:rsidR="007F721D" w:rsidRPr="00C46310" w:rsidRDefault="007F721D" w:rsidP="007F721D">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457AFACF" w14:textId="2485643C" w:rsidR="007F721D" w:rsidRPr="00C46310" w:rsidRDefault="007F721D"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rt möte i tisdags</w:t>
      </w:r>
    </w:p>
    <w:p w14:paraId="2C632245" w14:textId="7D7173EC" w:rsidR="00204EFA" w:rsidRPr="00C46310" w:rsidRDefault="00204EFA"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er mig</w:t>
      </w:r>
    </w:p>
    <w:p w14:paraId="361478B4" w14:textId="0E8D5465" w:rsidR="001561CE" w:rsidRPr="00C46310" w:rsidRDefault="001561CE" w:rsidP="001561CE">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lageriet</w:t>
      </w:r>
      <w:r w:rsidR="004C4186" w:rsidRPr="00C46310">
        <w:rPr>
          <w:rFonts w:ascii="Garamond" w:hAnsi="Garamond" w:cs="Segoe UI"/>
          <w:color w:val="000000" w:themeColor="text1"/>
          <w:shd w:val="clear" w:color="auto" w:fill="FFFFFF"/>
        </w:rPr>
        <w:t>, Stockholm</w:t>
      </w:r>
    </w:p>
    <w:p w14:paraId="79B9BCEE" w14:textId="345C1E84"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ysiskt möte </w:t>
      </w:r>
      <w:r w:rsidR="001561CE" w:rsidRPr="00C46310">
        <w:rPr>
          <w:rFonts w:ascii="Garamond" w:hAnsi="Garamond" w:cs="Segoe UI"/>
          <w:color w:val="000000" w:themeColor="text1"/>
          <w:shd w:val="clear" w:color="auto" w:fill="FFFFFF"/>
        </w:rPr>
        <w:t>i</w:t>
      </w:r>
      <w:r w:rsidR="003357CF" w:rsidRPr="00C46310">
        <w:rPr>
          <w:rFonts w:ascii="Garamond" w:hAnsi="Garamond" w:cs="Segoe UI"/>
          <w:color w:val="000000" w:themeColor="text1"/>
          <w:shd w:val="clear" w:color="auto" w:fill="FFFFFF"/>
        </w:rPr>
        <w:t>går</w:t>
      </w:r>
    </w:p>
    <w:p w14:paraId="659718A1" w14:textId="4F286B0C" w:rsidR="00835339" w:rsidRPr="00C46310" w:rsidRDefault="00835339"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e</w:t>
      </w:r>
    </w:p>
    <w:p w14:paraId="53A4706E" w14:textId="77777777" w:rsidR="00E024DC" w:rsidRPr="00C46310" w:rsidRDefault="00E024DC" w:rsidP="00E024D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667A08B8" w14:textId="29CF1EF3" w:rsidR="00E024DC" w:rsidRPr="00C46310" w:rsidRDefault="00E024DC"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w:t>
      </w:r>
      <w:r w:rsidR="007F721D" w:rsidRPr="00C46310">
        <w:rPr>
          <w:rFonts w:ascii="Garamond" w:hAnsi="Garamond" w:cs="Segoe UI"/>
          <w:color w:val="000000" w:themeColor="text1"/>
          <w:shd w:val="clear" w:color="auto" w:fill="FFFFFF"/>
        </w:rPr>
        <w:t>dag</w:t>
      </w:r>
    </w:p>
    <w:p w14:paraId="72AD7619" w14:textId="372BC405" w:rsidR="00E024DC" w:rsidRPr="00C46310" w:rsidRDefault="00C4580E"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4FB6256A" w14:textId="77777777" w:rsidR="00EC59E6" w:rsidRPr="00C46310" w:rsidRDefault="00EC59E6" w:rsidP="00EC59E6">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9C62063" w14:textId="2E4445DD" w:rsidR="00EC59E6" w:rsidRPr="00C46310" w:rsidRDefault="0081763A"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EC59E6" w:rsidRPr="00C46310">
        <w:rPr>
          <w:rFonts w:ascii="Garamond" w:hAnsi="Garamond" w:cs="Segoe UI"/>
          <w:color w:val="000000" w:themeColor="text1"/>
          <w:shd w:val="clear" w:color="auto" w:fill="FFFFFF"/>
        </w:rPr>
        <w:t>i</w:t>
      </w:r>
      <w:r w:rsidR="004A5232" w:rsidRPr="00C46310">
        <w:rPr>
          <w:rFonts w:ascii="Garamond" w:hAnsi="Garamond" w:cs="Segoe UI"/>
          <w:color w:val="000000" w:themeColor="text1"/>
          <w:shd w:val="clear" w:color="auto" w:fill="FFFFFF"/>
        </w:rPr>
        <w:t>morgon</w:t>
      </w:r>
    </w:p>
    <w:p w14:paraId="6CD47D92" w14:textId="39FAB05E" w:rsidR="00835339" w:rsidRPr="00C46310" w:rsidRDefault="00835339"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3F254027" w14:textId="384A4A55" w:rsidR="007D1FBC" w:rsidRPr="00C46310" w:rsidRDefault="003C64FF" w:rsidP="007D1FB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47000F75" w14:textId="26C0449B" w:rsidR="007D1FBC" w:rsidRPr="00C46310" w:rsidRDefault="007D1FBC"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möte</w:t>
      </w:r>
      <w:r w:rsidR="003357CF" w:rsidRPr="00C46310">
        <w:rPr>
          <w:rFonts w:ascii="Garamond" w:hAnsi="Garamond" w:cs="Segoe UI"/>
          <w:color w:val="000000" w:themeColor="text1"/>
          <w:shd w:val="clear" w:color="auto" w:fill="FFFFFF"/>
        </w:rPr>
        <w:t xml:space="preserve"> imorgon</w:t>
      </w:r>
    </w:p>
    <w:p w14:paraId="0100754B" w14:textId="35FAFDE8" w:rsidR="0060785B" w:rsidRPr="00C46310" w:rsidRDefault="0060785B"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9A07D6A" w14:textId="6B0377F8"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4ADD181B" w14:textId="51301999"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3D52E304" w14:textId="07E4FB20" w:rsidR="0081763A" w:rsidRPr="00C46310" w:rsidRDefault="0081763A" w:rsidP="0081763A">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 tisdags</w:t>
      </w:r>
    </w:p>
    <w:p w14:paraId="0403B632"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9FBD316" w14:textId="46C0FFAC"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DE56E81"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0B8014B" w14:textId="4C90CB72"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5BC99FBA" w14:textId="38828A6A"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0304E804" w14:textId="7A113A50" w:rsidR="009C601D" w:rsidRPr="00C46310" w:rsidRDefault="009C601D"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1DE72687" w14:textId="77777777" w:rsidR="009C601D" w:rsidRPr="00C46310" w:rsidRDefault="009C601D" w:rsidP="009C601D">
      <w:pPr>
        <w:pStyle w:val="NoSpacing"/>
        <w:rPr>
          <w:rFonts w:ascii="Garamond" w:hAnsi="Garamond" w:cs="Segoe UI"/>
          <w:color w:val="000000" w:themeColor="text1"/>
          <w:shd w:val="clear" w:color="auto" w:fill="FFFFFF"/>
        </w:rPr>
      </w:pPr>
    </w:p>
    <w:p w14:paraId="16A5892A" w14:textId="065CAFE0" w:rsidR="00075198" w:rsidRPr="00C46310" w:rsidRDefault="00075198"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i Göteborg</w:t>
      </w:r>
    </w:p>
    <w:p w14:paraId="3F5BF388" w14:textId="46E6B56E" w:rsidR="0007519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1BCB257D" w14:textId="6A02A407" w:rsidR="00A529D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lliam</w:t>
      </w:r>
    </w:p>
    <w:p w14:paraId="025B8853" w14:textId="00EF46E1" w:rsidR="00A529D8" w:rsidRPr="00C46310" w:rsidRDefault="00144C33"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767EE846" w14:textId="64051C04" w:rsidR="00144C33" w:rsidRPr="00C46310" w:rsidRDefault="00144C33"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 22, kl. 10.</w:t>
      </w:r>
    </w:p>
    <w:p w14:paraId="3310AAFB" w14:textId="307B9EAB" w:rsidR="00814DAE" w:rsidRPr="00C46310" w:rsidRDefault="00814DAE"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kob</w:t>
      </w:r>
    </w:p>
    <w:p w14:paraId="1182C391" w14:textId="17D4D632" w:rsidR="00814DAE" w:rsidRPr="00C46310" w:rsidRDefault="00814DAE" w:rsidP="00814DAE">
      <w:pPr>
        <w:pStyle w:val="NoSpacing"/>
        <w:rPr>
          <w:rFonts w:ascii="Garamond" w:hAnsi="Garamond" w:cs="Segoe UI"/>
          <w:color w:val="000000" w:themeColor="text1"/>
          <w:shd w:val="clear" w:color="auto" w:fill="FFFFFF"/>
        </w:rPr>
      </w:pPr>
    </w:p>
    <w:p w14:paraId="5B29F735" w14:textId="7F141592" w:rsidR="000B1127" w:rsidRPr="00C46310" w:rsidRDefault="000B1127" w:rsidP="00814DA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t</w:t>
      </w:r>
    </w:p>
    <w:p w14:paraId="0BF99F7B" w14:textId="77777777"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7BF539A4" w14:textId="19E7B375" w:rsidR="000903AA" w:rsidRPr="00C46310" w:rsidRDefault="000903AA"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68DC4F7E" w14:textId="00F4B016"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sökande</w:t>
      </w:r>
    </w:p>
    <w:p w14:paraId="4613EC65" w14:textId="2B89686B"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kommer i februari</w:t>
      </w:r>
    </w:p>
    <w:p w14:paraId="2C7F165E" w14:textId="24CC4C2E"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Q</w:t>
      </w:r>
    </w:p>
    <w:p w14:paraId="5429713E" w14:textId="12C22FA9" w:rsidR="00711D6D" w:rsidRPr="00C46310" w:rsidRDefault="00711D6D"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ning</w:t>
      </w:r>
    </w:p>
    <w:p w14:paraId="4C9335FC" w14:textId="52BDBDDC"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december</w:t>
      </w:r>
    </w:p>
    <w:p w14:paraId="0D28689C" w14:textId="2A240364"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293EDB17" w14:textId="47A79129"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0278BF12" w14:textId="02BCE305" w:rsidR="009D4C87"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n sade att samtalet gick bra</w:t>
      </w:r>
    </w:p>
    <w:p w14:paraId="42A2D0EB" w14:textId="5E85A213" w:rsidR="000903AA"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ar med uppgiften</w:t>
      </w:r>
    </w:p>
    <w:p w14:paraId="5C0E42C2" w14:textId="7C46A3C1" w:rsidR="000903AA" w:rsidRPr="00C46310" w:rsidRDefault="000903AA"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Q</w:t>
      </w:r>
    </w:p>
    <w:p w14:paraId="3D052EC8" w14:textId="7F520187"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w:t>
      </w:r>
    </w:p>
    <w:p w14:paraId="081199AC" w14:textId="1DD5C5D3"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3430DA25" w14:textId="78D08C1C" w:rsidR="004C28E7" w:rsidRPr="00C46310" w:rsidRDefault="004C28E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739C060E" w14:textId="635A1F50" w:rsidR="004C28E7" w:rsidRPr="00C46310" w:rsidRDefault="004C28E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Sybring</w:t>
      </w:r>
    </w:p>
    <w:p w14:paraId="5CCA3B99" w14:textId="3639A541" w:rsidR="004C28E7" w:rsidRPr="00C46310" w:rsidRDefault="004C28E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rekryterare</w:t>
      </w:r>
    </w:p>
    <w:p w14:paraId="408C7009" w14:textId="78B0DD90"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51D43EEA" w14:textId="567E8753" w:rsidR="00BE1515" w:rsidRPr="00C46310" w:rsidRDefault="00BE1515"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TH</w:t>
      </w:r>
    </w:p>
    <w:p w14:paraId="66029EDE" w14:textId="5BAE459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måndagen</w:t>
      </w:r>
    </w:p>
    <w:p w14:paraId="7BB37F35" w14:textId="77777777" w:rsidR="00BE1515" w:rsidRPr="00C46310" w:rsidRDefault="00BE1515"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EC451BE" w14:textId="4F1A5FB5"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20E856A" w14:textId="476DE381"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5DBDB895" w14:textId="51CFD053" w:rsidR="00BE1515" w:rsidRPr="00C46310" w:rsidRDefault="00BE1515"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ure Innovation</w:t>
      </w:r>
    </w:p>
    <w:p w14:paraId="520FE235" w14:textId="263BDD3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lighetstest torsdag</w:t>
      </w:r>
    </w:p>
    <w:p w14:paraId="5FB52E67" w14:textId="377FE650" w:rsidR="00342301"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fredag</w:t>
      </w:r>
    </w:p>
    <w:p w14:paraId="40B34F06" w14:textId="41EAC428" w:rsidR="00342301" w:rsidRPr="00C46310" w:rsidRDefault="00342301" w:rsidP="00342301">
      <w:pPr>
        <w:pStyle w:val="NoSpacing"/>
        <w:rPr>
          <w:rFonts w:ascii="Garamond" w:hAnsi="Garamond" w:cs="Segoe UI"/>
          <w:color w:val="000000" w:themeColor="text1"/>
          <w:shd w:val="clear" w:color="auto" w:fill="FFFFFF"/>
        </w:rPr>
      </w:pPr>
    </w:p>
    <w:p w14:paraId="667410F0" w14:textId="13CC3DE3" w:rsidR="007517FF" w:rsidRPr="00C46310" w:rsidRDefault="007517FF" w:rsidP="003423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ika Ambit, kollega med Jona</w:t>
      </w:r>
      <w:r w:rsidR="00E54CC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 Friskbom, IT-team</w:t>
      </w:r>
    </w:p>
    <w:p w14:paraId="5CE59AC7" w14:textId="77777777" w:rsidR="007517FF" w:rsidRPr="00C46310" w:rsidRDefault="007517FF" w:rsidP="00342301">
      <w:pPr>
        <w:pStyle w:val="NoSpacing"/>
        <w:rPr>
          <w:rFonts w:ascii="Garamond" w:hAnsi="Garamond" w:cs="Segoe UI"/>
          <w:color w:val="000000" w:themeColor="text1"/>
          <w:shd w:val="clear" w:color="auto" w:fill="FFFFFF"/>
        </w:rPr>
      </w:pPr>
    </w:p>
    <w:p w14:paraId="7E1805B4" w14:textId="68581835" w:rsidR="00193E6C" w:rsidRPr="00C46310" w:rsidRDefault="00193E6C"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7A9FBBAE" w14:textId="77777777" w:rsidR="00193E6C" w:rsidRPr="00C46310" w:rsidRDefault="00193E6C" w:rsidP="00193E6C">
      <w:pPr>
        <w:pStyle w:val="NoSpacing"/>
        <w:numPr>
          <w:ilvl w:val="0"/>
          <w:numId w:val="6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lling Forwards or Backwards</w:t>
      </w:r>
    </w:p>
    <w:p w14:paraId="1C8B781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Decimal .vs double</w:t>
      </w:r>
    </w:p>
    <w:p w14:paraId="43363149"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spn/strcspn/strpbrk</w:t>
      </w:r>
    </w:p>
    <w:p w14:paraId="110D9D82"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uctures/enumeration</w:t>
      </w:r>
    </w:p>
    <w:p w14:paraId="52602B7D" w14:textId="77777777" w:rsidR="00193E6C" w:rsidRPr="00C46310" w:rsidRDefault="00193E6C" w:rsidP="00193E6C">
      <w:pPr>
        <w:pStyle w:val="NoSpacing"/>
        <w:numPr>
          <w:ilvl w:val="0"/>
          <w:numId w:val="42"/>
        </w:numPr>
        <w:rPr>
          <w:rFonts w:ascii="Garamond" w:hAnsi="Garamond" w:cs="Segoe UI"/>
          <w:b/>
          <w:bCs/>
          <w:color w:val="000000" w:themeColor="text1"/>
          <w:shd w:val="clear" w:color="auto" w:fill="FFFFFF"/>
        </w:rPr>
      </w:pPr>
      <w:r w:rsidRPr="00C46310">
        <w:rPr>
          <w:rStyle w:val="KeyWord"/>
          <w:rFonts w:ascii="Garamond" w:hAnsi="Garamond"/>
          <w:b w:val="0"/>
          <w:bCs/>
          <w:color w:val="000000" w:themeColor="text1"/>
        </w:rPr>
        <w:t>American east coast time</w:t>
      </w:r>
    </w:p>
    <w:p w14:paraId="4E713B24"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szoner/sommartid</w:t>
      </w:r>
    </w:p>
    <w:p w14:paraId="5D57E110" w14:textId="44999016" w:rsidR="00193E6C" w:rsidRPr="00C46310" w:rsidRDefault="007D10E0" w:rsidP="007E5E44">
      <w:pPr>
        <w:pStyle w:val="NoSpacing"/>
        <w:numPr>
          <w:ilvl w:val="0"/>
          <w:numId w:val="42"/>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Linux: </w:t>
      </w:r>
      <w:r w:rsidR="00193E6C" w:rsidRPr="00C46310">
        <w:rPr>
          <w:rFonts w:ascii="Garamond" w:hAnsi="Garamond" w:cs="Segoe UI"/>
          <w:b/>
          <w:bCs/>
          <w:color w:val="000000" w:themeColor="text1"/>
          <w:shd w:val="clear" w:color="auto" w:fill="FFFFFF"/>
        </w:rPr>
        <w:t>temporary file</w:t>
      </w:r>
    </w:p>
    <w:p w14:paraId="40931CE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ap_test</w:t>
      </w:r>
    </w:p>
    <w:p w14:paraId="66C85FA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_test</w:t>
      </w:r>
    </w:p>
    <w:p w14:paraId="300A30B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Signal</w:t>
      </w:r>
    </w:p>
    <w:p w14:paraId="72F53612"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853AA"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tenv</w:t>
      </w:r>
    </w:p>
    <w:p w14:paraId="5A1E75CD"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ck</w:t>
      </w:r>
    </w:p>
    <w:p w14:paraId="5D9A198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frexp</w:t>
      </w:r>
    </w:p>
    <w:p w14:paraId="4D941B9C"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atan2</w:t>
      </w:r>
    </w:p>
    <w:p w14:paraId="45F41CF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RelationalExpression</w:t>
      </w:r>
    </w:p>
    <w:p w14:paraId="410916A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Courier New"/>
          <w:color w:val="000000" w:themeColor="text1"/>
        </w:rPr>
        <w:t>MergePopPushToTop</w:t>
      </w:r>
    </w:p>
    <w:p w14:paraId="14B6474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stfix increment</w:t>
      </w:r>
    </w:p>
    <w:p w14:paraId="2FDA37E1"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619E83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 Top</w:t>
      </w:r>
    </w:p>
    <w:p w14:paraId="192AEAF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tic Initialization</w:t>
      </w:r>
    </w:p>
    <w:p w14:paraId="1E848E3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Optimize Communicative Expression</w:t>
      </w:r>
    </w:p>
    <w:p w14:paraId="5E500228"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Windows Jump Info</w:t>
      </w:r>
    </w:p>
    <w:p w14:paraId="3E6FAB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Traverse Buffer</w:t>
      </w:r>
    </w:p>
    <w:p w14:paraId="5D096D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Definition</w:t>
      </w:r>
    </w:p>
    <w:p w14:paraId="4DB0F02A"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Expansion</w:t>
      </w:r>
    </w:p>
    <w:p w14:paraId="794655C3" w14:textId="1C126970" w:rsidR="00193E6C" w:rsidRPr="00C46310" w:rsidRDefault="00193E6C" w:rsidP="007F5A39">
      <w:pPr>
        <w:pStyle w:val="NoSpacing"/>
        <w:rPr>
          <w:rFonts w:ascii="Garamond" w:hAnsi="Garamond" w:cs="Segoe UI"/>
          <w:color w:val="000000" w:themeColor="text1"/>
          <w:shd w:val="clear" w:color="auto" w:fill="FFFFFF"/>
        </w:rPr>
      </w:pPr>
    </w:p>
    <w:p w14:paraId="0963A2E4" w14:textId="08825431" w:rsidR="002F78FA" w:rsidRPr="00C46310" w:rsidRDefault="00066998" w:rsidP="007F5A39">
      <w:pPr>
        <w:pStyle w:val="NoSpacing"/>
        <w:rPr>
          <w:rFonts w:ascii="Garamond" w:hAnsi="Garamond" w:cs="Segoe UI"/>
          <w:color w:val="000000" w:themeColor="text1"/>
          <w:shd w:val="clear" w:color="auto" w:fill="FFFFFF"/>
        </w:rPr>
      </w:pPr>
      <w:hyperlink r:id="rId76" w:history="1">
        <w:r w:rsidR="002F78FA" w:rsidRPr="00C46310">
          <w:rPr>
            <w:rStyle w:val="Hyperlink"/>
            <w:rFonts w:ascii="Garamond" w:hAnsi="Garamond" w:cs="Segoe UI"/>
            <w:color w:val="000000" w:themeColor="text1"/>
            <w:shd w:val="clear" w:color="auto" w:fill="FFFFFF"/>
          </w:rPr>
          <w:t>https://www.linkedin.com/jobs</w:t>
        </w:r>
      </w:hyperlink>
    </w:p>
    <w:p w14:paraId="2301077A" w14:textId="76C3D5BE" w:rsidR="001F2876" w:rsidRPr="00C46310" w:rsidRDefault="00066998" w:rsidP="007F5A39">
      <w:pPr>
        <w:pStyle w:val="NoSpacing"/>
        <w:rPr>
          <w:rFonts w:ascii="Garamond" w:hAnsi="Garamond" w:cs="Segoe UI"/>
          <w:color w:val="000000" w:themeColor="text1"/>
          <w:shd w:val="clear" w:color="auto" w:fill="FFFFFF"/>
        </w:rPr>
      </w:pPr>
      <w:hyperlink r:id="rId77" w:history="1">
        <w:r w:rsidR="001F2876" w:rsidRPr="00C46310">
          <w:rPr>
            <w:rStyle w:val="Hyperlink"/>
            <w:rFonts w:ascii="Garamond" w:hAnsi="Garamond" w:cs="Segoe UI"/>
            <w:color w:val="000000" w:themeColor="text1"/>
            <w:shd w:val="clear" w:color="auto" w:fill="FFFFFF"/>
          </w:rPr>
          <w:t>https://ie.indeed.com</w:t>
        </w:r>
      </w:hyperlink>
    </w:p>
    <w:p w14:paraId="148B8663" w14:textId="3E33064D" w:rsidR="002F78FA" w:rsidRPr="00C46310" w:rsidRDefault="00066998" w:rsidP="007F5A39">
      <w:pPr>
        <w:pStyle w:val="NoSpacing"/>
        <w:rPr>
          <w:rFonts w:ascii="Garamond" w:hAnsi="Garamond" w:cs="Segoe UI"/>
          <w:color w:val="000000" w:themeColor="text1"/>
          <w:shd w:val="clear" w:color="auto" w:fill="FFFFFF"/>
        </w:rPr>
      </w:pPr>
      <w:hyperlink r:id="rId78" w:history="1">
        <w:r w:rsidR="002F78FA" w:rsidRPr="00C46310">
          <w:rPr>
            <w:rStyle w:val="Hyperlink"/>
            <w:rFonts w:ascii="Garamond" w:hAnsi="Garamond" w:cs="Segoe UI"/>
            <w:color w:val="000000" w:themeColor="text1"/>
            <w:shd w:val="clear" w:color="auto" w:fill="FFFFFF"/>
          </w:rPr>
          <w:t>https://www.irishjobs.ie/Jobs/Design-Engineer-DSP-8546930.aspx</w:t>
        </w:r>
      </w:hyperlink>
    </w:p>
    <w:p w14:paraId="3C5025E8" w14:textId="008BA70D" w:rsidR="002F78FA" w:rsidRPr="00C46310" w:rsidRDefault="00066998" w:rsidP="007F5A39">
      <w:pPr>
        <w:pStyle w:val="NoSpacing"/>
        <w:rPr>
          <w:rFonts w:ascii="Garamond" w:hAnsi="Garamond" w:cs="Segoe UI"/>
          <w:color w:val="000000" w:themeColor="text1"/>
          <w:shd w:val="clear" w:color="auto" w:fill="FFFFFF"/>
        </w:rPr>
      </w:pPr>
      <w:hyperlink r:id="rId79" w:history="1">
        <w:r w:rsidR="002F78FA" w:rsidRPr="00C46310">
          <w:rPr>
            <w:rStyle w:val="Hyperlink"/>
            <w:rFonts w:ascii="Garamond" w:hAnsi="Garamond" w:cs="Segoe UI"/>
            <w:color w:val="000000" w:themeColor="text1"/>
            <w:shd w:val="clear" w:color="auto" w:fill="FFFFFF"/>
          </w:rPr>
          <w:t>https://www.jobindublin.com</w:t>
        </w:r>
      </w:hyperlink>
    </w:p>
    <w:p w14:paraId="5E57280C" w14:textId="77777777" w:rsidR="002F78FA" w:rsidRPr="00C46310" w:rsidRDefault="002F78FA" w:rsidP="007F5A39">
      <w:pPr>
        <w:pStyle w:val="NoSpacing"/>
        <w:rPr>
          <w:rFonts w:ascii="Garamond" w:hAnsi="Garamond" w:cs="Segoe UI"/>
          <w:color w:val="000000" w:themeColor="text1"/>
          <w:shd w:val="clear" w:color="auto" w:fill="FFFFFF"/>
        </w:rPr>
      </w:pPr>
    </w:p>
    <w:p w14:paraId="3168B4E5" w14:textId="17FA52C7" w:rsidR="00375E26" w:rsidRPr="00C46310" w:rsidRDefault="00306C25"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4B7DE0A" w14:textId="77777777" w:rsidR="00FE7D21" w:rsidRPr="00C46310" w:rsidRDefault="00FE7D21" w:rsidP="00CB3978">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CCE28AF" w14:textId="31D2425E" w:rsidR="00FE7D21" w:rsidRPr="00C46310" w:rsidRDefault="00306C25" w:rsidP="00CB3978">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5EA38379" w14:textId="4678865D" w:rsidR="00375E26" w:rsidRPr="00C46310" w:rsidRDefault="004F722E" w:rsidP="00CB3978">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velopment</w:t>
      </w:r>
    </w:p>
    <w:p w14:paraId="2E79FEDD" w14:textId="77777777" w:rsidR="008B5F24" w:rsidRPr="00C46310" w:rsidRDefault="00375E26" w:rsidP="00CB3978">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79ABC52E" w14:textId="0DEC238F" w:rsidR="00375E26" w:rsidRPr="00C46310" w:rsidRDefault="004F722E" w:rsidP="001E64C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 Customer</w:t>
      </w:r>
    </w:p>
    <w:p w14:paraId="2F3637E3" w14:textId="58120F51" w:rsidR="00375E26" w:rsidRPr="00C46310" w:rsidRDefault="004F722E" w:rsidP="00CA647A">
      <w:pPr>
        <w:pStyle w:val="NoSpacing"/>
        <w:numPr>
          <w:ilvl w:val="0"/>
          <w:numId w:val="57"/>
        </w:numPr>
        <w:rPr>
          <w:rFonts w:ascii="Garamond" w:hAnsi="Garamond"/>
          <w:color w:val="000000" w:themeColor="text1"/>
        </w:rPr>
      </w:pPr>
      <w:r w:rsidRPr="00C46310">
        <w:rPr>
          <w:rFonts w:ascii="Garamond" w:hAnsi="Garamond"/>
          <w:color w:val="000000" w:themeColor="text1"/>
        </w:rPr>
        <w:t>When do I start</w:t>
      </w:r>
    </w:p>
    <w:p w14:paraId="69334BF4" w14:textId="5026FE08" w:rsidR="00375E26" w:rsidRPr="00C46310" w:rsidRDefault="004F722E" w:rsidP="00375E26">
      <w:pPr>
        <w:pStyle w:val="NoSpacing"/>
        <w:numPr>
          <w:ilvl w:val="1"/>
          <w:numId w:val="57"/>
        </w:numPr>
        <w:rPr>
          <w:rFonts w:ascii="Garamond" w:hAnsi="Garamond"/>
          <w:color w:val="000000" w:themeColor="text1"/>
        </w:rPr>
      </w:pPr>
      <w:r w:rsidRPr="00C46310">
        <w:rPr>
          <w:rFonts w:ascii="Garamond" w:hAnsi="Garamond"/>
          <w:color w:val="000000" w:themeColor="text1"/>
        </w:rPr>
        <w:t>Commute between Strängnäs and Stockholm</w:t>
      </w:r>
    </w:p>
    <w:p w14:paraId="0F43720C" w14:textId="77777777" w:rsidR="00375E26" w:rsidRPr="00C46310" w:rsidRDefault="00375E26" w:rsidP="00375E2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7219DE3" w14:textId="77777777" w:rsidR="004F722E" w:rsidRPr="00C46310" w:rsidRDefault="004F722E" w:rsidP="004F722E">
      <w:pPr>
        <w:pStyle w:val="NoSpacing"/>
        <w:numPr>
          <w:ilvl w:val="1"/>
          <w:numId w:val="57"/>
        </w:numPr>
        <w:rPr>
          <w:rFonts w:ascii="Garamond" w:hAnsi="Garamond"/>
          <w:color w:val="000000" w:themeColor="text1"/>
        </w:rPr>
      </w:pPr>
      <w:r w:rsidRPr="00C46310">
        <w:rPr>
          <w:rFonts w:ascii="Garamond" w:hAnsi="Garamond"/>
          <w:color w:val="000000" w:themeColor="text1"/>
        </w:rPr>
        <w:t>Fulltime/Parttime</w:t>
      </w:r>
    </w:p>
    <w:p w14:paraId="4CDFAB5C" w14:textId="0078F821" w:rsidR="004F722E" w:rsidRPr="00C46310" w:rsidRDefault="004F722E" w:rsidP="004F722E">
      <w:pPr>
        <w:pStyle w:val="NoSpacing"/>
        <w:numPr>
          <w:ilvl w:val="1"/>
          <w:numId w:val="57"/>
        </w:numPr>
        <w:rPr>
          <w:rFonts w:ascii="Garamond" w:hAnsi="Garamond"/>
          <w:color w:val="000000" w:themeColor="text1"/>
        </w:rPr>
      </w:pPr>
      <w:r w:rsidRPr="00C46310">
        <w:rPr>
          <w:rFonts w:ascii="Garamond" w:hAnsi="Garamond"/>
          <w:color w:val="000000" w:themeColor="text1"/>
        </w:rPr>
        <w:t>P</w:t>
      </w:r>
      <w:hyperlink r:id="rId80" w:tooltip="&quot;probationary period&quot; på svenska" w:history="1">
        <w:r w:rsidRPr="00C46310">
          <w:rPr>
            <w:rStyle w:val="Hyperlink"/>
            <w:rFonts w:ascii="Garamond" w:hAnsi="Garamond"/>
            <w:color w:val="000000" w:themeColor="text1"/>
          </w:rPr>
          <w:t>robationary period</w:t>
        </w:r>
      </w:hyperlink>
      <w:r w:rsidRPr="00C46310">
        <w:rPr>
          <w:rFonts w:ascii="Garamond" w:hAnsi="Garamond"/>
          <w:color w:val="000000" w:themeColor="text1"/>
        </w:rPr>
        <w:t xml:space="preserve"> for six months</w:t>
      </w:r>
    </w:p>
    <w:p w14:paraId="1AECD38D" w14:textId="535033E4" w:rsidR="00375E26" w:rsidRPr="00C46310" w:rsidRDefault="00142DA5" w:rsidP="00375E26">
      <w:pPr>
        <w:pStyle w:val="NoSpacing"/>
        <w:numPr>
          <w:ilvl w:val="1"/>
          <w:numId w:val="57"/>
        </w:numPr>
        <w:rPr>
          <w:rFonts w:ascii="Garamond" w:hAnsi="Garamond"/>
          <w:color w:val="000000" w:themeColor="text1"/>
        </w:rPr>
      </w:pPr>
      <w:r w:rsidRPr="00C46310">
        <w:rPr>
          <w:rFonts w:ascii="Garamond" w:hAnsi="Garamond"/>
          <w:color w:val="000000" w:themeColor="text1"/>
        </w:rPr>
        <w:t>Indefinite Duration after than</w:t>
      </w:r>
    </w:p>
    <w:p w14:paraId="604EFA18" w14:textId="7688396A" w:rsidR="00BD4DE6" w:rsidRPr="00C46310" w:rsidRDefault="00BD4DE6" w:rsidP="00BD4DE6">
      <w:pPr>
        <w:pStyle w:val="NoSpacing"/>
        <w:numPr>
          <w:ilvl w:val="0"/>
          <w:numId w:val="57"/>
        </w:numPr>
        <w:rPr>
          <w:rFonts w:ascii="Garamond" w:hAnsi="Garamond"/>
          <w:color w:val="000000" w:themeColor="text1"/>
        </w:rPr>
      </w:pPr>
      <w:r w:rsidRPr="00C46310">
        <w:rPr>
          <w:rFonts w:ascii="Garamond" w:hAnsi="Garamond"/>
          <w:color w:val="000000" w:themeColor="text1"/>
        </w:rPr>
        <w:t>Collective Agreements</w:t>
      </w:r>
    </w:p>
    <w:p w14:paraId="25E5557D" w14:textId="472E8FC9" w:rsidR="00CA647A" w:rsidRPr="00C46310" w:rsidRDefault="00BD4DE6" w:rsidP="00CA647A">
      <w:pPr>
        <w:pStyle w:val="NoSpacing"/>
        <w:numPr>
          <w:ilvl w:val="1"/>
          <w:numId w:val="57"/>
        </w:numPr>
        <w:rPr>
          <w:rFonts w:ascii="Garamond" w:hAnsi="Garamond"/>
          <w:color w:val="000000" w:themeColor="text1"/>
        </w:rPr>
      </w:pPr>
      <w:r w:rsidRPr="00C46310">
        <w:rPr>
          <w:rFonts w:ascii="Garamond" w:hAnsi="Garamond"/>
          <w:color w:val="000000" w:themeColor="text1"/>
        </w:rPr>
        <w:t>Working eight to five</w:t>
      </w:r>
    </w:p>
    <w:p w14:paraId="32BD2166" w14:textId="33567E3E" w:rsidR="00375E26" w:rsidRPr="00C46310" w:rsidRDefault="00BD4DE6" w:rsidP="00375E26">
      <w:pPr>
        <w:pStyle w:val="NoSpacing"/>
        <w:numPr>
          <w:ilvl w:val="1"/>
          <w:numId w:val="57"/>
        </w:numPr>
        <w:rPr>
          <w:rFonts w:ascii="Garamond" w:hAnsi="Garamond"/>
          <w:color w:val="000000" w:themeColor="text1"/>
        </w:rPr>
      </w:pPr>
      <w:r w:rsidRPr="00C46310">
        <w:rPr>
          <w:rFonts w:ascii="Garamond" w:hAnsi="Garamond"/>
          <w:color w:val="000000" w:themeColor="text1"/>
        </w:rPr>
        <w:t>Vacation</w:t>
      </w:r>
    </w:p>
    <w:p w14:paraId="077F7D8B" w14:textId="7C1EF60C" w:rsidR="00375E26" w:rsidRPr="00C46310" w:rsidRDefault="00A25956" w:rsidP="00375E26">
      <w:pPr>
        <w:pStyle w:val="NoSpacing"/>
        <w:numPr>
          <w:ilvl w:val="1"/>
          <w:numId w:val="57"/>
        </w:numPr>
        <w:rPr>
          <w:rFonts w:ascii="Garamond" w:hAnsi="Garamond"/>
          <w:color w:val="000000" w:themeColor="text1"/>
        </w:rPr>
      </w:pPr>
      <w:r w:rsidRPr="00C46310">
        <w:rPr>
          <w:rFonts w:ascii="Garamond" w:hAnsi="Garamond"/>
          <w:color w:val="000000" w:themeColor="text1"/>
        </w:rPr>
        <w:t>Wellness Allowance</w:t>
      </w:r>
    </w:p>
    <w:p w14:paraId="4AD2338E" w14:textId="2ABB74DE" w:rsidR="00A25956" w:rsidRPr="00E05FC7" w:rsidRDefault="00A25956" w:rsidP="00A25956">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Are you paying for a gym card</w:t>
      </w:r>
    </w:p>
    <w:p w14:paraId="68C9F811" w14:textId="77777777" w:rsidR="00E265F5" w:rsidRPr="00C46310" w:rsidRDefault="00A25956" w:rsidP="001E64C4">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ery</w:t>
      </w:r>
    </w:p>
    <w:p w14:paraId="3283F9D6" w14:textId="74CCA116" w:rsidR="0081522E" w:rsidRPr="00C46310" w:rsidRDefault="00E265F5" w:rsidP="00E265F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7C81C04B" w14:textId="77777777" w:rsidR="00ED6A7E" w:rsidRPr="00C46310" w:rsidRDefault="00ED6A7E" w:rsidP="00C81647">
      <w:pPr>
        <w:pStyle w:val="NoSpacing"/>
        <w:rPr>
          <w:rFonts w:ascii="Garamond" w:hAnsi="Garamond"/>
          <w:color w:val="000000" w:themeColor="text1"/>
        </w:rPr>
      </w:pPr>
    </w:p>
    <w:p w14:paraId="593DCABC" w14:textId="73401565" w:rsidR="00C81647" w:rsidRPr="00C46310" w:rsidRDefault="00C81647" w:rsidP="00C81647">
      <w:pPr>
        <w:pStyle w:val="NoSpacing"/>
        <w:rPr>
          <w:rFonts w:ascii="Garamond" w:hAnsi="Garamond"/>
          <w:color w:val="000000" w:themeColor="text1"/>
        </w:rPr>
      </w:pPr>
      <w:r w:rsidRPr="00C46310">
        <w:rPr>
          <w:rFonts w:ascii="Garamond" w:hAnsi="Garamond"/>
          <w:color w:val="000000" w:themeColor="text1"/>
        </w:rPr>
        <w:t>2 Complete Group</w:t>
      </w:r>
    </w:p>
    <w:p w14:paraId="3297619E"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t>Automatic bemanning och rekrytering</w:t>
      </w:r>
    </w:p>
    <w:p w14:paraId="7488C3A3"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3DC62ADE"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t>Tjänstemannasektor</w:t>
      </w:r>
    </w:p>
    <w:p w14:paraId="76675ACA"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7612F6E8"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5097287A" w14:textId="0DD4F3AB"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Modern Programming Language, Concurrency</w:t>
      </w:r>
    </w:p>
    <w:p w14:paraId="3D94A3AA" w14:textId="16196B60" w:rsidR="009F49A0" w:rsidRPr="00C46310" w:rsidRDefault="009F49A0" w:rsidP="00C81647">
      <w:pPr>
        <w:pStyle w:val="NoSpacing"/>
        <w:numPr>
          <w:ilvl w:val="2"/>
          <w:numId w:val="58"/>
        </w:numPr>
        <w:rPr>
          <w:rFonts w:ascii="Garamond" w:hAnsi="Garamond"/>
          <w:color w:val="000000" w:themeColor="text1"/>
        </w:rPr>
      </w:pPr>
      <w:r w:rsidRPr="00C46310">
        <w:rPr>
          <w:rFonts w:ascii="Garamond" w:hAnsi="Garamond"/>
          <w:color w:val="000000" w:themeColor="text1"/>
        </w:rPr>
        <w:t>Pascal, Ada, Concurrency</w:t>
      </w:r>
    </w:p>
    <w:p w14:paraId="68390156" w14:textId="3C284A5D" w:rsidR="009F49A0" w:rsidRPr="00C46310" w:rsidRDefault="009F49A0" w:rsidP="00C81647">
      <w:pPr>
        <w:pStyle w:val="NoSpacing"/>
        <w:numPr>
          <w:ilvl w:val="2"/>
          <w:numId w:val="58"/>
        </w:numPr>
        <w:rPr>
          <w:rFonts w:ascii="Garamond" w:hAnsi="Garamond"/>
          <w:color w:val="000000" w:themeColor="text1"/>
        </w:rPr>
      </w:pPr>
      <w:r w:rsidRPr="00C46310">
        <w:rPr>
          <w:rFonts w:ascii="Garamond" w:hAnsi="Garamond"/>
          <w:color w:val="000000" w:themeColor="text1"/>
        </w:rPr>
        <w:t>Parallel Computing in Umeå</w:t>
      </w:r>
    </w:p>
    <w:p w14:paraId="70B9A361" w14:textId="1BC65E89" w:rsidR="00751402" w:rsidRPr="00C46310" w:rsidRDefault="00751402" w:rsidP="00751402">
      <w:pPr>
        <w:pStyle w:val="NoSpacing"/>
        <w:numPr>
          <w:ilvl w:val="3"/>
          <w:numId w:val="58"/>
        </w:numPr>
        <w:rPr>
          <w:rFonts w:ascii="Garamond" w:hAnsi="Garamond"/>
          <w:color w:val="000000" w:themeColor="text1"/>
        </w:rPr>
      </w:pPr>
      <w:r w:rsidRPr="00C46310">
        <w:rPr>
          <w:rFonts w:ascii="Garamond" w:hAnsi="Garamond"/>
          <w:color w:val="000000" w:themeColor="text1"/>
        </w:rPr>
        <w:t>Message Passing</w:t>
      </w:r>
    </w:p>
    <w:p w14:paraId="24256C09" w14:textId="13462651" w:rsidR="00751402" w:rsidRPr="00C46310" w:rsidRDefault="00751402" w:rsidP="00751402">
      <w:pPr>
        <w:pStyle w:val="NoSpacing"/>
        <w:numPr>
          <w:ilvl w:val="3"/>
          <w:numId w:val="58"/>
        </w:numPr>
        <w:rPr>
          <w:rFonts w:ascii="Garamond" w:hAnsi="Garamond"/>
          <w:color w:val="000000" w:themeColor="text1"/>
        </w:rPr>
      </w:pPr>
      <w:r w:rsidRPr="00C46310">
        <w:rPr>
          <w:rFonts w:ascii="Garamond" w:hAnsi="Garamond"/>
          <w:color w:val="000000" w:themeColor="text1"/>
        </w:rPr>
        <w:t>Shared Memory</w:t>
      </w:r>
    </w:p>
    <w:p w14:paraId="51F8B672"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MariaDB/AWS Aurora</w:t>
      </w:r>
    </w:p>
    <w:p w14:paraId="4D7C235B"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Relational Database Management System</w:t>
      </w:r>
    </w:p>
    <w:p w14:paraId="2E654223"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MongoDB</w:t>
      </w:r>
    </w:p>
    <w:p w14:paraId="7DA6F7A7"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NoSql: JSON/XML</w:t>
      </w:r>
    </w:p>
    <w:p w14:paraId="0977B1B0"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Protobuf</w:t>
      </w:r>
    </w:p>
    <w:p w14:paraId="4FE875B1"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Protocol Buffering: Serialisering</w:t>
      </w:r>
    </w:p>
    <w:p w14:paraId="23F7EF7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CoreOS</w:t>
      </w:r>
    </w:p>
    <w:p w14:paraId="79A9FB0C"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Container Linux Lightwieght</w:t>
      </w:r>
    </w:p>
    <w:p w14:paraId="0910E743"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Kubernetes</w:t>
      </w:r>
    </w:p>
    <w:p w14:paraId="68849808"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Deployment tool, Distributionsverktyg</w:t>
      </w:r>
    </w:p>
    <w:p w14:paraId="41C94891"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Docker</w:t>
      </w:r>
    </w:p>
    <w:p w14:paraId="61F1BE76"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Virtualiseringsverktyg</w:t>
      </w:r>
    </w:p>
    <w:p w14:paraId="1224A24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271C5AC" w14:textId="77777777" w:rsidR="00C81647" w:rsidRPr="00E05FC7" w:rsidRDefault="00C81647" w:rsidP="00C81647">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onitoring tool, records time metrics</w:t>
      </w:r>
    </w:p>
    <w:p w14:paraId="01B92F7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Loki</w:t>
      </w:r>
    </w:p>
    <w:p w14:paraId="385E320F"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Modern C++ Design, C++ bibliotek, STL, Boost</w:t>
      </w:r>
    </w:p>
    <w:p w14:paraId="10B336C8"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rafana</w:t>
      </w:r>
    </w:p>
    <w:p w14:paraId="46494C28"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04FB6889"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3BE6069E"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React</w:t>
      </w:r>
    </w:p>
    <w:p w14:paraId="0298B3BE"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JavaScript bibliotek</w:t>
      </w:r>
    </w:p>
    <w:p w14:paraId="3734396B"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Vue</w:t>
      </w:r>
    </w:p>
    <w:p w14:paraId="698B9CF5"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JavaScript framework</w:t>
      </w:r>
    </w:p>
    <w:p w14:paraId="2C1140BE"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Flutter</w:t>
      </w:r>
    </w:p>
    <w:p w14:paraId="2CED756B"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UI, scriptspråk för grafik</w:t>
      </w:r>
    </w:p>
    <w:p w14:paraId="2CBE4CC9"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itLab</w:t>
      </w:r>
    </w:p>
    <w:p w14:paraId="1B94765E"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DevOps life cycle tool</w:t>
      </w:r>
    </w:p>
    <w:p w14:paraId="42ABF0B3" w14:textId="77777777" w:rsidR="00C81647" w:rsidRPr="00C46310" w:rsidRDefault="00C81647" w:rsidP="007F5A39">
      <w:pPr>
        <w:pStyle w:val="NoSpacing"/>
        <w:rPr>
          <w:rFonts w:ascii="Garamond" w:hAnsi="Garamond" w:cs="Segoe UI"/>
          <w:color w:val="000000" w:themeColor="text1"/>
          <w:shd w:val="clear" w:color="auto" w:fill="FFFFFF"/>
        </w:rPr>
      </w:pPr>
    </w:p>
    <w:p w14:paraId="5A3EF6D3" w14:textId="77777777" w:rsidR="00306C25" w:rsidRPr="00C46310" w:rsidRDefault="00306C25" w:rsidP="00306C2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3C8FF49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Introducing Go: Build Reliable, Scalable Programs </w:t>
      </w:r>
      <w:r w:rsidRPr="00E05FC7">
        <w:rPr>
          <w:rStyle w:val="a-size-large"/>
          <w:rFonts w:ascii="Garamond" w:hAnsi="Garamond"/>
          <w:color w:val="000000" w:themeColor="text1"/>
          <w:lang w:val="en-GB"/>
        </w:rPr>
        <w:t>1st Edition, 2016, 124 pages, $13.19</w:t>
      </w:r>
    </w:p>
    <w:p w14:paraId="79A7FD74"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oncurrency in Go: Tools and Techniques for Developers </w:t>
      </w:r>
      <w:r w:rsidRPr="00E05FC7">
        <w:rPr>
          <w:rStyle w:val="a-size-large"/>
          <w:rFonts w:ascii="Garamond" w:hAnsi="Garamond"/>
          <w:color w:val="000000" w:themeColor="text1"/>
          <w:lang w:val="en-GB"/>
        </w:rPr>
        <w:t>1st Edition, 2017, 238 pages, $24.99</w:t>
      </w:r>
    </w:p>
    <w:p w14:paraId="3CB343D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Mastering Go: Create Golang production applications using network libraries, concurrency, machine learning, and advanced data structures, 2nd Edition </w:t>
      </w:r>
      <w:r w:rsidRPr="00E05FC7">
        <w:rPr>
          <w:rStyle w:val="a-size-large"/>
          <w:rFonts w:ascii="Garamond" w:hAnsi="Garamond"/>
          <w:color w:val="000000" w:themeColor="text1"/>
          <w:lang w:val="en-GB"/>
        </w:rPr>
        <w:t>Paperback – August 29, 2019, 798 pages, $15.89</w:t>
      </w:r>
    </w:p>
    <w:p w14:paraId="443ECDA6"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8642FC6"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Go Programming Cookbook: Over 85 recipes to build modular, readable, and testable Golang applications across various domains, 2nd Edition </w:t>
      </w:r>
      <w:r w:rsidRPr="00E05FC7">
        <w:rPr>
          <w:rStyle w:val="a-size-large"/>
          <w:rFonts w:ascii="Garamond" w:hAnsi="Garamond"/>
          <w:color w:val="000000" w:themeColor="text1"/>
          <w:lang w:val="en-GB"/>
        </w:rPr>
        <w:t>Paperback – July 19, 2019, $20.98, 434 pages</w:t>
      </w:r>
    </w:p>
    <w:p w14:paraId="768989EE"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Go Workshop: Learn to write clean, efficient code and build high-performance applications with Go </w:t>
      </w:r>
      <w:r w:rsidRPr="00E05FC7">
        <w:rPr>
          <w:rStyle w:val="a-size-large"/>
          <w:rFonts w:ascii="Garamond" w:hAnsi="Garamond"/>
          <w:color w:val="000000" w:themeColor="text1"/>
          <w:lang w:val="en-GB"/>
        </w:rPr>
        <w:t>1st Edition, Kindle Edition, 2019, 824 pages, $5.00</w:t>
      </w:r>
    </w:p>
    <w:p w14:paraId="157D68D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Way to Go: A Thorough Introduction to the Go Programming Language </w:t>
      </w:r>
      <w:r w:rsidRPr="00E05FC7">
        <w:rPr>
          <w:rStyle w:val="a-size-large"/>
          <w:rFonts w:ascii="Garamond" w:hAnsi="Garamond"/>
          <w:color w:val="000000" w:themeColor="text1"/>
          <w:lang w:val="en-GB"/>
        </w:rPr>
        <w:t>Kindle Edition, 2012, 631, $4.23</w:t>
      </w:r>
    </w:p>
    <w:p w14:paraId="072C0A34"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F90174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High Performance with Go: Boost and optimize the performance of your Golang applications at scale with resilience </w:t>
      </w:r>
      <w:r w:rsidRPr="00E05FC7">
        <w:rPr>
          <w:rStyle w:val="a-size-large"/>
          <w:rFonts w:ascii="Garamond" w:hAnsi="Garamond"/>
          <w:color w:val="000000" w:themeColor="text1"/>
          <w:lang w:val="en-GB"/>
        </w:rPr>
        <w:t>Paperback – March 24, 2020, 406 pages, $20.98</w:t>
      </w:r>
    </w:p>
    <w:p w14:paraId="15DAB77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System Programming with Go: Build modern and concurrent applications for Unix and Linux systems using Golang </w:t>
      </w:r>
      <w:r w:rsidRPr="00E05FC7">
        <w:rPr>
          <w:rStyle w:val="a-size-large"/>
          <w:rFonts w:ascii="Garamond" w:hAnsi="Garamond"/>
          <w:color w:val="000000" w:themeColor="text1"/>
          <w:lang w:val="en-GB"/>
        </w:rPr>
        <w:t>Paperback – July 5, 2019, 458 pages, $27.55</w:t>
      </w:r>
    </w:p>
    <w:p w14:paraId="02BD4FE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GUI Application Development in Go: Build responsive, cross-platform, graphical applications with the Go programming language </w:t>
      </w:r>
      <w:r w:rsidRPr="00E05FC7">
        <w:rPr>
          <w:rStyle w:val="a-size-large"/>
          <w:rFonts w:ascii="Garamond" w:hAnsi="Garamond"/>
          <w:color w:val="000000" w:themeColor="text1"/>
          <w:lang w:val="en-GB"/>
        </w:rPr>
        <w:t>Kindle Edition, $23.73</w:t>
      </w:r>
    </w:p>
    <w:p w14:paraId="33AF64E7" w14:textId="77777777" w:rsidR="00306C25" w:rsidRPr="00E05FC7" w:rsidRDefault="00306C25" w:rsidP="00306C25">
      <w:pPr>
        <w:pStyle w:val="NoSpacing"/>
        <w:numPr>
          <w:ilvl w:val="0"/>
          <w:numId w:val="66"/>
        </w:numPr>
        <w:rPr>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Software Engineering with Golang: Move beyond basic programming to design and build reliable software with clean code </w:t>
      </w:r>
      <w:r w:rsidRPr="00E05FC7">
        <w:rPr>
          <w:rStyle w:val="a-size-large"/>
          <w:rFonts w:ascii="Garamond" w:hAnsi="Garamond"/>
          <w:color w:val="000000" w:themeColor="text1"/>
          <w:lang w:val="en-GB"/>
        </w:rPr>
        <w:t>Paperback – January 24, 2020, 640 pages, $21.19</w:t>
      </w:r>
    </w:p>
    <w:p w14:paraId="4B21FB6E" w14:textId="77777777" w:rsidR="00EA012E" w:rsidRPr="00E05FC7"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C46310" w:rsidRDefault="007E5E44" w:rsidP="007E5E4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707FA89" w14:textId="4E510C32" w:rsidR="007E5E44" w:rsidRPr="00C46310" w:rsidRDefault="007E5E44" w:rsidP="007E5E44">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r w:rsidR="00495547" w:rsidRPr="00C46310">
        <w:rPr>
          <w:rFonts w:ascii="Garamond" w:hAnsi="Garamond"/>
          <w:color w:val="000000" w:themeColor="text1"/>
        </w:rPr>
        <w:t>, 3 dagar</w:t>
      </w:r>
    </w:p>
    <w:p w14:paraId="164DB0EF" w14:textId="725EBB98" w:rsidR="00845EE8" w:rsidRPr="00C46310" w:rsidRDefault="00845EE8" w:rsidP="00845EE8">
      <w:pPr>
        <w:pStyle w:val="NoSpacing"/>
        <w:numPr>
          <w:ilvl w:val="1"/>
          <w:numId w:val="64"/>
        </w:numPr>
        <w:rPr>
          <w:rFonts w:ascii="Garamond" w:hAnsi="Garamond"/>
          <w:color w:val="000000" w:themeColor="text1"/>
        </w:rPr>
      </w:pPr>
      <w:r w:rsidRPr="00C46310">
        <w:rPr>
          <w:rFonts w:ascii="Garamond" w:hAnsi="Garamond"/>
          <w:color w:val="000000" w:themeColor="text1"/>
        </w:rPr>
        <w:t>Kurspärm</w:t>
      </w:r>
    </w:p>
    <w:p w14:paraId="374FA976" w14:textId="0A34C671"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DF</w:t>
      </w:r>
    </w:p>
    <w:p w14:paraId="25AD9EEA" w14:textId="547AAD9B"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owerPoint</w:t>
      </w:r>
    </w:p>
    <w:p w14:paraId="48231962" w14:textId="2095E7ED"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Grundkurser</w:t>
      </w:r>
    </w:p>
    <w:p w14:paraId="31EF3442" w14:textId="1B9F38C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46529904" w14:textId="15280F9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3CEA8279" w14:textId="62989DEB"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13EF19FE" w14:textId="198B79A6"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Python</w:t>
      </w:r>
    </w:p>
    <w:p w14:paraId="16C6A495" w14:textId="475A62B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Go</w:t>
      </w:r>
    </w:p>
    <w:p w14:paraId="718A8FE0" w14:textId="49CE1FAC"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Avancerade kurser</w:t>
      </w:r>
    </w:p>
    <w:p w14:paraId="03A1D910" w14:textId="09C208F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73DF6E88" w14:textId="56FFBF6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2C5E672D" w14:textId="2115205F"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Python</w:t>
      </w:r>
    </w:p>
    <w:p w14:paraId="42879AED" w14:textId="15AABA28"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Modern C++</w:t>
      </w:r>
    </w:p>
    <w:p w14:paraId="51B4534B" w14:textId="562061BC" w:rsidR="007E5E44" w:rsidRPr="00C46310" w:rsidRDefault="00495547" w:rsidP="007E5E44">
      <w:pPr>
        <w:pStyle w:val="NoSpacing"/>
        <w:numPr>
          <w:ilvl w:val="1"/>
          <w:numId w:val="64"/>
        </w:numPr>
        <w:rPr>
          <w:rFonts w:ascii="Garamond" w:hAnsi="Garamond"/>
          <w:color w:val="000000" w:themeColor="text1"/>
        </w:rPr>
      </w:pPr>
      <w:r w:rsidRPr="00C46310">
        <w:rPr>
          <w:rFonts w:ascii="Garamond" w:hAnsi="Garamond"/>
          <w:color w:val="000000" w:themeColor="text1"/>
        </w:rPr>
        <w:t>Multitrådad C++, 1 dag</w:t>
      </w:r>
    </w:p>
    <w:p w14:paraId="0C1B81DB" w14:textId="43B0FA2C" w:rsidR="006C5653" w:rsidRPr="00C46310" w:rsidRDefault="000073A0" w:rsidP="007E5E44">
      <w:pPr>
        <w:pStyle w:val="NoSpacing"/>
        <w:numPr>
          <w:ilvl w:val="1"/>
          <w:numId w:val="64"/>
        </w:numPr>
        <w:rPr>
          <w:rFonts w:ascii="Garamond" w:hAnsi="Garamond"/>
          <w:b/>
          <w:bCs/>
          <w:color w:val="000000" w:themeColor="text1"/>
        </w:rPr>
      </w:pPr>
      <w:r w:rsidRPr="00C46310">
        <w:rPr>
          <w:rFonts w:ascii="Garamond" w:hAnsi="Garamond"/>
          <w:b/>
          <w:bCs/>
          <w:color w:val="000000" w:themeColor="text1"/>
        </w:rPr>
        <w:t>Förslag</w:t>
      </w:r>
    </w:p>
    <w:p w14:paraId="18CD7304" w14:textId="77777777" w:rsidR="00605A28" w:rsidRPr="00C46310" w:rsidRDefault="00605A28" w:rsidP="000073A0">
      <w:pPr>
        <w:pStyle w:val="NoSpacing"/>
        <w:numPr>
          <w:ilvl w:val="1"/>
          <w:numId w:val="64"/>
        </w:numPr>
        <w:rPr>
          <w:rFonts w:ascii="Garamond" w:hAnsi="Garamond"/>
          <w:color w:val="000000" w:themeColor="text1"/>
        </w:rPr>
      </w:pPr>
      <w:r w:rsidRPr="00C46310">
        <w:rPr>
          <w:rFonts w:ascii="Garamond" w:hAnsi="Garamond"/>
          <w:color w:val="000000" w:themeColor="text1"/>
        </w:rPr>
        <w:t>C Fundamentals</w:t>
      </w:r>
    </w:p>
    <w:p w14:paraId="3352496E" w14:textId="4CB36243" w:rsidR="00F774BA" w:rsidRPr="00C46310" w:rsidRDefault="00F774B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 Java</w:t>
      </w:r>
    </w:p>
    <w:p w14:paraId="2D37F1E4" w14:textId="5790B817"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65F33786" w14:textId="08CA8936"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Ritprogram</w:t>
      </w:r>
    </w:p>
    <w:p w14:paraId="7D3CEA58" w14:textId="0DBAA404"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skt användargränssnitt</w:t>
      </w:r>
    </w:p>
    <w:p w14:paraId="4C32ED84" w14:textId="6BD23E70" w:rsidR="00F774BA" w:rsidRPr="00C46310" w:rsidRDefault="00AA1884" w:rsidP="000073A0">
      <w:pPr>
        <w:pStyle w:val="NoSpacing"/>
        <w:numPr>
          <w:ilvl w:val="2"/>
          <w:numId w:val="64"/>
        </w:numPr>
        <w:rPr>
          <w:rFonts w:ascii="Garamond" w:hAnsi="Garamond"/>
          <w:color w:val="000000" w:themeColor="text1"/>
        </w:rPr>
      </w:pPr>
      <w:r w:rsidRPr="00C46310">
        <w:rPr>
          <w:rFonts w:ascii="Garamond" w:hAnsi="Garamond"/>
          <w:color w:val="000000" w:themeColor="text1"/>
        </w:rPr>
        <w:t>Databasteknik</w:t>
      </w:r>
      <w:r w:rsidR="00372F4F" w:rsidRPr="00C46310">
        <w:rPr>
          <w:rFonts w:ascii="Garamond" w:hAnsi="Garamond"/>
          <w:color w:val="000000" w:themeColor="text1"/>
        </w:rPr>
        <w:t xml:space="preserve"> JDBC</w:t>
      </w:r>
    </w:p>
    <w:p w14:paraId="312E87D4" w14:textId="5CFE87D9"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Bankexempel</w:t>
      </w:r>
    </w:p>
    <w:p w14:paraId="2BAE889E" w14:textId="6B11635B" w:rsidR="00AA1884"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Filhanterng</w:t>
      </w:r>
    </w:p>
    <w:p w14:paraId="452D3590" w14:textId="7C008558" w:rsidR="001B31AC"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Applets</w:t>
      </w:r>
      <w:r w:rsidR="001B31AC" w:rsidRPr="00C46310">
        <w:rPr>
          <w:rFonts w:ascii="Garamond" w:hAnsi="Garamond"/>
          <w:color w:val="000000" w:themeColor="text1"/>
        </w:rPr>
        <w:t xml:space="preserve"> &amp; Servlets</w:t>
      </w:r>
    </w:p>
    <w:p w14:paraId="47C29B7D" w14:textId="479BEC59" w:rsidR="00372F4F"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Networking</w:t>
      </w:r>
    </w:p>
    <w:p w14:paraId="43C6E9D9" w14:textId="3B087662" w:rsidR="00372F4F"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Multithreading</w:t>
      </w:r>
    </w:p>
    <w:p w14:paraId="2206800C" w14:textId="77777777" w:rsidR="006C5653" w:rsidRPr="00C46310" w:rsidRDefault="001B31AC" w:rsidP="000073A0">
      <w:pPr>
        <w:pStyle w:val="NoSpacing"/>
        <w:numPr>
          <w:ilvl w:val="2"/>
          <w:numId w:val="64"/>
        </w:numPr>
        <w:rPr>
          <w:rFonts w:ascii="Garamond" w:hAnsi="Garamond"/>
          <w:color w:val="000000" w:themeColor="text1"/>
        </w:rPr>
      </w:pPr>
      <w:r w:rsidRPr="00C46310">
        <w:rPr>
          <w:rFonts w:ascii="Garamond" w:hAnsi="Garamond"/>
          <w:color w:val="000000" w:themeColor="text1"/>
        </w:rPr>
        <w:t>Java Server Pages</w:t>
      </w:r>
    </w:p>
    <w:p w14:paraId="60A97036" w14:textId="7697D793" w:rsidR="0083400A" w:rsidRPr="00C46310" w:rsidRDefault="004A70F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w:t>
      </w:r>
      <w:r w:rsidR="0083400A" w:rsidRPr="00C46310">
        <w:rPr>
          <w:rFonts w:ascii="Garamond" w:hAnsi="Garamond"/>
          <w:color w:val="000000" w:themeColor="text1"/>
        </w:rPr>
        <w:t xml:space="preserve"> C#</w:t>
      </w:r>
    </w:p>
    <w:p w14:paraId="4F6E2885" w14:textId="77777777" w:rsidR="00E0515A" w:rsidRPr="00C46310" w:rsidRDefault="00E0515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7189792E" w14:textId="60B11B3D" w:rsidR="0083400A" w:rsidRPr="00C46310" w:rsidRDefault="0083400A" w:rsidP="000073A0">
      <w:pPr>
        <w:pStyle w:val="NoSpacing"/>
        <w:numPr>
          <w:ilvl w:val="2"/>
          <w:numId w:val="64"/>
        </w:numPr>
        <w:rPr>
          <w:rFonts w:ascii="Garamond" w:hAnsi="Garamond"/>
          <w:color w:val="000000" w:themeColor="text1"/>
        </w:rPr>
      </w:pPr>
      <w:r w:rsidRPr="00C46310">
        <w:rPr>
          <w:rFonts w:ascii="Garamond" w:hAnsi="Garamond"/>
          <w:color w:val="000000" w:themeColor="text1"/>
        </w:rPr>
        <w:t xml:space="preserve">Databashantering i </w:t>
      </w:r>
      <w:r w:rsidR="004A1455" w:rsidRPr="00C46310">
        <w:rPr>
          <w:rFonts w:ascii="Garamond" w:hAnsi="Garamond"/>
          <w:color w:val="000000" w:themeColor="text1"/>
        </w:rPr>
        <w:t>LINC Queries</w:t>
      </w:r>
    </w:p>
    <w:p w14:paraId="6C55D4F3" w14:textId="77777777" w:rsidR="004A70FA" w:rsidRPr="00C46310" w:rsidRDefault="004A70FA" w:rsidP="004A70FA">
      <w:pPr>
        <w:pStyle w:val="NoSpacing"/>
        <w:numPr>
          <w:ilvl w:val="1"/>
          <w:numId w:val="64"/>
        </w:numPr>
        <w:rPr>
          <w:rFonts w:ascii="Garamond" w:hAnsi="Garamond"/>
          <w:color w:val="000000" w:themeColor="text1"/>
        </w:rPr>
      </w:pPr>
      <w:r w:rsidRPr="00C46310">
        <w:rPr>
          <w:rFonts w:ascii="Garamond" w:hAnsi="Garamond"/>
          <w:color w:val="000000" w:themeColor="text1"/>
        </w:rPr>
        <w:t>Concurrency i Go</w:t>
      </w:r>
      <w:r w:rsidRPr="00C46310">
        <w:rPr>
          <w:rFonts w:ascii="Garamond" w:hAnsi="Garamond"/>
          <w:color w:val="000000" w:themeColor="text1"/>
        </w:rPr>
        <w:tab/>
      </w:r>
    </w:p>
    <w:p w14:paraId="33D76DA8" w14:textId="77777777" w:rsidR="004A70FA" w:rsidRPr="00C46310" w:rsidRDefault="004A70FA" w:rsidP="004A70FA">
      <w:pPr>
        <w:pStyle w:val="NoSpacing"/>
        <w:numPr>
          <w:ilvl w:val="2"/>
          <w:numId w:val="64"/>
        </w:numPr>
        <w:rPr>
          <w:rFonts w:ascii="Garamond" w:hAnsi="Garamond"/>
          <w:color w:val="000000" w:themeColor="text1"/>
        </w:rPr>
      </w:pPr>
      <w:r w:rsidRPr="00C46310">
        <w:rPr>
          <w:rFonts w:ascii="Garamond" w:hAnsi="Garamond"/>
          <w:color w:val="000000" w:themeColor="text1"/>
        </w:rPr>
        <w:t>Coroutines</w:t>
      </w:r>
    </w:p>
    <w:p w14:paraId="6A9697C7" w14:textId="77777777" w:rsidR="004A70FA" w:rsidRPr="00C46310" w:rsidRDefault="004A70FA" w:rsidP="004A70FA">
      <w:pPr>
        <w:pStyle w:val="NoSpacing"/>
        <w:numPr>
          <w:ilvl w:val="2"/>
          <w:numId w:val="64"/>
        </w:numPr>
        <w:rPr>
          <w:rFonts w:ascii="Garamond" w:hAnsi="Garamond"/>
          <w:color w:val="000000" w:themeColor="text1"/>
        </w:rPr>
      </w:pPr>
      <w:r w:rsidRPr="00C46310">
        <w:rPr>
          <w:rFonts w:ascii="Garamond" w:hAnsi="Garamond"/>
          <w:color w:val="000000" w:themeColor="text1"/>
        </w:rPr>
        <w:t>Message Passing</w:t>
      </w:r>
    </w:p>
    <w:p w14:paraId="2E498DA7" w14:textId="77777777" w:rsidR="004A70FA" w:rsidRPr="00C46310" w:rsidRDefault="004A70FA" w:rsidP="004A70FA">
      <w:pPr>
        <w:pStyle w:val="NoSpacing"/>
        <w:numPr>
          <w:ilvl w:val="2"/>
          <w:numId w:val="64"/>
        </w:numPr>
        <w:rPr>
          <w:rFonts w:ascii="Garamond" w:hAnsi="Garamond"/>
          <w:color w:val="000000" w:themeColor="text1"/>
        </w:rPr>
      </w:pPr>
      <w:r w:rsidRPr="00C46310">
        <w:rPr>
          <w:rFonts w:ascii="Garamond" w:hAnsi="Garamond"/>
          <w:color w:val="000000" w:themeColor="text1"/>
        </w:rPr>
        <w:t>Shared Memory</w:t>
      </w:r>
    </w:p>
    <w:p w14:paraId="4063A890" w14:textId="77777777" w:rsidR="007B6442" w:rsidRPr="00C46310" w:rsidRDefault="005148BD" w:rsidP="000073A0">
      <w:pPr>
        <w:pStyle w:val="NoSpacing"/>
        <w:numPr>
          <w:ilvl w:val="1"/>
          <w:numId w:val="64"/>
        </w:numPr>
        <w:rPr>
          <w:rFonts w:ascii="Garamond" w:hAnsi="Garamond"/>
          <w:color w:val="000000" w:themeColor="text1"/>
        </w:rPr>
      </w:pPr>
      <w:r w:rsidRPr="00C46310">
        <w:rPr>
          <w:rFonts w:ascii="Garamond" w:hAnsi="Garamond"/>
          <w:color w:val="000000" w:themeColor="text1"/>
        </w:rPr>
        <w:t xml:space="preserve">Grafiska </w:t>
      </w:r>
      <w:r w:rsidR="007B6442" w:rsidRPr="00C46310">
        <w:rPr>
          <w:rFonts w:ascii="Garamond" w:hAnsi="Garamond"/>
          <w:color w:val="000000" w:themeColor="text1"/>
        </w:rPr>
        <w:t>programming i C++ med Qt</w:t>
      </w:r>
    </w:p>
    <w:p w14:paraId="0A56B884" w14:textId="15AAA5F2"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32 API</w:t>
      </w:r>
    </w:p>
    <w:p w14:paraId="4EAD0490" w14:textId="36431F05"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Microsoft Foundation Cla</w:t>
      </w:r>
      <w:r w:rsidR="00CC66DC" w:rsidRPr="00C46310">
        <w:rPr>
          <w:rFonts w:ascii="Garamond" w:hAnsi="Garamond"/>
          <w:color w:val="000000" w:themeColor="text1"/>
        </w:rPr>
        <w:t>sses</w:t>
      </w:r>
    </w:p>
    <w:p w14:paraId="4FC514EA" w14:textId="0B4B23EE"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Forms</w:t>
      </w:r>
    </w:p>
    <w:p w14:paraId="5CAE1A08" w14:textId="2B5349D0"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Presentation Foundation</w:t>
      </w:r>
    </w:p>
    <w:p w14:paraId="78B8C040" w14:textId="77777777" w:rsidR="00D07BE9" w:rsidRPr="00C46310" w:rsidRDefault="00D07BE9" w:rsidP="00D07BE9">
      <w:pPr>
        <w:pStyle w:val="NoSpacing"/>
        <w:numPr>
          <w:ilvl w:val="1"/>
          <w:numId w:val="64"/>
        </w:numPr>
        <w:rPr>
          <w:rFonts w:ascii="Garamond" w:hAnsi="Garamond"/>
          <w:color w:val="000000" w:themeColor="text1"/>
        </w:rPr>
      </w:pPr>
      <w:r w:rsidRPr="00C46310">
        <w:rPr>
          <w:rFonts w:ascii="Garamond" w:hAnsi="Garamond"/>
          <w:color w:val="000000" w:themeColor="text1"/>
        </w:rPr>
        <w:t>Backend</w:t>
      </w:r>
    </w:p>
    <w:p w14:paraId="308E0EF0" w14:textId="7D0E37AD"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 xml:space="preserve">PHP/Python, </w:t>
      </w:r>
      <w:r w:rsidR="00E47688" w:rsidRPr="00C46310">
        <w:rPr>
          <w:rFonts w:ascii="Garamond" w:hAnsi="Garamond"/>
          <w:color w:val="000000" w:themeColor="text1"/>
        </w:rPr>
        <w:t>my</w:t>
      </w:r>
      <w:r w:rsidRPr="00C46310">
        <w:rPr>
          <w:rFonts w:ascii="Garamond" w:hAnsi="Garamond"/>
          <w:color w:val="000000" w:themeColor="text1"/>
        </w:rPr>
        <w:t>SQL</w:t>
      </w:r>
    </w:p>
    <w:p w14:paraId="2647EE4F" w14:textId="6D84DFDE"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C# .Net</w:t>
      </w:r>
    </w:p>
    <w:p w14:paraId="056EEAAD" w14:textId="7CF3CD11" w:rsidR="00345D09" w:rsidRPr="00C46310" w:rsidRDefault="00D07BE9" w:rsidP="000073A0">
      <w:pPr>
        <w:pStyle w:val="NoSpacing"/>
        <w:numPr>
          <w:ilvl w:val="1"/>
          <w:numId w:val="64"/>
        </w:numPr>
        <w:rPr>
          <w:rFonts w:ascii="Garamond" w:hAnsi="Garamond"/>
          <w:color w:val="000000" w:themeColor="text1"/>
        </w:rPr>
      </w:pPr>
      <w:r w:rsidRPr="00C46310">
        <w:rPr>
          <w:rFonts w:ascii="Garamond" w:hAnsi="Garamond"/>
          <w:color w:val="000000" w:themeColor="text1"/>
        </w:rPr>
        <w:t>Frontend</w:t>
      </w:r>
    </w:p>
    <w:p w14:paraId="6C663387" w14:textId="236DF1E5" w:rsidR="00345D09"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J</w:t>
      </w:r>
      <w:r w:rsidR="00345D09" w:rsidRPr="00C46310">
        <w:rPr>
          <w:rFonts w:ascii="Garamond" w:hAnsi="Garamond"/>
          <w:color w:val="000000" w:themeColor="text1"/>
        </w:rPr>
        <w:t>avaScript</w:t>
      </w:r>
      <w:r w:rsidRPr="00C46310">
        <w:rPr>
          <w:rFonts w:ascii="Garamond" w:hAnsi="Garamond"/>
          <w:color w:val="000000" w:themeColor="text1"/>
        </w:rPr>
        <w:t>, Angular, React, Vui, Node</w:t>
      </w:r>
    </w:p>
    <w:p w14:paraId="4BE59F01" w14:textId="2BF3C3E9" w:rsidR="002379F6" w:rsidRPr="00C46310" w:rsidRDefault="002379F6" w:rsidP="002379F6">
      <w:pPr>
        <w:pStyle w:val="NoSpacing"/>
        <w:numPr>
          <w:ilvl w:val="3"/>
          <w:numId w:val="64"/>
        </w:numPr>
        <w:rPr>
          <w:rFonts w:ascii="Garamond" w:hAnsi="Garamond"/>
          <w:color w:val="000000" w:themeColor="text1"/>
        </w:rPr>
      </w:pPr>
      <w:r w:rsidRPr="00C46310">
        <w:rPr>
          <w:rFonts w:ascii="Garamond" w:hAnsi="Garamond"/>
          <w:color w:val="000000" w:themeColor="text1"/>
        </w:rPr>
        <w:t>Ritprogram</w:t>
      </w:r>
    </w:p>
    <w:p w14:paraId="41AF8920" w14:textId="7F247B66" w:rsidR="002379F6" w:rsidRPr="00C46310" w:rsidRDefault="002379F6" w:rsidP="002379F6">
      <w:pPr>
        <w:pStyle w:val="NoSpacing"/>
        <w:numPr>
          <w:ilvl w:val="3"/>
          <w:numId w:val="64"/>
        </w:numPr>
        <w:rPr>
          <w:rFonts w:ascii="Garamond" w:hAnsi="Garamond"/>
          <w:color w:val="000000" w:themeColor="text1"/>
        </w:rPr>
      </w:pPr>
      <w:r w:rsidRPr="00C46310">
        <w:rPr>
          <w:rFonts w:ascii="Garamond" w:hAnsi="Garamond"/>
          <w:color w:val="000000" w:themeColor="text1"/>
        </w:rPr>
        <w:t>Tetris</w:t>
      </w:r>
    </w:p>
    <w:p w14:paraId="21243108" w14:textId="0479BAE1" w:rsidR="009C68A0" w:rsidRPr="00C46310" w:rsidRDefault="009C68A0"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kurser</w:t>
      </w:r>
    </w:p>
    <w:p w14:paraId="294AB03D" w14:textId="77777777" w:rsidR="00C44C28" w:rsidRPr="00C46310" w:rsidRDefault="00C44C28"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på heltid</w:t>
      </w:r>
    </w:p>
    <w:p w14:paraId="4D02FB57" w14:textId="2DF4F43E" w:rsidR="009C68A0" w:rsidRPr="00C46310" w:rsidRDefault="009C68A0" w:rsidP="009C68A0">
      <w:pPr>
        <w:pStyle w:val="NoSpacing"/>
        <w:numPr>
          <w:ilvl w:val="1"/>
          <w:numId w:val="64"/>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n kurs varannan vecka</w:t>
      </w:r>
    </w:p>
    <w:p w14:paraId="30314B6C" w14:textId="0C1DCE6E" w:rsidR="00EB7680" w:rsidRPr="00C46310" w:rsidRDefault="00EB7680"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3 veckor av fem</w:t>
      </w:r>
    </w:p>
    <w:p w14:paraId="0591A69D" w14:textId="6108940A" w:rsidR="007E5E44" w:rsidRPr="00C46310" w:rsidRDefault="007E5E44"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r w:rsidR="00083205" w:rsidRPr="00C46310">
        <w:rPr>
          <w:rFonts w:ascii="Garamond" w:hAnsi="Garamond" w:cs="Segoe UI"/>
          <w:color w:val="000000" w:themeColor="text1"/>
          <w:shd w:val="clear" w:color="auto" w:fill="FFFFFF"/>
        </w:rPr>
        <w:t>/Anställd</w:t>
      </w:r>
    </w:p>
    <w:p w14:paraId="166D76AE" w14:textId="686C1911" w:rsidR="007E5E44" w:rsidRPr="00C46310" w:rsidRDefault="007E5E44" w:rsidP="007E5E4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r w:rsidR="007A5BD9" w:rsidRPr="00C46310">
        <w:rPr>
          <w:rFonts w:ascii="Garamond" w:hAnsi="Garamond" w:cs="Segoe UI"/>
          <w:color w:val="000000" w:themeColor="text1"/>
          <w:shd w:val="clear" w:color="auto" w:fill="FFFFFF"/>
        </w:rPr>
        <w:t xml:space="preserve"> i Göteborg</w:t>
      </w:r>
      <w:r w:rsidR="00F7703F" w:rsidRPr="00C46310">
        <w:rPr>
          <w:rFonts w:ascii="Garamond" w:hAnsi="Garamond" w:cs="Segoe UI"/>
          <w:color w:val="000000" w:themeColor="text1"/>
          <w:shd w:val="clear" w:color="auto" w:fill="FFFFFF"/>
        </w:rPr>
        <w:t>strakten</w:t>
      </w:r>
    </w:p>
    <w:p w14:paraId="3411D32C"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6F050D4F" w14:textId="77777777" w:rsidR="00083205" w:rsidRPr="00C46310" w:rsidRDefault="00083205" w:rsidP="007E5E44">
      <w:pPr>
        <w:pStyle w:val="NoSpacing"/>
        <w:numPr>
          <w:ilvl w:val="1"/>
          <w:numId w:val="57"/>
        </w:numPr>
        <w:rPr>
          <w:rFonts w:ascii="Garamond" w:hAnsi="Garamond"/>
          <w:color w:val="000000" w:themeColor="text1"/>
        </w:rPr>
      </w:pPr>
      <w:r w:rsidRPr="00C46310">
        <w:rPr>
          <w:rFonts w:ascii="Garamond" w:hAnsi="Garamond"/>
          <w:color w:val="000000" w:themeColor="text1"/>
        </w:rPr>
        <w:t>Hotell i Göteborg</w:t>
      </w:r>
    </w:p>
    <w:p w14:paraId="2ADF1C6C" w14:textId="24E48D14"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4C522D9E"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07ACE87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0F5E17B6"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7C060B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1A4BC7F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6842328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E98636B"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472AD09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0903C9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4870641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ABD736C" w14:textId="77777777" w:rsidR="007E5E44" w:rsidRPr="00C46310" w:rsidRDefault="007E5E44" w:rsidP="007E5E44">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101A343" w14:textId="77777777" w:rsidR="007E5E44" w:rsidRPr="00C46310" w:rsidRDefault="007E5E44" w:rsidP="007E5E4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7A9A1CDB" w14:textId="2B31499B" w:rsidR="00897FCE" w:rsidRPr="00C46310" w:rsidRDefault="00897FCE" w:rsidP="00923569">
      <w:pPr>
        <w:pStyle w:val="NoSpacing"/>
        <w:rPr>
          <w:rFonts w:ascii="Garamond" w:hAnsi="Garamond" w:cs="Segoe UI"/>
          <w:color w:val="000000" w:themeColor="text1"/>
          <w:shd w:val="clear" w:color="auto" w:fill="FFFFFF"/>
        </w:rPr>
      </w:pPr>
    </w:p>
    <w:p w14:paraId="3496D7FD" w14:textId="419C3DC4" w:rsidR="00923569" w:rsidRPr="00C46310" w:rsidRDefault="00923569" w:rsidP="0092356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ive Innovation</w:t>
      </w:r>
    </w:p>
    <w:p w14:paraId="19E8CD38" w14:textId="77777777" w:rsidR="00923569" w:rsidRPr="00C46310" w:rsidRDefault="00923569" w:rsidP="00923569">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13159BB0" w14:textId="77777777" w:rsidR="00923569" w:rsidRPr="00C46310" w:rsidRDefault="00923569" w:rsidP="00923569">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3F026736" w14:textId="77777777" w:rsidR="00923569" w:rsidRPr="00C46310" w:rsidRDefault="00923569" w:rsidP="00923569">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5A3E45E7"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220C8D1B"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68E04A5"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215524DB"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A73A326"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2146CE7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346C312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35A78C26"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77B870DB"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79CE86B4"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03129F0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C6C92B5"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C45138D"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10C0B6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61F0A2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FD60EF4" w14:textId="77777777" w:rsidR="00923569" w:rsidRPr="00C46310" w:rsidRDefault="00923569" w:rsidP="00923569">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2087FBB" w14:textId="77777777" w:rsidR="00923569" w:rsidRPr="00C46310" w:rsidRDefault="00923569" w:rsidP="00923569">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961198A" w14:textId="5F4AD199" w:rsidR="00923569" w:rsidRPr="00C46310" w:rsidRDefault="00923569" w:rsidP="007F5A39">
      <w:pPr>
        <w:pStyle w:val="NoSpacing"/>
        <w:rPr>
          <w:rFonts w:ascii="Garamond" w:hAnsi="Garamond" w:cs="Segoe UI"/>
          <w:color w:val="000000" w:themeColor="text1"/>
          <w:shd w:val="clear" w:color="auto" w:fill="FFFFFF"/>
        </w:rPr>
      </w:pPr>
    </w:p>
    <w:p w14:paraId="436F47E1" w14:textId="08B76376" w:rsidR="005D0EAD" w:rsidRPr="00C46310" w:rsidRDefault="005D0EAD" w:rsidP="005D0E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götland</w:t>
      </w:r>
    </w:p>
    <w:p w14:paraId="47E26DC8" w14:textId="07598815" w:rsidR="0061261C" w:rsidRPr="00C46310" w:rsidRDefault="0061261C" w:rsidP="0061261C">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549A7D07"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köping</w:t>
      </w:r>
    </w:p>
    <w:p w14:paraId="45BB5A8C"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köping</w:t>
      </w:r>
    </w:p>
    <w:p w14:paraId="1F256E30" w14:textId="2372125A" w:rsidR="005D0EAD" w:rsidRPr="00C46310" w:rsidRDefault="005D0EAD" w:rsidP="005D0EAD">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25D66C1" w14:textId="5B27CD7F"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210367DE" w14:textId="58E7BA5B"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4CE5253A" w14:textId="0192AB5D"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27AD1260" w14:textId="5F857CFE" w:rsidR="00374429" w:rsidRPr="00C46310" w:rsidRDefault="00374429" w:rsidP="005D0EAD">
      <w:pPr>
        <w:pStyle w:val="NoSpacing"/>
        <w:numPr>
          <w:ilvl w:val="1"/>
          <w:numId w:val="64"/>
        </w:numPr>
        <w:rPr>
          <w:rFonts w:ascii="Garamond" w:hAnsi="Garamond"/>
          <w:color w:val="000000" w:themeColor="text1"/>
        </w:rPr>
      </w:pPr>
      <w:r w:rsidRPr="00C46310">
        <w:rPr>
          <w:rFonts w:ascii="Garamond" w:hAnsi="Garamond"/>
          <w:color w:val="000000" w:themeColor="text1"/>
        </w:rPr>
        <w:t>Backend</w:t>
      </w:r>
    </w:p>
    <w:p w14:paraId="1F190267" w14:textId="74F3B9FA" w:rsidR="00374429" w:rsidRPr="00C46310" w:rsidRDefault="00374429" w:rsidP="00374429">
      <w:pPr>
        <w:pStyle w:val="NoSpacing"/>
        <w:numPr>
          <w:ilvl w:val="2"/>
          <w:numId w:val="64"/>
        </w:numPr>
        <w:rPr>
          <w:rFonts w:ascii="Garamond" w:hAnsi="Garamond"/>
          <w:color w:val="000000" w:themeColor="text1"/>
        </w:rPr>
      </w:pPr>
      <w:r w:rsidRPr="00C46310">
        <w:rPr>
          <w:rFonts w:ascii="Garamond" w:hAnsi="Garamond"/>
          <w:color w:val="000000" w:themeColor="text1"/>
        </w:rPr>
        <w:t>PHP, SQL, Laravel</w:t>
      </w:r>
    </w:p>
    <w:p w14:paraId="21619320" w14:textId="5824DBEA"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Frontend</w:t>
      </w:r>
    </w:p>
    <w:p w14:paraId="19158790" w14:textId="039583DC" w:rsidR="00374429" w:rsidRPr="00E05FC7" w:rsidRDefault="00374429" w:rsidP="00374429">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JavaScript, Angular, React, Vui, jQuety, Node</w:t>
      </w:r>
    </w:p>
    <w:p w14:paraId="1092B563" w14:textId="5D8E1694" w:rsidR="005D0EAD" w:rsidRPr="00C46310" w:rsidRDefault="005D0EAD" w:rsidP="005D0EAD">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67454A24"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683A233D"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1966C509"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16A1B700"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4F62E7A"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0361CFFF" w14:textId="5A881455"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endla från Strängnäs</w:t>
      </w:r>
    </w:p>
    <w:p w14:paraId="5A751CA9" w14:textId="2DBCB54C"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ytta från Strängnäs</w:t>
      </w:r>
    </w:p>
    <w:p w14:paraId="59D973F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0643564E"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605293F3"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B02B229"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1179A36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027EEF28"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AA9763F"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22A28E1"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6F0FFD" w14:textId="77777777" w:rsidR="005D0EAD" w:rsidRPr="00C46310" w:rsidRDefault="005D0EAD" w:rsidP="005D0EA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DC524FE" w14:textId="77777777" w:rsidR="005D0EAD" w:rsidRPr="00C46310" w:rsidRDefault="005D0EAD" w:rsidP="005D0EA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457B2B2" w14:textId="63F1E2D1" w:rsidR="005D0EAD" w:rsidRPr="00C46310" w:rsidRDefault="005D0EAD" w:rsidP="007F5A39">
      <w:pPr>
        <w:pStyle w:val="NoSpacing"/>
        <w:rPr>
          <w:rFonts w:ascii="Garamond" w:hAnsi="Garamond" w:cs="Segoe UI"/>
          <w:color w:val="000000" w:themeColor="text1"/>
          <w:shd w:val="clear" w:color="auto" w:fill="FFFFFF"/>
        </w:rPr>
      </w:pPr>
    </w:p>
    <w:p w14:paraId="519752F4" w14:textId="35562B1D" w:rsidR="000465B6" w:rsidRPr="00C46310" w:rsidRDefault="000465B6" w:rsidP="007F5A39">
      <w:pPr>
        <w:pStyle w:val="NoSpacing"/>
        <w:rPr>
          <w:rFonts w:ascii="Garamond" w:hAnsi="Garamond" w:cs="Segoe UI"/>
          <w:color w:val="000000" w:themeColor="text1"/>
          <w:shd w:val="clear" w:color="auto" w:fill="FFFFFF"/>
        </w:rPr>
      </w:pPr>
    </w:p>
    <w:p w14:paraId="45C0D485" w14:textId="11A5DC1E" w:rsidR="000465B6" w:rsidRPr="00C46310" w:rsidRDefault="000465B6" w:rsidP="007F5A39">
      <w:pPr>
        <w:pStyle w:val="NoSpacing"/>
        <w:rPr>
          <w:rFonts w:ascii="Garamond" w:hAnsi="Garamond" w:cs="Segoe UI"/>
          <w:color w:val="000000" w:themeColor="text1"/>
          <w:shd w:val="clear" w:color="auto" w:fill="FFFFFF"/>
        </w:rPr>
      </w:pPr>
    </w:p>
    <w:p w14:paraId="22FA30A9" w14:textId="73297AFD" w:rsidR="000465B6" w:rsidRPr="00C46310" w:rsidRDefault="000465B6" w:rsidP="007F5A39">
      <w:pPr>
        <w:pStyle w:val="NoSpacing"/>
        <w:rPr>
          <w:rFonts w:ascii="Garamond" w:hAnsi="Garamond" w:cs="Segoe UI"/>
          <w:color w:val="000000" w:themeColor="text1"/>
          <w:shd w:val="clear" w:color="auto" w:fill="FFFFFF"/>
        </w:rPr>
      </w:pPr>
    </w:p>
    <w:p w14:paraId="19603393" w14:textId="1AA74507" w:rsidR="000465B6" w:rsidRPr="00C46310" w:rsidRDefault="000465B6" w:rsidP="007F5A39">
      <w:pPr>
        <w:pStyle w:val="NoSpacing"/>
        <w:rPr>
          <w:rFonts w:ascii="Garamond" w:hAnsi="Garamond" w:cs="Segoe UI"/>
          <w:color w:val="000000" w:themeColor="text1"/>
          <w:shd w:val="clear" w:color="auto" w:fill="FFFFFF"/>
        </w:rPr>
      </w:pPr>
    </w:p>
    <w:p w14:paraId="1E0FE0FB" w14:textId="6236C2F1" w:rsidR="000465B6" w:rsidRPr="00C46310" w:rsidRDefault="000465B6" w:rsidP="007F5A39">
      <w:pPr>
        <w:pStyle w:val="NoSpacing"/>
        <w:rPr>
          <w:rFonts w:ascii="Garamond" w:hAnsi="Garamond" w:cs="Segoe UI"/>
          <w:color w:val="000000" w:themeColor="text1"/>
          <w:shd w:val="clear" w:color="auto" w:fill="FFFFFF"/>
        </w:rPr>
      </w:pPr>
    </w:p>
    <w:p w14:paraId="69E17582" w14:textId="0965F3E4" w:rsidR="000465B6" w:rsidRPr="00C46310" w:rsidRDefault="000465B6" w:rsidP="007F5A39">
      <w:pPr>
        <w:pStyle w:val="NoSpacing"/>
        <w:rPr>
          <w:rFonts w:ascii="Garamond" w:hAnsi="Garamond" w:cs="Segoe UI"/>
          <w:color w:val="000000" w:themeColor="text1"/>
          <w:shd w:val="clear" w:color="auto" w:fill="FFFFFF"/>
        </w:rPr>
      </w:pPr>
    </w:p>
    <w:p w14:paraId="274A2861" w14:textId="62FBCDB4" w:rsidR="000465B6" w:rsidRPr="00C46310" w:rsidRDefault="000465B6" w:rsidP="007F5A39">
      <w:pPr>
        <w:pStyle w:val="NoSpacing"/>
        <w:rPr>
          <w:rFonts w:ascii="Garamond" w:hAnsi="Garamond" w:cs="Segoe UI"/>
          <w:color w:val="000000" w:themeColor="text1"/>
          <w:shd w:val="clear" w:color="auto" w:fill="FFFFFF"/>
        </w:rPr>
      </w:pPr>
    </w:p>
    <w:p w14:paraId="710F62A1" w14:textId="7647BE6F" w:rsidR="000465B6" w:rsidRPr="00C46310" w:rsidRDefault="000465B6" w:rsidP="007F5A39">
      <w:pPr>
        <w:pStyle w:val="NoSpacing"/>
        <w:rPr>
          <w:rFonts w:ascii="Garamond" w:hAnsi="Garamond" w:cs="Segoe UI"/>
          <w:color w:val="000000" w:themeColor="text1"/>
          <w:shd w:val="clear" w:color="auto" w:fill="FFFFFF"/>
        </w:rPr>
      </w:pPr>
    </w:p>
    <w:p w14:paraId="3961A395" w14:textId="71CD5D53" w:rsidR="000465B6" w:rsidRPr="00C46310" w:rsidRDefault="000465B6" w:rsidP="007F5A39">
      <w:pPr>
        <w:pStyle w:val="NoSpacing"/>
        <w:rPr>
          <w:rFonts w:ascii="Garamond" w:hAnsi="Garamond" w:cs="Segoe UI"/>
          <w:color w:val="000000" w:themeColor="text1"/>
          <w:shd w:val="clear" w:color="auto" w:fill="FFFFFF"/>
        </w:rPr>
      </w:pPr>
    </w:p>
    <w:p w14:paraId="6E821CF4" w14:textId="109DBAC0" w:rsidR="000465B6" w:rsidRPr="00C46310" w:rsidRDefault="000465B6" w:rsidP="007F5A39">
      <w:pPr>
        <w:pStyle w:val="NoSpacing"/>
        <w:rPr>
          <w:rFonts w:ascii="Garamond" w:hAnsi="Garamond" w:cs="Segoe UI"/>
          <w:color w:val="000000" w:themeColor="text1"/>
          <w:shd w:val="clear" w:color="auto" w:fill="FFFFFF"/>
        </w:rPr>
      </w:pPr>
    </w:p>
    <w:p w14:paraId="0E11FFD7" w14:textId="63909566" w:rsidR="000465B6" w:rsidRPr="00C46310" w:rsidRDefault="000465B6" w:rsidP="007F5A39">
      <w:pPr>
        <w:pStyle w:val="NoSpacing"/>
        <w:rPr>
          <w:rFonts w:ascii="Garamond" w:hAnsi="Garamond" w:cs="Segoe UI"/>
          <w:color w:val="000000" w:themeColor="text1"/>
          <w:shd w:val="clear" w:color="auto" w:fill="FFFFFF"/>
        </w:rPr>
      </w:pPr>
    </w:p>
    <w:p w14:paraId="3CC05008" w14:textId="38CB24EA" w:rsidR="000465B6" w:rsidRPr="00C46310" w:rsidRDefault="000465B6" w:rsidP="007F5A39">
      <w:pPr>
        <w:pStyle w:val="NoSpacing"/>
        <w:rPr>
          <w:rFonts w:ascii="Garamond" w:hAnsi="Garamond" w:cs="Segoe UI"/>
          <w:color w:val="000000" w:themeColor="text1"/>
          <w:shd w:val="clear" w:color="auto" w:fill="FFFFFF"/>
        </w:rPr>
      </w:pPr>
    </w:p>
    <w:p w14:paraId="6453EEF6" w14:textId="030337ED" w:rsidR="000465B6" w:rsidRPr="00C46310" w:rsidRDefault="000465B6" w:rsidP="007F5A39">
      <w:pPr>
        <w:pStyle w:val="NoSpacing"/>
        <w:rPr>
          <w:rFonts w:ascii="Garamond" w:hAnsi="Garamond" w:cs="Segoe UI"/>
          <w:color w:val="000000" w:themeColor="text1"/>
          <w:shd w:val="clear" w:color="auto" w:fill="FFFFFF"/>
        </w:rPr>
      </w:pPr>
    </w:p>
    <w:p w14:paraId="2D85296F" w14:textId="689352DA" w:rsidR="000465B6" w:rsidRPr="00C46310" w:rsidRDefault="000465B6" w:rsidP="007F5A39">
      <w:pPr>
        <w:pStyle w:val="NoSpacing"/>
        <w:rPr>
          <w:rFonts w:ascii="Garamond" w:hAnsi="Garamond" w:cs="Segoe UI"/>
          <w:color w:val="000000" w:themeColor="text1"/>
          <w:shd w:val="clear" w:color="auto" w:fill="FFFFFF"/>
        </w:rPr>
      </w:pPr>
    </w:p>
    <w:p w14:paraId="76DE69A1" w14:textId="4D875008" w:rsidR="000465B6" w:rsidRPr="00C46310" w:rsidRDefault="000465B6" w:rsidP="007F5A39">
      <w:pPr>
        <w:pStyle w:val="NoSpacing"/>
        <w:rPr>
          <w:rFonts w:ascii="Garamond" w:hAnsi="Garamond" w:cs="Segoe UI"/>
          <w:color w:val="000000" w:themeColor="text1"/>
          <w:shd w:val="clear" w:color="auto" w:fill="FFFFFF"/>
        </w:rPr>
      </w:pPr>
    </w:p>
    <w:p w14:paraId="5B161733" w14:textId="7984E6A0" w:rsidR="000465B6" w:rsidRPr="00C46310" w:rsidRDefault="000465B6" w:rsidP="007F5A39">
      <w:pPr>
        <w:pStyle w:val="NoSpacing"/>
        <w:rPr>
          <w:rFonts w:ascii="Garamond" w:hAnsi="Garamond" w:cs="Segoe UI"/>
          <w:color w:val="000000" w:themeColor="text1"/>
          <w:shd w:val="clear" w:color="auto" w:fill="FFFFFF"/>
        </w:rPr>
      </w:pPr>
    </w:p>
    <w:p w14:paraId="7A9085ED" w14:textId="77777777" w:rsidR="000465B6" w:rsidRPr="00C46310" w:rsidRDefault="000465B6" w:rsidP="007F5A39">
      <w:pPr>
        <w:pStyle w:val="NoSpacing"/>
        <w:rPr>
          <w:rFonts w:ascii="Garamond" w:hAnsi="Garamond" w:cs="Segoe UI"/>
          <w:color w:val="000000" w:themeColor="text1"/>
          <w:shd w:val="clear" w:color="auto" w:fill="FFFFFF"/>
        </w:rPr>
      </w:pPr>
    </w:p>
    <w:p w14:paraId="576492C7" w14:textId="77777777" w:rsidR="000465B6" w:rsidRPr="00C46310" w:rsidRDefault="000465B6" w:rsidP="000465B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w:t>
      </w:r>
    </w:p>
    <w:p w14:paraId="485FB6CE"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1AF4E6DD" w14:textId="156ED46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 hos kund</w:t>
      </w:r>
    </w:p>
    <w:p w14:paraId="57D73E45" w14:textId="6FA917B5"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w:t>
      </w:r>
    </w:p>
    <w:p w14:paraId="44FF6501" w14:textId="53ECB0D7"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na</w:t>
      </w:r>
    </w:p>
    <w:p w14:paraId="40496096" w14:textId="3A491C9F"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house</w:t>
      </w:r>
    </w:p>
    <w:p w14:paraId="21DBD003" w14:textId="24C82233"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ttninggatan</w:t>
      </w:r>
      <w:r w:rsidR="00DE0737" w:rsidRPr="00C46310">
        <w:rPr>
          <w:rFonts w:ascii="Garamond" w:hAnsi="Garamond" w:cs="Segoe UI"/>
          <w:color w:val="000000" w:themeColor="text1"/>
          <w:shd w:val="clear" w:color="auto" w:fill="FFFFFF"/>
        </w:rPr>
        <w:t xml:space="preserve"> 71C</w:t>
      </w:r>
    </w:p>
    <w:p w14:paraId="5A0B2C16"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9A740C6"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206CE4A4"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kan börja omedelbart</w:t>
      </w:r>
    </w:p>
    <w:p w14:paraId="0C8C3309" w14:textId="77777777" w:rsidR="000465B6" w:rsidRPr="00C46310" w:rsidRDefault="000465B6" w:rsidP="000465B6">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98E905F"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6D457DE0"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1DFAF3D6"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3F691D27"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Backend</w:t>
      </w:r>
    </w:p>
    <w:p w14:paraId="3E9034CA" w14:textId="77777777" w:rsidR="000465B6" w:rsidRPr="00C46310" w:rsidRDefault="000465B6" w:rsidP="000465B6">
      <w:pPr>
        <w:pStyle w:val="NoSpacing"/>
        <w:numPr>
          <w:ilvl w:val="2"/>
          <w:numId w:val="64"/>
        </w:numPr>
        <w:rPr>
          <w:rFonts w:ascii="Garamond" w:hAnsi="Garamond"/>
          <w:color w:val="000000" w:themeColor="text1"/>
        </w:rPr>
      </w:pPr>
      <w:r w:rsidRPr="00C46310">
        <w:rPr>
          <w:rFonts w:ascii="Garamond" w:hAnsi="Garamond"/>
          <w:color w:val="000000" w:themeColor="text1"/>
        </w:rPr>
        <w:t>PHP, SQL, Laravel</w:t>
      </w:r>
    </w:p>
    <w:p w14:paraId="3D45F822"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Frontend</w:t>
      </w:r>
    </w:p>
    <w:p w14:paraId="404D0685" w14:textId="77777777" w:rsidR="000465B6" w:rsidRPr="00E05FC7" w:rsidRDefault="000465B6" w:rsidP="000465B6">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JavaScript, Angular, React, Vui, jQuety, Node</w:t>
      </w:r>
    </w:p>
    <w:p w14:paraId="65FFF1CF"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6EC75B5"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586C5C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02A1E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AE591F3"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541D0F7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79E70931"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2F58892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72924374" w14:textId="77777777" w:rsidR="000465B6" w:rsidRPr="00C46310" w:rsidRDefault="000465B6" w:rsidP="000465B6">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032B25F" w14:textId="77777777" w:rsidR="000465B6" w:rsidRPr="00C46310" w:rsidRDefault="000465B6" w:rsidP="000465B6">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AE03BD8" w14:textId="1F642519" w:rsidR="000465B6" w:rsidRPr="00C46310" w:rsidRDefault="000465B6" w:rsidP="007F5A39">
      <w:pPr>
        <w:pStyle w:val="NoSpacing"/>
        <w:rPr>
          <w:rFonts w:ascii="Garamond" w:hAnsi="Garamond" w:cs="Segoe UI"/>
          <w:color w:val="000000" w:themeColor="text1"/>
          <w:shd w:val="clear" w:color="auto" w:fill="FFFFFF"/>
        </w:rPr>
      </w:pPr>
    </w:p>
    <w:p w14:paraId="5FEFF564" w14:textId="4B635F72" w:rsidR="009407AC" w:rsidRPr="00C46310" w:rsidRDefault="009407AC"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w:t>
      </w:r>
      <w:r w:rsidR="0010174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Growing </w:t>
      </w:r>
      <w:r w:rsidR="008B439C"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usiness AB</w:t>
      </w:r>
    </w:p>
    <w:p w14:paraId="7339073A" w14:textId="5B443266" w:rsidR="009407AC" w:rsidRPr="00C46310" w:rsidRDefault="006E55EA"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Sack</w:t>
      </w:r>
    </w:p>
    <w:p w14:paraId="624E46E6" w14:textId="306FDA95" w:rsidR="006E55EA" w:rsidRPr="00C46310" w:rsidRDefault="007719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thia Redskap</w:t>
      </w:r>
    </w:p>
    <w:p w14:paraId="4E2140CC" w14:textId="1E47AC20" w:rsidR="007719E4" w:rsidRPr="00C46310" w:rsidRDefault="00D42F65"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po</w:t>
      </w:r>
      <w:r w:rsidR="00E35661" w:rsidRPr="00C46310">
        <w:rPr>
          <w:rFonts w:ascii="Garamond" w:hAnsi="Garamond" w:cs="Segoe UI"/>
          <w:color w:val="000000" w:themeColor="text1"/>
          <w:shd w:val="clear" w:color="auto" w:fill="FFFFFF"/>
        </w:rPr>
        <w:t>n</w:t>
      </w:r>
      <w:r w:rsidRPr="00C46310">
        <w:rPr>
          <w:rFonts w:ascii="Garamond" w:hAnsi="Garamond" w:cs="Segoe UI"/>
          <w:color w:val="000000" w:themeColor="text1"/>
          <w:shd w:val="clear" w:color="auto" w:fill="FFFFFF"/>
        </w:rPr>
        <w:t>sive Design</w:t>
      </w:r>
    </w:p>
    <w:p w14:paraId="787B8D79" w14:textId="4EE2594D" w:rsidR="00D42F65" w:rsidRPr="00C46310" w:rsidRDefault="008502B5"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DPR</w:t>
      </w:r>
    </w:p>
    <w:p w14:paraId="5C88AE9F" w14:textId="30640549" w:rsidR="006F7DA4" w:rsidRPr="00C46310" w:rsidRDefault="006F7DA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ridisk översikt</w:t>
      </w:r>
    </w:p>
    <w:p w14:paraId="082B87A8" w14:textId="7ACA8B9B"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w:t>
      </w:r>
    </w:p>
    <w:p w14:paraId="475AA92D" w14:textId="3BEEC814"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Knox</w:t>
      </w:r>
    </w:p>
    <w:p w14:paraId="527E72F1" w14:textId="46C34758" w:rsidR="007A2AE4" w:rsidRPr="00C46310" w:rsidRDefault="00AE4B26"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pster</w:t>
      </w:r>
    </w:p>
    <w:p w14:paraId="4C94E2BE" w14:textId="32C26B47" w:rsidR="00AE4B26" w:rsidRPr="00C46310" w:rsidRDefault="00B15D6A" w:rsidP="00B15D6A">
      <w:pPr>
        <w:pStyle w:val="NoSpacing"/>
        <w:numPr>
          <w:ilvl w:val="1"/>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gdomar klipper gräset</w:t>
      </w:r>
    </w:p>
    <w:p w14:paraId="679A445A" w14:textId="3F59009D" w:rsidR="00624332" w:rsidRPr="00C46310" w:rsidRDefault="00624332"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bit</w:t>
      </w:r>
    </w:p>
    <w:p w14:paraId="5479581B" w14:textId="017B9FF4" w:rsidR="00624332" w:rsidRPr="00C46310" w:rsidRDefault="0088140B"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7CDE280" w14:textId="1091A3DB" w:rsidR="00B435AE" w:rsidRPr="00C46310" w:rsidRDefault="00B435AE" w:rsidP="0088529A">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ndy Pettersson</w:t>
      </w:r>
    </w:p>
    <w:p w14:paraId="31ABAE19" w14:textId="4C716A82" w:rsidR="008502B5" w:rsidRPr="00C46310" w:rsidRDefault="008502B5" w:rsidP="007F5A39">
      <w:pPr>
        <w:pStyle w:val="NoSpacing"/>
        <w:rPr>
          <w:rFonts w:ascii="Garamond" w:hAnsi="Garamond" w:cs="Segoe UI"/>
          <w:color w:val="000000" w:themeColor="text1"/>
          <w:shd w:val="clear" w:color="auto" w:fill="FFFFFF"/>
        </w:rPr>
      </w:pPr>
    </w:p>
    <w:p w14:paraId="360FDAD0" w14:textId="6CB4623D"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da Bergkvist</w:t>
      </w:r>
    </w:p>
    <w:p w14:paraId="5F29AEB3" w14:textId="11CD1D0E"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do</w:t>
      </w:r>
    </w:p>
    <w:p w14:paraId="04E06C45" w14:textId="30460224"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Q</w:t>
      </w:r>
    </w:p>
    <w:p w14:paraId="057420B9" w14:textId="3C6D3084" w:rsidR="00A20479" w:rsidRPr="00C46310" w:rsidRDefault="00F66532"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ka drastigt</w:t>
      </w:r>
    </w:p>
    <w:p w14:paraId="6C19FF8A" w14:textId="7392FE67" w:rsidR="00F66532" w:rsidRPr="00E05FC7" w:rsidRDefault="00E139B9" w:rsidP="007F5A39">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cs;*.gppg;*.gplex;*.c;*.h;*.asm;*.go;*.cpp;*.php;*.sql</w:t>
      </w:r>
    </w:p>
    <w:p w14:paraId="6936AE33" w14:textId="77777777" w:rsidR="00E139B9" w:rsidRPr="00E05FC7"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C46310" w:rsidRDefault="00504FCE"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3E9E4262" w14:textId="1693D177"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dd och uppvuxen i Skövde</w:t>
      </w:r>
    </w:p>
    <w:p w14:paraId="32A3AE68" w14:textId="0BB516A6"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D32A111" w14:textId="60DCD2A9"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Stockholms</w:t>
      </w:r>
      <w:r w:rsidR="00AA3792"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Universitet och Sussex Universitet i Brighton, England</w:t>
      </w:r>
    </w:p>
    <w:p w14:paraId="133E8688" w14:textId="3AB75FFB"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52DB5FF4" w14:textId="77777777" w:rsidR="0051697C" w:rsidRPr="00C46310" w:rsidRDefault="0051697C" w:rsidP="0051697C">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44FCFEB7" w14:textId="2EF1993A"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r w:rsidR="00DD3A31" w:rsidRPr="00C46310">
        <w:rPr>
          <w:rFonts w:ascii="Garamond" w:hAnsi="Garamond" w:cs="Segoe UI"/>
          <w:color w:val="000000" w:themeColor="text1"/>
          <w:shd w:val="clear" w:color="auto" w:fill="FFFFFF"/>
        </w:rPr>
        <w:t>v</w:t>
      </w:r>
      <w:r w:rsidRPr="00C46310">
        <w:rPr>
          <w:rFonts w:ascii="Garamond" w:hAnsi="Garamond" w:cs="Segoe UI"/>
          <w:color w:val="000000" w:themeColor="text1"/>
          <w:shd w:val="clear" w:color="auto" w:fill="FFFFFF"/>
        </w:rPr>
        <w:t xml:space="preserve"> tre om C++, på engelska</w:t>
      </w:r>
    </w:p>
    <w:p w14:paraId="38C47B9C" w14:textId="77777777"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just nu på den femte boken</w:t>
      </w:r>
    </w:p>
    <w:p w14:paraId="7AC1043E" w14:textId="174605E7" w:rsidR="005643AF" w:rsidRPr="00C46310" w:rsidRDefault="005643AF"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15B33B7C" w14:textId="43AECB61"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msoft i Kista</w:t>
      </w:r>
    </w:p>
    <w:p w14:paraId="274A680A" w14:textId="77777777"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23BD1138" w14:textId="050B1F5B" w:rsidR="005643AF" w:rsidRPr="00C46310" w:rsidRDefault="005643AF" w:rsidP="005643A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0353DC00" w14:textId="06998653"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ma SPCS i Växjö</w:t>
      </w:r>
    </w:p>
    <w:p w14:paraId="16BE9FAE" w14:textId="75B38720"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iva i Västerås</w:t>
      </w:r>
    </w:p>
    <w:p w14:paraId="64503FFC" w14:textId="17DB38B4"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460DC5E4" w14:textId="1AD1B95E"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2965E0D" w14:textId="64C6F44C"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3F9705A4" w14:textId="0DAA8E48" w:rsidR="0051697C" w:rsidRPr="00C46310" w:rsidRDefault="0051697C"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ästforskare ett år vid Swinburne University i Melbourne, Australien</w:t>
      </w:r>
    </w:p>
    <w:p w14:paraId="1E204C82" w14:textId="4FF6B392"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4653B67D" w14:textId="5FD4D78D"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w:t>
      </w:r>
    </w:p>
    <w:p w14:paraId="0707E077" w14:textId="60797C0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4F4A943A" w14:textId="3FC9B9C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035E19AA" w14:textId="38E9F060"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as Academy</w:t>
      </w:r>
    </w:p>
    <w:p w14:paraId="40451BEF" w14:textId="41650EC0" w:rsidR="0051697C" w:rsidRPr="00C46310" w:rsidRDefault="0051697C"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01B752DE" w14:textId="3A61429C"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ckend: PHP, SQL, Laravel</w:t>
      </w:r>
    </w:p>
    <w:p w14:paraId="4538B422" w14:textId="7F496AFA" w:rsidR="00504FCE" w:rsidRPr="00E05FC7" w:rsidRDefault="00504FCE" w:rsidP="00504FC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w:t>
      </w:r>
      <w:r w:rsidR="005643AF" w:rsidRPr="00E05FC7">
        <w:rPr>
          <w:rFonts w:ascii="Garamond" w:hAnsi="Garamond" w:cs="Segoe UI"/>
          <w:color w:val="000000" w:themeColor="text1"/>
          <w:shd w:val="clear" w:color="auto" w:fill="FFFFFF"/>
          <w:lang w:val="en-GB"/>
        </w:rPr>
        <w:t>t</w:t>
      </w:r>
      <w:r w:rsidRPr="00E05FC7">
        <w:rPr>
          <w:rFonts w:ascii="Garamond" w:hAnsi="Garamond" w:cs="Segoe UI"/>
          <w:color w:val="000000" w:themeColor="text1"/>
          <w:shd w:val="clear" w:color="auto" w:fill="FFFFFF"/>
          <w:lang w:val="en-GB"/>
        </w:rPr>
        <w:t xml:space="preserve">end: JavaScript, Angular, JQuery, </w:t>
      </w:r>
      <w:r w:rsidR="0051697C" w:rsidRPr="00E05FC7">
        <w:rPr>
          <w:rFonts w:ascii="Garamond" w:hAnsi="Garamond" w:cs="Segoe UI"/>
          <w:color w:val="000000" w:themeColor="text1"/>
          <w:shd w:val="clear" w:color="auto" w:fill="FFFFFF"/>
          <w:lang w:val="en-GB"/>
        </w:rPr>
        <w:t>React, Vue, Node, Wordpress</w:t>
      </w:r>
    </w:p>
    <w:p w14:paraId="421FE4AD" w14:textId="247FEA98"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5A578409" w14:textId="300A403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144DD60C" w14:textId="40D274F6"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4DDDF40" w14:textId="1F85F73B"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ar</w:t>
      </w:r>
    </w:p>
    <w:p w14:paraId="716A671A" w14:textId="7C90A1AF"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397B1E8" w14:textId="5A6C6CB0"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marnäs - Hemavan</w:t>
      </w:r>
    </w:p>
    <w:p w14:paraId="15BA1A0C" w14:textId="17D0724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32BDD634" w14:textId="43D7BFD7"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46E783C8" w14:textId="77777777" w:rsidR="00504FCE" w:rsidRPr="00C46310" w:rsidRDefault="00504FCE" w:rsidP="00504FCE">
      <w:pPr>
        <w:pStyle w:val="NoSpacing"/>
        <w:rPr>
          <w:rFonts w:ascii="Garamond" w:hAnsi="Garamond" w:cs="Segoe UI"/>
          <w:color w:val="000000" w:themeColor="text1"/>
          <w:shd w:val="clear" w:color="auto" w:fill="FFFFFF"/>
        </w:rPr>
      </w:pPr>
    </w:p>
    <w:p w14:paraId="7DB7F475" w14:textId="77777777" w:rsidR="000A1946" w:rsidRPr="00C46310" w:rsidRDefault="000A1946" w:rsidP="000A194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152A2EF5"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E5829A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 17, och 20</w:t>
      </w:r>
    </w:p>
    <w:p w14:paraId="67419093"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st</w:t>
      </w:r>
    </w:p>
    <w:p w14:paraId="595453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bibliotek</w:t>
      </w:r>
    </w:p>
    <w:p w14:paraId="13052EB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an</w:t>
      </w:r>
    </w:p>
    <w:p w14:paraId="48DEF322" w14:textId="77777777" w:rsidR="000A1946" w:rsidRPr="00E05FC7" w:rsidRDefault="000A1946" w:rsidP="000A1946">
      <w:pPr>
        <w:pStyle w:val="NoSpacing"/>
        <w:numPr>
          <w:ilvl w:val="1"/>
          <w:numId w:val="52"/>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CFCFC"/>
          <w:lang w:val="en-GB"/>
        </w:rPr>
        <w:t>Package management platform for C and C++</w:t>
      </w:r>
    </w:p>
    <w:p w14:paraId="2C223D77"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Make</w:t>
      </w:r>
    </w:p>
    <w:p w14:paraId="389CB71A"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era, länka, testa och paketera</w:t>
      </w:r>
    </w:p>
    <w:p w14:paraId="6F29351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kefile</w:t>
      </w:r>
    </w:p>
    <w:p w14:paraId="1AE77D1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x</w:t>
      </w:r>
    </w:p>
    <w:p w14:paraId="3DB7AAC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tåndshanterare ihop med React</w:t>
      </w:r>
    </w:p>
    <w:p w14:paraId="4A20A8E8"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k uppdatering</w:t>
      </w:r>
    </w:p>
    <w:p w14:paraId="61FCA0B9"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act</w:t>
      </w:r>
    </w:p>
    <w:p w14:paraId="33AECE3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 bibliotek för gränssnitt</w:t>
      </w:r>
    </w:p>
    <w:p w14:paraId="542B1616"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ument Object Model (DOM)</w:t>
      </w:r>
    </w:p>
    <w:p w14:paraId="13FB239C"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ctron</w:t>
      </w:r>
    </w:p>
    <w:p w14:paraId="2491D471"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cesshanterare</w:t>
      </w:r>
    </w:p>
    <w:p w14:paraId="098FB272"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n process</w:t>
      </w:r>
    </w:p>
    <w:p w14:paraId="68BD6626"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pplication logic</w:t>
      </w:r>
    </w:p>
    <w:p w14:paraId="4504BC7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nderer process</w:t>
      </w:r>
    </w:p>
    <w:p w14:paraId="61BFC47A"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play</w:t>
      </w:r>
    </w:p>
    <w:p w14:paraId="14E15796"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real Engine</w:t>
      </w:r>
    </w:p>
    <w:p w14:paraId="23E9D2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motor</w:t>
      </w:r>
    </w:p>
    <w:p w14:paraId="5C2E53F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Hub</w:t>
      </w:r>
    </w:p>
    <w:p w14:paraId="7858E64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wnload free</w:t>
      </w:r>
    </w:p>
    <w:p w14:paraId="2E408EED" w14:textId="04F5EF0E" w:rsidR="000A1946" w:rsidRPr="00C46310" w:rsidRDefault="000A1946" w:rsidP="007F5A39">
      <w:pPr>
        <w:pStyle w:val="NoSpacing"/>
        <w:rPr>
          <w:rFonts w:ascii="Garamond" w:hAnsi="Garamond" w:cs="Segoe UI"/>
          <w:color w:val="000000" w:themeColor="text1"/>
          <w:shd w:val="clear" w:color="auto" w:fill="FFFFFF"/>
        </w:rPr>
      </w:pPr>
    </w:p>
    <w:p w14:paraId="42DC0EC8" w14:textId="3616B819" w:rsidR="006E40A4" w:rsidRPr="00C46310" w:rsidRDefault="006E40A4"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279AD888" w14:textId="38A6C86C" w:rsidR="006E40A4" w:rsidRPr="00E05FC7"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17 - The Complete Guide: First Edition </w:t>
      </w:r>
      <w:r w:rsidRPr="00E05FC7">
        <w:rPr>
          <w:rStyle w:val="a-size-large"/>
          <w:rFonts w:ascii="Garamond" w:hAnsi="Garamond"/>
          <w:color w:val="000000" w:themeColor="text1"/>
          <w:lang w:val="en-GB"/>
        </w:rPr>
        <w:t>Paperback – September 6, 2019</w:t>
      </w:r>
      <w:r w:rsidR="0026781F" w:rsidRPr="00E05FC7">
        <w:rPr>
          <w:rStyle w:val="a-size-large"/>
          <w:rFonts w:ascii="Garamond" w:hAnsi="Garamond"/>
          <w:color w:val="000000" w:themeColor="text1"/>
          <w:lang w:val="en-GB"/>
        </w:rPr>
        <w:t>, paperback only</w:t>
      </w:r>
      <w:r w:rsidR="003060A7" w:rsidRPr="00E05FC7">
        <w:rPr>
          <w:rStyle w:val="a-size-large"/>
          <w:rFonts w:ascii="Garamond" w:hAnsi="Garamond"/>
          <w:color w:val="000000" w:themeColor="text1"/>
          <w:lang w:val="en-GB"/>
        </w:rPr>
        <w:t>, $49.90, 454 pages</w:t>
      </w:r>
    </w:p>
    <w:p w14:paraId="0C3E8F01" w14:textId="4D137ED7" w:rsidR="00767242" w:rsidRPr="00E05FC7"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Move Semantics - The Complete Guide: First Edition </w:t>
      </w:r>
      <w:r w:rsidRPr="00E05FC7">
        <w:rPr>
          <w:rStyle w:val="a-size-large"/>
          <w:rFonts w:ascii="Garamond" w:hAnsi="Garamond"/>
          <w:color w:val="000000" w:themeColor="text1"/>
          <w:lang w:val="en-GB"/>
        </w:rPr>
        <w:t>Paperback – August 30, 2020, paperback only</w:t>
      </w:r>
      <w:r w:rsidR="003060A7" w:rsidRPr="00E05FC7">
        <w:rPr>
          <w:rStyle w:val="a-size-large"/>
          <w:rFonts w:ascii="Garamond" w:hAnsi="Garamond"/>
          <w:color w:val="000000" w:themeColor="text1"/>
          <w:lang w:val="en-GB"/>
        </w:rPr>
        <w:t>, $19.90, 262 pages</w:t>
      </w:r>
    </w:p>
    <w:p w14:paraId="7FF5CC2D" w14:textId="6C588904" w:rsidR="00DE090B" w:rsidRPr="00C46310" w:rsidRDefault="00DE090B" w:rsidP="00CB3978">
      <w:pPr>
        <w:pStyle w:val="NoSpacing"/>
        <w:numPr>
          <w:ilvl w:val="0"/>
          <w:numId w:val="65"/>
        </w:numPr>
        <w:rPr>
          <w:rStyle w:val="a-size-large"/>
          <w:rFonts w:ascii="Garamond" w:hAnsi="Garamond" w:cs="Segoe UI"/>
          <w:color w:val="000000" w:themeColor="text1"/>
          <w:shd w:val="clear" w:color="auto" w:fill="FFFFFF"/>
        </w:rPr>
      </w:pPr>
      <w:r w:rsidRPr="00E05FC7">
        <w:rPr>
          <w:rStyle w:val="a-size-extra-large"/>
          <w:rFonts w:ascii="Garamond" w:hAnsi="Garamond"/>
          <w:color w:val="000000" w:themeColor="text1"/>
          <w:lang w:val="en-GB"/>
        </w:rPr>
        <w:t xml:space="preserve">C++17 In Detail: Learn the Exciting Features of The New C++ Standard! </w:t>
      </w:r>
      <w:r w:rsidRPr="00C46310">
        <w:rPr>
          <w:rStyle w:val="a-size-large"/>
          <w:rFonts w:ascii="Garamond" w:hAnsi="Garamond"/>
          <w:color w:val="000000" w:themeColor="text1"/>
        </w:rPr>
        <w:t>Paperback – July 18, 2019, paperback only, $29.99, 378 pages</w:t>
      </w:r>
    </w:p>
    <w:p w14:paraId="1B8D5CA3" w14:textId="77777777" w:rsidR="00E0615C" w:rsidRPr="00C46310"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E05FC7"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Expert C++: Become a proficient programmer by learning coding best practices with C++17 and C++20's latest features </w:t>
      </w:r>
      <w:r w:rsidRPr="00E05FC7">
        <w:rPr>
          <w:rStyle w:val="a-size-large"/>
          <w:rFonts w:ascii="Garamond" w:hAnsi="Garamond"/>
          <w:b/>
          <w:bCs/>
          <w:color w:val="000000" w:themeColor="text1"/>
          <w:lang w:val="en-GB"/>
        </w:rPr>
        <w:t>Paperback – Illustrated, April 10, 2020</w:t>
      </w:r>
      <w:r w:rsidR="003339D7" w:rsidRPr="00E05FC7">
        <w:rPr>
          <w:rStyle w:val="a-size-large"/>
          <w:rFonts w:ascii="Garamond" w:hAnsi="Garamond"/>
          <w:b/>
          <w:bCs/>
          <w:color w:val="000000" w:themeColor="text1"/>
          <w:lang w:val="en-GB"/>
        </w:rPr>
        <w:t>, $18.22, 606 pages</w:t>
      </w:r>
    </w:p>
    <w:p w14:paraId="7C8A6608" w14:textId="77777777" w:rsidR="00AB20B0" w:rsidRPr="00E05FC7"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E05FC7">
        <w:rPr>
          <w:rStyle w:val="a-size-extra-large"/>
          <w:rFonts w:ascii="Garamond" w:hAnsi="Garamond"/>
          <w:b/>
          <w:bCs/>
          <w:color w:val="000000" w:themeColor="text1"/>
          <w:lang w:val="en-GB"/>
        </w:rPr>
        <w:t xml:space="preserve">Advanced C++ Programming Cookbook: Become an expert C++ programmer by mastering concepts like templates, concurrency, and type deduction </w:t>
      </w:r>
      <w:r w:rsidRPr="00E05FC7">
        <w:rPr>
          <w:rStyle w:val="a-size-large"/>
          <w:rFonts w:ascii="Garamond" w:hAnsi="Garamond"/>
          <w:b/>
          <w:bCs/>
          <w:color w:val="000000" w:themeColor="text1"/>
          <w:lang w:val="en-GB"/>
        </w:rPr>
        <w:t>Paperback – Illustrated, January 30, 2020, Kindle $18.22, 454 pages</w:t>
      </w:r>
    </w:p>
    <w:p w14:paraId="03D92D83" w14:textId="029E5515" w:rsidR="00792330" w:rsidRPr="00E05FC7"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The Modern C++ Challenge: Become an expert programmer by solving real-world problems </w:t>
      </w:r>
      <w:r w:rsidRPr="00E05FC7">
        <w:rPr>
          <w:rStyle w:val="a-size-large"/>
          <w:rFonts w:ascii="Garamond" w:hAnsi="Garamond"/>
          <w:b/>
          <w:bCs/>
          <w:color w:val="000000" w:themeColor="text1"/>
          <w:lang w:val="en-GB"/>
        </w:rPr>
        <w:t>Paperback – May 23, 2018, $18.22, 328 pages</w:t>
      </w:r>
    </w:p>
    <w:p w14:paraId="51B9BC4F" w14:textId="77777777" w:rsidR="00E83B09" w:rsidRPr="00E05FC7"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E05FC7"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b/>
          <w:bCs/>
          <w:color w:val="000000" w:themeColor="text1"/>
          <w:lang w:val="en-GB"/>
        </w:rPr>
        <w:t xml:space="preserve">Extreme C: Taking you to the limit in Concurrency, OOP, and the most advanced capabilities of C </w:t>
      </w:r>
      <w:r w:rsidRPr="00E05FC7">
        <w:rPr>
          <w:rStyle w:val="a-size-large"/>
          <w:rFonts w:ascii="Garamond" w:hAnsi="Garamond"/>
          <w:b/>
          <w:bCs/>
          <w:color w:val="000000" w:themeColor="text1"/>
          <w:lang w:val="en-GB"/>
        </w:rPr>
        <w:t>Paperback – October 31, 2019, $38.15, 822 pages</w:t>
      </w:r>
    </w:p>
    <w:p w14:paraId="4D0F0A9C"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Understanding and Using C Pointers: Core Techniques for Memory Management </w:t>
      </w:r>
      <w:r w:rsidRPr="00E05FC7">
        <w:rPr>
          <w:rStyle w:val="a-size-large"/>
          <w:rFonts w:ascii="Garamond" w:hAnsi="Garamond" w:cs="Arial"/>
          <w:color w:val="0F1111"/>
          <w:lang w:val="en-GB"/>
        </w:rPr>
        <w:t>1st Edition</w:t>
      </w:r>
    </w:p>
    <w:p w14:paraId="669A117E"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21st Century C: C Tips from the New School </w:t>
      </w:r>
      <w:r w:rsidRPr="00E05FC7">
        <w:rPr>
          <w:rStyle w:val="a-size-large"/>
          <w:rFonts w:ascii="Garamond" w:hAnsi="Garamond" w:cs="Arial"/>
          <w:color w:val="0F1111"/>
          <w:lang w:val="en-GB"/>
        </w:rPr>
        <w:t>2nd Edition</w:t>
      </w:r>
    </w:p>
    <w:p w14:paraId="1FEABD74" w14:textId="22886BBE" w:rsidR="003B306D" w:rsidRPr="00E05FC7"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E05FC7">
        <w:rPr>
          <w:rStyle w:val="a-size-extra-large"/>
          <w:rFonts w:ascii="Garamond" w:hAnsi="Garamond"/>
          <w:color w:val="0F1111"/>
          <w:lang w:val="en-GB"/>
        </w:rPr>
        <w:t>Mastering Algorithms with C: Useful Techniques from Sorting to Encryption </w:t>
      </w:r>
      <w:r w:rsidRPr="00E05FC7">
        <w:rPr>
          <w:rStyle w:val="a-size-large"/>
          <w:rFonts w:ascii="Garamond" w:hAnsi="Garamond" w:cs="Arial"/>
          <w:color w:val="0F1111"/>
          <w:lang w:val="en-GB"/>
        </w:rPr>
        <w:t>1st Edition</w:t>
      </w:r>
    </w:p>
    <w:p w14:paraId="59CB1586" w14:textId="77777777" w:rsidR="003B306D" w:rsidRPr="00E05FC7"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E05FC7" w:rsidRDefault="00AB20B0" w:rsidP="00AB20B0">
      <w:pPr>
        <w:pStyle w:val="NoSpacing"/>
        <w:numPr>
          <w:ilvl w:val="0"/>
          <w:numId w:val="65"/>
        </w:numPr>
        <w:shd w:val="clear" w:color="auto" w:fill="FFFFFF"/>
        <w:ind w:left="714" w:hanging="357"/>
        <w:rPr>
          <w:rFonts w:ascii="Garamond" w:hAnsi="Garamond"/>
          <w:b/>
          <w:bCs/>
          <w:lang w:val="en-GB"/>
        </w:rPr>
      </w:pPr>
      <w:r w:rsidRPr="00E05FC7">
        <w:rPr>
          <w:rStyle w:val="a-size-extra-large"/>
          <w:rFonts w:ascii="Garamond" w:hAnsi="Garamond"/>
          <w:b/>
          <w:bCs/>
          <w:color w:val="0F1111"/>
          <w:lang w:val="en-GB"/>
        </w:rPr>
        <w:t>C++ High Performance: Master the art of optimizing the functioning of your C++ code, 2nd Edition </w:t>
      </w:r>
      <w:r w:rsidRPr="00E05FC7">
        <w:rPr>
          <w:rStyle w:val="a-size-large"/>
          <w:rFonts w:ascii="Garamond" w:hAnsi="Garamond" w:cs="Arial"/>
          <w:b/>
          <w:bCs/>
          <w:color w:val="0F1111"/>
          <w:lang w:val="en-GB"/>
        </w:rPr>
        <w:t xml:space="preserve">Paperback – December 30, 2020, </w:t>
      </w:r>
      <w:r w:rsidRPr="00E05FC7">
        <w:rPr>
          <w:rFonts w:ascii="Garamond" w:hAnsi="Garamond"/>
          <w:b/>
          <w:bCs/>
          <w:lang w:val="en-GB"/>
        </w:rPr>
        <w:t xml:space="preserve"> $37.09, 540 pages</w:t>
      </w:r>
    </w:p>
    <w:p w14:paraId="04922923" w14:textId="793E3709"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E05FC7">
        <w:rPr>
          <w:rStyle w:val="a-size-large"/>
          <w:rFonts w:ascii="Garamond" w:hAnsi="Garamond"/>
          <w:b/>
          <w:bCs/>
          <w:color w:val="000000" w:themeColor="text1"/>
          <w:lang w:val="en-GB"/>
        </w:rPr>
        <w:t>Paperback – September 11, 2020</w:t>
      </w:r>
      <w:r w:rsidR="004140D7" w:rsidRPr="00E05FC7">
        <w:rPr>
          <w:rStyle w:val="a-size-large"/>
          <w:rFonts w:ascii="Garamond" w:hAnsi="Garamond"/>
          <w:b/>
          <w:bCs/>
          <w:color w:val="000000" w:themeColor="text1"/>
          <w:lang w:val="en-GB"/>
        </w:rPr>
        <w:t>, $37.09, 750 pages</w:t>
      </w:r>
    </w:p>
    <w:p w14:paraId="3A4F2C72" w14:textId="77777777" w:rsidR="00727A95" w:rsidRPr="00E05FC7"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E05FC7"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color w:val="000000" w:themeColor="text1"/>
          <w:lang w:val="en-GB"/>
        </w:rPr>
        <w:t>The C++ Workshop</w:t>
      </w:r>
      <w:r w:rsidRPr="00E05FC7">
        <w:rPr>
          <w:rStyle w:val="a-size-extra-large"/>
          <w:rFonts w:ascii="Garamond" w:hAnsi="Garamond"/>
          <w:b/>
          <w:bCs/>
          <w:color w:val="000000" w:themeColor="text1"/>
          <w:lang w:val="en-GB"/>
        </w:rPr>
        <w:t xml:space="preserve">: Learn to write clean, maintainable code in C++ and advance your career in software engineering </w:t>
      </w:r>
      <w:r w:rsidRPr="00E05FC7">
        <w:rPr>
          <w:rStyle w:val="a-size-large"/>
          <w:rFonts w:ascii="Garamond" w:hAnsi="Garamond"/>
          <w:b/>
          <w:bCs/>
          <w:color w:val="000000" w:themeColor="text1"/>
          <w:lang w:val="en-GB"/>
        </w:rPr>
        <w:t>Paperback – February 7, 2020, $5.30, 606 pages</w:t>
      </w:r>
    </w:p>
    <w:p w14:paraId="2D991651" w14:textId="77777777" w:rsidR="003263BD" w:rsidRPr="00E05FC7"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E05FC7"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Templates: The Complete Guide </w:t>
      </w:r>
      <w:r w:rsidRPr="00E05FC7">
        <w:rPr>
          <w:rStyle w:val="a-size-large"/>
          <w:rFonts w:ascii="Garamond" w:hAnsi="Garamond"/>
          <w:color w:val="000000" w:themeColor="text1"/>
          <w:lang w:val="en-GB"/>
        </w:rPr>
        <w:t>2nd Edition, $46.09, 2017, 832 pages</w:t>
      </w:r>
    </w:p>
    <w:p w14:paraId="1C67968F" w14:textId="6CE4A1A5"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Game Development Projects with Unreal Engine: Learn to build your first games and bring your ideas to life using UE4 and C++ </w:t>
      </w:r>
      <w:r w:rsidRPr="00E05FC7">
        <w:rPr>
          <w:rStyle w:val="a-size-large"/>
          <w:rFonts w:ascii="Garamond" w:hAnsi="Garamond"/>
          <w:b/>
          <w:bCs/>
          <w:color w:val="000000" w:themeColor="text1"/>
          <w:lang w:val="en-GB"/>
        </w:rPr>
        <w:t>Paperback – November 27, 2020</w:t>
      </w:r>
      <w:r w:rsidR="003D631A" w:rsidRPr="00E05FC7">
        <w:rPr>
          <w:rStyle w:val="a-size-large"/>
          <w:rFonts w:ascii="Garamond" w:hAnsi="Garamond"/>
          <w:b/>
          <w:bCs/>
          <w:color w:val="000000" w:themeColor="text1"/>
          <w:lang w:val="en-GB"/>
        </w:rPr>
        <w:t xml:space="preserve">, </w:t>
      </w:r>
      <w:r w:rsidR="004140D7" w:rsidRPr="00E05FC7">
        <w:rPr>
          <w:rStyle w:val="a-size-large"/>
          <w:rFonts w:ascii="Garamond" w:hAnsi="Garamond"/>
          <w:b/>
          <w:bCs/>
          <w:color w:val="000000" w:themeColor="text1"/>
          <w:lang w:val="en-GB"/>
        </w:rPr>
        <w:t>$29.27, 822 pages</w:t>
      </w:r>
    </w:p>
    <w:p w14:paraId="1A1A24DD" w14:textId="77777777" w:rsidR="00940839" w:rsidRPr="00E05FC7"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E05FC7"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System Programming Cookbook: Practical recipes for Linux system-level programming using the latest C++ features </w:t>
      </w:r>
      <w:r w:rsidRPr="00E05FC7">
        <w:rPr>
          <w:rStyle w:val="a-size-large"/>
          <w:rFonts w:ascii="Garamond" w:hAnsi="Garamond"/>
          <w:color w:val="000000" w:themeColor="text1"/>
          <w:lang w:val="en-GB"/>
        </w:rPr>
        <w:t>Paperback – Illustrated, February 21, 2020, $16.15, 292 pages</w:t>
      </w:r>
    </w:p>
    <w:p w14:paraId="248AB38D" w14:textId="77777777" w:rsidR="006E40A4" w:rsidRPr="00E05FC7"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C46310" w:rsidRDefault="007F5A3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4D2E3A4F" w14:textId="4DFB511D" w:rsidR="00D1517D" w:rsidRPr="00C46310" w:rsidRDefault="00D1517D" w:rsidP="00D1517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Jul</w:t>
      </w:r>
    </w:p>
    <w:p w14:paraId="303A7919" w14:textId="77777777" w:rsidR="00E11279" w:rsidRPr="00C46310" w:rsidRDefault="00E11279"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uppdrag</w:t>
      </w:r>
    </w:p>
    <w:p w14:paraId="3D63A3DF" w14:textId="3371CFB7"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lettera CV</w:t>
      </w:r>
    </w:p>
    <w:p w14:paraId="08D2A5FD" w14:textId="3CF08F6A"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lägg på Linked In</w:t>
      </w:r>
    </w:p>
    <w:p w14:paraId="73BABABC" w14:textId="3BB555DF"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36AC1764" w14:textId="0CC9147D" w:rsidR="002A3468" w:rsidRPr="00C46310" w:rsidRDefault="002A3468"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lverfox</w:t>
      </w:r>
    </w:p>
    <w:p w14:paraId="1923AB19" w14:textId="6DC5B260" w:rsidR="002A3468"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r w:rsidR="002A3468" w:rsidRPr="00C46310">
        <w:rPr>
          <w:rFonts w:ascii="Garamond" w:hAnsi="Garamond" w:cs="Segoe UI"/>
          <w:color w:val="000000" w:themeColor="text1"/>
          <w:shd w:val="clear" w:color="auto" w:fill="FFFFFF"/>
        </w:rPr>
        <w:t xml:space="preserve"> * Eskilstuna</w:t>
      </w:r>
    </w:p>
    <w:p w14:paraId="5458FDCB" w14:textId="0F0B84DD" w:rsidR="0085155A"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17FBECC" w14:textId="2A7A10EB"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erican Express</w:t>
      </w:r>
    </w:p>
    <w:p w14:paraId="1CC74046"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Sjuhärad 06-21</w:t>
      </w:r>
    </w:p>
    <w:p w14:paraId="22F97EB2"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nk Norweigen Kreditkort</w:t>
      </w:r>
    </w:p>
    <w:p w14:paraId="587E39A8" w14:textId="074D3681"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itär Historia Prenumeration Ryggsäck</w:t>
      </w:r>
      <w:r w:rsidR="00E1185C" w:rsidRPr="00C46310">
        <w:rPr>
          <w:rFonts w:ascii="Garamond" w:hAnsi="Garamond" w:cs="Segoe UI"/>
          <w:color w:val="000000" w:themeColor="text1"/>
          <w:shd w:val="clear" w:color="auto" w:fill="FFFFFF"/>
        </w:rPr>
        <w:t>/Hörlurar</w:t>
      </w:r>
    </w:p>
    <w:p w14:paraId="7D76D30F"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äckannons</w:t>
      </w:r>
    </w:p>
    <w:p w14:paraId="2C6FBCF6" w14:textId="7FC3EF9E"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kreditkort</w:t>
      </w:r>
    </w:p>
    <w:p w14:paraId="26306E8E" w14:textId="077EDBE8" w:rsidR="00686A8C"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ller det nuvarande kortet </w:t>
      </w:r>
      <w:r w:rsidR="00686A8C" w:rsidRPr="00C46310">
        <w:rPr>
          <w:rFonts w:ascii="Garamond" w:hAnsi="Garamond" w:cs="Segoe UI"/>
          <w:color w:val="000000" w:themeColor="text1"/>
          <w:shd w:val="clear" w:color="auto" w:fill="FFFFFF"/>
        </w:rPr>
        <w:t xml:space="preserve">exakt till </w:t>
      </w:r>
      <w:r w:rsidR="00D92E92" w:rsidRPr="00C46310">
        <w:rPr>
          <w:rFonts w:ascii="Garamond" w:hAnsi="Garamond" w:cs="Segoe UI"/>
          <w:color w:val="000000" w:themeColor="text1"/>
          <w:shd w:val="clear" w:color="auto" w:fill="FFFFFF"/>
        </w:rPr>
        <w:t xml:space="preserve">och med </w:t>
      </w:r>
      <w:r w:rsidR="00686A8C" w:rsidRPr="00C46310">
        <w:rPr>
          <w:rFonts w:ascii="Garamond" w:hAnsi="Garamond" w:cs="Segoe UI"/>
          <w:color w:val="000000" w:themeColor="text1"/>
          <w:shd w:val="clear" w:color="auto" w:fill="FFFFFF"/>
        </w:rPr>
        <w:t>den sista juni?</w:t>
      </w:r>
    </w:p>
    <w:p w14:paraId="3F19E18F" w14:textId="02237AF3" w:rsidR="00381E78"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ickar ni det nya kortet?</w:t>
      </w:r>
    </w:p>
    <w:p w14:paraId="71041DB7" w14:textId="76192E80"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kostar det att spärra?</w:t>
      </w:r>
    </w:p>
    <w:p w14:paraId="74B41775" w14:textId="4D0F91FE"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en slutmånad på det nya kortet?</w:t>
      </w:r>
    </w:p>
    <w:p w14:paraId="69608B59" w14:textId="77777777" w:rsidR="00ED6B25" w:rsidRPr="00C46310"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46310" w:rsidRDefault="00B363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r w:rsidR="00380C8B" w:rsidRPr="00C46310">
        <w:rPr>
          <w:rFonts w:ascii="Garamond" w:hAnsi="Garamond" w:cs="Segoe UI"/>
          <w:color w:val="000000" w:themeColor="text1"/>
          <w:shd w:val="clear" w:color="auto" w:fill="FFFFFF"/>
        </w:rPr>
        <w:t xml:space="preserve">Preem </w:t>
      </w:r>
      <w:r w:rsidR="009E7AD6" w:rsidRPr="00C46310">
        <w:rPr>
          <w:rFonts w:ascii="Garamond" w:hAnsi="Garamond" w:cs="Segoe UI"/>
          <w:color w:val="000000" w:themeColor="text1"/>
          <w:shd w:val="clear" w:color="auto" w:fill="FFFFFF"/>
        </w:rPr>
        <w:t>06-21</w:t>
      </w:r>
    </w:p>
    <w:p w14:paraId="001CEF5D" w14:textId="0253B1EE" w:rsidR="009E7AD6" w:rsidRPr="00C46310" w:rsidRDefault="003A0CC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r w:rsidR="009E7AD6" w:rsidRPr="00C46310">
        <w:rPr>
          <w:rFonts w:ascii="Garamond" w:hAnsi="Garamond" w:cs="Segoe UI"/>
          <w:color w:val="000000" w:themeColor="text1"/>
          <w:shd w:val="clear" w:color="auto" w:fill="FFFFFF"/>
        </w:rPr>
        <w:t>Supreme 06-21</w:t>
      </w:r>
    </w:p>
    <w:p w14:paraId="77E091CD" w14:textId="5E32EE9E" w:rsidR="009E7AD6" w:rsidRPr="00C46310" w:rsidRDefault="00DA5B6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Sjuhärad 06-21</w:t>
      </w:r>
    </w:p>
    <w:p w14:paraId="1F1FEAB5" w14:textId="77777777" w:rsidR="005F0818" w:rsidRPr="00C46310"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46310" w:rsidRDefault="0002121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tionellt körkort</w:t>
      </w:r>
    </w:p>
    <w:p w14:paraId="55B0F0B3" w14:textId="058DB989"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urs Bank E-Faktura/Autogiro</w:t>
      </w:r>
    </w:p>
    <w:p w14:paraId="62128176" w14:textId="77777777"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yra ut parkeringsplats i andra hand</w:t>
      </w:r>
    </w:p>
    <w:p w14:paraId="49100B97" w14:textId="77777777" w:rsidR="008B70BA" w:rsidRPr="00C46310" w:rsidRDefault="008B70B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lksam E-faktura eller autogiro</w:t>
      </w:r>
    </w:p>
    <w:p w14:paraId="07997979" w14:textId="77777777" w:rsidR="008B70BA" w:rsidRPr="00C46310" w:rsidRDefault="008B70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uppförsäkring</w:t>
      </w:r>
    </w:p>
    <w:p w14:paraId="25D5D3BA" w14:textId="77777777" w:rsidR="008B70BA" w:rsidRPr="00C46310" w:rsidRDefault="008B70B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vårdsförsäkring</w:t>
      </w:r>
    </w:p>
    <w:p w14:paraId="3A2D6833" w14:textId="571CA519" w:rsidR="00C60D87" w:rsidRPr="00C46310" w:rsidRDefault="00C60D87"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B0349CF"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tryck och antagningschans</w:t>
      </w:r>
    </w:p>
    <w:p w14:paraId="48338FDF"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7D2339A5"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malålder</w:t>
      </w:r>
    </w:p>
    <w:p w14:paraId="4B6774C3"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 anmälningsdag och datum för antagningsbesked</w:t>
      </w:r>
    </w:p>
    <w:p w14:paraId="5AF74690"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kunnighet</w:t>
      </w:r>
    </w:p>
    <w:p w14:paraId="5B5AE777"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ldmagistern</w:t>
      </w:r>
    </w:p>
    <w:p w14:paraId="496EA250"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ve Master</w:t>
      </w:r>
    </w:p>
    <w:p w14:paraId="3455A7FC"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kompetens</w:t>
      </w:r>
    </w:p>
    <w:p w14:paraId="551A4E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w:t>
      </w:r>
    </w:p>
    <w:p w14:paraId="6D54C441"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w:t>
      </w:r>
    </w:p>
    <w:p w14:paraId="67F9DF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terbad</w:t>
      </w:r>
    </w:p>
    <w:p w14:paraId="78128F73"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ken eller påklädd</w:t>
      </w:r>
    </w:p>
    <w:p w14:paraId="7B1624DC" w14:textId="52D69791"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rientering</w:t>
      </w:r>
    </w:p>
    <w:p w14:paraId="0D8180FA" w14:textId="4F201F87" w:rsidR="00790A91" w:rsidRPr="00C46310" w:rsidRDefault="00790A9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il på 6 timmar, 1500 meter stigning</w:t>
      </w:r>
    </w:p>
    <w:p w14:paraId="1B911651" w14:textId="2EE38F49"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skilt eller i grupp</w:t>
      </w:r>
    </w:p>
    <w:p w14:paraId="6AFCA9BA" w14:textId="1F905F6D" w:rsidR="005E423F" w:rsidRPr="00C46310" w:rsidRDefault="005E423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00A9A328" w14:textId="1099DCCF" w:rsidR="00235A76" w:rsidRPr="00C46310" w:rsidRDefault="00235A76"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edarnormen</w:t>
      </w:r>
    </w:p>
    <w:p w14:paraId="7C654FBD" w14:textId="77700EBC" w:rsidR="006A6513" w:rsidRPr="00C46310" w:rsidRDefault="006A6513"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2B6DCA3C" w14:textId="77777777" w:rsidR="00E93D7B" w:rsidRPr="00C46310" w:rsidRDefault="00E93D7B" w:rsidP="00081E80">
      <w:pPr>
        <w:pStyle w:val="NoSpacing"/>
        <w:numPr>
          <w:ilvl w:val="1"/>
          <w:numId w:val="49"/>
        </w:numPr>
        <w:rPr>
          <w:rFonts w:ascii="Garamond" w:hAnsi="Garamond"/>
          <w:color w:val="000000" w:themeColor="text1"/>
        </w:rPr>
      </w:pPr>
      <w:r w:rsidRPr="00C46310">
        <w:rPr>
          <w:rFonts w:ascii="Garamond" w:hAnsi="Garamond"/>
          <w:color w:val="000000" w:themeColor="text1"/>
        </w:rPr>
        <w:t>Karriärkonsulten Sverige AB</w:t>
      </w:r>
    </w:p>
    <w:p w14:paraId="2DF4378A" w14:textId="371B3912"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KA-nummer: 10054845</w:t>
      </w:r>
    </w:p>
    <w:p w14:paraId="154F2FAA" w14:textId="03C7289E" w:rsidR="0013555E" w:rsidRPr="00C46310" w:rsidRDefault="00066B34" w:rsidP="00081E80">
      <w:pPr>
        <w:pStyle w:val="NoSpacing"/>
        <w:numPr>
          <w:ilvl w:val="2"/>
          <w:numId w:val="49"/>
        </w:numPr>
        <w:rPr>
          <w:rFonts w:ascii="Garamond" w:hAnsi="Garamond"/>
          <w:color w:val="000000" w:themeColor="text1"/>
        </w:rPr>
      </w:pPr>
      <w:r w:rsidRPr="00C46310">
        <w:rPr>
          <w:rFonts w:ascii="Garamond" w:hAnsi="Garamond"/>
          <w:b/>
          <w:bCs/>
          <w:color w:val="000000" w:themeColor="text1"/>
        </w:rPr>
        <w:t>Sollentuna</w:t>
      </w:r>
      <w:r w:rsidRPr="00C46310">
        <w:rPr>
          <w:rFonts w:ascii="Garamond" w:hAnsi="Garamond"/>
          <w:color w:val="000000" w:themeColor="text1"/>
        </w:rPr>
        <w:t xml:space="preserve">, </w:t>
      </w:r>
      <w:r w:rsidR="0013555E" w:rsidRPr="00C46310">
        <w:rPr>
          <w:rFonts w:ascii="Garamond" w:hAnsi="Garamond"/>
          <w:color w:val="000000" w:themeColor="text1"/>
        </w:rPr>
        <w:t xml:space="preserve">Kista, Järfälla, </w:t>
      </w:r>
      <w:r w:rsidRPr="00C46310">
        <w:rPr>
          <w:rFonts w:ascii="Garamond" w:hAnsi="Garamond"/>
          <w:color w:val="000000" w:themeColor="text1"/>
        </w:rPr>
        <w:t xml:space="preserve">Täby, </w:t>
      </w:r>
      <w:r w:rsidR="0013555E" w:rsidRPr="00C46310">
        <w:rPr>
          <w:rFonts w:ascii="Garamond" w:hAnsi="Garamond"/>
          <w:color w:val="000000" w:themeColor="text1"/>
        </w:rPr>
        <w:t>Johanneshov</w:t>
      </w:r>
    </w:p>
    <w:p w14:paraId="423F72CB" w14:textId="31546319" w:rsidR="00D850AE" w:rsidRPr="00C46310" w:rsidRDefault="00D850AE" w:rsidP="00081E80">
      <w:pPr>
        <w:pStyle w:val="NoSpacing"/>
        <w:numPr>
          <w:ilvl w:val="2"/>
          <w:numId w:val="49"/>
        </w:numPr>
        <w:rPr>
          <w:rFonts w:ascii="Garamond" w:hAnsi="Garamond"/>
          <w:color w:val="000000" w:themeColor="text1"/>
        </w:rPr>
      </w:pPr>
      <w:r w:rsidRPr="00C46310">
        <w:rPr>
          <w:rFonts w:ascii="Garamond" w:hAnsi="Garamond"/>
          <w:color w:val="000000" w:themeColor="text1"/>
        </w:rPr>
        <w:t>Betalar ni resan?</w:t>
      </w:r>
    </w:p>
    <w:p w14:paraId="06D17306" w14:textId="6D418BF8" w:rsidR="00E916E3" w:rsidRPr="00C46310" w:rsidRDefault="00E916E3" w:rsidP="00081E80">
      <w:pPr>
        <w:pStyle w:val="NoSpacing"/>
        <w:numPr>
          <w:ilvl w:val="2"/>
          <w:numId w:val="49"/>
        </w:numPr>
        <w:rPr>
          <w:rFonts w:ascii="Garamond" w:hAnsi="Garamond"/>
          <w:color w:val="000000" w:themeColor="text1"/>
        </w:rPr>
      </w:pPr>
      <w:r w:rsidRPr="00C46310">
        <w:rPr>
          <w:rFonts w:ascii="Garamond" w:hAnsi="Garamond"/>
          <w:color w:val="000000" w:themeColor="text1"/>
        </w:rPr>
        <w:t>Titti Smith, Globen</w:t>
      </w:r>
    </w:p>
    <w:p w14:paraId="7FECDD52" w14:textId="77777777" w:rsidR="000B54A8" w:rsidRPr="00C46310" w:rsidRDefault="000B54A8" w:rsidP="00081E80">
      <w:pPr>
        <w:pStyle w:val="NoSpacing"/>
        <w:numPr>
          <w:ilvl w:val="1"/>
          <w:numId w:val="49"/>
        </w:numPr>
        <w:ind w:hanging="357"/>
        <w:rPr>
          <w:rFonts w:ascii="Garamond" w:hAnsi="Garamond"/>
          <w:color w:val="000000" w:themeColor="text1"/>
        </w:rPr>
      </w:pPr>
      <w:r w:rsidRPr="00C46310">
        <w:rPr>
          <w:rFonts w:ascii="Garamond" w:hAnsi="Garamond"/>
          <w:color w:val="000000" w:themeColor="text1"/>
        </w:rPr>
        <w:t>Mindful AB</w:t>
      </w:r>
    </w:p>
    <w:p w14:paraId="13B31F56" w14:textId="69AE9CFD" w:rsidR="001D031B" w:rsidRPr="00C46310" w:rsidRDefault="000B54A8"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KA-nummer: 10044941</w:t>
      </w:r>
    </w:p>
    <w:p w14:paraId="6AC99450" w14:textId="65F19480" w:rsidR="00E93D7B" w:rsidRPr="00C46310" w:rsidRDefault="00E93D7B"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Ej IT</w:t>
      </w:r>
    </w:p>
    <w:p w14:paraId="1AFC9180" w14:textId="77777777" w:rsidR="001D031B" w:rsidRPr="00C46310" w:rsidRDefault="001D031B" w:rsidP="00081E80">
      <w:pPr>
        <w:pStyle w:val="NoSpacing"/>
        <w:numPr>
          <w:ilvl w:val="1"/>
          <w:numId w:val="49"/>
        </w:numPr>
        <w:rPr>
          <w:rFonts w:ascii="Garamond" w:hAnsi="Garamond"/>
          <w:color w:val="000000" w:themeColor="text1"/>
        </w:rPr>
      </w:pPr>
      <w:r w:rsidRPr="00C46310">
        <w:rPr>
          <w:rFonts w:ascii="Garamond" w:hAnsi="Garamond"/>
          <w:color w:val="000000" w:themeColor="text1"/>
        </w:rPr>
        <w:t>Itineris AB</w:t>
      </w:r>
    </w:p>
    <w:p w14:paraId="2ACC5A2B" w14:textId="7FDAEC1B" w:rsidR="001D031B" w:rsidRPr="00C46310" w:rsidRDefault="001D031B" w:rsidP="00081E80">
      <w:pPr>
        <w:pStyle w:val="NoSpacing"/>
        <w:numPr>
          <w:ilvl w:val="2"/>
          <w:numId w:val="49"/>
        </w:numPr>
        <w:rPr>
          <w:rFonts w:ascii="Garamond" w:hAnsi="Garamond"/>
          <w:color w:val="000000" w:themeColor="text1"/>
        </w:rPr>
      </w:pPr>
      <w:r w:rsidRPr="00C46310">
        <w:rPr>
          <w:rFonts w:ascii="Garamond" w:hAnsi="Garamond"/>
          <w:color w:val="000000" w:themeColor="text1"/>
        </w:rPr>
        <w:t>KA-nummer: 10053304</w:t>
      </w:r>
    </w:p>
    <w:p w14:paraId="5DF7A61B" w14:textId="77777777"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Naprapat</w:t>
      </w:r>
    </w:p>
    <w:p w14:paraId="7F3E7A3F"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er</w:t>
      </w:r>
    </w:p>
    <w:p w14:paraId="0E26B0A4" w14:textId="52225430" w:rsidR="00C66A74" w:rsidRPr="00C46310" w:rsidRDefault="00C66A7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w:t>
      </w:r>
      <w:r w:rsidR="005F4593" w:rsidRPr="00C46310">
        <w:rPr>
          <w:rFonts w:ascii="Garamond" w:hAnsi="Garamond" w:cs="Segoe UI"/>
          <w:color w:val="000000" w:themeColor="text1"/>
          <w:shd w:val="clear" w:color="auto" w:fill="FFFFFF"/>
        </w:rPr>
        <w:t>oc</w:t>
      </w:r>
      <w:r w:rsidRPr="00C46310">
        <w:rPr>
          <w:rFonts w:ascii="Garamond" w:hAnsi="Garamond" w:cs="Segoe UI"/>
          <w:color w:val="000000" w:themeColor="text1"/>
          <w:shd w:val="clear" w:color="auto" w:fill="FFFFFF"/>
        </w:rPr>
        <w:t>kholm, IT-jobb</w:t>
      </w:r>
    </w:p>
    <w:p w14:paraId="0A049773" w14:textId="10269011"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diskriminering</w:t>
      </w:r>
    </w:p>
    <w:p w14:paraId="4B1DB10F" w14:textId="132E0D2C"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r även sökt lärarjobb</w:t>
      </w:r>
    </w:p>
    <w:p w14:paraId="35804678"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derar på</w:t>
      </w:r>
    </w:p>
    <w:p w14:paraId="31CCF00A" w14:textId="34A3DCFA" w:rsidR="00FB4AB1" w:rsidRPr="00C46310" w:rsidRDefault="00FB4AB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73E5F815" w14:textId="77777777" w:rsidR="005E2AFC"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land, Skottland, Irland</w:t>
      </w:r>
    </w:p>
    <w:p w14:paraId="0D6120F0" w14:textId="3B883855" w:rsidR="00323CC6"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r w:rsidR="00780BB8" w:rsidRPr="00C46310">
        <w:rPr>
          <w:rFonts w:ascii="Garamond" w:hAnsi="Garamond" w:cs="Segoe UI"/>
          <w:color w:val="000000" w:themeColor="text1"/>
          <w:shd w:val="clear" w:color="auto" w:fill="FFFFFF"/>
        </w:rPr>
        <w:t>, Österrike, Schweiz</w:t>
      </w:r>
    </w:p>
    <w:p w14:paraId="122FEF7C" w14:textId="39D8BCE4"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7F6B774" w14:textId="171D17AF"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gitimerad Fjällguide</w:t>
      </w:r>
    </w:p>
    <w:p w14:paraId="347196D8" w14:textId="3755F722" w:rsidR="00D46E1A" w:rsidRPr="00C46310" w:rsidRDefault="00D46E1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6 veckor</w:t>
      </w:r>
    </w:p>
    <w:p w14:paraId="2638254A" w14:textId="7AC55BA0" w:rsidR="00D46E1A" w:rsidRPr="00C46310" w:rsidRDefault="0039512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aug 2020 - 3 okt 2021</w:t>
      </w:r>
    </w:p>
    <w:p w14:paraId="4AD33F82" w14:textId="2615FC02" w:rsidR="00DF45E6" w:rsidRPr="00C46310" w:rsidRDefault="00DF45E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tivitetsstöd</w:t>
      </w:r>
    </w:p>
    <w:p w14:paraId="6B32B342" w14:textId="77E9E368" w:rsidR="00DF45E6" w:rsidRPr="00E05FC7" w:rsidRDefault="00DF45E6" w:rsidP="00081E80">
      <w:pPr>
        <w:pStyle w:val="NoSpacing"/>
        <w:numPr>
          <w:ilvl w:val="3"/>
          <w:numId w:val="49"/>
        </w:numPr>
        <w:rPr>
          <w:rFonts w:ascii="Garamond" w:hAnsi="Garamond" w:cs="Segoe UI"/>
          <w:color w:val="000000" w:themeColor="text1"/>
          <w:shd w:val="clear" w:color="auto" w:fill="FFFFFF"/>
          <w:lang w:val="nb-NO"/>
        </w:rPr>
      </w:pPr>
      <w:r w:rsidRPr="00E05FC7">
        <w:rPr>
          <w:rFonts w:ascii="Garamond" w:hAnsi="Garamond" w:cs="Segoe UI"/>
          <w:color w:val="000000" w:themeColor="text1"/>
          <w:shd w:val="clear" w:color="auto" w:fill="FFFFFF"/>
          <w:lang w:val="nb-NO"/>
        </w:rPr>
        <w:t>A-kassan tar slut i augusti-september</w:t>
      </w:r>
    </w:p>
    <w:p w14:paraId="3BB5DC49" w14:textId="77777777" w:rsidR="00404D14" w:rsidRPr="00C46310" w:rsidRDefault="00404D14"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w:t>
      </w:r>
    </w:p>
    <w:p w14:paraId="007F056F" w14:textId="005A6FBB"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r w:rsidR="00EF5DEE" w:rsidRPr="00C46310">
        <w:rPr>
          <w:rFonts w:ascii="Garamond" w:hAnsi="Garamond" w:cs="Segoe UI"/>
          <w:color w:val="000000" w:themeColor="text1"/>
          <w:shd w:val="clear" w:color="auto" w:fill="FFFFFF"/>
        </w:rPr>
        <w:t xml:space="preserve"> Fackrepresentant</w:t>
      </w:r>
    </w:p>
    <w:p w14:paraId="280362A7" w14:textId="7777777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ippning</w:t>
      </w:r>
    </w:p>
    <w:p w14:paraId="24EC59D7" w14:textId="0498745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jorta och kavaj</w:t>
      </w:r>
    </w:p>
    <w:p w14:paraId="67B3D551" w14:textId="3F49840D" w:rsidR="005B5547" w:rsidRPr="00C46310" w:rsidRDefault="005B554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ej slips</w:t>
      </w:r>
    </w:p>
    <w:p w14:paraId="4DF3FA1C" w14:textId="2BE3199D"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3554E67C" w14:textId="1E9780D4"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35360947" w14:textId="0903D1A3" w:rsidR="001756E2" w:rsidRPr="00C46310" w:rsidRDefault="001756E2"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28E06DF" w14:textId="35D5B4C0"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6283EB9C" w14:textId="3A4DD380"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56B79AA8" w14:textId="65B6122C"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14E41A2C" w14:textId="23250E69"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ython</w:t>
      </w:r>
    </w:p>
    <w:p w14:paraId="4C85F122" w14:textId="5FA68492"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1238B83F" w14:textId="4B571338" w:rsidR="00A47029" w:rsidRPr="00C46310" w:rsidRDefault="00074AB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astic Search</w:t>
      </w:r>
    </w:p>
    <w:p w14:paraId="66891705" w14:textId="552E71F4" w:rsidR="00074AB9" w:rsidRPr="00C46310" w:rsidRDefault="00074AB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Quicksense</w:t>
      </w:r>
    </w:p>
    <w:p w14:paraId="4AE3C208" w14:textId="559D7C8B" w:rsidR="001756E2" w:rsidRPr="00C46310" w:rsidRDefault="001756E2"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FB1CE44" w14:textId="6419BFE6" w:rsidR="00404D14"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0B99BF20" w14:textId="02042C89"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52D391E" w14:textId="5F0AD82E"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 på arbetstid</w:t>
      </w:r>
    </w:p>
    <w:p w14:paraId="3E143FB1" w14:textId="1947EB5C" w:rsidR="00B950F4" w:rsidRPr="00C46310" w:rsidRDefault="00D1328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ym &amp; </w:t>
      </w:r>
      <w:r w:rsidR="00B950F4" w:rsidRPr="00C46310">
        <w:rPr>
          <w:rFonts w:ascii="Garamond" w:hAnsi="Garamond" w:cs="Segoe UI"/>
          <w:color w:val="000000" w:themeColor="text1"/>
          <w:shd w:val="clear" w:color="auto" w:fill="FFFFFF"/>
        </w:rPr>
        <w:t>Dusch</w:t>
      </w:r>
      <w:r w:rsidRPr="00C46310">
        <w:rPr>
          <w:rFonts w:ascii="Garamond" w:hAnsi="Garamond" w:cs="Segoe UI"/>
          <w:color w:val="000000" w:themeColor="text1"/>
          <w:shd w:val="clear" w:color="auto" w:fill="FFFFFF"/>
        </w:rPr>
        <w:t xml:space="preserve"> i byggnaden</w:t>
      </w:r>
    </w:p>
    <w:p w14:paraId="771CF66B" w14:textId="1D19FE91" w:rsidR="00AB735A" w:rsidRPr="00C46310" w:rsidRDefault="00AB735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kan jag börja</w:t>
      </w:r>
    </w:p>
    <w:p w14:paraId="0947B26F" w14:textId="6E60136A"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a: nu</w:t>
      </w:r>
    </w:p>
    <w:p w14:paraId="76D5C86F" w14:textId="1688A939"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ler: när jag är klar med min bok</w:t>
      </w:r>
    </w:p>
    <w:p w14:paraId="65552EB1" w14:textId="77777777" w:rsidR="00985AFC" w:rsidRPr="00C46310" w:rsidRDefault="00985AFC"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e KSS</w:t>
      </w:r>
    </w:p>
    <w:p w14:paraId="0FED28E0"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411900</w:t>
      </w:r>
    </w:p>
    <w:p w14:paraId="1845D46C"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37240</w:t>
      </w:r>
    </w:p>
    <w:p w14:paraId="49F2EBCE"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515 87734</w:t>
      </w:r>
    </w:p>
    <w:p w14:paraId="074D1D00" w14:textId="07E6CB1B"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30</w:t>
      </w:r>
    </w:p>
    <w:p w14:paraId="1EB05166" w14:textId="77777777" w:rsidR="00B37D4A" w:rsidRPr="00C46310" w:rsidRDefault="00B37D4A" w:rsidP="00B37D4A">
      <w:pPr>
        <w:pStyle w:val="NoSpacing"/>
        <w:rPr>
          <w:rFonts w:ascii="Garamond" w:hAnsi="Garamond" w:cs="Segoe UI"/>
          <w:color w:val="000000" w:themeColor="text1"/>
          <w:shd w:val="clear" w:color="auto" w:fill="FFFFFF"/>
        </w:rPr>
      </w:pPr>
    </w:p>
    <w:p w14:paraId="1C779EA3" w14:textId="340DA137" w:rsidR="00E80738" w:rsidRPr="00E05FC7" w:rsidRDefault="00B37D4A" w:rsidP="00B37D4A">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Kappahl, Hampton Republic, Regular Fit, </w:t>
      </w:r>
      <w:r w:rsidR="00B81CCB" w:rsidRPr="00E05FC7">
        <w:rPr>
          <w:rFonts w:ascii="Garamond" w:hAnsi="Garamond" w:cs="Segoe UI"/>
          <w:color w:val="000000" w:themeColor="text1"/>
          <w:shd w:val="clear" w:color="auto" w:fill="FFFFFF"/>
          <w:lang w:val="en-GB"/>
        </w:rPr>
        <w:t>C</w:t>
      </w:r>
      <w:r w:rsidRPr="00E05FC7">
        <w:rPr>
          <w:rFonts w:ascii="Garamond" w:hAnsi="Garamond" w:cs="Segoe UI"/>
          <w:color w:val="000000" w:themeColor="text1"/>
          <w:shd w:val="clear" w:color="auto" w:fill="FFFFFF"/>
          <w:lang w:val="en-GB"/>
        </w:rPr>
        <w:t xml:space="preserve">omfort </w:t>
      </w:r>
      <w:r w:rsidR="00B81CCB" w:rsidRPr="00E05FC7">
        <w:rPr>
          <w:rFonts w:ascii="Garamond" w:hAnsi="Garamond" w:cs="Segoe UI"/>
          <w:color w:val="000000" w:themeColor="text1"/>
          <w:shd w:val="clear" w:color="auto" w:fill="FFFFFF"/>
          <w:lang w:val="en-GB"/>
        </w:rPr>
        <w:t>S</w:t>
      </w:r>
      <w:r w:rsidRPr="00E05FC7">
        <w:rPr>
          <w:rFonts w:ascii="Garamond" w:hAnsi="Garamond" w:cs="Segoe UI"/>
          <w:color w:val="000000" w:themeColor="text1"/>
          <w:shd w:val="clear" w:color="auto" w:fill="FFFFFF"/>
          <w:lang w:val="en-GB"/>
        </w:rPr>
        <w:t>tretch, W: 36, L: 34</w:t>
      </w:r>
    </w:p>
    <w:p w14:paraId="2CE10256" w14:textId="77777777" w:rsidR="00B37D4A" w:rsidRPr="00E05FC7"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C46310" w:rsidRDefault="002C4D87"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C46310"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C46310" w:rsidRDefault="00E80738"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 xml:space="preserve">Luke Evens: No </w:t>
      </w:r>
      <w:r w:rsidR="00336738" w:rsidRPr="00C46310">
        <w:rPr>
          <w:rFonts w:ascii="Georgia" w:hAnsi="Georgia"/>
          <w:color w:val="000000" w:themeColor="text1"/>
          <w:sz w:val="27"/>
          <w:szCs w:val="27"/>
          <w:shd w:val="clear" w:color="auto" w:fill="FFFFFF"/>
        </w:rPr>
        <w:t>O</w:t>
      </w:r>
      <w:r w:rsidRPr="00C46310">
        <w:rPr>
          <w:rFonts w:ascii="Georgia" w:hAnsi="Georgia"/>
          <w:color w:val="000000" w:themeColor="text1"/>
          <w:sz w:val="27"/>
          <w:szCs w:val="27"/>
          <w:shd w:val="clear" w:color="auto" w:fill="FFFFFF"/>
        </w:rPr>
        <w:t>ne Lives</w:t>
      </w:r>
    </w:p>
    <w:p w14:paraId="71C2E90F" w14:textId="77777777" w:rsidR="00186D94" w:rsidRPr="00C46310" w:rsidRDefault="00186D94" w:rsidP="002C4D87">
      <w:pPr>
        <w:pStyle w:val="NoSpacing"/>
        <w:rPr>
          <w:rFonts w:ascii="Garamond" w:hAnsi="Garamond" w:cs="Segoe UI"/>
          <w:color w:val="000000" w:themeColor="text1"/>
          <w:shd w:val="clear" w:color="auto" w:fill="FFFFFF"/>
        </w:rPr>
      </w:pPr>
    </w:p>
    <w:p w14:paraId="5FE29BB9" w14:textId="2067D519" w:rsidR="00FC2DA4" w:rsidRPr="00C46310" w:rsidRDefault="0039360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bring</w:t>
      </w:r>
    </w:p>
    <w:p w14:paraId="2EC0836F" w14:textId="33FD6009"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1A5A0506" w14:textId="72276FDD"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speciella</w:t>
      </w:r>
    </w:p>
    <w:p w14:paraId="6DFB5FA7" w14:textId="35FE4F19"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ktor</w:t>
      </w:r>
    </w:p>
    <w:p w14:paraId="5F694F66" w14:textId="77777777"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CBD351F" w14:textId="525EB377" w:rsidR="00422851" w:rsidRPr="00C46310" w:rsidRDefault="00B06D29"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års fullstack</w:t>
      </w:r>
    </w:p>
    <w:p w14:paraId="4D1FFDB3"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6400AA5F" w14:textId="77777777" w:rsidR="00667854" w:rsidRPr="00C46310" w:rsidRDefault="0066785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tharina Sköldenstam</w:t>
      </w:r>
    </w:p>
    <w:p w14:paraId="5A74B56F" w14:textId="27D5998D" w:rsidR="0006367F" w:rsidRPr="00C46310" w:rsidRDefault="00E90B90"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re vid </w:t>
      </w:r>
      <w:r w:rsidR="00667854" w:rsidRPr="00C46310">
        <w:rPr>
          <w:rFonts w:ascii="Garamond" w:hAnsi="Garamond" w:cs="Segoe UI"/>
          <w:color w:val="000000" w:themeColor="text1"/>
          <w:shd w:val="clear" w:color="auto" w:fill="FFFFFF"/>
        </w:rPr>
        <w:t xml:space="preserve">Finspång </w:t>
      </w:r>
      <w:r w:rsidRPr="00C46310">
        <w:rPr>
          <w:rFonts w:ascii="Garamond" w:hAnsi="Garamond" w:cs="Segoe UI"/>
          <w:color w:val="000000" w:themeColor="text1"/>
          <w:shd w:val="clear" w:color="auto" w:fill="FFFFFF"/>
        </w:rPr>
        <w:t>slott</w:t>
      </w:r>
    </w:p>
    <w:p w14:paraId="4870838C" w14:textId="06179ED3"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t företag</w:t>
      </w:r>
    </w:p>
    <w:p w14:paraId="5334B13C" w14:textId="558BB61D"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cernspråk Engelska</w:t>
      </w:r>
    </w:p>
    <w:p w14:paraId="6BD647D4" w14:textId="586E44C2" w:rsidR="002B781A" w:rsidRPr="00C46310" w:rsidRDefault="002B781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illeshäl</w:t>
      </w:r>
    </w:p>
    <w:p w14:paraId="7D9AFDE4" w14:textId="77777777" w:rsidR="0065336B" w:rsidRPr="00C46310" w:rsidRDefault="006533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w:t>
      </w:r>
    </w:p>
    <w:p w14:paraId="3BB90AF1" w14:textId="4E1E5B22"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w:t>
      </w:r>
    </w:p>
    <w:p w14:paraId="1950ADCE" w14:textId="6AB4F8C8"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änkpress</w:t>
      </w:r>
    </w:p>
    <w:p w14:paraId="2ABFF689" w14:textId="4A9480FE"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cepts</w:t>
      </w:r>
    </w:p>
    <w:p w14:paraId="3E256BE9" w14:textId="2638C39C"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xlar</w:t>
      </w:r>
    </w:p>
    <w:p w14:paraId="54096040"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46310" w:rsidRDefault="00BE6F6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slag</w:t>
      </w:r>
    </w:p>
    <w:p w14:paraId="6D72088B" w14:textId="7F1AE5FF"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förklara för Siemens att det blir en startsträcka</w:t>
      </w:r>
    </w:p>
    <w:p w14:paraId="5022A7DA" w14:textId="42161584"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sitter på bänken en månad hos Sybring</w:t>
      </w:r>
    </w:p>
    <w:p w14:paraId="644441E4" w14:textId="615C2A5D"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släpper den här idén</w:t>
      </w:r>
    </w:p>
    <w:p w14:paraId="3C8561AB" w14:textId="77777777" w:rsidR="00667854" w:rsidRPr="00C46310"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46310" w:rsidRDefault="001731B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P</w:t>
      </w:r>
    </w:p>
    <w:p w14:paraId="43332071" w14:textId="3E04DE9D" w:rsidR="005233A0" w:rsidRPr="00C46310" w:rsidRDefault="005233A0"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elglass</w:t>
      </w:r>
    </w:p>
    <w:p w14:paraId="5BDCF75D" w14:textId="3B160E4B" w:rsidR="005233A0" w:rsidRPr="00C46310" w:rsidRDefault="00F938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w:t>
      </w:r>
    </w:p>
    <w:p w14:paraId="39976F77" w14:textId="46CDEC4B" w:rsidR="00F938CA" w:rsidRPr="00C46310" w:rsidRDefault="00F938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 365</w:t>
      </w:r>
    </w:p>
    <w:p w14:paraId="4E1E8B64" w14:textId="25D7BB44" w:rsidR="00FA4697" w:rsidRPr="00C46310" w:rsidRDefault="00FA469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w:t>
      </w:r>
      <w:r w:rsidR="001731BD"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End</w:t>
      </w:r>
    </w:p>
    <w:p w14:paraId="69A976CE" w14:textId="734B8F4D"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HTML</w:t>
      </w:r>
      <w:r w:rsidR="005B395C" w:rsidRPr="00C46310">
        <w:rPr>
          <w:rFonts w:ascii="Garamond" w:hAnsi="Garamond" w:cs="72-Regular"/>
          <w:color w:val="000000" w:themeColor="text1"/>
        </w:rPr>
        <w:t>, Hypertext Markup Language</w:t>
      </w:r>
    </w:p>
    <w:p w14:paraId="18D7601C"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CSS, Cascading Style Sheets</w:t>
      </w:r>
    </w:p>
    <w:p w14:paraId="19A81049"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ngular</w:t>
      </w:r>
    </w:p>
    <w:p w14:paraId="6FCF6C51" w14:textId="7F45ED7E"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ngular Material</w:t>
      </w:r>
    </w:p>
    <w:p w14:paraId="38B4EEC3" w14:textId="3ECB6280" w:rsidR="00825B96" w:rsidRPr="00C46310" w:rsidRDefault="00825B9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Komponentbibliotek</w:t>
      </w:r>
    </w:p>
    <w:p w14:paraId="2487BAA7" w14:textId="77777777" w:rsidR="003C48C6" w:rsidRPr="00C46310" w:rsidRDefault="003C48C6"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NGX Bootstrap</w:t>
      </w:r>
    </w:p>
    <w:p w14:paraId="5E49F390" w14:textId="070C1AB4" w:rsidR="003F104B" w:rsidRPr="00C46310" w:rsidRDefault="003F104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Bootstrap: JavaScript-bibliotek med jQuery</w:t>
      </w:r>
    </w:p>
    <w:p w14:paraId="5201A79B" w14:textId="2666DE43" w:rsidR="003C48C6" w:rsidRPr="00C46310" w:rsidRDefault="003C48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tstrap for Angular</w:t>
      </w:r>
    </w:p>
    <w:p w14:paraId="29822AA7" w14:textId="017007AB" w:rsidR="00FA4697"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 xml:space="preserve">C# och </w:t>
      </w:r>
      <w:r w:rsidR="00FA4697" w:rsidRPr="00C46310">
        <w:rPr>
          <w:rFonts w:ascii="Garamond" w:hAnsi="Garamond" w:cs="72-Regular"/>
          <w:color w:val="000000" w:themeColor="text1"/>
        </w:rPr>
        <w:t>.Net</w:t>
      </w:r>
    </w:p>
    <w:p w14:paraId="7DFC7F8C" w14:textId="64BEBEA1"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REST API</w:t>
      </w:r>
    </w:p>
    <w:p w14:paraId="04A4239F" w14:textId="382BC9EB" w:rsidR="003C48C6" w:rsidRPr="00C46310" w:rsidRDefault="003C48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REpresentational State Transfer</w:t>
      </w:r>
    </w:p>
    <w:p w14:paraId="191346EE" w14:textId="77777777" w:rsidR="003F104B"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WS</w:t>
      </w:r>
    </w:p>
    <w:p w14:paraId="4D123BBE" w14:textId="7D75538D" w:rsidR="00FA4697" w:rsidRPr="00C46310" w:rsidRDefault="00FA469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Amazon Web Services</w:t>
      </w:r>
    </w:p>
    <w:p w14:paraId="36C86854" w14:textId="1C9F753D" w:rsidR="00307BC5" w:rsidRPr="00C46310" w:rsidRDefault="00FA6997" w:rsidP="00081E80">
      <w:pPr>
        <w:pStyle w:val="NoSpacing"/>
        <w:numPr>
          <w:ilvl w:val="1"/>
          <w:numId w:val="49"/>
        </w:numPr>
        <w:rPr>
          <w:rFonts w:ascii="Garamond" w:hAnsi="Garamond" w:cs="Segoe UI"/>
          <w:color w:val="000000" w:themeColor="text1"/>
          <w:shd w:val="clear" w:color="auto" w:fill="FFFFFF"/>
        </w:rPr>
      </w:pPr>
      <w:r w:rsidRPr="00C46310">
        <w:rPr>
          <w:rFonts w:ascii="inherit" w:hAnsi="inherit"/>
          <w:color w:val="000000" w:themeColor="text1"/>
          <w:spacing w:val="-8"/>
          <w:sz w:val="47"/>
          <w:szCs w:val="47"/>
          <w:shd w:val="clear" w:color="auto" w:fill="FFFFFF"/>
        </w:rPr>
        <w:t>Amazon Web Services in Action</w:t>
      </w:r>
    </w:p>
    <w:p w14:paraId="1617CC67" w14:textId="031E26F0" w:rsidR="00B06D29" w:rsidRPr="00C46310" w:rsidRDefault="00B06D29"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3A400E51" w14:textId="4A4A1B7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sida</w:t>
      </w:r>
    </w:p>
    <w:p w14:paraId="180B8E9A" w14:textId="6CC27FDC" w:rsidR="00B06D29" w:rsidRPr="00C46310" w:rsidRDefault="00CD3D3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marbete med </w:t>
      </w:r>
      <w:r w:rsidR="00B06D29" w:rsidRPr="00C46310">
        <w:rPr>
          <w:rFonts w:ascii="Garamond" w:hAnsi="Garamond" w:cs="Segoe UI"/>
          <w:color w:val="000000" w:themeColor="text1"/>
          <w:shd w:val="clear" w:color="auto" w:fill="FFFFFF"/>
        </w:rPr>
        <w:t>UX-designers</w:t>
      </w:r>
    </w:p>
    <w:p w14:paraId="6E136991" w14:textId="7A72A749"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terna</w:t>
      </w:r>
    </w:p>
    <w:p w14:paraId="1B889C53" w14:textId="5B24213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454CCD53" w14:textId="77777777" w:rsidR="006E681F"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141A4280" w14:textId="7608A91E"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gular</w:t>
      </w:r>
    </w:p>
    <w:p w14:paraId="57FFEE97" w14:textId="0EF182C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rial</w:t>
      </w:r>
    </w:p>
    <w:p w14:paraId="6231EF64" w14:textId="68850C4A"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GX bootstrap</w:t>
      </w:r>
    </w:p>
    <w:p w14:paraId="53356719" w14:textId="4DD14ACE"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7A0FDE55" w14:textId="246B76A4"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S</w:t>
      </w:r>
    </w:p>
    <w:p w14:paraId="49B33CCE" w14:textId="60E3F2AF" w:rsidR="00B06D29"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40 h onsite</w:t>
      </w:r>
    </w:p>
    <w:p w14:paraId="23E1FE50" w14:textId="1D36F1E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 Energy</w:t>
      </w:r>
    </w:p>
    <w:p w14:paraId="1F444A48" w14:textId="5B2808D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lial England</w:t>
      </w:r>
    </w:p>
    <w:p w14:paraId="33C2F74C" w14:textId="00D5FC28" w:rsidR="006E681F" w:rsidRPr="00C46310" w:rsidRDefault="006E681F"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ontEnd</w:t>
      </w:r>
    </w:p>
    <w:p w14:paraId="307EC132" w14:textId="77777777" w:rsidR="00495009" w:rsidRPr="00C46310"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46310" w:rsidRDefault="0010433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 vad skall jag jobba</w:t>
      </w:r>
    </w:p>
    <w:p w14:paraId="0F6DEC7A"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zure</w:t>
      </w:r>
    </w:p>
    <w:p w14:paraId="0715CCB4"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37ACA2B3" w14:textId="42F24CE0"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skall jag jobba?</w:t>
      </w:r>
    </w:p>
    <w:p w14:paraId="647BF36E" w14:textId="69F78F15"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tagshotell i Älvsjö</w:t>
      </w:r>
    </w:p>
    <w:p w14:paraId="5938F77D" w14:textId="49790E85" w:rsidR="0039360F" w:rsidRPr="00C46310" w:rsidRDefault="0039360F"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ånga</w:t>
      </w:r>
    </w:p>
    <w:p w14:paraId="442EDE75" w14:textId="6E0FC01B"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6D49C544" w14:textId="1AF1EE18"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ntoret eller hos kunden</w:t>
      </w:r>
    </w:p>
    <w:p w14:paraId="4E47D24E" w14:textId="737C8263"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all jag jobba</w:t>
      </w:r>
    </w:p>
    <w:p w14:paraId="078607A9" w14:textId="77777777" w:rsidR="005E7753" w:rsidRPr="00C46310" w:rsidRDefault="005E7753"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börjar jag</w:t>
      </w:r>
    </w:p>
    <w:p w14:paraId="0AA31617" w14:textId="6099CE23" w:rsidR="0039360F"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ekmånad</w:t>
      </w:r>
    </w:p>
    <w:p w14:paraId="5B3CA166" w14:textId="13899FA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a in mig på ämnet</w:t>
      </w:r>
    </w:p>
    <w:p w14:paraId="21BE8B62" w14:textId="6BB23503" w:rsidR="00291018" w:rsidRPr="00C46310" w:rsidRDefault="0029101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2EA8A47C" w14:textId="4CE65BF7"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3C62E1EE" w14:textId="375047CF"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del </w:t>
      </w:r>
      <w:r w:rsidR="00221F49" w:rsidRPr="00C46310">
        <w:rPr>
          <w:rFonts w:ascii="Garamond" w:hAnsi="Garamond" w:cs="Segoe UI"/>
          <w:color w:val="000000" w:themeColor="text1"/>
          <w:shd w:val="clear" w:color="auto" w:fill="FFFFFF"/>
        </w:rPr>
        <w:t>födelseår examensår</w:t>
      </w:r>
    </w:p>
    <w:p w14:paraId="6958657D" w14:textId="7E6FABBE" w:rsidR="003141EF" w:rsidRPr="00C46310" w:rsidRDefault="00221F4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w:t>
      </w:r>
      <w:r w:rsidR="00A15661" w:rsidRPr="00C46310">
        <w:rPr>
          <w:rFonts w:ascii="Garamond" w:hAnsi="Garamond" w:cs="Segoe UI"/>
          <w:color w:val="000000" w:themeColor="text1"/>
          <w:shd w:val="clear" w:color="auto" w:fill="FFFFFF"/>
        </w:rPr>
        <w:t> </w:t>
      </w:r>
      <w:r w:rsidRPr="00C46310">
        <w:rPr>
          <w:rFonts w:ascii="Garamond" w:hAnsi="Garamond" w:cs="Segoe UI"/>
          <w:color w:val="000000" w:themeColor="text1"/>
          <w:shd w:val="clear" w:color="auto" w:fill="FFFFFF"/>
        </w:rPr>
        <w:t>00</w:t>
      </w:r>
      <w:r w:rsidR="00A15661" w:rsidRPr="00C46310">
        <w:rPr>
          <w:rFonts w:ascii="Garamond" w:hAnsi="Garamond" w:cs="Segoe UI"/>
          <w:color w:val="000000" w:themeColor="text1"/>
          <w:shd w:val="clear" w:color="auto" w:fill="FFFFFF"/>
        </w:rPr>
        <w:t>0 k</w:t>
      </w:r>
      <w:r w:rsidRPr="00C46310">
        <w:rPr>
          <w:rFonts w:ascii="Garamond" w:hAnsi="Garamond" w:cs="Segoe UI"/>
          <w:color w:val="000000" w:themeColor="text1"/>
          <w:sz w:val="24"/>
          <w:szCs w:val="24"/>
          <w:shd w:val="clear" w:color="auto" w:fill="FFFFFF"/>
        </w:rPr>
        <w:t>r</w:t>
      </w:r>
      <w:r w:rsidRPr="00C46310">
        <w:rPr>
          <w:rFonts w:ascii="Garamond" w:hAnsi="Garamond" w:cs="Segoe UI"/>
          <w:color w:val="000000" w:themeColor="text1"/>
          <w:shd w:val="clear" w:color="auto" w:fill="FFFFFF"/>
        </w:rPr>
        <w:t>/månad</w:t>
      </w:r>
    </w:p>
    <w:p w14:paraId="648A27F0" w14:textId="6933A1E8" w:rsidR="002C60CA" w:rsidRPr="00C46310" w:rsidRDefault="002C60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07BCCAD" w14:textId="4F986FD2" w:rsidR="003141EF" w:rsidRPr="00C46310" w:rsidRDefault="003141EF" w:rsidP="003141E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47C1EB8" w14:textId="77777777" w:rsidR="009C6229" w:rsidRPr="00C46310" w:rsidRDefault="009C6229" w:rsidP="0045096E">
      <w:pPr>
        <w:pStyle w:val="NoSpacing"/>
        <w:rPr>
          <w:rFonts w:ascii="Garamond" w:hAnsi="Garamond" w:cs="Segoe UI"/>
          <w:color w:val="000000" w:themeColor="text1"/>
          <w:shd w:val="clear" w:color="auto" w:fill="FFFFFF"/>
        </w:rPr>
      </w:pPr>
    </w:p>
    <w:p w14:paraId="12E29EBA" w14:textId="356A278D" w:rsidR="003141EF" w:rsidRPr="00C46310" w:rsidRDefault="006821B4"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 visst, vi kan byta presenter. </w:t>
      </w:r>
      <w:r w:rsidR="003141EF" w:rsidRPr="00C46310">
        <w:rPr>
          <w:rFonts w:ascii="Garamond" w:hAnsi="Garamond" w:cs="Segoe UI"/>
          <w:color w:val="000000" w:themeColor="text1"/>
          <w:shd w:val="clear" w:color="auto" w:fill="FFFFFF"/>
        </w:rPr>
        <w:t xml:space="preserve">Jag önskar mig </w:t>
      </w:r>
      <w:r w:rsidR="0045096E" w:rsidRPr="00C46310">
        <w:rPr>
          <w:rFonts w:ascii="Garamond" w:hAnsi="Garamond"/>
          <w:color w:val="000000" w:themeColor="text1"/>
          <w:shd w:val="clear" w:color="auto" w:fill="FFFFFF"/>
        </w:rPr>
        <w:t>Eagle Creek Hidden Pocket (Naturkompaniet)</w:t>
      </w:r>
      <w:r w:rsidR="004A51A2" w:rsidRPr="00C46310">
        <w:rPr>
          <w:rFonts w:ascii="Garamond" w:hAnsi="Garamond"/>
          <w:color w:val="000000" w:themeColor="text1"/>
          <w:shd w:val="clear" w:color="auto" w:fill="FFFFFF"/>
        </w:rPr>
        <w:t xml:space="preserve"> och </w:t>
      </w:r>
      <w:r w:rsidR="00B616C9" w:rsidRPr="00C46310">
        <w:rPr>
          <w:rFonts w:ascii="Garamond" w:hAnsi="Garamond"/>
          <w:color w:val="000000" w:themeColor="text1"/>
          <w:shd w:val="clear" w:color="auto" w:fill="FFFFFF"/>
        </w:rPr>
        <w:t xml:space="preserve">Förvaringsbälte Asaklitt (Claes Ohlson) </w:t>
      </w:r>
      <w:r w:rsidR="0045096E" w:rsidRPr="00C46310">
        <w:rPr>
          <w:rFonts w:ascii="Garamond" w:hAnsi="Garamond"/>
          <w:color w:val="000000" w:themeColor="text1"/>
          <w:shd w:val="clear" w:color="auto" w:fill="FFFFFF"/>
        </w:rPr>
        <w:t xml:space="preserve">och </w:t>
      </w:r>
      <w:r w:rsidR="003141EF" w:rsidRPr="00C46310">
        <w:rPr>
          <w:rFonts w:ascii="Garamond" w:hAnsi="Garamond" w:cs="Segoe UI"/>
          <w:color w:val="000000" w:themeColor="text1"/>
          <w:shd w:val="clear" w:color="auto" w:fill="FFFFFF"/>
        </w:rPr>
        <w:t>följande böcker (AdLibris):</w:t>
      </w:r>
    </w:p>
    <w:p w14:paraId="21CBA15E" w14:textId="04414A61" w:rsidR="006821B4" w:rsidRPr="00C46310" w:rsidRDefault="006821B4" w:rsidP="0045096E">
      <w:pPr>
        <w:pStyle w:val="NoSpacing"/>
        <w:rPr>
          <w:rFonts w:ascii="Garamond" w:hAnsi="Garamond" w:cs="Segoe UI"/>
          <w:color w:val="000000" w:themeColor="text1"/>
          <w:shd w:val="clear" w:color="auto" w:fill="FFFFFF"/>
        </w:rPr>
      </w:pPr>
    </w:p>
    <w:p w14:paraId="2E3148A0" w14:textId="43815437"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791056C0" w14:textId="74F5ED7D" w:rsidR="00644BCE" w:rsidRPr="00E05FC7" w:rsidRDefault="00644BCE"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CED27" w14:textId="77777777" w:rsidR="0089572F" w:rsidRPr="00E05FC7" w:rsidRDefault="0089572F" w:rsidP="0089572F">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Nelson DeMille: The Deserter</w:t>
      </w:r>
    </w:p>
    <w:p w14:paraId="76A7D59A" w14:textId="3F0A1865"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Kram Stefan</w:t>
      </w:r>
    </w:p>
    <w:p w14:paraId="0156AA32" w14:textId="12E61AD9" w:rsidR="006821B4" w:rsidRPr="00E05FC7"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ula Hawkins: The Girl on the Train</w:t>
      </w:r>
    </w:p>
    <w:p w14:paraId="4A67C89C" w14:textId="4007CF68"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iona Barton: The Widow</w:t>
      </w:r>
    </w:p>
    <w:p w14:paraId="06AC9729" w14:textId="2C6579BB" w:rsidR="00050F85"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hari Lapena: The Couple Next Door</w:t>
      </w:r>
    </w:p>
    <w:p w14:paraId="4BFBBE98" w14:textId="259D3DC4" w:rsidR="00081DF2"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Renée Knight: Disclaimer</w:t>
      </w:r>
    </w:p>
    <w:p w14:paraId="1C5753F5" w14:textId="5AFBF1F2" w:rsidR="00081DF2"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J Watson: Before I go to Sleep</w:t>
      </w:r>
    </w:p>
    <w:p w14:paraId="0E7DBFE3" w14:textId="57BE4FC8" w:rsidR="00081DF2" w:rsidRPr="00C46310" w:rsidRDefault="00081DF2"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 Watson: Second Life</w:t>
      </w:r>
    </w:p>
    <w:p w14:paraId="6CE1C200" w14:textId="77777777" w:rsidR="00050F85" w:rsidRPr="00C46310" w:rsidRDefault="00050F85" w:rsidP="0045096E">
      <w:pPr>
        <w:pStyle w:val="NoSpacing"/>
        <w:rPr>
          <w:rFonts w:ascii="Garamond" w:hAnsi="Garamond" w:cs="Segoe UI"/>
          <w:color w:val="000000" w:themeColor="text1"/>
          <w:shd w:val="clear" w:color="auto" w:fill="FFFFFF"/>
        </w:rPr>
      </w:pPr>
    </w:p>
    <w:p w14:paraId="2FC63F9B" w14:textId="7F3A5A8D" w:rsidR="00D0753F" w:rsidRPr="00C46310" w:rsidRDefault="00D0753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l</w:t>
      </w:r>
    </w:p>
    <w:p w14:paraId="63402FEB" w14:textId="77777777" w:rsidR="00BF5133" w:rsidRPr="00C46310" w:rsidRDefault="00BF513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w:t>
      </w:r>
    </w:p>
    <w:p w14:paraId="5B726249" w14:textId="4E229EBB" w:rsidR="00BF5133" w:rsidRPr="00C46310" w:rsidRDefault="00BF513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nugpack</w:t>
      </w:r>
    </w:p>
    <w:p w14:paraId="33764444" w14:textId="77777777" w:rsidR="0045096E" w:rsidRPr="00C46310"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E05FC7" w:rsidRDefault="00D0753F"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Ken Follett: </w:t>
      </w:r>
      <w:hyperlink r:id="rId81" w:history="1">
        <w:r w:rsidR="00375A1B" w:rsidRPr="00E05FC7">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E05FC7" w:rsidRDefault="003E53CB"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James Patterson: </w:t>
      </w:r>
      <w:r w:rsidRPr="00E05FC7">
        <w:rPr>
          <w:rFonts w:ascii="Garamond" w:hAnsi="Garamond" w:cs="Arial"/>
          <w:color w:val="000000" w:themeColor="text1"/>
          <w:spacing w:val="-2"/>
          <w:shd w:val="clear" w:color="auto" w:fill="FFFFFF"/>
          <w:lang w:val="en-GB"/>
        </w:rPr>
        <w:t>19th Christmas</w:t>
      </w:r>
      <w:r w:rsidR="00801EEB" w:rsidRPr="00E05FC7">
        <w:rPr>
          <w:rFonts w:ascii="Garamond" w:hAnsi="Garamond" w:cs="Arial"/>
          <w:color w:val="000000" w:themeColor="text1"/>
          <w:spacing w:val="-2"/>
          <w:shd w:val="clear" w:color="auto" w:fill="FFFFFF"/>
          <w:lang w:val="en-GB"/>
        </w:rPr>
        <w:t xml:space="preserve"> (Bokus 78 kr, AdLibris </w:t>
      </w:r>
    </w:p>
    <w:p w14:paraId="798B5394" w14:textId="5F8D3273" w:rsidR="003E53CB" w:rsidRPr="00C46310" w:rsidRDefault="003E53C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mes Patterson: </w:t>
      </w:r>
      <w:r w:rsidRPr="00C46310">
        <w:rPr>
          <w:rFonts w:ascii="Garamond" w:hAnsi="Garamond" w:cs="Arial"/>
          <w:color w:val="000000" w:themeColor="text1"/>
          <w:spacing w:val="-2"/>
          <w:shd w:val="clear" w:color="auto" w:fill="FFFFFF"/>
        </w:rPr>
        <w:t>20th Victim</w:t>
      </w:r>
    </w:p>
    <w:p w14:paraId="46D56096" w14:textId="694129DE" w:rsidR="003E53CB" w:rsidRPr="00C46310" w:rsidRDefault="00DD67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e Child: </w:t>
      </w:r>
      <w:r w:rsidRPr="00C46310">
        <w:rPr>
          <w:rFonts w:ascii="Garamond" w:hAnsi="Garamond"/>
          <w:color w:val="000000" w:themeColor="text1"/>
        </w:rPr>
        <w:t>The Sentinel</w:t>
      </w:r>
    </w:p>
    <w:p w14:paraId="7632EB5B" w14:textId="77777777" w:rsidR="007461D0" w:rsidRPr="00E05FC7" w:rsidRDefault="007461D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olor w:val="000000" w:themeColor="text1"/>
          <w:lang w:val="en-GB"/>
        </w:rPr>
        <w:t xml:space="preserve">Harlan Coben: </w:t>
      </w:r>
      <w:r w:rsidRPr="00E05FC7">
        <w:rPr>
          <w:rFonts w:ascii="Garamond" w:hAnsi="Garamond" w:cs="Arial"/>
          <w:color w:val="000000" w:themeColor="text1"/>
          <w:shd w:val="clear" w:color="auto" w:fill="F8F9FA"/>
          <w:lang w:val="en-GB"/>
        </w:rPr>
        <w:t>The Boy from the Woods</w:t>
      </w:r>
    </w:p>
    <w:p w14:paraId="22F96A20" w14:textId="0CF97B48" w:rsidR="007461D0" w:rsidRPr="00C46310" w:rsidRDefault="00746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Harlan Coben: Win</w:t>
      </w:r>
    </w:p>
    <w:p w14:paraId="6A11FC6F" w14:textId="77777777"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Baldacci: </w:t>
      </w:r>
      <w:r w:rsidRPr="00C46310">
        <w:rPr>
          <w:rFonts w:ascii="Garamond" w:hAnsi="Garamond" w:cs="Arial"/>
          <w:color w:val="000000" w:themeColor="text1"/>
          <w:shd w:val="clear" w:color="auto" w:fill="FFFFFF"/>
        </w:rPr>
        <w:t>Walk The Wire</w:t>
      </w:r>
    </w:p>
    <w:p w14:paraId="4F0E0DC8" w14:textId="762DFAE8"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Baldacci: </w:t>
      </w:r>
      <w:r w:rsidRPr="00C46310">
        <w:rPr>
          <w:rFonts w:ascii="Garamond" w:hAnsi="Garamond" w:cs="Arial"/>
          <w:color w:val="000000" w:themeColor="text1"/>
          <w:shd w:val="clear" w:color="auto" w:fill="FFFFFF"/>
        </w:rPr>
        <w:t>Daylight</w:t>
      </w:r>
    </w:p>
    <w:p w14:paraId="32DCC221" w14:textId="77777777"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Two Lost Mountains</w:t>
      </w:r>
    </w:p>
    <w:p w14:paraId="5A102F93" w14:textId="02BD54F3" w:rsidR="004F61ED" w:rsidRPr="00C46310" w:rsidRDefault="004F61E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tthew Reilly: </w:t>
      </w:r>
      <w:r w:rsidRPr="00C46310">
        <w:rPr>
          <w:rFonts w:ascii="Garamond" w:hAnsi="Garamond" w:cs="Arial"/>
          <w:color w:val="000000" w:themeColor="text1"/>
        </w:rPr>
        <w:t>Troll Mountain</w:t>
      </w:r>
    </w:p>
    <w:p w14:paraId="39FDEE19" w14:textId="72203452"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Secret Runners of New York</w:t>
      </w:r>
    </w:p>
    <w:p w14:paraId="371E92A0" w14:textId="457867FB" w:rsidR="009012F8" w:rsidRPr="00C46310" w:rsidRDefault="009012F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lson DeMille</w:t>
      </w:r>
      <w:r w:rsidR="00EA1012" w:rsidRPr="00C46310">
        <w:rPr>
          <w:rFonts w:ascii="Garamond" w:hAnsi="Garamond" w:cs="Segoe UI"/>
          <w:color w:val="000000" w:themeColor="text1"/>
          <w:shd w:val="clear" w:color="auto" w:fill="FFFFFF"/>
        </w:rPr>
        <w:t xml:space="preserve">: </w:t>
      </w:r>
      <w:r w:rsidR="00EA1012" w:rsidRPr="00C46310">
        <w:rPr>
          <w:rFonts w:ascii="Garamond" w:hAnsi="Garamond" w:cs="Arial"/>
          <w:color w:val="000000" w:themeColor="text1"/>
        </w:rPr>
        <w:t>The Deserter</w:t>
      </w:r>
    </w:p>
    <w:p w14:paraId="3739D403" w14:textId="24300EAE" w:rsidR="00BB5580" w:rsidRPr="00E05FC7" w:rsidRDefault="00BB558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lang w:val="en-GB"/>
        </w:rPr>
        <w:t xml:space="preserve">Tess Gerritsen: </w:t>
      </w:r>
      <w:r w:rsidR="00696E3A" w:rsidRPr="00E05FC7">
        <w:rPr>
          <w:rFonts w:ascii="Garamond" w:hAnsi="Garamond" w:cs="Arial"/>
          <w:color w:val="000000" w:themeColor="text1"/>
          <w:lang w:val="en-GB"/>
        </w:rPr>
        <w:t>The Shape of Night</w:t>
      </w:r>
    </w:p>
    <w:p w14:paraId="62AFF230" w14:textId="4D6850AF" w:rsidR="009D5A44" w:rsidRPr="00C46310" w:rsidRDefault="00066998" w:rsidP="00081E80">
      <w:pPr>
        <w:pStyle w:val="NoSpacing"/>
        <w:numPr>
          <w:ilvl w:val="1"/>
          <w:numId w:val="49"/>
        </w:numPr>
        <w:rPr>
          <w:rFonts w:ascii="Garamond" w:hAnsi="Garamond" w:cs="Segoe UI"/>
          <w:color w:val="000000" w:themeColor="text1"/>
          <w:shd w:val="clear" w:color="auto" w:fill="FFFFFF"/>
        </w:rPr>
      </w:pPr>
      <w:hyperlink r:id="rId82" w:history="1">
        <w:r w:rsidR="009D5A44" w:rsidRPr="00C46310">
          <w:rPr>
            <w:rStyle w:val="Hyperlink"/>
            <w:rFonts w:ascii="Garamond" w:hAnsi="Garamond" w:cs="Arial"/>
            <w:color w:val="000000" w:themeColor="text1"/>
            <w:u w:val="none"/>
          </w:rPr>
          <w:t>Frederick Forsyth</w:t>
        </w:r>
      </w:hyperlink>
      <w:r w:rsidR="009D5A44" w:rsidRPr="00C46310">
        <w:rPr>
          <w:rFonts w:ascii="Garamond" w:hAnsi="Garamond"/>
          <w:color w:val="000000" w:themeColor="text1"/>
        </w:rPr>
        <w:t>: The Fox</w:t>
      </w:r>
    </w:p>
    <w:p w14:paraId="11100E75" w14:textId="77777777" w:rsidR="00FB202B" w:rsidRPr="00C46310" w:rsidRDefault="00FB202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Devoted</w:t>
      </w:r>
    </w:p>
    <w:p w14:paraId="37EAA9B1" w14:textId="77777777" w:rsidR="005E41BA"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Elsewhere</w:t>
      </w:r>
    </w:p>
    <w:p w14:paraId="7C669687" w14:textId="198AE4FB" w:rsidR="00FB202B"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Saint Odd</w:t>
      </w:r>
    </w:p>
    <w:p w14:paraId="007F360C" w14:textId="1E0A3277"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The Crooked Staircase</w:t>
      </w:r>
    </w:p>
    <w:p w14:paraId="79D7F20B" w14:textId="7A8C8882"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Koontz: </w:t>
      </w:r>
      <w:r w:rsidRPr="00C46310">
        <w:rPr>
          <w:rFonts w:ascii="Garamond" w:hAnsi="Garamond" w:cs="Arial"/>
          <w:color w:val="000000" w:themeColor="text1"/>
          <w:shd w:val="clear" w:color="auto" w:fill="F8F9FA"/>
        </w:rPr>
        <w:t>The Forbidden Door</w:t>
      </w:r>
    </w:p>
    <w:p w14:paraId="7C5DCC6C" w14:textId="7DA70E09" w:rsidR="006135B7" w:rsidRPr="00C46310" w:rsidRDefault="006135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8F9FA"/>
        </w:rPr>
        <w:t>Jeffrey Archer: False Impression</w:t>
      </w:r>
    </w:p>
    <w:p w14:paraId="0CD2612A" w14:textId="00F15C20" w:rsidR="006135B7" w:rsidRPr="00E05FC7" w:rsidRDefault="006135B7"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8F9FA"/>
          <w:lang w:val="en-GB"/>
        </w:rPr>
        <w:t xml:space="preserve">Jeffrey Archer: </w:t>
      </w:r>
      <w:hyperlink r:id="rId83" w:history="1">
        <w:r w:rsidRPr="00E05FC7">
          <w:rPr>
            <w:rStyle w:val="Hyperlink"/>
            <w:rFonts w:ascii="Garamond" w:hAnsi="Garamond" w:cs="Arial"/>
            <w:color w:val="000000" w:themeColor="text1"/>
            <w:u w:val="none"/>
            <w:lang w:val="en-GB"/>
          </w:rPr>
          <w:t>A Prisoner of Birth</w:t>
        </w:r>
      </w:hyperlink>
    </w:p>
    <w:p w14:paraId="2F97F4EC" w14:textId="739BDF64" w:rsidR="007B169A" w:rsidRPr="00E05FC7"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E05FC7"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p>
    <w:p w14:paraId="7F870330" w14:textId="7B30D349"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r w:rsidR="003504EF" w:rsidRPr="00C46310">
        <w:rPr>
          <w:rFonts w:ascii="Garamond" w:hAnsi="Garamond" w:cs="Segoe UI"/>
          <w:color w:val="000000" w:themeColor="text1"/>
          <w:shd w:val="clear" w:color="auto" w:fill="FFFFFF"/>
        </w:rPr>
        <w:t xml:space="preserve"> säljes</w:t>
      </w:r>
    </w:p>
    <w:p w14:paraId="76BAC4E9" w14:textId="77777777" w:rsidR="009A0E95" w:rsidRPr="00C46310" w:rsidRDefault="009A0E95" w:rsidP="006A6513">
      <w:pPr>
        <w:pStyle w:val="NoSpacing"/>
        <w:rPr>
          <w:rFonts w:ascii="Garamond" w:hAnsi="Garamond" w:cs="Segoe UI"/>
          <w:color w:val="000000" w:themeColor="text1"/>
          <w:shd w:val="clear" w:color="auto" w:fill="FFFFFF"/>
        </w:rPr>
      </w:pPr>
    </w:p>
    <w:p w14:paraId="5720778C" w14:textId="4488D9A3" w:rsidR="007D13EB" w:rsidRPr="00C46310" w:rsidRDefault="007D13EB" w:rsidP="007D13E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en</w:t>
      </w:r>
    </w:p>
    <w:p w14:paraId="19F5DA08" w14:textId="0F74286E" w:rsidR="007D13EB"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lck Assistansförsäkring</w:t>
      </w:r>
    </w:p>
    <w:p w14:paraId="763FCA2A" w14:textId="038193DC" w:rsidR="00704E5C"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p>
    <w:p w14:paraId="1D1209B5" w14:textId="303865CE" w:rsidR="007C6C7F" w:rsidRPr="00C46310" w:rsidRDefault="007C6C7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wedbank </w:t>
      </w:r>
      <w:r w:rsidRPr="00C46310">
        <w:rPr>
          <w:rFonts w:ascii="Garamond" w:eastAsia="Times New Roman" w:hAnsi="Garamond" w:cs="Arial"/>
          <w:color w:val="000000" w:themeColor="text1"/>
          <w:lang w:eastAsia="sv-SE"/>
        </w:rPr>
        <w:t>8327-9 984 388 853-9</w:t>
      </w:r>
    </w:p>
    <w:p w14:paraId="7EA64DB9" w14:textId="27FF2FA1" w:rsidR="00923057" w:rsidRPr="00C46310" w:rsidRDefault="00923057" w:rsidP="00081E80">
      <w:pPr>
        <w:pStyle w:val="NoSpacing"/>
        <w:numPr>
          <w:ilvl w:val="2"/>
          <w:numId w:val="49"/>
        </w:numPr>
        <w:rPr>
          <w:rFonts w:ascii="Garamond" w:hAnsi="Garamond" w:cs="Segoe UI"/>
          <w:color w:val="000000" w:themeColor="text1"/>
          <w:shd w:val="clear" w:color="auto" w:fill="FFFFFF"/>
        </w:rPr>
      </w:pPr>
      <w:r w:rsidRPr="00C46310">
        <w:rPr>
          <w:rFonts w:ascii="Garamond" w:eastAsia="Times New Roman" w:hAnsi="Garamond" w:cs="Arial"/>
          <w:color w:val="000000" w:themeColor="text1"/>
          <w:lang w:eastAsia="sv-SE"/>
        </w:rPr>
        <w:t>Uppsagt, och kommer betalas tillbaka</w:t>
      </w:r>
    </w:p>
    <w:p w14:paraId="0DCC6B77" w14:textId="6FFFC9FC" w:rsidR="00795D86"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ssistansbolaget</w:t>
      </w:r>
    </w:p>
    <w:p w14:paraId="199F36FF" w14:textId="77777777" w:rsidR="001A6BDF"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r w:rsidR="007C6C7F" w:rsidRPr="00C46310">
        <w:rPr>
          <w:rFonts w:ascii="Garamond" w:hAnsi="Garamond" w:cs="Segoe UI"/>
          <w:color w:val="000000" w:themeColor="text1"/>
          <w:shd w:val="clear" w:color="auto" w:fill="FFFFFF"/>
        </w:rPr>
        <w:t xml:space="preserve"> fram till nyår</w:t>
      </w:r>
    </w:p>
    <w:p w14:paraId="42F4C9CC" w14:textId="33C519C7" w:rsidR="00704E5C" w:rsidRPr="00C46310" w:rsidRDefault="001A6BD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w:t>
      </w:r>
      <w:r w:rsidR="00976DE1" w:rsidRPr="00C46310">
        <w:rPr>
          <w:rFonts w:ascii="Garamond" w:hAnsi="Garamond" w:cs="Segoe UI"/>
          <w:color w:val="000000" w:themeColor="text1"/>
          <w:shd w:val="clear" w:color="auto" w:fill="FFFFFF"/>
        </w:rPr>
        <w:t>äller mig</w:t>
      </w:r>
      <w:r w:rsidRPr="00C46310">
        <w:rPr>
          <w:rFonts w:ascii="Garamond" w:hAnsi="Garamond" w:cs="Segoe UI"/>
          <w:color w:val="000000" w:themeColor="text1"/>
          <w:shd w:val="clear" w:color="auto" w:fill="FFFFFF"/>
        </w:rPr>
        <w:t xml:space="preserve"> snarare än </w:t>
      </w:r>
      <w:r w:rsidR="00976DE1" w:rsidRPr="00C46310">
        <w:rPr>
          <w:rFonts w:ascii="Garamond" w:hAnsi="Garamond" w:cs="Segoe UI"/>
          <w:color w:val="000000" w:themeColor="text1"/>
          <w:shd w:val="clear" w:color="auto" w:fill="FFFFFF"/>
        </w:rPr>
        <w:t>bilen</w:t>
      </w:r>
    </w:p>
    <w:p w14:paraId="6C6A07FD" w14:textId="77777777" w:rsidR="001451D0" w:rsidRPr="00C46310" w:rsidRDefault="001451D0"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rkeringsplats</w:t>
      </w:r>
    </w:p>
    <w:p w14:paraId="3AC1617C" w14:textId="77777777"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6 kr</w:t>
      </w:r>
    </w:p>
    <w:p w14:paraId="003AD780" w14:textId="0B0C9FBF"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25 kr</w:t>
      </w:r>
    </w:p>
    <w:p w14:paraId="02462160" w14:textId="49EC4643" w:rsidR="00200C6A" w:rsidRPr="00C46310" w:rsidRDefault="00200C6A" w:rsidP="00200C6A">
      <w:pPr>
        <w:pStyle w:val="NoSpacing"/>
        <w:rPr>
          <w:rFonts w:ascii="Garamond" w:hAnsi="Garamond" w:cs="Segoe UI"/>
          <w:color w:val="000000" w:themeColor="text1"/>
          <w:shd w:val="clear" w:color="auto" w:fill="FFFFFF"/>
        </w:rPr>
      </w:pPr>
    </w:p>
    <w:p w14:paraId="0DF46ECC" w14:textId="77777777" w:rsidR="00B977E1" w:rsidRPr="00C46310" w:rsidRDefault="00B977E1" w:rsidP="00B977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gistreringsbevis till bilen</w:t>
      </w:r>
    </w:p>
    <w:p w14:paraId="754B4A1E"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rik Hansson</w:t>
      </w:r>
    </w:p>
    <w:p w14:paraId="64676213"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80508-5912</w:t>
      </w:r>
    </w:p>
    <w:p w14:paraId="6D2A526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84093492</w:t>
      </w:r>
    </w:p>
    <w:p w14:paraId="0BA95CD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26-12-13</w:t>
      </w:r>
    </w:p>
    <w:p w14:paraId="7B5C83E4"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DB726</w:t>
      </w:r>
    </w:p>
    <w:p w14:paraId="08505C5F" w14:textId="124F287D" w:rsidR="00B977E1" w:rsidRPr="00C46310" w:rsidRDefault="00B977E1" w:rsidP="00200C6A">
      <w:pPr>
        <w:pStyle w:val="NoSpacing"/>
        <w:rPr>
          <w:rFonts w:ascii="Garamond" w:hAnsi="Garamond" w:cs="Segoe UI"/>
          <w:color w:val="000000" w:themeColor="text1"/>
          <w:shd w:val="clear" w:color="auto" w:fill="FFFFFF"/>
        </w:rPr>
      </w:pPr>
    </w:p>
    <w:p w14:paraId="01D10F18" w14:textId="4488BE29" w:rsidR="00215524" w:rsidRPr="00C46310" w:rsidRDefault="00215524" w:rsidP="00200C6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bbutz</w:t>
      </w:r>
    </w:p>
    <w:p w14:paraId="2068DAF3" w14:textId="1421CC1B" w:rsidR="006D5E95"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ur- och returbiljett</w:t>
      </w:r>
    </w:p>
    <w:p w14:paraId="629664D7" w14:textId="67B28253" w:rsidR="000F1118" w:rsidRPr="00C46310" w:rsidRDefault="000F111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och bussbiljetter</w:t>
      </w:r>
    </w:p>
    <w:p w14:paraId="463E9CDE" w14:textId="1183D1C3"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ommendationsbrev från Kibbutzen</w:t>
      </w:r>
    </w:p>
    <w:p w14:paraId="438FB6F2" w14:textId="77777777" w:rsidR="003E3938" w:rsidRPr="00C46310" w:rsidRDefault="003E393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ya Pass</w:t>
      </w:r>
    </w:p>
    <w:p w14:paraId="7B6A3EF9" w14:textId="77777777"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kort</w:t>
      </w:r>
    </w:p>
    <w:p w14:paraId="32946F69" w14:textId="3F59653F"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r w:rsidR="006D5E95" w:rsidRPr="00C46310">
        <w:rPr>
          <w:rFonts w:ascii="Garamond" w:hAnsi="Garamond" w:cs="Segoe UI"/>
          <w:color w:val="000000" w:themeColor="text1"/>
          <w:shd w:val="clear" w:color="auto" w:fill="FFFFFF"/>
        </w:rPr>
        <w:t xml:space="preserve"> 3 månader</w:t>
      </w:r>
    </w:p>
    <w:p w14:paraId="0DA6D11B" w14:textId="48AD423A"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r w:rsidR="006D5E95" w:rsidRPr="00C46310">
        <w:rPr>
          <w:rFonts w:ascii="Garamond" w:hAnsi="Garamond" w:cs="Segoe UI"/>
          <w:color w:val="000000" w:themeColor="text1"/>
          <w:shd w:val="clear" w:color="auto" w:fill="FFFFFF"/>
        </w:rPr>
        <w:t xml:space="preserve"> 2021/06</w:t>
      </w:r>
    </w:p>
    <w:p w14:paraId="0266B667" w14:textId="7BCF7D49" w:rsidR="00215524"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nationellt </w:t>
      </w:r>
      <w:r w:rsidR="00215524" w:rsidRPr="00C46310">
        <w:rPr>
          <w:rFonts w:ascii="Garamond" w:hAnsi="Garamond" w:cs="Segoe UI"/>
          <w:color w:val="000000" w:themeColor="text1"/>
          <w:shd w:val="clear" w:color="auto" w:fill="FFFFFF"/>
        </w:rPr>
        <w:t>Körkort</w:t>
      </w:r>
    </w:p>
    <w:p w14:paraId="4BABC98A" w14:textId="77777777"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kort</w:t>
      </w:r>
    </w:p>
    <w:p w14:paraId="400550E4" w14:textId="586AB6E4"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rfplatta</w:t>
      </w:r>
    </w:p>
    <w:p w14:paraId="10F71EC6" w14:textId="1CA69384" w:rsidR="002A166C" w:rsidRPr="00C46310" w:rsidRDefault="002A166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ok och karta</w:t>
      </w:r>
    </w:p>
    <w:p w14:paraId="0A417AD6" w14:textId="1A8B7DE5" w:rsidR="00CE3EB7" w:rsidRPr="00C46310" w:rsidRDefault="002307FD"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w:t>
      </w:r>
      <w:r w:rsidR="00CE3EB7" w:rsidRPr="00C46310">
        <w:rPr>
          <w:rFonts w:ascii="Garamond" w:hAnsi="Garamond" w:cs="Segoe UI"/>
          <w:color w:val="000000" w:themeColor="text1"/>
          <w:shd w:val="clear" w:color="auto" w:fill="FFFFFF"/>
        </w:rPr>
        <w:t>abonnemang</w:t>
      </w:r>
    </w:p>
    <w:p w14:paraId="746989B0" w14:textId="50D492AC" w:rsidR="00637335" w:rsidRPr="00C46310" w:rsidRDefault="00637335"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392EEB40" w14:textId="1B212229" w:rsidR="00215524" w:rsidRPr="00C46310" w:rsidRDefault="000F111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w:t>
      </w:r>
      <w:r w:rsidR="006D5E95" w:rsidRPr="00C46310">
        <w:rPr>
          <w:rFonts w:ascii="Garamond" w:hAnsi="Garamond" w:cs="Segoe UI"/>
          <w:color w:val="000000" w:themeColor="text1"/>
          <w:shd w:val="clear" w:color="auto" w:fill="FFFFFF"/>
        </w:rPr>
        <w:t>ordad och ojordad a</w:t>
      </w:r>
      <w:r w:rsidR="00215524" w:rsidRPr="00C46310">
        <w:rPr>
          <w:rFonts w:ascii="Garamond" w:hAnsi="Garamond" w:cs="Segoe UI"/>
          <w:color w:val="000000" w:themeColor="text1"/>
          <w:shd w:val="clear" w:color="auto" w:fill="FFFFFF"/>
        </w:rPr>
        <w:t>dapter</w:t>
      </w:r>
    </w:p>
    <w:p w14:paraId="196CF190" w14:textId="30F5C235" w:rsidR="006D5E95" w:rsidRPr="00C46310" w:rsidRDefault="00FB3B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enuttag</w:t>
      </w:r>
    </w:p>
    <w:p w14:paraId="41BA1332" w14:textId="3DCAC461" w:rsidR="00350B80" w:rsidRPr="00C46310" w:rsidRDefault="00350B80"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0BC80BCE" w14:textId="0C20518A" w:rsidR="00350B80" w:rsidRPr="00C46310" w:rsidRDefault="00350B80"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sänd post</w:t>
      </w:r>
    </w:p>
    <w:p w14:paraId="3C687618" w14:textId="341DFA15"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cKinley-byxor</w:t>
      </w:r>
    </w:p>
    <w:p w14:paraId="7D0FC194" w14:textId="600B6FA0" w:rsidR="009810D7" w:rsidRPr="00C46310" w:rsidRDefault="009810D7"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dbyxor</w:t>
      </w:r>
    </w:p>
    <w:p w14:paraId="18EDD681" w14:textId="228ABC94"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bletter</w:t>
      </w:r>
    </w:p>
    <w:p w14:paraId="3F713555" w14:textId="797DFE12"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svätska</w:t>
      </w:r>
    </w:p>
    <w:p w14:paraId="70B256F9" w14:textId="1D55F4B0" w:rsidR="00350B80" w:rsidRPr="00C46310" w:rsidRDefault="00350B80" w:rsidP="00350B80">
      <w:pPr>
        <w:pStyle w:val="NoSpacing"/>
        <w:rPr>
          <w:rFonts w:ascii="Garamond" w:hAnsi="Garamond" w:cs="Segoe UI"/>
          <w:color w:val="000000" w:themeColor="text1"/>
          <w:shd w:val="clear" w:color="auto" w:fill="FFFFFF"/>
        </w:rPr>
      </w:pPr>
    </w:p>
    <w:p w14:paraId="0598C641" w14:textId="18C4E31C" w:rsidR="00526205" w:rsidRPr="00C46310" w:rsidRDefault="00526205"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 december, 14.45-15.</w:t>
      </w:r>
      <w:r w:rsidR="0032324C" w:rsidRPr="00C46310">
        <w:rPr>
          <w:rFonts w:ascii="Garamond" w:hAnsi="Garamond" w:cs="Segoe UI"/>
          <w:color w:val="000000" w:themeColor="text1"/>
          <w:shd w:val="clear" w:color="auto" w:fill="FFFFFF"/>
        </w:rPr>
        <w:t>30</w:t>
      </w:r>
    </w:p>
    <w:p w14:paraId="008111AE" w14:textId="77777777" w:rsidR="00511A3B" w:rsidRPr="00C46310" w:rsidRDefault="00511A3B" w:rsidP="00350B80">
      <w:pPr>
        <w:pStyle w:val="NoSpacing"/>
        <w:rPr>
          <w:rFonts w:ascii="Garamond" w:hAnsi="Garamond" w:cs="Segoe UI"/>
          <w:color w:val="000000" w:themeColor="text1"/>
          <w:shd w:val="clear" w:color="auto" w:fill="FFFFFF"/>
        </w:rPr>
      </w:pPr>
    </w:p>
    <w:p w14:paraId="1747174F" w14:textId="753800BC" w:rsidR="00526205" w:rsidRPr="00C46310" w:rsidRDefault="00CA2E87"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 36 * 23 * 55</w:t>
      </w:r>
    </w:p>
    <w:p w14:paraId="1625C864" w14:textId="554B3FD8" w:rsidR="00511A3B" w:rsidRPr="00C46310" w:rsidRDefault="00511A3B" w:rsidP="006034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aes Ohlson 42 * 26 * 63</w:t>
      </w:r>
    </w:p>
    <w:p w14:paraId="42DD1D55" w14:textId="57B9A606" w:rsidR="00511A3B" w:rsidRPr="00C46310" w:rsidRDefault="00511A3B" w:rsidP="00603493">
      <w:pPr>
        <w:pStyle w:val="NoSpacing"/>
        <w:rPr>
          <w:rFonts w:ascii="Garamond" w:hAnsi="Garamond" w:cs="Segoe UI"/>
          <w:color w:val="000000" w:themeColor="text1"/>
          <w:shd w:val="clear" w:color="auto" w:fill="FFFFFF"/>
        </w:rPr>
      </w:pPr>
    </w:p>
    <w:p w14:paraId="647BC16D" w14:textId="7F4B4160" w:rsidR="004F0D4E" w:rsidRPr="00C46310" w:rsidRDefault="004F0D4E" w:rsidP="004F0D4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g önskar mig </w:t>
      </w:r>
      <w:r w:rsidRPr="00C46310">
        <w:rPr>
          <w:rFonts w:ascii="Garamond" w:hAnsi="Garamond"/>
          <w:color w:val="000000" w:themeColor="text1"/>
          <w:shd w:val="clear" w:color="auto" w:fill="FFFFFF"/>
        </w:rPr>
        <w:t xml:space="preserve">Eagle Creek Hidden Pocket (Naturkompaniet) och Förvaringsbälte Asaklitt (Claes Ohlson) och </w:t>
      </w:r>
      <w:r w:rsidRPr="00C46310">
        <w:rPr>
          <w:rFonts w:ascii="Garamond" w:hAnsi="Garamond" w:cs="Segoe UI"/>
          <w:color w:val="000000" w:themeColor="text1"/>
          <w:shd w:val="clear" w:color="auto" w:fill="FFFFFF"/>
        </w:rPr>
        <w:t>följande böcker (AdLibris):</w:t>
      </w:r>
    </w:p>
    <w:p w14:paraId="7AB85ECA" w14:textId="77777777" w:rsidR="004F0D4E" w:rsidRPr="00C46310" w:rsidRDefault="004F0D4E" w:rsidP="004F0D4E">
      <w:pPr>
        <w:pStyle w:val="NoSpacing"/>
        <w:rPr>
          <w:rFonts w:ascii="Garamond" w:hAnsi="Garamond" w:cs="Segoe UI"/>
          <w:color w:val="000000" w:themeColor="text1"/>
          <w:shd w:val="clear" w:color="auto" w:fill="FFFFFF"/>
        </w:rPr>
      </w:pPr>
    </w:p>
    <w:p w14:paraId="0E1976AE"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1FD9DB57"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04D70" w14:textId="77777777" w:rsidR="004F0D4E" w:rsidRPr="00C46310" w:rsidRDefault="004F0D4E" w:rsidP="004F0D4E">
      <w:pPr>
        <w:pStyle w:val="NoSpacing"/>
        <w:rPr>
          <w:rFonts w:ascii="Garamond" w:eastAsia="Times New Roman" w:hAnsi="Garamond" w:cs="Calibri"/>
          <w:color w:val="000000" w:themeColor="text1"/>
          <w:sz w:val="24"/>
          <w:szCs w:val="24"/>
          <w:lang w:eastAsia="sv-SE"/>
        </w:rPr>
      </w:pPr>
      <w:r w:rsidRPr="00C46310">
        <w:rPr>
          <w:rFonts w:ascii="Garamond" w:eastAsia="Times New Roman" w:hAnsi="Garamond" w:cs="Calibri"/>
          <w:color w:val="000000" w:themeColor="text1"/>
          <w:sz w:val="24"/>
          <w:szCs w:val="24"/>
          <w:lang w:eastAsia="sv-SE"/>
        </w:rPr>
        <w:t>Nelson DeMille: The Deserter</w:t>
      </w:r>
    </w:p>
    <w:p w14:paraId="036767FB" w14:textId="7FE231BB" w:rsidR="004F0D4E" w:rsidRPr="00C46310"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C46310" w:rsidRDefault="004F0D4E" w:rsidP="004F0D4E">
      <w:pPr>
        <w:pStyle w:val="NoSpacing"/>
        <w:rPr>
          <w:rFonts w:ascii="Garamond" w:eastAsia="Times New Roman" w:hAnsi="Garamond" w:cs="Calibri"/>
          <w:b/>
          <w:bCs/>
          <w:color w:val="000000" w:themeColor="text1"/>
          <w:sz w:val="24"/>
          <w:szCs w:val="24"/>
          <w:lang w:eastAsia="sv-SE"/>
        </w:rPr>
      </w:pPr>
      <w:r w:rsidRPr="00C46310">
        <w:rPr>
          <w:rFonts w:ascii="Garamond" w:eastAsia="Times New Roman" w:hAnsi="Garamond" w:cs="Calibri"/>
          <w:color w:val="000000" w:themeColor="text1"/>
          <w:sz w:val="24"/>
          <w:szCs w:val="24"/>
          <w:lang w:eastAsia="sv-SE"/>
        </w:rPr>
        <w:t>Kram Stefan</w:t>
      </w:r>
    </w:p>
    <w:p w14:paraId="71BF3D0C" w14:textId="77777777" w:rsidR="00000D2C" w:rsidRPr="00C46310" w:rsidRDefault="00000D2C" w:rsidP="00603493">
      <w:pPr>
        <w:pStyle w:val="NoSpacing"/>
        <w:rPr>
          <w:rFonts w:ascii="Garamond" w:hAnsi="Garamond" w:cs="Segoe UI"/>
          <w:color w:val="000000" w:themeColor="text1"/>
          <w:shd w:val="clear" w:color="auto" w:fill="FFFFFF"/>
        </w:rPr>
      </w:pPr>
    </w:p>
    <w:p w14:paraId="4DDAD1D9" w14:textId="07C3717A" w:rsidR="00FE1053" w:rsidRPr="00C46310"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r w:rsidRPr="00C46310">
        <w:rPr>
          <w:rFonts w:ascii="Garamond" w:hAnsi="Garamond" w:cs="Segoe UI"/>
          <w:color w:val="000000" w:themeColor="text1"/>
          <w:shd w:val="clear" w:color="auto" w:fill="FFFFFF"/>
        </w:rPr>
        <w:t>ToDo</w:t>
      </w:r>
    </w:p>
    <w:p w14:paraId="0B626F20" w14:textId="54387096" w:rsidR="00E62D91" w:rsidRPr="00C46310"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46310">
        <w:rPr>
          <w:rFonts w:ascii="Garamond" w:hAnsi="Garamond" w:cs="Segoe UI"/>
          <w:color w:val="000000" w:themeColor="text1"/>
          <w:shd w:val="clear" w:color="auto" w:fill="FFFFFF"/>
        </w:rPr>
        <w:t>Calling Forwards or Backwards</w:t>
      </w:r>
    </w:p>
    <w:bookmarkEnd w:id="3"/>
    <w:p w14:paraId="29B30BA0" w14:textId="3BB78B29" w:rsidR="00473BC4" w:rsidRPr="00C46310" w:rsidRDefault="00473BC4" w:rsidP="00CB3978">
      <w:pPr>
        <w:pStyle w:val="NoSpacing"/>
        <w:numPr>
          <w:ilvl w:val="0"/>
          <w:numId w:val="61"/>
        </w:numPr>
        <w:rPr>
          <w:rFonts w:ascii="Garamond" w:hAnsi="Garamond" w:cs="Segoe UI"/>
          <w:color w:val="000000" w:themeColor="text1"/>
          <w:shd w:val="clear" w:color="auto" w:fill="FFFFFF"/>
        </w:rPr>
      </w:pPr>
      <w:r w:rsidRPr="00C46310">
        <w:rPr>
          <w:color w:val="000000" w:themeColor="text1"/>
        </w:rPr>
        <w:t>Week number</w:t>
      </w:r>
    </w:p>
    <w:p w14:paraId="0B3EB53D" w14:textId="0F692A44" w:rsidR="00F30663" w:rsidRPr="00C46310" w:rsidRDefault="00F30663" w:rsidP="00CB3978">
      <w:pPr>
        <w:pStyle w:val="NoSpacing"/>
        <w:numPr>
          <w:ilvl w:val="0"/>
          <w:numId w:val="61"/>
        </w:numPr>
        <w:rPr>
          <w:rFonts w:ascii="Garamond" w:hAnsi="Garamond" w:cs="Segoe UI"/>
          <w:color w:val="000000" w:themeColor="text1"/>
          <w:shd w:val="clear" w:color="auto" w:fill="FFFFFF"/>
        </w:rPr>
      </w:pPr>
      <w:r w:rsidRPr="00C46310">
        <w:rPr>
          <w:color w:val="000000" w:themeColor="text1"/>
        </w:rPr>
        <w:t>Strftime %Z</w:t>
      </w:r>
    </w:p>
    <w:bookmarkEnd w:id="1"/>
    <w:bookmarkEnd w:id="2"/>
    <w:p w14:paraId="1F89947F" w14:textId="4552A802" w:rsidR="00831C28" w:rsidRPr="00C46310" w:rsidRDefault="008479E5"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D</w:t>
      </w:r>
      <w:r w:rsidR="00831C28" w:rsidRPr="00C46310">
        <w:rPr>
          <w:color w:val="000000" w:themeColor="text1"/>
        </w:rPr>
        <w:t>ecimal</w:t>
      </w:r>
      <w:r w:rsidRPr="00C46310">
        <w:rPr>
          <w:color w:val="000000" w:themeColor="text1"/>
        </w:rPr>
        <w:t xml:space="preserve"> .vs</w:t>
      </w:r>
      <w:r w:rsidR="00831C28" w:rsidRPr="00C46310">
        <w:rPr>
          <w:color w:val="000000" w:themeColor="text1"/>
        </w:rPr>
        <w:t xml:space="preserve"> double</w:t>
      </w:r>
    </w:p>
    <w:p w14:paraId="0400A0F6" w14:textId="6B475185" w:rsidR="00E04412" w:rsidRPr="00C46310" w:rsidRDefault="00E04412"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strlen(s) + strlen(add)</w:t>
      </w:r>
    </w:p>
    <w:p w14:paraId="2A0F560D" w14:textId="65171DA4" w:rsidR="00433D06" w:rsidRPr="00C46310"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spn/strcspn</w:t>
      </w:r>
      <w:r w:rsidR="006C7399" w:rsidRPr="00C46310">
        <w:rPr>
          <w:rStyle w:val="KeyWord"/>
          <w:color w:val="000000" w:themeColor="text1"/>
        </w:rPr>
        <w:t>/strpbrk</w:t>
      </w:r>
    </w:p>
    <w:p w14:paraId="42D90661" w14:textId="302CE890" w:rsidR="00F80CC4" w:rsidRPr="00C46310"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uctures/enumeration</w:t>
      </w:r>
    </w:p>
    <w:p w14:paraId="45E2B2DB" w14:textId="7BBDDBE2" w:rsidR="008C774E" w:rsidRPr="00C46310" w:rsidRDefault="008C774E" w:rsidP="006E1E77">
      <w:pPr>
        <w:pStyle w:val="NoSpacing"/>
        <w:numPr>
          <w:ilvl w:val="0"/>
          <w:numId w:val="42"/>
        </w:numPr>
        <w:rPr>
          <w:rFonts w:ascii="Garamond" w:hAnsi="Garamond" w:cs="Segoe UI"/>
          <w:color w:val="000000" w:themeColor="text1"/>
          <w:shd w:val="clear" w:color="auto" w:fill="FFFFFF"/>
        </w:rPr>
      </w:pPr>
      <w:r w:rsidRPr="00C46310">
        <w:rPr>
          <w:rStyle w:val="KeyWord"/>
          <w:color w:val="000000" w:themeColor="text1"/>
        </w:rPr>
        <w:t>American east coast</w:t>
      </w:r>
      <w:r w:rsidR="000C44E6" w:rsidRPr="00C46310">
        <w:rPr>
          <w:rStyle w:val="KeyWord"/>
          <w:color w:val="000000" w:themeColor="text1"/>
        </w:rPr>
        <w:t xml:space="preserve"> time</w:t>
      </w:r>
    </w:p>
    <w:p w14:paraId="5CBFD41E" w14:textId="49E0DD17" w:rsidR="008639D9" w:rsidRPr="00C46310" w:rsidRDefault="00D64C28"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szoner/sommartid</w:t>
      </w:r>
    </w:p>
    <w:p w14:paraId="37C35846" w14:textId="629D43F8" w:rsidR="00D47A1F" w:rsidRPr="00C46310" w:rsidRDefault="003D5CC9"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ndom access</w:t>
      </w:r>
    </w:p>
    <w:p w14:paraId="464575C2" w14:textId="79B09E4E" w:rsidR="003D5CC9" w:rsidRPr="00C46310" w:rsidRDefault="003D5CC9"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mporary file</w:t>
      </w:r>
    </w:p>
    <w:p w14:paraId="63B22666" w14:textId="53101187" w:rsidR="003D5CC9" w:rsidRPr="00C46310" w:rsidRDefault="003D5CC9" w:rsidP="003D5CC9">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nerateTempName</w:t>
      </w:r>
    </w:p>
    <w:p w14:paraId="07B60276" w14:textId="63A0C55C" w:rsidR="003D5CC9" w:rsidRPr="00C46310" w:rsidRDefault="00E27C13"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ap_test</w:t>
      </w:r>
    </w:p>
    <w:p w14:paraId="28D4189C" w14:textId="1CD997A6" w:rsidR="00E27C13" w:rsidRPr="00C46310" w:rsidRDefault="00E27C13"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_test</w:t>
      </w:r>
    </w:p>
    <w:p w14:paraId="629B80D6" w14:textId="77777777" w:rsidR="005C2674" w:rsidRPr="00C46310"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46310" w:rsidRDefault="00A466F8"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Signal</w:t>
      </w:r>
    </w:p>
    <w:p w14:paraId="0C026522" w14:textId="5EFBFFD5" w:rsidR="00956403" w:rsidRPr="00C46310" w:rsidRDefault="00986EDD" w:rsidP="00986EDD">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BA7C7" w14:textId="008B4677" w:rsidR="00986EDD" w:rsidRPr="00C46310" w:rsidRDefault="00986EDD" w:rsidP="00000D2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etenv</w:t>
      </w:r>
    </w:p>
    <w:p w14:paraId="7A1AE40C" w14:textId="641DA2EB" w:rsidR="00BC2221" w:rsidRPr="00C46310" w:rsidRDefault="00BC2221" w:rsidP="00590CF5">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ck</w:t>
      </w:r>
    </w:p>
    <w:p w14:paraId="600004AF" w14:textId="77777777" w:rsidR="00BC2221" w:rsidRPr="00C46310"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46310" w:rsidRDefault="00973D19"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frexp</w:t>
      </w:r>
    </w:p>
    <w:p w14:paraId="5439F126" w14:textId="75B14D80" w:rsidR="00973D19" w:rsidRPr="00C46310" w:rsidRDefault="00973D19"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atan2</w:t>
      </w:r>
    </w:p>
    <w:p w14:paraId="55F36D94" w14:textId="041D4812" w:rsidR="00973D19" w:rsidRPr="00C46310" w:rsidRDefault="00480526"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RelationalExpression</w:t>
      </w:r>
    </w:p>
    <w:p w14:paraId="6884178F" w14:textId="79CA0374" w:rsidR="003A6434" w:rsidRPr="00C46310" w:rsidRDefault="003A6434" w:rsidP="0024781D">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MergePopPushToTop</w:t>
      </w:r>
    </w:p>
    <w:p w14:paraId="1B3E6959" w14:textId="24A6D5B6" w:rsidR="00E63ADA" w:rsidRPr="00C46310" w:rsidRDefault="00E63ADA" w:rsidP="00792E4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stfix increment</w:t>
      </w:r>
    </w:p>
    <w:p w14:paraId="2F61726C" w14:textId="7193B0DB" w:rsidR="00E63ADA" w:rsidRPr="00C46310" w:rsidRDefault="00E63ADA" w:rsidP="00792E4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551749ED" w14:textId="3287D9FD" w:rsidR="00EE4373" w:rsidRPr="00C46310" w:rsidRDefault="00CD4EC1" w:rsidP="00EE4373">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 Top</w:t>
      </w:r>
      <w:bookmarkStart w:id="4" w:name="_Toc54119934"/>
    </w:p>
    <w:p w14:paraId="20C292C2" w14:textId="4EC87772" w:rsidR="00F216FE" w:rsidRPr="00C46310" w:rsidRDefault="00F216FE" w:rsidP="00EE4373">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tic Initialization</w:t>
      </w:r>
    </w:p>
    <w:p w14:paraId="78DEC1DF" w14:textId="2C57328D" w:rsidR="00EE4373" w:rsidRPr="00C46310" w:rsidRDefault="00EE4373"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Optimize Communicative Expression</w:t>
      </w:r>
      <w:bookmarkEnd w:id="4"/>
    </w:p>
    <w:p w14:paraId="283B10D5" w14:textId="35120174" w:rsidR="00F71CBA" w:rsidRPr="00C46310" w:rsidRDefault="00F71CBA"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Windows Jump Info</w:t>
      </w:r>
    </w:p>
    <w:p w14:paraId="0ECE9E14" w14:textId="6245E447" w:rsidR="001E2B40" w:rsidRPr="00C46310" w:rsidRDefault="001E2B40"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Traverse Buffer</w:t>
      </w:r>
    </w:p>
    <w:p w14:paraId="4581E06F" w14:textId="3870C7BE" w:rsidR="00AD4F05" w:rsidRPr="00C46310" w:rsidRDefault="00AD4F05" w:rsidP="00AD4F05">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Definition</w:t>
      </w:r>
    </w:p>
    <w:p w14:paraId="7345973B" w14:textId="45E864E3" w:rsidR="00AD4F05" w:rsidRPr="00C46310" w:rsidRDefault="00AD4F05" w:rsidP="00AD4F05">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Macro Expansion</w:t>
      </w:r>
    </w:p>
    <w:p w14:paraId="3FCF2BEC" w14:textId="381A17CA" w:rsidR="00792E4C" w:rsidRPr="00C46310" w:rsidRDefault="00792E4C" w:rsidP="00792E4C">
      <w:pPr>
        <w:pStyle w:val="NoSpacing"/>
        <w:rPr>
          <w:rFonts w:ascii="Garamond" w:hAnsi="Garamond" w:cs="Segoe UI"/>
          <w:b/>
          <w:bCs/>
          <w:color w:val="000000" w:themeColor="text1"/>
          <w:shd w:val="clear" w:color="auto" w:fill="FFFFFF"/>
        </w:rPr>
      </w:pPr>
    </w:p>
    <w:p w14:paraId="7410E08B" w14:textId="42A3DA46" w:rsidR="00DD3181" w:rsidRPr="00C46310" w:rsidRDefault="00DD3181" w:rsidP="00DD3181">
      <w:pPr>
        <w:autoSpaceDE w:val="0"/>
        <w:autoSpaceDN w:val="0"/>
        <w:adjustRightInd w:val="0"/>
        <w:spacing w:after="0" w:line="240" w:lineRule="auto"/>
        <w:rPr>
          <w:rFonts w:ascii="Garamond" w:hAnsi="Garamond" w:cs="Courier New"/>
          <w:b/>
          <w:bCs/>
          <w:color w:val="000000" w:themeColor="text1"/>
        </w:rPr>
      </w:pPr>
      <w:r w:rsidRPr="00C46310">
        <w:rPr>
          <w:rFonts w:ascii="Garamond" w:hAnsi="Garamond" w:cs="Courier New"/>
          <w:color w:val="000000" w:themeColor="text1"/>
        </w:rPr>
        <w:t>Sveriges Ingenjörer</w:t>
      </w:r>
    </w:p>
    <w:p w14:paraId="29E162E8" w14:textId="5DE5596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forhandling@sverigesinjenjorer.se</w:t>
      </w:r>
    </w:p>
    <w:p w14:paraId="469C36FF" w14:textId="262C7ADB"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d har du som röd tråd?</w:t>
      </w:r>
    </w:p>
    <w:p w14:paraId="1FEC4BDB" w14:textId="14DDF39E"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Programmering!</w:t>
      </w:r>
    </w:p>
    <w:p w14:paraId="386BBA37" w14:textId="31AEED60"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Formell kompetens</w:t>
      </w:r>
    </w:p>
    <w:p w14:paraId="2B2A115D" w14:textId="3F84979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Social kompetens</w:t>
      </w:r>
    </w:p>
    <w:p w14:paraId="0CC646C5" w14:textId="42B46116"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rför jag för denna tjänst?</w:t>
      </w:r>
    </w:p>
    <w:p w14:paraId="6180DF4E" w14:textId="12218502"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 xml:space="preserve">Ytterligare: goda sidor. </w:t>
      </w:r>
    </w:p>
    <w:p w14:paraId="280394AB" w14:textId="3D6B175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Checklista</w:t>
      </w:r>
    </w:p>
    <w:p w14:paraId="28ECFB46" w14:textId="118BC1B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Kollektivavtal</w:t>
      </w:r>
    </w:p>
    <w:p w14:paraId="5C0F7A98" w14:textId="77777777" w:rsidR="00DD3181" w:rsidRPr="00C46310" w:rsidRDefault="00DD3181" w:rsidP="00792E4C">
      <w:pPr>
        <w:pStyle w:val="NoSpacing"/>
        <w:rPr>
          <w:rFonts w:ascii="Garamond" w:hAnsi="Garamond" w:cs="Segoe UI"/>
          <w:b/>
          <w:bCs/>
          <w:color w:val="000000" w:themeColor="text1"/>
          <w:shd w:val="clear" w:color="auto" w:fill="FFFFFF"/>
        </w:rPr>
      </w:pPr>
    </w:p>
    <w:p w14:paraId="7CF821C0" w14:textId="2993216D" w:rsidR="00CB002F" w:rsidRPr="00C46310" w:rsidRDefault="00CB002F" w:rsidP="00792E4C">
      <w:pPr>
        <w:pStyle w:val="NoSpacing"/>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Ling</w:t>
      </w:r>
      <w:r w:rsidR="00CA5C9C" w:rsidRPr="00C46310">
        <w:rPr>
          <w:rFonts w:ascii="Segoe UI" w:hAnsi="Segoe UI" w:cs="Segoe UI"/>
          <w:color w:val="000000" w:themeColor="text1"/>
          <w:shd w:val="clear" w:color="auto" w:fill="FFFFFF"/>
        </w:rPr>
        <w:t>u</w:t>
      </w:r>
      <w:r w:rsidRPr="00C46310">
        <w:rPr>
          <w:rFonts w:ascii="Segoe UI" w:hAnsi="Segoe UI" w:cs="Segoe UI"/>
          <w:color w:val="000000" w:themeColor="text1"/>
          <w:shd w:val="clear" w:color="auto" w:fill="FFFFFF"/>
        </w:rPr>
        <w:t>aphone</w:t>
      </w:r>
    </w:p>
    <w:p w14:paraId="02B2D675" w14:textId="00991636"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Handbok 1972</w:t>
      </w:r>
      <w:r w:rsidR="005C71C4" w:rsidRPr="00C46310">
        <w:rPr>
          <w:rFonts w:ascii="Segoe UI" w:hAnsi="Segoe UI" w:cs="Segoe UI"/>
          <w:color w:val="000000" w:themeColor="text1"/>
          <w:shd w:val="clear" w:color="auto" w:fill="FFFFFF"/>
        </w:rPr>
        <w:t>, 1993</w:t>
      </w:r>
    </w:p>
    <w:p w14:paraId="5FFCF168" w14:textId="1CDCE537"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Kursbok 1989</w:t>
      </w:r>
      <w:r w:rsidR="005C71C4" w:rsidRPr="00C46310">
        <w:rPr>
          <w:rFonts w:ascii="Segoe UI" w:hAnsi="Segoe UI" w:cs="Segoe UI"/>
          <w:color w:val="000000" w:themeColor="text1"/>
          <w:shd w:val="clear" w:color="auto" w:fill="FFFFFF"/>
        </w:rPr>
        <w:t>, 1994</w:t>
      </w:r>
    </w:p>
    <w:p w14:paraId="5E345AC0" w14:textId="17618178"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Muntlig 1988</w:t>
      </w:r>
      <w:r w:rsidR="00D10E5E" w:rsidRPr="00C46310">
        <w:rPr>
          <w:rFonts w:ascii="Segoe UI" w:hAnsi="Segoe UI" w:cs="Segoe UI"/>
          <w:color w:val="000000" w:themeColor="text1"/>
          <w:shd w:val="clear" w:color="auto" w:fill="FFFFFF"/>
        </w:rPr>
        <w:t>, 1993</w:t>
      </w:r>
    </w:p>
    <w:p w14:paraId="2169285C" w14:textId="56F1E5B3" w:rsidR="00CB002F" w:rsidRPr="00C46310" w:rsidRDefault="005734D2"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Skriftliga 1989</w:t>
      </w:r>
      <w:r w:rsidR="00D10E5E" w:rsidRPr="00C46310">
        <w:rPr>
          <w:rFonts w:ascii="Segoe UI" w:hAnsi="Segoe UI" w:cs="Segoe UI"/>
          <w:color w:val="000000" w:themeColor="text1"/>
          <w:shd w:val="clear" w:color="auto" w:fill="FFFFFF"/>
        </w:rPr>
        <w:t>, 1993</w:t>
      </w:r>
    </w:p>
    <w:p w14:paraId="76B068EF" w14:textId="01690BD3" w:rsidR="005734D2" w:rsidRPr="00C46310" w:rsidRDefault="005734D2" w:rsidP="005734D2">
      <w:pPr>
        <w:pStyle w:val="NoSpacing"/>
        <w:rPr>
          <w:rFonts w:ascii="Segoe UI" w:hAnsi="Segoe UI" w:cs="Segoe UI"/>
          <w:color w:val="000000" w:themeColor="text1"/>
          <w:shd w:val="clear" w:color="auto" w:fill="FFFFFF"/>
        </w:rPr>
      </w:pPr>
    </w:p>
    <w:p w14:paraId="1C887FFC" w14:textId="77777777" w:rsidR="00F342D8" w:rsidRPr="00C46310" w:rsidRDefault="00F342D8" w:rsidP="00F342D8">
      <w:pPr>
        <w:pStyle w:val="NoSpacing"/>
        <w:rPr>
          <w:rFonts w:ascii="Garamond" w:hAnsi="Garamond" w:cs="Segoe UI"/>
          <w:color w:val="000000" w:themeColor="text1"/>
          <w:shd w:val="clear" w:color="auto" w:fill="FFFFFF"/>
        </w:rPr>
      </w:pPr>
    </w:p>
    <w:p w14:paraId="0CF331CE" w14:textId="0D54FF83" w:rsidR="00160E87" w:rsidRPr="00E05FC7" w:rsidRDefault="00C65A2B" w:rsidP="00160E87">
      <w:pPr>
        <w:pStyle w:val="NoSpacing"/>
        <w:rPr>
          <w:rFonts w:ascii="Garamond" w:hAnsi="Garamond" w:cs="Segoe UI"/>
          <w:color w:val="000000" w:themeColor="text1"/>
          <w:shd w:val="clear" w:color="auto" w:fill="FFFFFF"/>
          <w:lang w:val="en-GB"/>
        </w:rPr>
      </w:pPr>
      <w:r w:rsidRPr="00E05FC7">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E05FC7" w:rsidRDefault="00993B8B"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 The Complete Guide: First Edition, Kindle 15.90</w:t>
      </w:r>
    </w:p>
    <w:p w14:paraId="5C91AB8D" w14:textId="77777777" w:rsidR="00865045" w:rsidRPr="00E05FC7" w:rsidRDefault="00865045" w:rsidP="00865045">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In Detail</w:t>
      </w:r>
    </w:p>
    <w:p w14:paraId="65DA16CC" w14:textId="144E724A" w:rsidR="00993B8B"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Learning Boost C++ Libraries, Kindle 33.06</w:t>
      </w:r>
    </w:p>
    <w:p w14:paraId="20833C61" w14:textId="64E47603"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Boost C++ Application Development Cookbook, Kindle 33.06</w:t>
      </w:r>
    </w:p>
    <w:p w14:paraId="2B904455" w14:textId="370B093A"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Boost.Asio C++ Network Programming Cookbook, Kindle 33.06</w:t>
      </w:r>
    </w:p>
    <w:p w14:paraId="3D6DB9E2" w14:textId="2CC2EEBC"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The Boost C++ Libraries, Kindle 10.59</w:t>
      </w:r>
    </w:p>
    <w:p w14:paraId="7895B165" w14:textId="279AA627" w:rsidR="00993B8B" w:rsidRPr="00E05FC7"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C46310" w:rsidRDefault="008459CC" w:rsidP="008459CC">
      <w:pPr>
        <w:pStyle w:val="Heading3"/>
        <w:spacing w:before="72" w:after="0"/>
        <w:rPr>
          <w:color w:val="000000" w:themeColor="text1"/>
          <w:sz w:val="22"/>
          <w:szCs w:val="22"/>
          <w:lang w:val="sv-SE"/>
        </w:rPr>
      </w:pPr>
      <w:r w:rsidRPr="00C46310">
        <w:rPr>
          <w:rStyle w:val="mw-headline"/>
          <w:color w:val="000000" w:themeColor="text1"/>
          <w:sz w:val="22"/>
          <w:szCs w:val="22"/>
          <w:lang w:val="sv-SE"/>
        </w:rPr>
        <w:t>Serien om Jana Berzelius</w:t>
      </w:r>
      <w:r w:rsidRPr="00C46310">
        <w:rPr>
          <w:rStyle w:val="mw-editsection-bracket"/>
          <w:b w:val="0"/>
          <w:bCs/>
          <w:color w:val="000000" w:themeColor="text1"/>
          <w:sz w:val="22"/>
          <w:szCs w:val="22"/>
          <w:lang w:val="sv-SE"/>
        </w:rPr>
        <w:t>[</w:t>
      </w:r>
      <w:hyperlink r:id="rId84" w:history="1">
        <w:r w:rsidRPr="00C46310">
          <w:rPr>
            <w:rStyle w:val="Hyperlink"/>
            <w:b w:val="0"/>
            <w:bCs/>
            <w:color w:val="000000" w:themeColor="text1"/>
            <w:sz w:val="22"/>
            <w:szCs w:val="22"/>
            <w:lang w:val="sv-SE"/>
          </w:rPr>
          <w:t>redigera</w:t>
        </w:r>
      </w:hyperlink>
      <w:r w:rsidRPr="00C46310">
        <w:rPr>
          <w:rStyle w:val="mw-editsection-divider"/>
          <w:b w:val="0"/>
          <w:bCs/>
          <w:color w:val="000000" w:themeColor="text1"/>
          <w:sz w:val="22"/>
          <w:szCs w:val="22"/>
          <w:lang w:val="sv-SE"/>
        </w:rPr>
        <w:t xml:space="preserve"> | </w:t>
      </w:r>
      <w:hyperlink r:id="rId85" w:history="1">
        <w:r w:rsidRPr="00C46310">
          <w:rPr>
            <w:rStyle w:val="Hyperlink"/>
            <w:b w:val="0"/>
            <w:bCs/>
            <w:color w:val="000000" w:themeColor="text1"/>
            <w:sz w:val="22"/>
            <w:szCs w:val="22"/>
            <w:lang w:val="sv-SE"/>
          </w:rPr>
          <w:t>redigera wikitext</w:t>
        </w:r>
      </w:hyperlink>
      <w:r w:rsidRPr="00C46310">
        <w:rPr>
          <w:rStyle w:val="mw-editsection-bracket"/>
          <w:b w:val="0"/>
          <w:bCs/>
          <w:color w:val="000000" w:themeColor="text1"/>
          <w:sz w:val="22"/>
          <w:szCs w:val="22"/>
          <w:lang w:val="sv-SE"/>
        </w:rPr>
        <w:t>]</w:t>
      </w:r>
    </w:p>
    <w:p w14:paraId="46C896A7"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3 - </w:t>
      </w:r>
      <w:r w:rsidRPr="00C46310">
        <w:rPr>
          <w:rStyle w:val="HTMLCite"/>
          <w:rFonts w:ascii="Arial" w:hAnsi="Arial" w:cs="Arial"/>
          <w:color w:val="000000" w:themeColor="text1"/>
        </w:rPr>
        <w:t>Märkta för livet</w:t>
      </w:r>
      <w:r w:rsidRPr="00C46310">
        <w:rPr>
          <w:rStyle w:val="HTMLCite"/>
          <w:rFonts w:ascii="Arial" w:hAnsi="Arial" w:cs="Arial"/>
          <w:i w:val="0"/>
          <w:iCs w:val="0"/>
          <w:color w:val="000000" w:themeColor="text1"/>
        </w:rPr>
        <w:t xml:space="preserve">. Stavsjö: En &amp; Ett. </w:t>
      </w:r>
      <w:hyperlink r:id="rId86"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87"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88" w:history="1">
        <w:r w:rsidRPr="00C46310">
          <w:rPr>
            <w:rStyle w:val="Hyperlink"/>
            <w:rFonts w:ascii="Arial" w:hAnsi="Arial" w:cs="Arial"/>
            <w:color w:val="000000" w:themeColor="text1"/>
          </w:rPr>
          <w:t>ISBN 9789198081107</w:t>
        </w:r>
      </w:hyperlink>
    </w:p>
    <w:p w14:paraId="184862E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5 - </w:t>
      </w:r>
      <w:r w:rsidRPr="00C46310">
        <w:rPr>
          <w:rStyle w:val="HTMLCite"/>
          <w:rFonts w:ascii="Arial" w:hAnsi="Arial" w:cs="Arial"/>
          <w:color w:val="000000" w:themeColor="text1"/>
        </w:rPr>
        <w:t>Vita spår</w:t>
      </w:r>
      <w:r w:rsidRPr="00C46310">
        <w:rPr>
          <w:rStyle w:val="HTMLCite"/>
          <w:rFonts w:ascii="Arial" w:hAnsi="Arial" w:cs="Arial"/>
          <w:i w:val="0"/>
          <w:iCs w:val="0"/>
          <w:color w:val="000000" w:themeColor="text1"/>
        </w:rPr>
        <w:t xml:space="preserve">. Jana Berzelius. Bonnier Audio. </w:t>
      </w:r>
      <w:hyperlink r:id="rId89"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0"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1" w:history="1">
        <w:r w:rsidRPr="00C46310">
          <w:rPr>
            <w:rStyle w:val="Hyperlink"/>
            <w:rFonts w:ascii="Arial" w:hAnsi="Arial" w:cs="Arial"/>
            <w:color w:val="000000" w:themeColor="text1"/>
          </w:rPr>
          <w:t>ISBN 9789173489492</w:t>
        </w:r>
      </w:hyperlink>
    </w:p>
    <w:p w14:paraId="2C080B45"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6 - </w:t>
      </w:r>
      <w:r w:rsidRPr="00C46310">
        <w:rPr>
          <w:rStyle w:val="HTMLCite"/>
          <w:rFonts w:ascii="Arial" w:hAnsi="Arial" w:cs="Arial"/>
          <w:color w:val="000000" w:themeColor="text1"/>
        </w:rPr>
        <w:t>Prio ett: kriminalroman</w:t>
      </w:r>
      <w:r w:rsidRPr="00C46310">
        <w:rPr>
          <w:rStyle w:val="HTMLCite"/>
          <w:rFonts w:ascii="Arial" w:hAnsi="Arial" w:cs="Arial"/>
          <w:i w:val="0"/>
          <w:iCs w:val="0"/>
          <w:color w:val="000000" w:themeColor="text1"/>
        </w:rPr>
        <w:t xml:space="preserve">. Stockholm: Wahlström &amp; Widstrand. </w:t>
      </w:r>
      <w:hyperlink r:id="rId92"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3"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4" w:history="1">
        <w:r w:rsidRPr="00C46310">
          <w:rPr>
            <w:rStyle w:val="Hyperlink"/>
            <w:rFonts w:ascii="Arial" w:hAnsi="Arial" w:cs="Arial"/>
            <w:color w:val="000000" w:themeColor="text1"/>
          </w:rPr>
          <w:t>ISBN 9789146230274</w:t>
        </w:r>
      </w:hyperlink>
    </w:p>
    <w:p w14:paraId="4BA5227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7 - </w:t>
      </w:r>
      <w:r w:rsidRPr="00C46310">
        <w:rPr>
          <w:rStyle w:val="HTMLCite"/>
          <w:rFonts w:ascii="Arial" w:hAnsi="Arial" w:cs="Arial"/>
          <w:color w:val="000000" w:themeColor="text1"/>
        </w:rPr>
        <w:t>Pappas pojke</w:t>
      </w:r>
      <w:r w:rsidRPr="00C46310">
        <w:rPr>
          <w:rStyle w:val="HTMLCite"/>
          <w:rFonts w:ascii="Arial" w:hAnsi="Arial" w:cs="Arial"/>
          <w:i w:val="0"/>
          <w:iCs w:val="0"/>
          <w:color w:val="000000" w:themeColor="text1"/>
        </w:rPr>
        <w:t xml:space="preserve">. Stockholm: HarperCollins Nordic. </w:t>
      </w:r>
      <w:hyperlink r:id="rId95"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6"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7" w:history="1">
        <w:r w:rsidRPr="00C46310">
          <w:rPr>
            <w:rStyle w:val="Hyperlink"/>
            <w:rFonts w:ascii="Arial" w:hAnsi="Arial" w:cs="Arial"/>
            <w:color w:val="000000" w:themeColor="text1"/>
          </w:rPr>
          <w:t>ISBN 9789150924435</w:t>
        </w:r>
      </w:hyperlink>
    </w:p>
    <w:p w14:paraId="1929201B"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E05FC7">
        <w:rPr>
          <w:rFonts w:ascii="Arial" w:hAnsi="Arial" w:cs="Arial"/>
          <w:color w:val="000000" w:themeColor="text1"/>
          <w:lang w:val="en-GB"/>
        </w:rPr>
        <w:t xml:space="preserve">2019 - </w:t>
      </w:r>
      <w:r w:rsidRPr="00E05FC7">
        <w:rPr>
          <w:rStyle w:val="HTMLCite"/>
          <w:rFonts w:ascii="Arial" w:hAnsi="Arial" w:cs="Arial"/>
          <w:color w:val="000000" w:themeColor="text1"/>
          <w:lang w:val="en-GB"/>
        </w:rPr>
        <w:t>Broder Jakob</w:t>
      </w:r>
      <w:r w:rsidRPr="00E05FC7">
        <w:rPr>
          <w:rStyle w:val="HTMLCite"/>
          <w:rFonts w:ascii="Arial" w:hAnsi="Arial" w:cs="Arial"/>
          <w:i w:val="0"/>
          <w:iCs w:val="0"/>
          <w:color w:val="000000" w:themeColor="text1"/>
          <w:lang w:val="en-GB"/>
        </w:rPr>
        <w:t xml:space="preserve">. Harper Crime. Stockholm: HarperCollins Nordic. </w:t>
      </w:r>
      <w:hyperlink r:id="rId98"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9"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100" w:history="1">
        <w:r w:rsidRPr="00C46310">
          <w:rPr>
            <w:rStyle w:val="Hyperlink"/>
            <w:rFonts w:ascii="Arial" w:hAnsi="Arial" w:cs="Arial"/>
            <w:color w:val="000000" w:themeColor="text1"/>
          </w:rPr>
          <w:t>ISBN 9789150941814</w:t>
        </w:r>
      </w:hyperlink>
    </w:p>
    <w:p w14:paraId="72E4E388" w14:textId="4D6EF508" w:rsidR="008459CC" w:rsidRPr="00C46310" w:rsidRDefault="008459CC" w:rsidP="005734D2">
      <w:pPr>
        <w:pStyle w:val="NoSpacing"/>
        <w:rPr>
          <w:rFonts w:ascii="Garamond" w:hAnsi="Garamond" w:cs="Segoe UI"/>
          <w:color w:val="000000" w:themeColor="text1"/>
          <w:shd w:val="clear" w:color="auto" w:fill="FFFFFF"/>
        </w:rPr>
      </w:pPr>
    </w:p>
    <w:p w14:paraId="34BB1640" w14:textId="3C8D8948"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m Faber &amp; Janni Pedersen: Vinterland</w:t>
      </w:r>
    </w:p>
    <w:p w14:paraId="1CD85ECF" w14:textId="1C1DF2CD"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 Svensson: Den trettonde bomben</w:t>
      </w:r>
    </w:p>
    <w:p w14:paraId="43F8695B" w14:textId="3DAD1A5B" w:rsidR="008B6DC3" w:rsidRPr="00C46310" w:rsidRDefault="00AA3D40"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ris Berg: Draksådd</w:t>
      </w:r>
    </w:p>
    <w:p w14:paraId="34D8E5E8" w14:textId="1373BC53" w:rsidR="00AA3D40"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Natasha Ngan: Girls of Papar and Fire</w:t>
      </w:r>
    </w:p>
    <w:p w14:paraId="5A0C8881" w14:textId="6E6B00B9"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Leigh Barbugo: King of Scars</w:t>
      </w:r>
    </w:p>
    <w:p w14:paraId="1A07A34F" w14:textId="0A855F07"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ter May: Runaway</w:t>
      </w:r>
    </w:p>
    <w:p w14:paraId="5F2D6B4A" w14:textId="77777777" w:rsidR="005A4B30" w:rsidRPr="00E05FC7"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Pr="00C46310" w:rsidRDefault="00D36F49"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cal Engman</w:t>
      </w:r>
    </w:p>
    <w:p w14:paraId="5139891A" w14:textId="157A4043" w:rsidR="00D36F4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dslandet</w:t>
      </w:r>
    </w:p>
    <w:p w14:paraId="0E0014E6" w14:textId="2482E822"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ttkungen</w:t>
      </w:r>
    </w:p>
    <w:p w14:paraId="28F7383C" w14:textId="703C2CFC"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nkorna</w:t>
      </w:r>
    </w:p>
    <w:p w14:paraId="78233D35" w14:textId="77777777" w:rsidR="00A85A51" w:rsidRPr="00C46310" w:rsidRDefault="00A85A51" w:rsidP="005734D2">
      <w:pPr>
        <w:pStyle w:val="NoSpacing"/>
        <w:rPr>
          <w:rFonts w:ascii="Garamond" w:hAnsi="Garamond" w:cs="Segoe UI"/>
          <w:color w:val="000000" w:themeColor="text1"/>
          <w:shd w:val="clear" w:color="auto" w:fill="FFFFFF"/>
        </w:rPr>
      </w:pPr>
    </w:p>
    <w:p w14:paraId="7394A219" w14:textId="77777777" w:rsidR="00EB3416" w:rsidRPr="00C46310" w:rsidRDefault="00EB3416" w:rsidP="00EB3416">
      <w:pPr>
        <w:pStyle w:val="NoSpacing"/>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Paradiseswings, Björksgatan 9, 632 21 Eskilstuna</w:t>
      </w:r>
    </w:p>
    <w:p w14:paraId="281B8D39" w14:textId="77777777" w:rsidR="00EB3416" w:rsidRPr="00C46310" w:rsidRDefault="00EB3416" w:rsidP="00EB3416">
      <w:pPr>
        <w:pStyle w:val="NoSpacing"/>
        <w:rPr>
          <w:rFonts w:ascii="Segoe UI" w:hAnsi="Segoe UI" w:cs="Segoe UI"/>
          <w:color w:val="000000" w:themeColor="text1"/>
          <w:shd w:val="clear" w:color="auto" w:fill="FFFFFF"/>
        </w:rPr>
      </w:pPr>
    </w:p>
    <w:p w14:paraId="319A2C4B" w14:textId="6A9A4E88" w:rsidR="000C4482" w:rsidRPr="00C46310" w:rsidRDefault="000C4482"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TS </w:t>
      </w:r>
      <w:r w:rsidR="00E61D6C" w:rsidRPr="00C46310">
        <w:rPr>
          <w:rFonts w:ascii="Garamond" w:hAnsi="Garamond" w:cs="Segoe UI"/>
          <w:color w:val="000000" w:themeColor="text1"/>
          <w:shd w:val="clear" w:color="auto" w:fill="FFFFFF"/>
        </w:rPr>
        <w:t xml:space="preserve">Uppsala =&gt; </w:t>
      </w:r>
      <w:r w:rsidRPr="00C46310">
        <w:rPr>
          <w:rFonts w:ascii="Garamond" w:hAnsi="Garamond" w:cs="Segoe UI"/>
          <w:color w:val="000000" w:themeColor="text1"/>
          <w:shd w:val="clear" w:color="auto" w:fill="FFFFFF"/>
        </w:rPr>
        <w:t>Stockholm</w:t>
      </w:r>
    </w:p>
    <w:p w14:paraId="38923ADA" w14:textId="035FFECA"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8.30, Mall och Scandinavia, Danc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Charlotte Åsberg</w:t>
      </w:r>
    </w:p>
    <w:p w14:paraId="5F33F579" w14:textId="6CBD45FB" w:rsidR="00A84A3C" w:rsidRPr="00C46310" w:rsidRDefault="00692292" w:rsidP="00A84A3C">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8.30, </w:t>
      </w:r>
      <w:r w:rsidR="007C0F4A" w:rsidRPr="00C46310">
        <w:rPr>
          <w:rFonts w:ascii="Garamond" w:hAnsi="Garamond" w:cs="Helvetica"/>
          <w:color w:val="000000" w:themeColor="text1"/>
          <w:shd w:val="clear" w:color="auto" w:fill="F1F2F3"/>
        </w:rPr>
        <w:t>Dance Aerobic</w:t>
      </w:r>
      <w:r w:rsidR="00A84A3C" w:rsidRPr="00C46310">
        <w:rPr>
          <w:rFonts w:ascii="Garamond" w:hAnsi="Garamond"/>
          <w:color w:val="000000" w:themeColor="text1"/>
        </w:rPr>
        <w:t xml:space="preserve">, </w:t>
      </w:r>
      <w:r w:rsidR="00A84A3C" w:rsidRPr="00C46310">
        <w:rPr>
          <w:rFonts w:ascii="Garamond" w:hAnsi="Garamond" w:cs="Helvetica"/>
          <w:color w:val="000000" w:themeColor="text1"/>
          <w:shd w:val="clear" w:color="auto" w:fill="F1F2F3"/>
        </w:rPr>
        <w:t>Maria Wahlberg</w:t>
      </w:r>
    </w:p>
    <w:p w14:paraId="7C8B7757" w14:textId="2C2C9BDE"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15, Hötorget, Danc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Carolina Di Meo</w:t>
      </w:r>
    </w:p>
    <w:p w14:paraId="466468D8" w14:textId="35D0C3FE" w:rsidR="00E56349" w:rsidRPr="00C46310" w:rsidRDefault="00E56349" w:rsidP="00E56349">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 xml:space="preserve">18.30, </w:t>
      </w:r>
      <w:r w:rsidR="00B4440A" w:rsidRPr="00C46310">
        <w:rPr>
          <w:rFonts w:ascii="Garamond" w:hAnsi="Garamond" w:cs="Helvetica"/>
          <w:color w:val="000000" w:themeColor="text1"/>
          <w:shd w:val="clear" w:color="auto" w:fill="F1F2F3"/>
        </w:rPr>
        <w:t>Body Pump</w:t>
      </w:r>
      <w:r w:rsidRPr="00C46310">
        <w:rPr>
          <w:rFonts w:ascii="Garamond" w:hAnsi="Garamond" w:cs="Helvetica"/>
          <w:color w:val="000000" w:themeColor="text1"/>
          <w:shd w:val="clear" w:color="auto" w:fill="F1F2F3"/>
        </w:rPr>
        <w:t xml:space="preserve">, </w:t>
      </w:r>
      <w:r w:rsidR="003D5F34" w:rsidRPr="00C46310">
        <w:rPr>
          <w:rFonts w:ascii="Garamond" w:hAnsi="Garamond" w:cs="Helvetica"/>
          <w:color w:val="000000" w:themeColor="text1"/>
          <w:shd w:val="clear" w:color="auto" w:fill="F1F2F3"/>
        </w:rPr>
        <w:t xml:space="preserve">Hötorget, </w:t>
      </w:r>
      <w:r w:rsidRPr="00C46310">
        <w:rPr>
          <w:rFonts w:ascii="Garamond" w:hAnsi="Garamond" w:cs="Helvetica"/>
          <w:color w:val="000000" w:themeColor="text1"/>
          <w:shd w:val="clear" w:color="auto" w:fill="F1F2F3"/>
        </w:rPr>
        <w:t>Olof Sjöberg</w:t>
      </w:r>
    </w:p>
    <w:p w14:paraId="2FE46247" w14:textId="4A6DE60C" w:rsidR="000C4482" w:rsidRPr="00C46310" w:rsidRDefault="00DA47D8"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r w:rsidR="000C4482" w:rsidRPr="00C46310">
        <w:rPr>
          <w:rFonts w:ascii="Garamond" w:hAnsi="Garamond" w:cs="Segoe UI"/>
          <w:color w:val="000000" w:themeColor="text1"/>
          <w:shd w:val="clear" w:color="auto" w:fill="FFFFFF"/>
        </w:rPr>
        <w:t>18.00, Hötorget, Danc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Johan Eklund Fd Igetoft</w:t>
      </w:r>
    </w:p>
    <w:p w14:paraId="72114AB0" w14:textId="2A9915AB" w:rsidR="00445795"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445795" w:rsidRPr="00C46310">
        <w:rPr>
          <w:rFonts w:ascii="Garamond" w:hAnsi="Garamond" w:cs="Segoe UI"/>
          <w:color w:val="000000" w:themeColor="text1"/>
          <w:shd w:val="clear" w:color="auto" w:fill="FFFFFF"/>
        </w:rPr>
        <w:t>18.30, Mall och Scandinavia, Danc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Salahdine El Ghorfi</w:t>
      </w:r>
    </w:p>
    <w:p w14:paraId="4DE103A9" w14:textId="67439D31" w:rsidR="00F30317" w:rsidRPr="00C46310" w:rsidRDefault="00B4440A"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Body Pump</w:t>
      </w:r>
      <w:r w:rsidR="00F30317" w:rsidRPr="00C46310">
        <w:rPr>
          <w:rFonts w:ascii="Garamond" w:hAnsi="Garamond" w:cs="Helvetica"/>
          <w:color w:val="000000" w:themeColor="text1"/>
          <w:shd w:val="clear" w:color="auto" w:fill="F1F2F3"/>
        </w:rPr>
        <w:t>?</w:t>
      </w:r>
    </w:p>
    <w:p w14:paraId="612E8912" w14:textId="4EBD217E" w:rsidR="0008570F" w:rsidRPr="00C46310" w:rsidRDefault="00692292"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w:t>
      </w:r>
      <w:r w:rsidR="001850F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dag 18.30, </w:t>
      </w:r>
      <w:r w:rsidR="007C0F4A" w:rsidRPr="00C46310">
        <w:rPr>
          <w:rFonts w:ascii="Garamond" w:hAnsi="Garamond" w:cs="Helvetica"/>
          <w:color w:val="000000" w:themeColor="text1"/>
          <w:shd w:val="clear" w:color="auto" w:fill="F1F2F3"/>
        </w:rPr>
        <w:t>Dance Aerobic</w:t>
      </w:r>
      <w:r w:rsidR="0008570F" w:rsidRPr="00C46310">
        <w:rPr>
          <w:rFonts w:ascii="Garamond" w:hAnsi="Garamond" w:cs="Helvetica"/>
          <w:color w:val="000000" w:themeColor="text1"/>
          <w:shd w:val="clear" w:color="auto" w:fill="F1F2F3"/>
        </w:rPr>
        <w:t xml:space="preserve">, </w:t>
      </w:r>
      <w:r w:rsidR="0008570F" w:rsidRPr="00C46310">
        <w:rPr>
          <w:rFonts w:ascii="Garamond" w:hAnsi="Garamond"/>
          <w:color w:val="000000" w:themeColor="text1"/>
        </w:rPr>
        <w:t xml:space="preserve">SATS Liljeholmstorget, </w:t>
      </w:r>
      <w:r w:rsidR="0008570F" w:rsidRPr="00C46310">
        <w:rPr>
          <w:rFonts w:ascii="Garamond" w:hAnsi="Garamond" w:cs="Helvetica"/>
          <w:color w:val="000000" w:themeColor="text1"/>
          <w:shd w:val="clear" w:color="auto" w:fill="F1F2F3"/>
        </w:rPr>
        <w:t>Maria Wahlberg</w:t>
      </w:r>
    </w:p>
    <w:p w14:paraId="1E254B5A" w14:textId="6012CA69" w:rsidR="00445795" w:rsidRPr="00C46310" w:rsidRDefault="00445795"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17.30, Odenplan, Danc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Jesper Fästh</w:t>
      </w:r>
    </w:p>
    <w:p w14:paraId="3F661C78" w14:textId="0532FB66" w:rsidR="004369CD" w:rsidRPr="00C46310" w:rsidRDefault="004369CD" w:rsidP="00445795">
      <w:pPr>
        <w:pStyle w:val="NoSpacing"/>
        <w:rPr>
          <w:rFonts w:ascii="Garamond" w:hAnsi="Garamond" w:cs="Segoe UI"/>
          <w:color w:val="000000" w:themeColor="text1"/>
          <w:shd w:val="clear" w:color="auto" w:fill="FFFFFF"/>
        </w:rPr>
      </w:pPr>
    </w:p>
    <w:p w14:paraId="1993CBE0" w14:textId="77777777" w:rsidR="00C86560" w:rsidRPr="00C46310" w:rsidRDefault="00C86560" w:rsidP="00C8656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Stockholm</w:t>
      </w:r>
    </w:p>
    <w:p w14:paraId="5600FD68"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7.30, Dance Aerobic, Stureplan, Annika Gelhaar</w:t>
      </w:r>
    </w:p>
    <w:p w14:paraId="7F065EFC"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15, Dance Step, Hötorget, Anders Reuterwall</w:t>
      </w:r>
    </w:p>
    <w:p w14:paraId="3276F271"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7.15, Dance Aerobic, Odenplan, Per Markusson</w:t>
      </w:r>
    </w:p>
    <w:p w14:paraId="183FAD7F" w14:textId="77777777" w:rsidR="00C86560" w:rsidRPr="00C46310" w:rsidRDefault="00C86560" w:rsidP="00C86560">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30, Dance Aerobic, Hötorget, Johan Eklund fd Igetoft</w:t>
      </w:r>
    </w:p>
    <w:p w14:paraId="5DEFAFCF"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8.00, Dance Step, Stureplan, Annika Gelhaar</w:t>
      </w:r>
    </w:p>
    <w:p w14:paraId="4F388DC3"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17.30, Dance Aerobic, Odenplan, Gunilla Eldeblad</w:t>
      </w:r>
    </w:p>
    <w:p w14:paraId="0FE32F21" w14:textId="77777777" w:rsidR="00C86560" w:rsidRPr="00C46310" w:rsidRDefault="00C86560" w:rsidP="00445795">
      <w:pPr>
        <w:pStyle w:val="NoSpacing"/>
        <w:rPr>
          <w:rFonts w:ascii="Garamond" w:hAnsi="Garamond" w:cs="Segoe UI"/>
          <w:color w:val="000000" w:themeColor="text1"/>
          <w:shd w:val="clear" w:color="auto" w:fill="FFFFFF"/>
        </w:rPr>
      </w:pPr>
    </w:p>
    <w:p w14:paraId="5DAAF624" w14:textId="5E928445" w:rsidR="00574C7A" w:rsidRPr="00C46310" w:rsidRDefault="00574C7A" w:rsidP="00574C7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Stockholm</w:t>
      </w:r>
      <w:r w:rsidR="00C86560" w:rsidRPr="00C46310">
        <w:rPr>
          <w:rFonts w:ascii="Garamond" w:hAnsi="Garamond" w:cs="Segoe UI"/>
          <w:color w:val="000000" w:themeColor="text1"/>
          <w:shd w:val="clear" w:color="auto" w:fill="FFFFFF"/>
        </w:rPr>
        <w:t xml:space="preserve"> 2</w:t>
      </w:r>
    </w:p>
    <w:p w14:paraId="7E67C1FF" w14:textId="411E9E4E" w:rsidR="00574C7A" w:rsidRPr="00C46310" w:rsidRDefault="00574C7A"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7.30, </w:t>
      </w:r>
      <w:r w:rsidR="00A97A61" w:rsidRPr="00C46310">
        <w:rPr>
          <w:rFonts w:ascii="Garamond" w:hAnsi="Garamond" w:cs="Segoe UI"/>
          <w:color w:val="000000" w:themeColor="text1"/>
          <w:shd w:val="clear" w:color="auto" w:fill="FFFFFF"/>
        </w:rPr>
        <w:t xml:space="preserve">Dance Aerobic, </w:t>
      </w:r>
      <w:r w:rsidRPr="00C46310">
        <w:rPr>
          <w:rFonts w:ascii="Garamond" w:hAnsi="Garamond" w:cs="Segoe UI"/>
          <w:color w:val="000000" w:themeColor="text1"/>
          <w:shd w:val="clear" w:color="auto" w:fill="FFFFFF"/>
        </w:rPr>
        <w:t>Stureplan, Annika Gelhaar</w:t>
      </w:r>
    </w:p>
    <w:p w14:paraId="68FB8A04" w14:textId="77777777" w:rsidR="0075660B" w:rsidRPr="00C46310" w:rsidRDefault="00390217"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w:t>
      </w:r>
      <w:r w:rsidR="00C865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 xml:space="preserve">, </w:t>
      </w:r>
      <w:r w:rsidR="00A97A61" w:rsidRPr="00C46310">
        <w:rPr>
          <w:rFonts w:ascii="Garamond" w:hAnsi="Garamond" w:cs="Segoe UI"/>
          <w:color w:val="000000" w:themeColor="text1"/>
          <w:shd w:val="clear" w:color="auto" w:fill="FFFFFF"/>
        </w:rPr>
        <w:t xml:space="preserve">Dance Step, </w:t>
      </w:r>
      <w:r w:rsidR="00C86560" w:rsidRPr="00C46310">
        <w:rPr>
          <w:rFonts w:ascii="Garamond" w:hAnsi="Garamond" w:cs="Segoe UI"/>
          <w:color w:val="000000" w:themeColor="text1"/>
          <w:shd w:val="clear" w:color="auto" w:fill="FFFFFF"/>
        </w:rPr>
        <w:t>Ursvik,</w:t>
      </w:r>
      <w:r w:rsidR="0075660B" w:rsidRPr="00C46310">
        <w:rPr>
          <w:rFonts w:ascii="Garamond" w:hAnsi="Garamond" w:cs="Segoe UI"/>
          <w:color w:val="000000" w:themeColor="text1"/>
          <w:shd w:val="clear" w:color="auto" w:fill="FFFFFF"/>
        </w:rPr>
        <w:t xml:space="preserve"> Salahdine El Ghorfi</w:t>
      </w:r>
    </w:p>
    <w:p w14:paraId="4AD45F69" w14:textId="77777777" w:rsidR="00793CD1" w:rsidRPr="00C46310" w:rsidRDefault="00793CD1" w:rsidP="00793CD1">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CAEFB5A" w14:textId="4F6AAF50" w:rsidR="00793CD1" w:rsidRPr="00C46310" w:rsidRDefault="00793CD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Dance Step, Ursvik, Salahdine El Ghorfi</w:t>
      </w:r>
    </w:p>
    <w:p w14:paraId="122FD6E5" w14:textId="2887EB92" w:rsidR="00390217" w:rsidRPr="00C46310" w:rsidRDefault="00A97A6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15, Dance Aerobic, Odenplan, Per Markusson</w:t>
      </w:r>
    </w:p>
    <w:p w14:paraId="25B75B21" w14:textId="20A2558E" w:rsidR="00176623" w:rsidRPr="00C46310" w:rsidRDefault="00176623" w:rsidP="00176623">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w:t>
      </w:r>
      <w:r w:rsidR="00793CD1"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0, Dance Aerobic, Hötorget, Johan Eklund fd Igetoft</w:t>
      </w:r>
    </w:p>
    <w:p w14:paraId="778693D1" w14:textId="77777777" w:rsidR="00E040F2" w:rsidRPr="00C46310" w:rsidRDefault="00E040F2" w:rsidP="00E040F2">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8.00, Dance Step, Stureplan, Annika Gelhaar</w:t>
      </w:r>
    </w:p>
    <w:p w14:paraId="432FB66A" w14:textId="6BA645EC" w:rsidR="00E040F2" w:rsidRPr="00C46310" w:rsidRDefault="00690381"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Dance Aerobic, Odenplan, </w:t>
      </w:r>
      <w:r w:rsidR="006B69CE" w:rsidRPr="00C46310">
        <w:rPr>
          <w:rFonts w:ascii="Garamond" w:hAnsi="Garamond" w:cs="Segoe UI"/>
          <w:color w:val="000000" w:themeColor="text1"/>
          <w:shd w:val="clear" w:color="auto" w:fill="FFFFFF"/>
        </w:rPr>
        <w:t>Gunilla Eldeblad</w:t>
      </w:r>
    </w:p>
    <w:p w14:paraId="025A4F90" w14:textId="77777777" w:rsidR="00574C7A" w:rsidRPr="00C46310" w:rsidRDefault="00574C7A" w:rsidP="00445795">
      <w:pPr>
        <w:pStyle w:val="NoSpacing"/>
        <w:rPr>
          <w:rFonts w:ascii="Garamond" w:hAnsi="Garamond" w:cs="Segoe UI"/>
          <w:color w:val="000000" w:themeColor="text1"/>
          <w:shd w:val="clear" w:color="auto" w:fill="FFFFFF"/>
        </w:rPr>
      </w:pPr>
    </w:p>
    <w:p w14:paraId="3CA3AE03" w14:textId="77777777" w:rsidR="00FC1BB2" w:rsidRPr="00C46310" w:rsidRDefault="00FC1BB2" w:rsidP="00FC1BB2">
      <w:pPr>
        <w:rPr>
          <w:rFonts w:eastAsia="Times New Roman"/>
          <w:color w:val="000000" w:themeColor="text1"/>
        </w:rPr>
      </w:pPr>
      <w:r w:rsidRPr="00C46310">
        <w:rPr>
          <w:rFonts w:eastAsia="Times New Roman"/>
          <w:color w:val="000000" w:themeColor="text1"/>
        </w:rPr>
        <w:t xml:space="preserve">Hej </w:t>
      </w:r>
      <w:r w:rsidRPr="00C46310">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w:t>
      </w:r>
      <w:r w:rsidRPr="00E05FC7">
        <w:rPr>
          <w:rFonts w:eastAsia="Times New Roman"/>
          <w:color w:val="000000" w:themeColor="text1"/>
          <w:lang w:val="en-GB"/>
        </w:rPr>
        <w:t xml:space="preserve">Hälsningar SJ </w:t>
      </w:r>
      <w:r w:rsidRPr="00E05FC7">
        <w:rPr>
          <w:rFonts w:eastAsia="Times New Roman"/>
          <w:color w:val="000000" w:themeColor="text1"/>
          <w:lang w:val="en-GB"/>
        </w:rPr>
        <w:br/>
      </w:r>
      <w:r w:rsidRPr="00E05FC7">
        <w:rPr>
          <w:rFonts w:eastAsia="Times New Roman"/>
          <w:color w:val="000000" w:themeColor="text1"/>
          <w:lang w:val="en-GB"/>
        </w:rPr>
        <w:br/>
        <w:t xml:space="preserve">We would like to inform you of changes for your journey by train 436. </w:t>
      </w:r>
      <w:r w:rsidRPr="00C46310">
        <w:rPr>
          <w:rFonts w:eastAsia="Times New Roman"/>
          <w:color w:val="000000" w:themeColor="text1"/>
        </w:rPr>
        <w:t>For more information, please visit sj.se/en/traffic-info.</w:t>
      </w:r>
    </w:p>
    <w:p w14:paraId="352098CE"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3E92DD7E" w14:textId="77777777" w:rsidR="000D7985" w:rsidRPr="00C46310" w:rsidRDefault="000D7985" w:rsidP="000D7985">
      <w:pPr>
        <w:pStyle w:val="NoSpacing"/>
        <w:rPr>
          <w:rFonts w:ascii="Garamond" w:hAnsi="Garamond" w:cs="Segoe UI"/>
          <w:color w:val="000000" w:themeColor="text1"/>
          <w:shd w:val="clear" w:color="auto" w:fill="FFFFFF"/>
        </w:rPr>
      </w:pPr>
    </w:p>
    <w:p w14:paraId="23480FA1" w14:textId="094F9581"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C46310">
        <w:rPr>
          <w:rFonts w:ascii="Garamond" w:hAnsi="Garamond" w:cs="Segoe UI"/>
          <w:color w:val="000000" w:themeColor="text1"/>
          <w:shd w:val="clear" w:color="auto" w:fill="FFFFFF"/>
        </w:rPr>
        <w:t>, jag får följande meddelande:</w:t>
      </w:r>
    </w:p>
    <w:p w14:paraId="4D273A59" w14:textId="74F642EB" w:rsidR="00B9233C" w:rsidRPr="00C46310" w:rsidRDefault="00B9233C" w:rsidP="000D7985">
      <w:pPr>
        <w:pStyle w:val="NoSpacing"/>
        <w:rPr>
          <w:rFonts w:ascii="Garamond" w:hAnsi="Garamond" w:cs="Segoe UI"/>
          <w:color w:val="000000" w:themeColor="text1"/>
          <w:shd w:val="clear" w:color="auto" w:fill="FFFFFF"/>
        </w:rPr>
      </w:pPr>
    </w:p>
    <w:p w14:paraId="148FA15B" w14:textId="77777777" w:rsidR="00B9233C" w:rsidRPr="00C46310" w:rsidRDefault="00B9233C" w:rsidP="00B9233C">
      <w:pPr>
        <w:pStyle w:val="ng-binding"/>
        <w:shd w:val="clear" w:color="auto" w:fill="F4F4EE"/>
        <w:spacing w:before="0" w:beforeAutospacing="0" w:after="0" w:afterAutospacing="0"/>
        <w:rPr>
          <w:rFonts w:ascii="sj_sans" w:hAnsi="sj_sans"/>
          <w:b/>
          <w:bCs/>
          <w:color w:val="000000" w:themeColor="text1"/>
        </w:rPr>
      </w:pPr>
      <w:r w:rsidRPr="00C46310">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C46310" w:rsidRDefault="00B9233C" w:rsidP="000D7985">
      <w:pPr>
        <w:pStyle w:val="NoSpacing"/>
        <w:rPr>
          <w:rFonts w:ascii="Garamond" w:hAnsi="Garamond" w:cs="Segoe UI"/>
          <w:color w:val="000000" w:themeColor="text1"/>
          <w:shd w:val="clear" w:color="auto" w:fill="FFFFFF"/>
        </w:rPr>
      </w:pPr>
    </w:p>
    <w:p w14:paraId="04A32199" w14:textId="7EA0F1C2" w:rsidR="00B9233C" w:rsidRPr="00C46310" w:rsidRDefault="00B9233C"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ar vänlig och omboka mig till Skövde - Strängnäs kl. </w:t>
      </w:r>
      <w:r w:rsidR="00EA5A95" w:rsidRPr="00C46310">
        <w:rPr>
          <w:rFonts w:ascii="Garamond" w:hAnsi="Garamond" w:cs="Segoe UI"/>
          <w:color w:val="000000" w:themeColor="text1"/>
          <w:shd w:val="clear" w:color="auto" w:fill="FFFFFF"/>
        </w:rPr>
        <w:t xml:space="preserve">19.19 ikväll, och sänd biljetten till </w:t>
      </w:r>
      <w:hyperlink r:id="rId101" w:history="1">
        <w:r w:rsidR="00EA5A95" w:rsidRPr="00C46310">
          <w:rPr>
            <w:rStyle w:val="Hyperlink"/>
            <w:rFonts w:ascii="Garamond" w:hAnsi="Garamond" w:cs="Segoe UI"/>
            <w:color w:val="000000" w:themeColor="text1"/>
            <w:shd w:val="clear" w:color="auto" w:fill="FFFFFF"/>
          </w:rPr>
          <w:t>stefan.bjornander@outlook.com</w:t>
        </w:r>
      </w:hyperlink>
      <w:r w:rsidR="00EA5A95" w:rsidRPr="00C46310">
        <w:rPr>
          <w:rFonts w:ascii="Garamond" w:hAnsi="Garamond" w:cs="Segoe UI"/>
          <w:color w:val="000000" w:themeColor="text1"/>
          <w:shd w:val="clear" w:color="auto" w:fill="FFFFFF"/>
        </w:rPr>
        <w:t>.</w:t>
      </w:r>
    </w:p>
    <w:p w14:paraId="36ADE192" w14:textId="77777777" w:rsidR="00EA5A95" w:rsidRPr="00C46310" w:rsidRDefault="00EA5A95" w:rsidP="000D7985">
      <w:pPr>
        <w:pStyle w:val="NoSpacing"/>
        <w:rPr>
          <w:rFonts w:ascii="Garamond" w:hAnsi="Garamond" w:cs="Segoe UI"/>
          <w:color w:val="000000" w:themeColor="text1"/>
          <w:shd w:val="clear" w:color="auto" w:fill="FFFFFF"/>
        </w:rPr>
      </w:pPr>
    </w:p>
    <w:p w14:paraId="0959E313"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 Björnander</w:t>
      </w:r>
    </w:p>
    <w:p w14:paraId="58690879"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 0705195198</w:t>
      </w:r>
    </w:p>
    <w:p w14:paraId="527C2079" w14:textId="453E754D" w:rsidR="000D7985" w:rsidRPr="00C46310" w:rsidRDefault="00066998" w:rsidP="000D7985">
      <w:pPr>
        <w:pStyle w:val="NoSpacing"/>
        <w:rPr>
          <w:rFonts w:ascii="Garamond" w:hAnsi="Garamond" w:cs="Segoe UI"/>
          <w:color w:val="000000" w:themeColor="text1"/>
          <w:shd w:val="clear" w:color="auto" w:fill="FFFFFF"/>
        </w:rPr>
      </w:pPr>
      <w:hyperlink r:id="rId102" w:history="1">
        <w:r w:rsidR="000D7985" w:rsidRPr="00C46310">
          <w:rPr>
            <w:rStyle w:val="Hyperlink"/>
            <w:rFonts w:ascii="Garamond" w:hAnsi="Garamond" w:cs="Segoe UI"/>
            <w:color w:val="000000" w:themeColor="text1"/>
            <w:shd w:val="clear" w:color="auto" w:fill="FFFFFF"/>
          </w:rPr>
          <w:t>stefan.bjornander@outlook.com</w:t>
        </w:r>
      </w:hyperlink>
    </w:p>
    <w:p w14:paraId="50166248" w14:textId="77777777" w:rsidR="000D7985" w:rsidRPr="00C46310" w:rsidRDefault="000D7985" w:rsidP="000D7985">
      <w:pPr>
        <w:pStyle w:val="NoSpacing"/>
        <w:rPr>
          <w:rFonts w:ascii="Garamond" w:hAnsi="Garamond" w:cs="Segoe UI"/>
          <w:color w:val="000000" w:themeColor="text1"/>
          <w:shd w:val="clear" w:color="auto" w:fill="FFFFFF"/>
        </w:rPr>
      </w:pPr>
    </w:p>
    <w:p w14:paraId="297575D9" w14:textId="27B14499" w:rsidR="00C917E4" w:rsidRPr="00C46310" w:rsidRDefault="00C917E4" w:rsidP="00E673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a Le: Vilket område</w:t>
      </w:r>
    </w:p>
    <w:p w14:paraId="3F2F21B2" w14:textId="3BFCCDC7" w:rsidR="00DB72F5" w:rsidRPr="00C46310" w:rsidRDefault="001E1F32"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Eva Modig Sjöstrand: Vilket område</w:t>
      </w:r>
    </w:p>
    <w:p w14:paraId="0916B659" w14:textId="166117D4" w:rsidR="00DB72F5" w:rsidRPr="00C46310" w:rsidRDefault="001051F8"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Mikael Hagnér: Specialitet</w:t>
      </w:r>
    </w:p>
    <w:p w14:paraId="670699E3" w14:textId="77777777" w:rsidR="00BB5C76" w:rsidRPr="00C46310" w:rsidRDefault="00BB5C76" w:rsidP="00BB5C76">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Per Tjernberg</w:t>
      </w:r>
    </w:p>
    <w:p w14:paraId="798FC64E" w14:textId="77777777" w:rsidR="00BB5C76" w:rsidRPr="00C46310" w:rsidRDefault="00BB5C76" w:rsidP="00BB5C76">
      <w:pPr>
        <w:pStyle w:val="NoSpacing"/>
        <w:rPr>
          <w:rStyle w:val="Hyperlink"/>
          <w:rFonts w:ascii="Segoe UI" w:hAnsi="Segoe UI" w:cs="Segoe UI"/>
          <w:b/>
          <w:bCs/>
          <w:color w:val="000000" w:themeColor="text1"/>
          <w:bdr w:val="none" w:sz="0" w:space="0" w:color="auto" w:frame="1"/>
        </w:rPr>
      </w:pPr>
      <w:r w:rsidRPr="00C46310">
        <w:rPr>
          <w:color w:val="000000" w:themeColor="text1"/>
        </w:rPr>
        <w:t xml:space="preserve">Emma Stålenhag: </w:t>
      </w:r>
      <w:hyperlink r:id="rId103" w:history="1">
        <w:r w:rsidRPr="00C46310">
          <w:rPr>
            <w:rStyle w:val="Hyperlink"/>
            <w:rFonts w:ascii="Segoe UI" w:hAnsi="Segoe UI" w:cs="Segoe UI"/>
            <w:b/>
            <w:bCs/>
            <w:color w:val="000000" w:themeColor="text1"/>
            <w:bdr w:val="none" w:sz="0" w:space="0" w:color="auto" w:frame="1"/>
          </w:rPr>
          <w:t>emma.stalenhag@agiremus.com</w:t>
        </w:r>
      </w:hyperlink>
    </w:p>
    <w:p w14:paraId="1BB79540" w14:textId="77777777" w:rsidR="00BB5C76" w:rsidRPr="00C46310"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C46310">
        <w:rPr>
          <w:rStyle w:val="Hyperlink"/>
          <w:rFonts w:ascii="Segoe UI" w:hAnsi="Segoe UI" w:cs="Segoe UI"/>
          <w:b/>
          <w:bCs/>
          <w:color w:val="000000" w:themeColor="text1"/>
          <w:bdr w:val="none" w:sz="0" w:space="0" w:color="auto" w:frame="1"/>
        </w:rPr>
        <w:t>CV-mall</w:t>
      </w:r>
    </w:p>
    <w:p w14:paraId="47E97326" w14:textId="77777777" w:rsidR="00C44B29" w:rsidRPr="00C46310" w:rsidRDefault="00C44B29" w:rsidP="0024781D">
      <w:pPr>
        <w:pStyle w:val="NoSpacing"/>
        <w:rPr>
          <w:rFonts w:ascii="Garamond" w:hAnsi="Garamond" w:cs="Segoe UI"/>
          <w:color w:val="000000" w:themeColor="text1"/>
          <w:shd w:val="clear" w:color="auto" w:fill="FFFFFF"/>
        </w:rPr>
      </w:pPr>
    </w:p>
    <w:p w14:paraId="5B1CF049" w14:textId="61F347DA" w:rsidR="00DB72F5" w:rsidRPr="00C46310" w:rsidRDefault="00C44B29" w:rsidP="002478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januari, kl. 14.00</w:t>
      </w:r>
    </w:p>
    <w:p w14:paraId="098C732B" w14:textId="77777777" w:rsidR="00C44B29" w:rsidRPr="00C46310" w:rsidRDefault="00C44B29" w:rsidP="0024781D">
      <w:pPr>
        <w:pStyle w:val="NoSpacing"/>
        <w:rPr>
          <w:rFonts w:ascii="Garamond" w:hAnsi="Garamond" w:cs="Segoe UI"/>
          <w:color w:val="000000" w:themeColor="text1"/>
          <w:shd w:val="clear" w:color="auto" w:fill="FFFFFF"/>
        </w:rPr>
      </w:pPr>
    </w:p>
    <w:p w14:paraId="2A4BB9DD" w14:textId="77777777" w:rsidR="00045DD2" w:rsidRPr="00C46310" w:rsidRDefault="00045DD2" w:rsidP="00045DD2">
      <w:pPr>
        <w:pStyle w:val="NormalWeb"/>
        <w:textAlignment w:val="baseline"/>
        <w:rPr>
          <w:rFonts w:ascii="Segoe UI" w:hAnsi="Segoe UI" w:cs="Segoe UI"/>
          <w:color w:val="000000" w:themeColor="text1"/>
        </w:rPr>
      </w:pPr>
      <w:r w:rsidRPr="00C46310">
        <w:rPr>
          <w:rFonts w:ascii="Garamond" w:hAnsi="Garamond" w:cs="Segoe UI"/>
          <w:color w:val="000000" w:themeColor="text1"/>
          <w:shd w:val="clear" w:color="auto" w:fill="FFFFFF"/>
        </w:rPr>
        <w:t>www.adadigital.se</w:t>
      </w:r>
    </w:p>
    <w:p w14:paraId="187F9AF5" w14:textId="77777777" w:rsidR="00045DD2" w:rsidRPr="00C46310" w:rsidRDefault="00045DD2" w:rsidP="00045D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 Lindroos ringer på måndag</w:t>
      </w:r>
    </w:p>
    <w:p w14:paraId="0D00A605" w14:textId="77777777" w:rsidR="003F10AB" w:rsidRPr="00C46310" w:rsidRDefault="003F10AB" w:rsidP="003F10AB">
      <w:pPr>
        <w:pStyle w:val="NoSpacing"/>
        <w:rPr>
          <w:rFonts w:ascii="Garamond" w:hAnsi="Garamond" w:cs="Segoe UI"/>
          <w:color w:val="000000" w:themeColor="text1"/>
          <w:shd w:val="clear" w:color="auto" w:fill="FFFFFF"/>
        </w:rPr>
      </w:pPr>
    </w:p>
    <w:p w14:paraId="0B7636D6" w14:textId="3193C531"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164AD997" w14:textId="3C47ABBD"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dQ</w:t>
      </w:r>
    </w:p>
    <w:p w14:paraId="24944B34" w14:textId="51536061"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06A5422F" w14:textId="0D257A2A" w:rsidR="00A223D1" w:rsidRPr="00C46310" w:rsidRDefault="00A223D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Complete Group</w:t>
      </w:r>
    </w:p>
    <w:p w14:paraId="115BB753" w14:textId="20EA0B6A"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443A9823" w14:textId="02225A5B" w:rsidR="00021EA1" w:rsidRPr="00C46310" w:rsidRDefault="00021EA1"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AF10FE0" w14:textId="5F46CB98" w:rsidR="00021EA1" w:rsidRPr="00C46310" w:rsidRDefault="007475D8"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junkt</w:t>
      </w:r>
    </w:p>
    <w:p w14:paraId="4DC49702" w14:textId="1272412A"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Carlsson</w:t>
      </w:r>
      <w:r w:rsidR="003C7739" w:rsidRPr="00C46310">
        <w:rPr>
          <w:rFonts w:ascii="Garamond" w:hAnsi="Garamond" w:cs="Segoe UI"/>
          <w:color w:val="000000" w:themeColor="text1"/>
          <w:shd w:val="clear" w:color="auto" w:fill="FFFFFF"/>
        </w:rPr>
        <w:t>, Sybring</w:t>
      </w:r>
    </w:p>
    <w:p w14:paraId="18A61FA0" w14:textId="70BDD6E4" w:rsidR="003C7739"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2E5A5D" w14:textId="75965471" w:rsidR="003555AD"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3325A27" w14:textId="30601576" w:rsidR="003C7739" w:rsidRPr="00C46310" w:rsidRDefault="00021EA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124237C" w14:textId="77777777" w:rsidR="00021EA1" w:rsidRPr="00C46310"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46310" w:rsidRDefault="003555AD" w:rsidP="003555AD">
      <w:pPr>
        <w:pStyle w:val="NoSpacing"/>
        <w:rPr>
          <w:rFonts w:ascii="Garamond" w:hAnsi="Garamond" w:cs="Segoe UI"/>
          <w:color w:val="000000" w:themeColor="text1"/>
          <w:shd w:val="clear" w:color="auto" w:fill="FFFFFF"/>
        </w:rPr>
      </w:pPr>
    </w:p>
    <w:p w14:paraId="6BB5ED39" w14:textId="6DDBE0E9" w:rsidR="000B2F86" w:rsidRPr="00C46310" w:rsidRDefault="000B2F86" w:rsidP="00903E2C">
      <w:pPr>
        <w:rPr>
          <w:color w:val="000000" w:themeColor="text1"/>
        </w:rPr>
      </w:pPr>
      <w:r w:rsidRPr="00C46310">
        <w:rPr>
          <w:color w:val="000000" w:themeColor="text1"/>
        </w:rPr>
        <w:t xml:space="preserve">Hej </w:t>
      </w:r>
      <w:r w:rsidR="008B5A62" w:rsidRPr="00C46310">
        <w:rPr>
          <w:color w:val="000000" w:themeColor="text1"/>
        </w:rPr>
        <w:t>Eva,</w:t>
      </w:r>
    </w:p>
    <w:p w14:paraId="58B97A1D" w14:textId="27504827" w:rsidR="000B2F86" w:rsidRPr="00C46310" w:rsidRDefault="000B2F86" w:rsidP="00903E2C">
      <w:pPr>
        <w:rPr>
          <w:color w:val="000000" w:themeColor="text1"/>
        </w:rPr>
      </w:pPr>
    </w:p>
    <w:p w14:paraId="5C5A26AC" w14:textId="1461777B" w:rsidR="000B2F86" w:rsidRPr="00C46310" w:rsidRDefault="008B5A62" w:rsidP="00903E2C">
      <w:pPr>
        <w:rPr>
          <w:color w:val="000000" w:themeColor="text1"/>
        </w:rPr>
      </w:pPr>
      <w:r w:rsidRPr="00C46310">
        <w:rPr>
          <w:color w:val="000000" w:themeColor="text1"/>
        </w:rPr>
        <w:t xml:space="preserve">Min tyngdpunkt är programmering. </w:t>
      </w:r>
      <w:r w:rsidR="000B2F86" w:rsidRPr="00C46310">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C46310" w:rsidRDefault="000B2F86" w:rsidP="00903E2C">
      <w:pPr>
        <w:rPr>
          <w:rFonts w:ascii="Garamond" w:hAnsi="Garamond" w:cs="Segoe UI"/>
          <w:color w:val="000000" w:themeColor="text1"/>
          <w:shd w:val="clear" w:color="auto" w:fill="FFFFFF"/>
        </w:rPr>
      </w:pPr>
    </w:p>
    <w:p w14:paraId="180CF577" w14:textId="3E4BF88C" w:rsidR="000B2F86" w:rsidRPr="00C46310" w:rsidRDefault="004465D7" w:rsidP="00903E2C">
      <w:pPr>
        <w:rPr>
          <w:color w:val="000000" w:themeColor="text1"/>
        </w:rPr>
      </w:pPr>
      <w:r w:rsidRPr="00C46310">
        <w:rPr>
          <w:color w:val="000000" w:themeColor="text1"/>
        </w:rPr>
        <w:t>Jag har erfarenhet av följande språk och miljöer:</w:t>
      </w:r>
      <w:r w:rsidR="00903E2C" w:rsidRPr="00C46310">
        <w:rPr>
          <w:color w:val="000000" w:themeColor="text1"/>
        </w:rPr>
        <w:t xml:space="preserve"> </w:t>
      </w:r>
      <w:r w:rsidRPr="00C46310">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C46310" w:rsidRDefault="006309D5" w:rsidP="00903E2C">
      <w:pPr>
        <w:rPr>
          <w:color w:val="000000" w:themeColor="text1"/>
        </w:rPr>
      </w:pPr>
    </w:p>
    <w:p w14:paraId="71D7EE22" w14:textId="4B224D25" w:rsidR="000B2F86" w:rsidRPr="00C46310" w:rsidRDefault="004465D7" w:rsidP="00903E2C">
      <w:pPr>
        <w:rPr>
          <w:color w:val="000000" w:themeColor="text1"/>
        </w:rPr>
      </w:pPr>
      <w:r w:rsidRPr="00C46310">
        <w:rPr>
          <w:color w:val="000000" w:themeColor="text1"/>
        </w:rPr>
        <w:t>Jag bifogar min CV.  </w:t>
      </w:r>
    </w:p>
    <w:p w14:paraId="0DAA8B6C" w14:textId="77777777" w:rsidR="000B2F86" w:rsidRPr="00C46310" w:rsidRDefault="000B2F86" w:rsidP="00903E2C">
      <w:pPr>
        <w:rPr>
          <w:color w:val="000000" w:themeColor="text1"/>
        </w:rPr>
      </w:pPr>
    </w:p>
    <w:p w14:paraId="6D95619A" w14:textId="0C6B5BB9" w:rsidR="004465D7" w:rsidRPr="00C46310" w:rsidRDefault="004465D7" w:rsidP="00903E2C">
      <w:pPr>
        <w:rPr>
          <w:color w:val="000000" w:themeColor="text1"/>
        </w:rPr>
      </w:pPr>
      <w:r w:rsidRPr="00C46310">
        <w:rPr>
          <w:color w:val="000000" w:themeColor="text1"/>
        </w:rPr>
        <w:t>Hälsningar Stefan Björnander</w:t>
      </w:r>
    </w:p>
    <w:p w14:paraId="22721181" w14:textId="7BF7974A" w:rsidR="006309D5" w:rsidRPr="00C46310" w:rsidRDefault="006309D5" w:rsidP="0024781D">
      <w:pPr>
        <w:pStyle w:val="NoSpacing"/>
        <w:rPr>
          <w:rFonts w:ascii="Garamond" w:hAnsi="Garamond" w:cs="Segoe UI"/>
          <w:color w:val="000000" w:themeColor="text1"/>
          <w:shd w:val="clear" w:color="auto" w:fill="FFFFFF"/>
        </w:rPr>
      </w:pPr>
    </w:p>
    <w:p w14:paraId="6473E75E" w14:textId="07B318E2" w:rsidR="000B34B2" w:rsidRPr="00C46310" w:rsidRDefault="000B34B2" w:rsidP="0024781D">
      <w:pPr>
        <w:pStyle w:val="NoSpacing"/>
        <w:rPr>
          <w:color w:val="000000" w:themeColor="text1"/>
        </w:rPr>
      </w:pPr>
      <w:r w:rsidRPr="00C46310">
        <w:rPr>
          <w:rFonts w:ascii="Garamond" w:hAnsi="Garamond" w:cs="Segoe UI"/>
          <w:color w:val="000000" w:themeColor="text1"/>
          <w:shd w:val="clear" w:color="auto" w:fill="FFFFFF"/>
        </w:rPr>
        <w:t xml:space="preserve">Jonna Bornemark: </w:t>
      </w:r>
      <w:hyperlink r:id="rId104" w:tgtFrame="_self" w:history="1">
        <w:r w:rsidRPr="00C46310">
          <w:rPr>
            <w:rStyle w:val="Hyperlink"/>
            <w:rFonts w:ascii="Verdana" w:hAnsi="Verdana"/>
            <w:b/>
            <w:bCs/>
            <w:color w:val="000000" w:themeColor="text1"/>
          </w:rPr>
          <w:t>Det omätbaras renässans</w:t>
        </w:r>
      </w:hyperlink>
      <w:r w:rsidRPr="00C46310">
        <w:rPr>
          <w:color w:val="000000" w:themeColor="text1"/>
        </w:rPr>
        <w:t xml:space="preserve">, </w:t>
      </w:r>
      <w:hyperlink r:id="rId105" w:tgtFrame="_self" w:history="1">
        <w:r w:rsidRPr="00C46310">
          <w:rPr>
            <w:rStyle w:val="Hyperlink"/>
            <w:rFonts w:ascii="Verdana" w:hAnsi="Verdana"/>
            <w:b/>
            <w:bCs/>
            <w:color w:val="000000" w:themeColor="text1"/>
          </w:rPr>
          <w:t>Horisonten finns alltid kvar</w:t>
        </w:r>
      </w:hyperlink>
    </w:p>
    <w:p w14:paraId="5E89DAD3" w14:textId="77777777" w:rsidR="000B34B2" w:rsidRPr="00C46310" w:rsidRDefault="000B34B2" w:rsidP="0024781D">
      <w:pPr>
        <w:pStyle w:val="NoSpacing"/>
        <w:rPr>
          <w:rFonts w:ascii="Garamond" w:hAnsi="Garamond" w:cs="Segoe UI"/>
          <w:color w:val="000000" w:themeColor="text1"/>
          <w:shd w:val="clear" w:color="auto" w:fill="FFFFFF"/>
        </w:rPr>
      </w:pPr>
    </w:p>
    <w:p w14:paraId="301B3C23" w14:textId="7026FAD8" w:rsidR="0024781D" w:rsidRPr="00C46310" w:rsidRDefault="0024781D" w:rsidP="002478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FDEE4DB" w14:textId="77777777" w:rsidR="0024781D" w:rsidRPr="00C46310" w:rsidRDefault="0024781D" w:rsidP="004D711A">
      <w:pPr>
        <w:pStyle w:val="NoSpacing"/>
        <w:numPr>
          <w:ilvl w:val="0"/>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guide</w:t>
      </w:r>
    </w:p>
    <w:p w14:paraId="44FE6CBE"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6F9E7DED"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2E51E330"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1685661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righet</w:t>
      </w:r>
    </w:p>
    <w:p w14:paraId="16AAE018" w14:textId="77777777" w:rsidR="0024781D" w:rsidRPr="00C46310" w:rsidRDefault="0024781D" w:rsidP="004D711A">
      <w:pPr>
        <w:pStyle w:val="NoSpacing"/>
        <w:numPr>
          <w:ilvl w:val="3"/>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 eller högskolebetyg</w:t>
      </w:r>
    </w:p>
    <w:p w14:paraId="3463BAB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ning</w:t>
      </w:r>
    </w:p>
    <w:p w14:paraId="70FF72BE"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ödtelefon och komradio</w:t>
      </w:r>
    </w:p>
    <w:p w14:paraId="12E1E8E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sk form</w:t>
      </w:r>
    </w:p>
    <w:p w14:paraId="7FB16FF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w:t>
      </w:r>
    </w:p>
    <w:p w14:paraId="7CC51749" w14:textId="75B646CE" w:rsidR="0024781D" w:rsidRPr="00C46310" w:rsidRDefault="0024781D" w:rsidP="00792E4C">
      <w:pPr>
        <w:pStyle w:val="NoSpacing"/>
        <w:rPr>
          <w:rFonts w:ascii="Segoe UI" w:hAnsi="Segoe UI" w:cs="Segoe UI"/>
          <w:b/>
          <w:bCs/>
          <w:color w:val="000000" w:themeColor="text1"/>
          <w:shd w:val="clear" w:color="auto" w:fill="FFFFFF"/>
        </w:rPr>
      </w:pPr>
    </w:p>
    <w:p w14:paraId="349B6DB0" w14:textId="207DF856" w:rsidR="00090F9F" w:rsidRPr="00C46310" w:rsidRDefault="00090F9F" w:rsidP="00090F9F">
      <w:pPr>
        <w:pStyle w:val="NoSpacing"/>
        <w:numPr>
          <w:ilvl w:val="0"/>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Xlmoto</w:t>
      </w:r>
    </w:p>
    <w:p w14:paraId="38937C58" w14:textId="578DF637" w:rsidR="00090F9F" w:rsidRPr="00C46310" w:rsidRDefault="00090F9F" w:rsidP="00090F9F">
      <w:pPr>
        <w:pStyle w:val="NoSpacing"/>
        <w:numPr>
          <w:ilvl w:val="1"/>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t>Motorcykelboots</w:t>
      </w:r>
    </w:p>
    <w:p w14:paraId="25DCC362" w14:textId="77777777" w:rsidR="00090F9F" w:rsidRPr="00C46310" w:rsidRDefault="00090F9F" w:rsidP="00792E4C">
      <w:pPr>
        <w:pStyle w:val="NoSpacing"/>
        <w:rPr>
          <w:rFonts w:ascii="Segoe UI" w:hAnsi="Segoe UI" w:cs="Segoe UI"/>
          <w:b/>
          <w:bCs/>
          <w:color w:val="000000" w:themeColor="text1"/>
          <w:shd w:val="clear" w:color="auto" w:fill="FFFFFF"/>
        </w:rPr>
      </w:pPr>
    </w:p>
    <w:p w14:paraId="6CC74B2A" w14:textId="5017386E" w:rsidR="00090F9F" w:rsidRPr="00C46310" w:rsidRDefault="00090F9F" w:rsidP="00792E4C">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Jonathan Maberry: Patient Zero</w:t>
      </w:r>
    </w:p>
    <w:p w14:paraId="46414476" w14:textId="134D0C42" w:rsidR="00E573A5" w:rsidRPr="00C46310" w:rsidRDefault="00E573A5" w:rsidP="00603493">
      <w:pPr>
        <w:pStyle w:val="NoSpacing"/>
        <w:rPr>
          <w:rFonts w:ascii="Consolas" w:hAnsi="Consolas"/>
          <w:color w:val="000000" w:themeColor="text1"/>
          <w:sz w:val="20"/>
          <w:szCs w:val="20"/>
          <w:shd w:val="clear" w:color="auto" w:fill="E4E6E8"/>
        </w:rPr>
      </w:pPr>
      <w:r w:rsidRPr="00C46310">
        <w:rPr>
          <w:rFonts w:ascii="Segoe UI" w:hAnsi="Segoe UI" w:cs="Segoe UI"/>
          <w:b/>
          <w:bCs/>
          <w:color w:val="000000" w:themeColor="text1"/>
          <w:shd w:val="clear" w:color="auto" w:fill="FFFFFF"/>
        </w:rPr>
        <w:t>Astor Museum Hostel</w:t>
      </w:r>
    </w:p>
    <w:p w14:paraId="11F6DCF6" w14:textId="6E3EC6C4" w:rsidR="009769A3" w:rsidRPr="00C46310" w:rsidRDefault="006565BD" w:rsidP="00603493">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ibis Styles London Kensington</w:t>
      </w:r>
    </w:p>
    <w:p w14:paraId="795C3D98" w14:textId="77777777" w:rsidR="006565BD" w:rsidRPr="00C46310"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C46310" w:rsidRDefault="002164A3" w:rsidP="00603493">
      <w:pPr>
        <w:pStyle w:val="NoSpacing"/>
        <w:rPr>
          <w:rFonts w:ascii="SJ" w:hAnsi="SJ"/>
          <w:color w:val="000000" w:themeColor="text1"/>
          <w:sz w:val="21"/>
          <w:szCs w:val="21"/>
          <w:shd w:val="clear" w:color="auto" w:fill="FFFFFF"/>
        </w:rPr>
      </w:pPr>
      <w:r w:rsidRPr="00C46310">
        <w:rPr>
          <w:rFonts w:ascii="Consolas" w:hAnsi="Consolas"/>
          <w:color w:val="000000" w:themeColor="text1"/>
          <w:sz w:val="20"/>
          <w:szCs w:val="20"/>
          <w:shd w:val="clear" w:color="auto" w:fill="E4E6E8"/>
        </w:rPr>
        <w:t xml:space="preserve">Värdebevis: </w:t>
      </w:r>
      <w:r w:rsidRPr="00C46310">
        <w:rPr>
          <w:rFonts w:ascii="SJ" w:eastAsia="Times New Roman" w:hAnsi="SJ"/>
          <w:color w:val="000000" w:themeColor="text1"/>
          <w:sz w:val="21"/>
          <w:szCs w:val="21"/>
        </w:rPr>
        <w:t xml:space="preserve">XKA5255I0001, </w:t>
      </w:r>
      <w:r w:rsidRPr="00C46310">
        <w:rPr>
          <w:rStyle w:val="markvdzw7f6dw"/>
          <w:rFonts w:ascii="inherit" w:hAnsi="inherit"/>
          <w:color w:val="000000" w:themeColor="text1"/>
          <w:bdr w:val="none" w:sz="0" w:space="0" w:color="auto" w:frame="1"/>
        </w:rPr>
        <w:t>XKA</w:t>
      </w:r>
      <w:r w:rsidRPr="00C46310">
        <w:rPr>
          <w:rFonts w:ascii="SJ" w:hAnsi="SJ"/>
          <w:color w:val="000000" w:themeColor="text1"/>
          <w:sz w:val="21"/>
          <w:szCs w:val="21"/>
          <w:shd w:val="clear" w:color="auto" w:fill="FFFFFF"/>
        </w:rPr>
        <w:t>5255I0001</w:t>
      </w:r>
    </w:p>
    <w:p w14:paraId="43BF4905" w14:textId="77777777" w:rsidR="002164A3" w:rsidRPr="00C46310" w:rsidRDefault="002164A3" w:rsidP="00603493">
      <w:pPr>
        <w:pStyle w:val="NoSpacing"/>
        <w:rPr>
          <w:rFonts w:ascii="SJ" w:eastAsia="Times New Roman" w:hAnsi="SJ"/>
          <w:color w:val="000000" w:themeColor="text1"/>
          <w:sz w:val="21"/>
          <w:szCs w:val="21"/>
        </w:rPr>
      </w:pPr>
    </w:p>
    <w:p w14:paraId="32B48F5D" w14:textId="2BE9CF37" w:rsidR="00625969" w:rsidRPr="00C46310" w:rsidRDefault="00625969"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Efterrättsskålar</w:t>
      </w:r>
    </w:p>
    <w:p w14:paraId="3D210B62" w14:textId="77777777" w:rsidR="00625969" w:rsidRPr="00C46310"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C46310" w:rsidRDefault="00603493"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C:\xampp\php\Chas</w:t>
      </w:r>
    </w:p>
    <w:p w14:paraId="643717D8" w14:textId="77777777" w:rsidR="00603493" w:rsidRPr="00C46310" w:rsidRDefault="00603493"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npm install cors --save</w:t>
      </w:r>
    </w:p>
    <w:p w14:paraId="309A9302" w14:textId="27152717" w:rsidR="00603493" w:rsidRPr="00C46310" w:rsidRDefault="00603493" w:rsidP="00603493">
      <w:pPr>
        <w:pStyle w:val="NoSpacing"/>
        <w:rPr>
          <w:rFonts w:ascii="Garamond" w:hAnsi="Garamond" w:cs="Times New Roman"/>
          <w:color w:val="000000" w:themeColor="text1"/>
        </w:rPr>
      </w:pPr>
    </w:p>
    <w:p w14:paraId="718971B9" w14:textId="590A2F48" w:rsidR="007F2948" w:rsidRPr="00C46310" w:rsidRDefault="007F2948" w:rsidP="00603493">
      <w:pPr>
        <w:pStyle w:val="NoSpacing"/>
        <w:rPr>
          <w:rFonts w:ascii="Garamond" w:hAnsi="Garamond" w:cs="Times New Roman"/>
          <w:color w:val="000000" w:themeColor="text1"/>
        </w:rPr>
      </w:pPr>
      <w:r w:rsidRPr="00C46310">
        <w:rPr>
          <w:rFonts w:ascii="Garamond" w:hAnsi="Garamond" w:cs="Times New Roman"/>
          <w:color w:val="000000" w:themeColor="text1"/>
        </w:rPr>
        <w:t>Deckare</w:t>
      </w:r>
    </w:p>
    <w:p w14:paraId="76C4D274" w14:textId="22A74ACF"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e Lundström: Sanningens hjärta</w:t>
      </w:r>
    </w:p>
    <w:p w14:paraId="06EDBA73" w14:textId="06E86ED5"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Elena Ferrantes: De vuxnas lögnaktiga liv</w:t>
      </w:r>
    </w:p>
    <w:p w14:paraId="1DF09E99" w14:textId="46A463B9"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hanna Mo: Nattsångaren</w:t>
      </w:r>
    </w:p>
    <w:p w14:paraId="2B928F4B" w14:textId="7D9BD951" w:rsidR="007F2948"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Katarina Wennstam: Dockorna</w:t>
      </w:r>
    </w:p>
    <w:p w14:paraId="5EED0344" w14:textId="3D51CE23"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 Nesbo: Kungariket</w:t>
      </w:r>
    </w:p>
    <w:p w14:paraId="065DD695" w14:textId="054F25B8"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nna Roos: En evig sömn</w:t>
      </w:r>
    </w:p>
    <w:p w14:paraId="4866C87A" w14:textId="5685ECAF"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Pascal Engman: Änkorna</w:t>
      </w:r>
    </w:p>
    <w:p w14:paraId="6AD5D482" w14:textId="6B5897D1"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nn Rosman: Marvatten</w:t>
      </w:r>
    </w:p>
    <w:p w14:paraId="40C51022" w14:textId="400E96DD"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Deneise Rudberg: Tio grisar nere</w:t>
      </w:r>
    </w:p>
    <w:p w14:paraId="0ABE6A5D" w14:textId="47B77F4C"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rna</w:t>
      </w:r>
      <w:r w:rsidR="00316EDA" w:rsidRPr="00C46310">
        <w:rPr>
          <w:rFonts w:ascii="Garamond" w:hAnsi="Garamond" w:cs="Times New Roman"/>
          <w:color w:val="000000" w:themeColor="text1"/>
        </w:rPr>
        <w:t>ldur Indridason: Mörkret vet</w:t>
      </w:r>
    </w:p>
    <w:p w14:paraId="659B54D5" w14:textId="24950EC9"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rn Lier Horst: Illvilja</w:t>
      </w:r>
    </w:p>
    <w:p w14:paraId="056508DE" w14:textId="68CC342F"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Hans Rosenfelft: Vargasommar</w:t>
      </w:r>
    </w:p>
    <w:p w14:paraId="4D5D807B" w14:textId="104493C6"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anne Cedervall: Dö för vårt syndiga släkte</w:t>
      </w:r>
    </w:p>
    <w:p w14:paraId="31E5C0B6" w14:textId="2656DCAA" w:rsidR="00316EDA" w:rsidRPr="00C46310" w:rsidRDefault="00316EDA" w:rsidP="00316EDA">
      <w:pPr>
        <w:pStyle w:val="NoSpacing"/>
        <w:rPr>
          <w:rFonts w:ascii="Garamond" w:hAnsi="Garamond" w:cs="Times New Roman"/>
          <w:color w:val="000000" w:themeColor="text1"/>
        </w:rPr>
      </w:pPr>
    </w:p>
    <w:p w14:paraId="6D5C35C7" w14:textId="51761C65" w:rsidR="00FE111D" w:rsidRPr="00C46310" w:rsidRDefault="00FE111D" w:rsidP="00316EDA">
      <w:pPr>
        <w:pStyle w:val="NoSpacing"/>
        <w:rPr>
          <w:rFonts w:ascii="Garamond" w:hAnsi="Garamond" w:cs="Times New Roman"/>
          <w:color w:val="000000" w:themeColor="text1"/>
        </w:rPr>
      </w:pPr>
      <w:r w:rsidRPr="00C46310">
        <w:rPr>
          <w:rFonts w:ascii="Garamond" w:hAnsi="Garamond" w:cs="Times New Roman"/>
          <w:color w:val="000000" w:themeColor="text1"/>
        </w:rPr>
        <w:t>Hard S-F</w:t>
      </w:r>
    </w:p>
    <w:p w14:paraId="3B2C387E" w14:textId="0C780059"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Moon</w:t>
      </w:r>
    </w:p>
    <w:p w14:paraId="72B210EC" w14:textId="47CE9E8E"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Gattaca</w:t>
      </w:r>
    </w:p>
    <w:p w14:paraId="5CA594D6" w14:textId="0AA5292C"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2001</w:t>
      </w:r>
    </w:p>
    <w:p w14:paraId="15BE2526" w14:textId="77777777" w:rsidR="009B2AB2"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Robot &amp; Frank</w:t>
      </w:r>
    </w:p>
    <w:p w14:paraId="7D293BEC" w14:textId="4CE8B03E" w:rsidR="00FE111D"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The Martian</w:t>
      </w:r>
    </w:p>
    <w:p w14:paraId="443C699B" w14:textId="1C7C2F24" w:rsidR="009B2AB2"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x Machina</w:t>
      </w:r>
    </w:p>
    <w:p w14:paraId="714AC680" w14:textId="1D54B5D4"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The Andromeda Strain</w:t>
      </w:r>
    </w:p>
    <w:p w14:paraId="55D0543D" w14:textId="3C612412"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Contact</w:t>
      </w:r>
    </w:p>
    <w:p w14:paraId="4FE0FF35" w14:textId="77777777" w:rsidR="005A1C4F" w:rsidRPr="00C46310" w:rsidRDefault="005A1C4F" w:rsidP="005A1C4F">
      <w:pPr>
        <w:pStyle w:val="NoSpacing"/>
        <w:rPr>
          <w:rFonts w:ascii="Garamond" w:hAnsi="Garamond" w:cs="Times New Roman"/>
          <w:color w:val="000000" w:themeColor="text1"/>
        </w:rPr>
      </w:pPr>
    </w:p>
    <w:p w14:paraId="75B19729" w14:textId="4ADE5EA0" w:rsidR="005A1C4F" w:rsidRPr="00C46310" w:rsidRDefault="005A1C4F" w:rsidP="005A1C4F">
      <w:pPr>
        <w:pStyle w:val="NoSpacing"/>
        <w:rPr>
          <w:rFonts w:ascii="Garamond" w:hAnsi="Garamond" w:cs="Times New Roman"/>
          <w:color w:val="000000" w:themeColor="text1"/>
        </w:rPr>
      </w:pPr>
      <w:r w:rsidRPr="00C46310">
        <w:rPr>
          <w:rFonts w:ascii="Garamond" w:hAnsi="Garamond" w:cs="Times New Roman"/>
          <w:color w:val="000000" w:themeColor="text1"/>
        </w:rPr>
        <w:t>Military S-F</w:t>
      </w:r>
    </w:p>
    <w:p w14:paraId="60A7AD1F" w14:textId="7E1BA574" w:rsidR="009062F8" w:rsidRPr="00C46310" w:rsidRDefault="005A1C4F"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tarship Troopers</w:t>
      </w:r>
    </w:p>
    <w:p w14:paraId="05A74868" w14:textId="6A00390C" w:rsidR="005A1C4F" w:rsidRPr="00C46310" w:rsidRDefault="00083497"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Forbidden Planet</w:t>
      </w:r>
    </w:p>
    <w:p w14:paraId="25997C18" w14:textId="217938BF" w:rsidR="00083497" w:rsidRPr="00C46310" w:rsidRDefault="00083497"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oldier</w:t>
      </w:r>
    </w:p>
    <w:p w14:paraId="4282C949" w14:textId="75441056" w:rsidR="00083497" w:rsidRPr="00C46310" w:rsidRDefault="00F6773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creamers</w:t>
      </w:r>
    </w:p>
    <w:p w14:paraId="4F33B518" w14:textId="027B1CD6" w:rsidR="00F67731" w:rsidRPr="00C46310" w:rsidRDefault="00F6773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dge of Tomorrow</w:t>
      </w:r>
    </w:p>
    <w:p w14:paraId="480DF903" w14:textId="7ED7E537" w:rsidR="00F67731" w:rsidRPr="00C46310" w:rsidRDefault="008C598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nemy Mine</w:t>
      </w:r>
    </w:p>
    <w:p w14:paraId="3B8163F2" w14:textId="2D3FFD87" w:rsidR="008C5988" w:rsidRPr="00C46310" w:rsidRDefault="008C598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targate</w:t>
      </w:r>
    </w:p>
    <w:p w14:paraId="0AEDEA08" w14:textId="37615353" w:rsidR="00C01F0B" w:rsidRPr="00C46310" w:rsidRDefault="00C01F0B"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Babylon 5: In the beginning</w:t>
      </w:r>
    </w:p>
    <w:p w14:paraId="2BC66DEC" w14:textId="13533DE7" w:rsidR="00C01F0B" w:rsidRPr="00C46310" w:rsidRDefault="00CA514F" w:rsidP="00CA514F">
      <w:pPr>
        <w:pStyle w:val="NoSpacing"/>
        <w:rPr>
          <w:rFonts w:ascii="Garamond" w:hAnsi="Garamond" w:cs="Times New Roman"/>
          <w:color w:val="000000" w:themeColor="text1"/>
        </w:rPr>
      </w:pPr>
      <w:r w:rsidRPr="00C46310">
        <w:rPr>
          <w:rFonts w:ascii="Garamond" w:hAnsi="Garamond" w:cs="Times New Roman"/>
          <w:color w:val="000000" w:themeColor="text1"/>
        </w:rPr>
        <w:t>Dystopian</w:t>
      </w:r>
    </w:p>
    <w:p w14:paraId="497E2322" w14:textId="6E8A4761" w:rsidR="008C5988" w:rsidRPr="00C46310" w:rsidRDefault="006A6F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Dark City</w:t>
      </w:r>
    </w:p>
    <w:p w14:paraId="49E14514" w14:textId="6353BD6E" w:rsidR="006A6FF8" w:rsidRPr="00C46310" w:rsidRDefault="006A6F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Dredd</w:t>
      </w:r>
    </w:p>
    <w:p w14:paraId="1E9700C0" w14:textId="25B6386B" w:rsidR="006A6FF8" w:rsidRPr="00C46310" w:rsidRDefault="009328FC"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Fahrenheit 451</w:t>
      </w:r>
    </w:p>
    <w:p w14:paraId="560657D0" w14:textId="25327C9E" w:rsidR="009328FC" w:rsidRPr="00C46310" w:rsidRDefault="00A476D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Battle Royal</w:t>
      </w:r>
    </w:p>
    <w:p w14:paraId="1CE374BE" w14:textId="27D8F020" w:rsidR="00A476D1" w:rsidRPr="00C46310" w:rsidRDefault="00A476D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oylent Green</w:t>
      </w:r>
    </w:p>
    <w:p w14:paraId="4880D098" w14:textId="05B98FCA" w:rsidR="00A476D1" w:rsidRPr="00C46310" w:rsidRDefault="00A476D1"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TXH 1138</w:t>
      </w:r>
    </w:p>
    <w:p w14:paraId="3ACDF467" w14:textId="0CF2DF3C" w:rsidR="00A476D1" w:rsidRPr="00C46310" w:rsidRDefault="00767045"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Equalibrium</w:t>
      </w:r>
    </w:p>
    <w:p w14:paraId="5C6AA8BB" w14:textId="03E5C2A2" w:rsidR="00767045" w:rsidRPr="00C46310" w:rsidRDefault="00F70C0A"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erenity</w:t>
      </w:r>
    </w:p>
    <w:p w14:paraId="206884ED" w14:textId="542D43E4" w:rsidR="00F70C0A" w:rsidRPr="00C46310" w:rsidRDefault="0014543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Avalon</w:t>
      </w:r>
    </w:p>
    <w:p w14:paraId="67926303" w14:textId="0793D760" w:rsidR="007002E9" w:rsidRPr="00C46310" w:rsidRDefault="007002E9"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Renessance</w:t>
      </w:r>
    </w:p>
    <w:p w14:paraId="4E63F436" w14:textId="77777777" w:rsidR="00222154" w:rsidRPr="00C46310" w:rsidRDefault="00222154" w:rsidP="001A5484">
      <w:pPr>
        <w:pStyle w:val="NoSpacing"/>
        <w:rPr>
          <w:rFonts w:ascii="Garamond" w:hAnsi="Garamond" w:cs="Times New Roman"/>
          <w:color w:val="000000" w:themeColor="text1"/>
        </w:rPr>
      </w:pPr>
    </w:p>
    <w:p w14:paraId="071472F4" w14:textId="51553F23" w:rsidR="00DC3058" w:rsidRPr="00E05FC7" w:rsidRDefault="00DC3058"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ngular Cannot find module ’rxjs-compat/Observable’</w:t>
      </w:r>
    </w:p>
    <w:p w14:paraId="395B68D1" w14:textId="083C47B0" w:rsidR="006D46B8" w:rsidRPr="00E05FC7" w:rsidRDefault="006D46B8" w:rsidP="001A5484">
      <w:pPr>
        <w:pStyle w:val="NoSpacing"/>
        <w:rPr>
          <w:rFonts w:ascii="Garamond" w:hAnsi="Garamond" w:cs="Times New Roman"/>
          <w:color w:val="000000" w:themeColor="text1"/>
          <w:lang w:val="en-GB"/>
        </w:rPr>
      </w:pPr>
    </w:p>
    <w:p w14:paraId="0B96E2B0" w14:textId="4EF111F4" w:rsidR="00B55041" w:rsidRPr="00E05FC7" w:rsidRDefault="00B5504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ng-book The Complete Book on Angular 8</w:t>
      </w:r>
    </w:p>
    <w:p w14:paraId="657DA0F5" w14:textId="77777777" w:rsidR="00B55041" w:rsidRPr="00E05FC7" w:rsidRDefault="00B55041" w:rsidP="001A5484">
      <w:pPr>
        <w:pStyle w:val="NoSpacing"/>
        <w:rPr>
          <w:rFonts w:ascii="Garamond" w:hAnsi="Garamond" w:cs="Times New Roman"/>
          <w:color w:val="000000" w:themeColor="text1"/>
          <w:lang w:val="en-GB"/>
        </w:rPr>
      </w:pPr>
    </w:p>
    <w:p w14:paraId="36403F8D" w14:textId="368AAA5F" w:rsidR="00D21B71" w:rsidRPr="00E05FC7" w:rsidRDefault="00D21B7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h;*.c;*.cs;*.gppg;*.gplex;*.asm;*.*</w:t>
      </w:r>
    </w:p>
    <w:p w14:paraId="05CC8976" w14:textId="012673BB" w:rsidR="00D21B71" w:rsidRPr="00E05FC7" w:rsidRDefault="00066998" w:rsidP="001A5484">
      <w:pPr>
        <w:pStyle w:val="NoSpacing"/>
        <w:rPr>
          <w:rFonts w:ascii="Courier New" w:hAnsi="Courier New" w:cs="Courier New"/>
          <w:color w:val="000000" w:themeColor="text1"/>
          <w:sz w:val="31"/>
          <w:szCs w:val="31"/>
          <w:lang w:val="en-GB"/>
        </w:rPr>
      </w:pPr>
      <w:hyperlink r:id="rId106" w:history="1">
        <w:r w:rsidR="00C46633" w:rsidRPr="00E05FC7">
          <w:rPr>
            <w:rStyle w:val="Hyperlink"/>
            <w:rFonts w:ascii="Courier New" w:hAnsi="Courier New" w:cs="Courier New"/>
            <w:color w:val="000000" w:themeColor="text1"/>
            <w:sz w:val="31"/>
            <w:szCs w:val="31"/>
            <w:lang w:val="en-GB"/>
          </w:rPr>
          <w:t>https://github.com/shyamseshadri/angular-up-and-running</w:t>
        </w:r>
      </w:hyperlink>
    </w:p>
    <w:p w14:paraId="2712267E" w14:textId="35C18533" w:rsidR="005B6206" w:rsidRPr="00E05FC7" w:rsidRDefault="005B6206" w:rsidP="001A5484">
      <w:pPr>
        <w:pStyle w:val="NoSpacing"/>
        <w:rPr>
          <w:rFonts w:ascii="Garamond" w:hAnsi="Garamond" w:cs="Times New Roman"/>
          <w:color w:val="000000" w:themeColor="text1"/>
          <w:lang w:val="en-GB"/>
        </w:rPr>
      </w:pPr>
    </w:p>
    <w:p w14:paraId="4C1272EE" w14:textId="77777777" w:rsidR="00513B3D" w:rsidRPr="00C46310" w:rsidRDefault="00513B3D" w:rsidP="00B5325C">
      <w:pPr>
        <w:pStyle w:val="ListParagraph"/>
        <w:numPr>
          <w:ilvl w:val="1"/>
          <w:numId w:val="34"/>
        </w:numPr>
        <w:rPr>
          <w:rFonts w:ascii="Garamond" w:hAnsi="Garamond" w:cs="Times New Roman"/>
          <w:color w:val="000000" w:themeColor="text1"/>
        </w:rPr>
      </w:pPr>
      <w:r w:rsidRPr="00C46310">
        <w:rPr>
          <w:rFonts w:ascii="Garamond" w:hAnsi="Garamond" w:cs="Times New Roman"/>
          <w:color w:val="000000" w:themeColor="text1"/>
        </w:rPr>
        <w:t>Militär Historia, 3 eller 5 nummer</w:t>
      </w:r>
    </w:p>
    <w:p w14:paraId="5C1FD3F0" w14:textId="7BA687EB" w:rsidR="00513B3D" w:rsidRPr="00C46310" w:rsidRDefault="00066998" w:rsidP="00B5325C">
      <w:pPr>
        <w:pStyle w:val="ListParagraph"/>
        <w:numPr>
          <w:ilvl w:val="2"/>
          <w:numId w:val="34"/>
        </w:numPr>
        <w:rPr>
          <w:rFonts w:ascii="Garamond" w:hAnsi="Garamond" w:cs="Times New Roman"/>
          <w:color w:val="000000" w:themeColor="text1"/>
          <w:u w:val="single"/>
        </w:rPr>
      </w:pPr>
      <w:hyperlink r:id="rId107" w:history="1">
        <w:r w:rsidR="00513B3D" w:rsidRPr="00C46310">
          <w:rPr>
            <w:rStyle w:val="Hyperlink"/>
            <w:rFonts w:ascii="Garamond" w:hAnsi="Garamond" w:cs="Times New Roman"/>
            <w:color w:val="000000" w:themeColor="text1"/>
          </w:rPr>
          <w:t>stefan12_34@outlook.com</w:t>
        </w:r>
      </w:hyperlink>
    </w:p>
    <w:p w14:paraId="116AECC4" w14:textId="58288963" w:rsidR="00F31ECB" w:rsidRPr="00C46310" w:rsidRDefault="00F31ECB" w:rsidP="001A5484">
      <w:pPr>
        <w:pStyle w:val="NoSpacing"/>
        <w:rPr>
          <w:rFonts w:ascii="Garamond" w:hAnsi="Garamond" w:cs="Times New Roman"/>
          <w:color w:val="000000" w:themeColor="text1"/>
        </w:rPr>
      </w:pPr>
      <w:r w:rsidRPr="00C46310">
        <w:rPr>
          <w:rFonts w:ascii="Garamond" w:hAnsi="Garamond" w:cs="Times New Roman"/>
          <w:color w:val="000000" w:themeColor="text1"/>
        </w:rPr>
        <w:t>Fullstack</w:t>
      </w:r>
    </w:p>
    <w:p w14:paraId="18580296" w14:textId="72B152ED" w:rsidR="00D664BD" w:rsidRPr="00C46310" w:rsidRDefault="00D664BD"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Web</w:t>
      </w:r>
    </w:p>
    <w:p w14:paraId="17C740D1" w14:textId="40273761"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HTML</w:t>
      </w:r>
    </w:p>
    <w:p w14:paraId="3B844F78" w14:textId="609D9A73"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CSS</w:t>
      </w:r>
    </w:p>
    <w:p w14:paraId="262B7AF3" w14:textId="052C8787" w:rsidR="00F31ECB" w:rsidRPr="00C46310" w:rsidRDefault="00F31ECB"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Backend</w:t>
      </w:r>
    </w:p>
    <w:p w14:paraId="14BBB3F4" w14:textId="47DD5D79"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PHP</w:t>
      </w:r>
    </w:p>
    <w:p w14:paraId="1257C6BF" w14:textId="29259162" w:rsidR="00BD50E6" w:rsidRPr="00C46310" w:rsidRDefault="00BD50E6"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MyS</w:t>
      </w:r>
      <w:r w:rsidR="00A45DE8" w:rsidRPr="00C46310">
        <w:rPr>
          <w:rFonts w:ascii="Garamond" w:hAnsi="Garamond" w:cs="Times New Roman"/>
          <w:color w:val="000000" w:themeColor="text1"/>
        </w:rPr>
        <w:t>QL</w:t>
      </w:r>
    </w:p>
    <w:p w14:paraId="1A51F0F8" w14:textId="7530BDEB"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Laravel</w:t>
      </w:r>
    </w:p>
    <w:p w14:paraId="69F2E225" w14:textId="5FA60A6F" w:rsidR="00F31ECB" w:rsidRPr="00C46310" w:rsidRDefault="00F31ECB"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Frontend</w:t>
      </w:r>
    </w:p>
    <w:p w14:paraId="7FEB3D41" w14:textId="0C1C76A8"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JavaScript</w:t>
      </w:r>
    </w:p>
    <w:p w14:paraId="3B00C207" w14:textId="1C8074AF"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Angular</w:t>
      </w:r>
    </w:p>
    <w:p w14:paraId="07091480" w14:textId="4D7CC60E"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React</w:t>
      </w:r>
    </w:p>
    <w:p w14:paraId="46C6D756" w14:textId="5999B794"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jQuery</w:t>
      </w:r>
    </w:p>
    <w:p w14:paraId="79249B8D" w14:textId="104CF12B" w:rsidR="00F31ECB" w:rsidRPr="00C46310" w:rsidRDefault="00F46E0C"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Node</w:t>
      </w:r>
    </w:p>
    <w:p w14:paraId="72CCC487" w14:textId="130B63BD" w:rsidR="00F46E0C" w:rsidRPr="00C46310" w:rsidRDefault="00F46E0C"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Vu</w:t>
      </w:r>
      <w:r w:rsidR="00C525E3" w:rsidRPr="00C46310">
        <w:rPr>
          <w:rFonts w:ascii="Garamond" w:hAnsi="Garamond" w:cs="Times New Roman"/>
          <w:color w:val="000000" w:themeColor="text1"/>
        </w:rPr>
        <w:t>e</w:t>
      </w:r>
    </w:p>
    <w:p w14:paraId="41F6F817" w14:textId="77777777" w:rsidR="003E0509" w:rsidRPr="00C46310" w:rsidRDefault="003E0509"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Deployment</w:t>
      </w:r>
    </w:p>
    <w:p w14:paraId="05E449D2" w14:textId="45B6F268" w:rsidR="003E0509" w:rsidRPr="00C46310" w:rsidRDefault="003E0509"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Kubernatics</w:t>
      </w:r>
    </w:p>
    <w:p w14:paraId="167E4AF0" w14:textId="4B21B98F" w:rsidR="00E5611E" w:rsidRPr="00C46310" w:rsidRDefault="00E5611E"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Binero Webbhotell</w:t>
      </w:r>
      <w:r w:rsidR="00B70B57" w:rsidRPr="00C46310">
        <w:rPr>
          <w:rFonts w:ascii="Garamond" w:hAnsi="Garamond" w:cs="Times New Roman"/>
          <w:color w:val="000000" w:themeColor="text1"/>
        </w:rPr>
        <w:t>/FTP</w:t>
      </w:r>
    </w:p>
    <w:p w14:paraId="33F0CDF1" w14:textId="75BFD6BD" w:rsidR="00756DE5" w:rsidRPr="00C46310" w:rsidRDefault="00756DE5"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GitHub</w:t>
      </w:r>
    </w:p>
    <w:p w14:paraId="2FCE8A52" w14:textId="77777777" w:rsidR="00B642F7" w:rsidRPr="00C46310" w:rsidRDefault="00B642F7" w:rsidP="001A5484">
      <w:pPr>
        <w:pStyle w:val="NoSpacing"/>
        <w:rPr>
          <w:rFonts w:ascii="Garamond" w:hAnsi="Garamond" w:cs="Times New Roman"/>
          <w:color w:val="000000" w:themeColor="text1"/>
        </w:rPr>
      </w:pPr>
    </w:p>
    <w:p w14:paraId="6B30AC7A" w14:textId="73877CE0" w:rsidR="00C82CCD" w:rsidRPr="00C46310" w:rsidRDefault="00C82CCD" w:rsidP="001A5484">
      <w:pPr>
        <w:pStyle w:val="NoSpacing"/>
        <w:rPr>
          <w:rFonts w:ascii="Garamond" w:hAnsi="Garamond" w:cs="Times New Roman"/>
          <w:color w:val="000000" w:themeColor="text1"/>
        </w:rPr>
      </w:pPr>
      <w:r w:rsidRPr="00C46310">
        <w:rPr>
          <w:rFonts w:ascii="Garamond" w:hAnsi="Garamond" w:cs="Times New Roman"/>
          <w:color w:val="000000" w:themeColor="text1"/>
        </w:rPr>
        <w:t>ToDo</w:t>
      </w:r>
    </w:p>
    <w:p w14:paraId="26A8C5E0" w14:textId="77777777" w:rsidR="00385F0A" w:rsidRPr="00C46310" w:rsidRDefault="00385F0A" w:rsidP="00385F0A">
      <w:pPr>
        <w:pStyle w:val="NoSpacing"/>
        <w:numPr>
          <w:ilvl w:val="0"/>
          <w:numId w:val="18"/>
        </w:numPr>
        <w:rPr>
          <w:rFonts w:ascii="Garamond" w:hAnsi="Garamond" w:cs="Times New Roman"/>
          <w:color w:val="000000" w:themeColor="text1"/>
        </w:rPr>
      </w:pPr>
      <w:r w:rsidRPr="00C46310">
        <w:rPr>
          <w:rFonts w:ascii="Garamond" w:hAnsi="Garamond" w:cs="Times New Roman"/>
          <w:color w:val="000000" w:themeColor="text1"/>
        </w:rPr>
        <w:t>Pappas räkning</w:t>
      </w:r>
    </w:p>
    <w:p w14:paraId="1C80B3D1" w14:textId="77777777" w:rsidR="00385F0A" w:rsidRPr="00C46310" w:rsidRDefault="00182E83" w:rsidP="00385F0A">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Bg 5865-3528</w:t>
      </w:r>
    </w:p>
    <w:p w14:paraId="0E72CCCC" w14:textId="7968AAA6" w:rsidR="00385F0A" w:rsidRPr="00C46310" w:rsidRDefault="00182E8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Ocr 2024367100</w:t>
      </w:r>
    </w:p>
    <w:p w14:paraId="3F6D3640" w14:textId="6C26231B" w:rsidR="00385F0A"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202</w:t>
      </w:r>
      <w:r w:rsidR="00542B50" w:rsidRPr="00C46310">
        <w:rPr>
          <w:rFonts w:ascii="Garamond" w:hAnsi="Garamond" w:cs="Times New Roman"/>
          <w:color w:val="000000" w:themeColor="text1"/>
        </w:rPr>
        <w:t>,12</w:t>
      </w:r>
      <w:r w:rsidRPr="00C46310">
        <w:rPr>
          <w:rFonts w:ascii="Garamond" w:hAnsi="Garamond" w:cs="Times New Roman"/>
          <w:color w:val="000000" w:themeColor="text1"/>
        </w:rPr>
        <w:t xml:space="preserve"> kr</w:t>
      </w:r>
    </w:p>
    <w:p w14:paraId="77023B41" w14:textId="1D43BB59" w:rsidR="00182E83"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30 ju</w:t>
      </w:r>
      <w:r w:rsidR="006426CF" w:rsidRPr="00C46310">
        <w:rPr>
          <w:rFonts w:ascii="Garamond" w:hAnsi="Garamond" w:cs="Times New Roman"/>
          <w:color w:val="000000" w:themeColor="text1"/>
        </w:rPr>
        <w:t>n</w:t>
      </w:r>
      <w:r w:rsidRPr="00C46310">
        <w:rPr>
          <w:rFonts w:ascii="Garamond" w:hAnsi="Garamond" w:cs="Times New Roman"/>
          <w:color w:val="000000" w:themeColor="text1"/>
        </w:rPr>
        <w:t>i</w:t>
      </w:r>
    </w:p>
    <w:p w14:paraId="2D94E911" w14:textId="77777777" w:rsidR="007E10BC" w:rsidRPr="00C46310"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C46310">
        <w:rPr>
          <w:rFonts w:ascii="Garamond" w:hAnsi="Garamond" w:cs="Times New Roman"/>
          <w:color w:val="000000" w:themeColor="text1"/>
        </w:rPr>
        <w:t>Doktorandtjänst Matematik Umeå</w:t>
      </w:r>
    </w:p>
    <w:p w14:paraId="44BDECE5"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Mats G. Larson, 070-2680923</w:t>
      </w:r>
    </w:p>
    <w:p w14:paraId="4535DE1D"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Karl Larsson, 090-7867816</w:t>
      </w:r>
    </w:p>
    <w:p w14:paraId="3E96DEF8" w14:textId="77777777" w:rsidR="007E10BC" w:rsidRPr="00C46310" w:rsidRDefault="007E10BC" w:rsidP="007E10BC">
      <w:pPr>
        <w:pStyle w:val="NoSpacing"/>
        <w:numPr>
          <w:ilvl w:val="0"/>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Autogrowth</w:t>
      </w:r>
    </w:p>
    <w:p w14:paraId="3CF4A12B"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Maila kursbeskrivningar</w:t>
      </w:r>
    </w:p>
    <w:p w14:paraId="0FD7B6A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Pengar</w:t>
      </w:r>
    </w:p>
    <w:p w14:paraId="61860751"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många kurser/år? 9</w:t>
      </w:r>
    </w:p>
    <w:p w14:paraId="6DD39D8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Hur många veckor/år?</w:t>
      </w:r>
    </w:p>
    <w:p w14:paraId="6A4FC5A5"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Tre dagar/vecka, 6 h/dag.</w:t>
      </w:r>
    </w:p>
    <w:p w14:paraId="115E375E"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Timarvode?</w:t>
      </w:r>
    </w:p>
    <w:p w14:paraId="667EBE4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Utbildningen</w:t>
      </w:r>
    </w:p>
    <w:p w14:paraId="2755AAC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Vilken utbildning?</w:t>
      </w:r>
    </w:p>
    <w:p w14:paraId="1C85E5CC"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Vilka kurser?</w:t>
      </w:r>
    </w:p>
    <w:p w14:paraId="57CD717D"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levernas förkunskapskrav?</w:t>
      </w:r>
    </w:p>
    <w:p w14:paraId="7F87B2F4"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öretag</w:t>
      </w:r>
    </w:p>
    <w:p w14:paraId="13E94616"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Anlitad som konsult, ej anställd</w:t>
      </w:r>
    </w:p>
    <w:p w14:paraId="77326ED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nskild firma/Aktiebolag</w:t>
      </w:r>
    </w:p>
    <w:p w14:paraId="64D223F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skattsedel/FA-skattsedel</w:t>
      </w:r>
    </w:p>
    <w:p w14:paraId="6CB98A1F"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ofta fakturerar jag?</w:t>
      </w:r>
    </w:p>
    <w:p w14:paraId="7F2AF20D" w14:textId="77777777" w:rsidR="007E10BC" w:rsidRPr="00C46310" w:rsidRDefault="007E10BC" w:rsidP="00392C38">
      <w:pPr>
        <w:pStyle w:val="NoSpacing"/>
        <w:rPr>
          <w:rFonts w:ascii="Garamond" w:hAnsi="Garamond" w:cs="Times New Roman"/>
          <w:color w:val="000000" w:themeColor="text1"/>
        </w:rPr>
      </w:pPr>
    </w:p>
    <w:p w14:paraId="0B283A6E" w14:textId="4B206357" w:rsidR="001E5D85" w:rsidRPr="00C46310" w:rsidRDefault="001E5D85" w:rsidP="00392C38">
      <w:pPr>
        <w:pStyle w:val="NoSpacing"/>
        <w:rPr>
          <w:rFonts w:ascii="Garamond" w:hAnsi="Garamond" w:cs="Times New Roman"/>
          <w:color w:val="000000" w:themeColor="text1"/>
        </w:rPr>
      </w:pPr>
      <w:r w:rsidRPr="00C46310">
        <w:rPr>
          <w:rFonts w:ascii="Garamond" w:hAnsi="Garamond" w:cs="Times New Roman"/>
          <w:color w:val="000000" w:themeColor="text1"/>
        </w:rPr>
        <w:t>Åkerskolan</w:t>
      </w:r>
    </w:p>
    <w:p w14:paraId="5657FB70" w14:textId="77777777"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Tjänst</w:t>
      </w:r>
    </w:p>
    <w:p w14:paraId="08D15C6B" w14:textId="4E405C5A"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 xml:space="preserve">Lärare </w:t>
      </w:r>
      <w:r w:rsidR="005A5D17" w:rsidRPr="00C46310">
        <w:rPr>
          <w:rFonts w:ascii="Garamond" w:hAnsi="Garamond" w:cs="Times New Roman"/>
          <w:color w:val="000000" w:themeColor="text1"/>
        </w:rPr>
        <w:t>Matematik/</w:t>
      </w:r>
      <w:r w:rsidRPr="00C46310">
        <w:rPr>
          <w:rFonts w:ascii="Garamond" w:hAnsi="Garamond" w:cs="Times New Roman"/>
          <w:color w:val="000000" w:themeColor="text1"/>
        </w:rPr>
        <w:t>Naturorientering</w:t>
      </w:r>
    </w:p>
    <w:p w14:paraId="1C2A788C" w14:textId="7FF81BF0"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örstelärare Fysik/Teknik</w:t>
      </w:r>
    </w:p>
    <w:p w14:paraId="511AF6FF" w14:textId="54C416AD"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illsvidareanställning/3-6 månader</w:t>
      </w:r>
    </w:p>
    <w:p w14:paraId="01A6CEBB" w14:textId="51071458"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erie- eller semestertjänst</w:t>
      </w:r>
    </w:p>
    <w:p w14:paraId="17A446B1" w14:textId="66D16225"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jänsten startar 10 augusti</w:t>
      </w:r>
    </w:p>
    <w:p w14:paraId="65108A45" w14:textId="26623780"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erminen startar 17 augusti</w:t>
      </w:r>
    </w:p>
    <w:p w14:paraId="788EBCD9" w14:textId="2DCE4A06" w:rsidR="005A5D17"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Lektioner</w:t>
      </w:r>
    </w:p>
    <w:p w14:paraId="09471F2C" w14:textId="3FC78EE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Vilka ämnen</w:t>
      </w:r>
    </w:p>
    <w:p w14:paraId="11BE8ECA" w14:textId="22F568E9"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lektioner/vecka</w:t>
      </w:r>
      <w:r w:rsidR="00B84D63" w:rsidRPr="00C46310">
        <w:rPr>
          <w:rFonts w:ascii="Garamond" w:hAnsi="Garamond" w:cs="Times New Roman"/>
          <w:color w:val="000000" w:themeColor="text1"/>
        </w:rPr>
        <w:tab/>
      </w:r>
    </w:p>
    <w:p w14:paraId="02EDD736" w14:textId="02EE725B"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klasser</w:t>
      </w:r>
    </w:p>
    <w:p w14:paraId="10A5BF57" w14:textId="12E2C825"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elever/klass</w:t>
      </w:r>
    </w:p>
    <w:p w14:paraId="2124F41B" w14:textId="56D35D94" w:rsidR="00666CD2" w:rsidRPr="00C46310" w:rsidRDefault="00666CD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entorskap</w:t>
      </w:r>
    </w:p>
    <w:p w14:paraId="1C07875A" w14:textId="67E04F66" w:rsidR="000354A8" w:rsidRPr="00C46310" w:rsidRDefault="000354A8"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Betyg</w:t>
      </w:r>
    </w:p>
    <w:p w14:paraId="2352F5BE" w14:textId="102D9807"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Betygskriterier</w:t>
      </w:r>
    </w:p>
    <w:p w14:paraId="402DF027" w14:textId="23451C6F"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skussion i ämneslag</w:t>
      </w:r>
    </w:p>
    <w:p w14:paraId="2D60A265" w14:textId="755AB6B3"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ormativ bedömning</w:t>
      </w:r>
    </w:p>
    <w:p w14:paraId="70CDA684" w14:textId="0C0AF938" w:rsidR="00634206"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Övrig arbetstid</w:t>
      </w:r>
    </w:p>
    <w:p w14:paraId="66BBCBA0" w14:textId="5BF282DE" w:rsidR="00335A42" w:rsidRPr="00C46310" w:rsidRDefault="00477E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l</w:t>
      </w:r>
      <w:r w:rsidR="007A1964" w:rsidRPr="00C46310">
        <w:rPr>
          <w:rFonts w:ascii="Garamond" w:hAnsi="Garamond" w:cs="Times New Roman"/>
          <w:color w:val="000000" w:themeColor="text1"/>
        </w:rPr>
        <w:t>.</w:t>
      </w:r>
      <w:r w:rsidRPr="00C46310">
        <w:rPr>
          <w:rFonts w:ascii="Garamond" w:hAnsi="Garamond" w:cs="Times New Roman"/>
          <w:color w:val="000000" w:themeColor="text1"/>
        </w:rPr>
        <w:t xml:space="preserve"> </w:t>
      </w:r>
      <w:r w:rsidR="00335A42" w:rsidRPr="00C46310">
        <w:rPr>
          <w:rFonts w:ascii="Garamond" w:hAnsi="Garamond" w:cs="Times New Roman"/>
          <w:color w:val="000000" w:themeColor="text1"/>
        </w:rPr>
        <w:t>8-17</w:t>
      </w:r>
    </w:p>
    <w:p w14:paraId="2C7299F0" w14:textId="48AE6DEC" w:rsidR="00335A42" w:rsidRPr="00C46310" w:rsidRDefault="00335A4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35 h/vecka-regel</w:t>
      </w:r>
    </w:p>
    <w:p w14:paraId="12502C2C" w14:textId="3DB66BCD"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gitalt stöd</w:t>
      </w:r>
    </w:p>
    <w:p w14:paraId="1A525F8E" w14:textId="76E72C57" w:rsidR="00720587" w:rsidRPr="00C46310" w:rsidRDefault="00720587"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Elevdator</w:t>
      </w:r>
    </w:p>
    <w:p w14:paraId="7DE8E942" w14:textId="77777777"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ail/lärplattform</w:t>
      </w:r>
    </w:p>
    <w:p w14:paraId="59462D8A" w14:textId="5532536A" w:rsidR="00634206" w:rsidRPr="00C46310" w:rsidRDefault="0063420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Handledning utanför lektionstid</w:t>
      </w:r>
    </w:p>
    <w:p w14:paraId="70F9C7AD" w14:textId="2CB60DA9" w:rsidR="00634206"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04DB38DE" w14:textId="333A732B" w:rsidR="0043234D"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rbetslag</w:t>
      </w:r>
      <w:r w:rsidR="004840E9" w:rsidRPr="00C46310">
        <w:rPr>
          <w:rFonts w:ascii="Garamond" w:hAnsi="Garamond" w:cs="Times New Roman"/>
          <w:color w:val="000000" w:themeColor="text1"/>
        </w:rPr>
        <w:t>/</w:t>
      </w:r>
      <w:r w:rsidRPr="00C46310">
        <w:rPr>
          <w:rFonts w:ascii="Garamond" w:hAnsi="Garamond" w:cs="Times New Roman"/>
          <w:color w:val="000000" w:themeColor="text1"/>
        </w:rPr>
        <w:t>Ämneslag</w:t>
      </w:r>
    </w:p>
    <w:p w14:paraId="64611681" w14:textId="2DF8DF6A" w:rsidR="005B6388" w:rsidRPr="00C46310" w:rsidRDefault="005B638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sekvenstrappa</w:t>
      </w:r>
    </w:p>
    <w:p w14:paraId="26C7A9A6" w14:textId="5248612A"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Omkring</w:t>
      </w:r>
    </w:p>
    <w:p w14:paraId="3DC45E5A" w14:textId="66AFCE6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matsal</w:t>
      </w:r>
    </w:p>
    <w:p w14:paraId="018D4C90" w14:textId="7F1140C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dagogisk lunch</w:t>
      </w:r>
    </w:p>
    <w:p w14:paraId="53EE35AE" w14:textId="39343946" w:rsidR="00473B12" w:rsidRPr="00C46310" w:rsidRDefault="004840E9"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p</w:t>
      </w:r>
      <w:r w:rsidR="00473B12" w:rsidRPr="00C46310">
        <w:rPr>
          <w:rFonts w:ascii="Garamond" w:hAnsi="Garamond" w:cs="Times New Roman"/>
          <w:color w:val="000000" w:themeColor="text1"/>
        </w:rPr>
        <w:t>arkering</w:t>
      </w:r>
    </w:p>
    <w:p w14:paraId="6D36176E" w14:textId="15F5FC5B" w:rsidR="00247784" w:rsidRPr="00C46310" w:rsidRDefault="00655812" w:rsidP="00392C38">
      <w:pPr>
        <w:pStyle w:val="NoSpacing"/>
        <w:rPr>
          <w:rFonts w:ascii="Garamond" w:hAnsi="Garamond" w:cs="Times New Roman"/>
          <w:color w:val="000000" w:themeColor="text1"/>
        </w:rPr>
      </w:pPr>
      <w:r w:rsidRPr="00C46310">
        <w:rPr>
          <w:rFonts w:ascii="Garamond" w:hAnsi="Garamond" w:cs="Times New Roman"/>
          <w:color w:val="000000" w:themeColor="text1"/>
        </w:rPr>
        <w:t>Balanze</w:t>
      </w:r>
    </w:p>
    <w:p w14:paraId="18DEEAEE" w14:textId="5DF05F03" w:rsidR="00655812" w:rsidRPr="00C46310" w:rsidRDefault="00066998" w:rsidP="00513B3D">
      <w:pPr>
        <w:pStyle w:val="NoSpacing"/>
        <w:numPr>
          <w:ilvl w:val="0"/>
          <w:numId w:val="23"/>
        </w:numPr>
        <w:rPr>
          <w:rFonts w:ascii="Garamond" w:hAnsi="Garamond"/>
          <w:color w:val="000000" w:themeColor="text1"/>
        </w:rPr>
      </w:pPr>
      <w:hyperlink r:id="rId108" w:history="1">
        <w:r w:rsidR="00655812" w:rsidRPr="00C46310">
          <w:rPr>
            <w:rStyle w:val="Hyperlink"/>
            <w:rFonts w:ascii="Garamond" w:hAnsi="Garamond"/>
            <w:color w:val="000000" w:themeColor="text1"/>
            <w:u w:val="none"/>
          </w:rPr>
          <w:t>Åsa Ottenäs</w:t>
        </w:r>
      </w:hyperlink>
    </w:p>
    <w:p w14:paraId="441CE486" w14:textId="77777777" w:rsidR="00694348" w:rsidRPr="00C46310" w:rsidRDefault="00066998" w:rsidP="00513B3D">
      <w:pPr>
        <w:pStyle w:val="NoSpacing"/>
        <w:numPr>
          <w:ilvl w:val="0"/>
          <w:numId w:val="23"/>
        </w:numPr>
        <w:rPr>
          <w:rFonts w:ascii="Garamond" w:hAnsi="Garamond"/>
          <w:color w:val="000000" w:themeColor="text1"/>
        </w:rPr>
      </w:pPr>
      <w:hyperlink r:id="rId109" w:history="1">
        <w:r w:rsidR="00694348" w:rsidRPr="00C46310">
          <w:rPr>
            <w:rStyle w:val="Hyperlink"/>
            <w:rFonts w:ascii="Garamond" w:hAnsi="Garamond"/>
            <w:color w:val="000000" w:themeColor="text1"/>
            <w:u w:val="none"/>
          </w:rPr>
          <w:t>Helen Persson</w:t>
        </w:r>
      </w:hyperlink>
    </w:p>
    <w:p w14:paraId="24F9E64A" w14:textId="43EE7708" w:rsidR="00655812" w:rsidRPr="00C46310" w:rsidRDefault="00066998" w:rsidP="00513B3D">
      <w:pPr>
        <w:pStyle w:val="NoSpacing"/>
        <w:numPr>
          <w:ilvl w:val="0"/>
          <w:numId w:val="23"/>
        </w:numPr>
        <w:rPr>
          <w:rFonts w:ascii="Garamond" w:hAnsi="Garamond"/>
          <w:color w:val="000000" w:themeColor="text1"/>
        </w:rPr>
      </w:pPr>
      <w:hyperlink r:id="rId110" w:history="1">
        <w:r w:rsidR="00655812" w:rsidRPr="00C46310">
          <w:rPr>
            <w:rStyle w:val="Hyperlink"/>
            <w:rFonts w:ascii="Garamond" w:hAnsi="Garamond"/>
            <w:color w:val="000000" w:themeColor="text1"/>
            <w:u w:val="none"/>
          </w:rPr>
          <w:t>Anna Dahlman</w:t>
        </w:r>
      </w:hyperlink>
    </w:p>
    <w:p w14:paraId="63DF8869" w14:textId="77777777" w:rsidR="007A4F7C" w:rsidRPr="00C46310" w:rsidRDefault="007A4F7C" w:rsidP="00392C38">
      <w:pPr>
        <w:pStyle w:val="NoSpacing"/>
        <w:rPr>
          <w:rFonts w:ascii="Garamond" w:hAnsi="Garamond" w:cs="Times New Roman"/>
          <w:color w:val="000000" w:themeColor="text1"/>
        </w:rPr>
      </w:pPr>
    </w:p>
    <w:p w14:paraId="411F7102" w14:textId="7B14B137" w:rsidR="001E00D1" w:rsidRPr="00C46310" w:rsidRDefault="0085438A" w:rsidP="00392C38">
      <w:pPr>
        <w:pStyle w:val="NoSpacing"/>
        <w:rPr>
          <w:rFonts w:ascii="Garamond" w:hAnsi="Garamond" w:cs="Times New Roman"/>
          <w:color w:val="000000" w:themeColor="text1"/>
        </w:rPr>
      </w:pPr>
      <w:r w:rsidRPr="00C46310">
        <w:rPr>
          <w:rFonts w:ascii="Garamond" w:hAnsi="Garamond" w:cs="Times New Roman"/>
          <w:color w:val="000000" w:themeColor="text1"/>
        </w:rPr>
        <w:t>Issues</w:t>
      </w:r>
    </w:p>
    <w:p w14:paraId="37B18D93" w14:textId="61730062" w:rsidR="0085438A" w:rsidRPr="00C46310" w:rsidRDefault="0085438A" w:rsidP="00513B3D">
      <w:pPr>
        <w:pStyle w:val="NoSpacing"/>
        <w:numPr>
          <w:ilvl w:val="0"/>
          <w:numId w:val="21"/>
        </w:numPr>
        <w:rPr>
          <w:rFonts w:ascii="Garamond" w:hAnsi="Garamond" w:cs="Times New Roman"/>
          <w:color w:val="000000" w:themeColor="text1"/>
        </w:rPr>
      </w:pPr>
      <w:r w:rsidRPr="00C46310">
        <w:rPr>
          <w:rFonts w:ascii="Garamond" w:hAnsi="Garamond"/>
          <w:color w:val="000000" w:themeColor="text1"/>
        </w:rPr>
        <w:t>SetArrayDimension</w:t>
      </w:r>
    </w:p>
    <w:p w14:paraId="13E28F10" w14:textId="160C0B28" w:rsidR="0085438A" w:rsidRPr="00C46310" w:rsidRDefault="0085438A" w:rsidP="00513B3D">
      <w:pPr>
        <w:pStyle w:val="NoSpacing"/>
        <w:numPr>
          <w:ilvl w:val="0"/>
          <w:numId w:val="21"/>
        </w:numPr>
        <w:rPr>
          <w:rFonts w:ascii="Garamond" w:hAnsi="Garamond" w:cs="Times New Roman"/>
          <w:color w:val="000000" w:themeColor="text1"/>
        </w:rPr>
      </w:pPr>
      <w:r w:rsidRPr="00C46310">
        <w:rPr>
          <w:rFonts w:ascii="Garamond" w:hAnsi="Garamond" w:cs="Times New Roman"/>
          <w:color w:val="000000" w:themeColor="text1"/>
        </w:rPr>
        <w:t xml:space="preserve">Enum in </w:t>
      </w:r>
      <w:r w:rsidR="004843CE" w:rsidRPr="00C46310">
        <w:rPr>
          <w:rFonts w:ascii="Garamond" w:hAnsi="Garamond" w:cs="Times New Roman"/>
          <w:color w:val="000000" w:themeColor="text1"/>
        </w:rPr>
        <w:t>S</w:t>
      </w:r>
      <w:r w:rsidRPr="00C46310">
        <w:rPr>
          <w:rFonts w:ascii="Garamond" w:hAnsi="Garamond" w:cs="Times New Roman"/>
          <w:color w:val="000000" w:themeColor="text1"/>
        </w:rPr>
        <w:t>pecifier</w:t>
      </w:r>
    </w:p>
    <w:p w14:paraId="739EE47B" w14:textId="77777777" w:rsidR="007558CF" w:rsidRPr="00C46310" w:rsidRDefault="007558CF" w:rsidP="007558CF">
      <w:pPr>
        <w:rPr>
          <w:rFonts w:ascii="Garamond" w:hAnsi="Garamond"/>
          <w:color w:val="000000" w:themeColor="text1"/>
        </w:rPr>
      </w:pPr>
    </w:p>
    <w:p w14:paraId="7EFDF98D" w14:textId="7ED78883" w:rsidR="007558CF" w:rsidRPr="00C46310" w:rsidRDefault="007558CF" w:rsidP="007558CF">
      <w:pPr>
        <w:rPr>
          <w:rFonts w:ascii="Garamond" w:hAnsi="Garamond"/>
          <w:color w:val="000000" w:themeColor="text1"/>
        </w:rPr>
      </w:pPr>
      <w:r w:rsidRPr="00C46310">
        <w:rPr>
          <w:rFonts w:ascii="Garamond" w:hAnsi="Garamond"/>
          <w:color w:val="000000" w:themeColor="text1"/>
        </w:rPr>
        <w:t>lofsdalen mården 2 härjedalen</w:t>
      </w:r>
    </w:p>
    <w:p w14:paraId="2D9CFD5B" w14:textId="7E827197" w:rsidR="00913DBA" w:rsidRPr="00C46310" w:rsidRDefault="00913DBA" w:rsidP="007558CF">
      <w:pPr>
        <w:rPr>
          <w:rFonts w:ascii="Garamond" w:hAnsi="Garamond"/>
          <w:color w:val="000000" w:themeColor="text1"/>
        </w:rPr>
      </w:pPr>
      <w:r w:rsidRPr="00C46310">
        <w:rPr>
          <w:rFonts w:ascii="Garamond" w:hAnsi="Garamond"/>
          <w:color w:val="000000" w:themeColor="text1"/>
        </w:rPr>
        <w:t xml:space="preserve">Klockmäster: </w:t>
      </w:r>
      <w:r w:rsidRPr="00C46310">
        <w:rPr>
          <w:rStyle w:val="Strong"/>
          <w:rFonts w:ascii="&amp;quot" w:hAnsi="&amp;quot"/>
          <w:color w:val="000000" w:themeColor="text1"/>
          <w:sz w:val="48"/>
          <w:szCs w:val="48"/>
        </w:rPr>
        <w:t>iuas6Za</w:t>
      </w:r>
    </w:p>
    <w:p w14:paraId="0D87B912" w14:textId="70CD9471" w:rsidR="000B1E93" w:rsidRPr="00C46310" w:rsidRDefault="000B1E93" w:rsidP="004843CE">
      <w:pPr>
        <w:pStyle w:val="NoSpacing"/>
        <w:rPr>
          <w:rFonts w:ascii="Garamond" w:hAnsi="Garamond" w:cs="Times New Roman"/>
          <w:color w:val="000000" w:themeColor="text1"/>
        </w:rPr>
      </w:pPr>
      <w:r w:rsidRPr="00C46310">
        <w:rPr>
          <w:rFonts w:ascii="Garamond" w:hAnsi="Garamond" w:cs="Times New Roman"/>
          <w:color w:val="000000" w:themeColor="text1"/>
        </w:rPr>
        <w:t>Tom salong</w:t>
      </w:r>
    </w:p>
    <w:p w14:paraId="19C4A971" w14:textId="7E5C792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Pacific Rim - Uprising</w:t>
      </w:r>
    </w:p>
    <w:p w14:paraId="0C362968" w14:textId="7A4F845E"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Alita - Battle Angle</w:t>
      </w:r>
    </w:p>
    <w:p w14:paraId="5795F97E" w14:textId="0CD90A35"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X-Men - Dark Phenix, 3 personer</w:t>
      </w:r>
    </w:p>
    <w:p w14:paraId="01FC9670" w14:textId="77777777"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Midway</w:t>
      </w:r>
    </w:p>
    <w:p w14:paraId="5729AE5C" w14:textId="456E49A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En del av mitt hjärta</w:t>
      </w:r>
    </w:p>
    <w:p w14:paraId="330BA551" w14:textId="39CACFAF"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Pensuila</w:t>
      </w:r>
    </w:p>
    <w:p w14:paraId="52F64DBF" w14:textId="5A55AAAF"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Greenland, 3 personer</w:t>
      </w:r>
    </w:p>
    <w:p w14:paraId="348E5241" w14:textId="2BC10DE0"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Tenet, 3 personer</w:t>
      </w:r>
    </w:p>
    <w:p w14:paraId="283E2604" w14:textId="0ABA989F" w:rsidR="00A81396" w:rsidRPr="00C46310" w:rsidRDefault="00A81396"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Horizon Line</w:t>
      </w:r>
    </w:p>
    <w:p w14:paraId="337DB2BA" w14:textId="74E31F5C" w:rsidR="00BD55A4" w:rsidRPr="00C46310" w:rsidRDefault="00BD55A4"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Freaky</w:t>
      </w:r>
    </w:p>
    <w:p w14:paraId="51841597" w14:textId="4739C0EB" w:rsidR="00AA3DF8" w:rsidRPr="00C46310" w:rsidRDefault="00AA3DF8"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Scream, Royal</w:t>
      </w:r>
    </w:p>
    <w:p w14:paraId="0AF5BCCC" w14:textId="71A61123" w:rsidR="00AB34A7" w:rsidRPr="00C46310" w:rsidRDefault="00DF180A"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Moonfall, </w:t>
      </w:r>
      <w:r w:rsidR="00AA3DF8" w:rsidRPr="00C46310">
        <w:rPr>
          <w:rFonts w:ascii="Garamond" w:hAnsi="Garamond" w:cs="Times New Roman"/>
          <w:color w:val="000000" w:themeColor="text1"/>
        </w:rPr>
        <w:t>6 januari, 2022</w:t>
      </w:r>
    </w:p>
    <w:p w14:paraId="79BA8DAA" w14:textId="77777777" w:rsidR="000B1E93" w:rsidRPr="00C46310" w:rsidRDefault="000B1E93" w:rsidP="000B1E93">
      <w:pPr>
        <w:pStyle w:val="NoSpacing"/>
        <w:rPr>
          <w:rFonts w:ascii="Garamond" w:hAnsi="Garamond" w:cs="Times New Roman"/>
          <w:color w:val="000000" w:themeColor="text1"/>
        </w:rPr>
      </w:pPr>
    </w:p>
    <w:p w14:paraId="75527186" w14:textId="6AE48061" w:rsidR="00CB704F" w:rsidRPr="00C46310" w:rsidRDefault="00CB704F" w:rsidP="00392C38">
      <w:pPr>
        <w:pStyle w:val="NoSpacing"/>
        <w:rPr>
          <w:rFonts w:ascii="Garamond" w:hAnsi="Garamond" w:cs="Times New Roman"/>
          <w:color w:val="000000" w:themeColor="text1"/>
        </w:rPr>
      </w:pPr>
      <w:r w:rsidRPr="00C46310">
        <w:rPr>
          <w:rFonts w:ascii="Garamond" w:hAnsi="Garamond" w:cs="Times New Roman"/>
          <w:color w:val="000000" w:themeColor="text1"/>
        </w:rPr>
        <w:t>Preem</w:t>
      </w:r>
    </w:p>
    <w:p w14:paraId="5B1DFC07" w14:textId="0D73CDF1"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Årsavgift</w:t>
      </w:r>
    </w:p>
    <w:p w14:paraId="09D5C95B" w14:textId="77777777" w:rsidR="00EA40F7"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Kreditgräns</w:t>
      </w:r>
    </w:p>
    <w:p w14:paraId="2EB05C89" w14:textId="4281D504" w:rsidR="00CB704F" w:rsidRPr="00C46310" w:rsidRDefault="00EA40F7" w:rsidP="00513B3D">
      <w:pPr>
        <w:pStyle w:val="NoSpacing"/>
        <w:numPr>
          <w:ilvl w:val="1"/>
          <w:numId w:val="20"/>
        </w:numPr>
        <w:rPr>
          <w:rFonts w:ascii="Garamond" w:hAnsi="Garamond" w:cs="Times New Roman"/>
          <w:color w:val="000000" w:themeColor="text1"/>
        </w:rPr>
      </w:pPr>
      <w:r w:rsidRPr="00C46310">
        <w:rPr>
          <w:rFonts w:ascii="Garamond" w:hAnsi="Garamond" w:cs="Times New Roman"/>
          <w:color w:val="000000" w:themeColor="text1"/>
        </w:rPr>
        <w:t>50000</w:t>
      </w:r>
    </w:p>
    <w:p w14:paraId="0B5B6B40" w14:textId="69ED2A06"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Senaste fakturan</w:t>
      </w:r>
    </w:p>
    <w:p w14:paraId="5DA068B5" w14:textId="77777777" w:rsidR="00CB704F" w:rsidRPr="00C46310" w:rsidRDefault="00CB704F" w:rsidP="00392C38">
      <w:pPr>
        <w:pStyle w:val="NoSpacing"/>
        <w:rPr>
          <w:rFonts w:ascii="Garamond" w:hAnsi="Garamond" w:cs="Times New Roman"/>
          <w:color w:val="000000" w:themeColor="text1"/>
        </w:rPr>
      </w:pPr>
    </w:p>
    <w:p w14:paraId="3CAB341C" w14:textId="4366E65D" w:rsidR="009648C9" w:rsidRPr="00C46310" w:rsidRDefault="009648C9" w:rsidP="00392C38">
      <w:pPr>
        <w:pStyle w:val="NoSpacing"/>
        <w:rPr>
          <w:rFonts w:ascii="Garamond" w:hAnsi="Garamond" w:cs="Times New Roman"/>
          <w:color w:val="000000" w:themeColor="text1"/>
        </w:rPr>
      </w:pPr>
      <w:r w:rsidRPr="00C46310">
        <w:rPr>
          <w:rFonts w:ascii="Garamond" w:hAnsi="Garamond" w:cs="Times New Roman"/>
          <w:color w:val="000000" w:themeColor="text1"/>
        </w:rPr>
        <w:t>Kreditkort</w:t>
      </w:r>
    </w:p>
    <w:p w14:paraId="7E928994" w14:textId="5E5A28E4"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Årsavgift betald</w:t>
      </w:r>
    </w:p>
    <w:p w14:paraId="7FF7BEA8" w14:textId="0BAA4A6E"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Kreditgräns</w:t>
      </w:r>
    </w:p>
    <w:p w14:paraId="2F1B8B68" w14:textId="77777777" w:rsidR="007956EC" w:rsidRPr="00C46310" w:rsidRDefault="007956EC" w:rsidP="007956EC">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American Express</w:t>
      </w:r>
    </w:p>
    <w:p w14:paraId="4EBFCEA0" w14:textId="77777777" w:rsidR="007956EC" w:rsidRPr="00C46310" w:rsidRDefault="007956EC"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10 juni</w:t>
      </w:r>
    </w:p>
    <w:p w14:paraId="41FCD6FE" w14:textId="77777777" w:rsidR="007956EC" w:rsidRPr="00C46310" w:rsidRDefault="007956EC" w:rsidP="007956EC">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Preem MasterCard</w:t>
      </w:r>
    </w:p>
    <w:p w14:paraId="1BD0B048" w14:textId="28E6C4B3" w:rsidR="007956EC" w:rsidRPr="00C46310" w:rsidRDefault="007F1F75"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1D71E6" w:rsidRPr="00C46310">
        <w:rPr>
          <w:rFonts w:ascii="Garamond" w:hAnsi="Garamond" w:cs="Times New Roman"/>
          <w:color w:val="000000" w:themeColor="text1"/>
        </w:rPr>
        <w:t>, ingen årsavgift, kredit 50 000 kr</w:t>
      </w:r>
    </w:p>
    <w:p w14:paraId="0FD53875" w14:textId="77777777"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MasterCard</w:t>
      </w:r>
    </w:p>
    <w:p w14:paraId="01E38F7D" w14:textId="13661571"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931936" w:rsidRPr="00C46310">
        <w:rPr>
          <w:rFonts w:ascii="Garamond" w:hAnsi="Garamond" w:cs="Times New Roman"/>
          <w:color w:val="000000" w:themeColor="text1"/>
        </w:rPr>
        <w:t>, 2</w:t>
      </w:r>
      <w:r w:rsidR="00B13EC1" w:rsidRPr="00C46310">
        <w:rPr>
          <w:rFonts w:ascii="Garamond" w:hAnsi="Garamond" w:cs="Times New Roman"/>
          <w:color w:val="000000" w:themeColor="text1"/>
        </w:rPr>
        <w:t>5</w:t>
      </w:r>
      <w:r w:rsidR="00931936" w:rsidRPr="00C46310">
        <w:rPr>
          <w:rFonts w:ascii="Garamond" w:hAnsi="Garamond" w:cs="Times New Roman"/>
          <w:color w:val="000000" w:themeColor="text1"/>
        </w:rPr>
        <w:t>0 kr/år</w:t>
      </w:r>
      <w:r w:rsidR="001D71E6" w:rsidRPr="00C46310">
        <w:rPr>
          <w:rFonts w:ascii="Garamond" w:hAnsi="Garamond" w:cs="Times New Roman"/>
          <w:color w:val="000000" w:themeColor="text1"/>
        </w:rPr>
        <w:t>, ingen kredit</w:t>
      </w:r>
    </w:p>
    <w:p w14:paraId="12045D9E" w14:textId="4898FAEE"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Sjuhärad MasterCard</w:t>
      </w:r>
      <w:r w:rsidR="00B13EC1" w:rsidRPr="00C46310">
        <w:rPr>
          <w:rFonts w:ascii="Garamond" w:hAnsi="Garamond" w:cs="Times New Roman"/>
          <w:color w:val="000000" w:themeColor="text1"/>
        </w:rPr>
        <w:t>, Enter Card</w:t>
      </w:r>
    </w:p>
    <w:p w14:paraId="4C883A83" w14:textId="1F4DD1B8"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D76D4A" w:rsidRPr="00C46310">
        <w:rPr>
          <w:rFonts w:ascii="Garamond" w:hAnsi="Garamond" w:cs="Times New Roman"/>
          <w:color w:val="000000" w:themeColor="text1"/>
        </w:rPr>
        <w:t>195</w:t>
      </w:r>
      <w:r w:rsidRPr="00C46310">
        <w:rPr>
          <w:rFonts w:ascii="Garamond" w:hAnsi="Garamond" w:cs="Times New Roman"/>
          <w:color w:val="000000" w:themeColor="text1"/>
        </w:rPr>
        <w:t xml:space="preserve"> kr/år</w:t>
      </w:r>
      <w:r w:rsidR="00D76D4A" w:rsidRPr="00C46310">
        <w:rPr>
          <w:rFonts w:ascii="Garamond" w:hAnsi="Garamond" w:cs="Times New Roman"/>
          <w:color w:val="000000" w:themeColor="text1"/>
        </w:rPr>
        <w:t xml:space="preserve">, </w:t>
      </w:r>
      <w:r w:rsidR="001D71E6" w:rsidRPr="00C46310">
        <w:rPr>
          <w:rFonts w:ascii="Garamond" w:hAnsi="Garamond" w:cs="Times New Roman"/>
          <w:color w:val="000000" w:themeColor="text1"/>
        </w:rPr>
        <w:t>k</w:t>
      </w:r>
      <w:r w:rsidR="00D76D4A" w:rsidRPr="00C46310">
        <w:rPr>
          <w:rFonts w:ascii="Garamond" w:hAnsi="Garamond" w:cs="Times New Roman"/>
          <w:color w:val="000000" w:themeColor="text1"/>
        </w:rPr>
        <w:t>redit 40 000 kr</w:t>
      </w:r>
    </w:p>
    <w:p w14:paraId="21398257" w14:textId="7ADDB7C3"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upreme Card</w:t>
      </w:r>
      <w:r w:rsidR="00B13EC1" w:rsidRPr="00C46310">
        <w:rPr>
          <w:rFonts w:ascii="Garamond" w:hAnsi="Garamond" w:cs="Times New Roman"/>
          <w:color w:val="000000" w:themeColor="text1"/>
        </w:rPr>
        <w:t>, Resurs Bank</w:t>
      </w:r>
    </w:p>
    <w:p w14:paraId="07743300" w14:textId="26C798B6"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931936" w:rsidRPr="00C46310">
        <w:rPr>
          <w:rFonts w:ascii="Garamond" w:hAnsi="Garamond" w:cs="Times New Roman"/>
          <w:color w:val="000000" w:themeColor="text1"/>
        </w:rPr>
        <w:t>245</w:t>
      </w:r>
      <w:r w:rsidRPr="00C46310">
        <w:rPr>
          <w:rFonts w:ascii="Garamond" w:hAnsi="Garamond" w:cs="Times New Roman"/>
          <w:color w:val="000000" w:themeColor="text1"/>
        </w:rPr>
        <w:t xml:space="preserve"> kr/år</w:t>
      </w:r>
      <w:r w:rsidR="001D71E6" w:rsidRPr="00C46310">
        <w:rPr>
          <w:rFonts w:ascii="Garamond" w:hAnsi="Garamond" w:cs="Times New Roman"/>
          <w:color w:val="000000" w:themeColor="text1"/>
        </w:rPr>
        <w:t>, kredit 50 000 kr</w:t>
      </w:r>
    </w:p>
    <w:p w14:paraId="3D2C0CCE" w14:textId="0055D1BF" w:rsidR="006E52F3" w:rsidRPr="00C46310" w:rsidRDefault="006E52F3" w:rsidP="006E52F3">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First Card</w:t>
      </w:r>
    </w:p>
    <w:p w14:paraId="775C4016" w14:textId="7FF1BE4A" w:rsidR="006E52F3" w:rsidRPr="00C46310" w:rsidRDefault="006E52F3" w:rsidP="006E52F3">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Knutet till MaximaTecc, drar in</w:t>
      </w:r>
    </w:p>
    <w:p w14:paraId="1D435550" w14:textId="77777777" w:rsidR="009648C9" w:rsidRPr="00C46310" w:rsidRDefault="009648C9" w:rsidP="009648C9">
      <w:pPr>
        <w:pStyle w:val="NoSpacing"/>
        <w:rPr>
          <w:rFonts w:ascii="Garamond" w:hAnsi="Garamond" w:cs="Times New Roman"/>
          <w:color w:val="000000" w:themeColor="text1"/>
        </w:rPr>
      </w:pPr>
    </w:p>
    <w:p w14:paraId="7FDF1044" w14:textId="6E8360A4" w:rsidR="00842485" w:rsidRPr="00C46310" w:rsidRDefault="00C82CCD" w:rsidP="00392C38">
      <w:pPr>
        <w:pStyle w:val="NoSpacing"/>
        <w:rPr>
          <w:rFonts w:ascii="Garamond" w:hAnsi="Garamond" w:cs="Times New Roman"/>
          <w:color w:val="000000" w:themeColor="text1"/>
        </w:rPr>
      </w:pPr>
      <w:r w:rsidRPr="00C46310">
        <w:rPr>
          <w:rFonts w:ascii="Garamond" w:hAnsi="Garamond" w:cs="Times New Roman"/>
          <w:color w:val="000000" w:themeColor="text1"/>
        </w:rPr>
        <w:t>American Express</w:t>
      </w:r>
      <w:r w:rsidR="00982141" w:rsidRPr="00C46310">
        <w:rPr>
          <w:rFonts w:ascii="Garamond" w:hAnsi="Garamond" w:cs="Times New Roman"/>
          <w:color w:val="000000" w:themeColor="text1"/>
        </w:rPr>
        <w:t xml:space="preserve">: </w:t>
      </w:r>
      <w:r w:rsidR="00842485" w:rsidRPr="00C46310">
        <w:rPr>
          <w:rFonts w:ascii="Garamond" w:hAnsi="Garamond" w:cs="Times New Roman"/>
          <w:color w:val="000000" w:themeColor="text1"/>
        </w:rPr>
        <w:t>Stefan19682</w:t>
      </w:r>
    </w:p>
    <w:p w14:paraId="1A39AFB4" w14:textId="77777777" w:rsidR="00842485" w:rsidRPr="00C46310" w:rsidRDefault="00842485" w:rsidP="001A5484">
      <w:pPr>
        <w:pStyle w:val="NoSpacing"/>
        <w:rPr>
          <w:rFonts w:ascii="Garamond" w:hAnsi="Garamond" w:cs="Times New Roman"/>
          <w:color w:val="000000" w:themeColor="text1"/>
        </w:rPr>
      </w:pPr>
    </w:p>
    <w:p w14:paraId="511822FB" w14:textId="40606D10" w:rsidR="0060166A" w:rsidRPr="00C46310" w:rsidRDefault="00206D72" w:rsidP="001A5484">
      <w:pPr>
        <w:pStyle w:val="NoSpacing"/>
        <w:rPr>
          <w:rFonts w:ascii="Garamond" w:hAnsi="Garamond" w:cs="Times New Roman"/>
          <w:color w:val="000000" w:themeColor="text1"/>
        </w:rPr>
      </w:pPr>
      <w:r w:rsidRPr="00C46310">
        <w:rPr>
          <w:rFonts w:ascii="Garamond" w:hAnsi="Garamond" w:cs="Times New Roman"/>
          <w:color w:val="000000" w:themeColor="text1"/>
        </w:rPr>
        <w:t>Februari-April</w:t>
      </w:r>
    </w:p>
    <w:p w14:paraId="4882AA04" w14:textId="06E89E4A"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pelutve</w:t>
      </w:r>
      <w:r w:rsidR="005C19F5" w:rsidRPr="00C46310">
        <w:rPr>
          <w:rFonts w:ascii="Garamond" w:hAnsi="Garamond" w:cs="Times New Roman"/>
          <w:color w:val="000000" w:themeColor="text1"/>
        </w:rPr>
        <w:t>c</w:t>
      </w:r>
      <w:r w:rsidRPr="00C46310">
        <w:rPr>
          <w:rFonts w:ascii="Garamond" w:hAnsi="Garamond" w:cs="Times New Roman"/>
          <w:color w:val="000000" w:themeColor="text1"/>
        </w:rPr>
        <w:t>klare, Massive Entertainment, Stockholm</w:t>
      </w:r>
    </w:p>
    <w:p w14:paraId="7803077F" w14:textId="1ABEE0B5"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enior C++ utvecklare, Modernera, Stockholm</w:t>
      </w:r>
      <w:r w:rsidR="00906AC9" w:rsidRPr="00C46310">
        <w:rPr>
          <w:rFonts w:ascii="Garamond" w:hAnsi="Garamond" w:cs="Times New Roman"/>
          <w:color w:val="000000" w:themeColor="text1"/>
        </w:rPr>
        <w:t xml:space="preserve">, </w:t>
      </w:r>
      <w:r w:rsidR="00F0573E" w:rsidRPr="00C46310">
        <w:rPr>
          <w:rFonts w:ascii="Garamond" w:hAnsi="Garamond" w:cs="Times New Roman"/>
          <w:color w:val="000000" w:themeColor="text1"/>
        </w:rPr>
        <w:t xml:space="preserve">21 maj: </w:t>
      </w:r>
      <w:r w:rsidR="00906AC9" w:rsidRPr="00C46310">
        <w:rPr>
          <w:rFonts w:ascii="Garamond" w:hAnsi="Garamond" w:cs="Times New Roman"/>
          <w:color w:val="000000" w:themeColor="text1"/>
        </w:rPr>
        <w:t xml:space="preserve">24046983, </w:t>
      </w:r>
      <w:r w:rsidR="00F0573E" w:rsidRPr="00C46310">
        <w:rPr>
          <w:rFonts w:ascii="Garamond" w:hAnsi="Garamond" w:cs="Times New Roman"/>
          <w:color w:val="000000" w:themeColor="text1"/>
        </w:rPr>
        <w:t xml:space="preserve">29 maj: </w:t>
      </w:r>
      <w:r w:rsidR="005575CA" w:rsidRPr="00C46310">
        <w:rPr>
          <w:rFonts w:ascii="Garamond" w:hAnsi="Garamond" w:cs="Times New Roman"/>
          <w:color w:val="000000" w:themeColor="text1"/>
        </w:rPr>
        <w:t>24062808</w:t>
      </w:r>
    </w:p>
    <w:p w14:paraId="6B56EC8E" w14:textId="77777777" w:rsidR="00116506" w:rsidRPr="00C46310" w:rsidRDefault="009100AF" w:rsidP="00B56EB6">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ystemutvecklare, Semco</w:t>
      </w:r>
      <w:r w:rsidR="009F0A76" w:rsidRPr="00C46310">
        <w:rPr>
          <w:rFonts w:ascii="Garamond" w:hAnsi="Garamond" w:cs="Times New Roman"/>
          <w:color w:val="000000" w:themeColor="text1"/>
        </w:rPr>
        <w:t>n</w:t>
      </w:r>
      <w:r w:rsidRPr="00C46310">
        <w:rPr>
          <w:rFonts w:ascii="Garamond" w:hAnsi="Garamond" w:cs="Times New Roman"/>
          <w:color w:val="000000" w:themeColor="text1"/>
        </w:rPr>
        <w:t>, Jönköping</w:t>
      </w:r>
    </w:p>
    <w:p w14:paraId="73C3EEA0" w14:textId="77777777" w:rsidR="00116506" w:rsidRPr="00C46310" w:rsidRDefault="005A3B0E" w:rsidP="00116506">
      <w:pPr>
        <w:pStyle w:val="NoSpacing"/>
        <w:numPr>
          <w:ilvl w:val="1"/>
          <w:numId w:val="17"/>
        </w:numPr>
        <w:rPr>
          <w:rFonts w:ascii="Garamond" w:hAnsi="Garamond" w:cs="Times New Roman"/>
          <w:color w:val="000000" w:themeColor="text1"/>
        </w:rPr>
      </w:pPr>
      <w:r w:rsidRPr="00C46310">
        <w:rPr>
          <w:rFonts w:ascii="Garamond" w:hAnsi="Garamond" w:cs="Times New Roman"/>
          <w:color w:val="000000" w:themeColor="text1"/>
        </w:rPr>
        <w:t>Tech Excellente: 23853418</w:t>
      </w:r>
    </w:p>
    <w:p w14:paraId="3192A0F3" w14:textId="36EE6C77" w:rsidR="0060166A" w:rsidRPr="00C46310" w:rsidRDefault="005A3B0E" w:rsidP="00116506">
      <w:pPr>
        <w:pStyle w:val="NoSpacing"/>
        <w:numPr>
          <w:ilvl w:val="1"/>
          <w:numId w:val="17"/>
        </w:numPr>
        <w:rPr>
          <w:rFonts w:ascii="Garamond" w:hAnsi="Garamond" w:cs="Times New Roman"/>
          <w:color w:val="000000" w:themeColor="text1"/>
        </w:rPr>
      </w:pPr>
      <w:r w:rsidRPr="00C46310">
        <w:rPr>
          <w:rFonts w:ascii="Garamond" w:hAnsi="Garamond" w:cs="Times New Roman"/>
          <w:color w:val="000000" w:themeColor="text1"/>
        </w:rPr>
        <w:t>Robotic &amp; AI developer: 23853418</w:t>
      </w:r>
    </w:p>
    <w:p w14:paraId="161BC2F0" w14:textId="116E0793" w:rsidR="00296D69" w:rsidRPr="00C46310" w:rsidRDefault="00296D69"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Matematiklärare, Raoul Wallenbergs skolan, Skövde</w:t>
      </w:r>
      <w:r w:rsidR="003F51CF" w:rsidRPr="00C46310">
        <w:rPr>
          <w:rFonts w:ascii="Garamond" w:hAnsi="Garamond" w:cs="Times New Roman"/>
          <w:color w:val="000000" w:themeColor="text1"/>
        </w:rPr>
        <w:t xml:space="preserve">, </w:t>
      </w:r>
      <w:r w:rsidR="003F51CF" w:rsidRPr="00C46310">
        <w:rPr>
          <w:rFonts w:ascii="Garamond" w:hAnsi="Garamond"/>
          <w:color w:val="000000" w:themeColor="text1"/>
        </w:rPr>
        <w:t>23810847</w:t>
      </w:r>
    </w:p>
    <w:p w14:paraId="1920B5EF" w14:textId="29F08806" w:rsidR="00E4210A" w:rsidRPr="00C46310" w:rsidRDefault="00206D72" w:rsidP="00206D72">
      <w:pPr>
        <w:pStyle w:val="NoSpacing"/>
        <w:rPr>
          <w:rFonts w:ascii="Garamond" w:hAnsi="Garamond" w:cs="Times New Roman"/>
          <w:color w:val="000000" w:themeColor="text1"/>
        </w:rPr>
      </w:pPr>
      <w:r w:rsidRPr="00C46310">
        <w:rPr>
          <w:rFonts w:ascii="Garamond" w:hAnsi="Garamond" w:cs="Times New Roman"/>
          <w:color w:val="000000" w:themeColor="text1"/>
        </w:rPr>
        <w:t>Juni</w:t>
      </w:r>
    </w:p>
    <w:p w14:paraId="45254CEC" w14:textId="29180265" w:rsidR="00FD783B" w:rsidRPr="00C46310" w:rsidRDefault="00FD783B"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Lärare i matematik och fysik, Grillska Gymnasiet, Eskilstuna, 24098591</w:t>
      </w:r>
    </w:p>
    <w:p w14:paraId="05283D23" w14:textId="440CC948" w:rsidR="009A5305" w:rsidRPr="00C46310" w:rsidRDefault="009A5305"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Förstelärare, Åkerskolan, Åkers Styckebruk, 24087987</w:t>
      </w:r>
    </w:p>
    <w:p w14:paraId="3992A819" w14:textId="373BC98C" w:rsidR="00690FB7" w:rsidRPr="00C46310" w:rsidRDefault="00690FB7"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1 juni</w:t>
      </w:r>
    </w:p>
    <w:p w14:paraId="10366700" w14:textId="08951A8A"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 xml:space="preserve">Matematiklärare, Stålforsskolan, Eskilstuna, </w:t>
      </w:r>
      <w:r w:rsidR="00434928" w:rsidRPr="00C46310">
        <w:rPr>
          <w:rFonts w:ascii="Garamond" w:hAnsi="Garamond" w:cs="Times New Roman"/>
          <w:color w:val="000000" w:themeColor="text1"/>
        </w:rPr>
        <w:t>24101371</w:t>
      </w:r>
    </w:p>
    <w:p w14:paraId="5B27D688" w14:textId="0E89949C" w:rsidR="00A67B31" w:rsidRPr="00C46310" w:rsidRDefault="00A67B31"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7 juni</w:t>
      </w:r>
    </w:p>
    <w:p w14:paraId="121A20BA" w14:textId="03E39450"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Matematiklärare, Skogstorpsskolan, Eskilstuna</w:t>
      </w:r>
      <w:r w:rsidR="00434928" w:rsidRPr="00C46310">
        <w:rPr>
          <w:rFonts w:ascii="Garamond" w:hAnsi="Garamond" w:cs="Times New Roman"/>
          <w:color w:val="000000" w:themeColor="text1"/>
        </w:rPr>
        <w:t>, 24102067</w:t>
      </w:r>
    </w:p>
    <w:p w14:paraId="1EC9C555" w14:textId="2AEDC2B7" w:rsidR="00D118A7" w:rsidRPr="00C46310" w:rsidRDefault="00BD3E0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 xml:space="preserve">SFI-lärare, Komvux, Strängnäs, </w:t>
      </w:r>
      <w:r w:rsidR="00057802" w:rsidRPr="00C46310">
        <w:rPr>
          <w:rFonts w:ascii="Garamond" w:hAnsi="Garamond" w:cs="Times New Roman"/>
          <w:color w:val="000000" w:themeColor="text1"/>
        </w:rPr>
        <w:t>24060161</w:t>
      </w:r>
    </w:p>
    <w:p w14:paraId="701852AA" w14:textId="604EC3E8" w:rsidR="000D1B9E" w:rsidRPr="00E05FC7" w:rsidRDefault="000D1B9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C++ Developer, DEK Technologies, Kista, 24036483</w:t>
      </w:r>
    </w:p>
    <w:p w14:paraId="4B9659ED" w14:textId="740344BD" w:rsidR="006262E4" w:rsidRPr="00C46310" w:rsidRDefault="006262E4" w:rsidP="00513B3D">
      <w:pPr>
        <w:pStyle w:val="NoSpacing"/>
        <w:numPr>
          <w:ilvl w:val="0"/>
          <w:numId w:val="24"/>
        </w:numPr>
        <w:rPr>
          <w:rFonts w:ascii="Garamond" w:hAnsi="Garamond"/>
          <w:color w:val="000000" w:themeColor="text1"/>
        </w:rPr>
      </w:pPr>
      <w:r w:rsidRPr="00C46310">
        <w:rPr>
          <w:rFonts w:ascii="Garamond" w:hAnsi="Garamond"/>
          <w:color w:val="000000" w:themeColor="text1"/>
        </w:rPr>
        <w:t>Senior C++ utvecklare, Modernera, Stockholm, 24108182</w:t>
      </w:r>
    </w:p>
    <w:p w14:paraId="3C70EA64" w14:textId="74E441FF" w:rsidR="006262E4" w:rsidRPr="00E05FC7" w:rsidRDefault="00101FA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Technical Specialist, H</w:t>
      </w:r>
      <w:r w:rsidR="000D53D5" w:rsidRPr="00E05FC7">
        <w:rPr>
          <w:rFonts w:ascii="Garamond" w:hAnsi="Garamond"/>
          <w:color w:val="000000" w:themeColor="text1"/>
          <w:lang w:val="en-GB"/>
        </w:rPr>
        <w:t>CL</w:t>
      </w:r>
      <w:r w:rsidRPr="00E05FC7">
        <w:rPr>
          <w:rFonts w:ascii="Garamond" w:hAnsi="Garamond"/>
          <w:color w:val="000000" w:themeColor="text1"/>
          <w:lang w:val="en-GB"/>
        </w:rPr>
        <w:t xml:space="preserve"> Technologies Sweden AB, Stockholm, </w:t>
      </w:r>
      <w:r w:rsidR="00021C79" w:rsidRPr="00E05FC7">
        <w:rPr>
          <w:rFonts w:ascii="Garamond" w:hAnsi="Garamond"/>
          <w:color w:val="000000" w:themeColor="text1"/>
          <w:lang w:val="en-GB"/>
        </w:rPr>
        <w:t>24063324</w:t>
      </w:r>
    </w:p>
    <w:p w14:paraId="73C4DA0E" w14:textId="2D8E9460" w:rsidR="001B7E69" w:rsidRPr="00E05FC7" w:rsidRDefault="00077EA4"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C++ </w:t>
      </w:r>
      <w:r w:rsidR="0017379F" w:rsidRPr="00E05FC7">
        <w:rPr>
          <w:rFonts w:ascii="Garamond" w:hAnsi="Garamond"/>
          <w:color w:val="000000" w:themeColor="text1"/>
          <w:lang w:val="en-GB"/>
        </w:rPr>
        <w:t>G</w:t>
      </w:r>
      <w:r w:rsidRPr="00E05FC7">
        <w:rPr>
          <w:rFonts w:ascii="Garamond" w:hAnsi="Garamond"/>
          <w:color w:val="000000" w:themeColor="text1"/>
          <w:lang w:val="en-GB"/>
        </w:rPr>
        <w:t xml:space="preserve">ame </w:t>
      </w:r>
      <w:r w:rsidR="0017379F" w:rsidRPr="00E05FC7">
        <w:rPr>
          <w:rFonts w:ascii="Garamond" w:hAnsi="Garamond"/>
          <w:color w:val="000000" w:themeColor="text1"/>
          <w:lang w:val="en-GB"/>
        </w:rPr>
        <w:t>D</w:t>
      </w:r>
      <w:r w:rsidRPr="00E05FC7">
        <w:rPr>
          <w:rFonts w:ascii="Garamond" w:hAnsi="Garamond"/>
          <w:color w:val="000000" w:themeColor="text1"/>
          <w:lang w:val="en-GB"/>
        </w:rPr>
        <w:t>eveloper, King, Stockholm, 23836282</w:t>
      </w:r>
    </w:p>
    <w:p w14:paraId="42236BDF" w14:textId="22181235" w:rsidR="00021C79" w:rsidRPr="00E05FC7" w:rsidRDefault="009B36F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Backend Engineer, Fish</w:t>
      </w:r>
      <w:r w:rsidR="0017379F" w:rsidRPr="00E05FC7">
        <w:rPr>
          <w:rFonts w:ascii="Garamond" w:hAnsi="Garamond"/>
          <w:color w:val="000000" w:themeColor="text1"/>
          <w:lang w:val="en-GB"/>
        </w:rPr>
        <w:t>B</w:t>
      </w:r>
      <w:r w:rsidRPr="00E05FC7">
        <w:rPr>
          <w:rFonts w:ascii="Garamond" w:hAnsi="Garamond"/>
          <w:color w:val="000000" w:themeColor="text1"/>
          <w:lang w:val="en-GB"/>
        </w:rPr>
        <w:t>rain, Stockholm, 24024622</w:t>
      </w:r>
    </w:p>
    <w:p w14:paraId="56899348" w14:textId="472D3B1F" w:rsidR="00DC186E" w:rsidRPr="00E05FC7" w:rsidRDefault="00DC186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Client Developer, FunPlus, Stockholm, 23881520</w:t>
      </w:r>
    </w:p>
    <w:p w14:paraId="138D2FDD" w14:textId="3EB983C7" w:rsidR="009B36FB" w:rsidRPr="00C46310" w:rsidRDefault="00114CC0" w:rsidP="00513B3D">
      <w:pPr>
        <w:pStyle w:val="NoSpacing"/>
        <w:numPr>
          <w:ilvl w:val="0"/>
          <w:numId w:val="24"/>
        </w:numPr>
        <w:rPr>
          <w:rFonts w:ascii="Garamond" w:hAnsi="Garamond"/>
          <w:color w:val="000000" w:themeColor="text1"/>
        </w:rPr>
      </w:pPr>
      <w:r w:rsidRPr="00C46310">
        <w:rPr>
          <w:rFonts w:ascii="Garamond" w:hAnsi="Garamond"/>
          <w:color w:val="000000" w:themeColor="text1"/>
        </w:rPr>
        <w:t>Senior C# utvecklare, RaySearch, Stockholm, 24069244</w:t>
      </w:r>
    </w:p>
    <w:p w14:paraId="6E014201" w14:textId="428331E5" w:rsidR="00114CC0" w:rsidRPr="00C46310" w:rsidRDefault="00352178" w:rsidP="00513B3D">
      <w:pPr>
        <w:pStyle w:val="NoSpacing"/>
        <w:numPr>
          <w:ilvl w:val="0"/>
          <w:numId w:val="24"/>
        </w:numPr>
        <w:rPr>
          <w:rFonts w:ascii="Garamond" w:hAnsi="Garamond"/>
          <w:color w:val="000000" w:themeColor="text1"/>
        </w:rPr>
      </w:pPr>
      <w:r w:rsidRPr="00C46310">
        <w:rPr>
          <w:rFonts w:ascii="Garamond" w:hAnsi="Garamond"/>
          <w:color w:val="000000" w:themeColor="text1"/>
        </w:rPr>
        <w:t>Embedded</w:t>
      </w:r>
      <w:r w:rsidR="00B53E1D" w:rsidRPr="00C46310">
        <w:rPr>
          <w:rFonts w:ascii="Garamond" w:hAnsi="Garamond"/>
          <w:color w:val="000000" w:themeColor="text1"/>
        </w:rPr>
        <w:t>-</w:t>
      </w:r>
      <w:r w:rsidRPr="00C46310">
        <w:rPr>
          <w:rFonts w:ascii="Garamond" w:hAnsi="Garamond"/>
          <w:color w:val="000000" w:themeColor="text1"/>
        </w:rPr>
        <w:t>utv</w:t>
      </w:r>
      <w:r w:rsidR="00B53E1D" w:rsidRPr="00C46310">
        <w:rPr>
          <w:rFonts w:ascii="Garamond" w:hAnsi="Garamond"/>
          <w:color w:val="000000" w:themeColor="text1"/>
        </w:rPr>
        <w:t>e</w:t>
      </w:r>
      <w:r w:rsidRPr="00C46310">
        <w:rPr>
          <w:rFonts w:ascii="Garamond" w:hAnsi="Garamond"/>
          <w:color w:val="000000" w:themeColor="text1"/>
        </w:rPr>
        <w:t>cklare, Human IT, Stockholm, 24097189</w:t>
      </w:r>
    </w:p>
    <w:p w14:paraId="69CB36EE" w14:textId="26624EE2" w:rsidR="00352178" w:rsidRPr="00E05FC7" w:rsidRDefault="00D512D2"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Game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lay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rogrammer, Avalanche Studios, </w:t>
      </w:r>
      <w:r w:rsidR="005707E8" w:rsidRPr="00E05FC7">
        <w:rPr>
          <w:rFonts w:ascii="Garamond" w:hAnsi="Garamond"/>
          <w:color w:val="000000" w:themeColor="text1"/>
          <w:lang w:val="en-GB"/>
        </w:rPr>
        <w:t xml:space="preserve">Stockholm, </w:t>
      </w:r>
      <w:r w:rsidRPr="00E05FC7">
        <w:rPr>
          <w:rFonts w:ascii="Garamond" w:hAnsi="Garamond"/>
          <w:color w:val="000000" w:themeColor="text1"/>
          <w:lang w:val="en-GB"/>
        </w:rPr>
        <w:t>24095275</w:t>
      </w:r>
    </w:p>
    <w:p w14:paraId="64D8C985" w14:textId="711389C8"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iOS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BB7E14F" w14:textId="41DCA34C"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JavaScript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2CC4557" w14:textId="307DC588" w:rsidR="005F1D88" w:rsidRPr="00E05FC7" w:rsidRDefault="00FF525E" w:rsidP="00513B3D">
      <w:pPr>
        <w:pStyle w:val="NoSpacing"/>
        <w:numPr>
          <w:ilvl w:val="0"/>
          <w:numId w:val="24"/>
        </w:numPr>
        <w:rPr>
          <w:rFonts w:ascii="Garamond" w:hAnsi="Garamond"/>
          <w:color w:val="000000" w:themeColor="text1"/>
          <w:lang w:val="en-GB"/>
        </w:rPr>
      </w:pPr>
      <w:bookmarkStart w:id="5" w:name="_Hlk43104895"/>
      <w:r w:rsidRPr="00E05FC7">
        <w:rPr>
          <w:rFonts w:ascii="Garamond" w:hAnsi="Garamond"/>
          <w:color w:val="000000" w:themeColor="text1"/>
          <w:lang w:val="en-GB"/>
        </w:rPr>
        <w:t>Senior Backend Software Engineer</w:t>
      </w:r>
      <w:bookmarkEnd w:id="5"/>
      <w:r w:rsidRPr="00E05FC7">
        <w:rPr>
          <w:rFonts w:ascii="Garamond" w:hAnsi="Garamond"/>
          <w:color w:val="000000" w:themeColor="text1"/>
          <w:lang w:val="en-GB"/>
        </w:rPr>
        <w:t xml:space="preserve">, DICE, Stockholm, </w:t>
      </w:r>
      <w:r w:rsidR="000049B1" w:rsidRPr="00E05FC7">
        <w:rPr>
          <w:rFonts w:ascii="Garamond" w:hAnsi="Garamond"/>
          <w:color w:val="000000" w:themeColor="text1"/>
          <w:lang w:val="en-GB"/>
        </w:rPr>
        <w:t>24075628</w:t>
      </w:r>
    </w:p>
    <w:p w14:paraId="640FAFFF" w14:textId="64F152AC" w:rsidR="00103BBF" w:rsidRPr="00E05FC7" w:rsidRDefault="00103BBF"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oftware Developer, Engineers</w:t>
      </w:r>
      <w:r w:rsidR="00B83336" w:rsidRPr="00E05FC7">
        <w:rPr>
          <w:rFonts w:ascii="Garamond" w:hAnsi="Garamond"/>
          <w:color w:val="000000" w:themeColor="text1"/>
          <w:lang w:val="en-GB"/>
        </w:rPr>
        <w:t xml:space="preserve"> </w:t>
      </w:r>
      <w:r w:rsidRPr="00E05FC7">
        <w:rPr>
          <w:rFonts w:ascii="Garamond" w:hAnsi="Garamond"/>
          <w:color w:val="000000" w:themeColor="text1"/>
          <w:lang w:val="en-GB"/>
        </w:rPr>
        <w:t>Only, G</w:t>
      </w:r>
      <w:r w:rsidR="00B83336" w:rsidRPr="00E05FC7">
        <w:rPr>
          <w:rFonts w:ascii="Garamond" w:hAnsi="Garamond"/>
          <w:color w:val="000000" w:themeColor="text1"/>
          <w:lang w:val="en-GB"/>
        </w:rPr>
        <w:t>ö</w:t>
      </w:r>
      <w:r w:rsidRPr="00E05FC7">
        <w:rPr>
          <w:rFonts w:ascii="Garamond" w:hAnsi="Garamond"/>
          <w:color w:val="000000" w:themeColor="text1"/>
          <w:lang w:val="en-GB"/>
        </w:rPr>
        <w:t>teb</w:t>
      </w:r>
      <w:r w:rsidR="00B83336" w:rsidRPr="00E05FC7">
        <w:rPr>
          <w:rFonts w:ascii="Garamond" w:hAnsi="Garamond"/>
          <w:color w:val="000000" w:themeColor="text1"/>
          <w:lang w:val="en-GB"/>
        </w:rPr>
        <w:t>o</w:t>
      </w:r>
      <w:r w:rsidRPr="00E05FC7">
        <w:rPr>
          <w:rFonts w:ascii="Garamond" w:hAnsi="Garamond"/>
          <w:color w:val="000000" w:themeColor="text1"/>
          <w:lang w:val="en-GB"/>
        </w:rPr>
        <w:t>rg, 24061361</w:t>
      </w:r>
    </w:p>
    <w:p w14:paraId="45C31F94" w14:textId="30051BD8" w:rsidR="00F32993" w:rsidRPr="00C46310" w:rsidRDefault="00254F80"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Fullstack </w:t>
      </w:r>
      <w:r w:rsidR="005732A4" w:rsidRPr="00C46310">
        <w:rPr>
          <w:rFonts w:ascii="Garamond" w:hAnsi="Garamond"/>
          <w:color w:val="000000" w:themeColor="text1"/>
        </w:rPr>
        <w:t>D</w:t>
      </w:r>
      <w:r w:rsidRPr="00C46310">
        <w:rPr>
          <w:rFonts w:ascii="Garamond" w:hAnsi="Garamond"/>
          <w:color w:val="000000" w:themeColor="text1"/>
        </w:rPr>
        <w:t xml:space="preserve">eveloper, Sigma, </w:t>
      </w:r>
      <w:r w:rsidR="00B83336" w:rsidRPr="00C46310">
        <w:rPr>
          <w:rFonts w:ascii="Garamond" w:hAnsi="Garamond"/>
          <w:color w:val="000000" w:themeColor="text1"/>
        </w:rPr>
        <w:t>Göteborg</w:t>
      </w:r>
      <w:r w:rsidRPr="00C46310">
        <w:rPr>
          <w:rFonts w:ascii="Garamond" w:hAnsi="Garamond"/>
          <w:color w:val="000000" w:themeColor="text1"/>
        </w:rPr>
        <w:t>, 24051576</w:t>
      </w:r>
    </w:p>
    <w:p w14:paraId="77B93FA7" w14:textId="368837CA" w:rsidR="0018765B" w:rsidRPr="00C46310" w:rsidRDefault="001050C6"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w:t>
      </w:r>
      <w:r w:rsidR="005732A4" w:rsidRPr="00C46310">
        <w:rPr>
          <w:rFonts w:ascii="Garamond" w:hAnsi="Garamond"/>
          <w:color w:val="000000" w:themeColor="text1"/>
        </w:rPr>
        <w:t>E</w:t>
      </w:r>
      <w:r w:rsidRPr="00C46310">
        <w:rPr>
          <w:rFonts w:ascii="Garamond" w:hAnsi="Garamond"/>
          <w:color w:val="000000" w:themeColor="text1"/>
        </w:rPr>
        <w:t xml:space="preserve">mbedded-konsult, HiMinds, </w:t>
      </w:r>
      <w:r w:rsidR="00B83336" w:rsidRPr="00C46310">
        <w:rPr>
          <w:rFonts w:ascii="Garamond" w:hAnsi="Garamond"/>
          <w:color w:val="000000" w:themeColor="text1"/>
        </w:rPr>
        <w:t>Göteborg</w:t>
      </w:r>
      <w:r w:rsidRPr="00C46310">
        <w:rPr>
          <w:rFonts w:ascii="Garamond" w:hAnsi="Garamond"/>
          <w:color w:val="000000" w:themeColor="text1"/>
        </w:rPr>
        <w:t>, 24050045</w:t>
      </w:r>
    </w:p>
    <w:p w14:paraId="47727636"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i matematik, Högskolan i Skövde, 24117587</w:t>
      </w:r>
    </w:p>
    <w:p w14:paraId="0D2DD24F"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till området spelutveckling, Högskolan i Skövde, 24104466</w:t>
      </w:r>
    </w:p>
    <w:p w14:paraId="31E9C843"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i matematik, Mitthögskolan, Sundsvall, 24083128</w:t>
      </w:r>
    </w:p>
    <w:p w14:paraId="22D10325" w14:textId="3C5A411D"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i datavetenskap med inriktning webbprogrammering, </w:t>
      </w:r>
      <w:r w:rsidR="00D0516F" w:rsidRPr="00C46310">
        <w:rPr>
          <w:rFonts w:ascii="Garamond" w:hAnsi="Garamond"/>
          <w:color w:val="000000" w:themeColor="text1"/>
          <w:shd w:val="clear" w:color="auto" w:fill="FFFFFF"/>
        </w:rPr>
        <w:t>§</w:t>
      </w:r>
      <w:r w:rsidR="008241CA" w:rsidRPr="00C46310">
        <w:rPr>
          <w:rFonts w:ascii="Garamond" w:hAnsi="Garamond"/>
          <w:color w:val="000000" w:themeColor="text1"/>
          <w:shd w:val="clear" w:color="auto" w:fill="FFFFFF"/>
        </w:rPr>
        <w:t xml:space="preserve"> Tekniska Högskola, Karlskrona</w:t>
      </w:r>
    </w:p>
    <w:p w14:paraId="24F3F159" w14:textId="6861079D" w:rsidR="00224AD9" w:rsidRPr="00C46310" w:rsidRDefault="00224AD9" w:rsidP="00224AD9">
      <w:pPr>
        <w:pStyle w:val="NoSpacing"/>
        <w:rPr>
          <w:rFonts w:ascii="Garamond" w:hAnsi="Garamond"/>
          <w:b/>
          <w:bCs/>
          <w:color w:val="000000" w:themeColor="text1"/>
        </w:rPr>
      </w:pPr>
    </w:p>
    <w:p w14:paraId="6D6E0E57" w14:textId="637C6498" w:rsidR="00E64251" w:rsidRPr="00C46310" w:rsidRDefault="00E64251" w:rsidP="00224AD9">
      <w:pPr>
        <w:pStyle w:val="NoSpacing"/>
        <w:rPr>
          <w:rFonts w:ascii="Garamond" w:hAnsi="Garamond"/>
          <w:b/>
          <w:bCs/>
          <w:color w:val="000000" w:themeColor="text1"/>
        </w:rPr>
      </w:pPr>
      <w:r w:rsidRPr="00C46310">
        <w:rPr>
          <w:rFonts w:ascii="Garamond" w:hAnsi="Garamond"/>
          <w:b/>
          <w:bCs/>
          <w:color w:val="000000" w:themeColor="text1"/>
        </w:rPr>
        <w:t>sat-u-say</w:t>
      </w:r>
    </w:p>
    <w:p w14:paraId="6F61753C" w14:textId="77777777" w:rsidR="00E64251" w:rsidRPr="00C46310" w:rsidRDefault="00E64251" w:rsidP="00224AD9">
      <w:pPr>
        <w:pStyle w:val="NoSpacing"/>
        <w:rPr>
          <w:rFonts w:ascii="Garamond" w:hAnsi="Garamond"/>
          <w:b/>
          <w:bCs/>
          <w:color w:val="000000" w:themeColor="text1"/>
        </w:rPr>
      </w:pPr>
    </w:p>
    <w:p w14:paraId="16BC0EB7" w14:textId="1AFADCC3" w:rsidR="000D7B80" w:rsidRPr="00C46310" w:rsidRDefault="00224AD9" w:rsidP="00224AD9">
      <w:pPr>
        <w:pStyle w:val="NoSpacing"/>
        <w:rPr>
          <w:rFonts w:ascii="Garamond" w:hAnsi="Garamond"/>
          <w:color w:val="000000" w:themeColor="text1"/>
        </w:rPr>
      </w:pPr>
      <w:r w:rsidRPr="00C46310">
        <w:rPr>
          <w:rFonts w:ascii="Garamond" w:hAnsi="Garamond"/>
          <w:color w:val="000000" w:themeColor="text1"/>
        </w:rPr>
        <w:t>Juli</w:t>
      </w:r>
    </w:p>
    <w:p w14:paraId="312A93D8" w14:textId="0FFE15C0" w:rsidR="00D85345" w:rsidRPr="00C46310" w:rsidRDefault="00D85345" w:rsidP="00513B3D">
      <w:pPr>
        <w:pStyle w:val="NoSpacing"/>
        <w:numPr>
          <w:ilvl w:val="0"/>
          <w:numId w:val="26"/>
        </w:numPr>
        <w:rPr>
          <w:rFonts w:ascii="Garamond" w:hAnsi="Garamond"/>
          <w:color w:val="000000" w:themeColor="text1"/>
        </w:rPr>
      </w:pPr>
      <w:r w:rsidRPr="00C46310">
        <w:rPr>
          <w:rFonts w:ascii="Garamond" w:hAnsi="Garamond"/>
          <w:color w:val="000000" w:themeColor="text1"/>
        </w:rPr>
        <w:t>Telefonintervju</w:t>
      </w:r>
    </w:p>
    <w:p w14:paraId="21952CCF" w14:textId="2DE4CC9C" w:rsidR="00D85345" w:rsidRPr="00C46310" w:rsidRDefault="00D85345" w:rsidP="00513B3D">
      <w:pPr>
        <w:pStyle w:val="NoSpacing"/>
        <w:numPr>
          <w:ilvl w:val="1"/>
          <w:numId w:val="26"/>
        </w:numPr>
        <w:rPr>
          <w:rFonts w:ascii="Garamond" w:hAnsi="Garamond"/>
          <w:color w:val="000000" w:themeColor="text1"/>
        </w:rPr>
      </w:pPr>
      <w:r w:rsidRPr="00C46310">
        <w:rPr>
          <w:rFonts w:ascii="Garamond" w:hAnsi="Garamond"/>
          <w:color w:val="000000" w:themeColor="text1"/>
        </w:rPr>
        <w:t>7 juli, Fullstack-utvecklare, Academic Work, Stockholm</w:t>
      </w:r>
    </w:p>
    <w:p w14:paraId="1FCA04CD" w14:textId="13FFEB7C" w:rsidR="00F32993" w:rsidRPr="00E05FC7" w:rsidRDefault="00AB5822"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Fullstack Developer to ASSA ABLOY, Stockholm, 24084523</w:t>
      </w:r>
    </w:p>
    <w:p w14:paraId="2B3E98E7" w14:textId="77777777" w:rsidR="006C67C6" w:rsidRPr="00C46310" w:rsidRDefault="00034285"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utvecklare till DigiExam, Stockholm</w:t>
      </w:r>
    </w:p>
    <w:p w14:paraId="55575778" w14:textId="77777777" w:rsidR="006C67C6" w:rsidRPr="00E05FC7" w:rsidRDefault="006C67C6"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Backend Software Engineer, Nordnet AB, Stockholm, 23855469</w:t>
      </w:r>
    </w:p>
    <w:p w14:paraId="74598586" w14:textId="77777777" w:rsidR="00C93CBF" w:rsidRPr="00C46310" w:rsidRDefault="006C67C6" w:rsidP="00513B3D">
      <w:pPr>
        <w:pStyle w:val="NoSpacing"/>
        <w:numPr>
          <w:ilvl w:val="0"/>
          <w:numId w:val="26"/>
        </w:numPr>
        <w:rPr>
          <w:rFonts w:ascii="Garamond" w:hAnsi="Garamond"/>
          <w:color w:val="000000" w:themeColor="text1"/>
        </w:rPr>
      </w:pPr>
      <w:r w:rsidRPr="00C46310">
        <w:rPr>
          <w:rFonts w:ascii="Garamond" w:hAnsi="Garamond"/>
          <w:color w:val="000000" w:themeColor="text1"/>
        </w:rPr>
        <w:t>Frontend Software Engineer, Nordnet AB, Stockholm</w:t>
      </w:r>
    </w:p>
    <w:p w14:paraId="7DBB0D03" w14:textId="7B429A18" w:rsidR="00C93CBF" w:rsidRPr="00C46310" w:rsidRDefault="00C93CBF" w:rsidP="00513B3D">
      <w:pPr>
        <w:pStyle w:val="NoSpacing"/>
        <w:numPr>
          <w:ilvl w:val="0"/>
          <w:numId w:val="26"/>
        </w:numPr>
        <w:rPr>
          <w:rFonts w:ascii="Garamond" w:hAnsi="Garamond"/>
          <w:color w:val="000000" w:themeColor="text1"/>
        </w:rPr>
      </w:pPr>
      <w:r w:rsidRPr="00C46310">
        <w:rPr>
          <w:rFonts w:ascii="Garamond" w:hAnsi="Garamond"/>
          <w:color w:val="000000" w:themeColor="text1"/>
        </w:rPr>
        <w:t>Systemutvecklare</w:t>
      </w:r>
      <w:r w:rsidR="000B59F0" w:rsidRPr="00C46310">
        <w:rPr>
          <w:rFonts w:ascii="Garamond" w:hAnsi="Garamond"/>
          <w:color w:val="000000" w:themeColor="text1"/>
        </w:rPr>
        <w:t xml:space="preserve">, </w:t>
      </w:r>
      <w:r w:rsidRPr="00C46310">
        <w:rPr>
          <w:rFonts w:ascii="Garamond" w:hAnsi="Garamond"/>
          <w:color w:val="000000" w:themeColor="text1"/>
        </w:rPr>
        <w:t>ledare, RaySearch Laboratories, Stockholm, 24007226</w:t>
      </w:r>
    </w:p>
    <w:p w14:paraId="7398C3ED" w14:textId="5E57BC58" w:rsidR="006C67C6" w:rsidRPr="00C46310" w:rsidRDefault="00A65F16"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Systemutvecklare</w:t>
      </w:r>
      <w:r w:rsidR="000B59F0" w:rsidRPr="00C46310">
        <w:rPr>
          <w:rFonts w:ascii="Garamond" w:hAnsi="Garamond"/>
          <w:color w:val="000000" w:themeColor="text1"/>
        </w:rPr>
        <w:t xml:space="preserve">, </w:t>
      </w:r>
      <w:r w:rsidRPr="00C46310">
        <w:rPr>
          <w:rFonts w:ascii="Garamond" w:hAnsi="Garamond"/>
          <w:color w:val="000000" w:themeColor="text1"/>
        </w:rPr>
        <w:t>Fintech, Stockholm, 24116622</w:t>
      </w:r>
    </w:p>
    <w:p w14:paraId="25174353" w14:textId="454A3707" w:rsidR="00A65F16" w:rsidRPr="00C46310" w:rsidRDefault="00052163"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w:t>
      </w:r>
      <w:r w:rsidR="00AF1264" w:rsidRPr="00C46310">
        <w:rPr>
          <w:rFonts w:ascii="Garamond" w:hAnsi="Garamond"/>
          <w:color w:val="000000" w:themeColor="text1"/>
        </w:rPr>
        <w:t>N</w:t>
      </w:r>
      <w:r w:rsidRPr="00C46310">
        <w:rPr>
          <w:rFonts w:ascii="Garamond" w:hAnsi="Garamond"/>
          <w:color w:val="000000" w:themeColor="text1"/>
        </w:rPr>
        <w:t xml:space="preserve">et </w:t>
      </w:r>
      <w:r w:rsidR="00AF1264" w:rsidRPr="00C46310">
        <w:rPr>
          <w:rFonts w:ascii="Garamond" w:hAnsi="Garamond"/>
          <w:color w:val="000000" w:themeColor="text1"/>
        </w:rPr>
        <w:t xml:space="preserve">Developer </w:t>
      </w:r>
      <w:r w:rsidRPr="00C46310">
        <w:rPr>
          <w:rFonts w:ascii="Garamond" w:hAnsi="Garamond"/>
          <w:color w:val="000000" w:themeColor="text1"/>
        </w:rPr>
        <w:t>till Sigma IT i Stockholm, 24087629</w:t>
      </w:r>
    </w:p>
    <w:p w14:paraId="3B1B14CA" w14:textId="3C17C829" w:rsidR="00AB541D" w:rsidRPr="00E05FC7" w:rsidRDefault="002E4F6B"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Fullstack .Net </w:t>
      </w:r>
      <w:r w:rsidR="00AF1264" w:rsidRPr="00E05FC7">
        <w:rPr>
          <w:rFonts w:ascii="Garamond" w:hAnsi="Garamond"/>
          <w:color w:val="000000" w:themeColor="text1"/>
          <w:lang w:val="en-GB"/>
        </w:rPr>
        <w:t>D</w:t>
      </w:r>
      <w:r w:rsidRPr="00E05FC7">
        <w:rPr>
          <w:rFonts w:ascii="Garamond" w:hAnsi="Garamond"/>
          <w:color w:val="000000" w:themeColor="text1"/>
          <w:lang w:val="en-GB"/>
        </w:rPr>
        <w:t>eveloper, Alten IT, Stockholm, 24093131</w:t>
      </w:r>
    </w:p>
    <w:p w14:paraId="1AE7D215" w14:textId="77777777" w:rsidR="0026535A" w:rsidRPr="00C46310" w:rsidRDefault="00AB541D" w:rsidP="00513B3D">
      <w:pPr>
        <w:pStyle w:val="NoSpacing"/>
        <w:numPr>
          <w:ilvl w:val="0"/>
          <w:numId w:val="26"/>
        </w:numPr>
        <w:rPr>
          <w:rFonts w:ascii="Garamond" w:hAnsi="Garamond"/>
          <w:color w:val="000000" w:themeColor="text1"/>
        </w:rPr>
      </w:pPr>
      <w:r w:rsidRPr="00C46310">
        <w:rPr>
          <w:rFonts w:ascii="Garamond" w:hAnsi="Garamond"/>
          <w:color w:val="000000" w:themeColor="text1"/>
        </w:rPr>
        <w:t>Product Owner, Sitoo, Stockholm, 23791864</w:t>
      </w:r>
    </w:p>
    <w:p w14:paraId="14593933" w14:textId="05566CAD" w:rsidR="0026535A" w:rsidRPr="00C46310" w:rsidRDefault="00AF36F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Fullstack </w:t>
      </w:r>
      <w:r w:rsidR="000D3778" w:rsidRPr="00C46310">
        <w:rPr>
          <w:rFonts w:ascii="Garamond" w:hAnsi="Garamond"/>
          <w:color w:val="000000" w:themeColor="text1"/>
        </w:rPr>
        <w:t>D</w:t>
      </w:r>
      <w:r w:rsidRPr="00C46310">
        <w:rPr>
          <w:rFonts w:ascii="Garamond" w:hAnsi="Garamond"/>
          <w:color w:val="000000" w:themeColor="text1"/>
        </w:rPr>
        <w:t>eveloper, Sitoo, Stockholm, 23791644</w:t>
      </w:r>
    </w:p>
    <w:p w14:paraId="71ADEEED" w14:textId="74675305" w:rsidR="00D82131" w:rsidRPr="00C46310" w:rsidRDefault="003463D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till Interkulturella </w:t>
      </w:r>
      <w:r w:rsidR="000D3778" w:rsidRPr="00C46310">
        <w:rPr>
          <w:rFonts w:ascii="Garamond" w:hAnsi="Garamond"/>
          <w:color w:val="000000" w:themeColor="text1"/>
        </w:rPr>
        <w:t>E</w:t>
      </w:r>
      <w:r w:rsidRPr="00C46310">
        <w:rPr>
          <w:rFonts w:ascii="Garamond" w:hAnsi="Garamond"/>
          <w:color w:val="000000" w:themeColor="text1"/>
        </w:rPr>
        <w:t>nheten, Eskilstuna, 24113803</w:t>
      </w:r>
    </w:p>
    <w:p w14:paraId="1C75507B" w14:textId="68805370" w:rsidR="00D82131" w:rsidRPr="00C46310" w:rsidRDefault="00F00DB8" w:rsidP="00513B3D">
      <w:pPr>
        <w:pStyle w:val="NoSpacing"/>
        <w:numPr>
          <w:ilvl w:val="0"/>
          <w:numId w:val="26"/>
        </w:numPr>
        <w:rPr>
          <w:rFonts w:ascii="Garamond" w:hAnsi="Garamond"/>
          <w:color w:val="000000" w:themeColor="text1"/>
        </w:rPr>
      </w:pPr>
      <w:r w:rsidRPr="00C46310">
        <w:rPr>
          <w:rFonts w:ascii="Garamond" w:hAnsi="Garamond"/>
          <w:color w:val="000000" w:themeColor="text1"/>
        </w:rPr>
        <w:t>Lärare i Eng</w:t>
      </w:r>
      <w:r w:rsidR="005B7348" w:rsidRPr="00C46310">
        <w:rPr>
          <w:rFonts w:ascii="Garamond" w:hAnsi="Garamond"/>
          <w:color w:val="000000" w:themeColor="text1"/>
        </w:rPr>
        <w:t>elska</w:t>
      </w:r>
      <w:r w:rsidRPr="00C46310">
        <w:rPr>
          <w:rFonts w:ascii="Garamond" w:hAnsi="Garamond"/>
          <w:color w:val="000000" w:themeColor="text1"/>
        </w:rPr>
        <w:t xml:space="preserve"> i </w:t>
      </w:r>
      <w:r w:rsidR="00E86721" w:rsidRPr="00C46310">
        <w:rPr>
          <w:rFonts w:ascii="Garamond" w:hAnsi="Garamond"/>
          <w:color w:val="000000" w:themeColor="text1"/>
        </w:rPr>
        <w:t>kombination</w:t>
      </w:r>
      <w:r w:rsidRPr="00C46310">
        <w:rPr>
          <w:rFonts w:ascii="Garamond" w:hAnsi="Garamond"/>
          <w:color w:val="000000" w:themeColor="text1"/>
        </w:rPr>
        <w:t xml:space="preserve"> med andra ämnen till S:t Eskils gymnasium, Eskilstuna, 24119805</w:t>
      </w:r>
    </w:p>
    <w:p w14:paraId="07B9B872" w14:textId="07B98A78" w:rsidR="00025CCA" w:rsidRPr="00C46310" w:rsidRDefault="00FB3A08"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i </w:t>
      </w:r>
      <w:r w:rsidR="005B7348" w:rsidRPr="00C46310">
        <w:rPr>
          <w:rFonts w:ascii="Garamond" w:hAnsi="Garamond"/>
          <w:color w:val="000000" w:themeColor="text1"/>
        </w:rPr>
        <w:t>E</w:t>
      </w:r>
      <w:r w:rsidRPr="00C46310">
        <w:rPr>
          <w:rFonts w:ascii="Garamond" w:hAnsi="Garamond"/>
          <w:color w:val="000000" w:themeColor="text1"/>
        </w:rPr>
        <w:t>ngelska, Språkcentrum, Strängnäs kommun, 24144832</w:t>
      </w:r>
    </w:p>
    <w:p w14:paraId="2EDDBE1B" w14:textId="156A4546" w:rsidR="007D6B03" w:rsidRPr="00E05FC7" w:rsidRDefault="007D6B0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Tools Programmer, Arrowhead Game Studios, Stockholm, 24113836</w:t>
      </w:r>
    </w:p>
    <w:p w14:paraId="6898C88D" w14:textId="77777777" w:rsidR="00AC02DC" w:rsidRPr="00E05FC7" w:rsidRDefault="00AC02DC"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shd w:val="clear" w:color="auto" w:fill="FFFFFF"/>
          <w:lang w:val="en-GB"/>
        </w:rPr>
        <w:t>Utbildare i spelprogrammering, The Game Assembly, Stockholm, 24094037</w:t>
      </w:r>
    </w:p>
    <w:p w14:paraId="791F20DA" w14:textId="3A8F727F" w:rsidR="00AC02DC" w:rsidRPr="00C46310" w:rsidRDefault="00AC02DC"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Doktorand inom Deformerbar objektmanipulation, Kungliga Tekniska högskolan, </w:t>
      </w:r>
      <w:r w:rsidR="009603A3" w:rsidRPr="00C46310">
        <w:rPr>
          <w:rFonts w:ascii="Garamond" w:hAnsi="Garamond"/>
          <w:color w:val="000000" w:themeColor="text1"/>
        </w:rPr>
        <w:t>Stockholm, 24100887</w:t>
      </w:r>
    </w:p>
    <w:p w14:paraId="470B51F4" w14:textId="77777777" w:rsidR="009603A3" w:rsidRPr="00C46310" w:rsidRDefault="009603A3" w:rsidP="00513B3D">
      <w:pPr>
        <w:pStyle w:val="NoSpacing"/>
        <w:numPr>
          <w:ilvl w:val="0"/>
          <w:numId w:val="26"/>
        </w:numPr>
        <w:rPr>
          <w:rFonts w:ascii="Garamond" w:hAnsi="Garamond"/>
          <w:color w:val="000000" w:themeColor="text1"/>
        </w:rPr>
      </w:pPr>
      <w:r w:rsidRPr="00C46310">
        <w:rPr>
          <w:rFonts w:ascii="Garamond" w:hAnsi="Garamond"/>
          <w:color w:val="000000" w:themeColor="text1"/>
          <w:shd w:val="clear" w:color="auto" w:fill="FFFFFF"/>
        </w:rPr>
        <w:t>Systemutvecklare i C++/C#, Knowit, Stockholm, 24160647</w:t>
      </w:r>
    </w:p>
    <w:p w14:paraId="0FF3C99D" w14:textId="14D218DA" w:rsidR="009603A3" w:rsidRPr="00E05FC7" w:rsidRDefault="009603A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Senior Backend Software Engineer, Symphony Communication Services Sweden AB, Mjukvaruutvecklare, </w:t>
      </w:r>
      <w:r w:rsidR="00741592" w:rsidRPr="00E05FC7">
        <w:rPr>
          <w:rFonts w:ascii="Garamond" w:hAnsi="Garamond"/>
          <w:color w:val="000000" w:themeColor="text1"/>
          <w:lang w:val="en-GB"/>
        </w:rPr>
        <w:t xml:space="preserve">Saab, </w:t>
      </w:r>
      <w:r w:rsidRPr="00E05FC7">
        <w:rPr>
          <w:rFonts w:ascii="Garamond" w:hAnsi="Garamond"/>
          <w:color w:val="000000" w:themeColor="text1"/>
          <w:lang w:val="en-GB"/>
        </w:rPr>
        <w:t>Stockholm, 24160924</w:t>
      </w:r>
    </w:p>
    <w:p w14:paraId="14A596DF" w14:textId="51DB1AF3" w:rsidR="009603A3" w:rsidRPr="00C46310" w:rsidRDefault="009603A3" w:rsidP="00513B3D">
      <w:pPr>
        <w:pStyle w:val="NoSpacing"/>
        <w:numPr>
          <w:ilvl w:val="0"/>
          <w:numId w:val="26"/>
        </w:numPr>
        <w:rPr>
          <w:rFonts w:ascii="Garamond" w:hAnsi="Garamond"/>
          <w:color w:val="000000" w:themeColor="text1"/>
        </w:rPr>
      </w:pPr>
      <w:r w:rsidRPr="00C46310">
        <w:rPr>
          <w:rFonts w:ascii="Garamond" w:hAnsi="Garamond"/>
          <w:color w:val="000000" w:themeColor="text1"/>
        </w:rPr>
        <w:t>Embeddedutvecklare, Combitech AB, Stockholm, 24149336</w:t>
      </w:r>
    </w:p>
    <w:p w14:paraId="2DDD9810" w14:textId="728EAB83" w:rsidR="00AC02DC" w:rsidRPr="00E05FC7" w:rsidRDefault="00025CCA"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shd w:val="clear" w:color="auto" w:fill="FFFFFF"/>
          <w:lang w:val="en-GB"/>
        </w:rPr>
        <w:t>Senior Technical Artist, Unreal Engine, Stockholm, 24123154</w:t>
      </w:r>
    </w:p>
    <w:p w14:paraId="19194154" w14:textId="77777777" w:rsidR="008E790A" w:rsidRPr="00E05FC7" w:rsidRDefault="008E790A" w:rsidP="008E790A">
      <w:pPr>
        <w:pStyle w:val="NoSpacing"/>
        <w:rPr>
          <w:rFonts w:ascii="Garamond" w:hAnsi="Garamond"/>
          <w:color w:val="000000" w:themeColor="text1"/>
          <w:shd w:val="clear" w:color="auto" w:fill="FFFFFF"/>
          <w:lang w:val="en-GB"/>
        </w:rPr>
      </w:pPr>
    </w:p>
    <w:p w14:paraId="6656B88C" w14:textId="21216480" w:rsidR="008E790A" w:rsidRPr="00C46310" w:rsidRDefault="008E790A" w:rsidP="008E790A">
      <w:pPr>
        <w:pStyle w:val="NoSpacing"/>
        <w:rPr>
          <w:rFonts w:ascii="Garamond" w:hAnsi="Garamond"/>
          <w:color w:val="000000" w:themeColor="text1"/>
        </w:rPr>
      </w:pPr>
      <w:r w:rsidRPr="00C46310">
        <w:rPr>
          <w:rFonts w:ascii="Garamond" w:hAnsi="Garamond"/>
          <w:color w:val="000000" w:themeColor="text1"/>
          <w:shd w:val="clear" w:color="auto" w:fill="FFFFFF"/>
        </w:rPr>
        <w:t>Augusti</w:t>
      </w:r>
    </w:p>
    <w:p w14:paraId="04094DC6" w14:textId="2DF1DE3B" w:rsidR="008E790A" w:rsidRPr="00C46310" w:rsidRDefault="008E790A"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till Teknikprogrammet, inriktning Informations- och Medieteknik, Wendela Hebbegymnasiet, Södertälje, 24168587</w:t>
      </w:r>
      <w:r w:rsidR="00332DB9" w:rsidRPr="00C46310">
        <w:rPr>
          <w:rFonts w:ascii="Garamond" w:hAnsi="Garamond"/>
          <w:color w:val="000000" w:themeColor="text1"/>
        </w:rPr>
        <w:t>, Camilla Lindblad</w:t>
      </w:r>
    </w:p>
    <w:p w14:paraId="0C28C97A" w14:textId="77777777" w:rsidR="00332DB9" w:rsidRPr="00C46310" w:rsidRDefault="00332DB9"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 och Fysik sökes till Dansgymnasiet i Stockholm, 24152979</w:t>
      </w:r>
    </w:p>
    <w:p w14:paraId="0DFD7333" w14:textId="3DF35F44" w:rsidR="008E790A" w:rsidRPr="00C46310" w:rsidRDefault="008E790A"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a</w:t>
      </w:r>
      <w:r w:rsidRPr="00C46310">
        <w:rPr>
          <w:rFonts w:ascii="Times New Roman" w:hAnsi="Times New Roman" w:cs="Times New Roman"/>
          <w:color w:val="000000" w:themeColor="text1"/>
        </w:rPr>
        <w:t>̈</w:t>
      </w:r>
      <w:r w:rsidRPr="00C46310">
        <w:rPr>
          <w:rFonts w:ascii="Garamond" w:hAnsi="Garamond"/>
          <w:color w:val="000000" w:themeColor="text1"/>
        </w:rPr>
        <w:t xml:space="preserve">rare fysik och annat </w:t>
      </w:r>
      <w:r w:rsidRPr="00C46310">
        <w:rPr>
          <w:rFonts w:ascii="Garamond" w:hAnsi="Garamond" w:cs="Garamond"/>
          <w:color w:val="000000" w:themeColor="text1"/>
        </w:rPr>
        <w:t>ä</w:t>
      </w:r>
      <w:r w:rsidRPr="00C46310">
        <w:rPr>
          <w:rFonts w:ascii="Garamond" w:hAnsi="Garamond"/>
          <w:color w:val="000000" w:themeColor="text1"/>
        </w:rPr>
        <w:t>mne till Fryshuset Gymnasium, Stockholm, 24170823</w:t>
      </w:r>
    </w:p>
    <w:p w14:paraId="3C9A8573" w14:textId="4D5B125E" w:rsidR="008E790A"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Svenska/SVA 100 % på S:ta Ragnhildgymnasiet, Södertälje, 24171879</w:t>
      </w:r>
    </w:p>
    <w:p w14:paraId="3DB43E79" w14:textId="79DA7906" w:rsidR="00257C78"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 och/eller engelska sökes till JENSEN gymnasium Södra, JENSEN education, Stockholm</w:t>
      </w:r>
      <w:r w:rsidR="005B77E7" w:rsidRPr="00C46310">
        <w:rPr>
          <w:rFonts w:ascii="Garamond" w:hAnsi="Garamond"/>
          <w:color w:val="000000" w:themeColor="text1"/>
        </w:rPr>
        <w:t>, 24179154</w:t>
      </w:r>
    </w:p>
    <w:p w14:paraId="4D61C74D" w14:textId="614BEAB5" w:rsidR="005B77E7" w:rsidRPr="00C46310" w:rsidRDefault="005B77E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naturkunskap till Rekarnegymnasiet, Eskilstuna, 24178154</w:t>
      </w:r>
    </w:p>
    <w:p w14:paraId="372063BA" w14:textId="63A07889"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shd w:val="clear" w:color="auto" w:fill="FFFFFF"/>
        </w:rPr>
        <w:t>Lärare till Lärcentrum anstalten Mariefred, Kriminalvården, Strängnäs, 24181842</w:t>
      </w:r>
    </w:p>
    <w:p w14:paraId="24168ABE" w14:textId="13F0754F"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Klara Teoretiska gymnasium söker gymnasielärare i naturkunskap, Stockholm, 24187536</w:t>
      </w:r>
    </w:p>
    <w:p w14:paraId="6864AE90" w14:textId="77777777"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vikarie till gymnasieskolan höstterminen 2020, NGS Vikariepoolen, Stockholm, 24185224</w:t>
      </w:r>
    </w:p>
    <w:p w14:paraId="34025C24" w14:textId="61E84D3A"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Gymnasielärare Hvilan Utbildning, Stockholm, 24184942</w:t>
      </w:r>
    </w:p>
    <w:p w14:paraId="375E41A9" w14:textId="7EF0532E" w:rsidR="001E313E"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Matematiklärare i gymnasiet på konsultbasis, </w:t>
      </w:r>
      <w:r w:rsidR="00C91847" w:rsidRPr="00C46310">
        <w:rPr>
          <w:rFonts w:ascii="Garamond" w:hAnsi="Garamond"/>
          <w:color w:val="000000" w:themeColor="text1"/>
        </w:rPr>
        <w:t xml:space="preserve">PersonalExpressen, </w:t>
      </w:r>
      <w:r w:rsidRPr="00C46310">
        <w:rPr>
          <w:rFonts w:ascii="Garamond" w:hAnsi="Garamond"/>
          <w:color w:val="000000" w:themeColor="text1"/>
        </w:rPr>
        <w:t>Stockholm, 24183144</w:t>
      </w:r>
    </w:p>
    <w:p w14:paraId="30F39D12" w14:textId="6C580FCA" w:rsidR="001E313E" w:rsidRPr="00C46310" w:rsidRDefault="00427AB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fysik och matematik till </w:t>
      </w:r>
      <w:r w:rsidR="00C91847" w:rsidRPr="00C46310">
        <w:rPr>
          <w:rFonts w:ascii="Garamond" w:hAnsi="Garamond"/>
          <w:color w:val="000000" w:themeColor="text1"/>
        </w:rPr>
        <w:t xml:space="preserve">Västerhöjd </w:t>
      </w:r>
      <w:r w:rsidRPr="00C46310">
        <w:rPr>
          <w:rFonts w:ascii="Garamond" w:hAnsi="Garamond"/>
          <w:color w:val="000000" w:themeColor="text1"/>
        </w:rPr>
        <w:t>Gymnasium</w:t>
      </w:r>
      <w:r w:rsidR="00C91847" w:rsidRPr="00C46310">
        <w:rPr>
          <w:rFonts w:ascii="Garamond" w:hAnsi="Garamond"/>
          <w:color w:val="000000" w:themeColor="text1"/>
        </w:rPr>
        <w:t>,</w:t>
      </w:r>
      <w:r w:rsidRPr="00C46310">
        <w:rPr>
          <w:rFonts w:ascii="Garamond" w:hAnsi="Garamond"/>
          <w:color w:val="000000" w:themeColor="text1"/>
        </w:rPr>
        <w:t xml:space="preserve"> Skövde, 24182705</w:t>
      </w:r>
    </w:p>
    <w:p w14:paraId="2E3540C1" w14:textId="5034828B" w:rsidR="008A295F" w:rsidRPr="00C46310" w:rsidRDefault="008A295F"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NET-utvecklare till Consids Nyköpingskontor, Consid AB, 24182434</w:t>
      </w:r>
    </w:p>
    <w:p w14:paraId="69DFE113" w14:textId="1A579D2B" w:rsidR="001E313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till Introduktionsprogrammen på Nyköpings gymnasium, 24150197</w:t>
      </w:r>
    </w:p>
    <w:p w14:paraId="190436A2" w14:textId="336D1097" w:rsidR="0098594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Engelskalärare med specialpedagogiskt uppdrag</w:t>
      </w:r>
      <w:r w:rsidR="001E313E" w:rsidRPr="00C46310">
        <w:rPr>
          <w:rFonts w:ascii="Garamond" w:hAnsi="Garamond"/>
          <w:color w:val="000000" w:themeColor="text1"/>
        </w:rPr>
        <w:t xml:space="preserve">, </w:t>
      </w:r>
      <w:r w:rsidRPr="00C46310">
        <w:rPr>
          <w:rFonts w:ascii="Garamond" w:hAnsi="Garamond"/>
          <w:color w:val="000000" w:themeColor="text1"/>
        </w:rPr>
        <w:t>Framtidsgymnasiet, Nyköping, 24214627</w:t>
      </w:r>
    </w:p>
    <w:p w14:paraId="785787F8" w14:textId="1F1BC96B" w:rsidR="00731043" w:rsidRPr="00C46310" w:rsidRDefault="001E313E"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Rektor</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Praktiska Gymnasiet</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Örnsköldsvik</w:t>
      </w:r>
    </w:p>
    <w:p w14:paraId="7F2CBB9D" w14:textId="0EB3D7B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Lärare i Naturkunskap, Rytmus, Göteborg</w:t>
      </w:r>
    </w:p>
    <w:p w14:paraId="568C958D" w14:textId="2466B58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Mentor på gymnasiet, Drottning Blankas Gymnasieskola, Stockholm</w:t>
      </w:r>
    </w:p>
    <w:p w14:paraId="134E2102" w14:textId="348338CF" w:rsidR="00C37A02" w:rsidRPr="00C46310" w:rsidRDefault="002E02FD"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Utbildare, Hermods, Östersund</w:t>
      </w:r>
    </w:p>
    <w:p w14:paraId="72AB290E" w14:textId="23EE35E6" w:rsidR="00AD2771" w:rsidRPr="00C46310" w:rsidRDefault="00731043" w:rsidP="00731043">
      <w:pPr>
        <w:pStyle w:val="NoSpacing"/>
        <w:rPr>
          <w:rFonts w:ascii="Garamond" w:hAnsi="Garamond"/>
          <w:color w:val="000000" w:themeColor="text1"/>
        </w:rPr>
      </w:pPr>
      <w:r w:rsidRPr="00C46310">
        <w:rPr>
          <w:rFonts w:ascii="Garamond" w:hAnsi="Garamond"/>
          <w:color w:val="000000" w:themeColor="text1"/>
        </w:rPr>
        <w:t>September</w:t>
      </w:r>
    </w:p>
    <w:p w14:paraId="5659A107" w14:textId="7095B3BF" w:rsidR="0028636A" w:rsidRPr="00C46310" w:rsidRDefault="0028636A"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tålforsskolan söker </w:t>
      </w:r>
      <w:r w:rsidR="00A62F96" w:rsidRPr="00C46310">
        <w:rPr>
          <w:rFonts w:ascii="Garamond" w:hAnsi="Garamond"/>
          <w:color w:val="000000" w:themeColor="text1"/>
        </w:rPr>
        <w:t>M</w:t>
      </w:r>
      <w:r w:rsidRPr="00C46310">
        <w:rPr>
          <w:rFonts w:ascii="Garamond" w:hAnsi="Garamond"/>
          <w:color w:val="000000" w:themeColor="text1"/>
        </w:rPr>
        <w:t>atematiklärare, Eskilstuna, 24200271</w:t>
      </w:r>
    </w:p>
    <w:p w14:paraId="3AAB3B82" w14:textId="38DB8A0F" w:rsidR="00126869" w:rsidRPr="00C46310" w:rsidRDefault="006B47F0" w:rsidP="00B5325C">
      <w:pPr>
        <w:pStyle w:val="NoSpacing"/>
        <w:numPr>
          <w:ilvl w:val="0"/>
          <w:numId w:val="37"/>
        </w:numPr>
        <w:rPr>
          <w:rFonts w:ascii="Garamond" w:hAnsi="Garamond"/>
          <w:color w:val="000000" w:themeColor="text1"/>
        </w:rPr>
      </w:pPr>
      <w:r w:rsidRPr="00C46310">
        <w:rPr>
          <w:rFonts w:ascii="Garamond" w:hAnsi="Garamond"/>
          <w:color w:val="000000" w:themeColor="text1"/>
        </w:rPr>
        <w:t>Vikarierande gymnasielärare i Svenska, Grillska Gymnasiet, Eskilstuna, 24222991</w:t>
      </w:r>
    </w:p>
    <w:p w14:paraId="4E45B274" w14:textId="0FDB63F7" w:rsidR="00746C0B" w:rsidRPr="00C46310" w:rsidRDefault="00746C0B" w:rsidP="00B5325C">
      <w:pPr>
        <w:pStyle w:val="NoSpacing"/>
        <w:numPr>
          <w:ilvl w:val="0"/>
          <w:numId w:val="37"/>
        </w:numPr>
        <w:rPr>
          <w:rFonts w:ascii="Garamond" w:hAnsi="Garamond"/>
          <w:color w:val="000000" w:themeColor="text1"/>
        </w:rPr>
      </w:pPr>
      <w:r w:rsidRPr="00C46310">
        <w:rPr>
          <w:rFonts w:ascii="Garamond" w:hAnsi="Garamond"/>
          <w:color w:val="000000" w:themeColor="text1"/>
        </w:rPr>
        <w:t>Embeddedutvecklare: C/C++, SPM Instrument AB, Strängnäs, 24229379</w:t>
      </w:r>
    </w:p>
    <w:p w14:paraId="62DBE24E" w14:textId="0C4CEF29" w:rsidR="00746C0B" w:rsidRPr="00C46310" w:rsidRDefault="00746C0B" w:rsidP="00B5325C">
      <w:pPr>
        <w:pStyle w:val="NoSpacing"/>
        <w:numPr>
          <w:ilvl w:val="0"/>
          <w:numId w:val="37"/>
        </w:numPr>
        <w:rPr>
          <w:rFonts w:ascii="Garamond" w:hAnsi="Garamond"/>
          <w:color w:val="000000" w:themeColor="text1"/>
        </w:rPr>
      </w:pPr>
      <w:r w:rsidRPr="00C46310">
        <w:rPr>
          <w:rFonts w:ascii="Garamond" w:hAnsi="Garamond"/>
          <w:color w:val="000000" w:themeColor="text1"/>
        </w:rPr>
        <w:t>Utvecklare Fullstack/</w:t>
      </w:r>
      <w:r w:rsidR="00503D45" w:rsidRPr="00C46310">
        <w:rPr>
          <w:rFonts w:ascii="Garamond" w:hAnsi="Garamond"/>
          <w:color w:val="000000" w:themeColor="text1"/>
        </w:rPr>
        <w:t>B</w:t>
      </w:r>
      <w:r w:rsidRPr="00C46310">
        <w:rPr>
          <w:rFonts w:ascii="Garamond" w:hAnsi="Garamond"/>
          <w:color w:val="000000" w:themeColor="text1"/>
        </w:rPr>
        <w:t>ackend, SPM Instrument AB, Strängnäs, 24229209</w:t>
      </w:r>
    </w:p>
    <w:p w14:paraId="2885C632" w14:textId="05A0B6CC" w:rsidR="00746C0B" w:rsidRPr="00C46310" w:rsidRDefault="00BD7AD6" w:rsidP="00B5325C">
      <w:pPr>
        <w:pStyle w:val="NoSpacing"/>
        <w:numPr>
          <w:ilvl w:val="0"/>
          <w:numId w:val="37"/>
        </w:numPr>
        <w:rPr>
          <w:rFonts w:ascii="Garamond" w:hAnsi="Garamond"/>
          <w:color w:val="000000" w:themeColor="text1"/>
        </w:rPr>
      </w:pPr>
      <w:r w:rsidRPr="00C46310">
        <w:rPr>
          <w:rFonts w:ascii="Garamond" w:hAnsi="Garamond"/>
          <w:color w:val="000000" w:themeColor="text1"/>
        </w:rPr>
        <w:t>Utvecklare React &amp; TypeScript</w:t>
      </w:r>
      <w:r w:rsidR="00746C0B" w:rsidRPr="00C46310">
        <w:rPr>
          <w:rFonts w:ascii="Garamond" w:hAnsi="Garamond"/>
          <w:color w:val="000000" w:themeColor="text1"/>
        </w:rPr>
        <w:t>, SPM Instrument AB, Strängnäs</w:t>
      </w:r>
      <w:r w:rsidR="006B512F" w:rsidRPr="00C46310">
        <w:rPr>
          <w:rFonts w:ascii="Garamond" w:hAnsi="Garamond"/>
          <w:color w:val="000000" w:themeColor="text1"/>
        </w:rPr>
        <w:t>, 24229030</w:t>
      </w:r>
    </w:p>
    <w:p w14:paraId="6CDC8A5D" w14:textId="77777777" w:rsidR="0024385A"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Biträdande rektor, NTI-Gymnasiet, Stockholm</w:t>
      </w:r>
    </w:p>
    <w:p w14:paraId="646D199E" w14:textId="615DF713"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Drottning Blankas Gymnasieskola, Trollhättan</w:t>
      </w:r>
    </w:p>
    <w:p w14:paraId="790A8A43" w14:textId="4D2B06ED"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Projektledare konferenser och öppna utbildningar, KompetensUtvecklingsInstitutet, </w:t>
      </w:r>
      <w:r w:rsidR="008B1AB2" w:rsidRPr="00C46310">
        <w:rPr>
          <w:rFonts w:ascii="Garamond" w:hAnsi="Garamond"/>
          <w:color w:val="000000" w:themeColor="text1"/>
        </w:rPr>
        <w:t>Stockholm</w:t>
      </w:r>
    </w:p>
    <w:p w14:paraId="32FDD164" w14:textId="748DAF31"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administratör Yrkeshögskola, KompetensUtvecklingsInstitutet, Linköping</w:t>
      </w:r>
    </w:p>
    <w:p w14:paraId="7A86F1D1" w14:textId="5045509C"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Lärare i Svenska som andraspråk, Eductus, Jön</w:t>
      </w:r>
      <w:r w:rsidR="00DA5734" w:rsidRPr="00C46310">
        <w:rPr>
          <w:rFonts w:ascii="Garamond" w:hAnsi="Garamond"/>
          <w:color w:val="000000" w:themeColor="text1"/>
        </w:rPr>
        <w:t>köping</w:t>
      </w:r>
    </w:p>
    <w:p w14:paraId="0E3248B7" w14:textId="613595D9" w:rsidR="00DA5734"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assistent, KompetensutvecklingsInstitutet, Avesta</w:t>
      </w:r>
    </w:p>
    <w:p w14:paraId="5FC2939A" w14:textId="01E0C9FB" w:rsidR="00F56FEE"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SFI-lärare, KompetensUtvecklingsInstitutet, Falun</w:t>
      </w:r>
    </w:p>
    <w:p w14:paraId="60E80795" w14:textId="77777777" w:rsidR="00A822EC"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ledare, EC Utbildning, Malmö</w:t>
      </w:r>
    </w:p>
    <w:p w14:paraId="61BF9608" w14:textId="171A241C" w:rsidR="00DB2A26" w:rsidRPr="00C46310" w:rsidRDefault="00EA2CE1" w:rsidP="00B5325C">
      <w:pPr>
        <w:pStyle w:val="NoSpacing"/>
        <w:numPr>
          <w:ilvl w:val="0"/>
          <w:numId w:val="37"/>
        </w:numPr>
        <w:rPr>
          <w:rFonts w:ascii="Garamond" w:hAnsi="Garamond"/>
          <w:color w:val="000000" w:themeColor="text1"/>
        </w:rPr>
      </w:pPr>
      <w:r w:rsidRPr="00C46310">
        <w:rPr>
          <w:rFonts w:ascii="Garamond" w:hAnsi="Garamond"/>
          <w:color w:val="000000" w:themeColor="text1"/>
        </w:rPr>
        <w:t>Studie- och yrkesvägledare, Eductus, Norrköping</w:t>
      </w:r>
    </w:p>
    <w:p w14:paraId="7689DE68"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Skolchef, Clockwork Skolbemanning Rekrytering AB, Orsa, 24263605</w:t>
      </w:r>
    </w:p>
    <w:p w14:paraId="59C8DBC2"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Clockwork Skolbemanning Rekrytering AB, Örnsköldsvik, 24270238</w:t>
      </w:r>
    </w:p>
    <w:p w14:paraId="5F7442CE" w14:textId="4F647A50" w:rsidR="00A822EC" w:rsidRPr="00E05FC7" w:rsidRDefault="00DB2A26" w:rsidP="00B5325C">
      <w:pPr>
        <w:pStyle w:val="NoSpacing"/>
        <w:numPr>
          <w:ilvl w:val="0"/>
          <w:numId w:val="37"/>
        </w:numPr>
        <w:rPr>
          <w:rFonts w:ascii="Garamond" w:hAnsi="Garamond"/>
          <w:color w:val="000000" w:themeColor="text1"/>
          <w:lang w:val="nb-NO"/>
        </w:rPr>
      </w:pPr>
      <w:r w:rsidRPr="00E05FC7">
        <w:rPr>
          <w:rFonts w:ascii="Garamond" w:hAnsi="Garamond"/>
          <w:color w:val="000000" w:themeColor="text1"/>
          <w:lang w:val="nb-NO"/>
        </w:rPr>
        <w:t>Rektor, Clockwork Skolbemanning Rekrytering</w:t>
      </w:r>
      <w:r w:rsidR="008E622B" w:rsidRPr="00E05FC7">
        <w:rPr>
          <w:rFonts w:ascii="Garamond" w:hAnsi="Garamond"/>
          <w:color w:val="000000" w:themeColor="text1"/>
          <w:lang w:val="nb-NO"/>
        </w:rPr>
        <w:t xml:space="preserve"> AB</w:t>
      </w:r>
      <w:r w:rsidRPr="00E05FC7">
        <w:rPr>
          <w:rFonts w:ascii="Garamond" w:hAnsi="Garamond"/>
          <w:color w:val="000000" w:themeColor="text1"/>
          <w:lang w:val="nb-NO"/>
        </w:rPr>
        <w:t>, Täby</w:t>
      </w:r>
      <w:r w:rsidR="00A822EC" w:rsidRPr="00E05FC7">
        <w:rPr>
          <w:rFonts w:ascii="Garamond" w:hAnsi="Garamond"/>
          <w:color w:val="000000" w:themeColor="text1"/>
          <w:lang w:val="nb-NO"/>
        </w:rPr>
        <w:t>, 24258299</w:t>
      </w:r>
    </w:p>
    <w:p w14:paraId="5E4CF7B6" w14:textId="77777777" w:rsidR="00124E37" w:rsidRPr="00C46310" w:rsidRDefault="00A822EC"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Rektor, Clockwork Skolbemanning Rekrytering AB, Kalmar, 24249686</w:t>
      </w:r>
    </w:p>
    <w:p w14:paraId="50229575" w14:textId="2BEA8069" w:rsidR="00902074" w:rsidRPr="00C46310" w:rsidRDefault="00902074"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Ellärare, Clockwork Skolbemanning Rekrytering AB, Uppsala, 24251020</w:t>
      </w:r>
    </w:p>
    <w:p w14:paraId="0F8B9737" w14:textId="610B818C" w:rsidR="00780109" w:rsidRPr="00C46310" w:rsidRDefault="00902074"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shd w:val="clear" w:color="auto" w:fill="FFFFFF"/>
        </w:rPr>
        <w:t>Lärare bi</w:t>
      </w:r>
      <w:r w:rsidR="00124E37" w:rsidRPr="00C46310">
        <w:rPr>
          <w:rFonts w:ascii="Garamond" w:hAnsi="Garamond"/>
          <w:color w:val="000000" w:themeColor="text1"/>
          <w:shd w:val="clear" w:color="auto" w:fill="FFFFFF"/>
        </w:rPr>
        <w:t>ologi</w:t>
      </w:r>
      <w:r w:rsidRPr="00C46310">
        <w:rPr>
          <w:rFonts w:ascii="Garamond" w:hAnsi="Garamond"/>
          <w:color w:val="000000" w:themeColor="text1"/>
          <w:shd w:val="clear" w:color="auto" w:fill="FFFFFF"/>
        </w:rPr>
        <w:t>, fy</w:t>
      </w:r>
      <w:r w:rsidR="00124E37" w:rsidRPr="00C46310">
        <w:rPr>
          <w:rFonts w:ascii="Garamond" w:hAnsi="Garamond"/>
          <w:color w:val="000000" w:themeColor="text1"/>
          <w:shd w:val="clear" w:color="auto" w:fill="FFFFFF"/>
        </w:rPr>
        <w:t>sik</w:t>
      </w:r>
      <w:r w:rsidRPr="00C46310">
        <w:rPr>
          <w:rFonts w:ascii="Garamond" w:hAnsi="Garamond"/>
          <w:color w:val="000000" w:themeColor="text1"/>
          <w:shd w:val="clear" w:color="auto" w:fill="FFFFFF"/>
        </w:rPr>
        <w:t xml:space="preserve"> och ma</w:t>
      </w:r>
      <w:r w:rsidR="00124E37" w:rsidRPr="00C46310">
        <w:rPr>
          <w:rFonts w:ascii="Garamond" w:hAnsi="Garamond"/>
          <w:color w:val="000000" w:themeColor="text1"/>
          <w:shd w:val="clear" w:color="auto" w:fill="FFFFFF"/>
        </w:rPr>
        <w:t xml:space="preserve">tematik, </w:t>
      </w:r>
      <w:r w:rsidRPr="00C46310">
        <w:rPr>
          <w:rFonts w:ascii="Garamond" w:hAnsi="Garamond"/>
          <w:color w:val="000000" w:themeColor="text1"/>
          <w:shd w:val="clear" w:color="auto" w:fill="FFFFFF"/>
        </w:rPr>
        <w:t>Magelungen Gymnasium, Uppsala,</w:t>
      </w:r>
      <w:r w:rsidR="00124E37" w:rsidRPr="00C46310">
        <w:rPr>
          <w:rFonts w:ascii="Garamond" w:hAnsi="Garamond"/>
          <w:color w:val="000000" w:themeColor="text1"/>
        </w:rPr>
        <w:t xml:space="preserve"> </w:t>
      </w:r>
      <w:r w:rsidR="00124E37" w:rsidRPr="00C46310">
        <w:rPr>
          <w:rFonts w:ascii="Garamond" w:hAnsi="Garamond"/>
          <w:color w:val="000000" w:themeColor="text1"/>
          <w:shd w:val="clear" w:color="auto" w:fill="FFFFFF"/>
        </w:rPr>
        <w:t>24255368</w:t>
      </w:r>
    </w:p>
    <w:p w14:paraId="1175D55E" w14:textId="77777777" w:rsidR="00124E37" w:rsidRPr="00C46310" w:rsidRDefault="00124E37" w:rsidP="00124E37">
      <w:pPr>
        <w:pStyle w:val="NoSpacing"/>
        <w:rPr>
          <w:rFonts w:ascii="Garamond" w:hAnsi="Garamond"/>
          <w:color w:val="000000" w:themeColor="text1"/>
        </w:rPr>
      </w:pPr>
    </w:p>
    <w:p w14:paraId="689D61F6" w14:textId="77777777" w:rsidR="00780109" w:rsidRPr="00C46310" w:rsidRDefault="00780109"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Här får lärare vara lärare, Clockwork Skolbemanning Rekrytering AB, Lärare i gymnasiet, Eskilstuna, 24198081</w:t>
      </w:r>
    </w:p>
    <w:p w14:paraId="78C4092F" w14:textId="6DD3A36C" w:rsidR="00780109" w:rsidRPr="00C46310" w:rsidRDefault="00780109" w:rsidP="00B5325C">
      <w:pPr>
        <w:pStyle w:val="NoSpacing"/>
        <w:numPr>
          <w:ilvl w:val="0"/>
          <w:numId w:val="37"/>
        </w:numPr>
        <w:rPr>
          <w:rFonts w:ascii="Garamond" w:hAnsi="Garamond"/>
          <w:color w:val="000000" w:themeColor="text1"/>
        </w:rPr>
      </w:pPr>
      <w:r w:rsidRPr="00C46310">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46310" w:rsidRDefault="00B053C2" w:rsidP="00B053C2">
      <w:pPr>
        <w:pStyle w:val="NoSpacing"/>
        <w:rPr>
          <w:rFonts w:ascii="Garamond" w:hAnsi="Garamond"/>
          <w:color w:val="000000" w:themeColor="text1"/>
        </w:rPr>
      </w:pPr>
    </w:p>
    <w:p w14:paraId="1ADDB482"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466290E7"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2 oktober</w:t>
      </w:r>
    </w:p>
    <w:p w14:paraId="4E5DD82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Embedded software developer, Knightec, Stockholm, 24299828</w:t>
      </w:r>
    </w:p>
    <w:p w14:paraId="013AB2D5"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Inhouse developer, Knightec, Stockholm, 24299335</w:t>
      </w:r>
    </w:p>
    <w:p w14:paraId="43EB344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3 oktober</w:t>
      </w:r>
    </w:p>
    <w:p w14:paraId="31404EC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NO- och tekniklärare, Stålforsskolan, Eskilstuna, 24281020</w:t>
      </w:r>
    </w:p>
    <w:p w14:paraId="0B1BBB5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 och engelska, Stålforsskolan, Eskilstuna, 24281044</w:t>
      </w:r>
    </w:p>
    <w:p w14:paraId="41EF645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svenska som andraspråk, Stålforsskolan, Eskilstuna, 24281062</w:t>
      </w:r>
    </w:p>
    <w:p w14:paraId="17E8D54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5A4B4B80"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159C629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4 oktober</w:t>
      </w:r>
    </w:p>
    <w:p w14:paraId="2B7FF73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engelska till Årbyskolan, Eskilstuna, 24301131</w:t>
      </w:r>
    </w:p>
    <w:p w14:paraId="673B5B62"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Förstelärare i NO, British Junior Primary, Eskilstuna, 24276536</w:t>
      </w:r>
    </w:p>
    <w:p w14:paraId="6B2DA21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Lead Fullstack Developer - Laravel/PHP, Workbuster AB, Stockholm, 24304349</w:t>
      </w:r>
    </w:p>
    <w:p w14:paraId="50B0C80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28F70692"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Systemutvecklare .Net, Alten, Eskilstuna, 24276735</w:t>
      </w:r>
    </w:p>
    <w:p w14:paraId="27C3C7D6"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Java/JavaScript fullstack-utvecklare, Alten, Stockholm</w:t>
      </w:r>
    </w:p>
    <w:p w14:paraId="1CD62A7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Senior Java Developer, Alten, Stockholm</w:t>
      </w:r>
    </w:p>
    <w:p w14:paraId="5F2718C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5 oktober</w:t>
      </w:r>
    </w:p>
    <w:p w14:paraId="79ED6692" w14:textId="77777777" w:rsidR="00E611C7" w:rsidRPr="00E05FC7" w:rsidRDefault="00E611C7" w:rsidP="00E611C7">
      <w:pPr>
        <w:pStyle w:val="NoSpacing"/>
        <w:numPr>
          <w:ilvl w:val="1"/>
          <w:numId w:val="41"/>
        </w:numPr>
        <w:ind w:left="1434" w:hanging="357"/>
        <w:rPr>
          <w:rFonts w:ascii="Garamond" w:hAnsi="Garamond"/>
          <w:color w:val="000000" w:themeColor="text1"/>
          <w:shd w:val="clear" w:color="auto" w:fill="FFFFFF"/>
          <w:lang w:val="en-GB"/>
        </w:rPr>
      </w:pPr>
      <w:r w:rsidRPr="00E05FC7">
        <w:rPr>
          <w:rFonts w:ascii="Garamond" w:hAnsi="Garamond"/>
          <w:color w:val="000000" w:themeColor="text1"/>
          <w:lang w:val="en-GB"/>
        </w:rPr>
        <w:t>Fullstack Developer, Swedium Global Services AB, Stockholm, 24307880</w:t>
      </w:r>
    </w:p>
    <w:p w14:paraId="2384F3AA"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r w:rsidRPr="00E05FC7">
        <w:rPr>
          <w:rFonts w:ascii="Garamond" w:hAnsi="Garamond"/>
          <w:color w:val="000000" w:themeColor="text1"/>
          <w:shd w:val="clear" w:color="auto" w:fill="FFFFFF"/>
          <w:lang w:val="en-GB"/>
        </w:rPr>
        <w:t>Fullstack Software Engineer, Kognity, Stockholm, 24306142</w:t>
      </w:r>
    </w:p>
    <w:p w14:paraId="3E8487B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Front-end developer, Kognity, Stockholm</w:t>
      </w:r>
    </w:p>
    <w:p w14:paraId="7D5751D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C#-utvecklare, Synsam, Stockholm, 24306706</w:t>
      </w:r>
    </w:p>
    <w:p w14:paraId="19EBA78F"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Utvecklare inom Java och Angular, Arbetsförmedlingen, Stockholm, 24307310</w:t>
      </w:r>
    </w:p>
    <w:p w14:paraId="0087D59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Systemutvecklare inom Java, Sybring, Stockholm, 24308345</w:t>
      </w:r>
    </w:p>
    <w:p w14:paraId="7618F37D"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r w:rsidRPr="00E05FC7">
        <w:rPr>
          <w:rFonts w:ascii="Garamond" w:hAnsi="Garamond"/>
          <w:color w:val="000000" w:themeColor="text1"/>
          <w:shd w:val="clear" w:color="auto" w:fill="FFFFFF"/>
          <w:lang w:val="en-GB"/>
        </w:rPr>
        <w:t>Frontend developer to Talentech, Stockholm, 24307921</w:t>
      </w:r>
    </w:p>
    <w:p w14:paraId="3641FE1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shd w:val="clear" w:color="auto" w:fill="FFFFFF"/>
        </w:rPr>
        <w:t>26 oktober</w:t>
      </w:r>
    </w:p>
    <w:p w14:paraId="1CBEA615"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Systemutvecklare, WTMG, Stockholm</w:t>
      </w:r>
    </w:p>
    <w:p w14:paraId="58F63DA8" w14:textId="77777777" w:rsidR="00E611C7" w:rsidRPr="00C46310" w:rsidRDefault="00E611C7" w:rsidP="00E611C7">
      <w:pPr>
        <w:pStyle w:val="NoSpacing"/>
        <w:numPr>
          <w:ilvl w:val="0"/>
          <w:numId w:val="41"/>
        </w:numPr>
        <w:ind w:hanging="357"/>
        <w:rPr>
          <w:rFonts w:ascii="inherit" w:hAnsi="inherit"/>
          <w:color w:val="000000" w:themeColor="text1"/>
        </w:rPr>
      </w:pPr>
      <w:r w:rsidRPr="00C46310">
        <w:rPr>
          <w:rFonts w:ascii="Garamond" w:hAnsi="Garamond"/>
          <w:color w:val="000000" w:themeColor="text1"/>
        </w:rPr>
        <w:t>29 oktober</w:t>
      </w:r>
    </w:p>
    <w:p w14:paraId="79A8418D" w14:textId="77777777" w:rsidR="00E611C7" w:rsidRPr="00C46310" w:rsidRDefault="00E611C7" w:rsidP="00E611C7">
      <w:pPr>
        <w:pStyle w:val="NoSpacing"/>
        <w:numPr>
          <w:ilvl w:val="1"/>
          <w:numId w:val="41"/>
        </w:numPr>
        <w:ind w:hanging="357"/>
        <w:rPr>
          <w:rFonts w:ascii="inherit" w:hAnsi="inherit"/>
          <w:color w:val="000000" w:themeColor="text1"/>
        </w:rPr>
      </w:pPr>
      <w:r w:rsidRPr="00C46310">
        <w:rPr>
          <w:rFonts w:ascii="inherit" w:hAnsi="inherit"/>
          <w:color w:val="000000" w:themeColor="text1"/>
        </w:rPr>
        <w:t>Fullstackutvecklare, CAG Contactor AB, Stockholm, 24253291</w:t>
      </w:r>
    </w:p>
    <w:p w14:paraId="46E7B12A" w14:textId="77777777" w:rsidR="00E611C7" w:rsidRPr="00C46310" w:rsidRDefault="00E611C7" w:rsidP="00E611C7">
      <w:pPr>
        <w:pStyle w:val="NoSpacing"/>
        <w:numPr>
          <w:ilvl w:val="1"/>
          <w:numId w:val="41"/>
        </w:numPr>
        <w:ind w:hanging="357"/>
        <w:rPr>
          <w:rFonts w:ascii="inherit" w:hAnsi="inherit"/>
          <w:color w:val="000000" w:themeColor="text1"/>
        </w:rPr>
      </w:pPr>
      <w:r w:rsidRPr="00C46310">
        <w:rPr>
          <w:rFonts w:ascii="inherit" w:hAnsi="inherit"/>
          <w:color w:val="000000" w:themeColor="text1"/>
        </w:rPr>
        <w:t>Backend/Fullstack-utvecklare till Bright Energy, Stockholm, 24275611</w:t>
      </w:r>
    </w:p>
    <w:p w14:paraId="4184644F" w14:textId="77777777" w:rsidR="00E611C7" w:rsidRPr="00C46310" w:rsidRDefault="00E611C7" w:rsidP="00E611C7">
      <w:pPr>
        <w:pStyle w:val="NoSpacing"/>
        <w:rPr>
          <w:rFonts w:ascii="Garamond" w:hAnsi="Garamond"/>
          <w:color w:val="000000" w:themeColor="text1"/>
        </w:rPr>
      </w:pPr>
    </w:p>
    <w:p w14:paraId="0F09128E"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6EA858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Embedded software developer, Knightec, Stockholm, 24299828</w:t>
      </w:r>
    </w:p>
    <w:p w14:paraId="4B62B836"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Inhouse developer, Knightec, Stockholm, 24299335</w:t>
      </w:r>
    </w:p>
    <w:p w14:paraId="6A8C40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NO- och tekniklärare, Stålforsskolan, Eskilstuna, 24281020</w:t>
      </w:r>
    </w:p>
    <w:p w14:paraId="2185608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 och engelska, Stålforsskolan, Eskilstuna, 24281044</w:t>
      </w:r>
    </w:p>
    <w:p w14:paraId="14D3C38D"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svenska som andraspråk, Stålforsskolan, Eskilstuna, 24281062</w:t>
      </w:r>
    </w:p>
    <w:p w14:paraId="1B01C2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2D9A1BDE"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0BB2EC8D" w14:textId="3B1CDD05"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engelska</w:t>
      </w:r>
      <w:r w:rsidR="00301C0C" w:rsidRPr="00C46310">
        <w:rPr>
          <w:rFonts w:ascii="Garamond" w:hAnsi="Garamond"/>
          <w:color w:val="000000" w:themeColor="text1"/>
        </w:rPr>
        <w:t xml:space="preserve">, </w:t>
      </w:r>
      <w:r w:rsidRPr="00C46310">
        <w:rPr>
          <w:rFonts w:ascii="Garamond" w:hAnsi="Garamond"/>
          <w:color w:val="000000" w:themeColor="text1"/>
        </w:rPr>
        <w:t>Årbyskolan, Eskilstuna, 24301131</w:t>
      </w:r>
    </w:p>
    <w:p w14:paraId="6A299E7C"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Förstelärare i NO, British Junior Primary, Eskilstuna, 24276536</w:t>
      </w:r>
    </w:p>
    <w:p w14:paraId="59B1DCE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Lead Fullstack Developer - Laravel/PHP, Workbuster AB, Stockholm, 24304349</w:t>
      </w:r>
    </w:p>
    <w:p w14:paraId="17746C4D"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686B8C67"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Systemutvecklare .Net, Alten, Eskilstuna, 24276735</w:t>
      </w:r>
    </w:p>
    <w:p w14:paraId="00F641BC"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Java/JavaScript fullstack-utvecklare, Alten, Stockholm</w:t>
      </w:r>
    </w:p>
    <w:p w14:paraId="02447582"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Senior Java Developer, Alten, Stockholm</w:t>
      </w:r>
    </w:p>
    <w:p w14:paraId="5AC49E70" w14:textId="77777777" w:rsidR="00E611C7" w:rsidRPr="00E05FC7" w:rsidRDefault="00E611C7" w:rsidP="004D711A">
      <w:pPr>
        <w:pStyle w:val="NoSpacing"/>
        <w:numPr>
          <w:ilvl w:val="0"/>
          <w:numId w:val="47"/>
        </w:numPr>
        <w:rPr>
          <w:rFonts w:ascii="Garamond" w:hAnsi="Garamond"/>
          <w:color w:val="000000" w:themeColor="text1"/>
          <w:shd w:val="clear" w:color="auto" w:fill="FFFFFF"/>
          <w:lang w:val="en-GB"/>
        </w:rPr>
      </w:pPr>
      <w:r w:rsidRPr="00E05FC7">
        <w:rPr>
          <w:rFonts w:ascii="Garamond" w:hAnsi="Garamond"/>
          <w:color w:val="000000" w:themeColor="text1"/>
          <w:lang w:val="en-GB"/>
        </w:rPr>
        <w:t>Fullstack Developer, Swedium Global Services AB, Stockholm, 24307880</w:t>
      </w:r>
    </w:p>
    <w:p w14:paraId="43FF1CF2"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shd w:val="clear" w:color="auto" w:fill="FFFFFF"/>
          <w:lang w:val="en-GB"/>
        </w:rPr>
        <w:t>Fullstack Software Engineer, Kognity, Stockholm, 24306142</w:t>
      </w:r>
    </w:p>
    <w:p w14:paraId="2D06417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Front-end developer, Kognity, Stockholm</w:t>
      </w:r>
    </w:p>
    <w:p w14:paraId="640931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C#-utvecklare, Synsam, Stockholm, 24306706</w:t>
      </w:r>
    </w:p>
    <w:p w14:paraId="4FAF088B"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Utvecklare inom Java och Angular, Arbetsförmedlingen, Stockholm, 24307310</w:t>
      </w:r>
    </w:p>
    <w:p w14:paraId="5ED779B8" w14:textId="3FE3C48B"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Systemutvecklare inom Java, Sybring, Stockholm, 24308345</w:t>
      </w:r>
    </w:p>
    <w:p w14:paraId="35544657" w14:textId="51E60596"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Frontend developer</w:t>
      </w:r>
      <w:r w:rsidR="00EB2204"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Talentech, Stockholm, 24307921</w:t>
      </w:r>
    </w:p>
    <w:p w14:paraId="4E3EB047" w14:textId="77777777"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Systemutvecklare, WTMG, Stockholm</w:t>
      </w:r>
    </w:p>
    <w:p w14:paraId="383AFAEB" w14:textId="5319A7CD"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Fullstackutvecklare, CAG Contactor, Stockholm, 24253291</w:t>
      </w:r>
    </w:p>
    <w:p w14:paraId="574AC26C" w14:textId="341FB299" w:rsidR="002F19E1"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Backend/Fullstack-utvecklare</w:t>
      </w:r>
      <w:r w:rsidR="0084104C" w:rsidRPr="00C46310">
        <w:rPr>
          <w:rFonts w:ascii="Garamond" w:hAnsi="Garamond"/>
          <w:color w:val="000000" w:themeColor="text1"/>
        </w:rPr>
        <w:t>,</w:t>
      </w:r>
      <w:r w:rsidRPr="00C46310">
        <w:rPr>
          <w:rFonts w:ascii="Garamond" w:hAnsi="Garamond"/>
          <w:color w:val="000000" w:themeColor="text1"/>
        </w:rPr>
        <w:t xml:space="preserve"> Bright Energy, Stockholm, 24275611</w:t>
      </w:r>
    </w:p>
    <w:p w14:paraId="4528DAEA" w14:textId="77777777" w:rsidR="005E1DB2" w:rsidRPr="00C46310" w:rsidRDefault="005E1DB2" w:rsidP="005E1DB2">
      <w:pPr>
        <w:pStyle w:val="NoSpacing"/>
        <w:rPr>
          <w:rFonts w:ascii="Garamond" w:hAnsi="Garamond"/>
          <w:color w:val="000000" w:themeColor="text1"/>
        </w:rPr>
      </w:pPr>
    </w:p>
    <w:p w14:paraId="353158D8" w14:textId="4B6316DA" w:rsidR="005E1DB2" w:rsidRPr="00C46310" w:rsidRDefault="005E1DB2" w:rsidP="005E1DB2">
      <w:pPr>
        <w:pStyle w:val="NoSpacing"/>
        <w:rPr>
          <w:rFonts w:ascii="Garamond" w:hAnsi="Garamond"/>
          <w:color w:val="000000" w:themeColor="text1"/>
        </w:rPr>
      </w:pPr>
      <w:r w:rsidRPr="00C46310">
        <w:rPr>
          <w:rFonts w:ascii="Garamond" w:hAnsi="Garamond"/>
          <w:color w:val="000000" w:themeColor="text1"/>
        </w:rPr>
        <w:t>November</w:t>
      </w:r>
    </w:p>
    <w:p w14:paraId="1D69912F" w14:textId="77777777" w:rsidR="00982177" w:rsidRPr="00C46310" w:rsidRDefault="008618D0"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 xml:space="preserve">Programmerare, </w:t>
      </w:r>
      <w:r w:rsidR="002022B5" w:rsidRPr="00C46310">
        <w:rPr>
          <w:rFonts w:ascii="Garamond" w:hAnsi="Garamond"/>
          <w:color w:val="000000" w:themeColor="text1"/>
          <w:shd w:val="clear" w:color="auto" w:fill="FFFFFF"/>
        </w:rPr>
        <w:t>Itancan</w:t>
      </w:r>
      <w:r w:rsidRPr="00C46310">
        <w:rPr>
          <w:rFonts w:ascii="Garamond" w:hAnsi="Garamond"/>
          <w:color w:val="000000" w:themeColor="text1"/>
          <w:shd w:val="clear" w:color="auto" w:fill="FFFFFF"/>
        </w:rPr>
        <w:t>, Stockholm, 24328984</w:t>
      </w:r>
    </w:p>
    <w:p w14:paraId="660A0562" w14:textId="3E0D2656" w:rsidR="00322199" w:rsidRPr="00C46310" w:rsidRDefault="00982177" w:rsidP="00081E80">
      <w:pPr>
        <w:pStyle w:val="NoSpacing"/>
        <w:numPr>
          <w:ilvl w:val="0"/>
          <w:numId w:val="54"/>
        </w:numPr>
        <w:rPr>
          <w:rFonts w:ascii="Garamond" w:hAnsi="Garamond"/>
          <w:color w:val="000000" w:themeColor="text1"/>
        </w:rPr>
      </w:pPr>
      <w:r w:rsidRPr="00C46310">
        <w:rPr>
          <w:rFonts w:ascii="Garamond" w:hAnsi="Garamond"/>
          <w:color w:val="000000" w:themeColor="text1"/>
        </w:rPr>
        <w:t>Systemutvecklare, Combitech, Stockholm, 24338649</w:t>
      </w:r>
    </w:p>
    <w:p w14:paraId="6BA85076" w14:textId="41D2E0B7" w:rsidR="00322199"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w:t>
      </w:r>
      <w:r w:rsidR="007D6124" w:rsidRPr="00C46310">
        <w:rPr>
          <w:rFonts w:ascii="Garamond" w:hAnsi="Garamond"/>
          <w:color w:val="000000" w:themeColor="text1"/>
        </w:rPr>
        <w:t xml:space="preserve">, </w:t>
      </w:r>
      <w:r w:rsidRPr="00C46310">
        <w:rPr>
          <w:rFonts w:ascii="Garamond" w:hAnsi="Garamond"/>
          <w:color w:val="000000" w:themeColor="text1"/>
        </w:rPr>
        <w:t>Perido HQ, Stockholm, 24288470</w:t>
      </w:r>
    </w:p>
    <w:p w14:paraId="18C822FD" w14:textId="77777777" w:rsidR="00C411FE"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 Modernera, Stockholm, 24323179</w:t>
      </w:r>
    </w:p>
    <w:p w14:paraId="0C2A5B53" w14:textId="5F3C8D8B" w:rsidR="00C411FE"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Programmerare</w:t>
      </w:r>
      <w:r w:rsidRPr="00C46310">
        <w:rPr>
          <w:rFonts w:ascii="Garamond" w:hAnsi="Garamond"/>
          <w:b/>
          <w:bCs/>
          <w:color w:val="000000" w:themeColor="text1"/>
          <w:shd w:val="clear" w:color="auto" w:fill="FFFFFF"/>
        </w:rPr>
        <w:t xml:space="preserve">, </w:t>
      </w:r>
      <w:r w:rsidRPr="00C46310">
        <w:rPr>
          <w:rFonts w:ascii="Garamond" w:hAnsi="Garamond"/>
          <w:color w:val="000000" w:themeColor="text1"/>
        </w:rPr>
        <w:t>Xamera, Stockholm, 24342609</w:t>
      </w:r>
    </w:p>
    <w:p w14:paraId="6EBC2971" w14:textId="497B74F9" w:rsidR="001F4FB4"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F# Developer, Senterprise, Stockholm, 24292745</w:t>
      </w:r>
    </w:p>
    <w:p w14:paraId="204360CE" w14:textId="77777777" w:rsidR="00476A50" w:rsidRPr="00C46310" w:rsidRDefault="00476A50" w:rsidP="007D6124">
      <w:pPr>
        <w:pStyle w:val="NoSpacing"/>
        <w:rPr>
          <w:rFonts w:ascii="Garamond" w:hAnsi="Garamond"/>
          <w:color w:val="000000" w:themeColor="text1"/>
        </w:rPr>
      </w:pPr>
    </w:p>
    <w:p w14:paraId="34F64625" w14:textId="4C02A694" w:rsidR="001F4FB4" w:rsidRPr="00C46310" w:rsidRDefault="001F4FB4" w:rsidP="00081E80">
      <w:pPr>
        <w:pStyle w:val="NoSpacing"/>
        <w:numPr>
          <w:ilvl w:val="0"/>
          <w:numId w:val="54"/>
        </w:numPr>
        <w:rPr>
          <w:rFonts w:ascii="Garamond" w:hAnsi="Garamond"/>
          <w:i/>
          <w:iCs/>
          <w:color w:val="000000" w:themeColor="text1"/>
        </w:rPr>
      </w:pPr>
      <w:r w:rsidRPr="00C46310">
        <w:rPr>
          <w:rFonts w:ascii="Garamond" w:hAnsi="Garamond"/>
          <w:i/>
          <w:iCs/>
          <w:color w:val="000000" w:themeColor="text1"/>
        </w:rPr>
        <w:t>Erfarna utvecklare inom Frontend, .NET, Java och C++ till HiQ</w:t>
      </w:r>
      <w:r w:rsidR="00B90FF8" w:rsidRPr="00C46310">
        <w:rPr>
          <w:rFonts w:ascii="Garamond" w:hAnsi="Garamond"/>
          <w:i/>
          <w:iCs/>
          <w:color w:val="000000" w:themeColor="text1"/>
        </w:rPr>
        <w:t>,</w:t>
      </w:r>
      <w:r w:rsidRPr="00C46310">
        <w:rPr>
          <w:rFonts w:ascii="Garamond" w:hAnsi="Garamond"/>
          <w:i/>
          <w:iCs/>
          <w:color w:val="000000" w:themeColor="text1"/>
        </w:rPr>
        <w:t xml:space="preserve"> </w:t>
      </w:r>
      <w:r w:rsidR="00B90FF8" w:rsidRPr="00C46310">
        <w:rPr>
          <w:rFonts w:ascii="Garamond" w:hAnsi="Garamond"/>
          <w:i/>
          <w:iCs/>
          <w:color w:val="000000" w:themeColor="text1"/>
        </w:rPr>
        <w:t xml:space="preserve">Talangjägarna, </w:t>
      </w:r>
      <w:r w:rsidRPr="00C46310">
        <w:rPr>
          <w:rFonts w:ascii="Garamond" w:hAnsi="Garamond"/>
          <w:i/>
          <w:iCs/>
          <w:color w:val="000000" w:themeColor="text1"/>
        </w:rPr>
        <w:t>Stockholm, 24343591</w:t>
      </w:r>
    </w:p>
    <w:p w14:paraId="470F1B03" w14:textId="77777777" w:rsidR="00DD6FAE" w:rsidRPr="00C46310" w:rsidRDefault="00DD6FAE" w:rsidP="007D6124">
      <w:pPr>
        <w:pStyle w:val="NoSpacing"/>
        <w:rPr>
          <w:rFonts w:ascii="Garamond" w:hAnsi="Garamond"/>
          <w:color w:val="000000" w:themeColor="text1"/>
        </w:rPr>
      </w:pPr>
    </w:p>
    <w:p w14:paraId="281F4D8B" w14:textId="1BE8A503"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Java-utvecklare, HiQ, Stockholm</w:t>
      </w:r>
    </w:p>
    <w:p w14:paraId="3557884F" w14:textId="27B64AF6"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Net-utvecklare, HiQ, Stockholm</w:t>
      </w:r>
    </w:p>
    <w:p w14:paraId="71364CE1" w14:textId="3C7D58CA"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C++ utvecklare, HiQ, Stockholm</w:t>
      </w:r>
    </w:p>
    <w:p w14:paraId="55A7C2F3" w14:textId="097F42BA"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Frontend-utvecklare, HiQ, Stockholm</w:t>
      </w:r>
    </w:p>
    <w:p w14:paraId="7285E1A3" w14:textId="77777777" w:rsidR="00922EDA" w:rsidRPr="00C46310" w:rsidRDefault="00922EDA" w:rsidP="007D6124">
      <w:pPr>
        <w:pStyle w:val="NoSpacing"/>
        <w:rPr>
          <w:rFonts w:ascii="Garamond" w:hAnsi="Garamond"/>
          <w:color w:val="000000" w:themeColor="text1"/>
        </w:rPr>
      </w:pPr>
    </w:p>
    <w:p w14:paraId="722F8699" w14:textId="20DA51EE" w:rsidR="00790298" w:rsidRPr="00C46310" w:rsidRDefault="00790298" w:rsidP="00081E80">
      <w:pPr>
        <w:pStyle w:val="NoSpacing"/>
        <w:numPr>
          <w:ilvl w:val="0"/>
          <w:numId w:val="54"/>
        </w:numPr>
        <w:rPr>
          <w:rFonts w:ascii="Garamond" w:hAnsi="Garamond"/>
          <w:color w:val="000000" w:themeColor="text1"/>
        </w:rPr>
      </w:pPr>
      <w:r w:rsidRPr="00C46310">
        <w:rPr>
          <w:rFonts w:ascii="Garamond" w:hAnsi="Garamond"/>
          <w:color w:val="000000" w:themeColor="text1"/>
        </w:rPr>
        <w:t>18 nov, Vidoeintervju, Arbetsförmedlingen, Stockholm</w:t>
      </w:r>
    </w:p>
    <w:p w14:paraId="6C1DE3EB" w14:textId="5F12D894" w:rsidR="00C25254" w:rsidRPr="00C46310" w:rsidRDefault="00272F6B" w:rsidP="00081E80">
      <w:pPr>
        <w:pStyle w:val="NoSpacing"/>
        <w:numPr>
          <w:ilvl w:val="0"/>
          <w:numId w:val="54"/>
        </w:numPr>
        <w:rPr>
          <w:rFonts w:ascii="Garamond" w:hAnsi="Garamond"/>
          <w:color w:val="000000" w:themeColor="text1"/>
        </w:rPr>
      </w:pPr>
      <w:r w:rsidRPr="00C46310">
        <w:rPr>
          <w:rFonts w:ascii="Garamond" w:hAnsi="Garamond"/>
          <w:color w:val="000000" w:themeColor="text1"/>
        </w:rPr>
        <w:t>19 nov, Videointervju, Sybrink</w:t>
      </w:r>
      <w:r w:rsidR="00206A46" w:rsidRPr="00C46310">
        <w:rPr>
          <w:rFonts w:ascii="Garamond" w:hAnsi="Garamond"/>
          <w:color w:val="000000" w:themeColor="text1"/>
        </w:rPr>
        <w:t>, Stockholm</w:t>
      </w:r>
    </w:p>
    <w:p w14:paraId="32510E69" w14:textId="3E550917" w:rsidR="00191057"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3 nov, </w:t>
      </w:r>
      <w:r w:rsidR="00CF000E" w:rsidRPr="00C46310">
        <w:rPr>
          <w:rFonts w:ascii="Garamond" w:hAnsi="Garamond"/>
          <w:color w:val="000000" w:themeColor="text1"/>
        </w:rPr>
        <w:t>Besvara</w:t>
      </w:r>
      <w:r w:rsidR="009E6769" w:rsidRPr="00C46310">
        <w:rPr>
          <w:rFonts w:ascii="Garamond" w:hAnsi="Garamond"/>
          <w:color w:val="000000" w:themeColor="text1"/>
        </w:rPr>
        <w:t>t</w:t>
      </w:r>
      <w:r w:rsidR="00CF000E" w:rsidRPr="00C46310">
        <w:rPr>
          <w:rFonts w:ascii="Garamond" w:hAnsi="Garamond"/>
          <w:color w:val="000000" w:themeColor="text1"/>
        </w:rPr>
        <w:t xml:space="preserve"> </w:t>
      </w:r>
      <w:r w:rsidR="00191057" w:rsidRPr="00C46310">
        <w:rPr>
          <w:rFonts w:ascii="Garamond" w:hAnsi="Garamond"/>
          <w:color w:val="000000" w:themeColor="text1"/>
        </w:rPr>
        <w:t>frågor via mail med anledning av sökt jobb som webutvecklare vid Triggerfish i Stockholm</w:t>
      </w:r>
    </w:p>
    <w:p w14:paraId="1B30FFD3" w14:textId="40137AB5" w:rsidR="00CA17B3" w:rsidRPr="00C46310" w:rsidRDefault="006B45BC"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5 nov, Videointervju, </w:t>
      </w:r>
      <w:r w:rsidR="007704C1" w:rsidRPr="00C46310">
        <w:rPr>
          <w:rFonts w:ascii="Garamond" w:hAnsi="Garamond"/>
          <w:color w:val="000000" w:themeColor="text1"/>
        </w:rPr>
        <w:t>Elias Software</w:t>
      </w:r>
    </w:p>
    <w:p w14:paraId="13D704A8" w14:textId="5F4A9B15" w:rsidR="00CF000E"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2</w:t>
      </w:r>
      <w:r w:rsidR="00CF000E" w:rsidRPr="00C46310">
        <w:rPr>
          <w:rFonts w:ascii="Garamond" w:hAnsi="Garamond"/>
          <w:color w:val="000000" w:themeColor="text1"/>
        </w:rPr>
        <w:t>7</w:t>
      </w:r>
      <w:r w:rsidRPr="00C46310">
        <w:rPr>
          <w:rFonts w:ascii="Garamond" w:hAnsi="Garamond"/>
          <w:color w:val="000000" w:themeColor="text1"/>
        </w:rPr>
        <w:t xml:space="preserve"> nov,</w:t>
      </w:r>
      <w:r w:rsidR="00CF000E" w:rsidRPr="00C46310">
        <w:rPr>
          <w:rFonts w:ascii="Garamond" w:hAnsi="Garamond"/>
          <w:color w:val="000000" w:themeColor="text1"/>
        </w:rPr>
        <w:t xml:space="preserve"> Utför</w:t>
      </w:r>
      <w:r w:rsidR="009E6769" w:rsidRPr="00C46310">
        <w:rPr>
          <w:rFonts w:ascii="Garamond" w:hAnsi="Garamond"/>
          <w:color w:val="000000" w:themeColor="text1"/>
        </w:rPr>
        <w:t>t</w:t>
      </w:r>
      <w:r w:rsidR="00CF000E" w:rsidRPr="00C46310">
        <w:rPr>
          <w:rFonts w:ascii="Garamond" w:hAnsi="Garamond"/>
          <w:color w:val="000000" w:themeColor="text1"/>
        </w:rPr>
        <w:t xml:space="preserve"> test via Internet från TNG med anledning av sökt jobb</w:t>
      </w:r>
      <w:r w:rsidR="00191057" w:rsidRPr="00C46310">
        <w:rPr>
          <w:rFonts w:ascii="Garamond" w:hAnsi="Garamond"/>
          <w:color w:val="000000" w:themeColor="text1"/>
        </w:rPr>
        <w:t xml:space="preserve"> som Java-utvecklare</w:t>
      </w:r>
      <w:r w:rsidR="00CF000E" w:rsidRPr="00C46310">
        <w:rPr>
          <w:rFonts w:ascii="Garamond" w:hAnsi="Garamond"/>
          <w:color w:val="000000" w:themeColor="text1"/>
        </w:rPr>
        <w:t xml:space="preserve"> </w:t>
      </w:r>
      <w:r w:rsidR="00191057" w:rsidRPr="00C46310">
        <w:rPr>
          <w:rFonts w:ascii="Garamond" w:hAnsi="Garamond"/>
          <w:color w:val="000000" w:themeColor="text1"/>
        </w:rPr>
        <w:t xml:space="preserve">vid </w:t>
      </w:r>
      <w:r w:rsidR="00CF000E" w:rsidRPr="00C46310">
        <w:rPr>
          <w:rFonts w:ascii="Garamond" w:hAnsi="Garamond"/>
          <w:color w:val="000000" w:themeColor="text1"/>
        </w:rPr>
        <w:t>SEB i Stockholm</w:t>
      </w:r>
    </w:p>
    <w:p w14:paraId="25B23121" w14:textId="77777777" w:rsidR="007704C1" w:rsidRPr="00C46310" w:rsidRDefault="007704C1" w:rsidP="007D6124">
      <w:pPr>
        <w:pStyle w:val="NoSpacing"/>
        <w:rPr>
          <w:rFonts w:ascii="Garamond" w:hAnsi="Garamond"/>
          <w:color w:val="000000" w:themeColor="text1"/>
        </w:rPr>
      </w:pPr>
    </w:p>
    <w:p w14:paraId="0A23185E" w14:textId="301BB8A3" w:rsidR="00C25254" w:rsidRPr="00E05FC7" w:rsidRDefault="00C25254" w:rsidP="00081E80">
      <w:pPr>
        <w:pStyle w:val="NoSpacing"/>
        <w:numPr>
          <w:ilvl w:val="0"/>
          <w:numId w:val="54"/>
        </w:numPr>
        <w:rPr>
          <w:rFonts w:ascii="Garamond" w:hAnsi="Garamond"/>
          <w:color w:val="000000" w:themeColor="text1"/>
          <w:lang w:val="en-GB"/>
        </w:rPr>
      </w:pPr>
      <w:r w:rsidRPr="00E05FC7">
        <w:rPr>
          <w:rFonts w:ascii="Garamond" w:hAnsi="Garamond"/>
          <w:color w:val="000000" w:themeColor="text1"/>
          <w:lang w:val="en-GB"/>
        </w:rPr>
        <w:t>C++ Developer, Elias Software HQ, Stockholm, 24364913</w:t>
      </w:r>
    </w:p>
    <w:p w14:paraId="6A69C359" w14:textId="77777777" w:rsidR="00545FCA" w:rsidRPr="00C46310" w:rsidRDefault="0036426E" w:rsidP="00081E80">
      <w:pPr>
        <w:pStyle w:val="NoSpacing"/>
        <w:numPr>
          <w:ilvl w:val="0"/>
          <w:numId w:val="54"/>
        </w:numPr>
        <w:rPr>
          <w:rFonts w:ascii="Garamond" w:hAnsi="Garamond"/>
          <w:color w:val="000000" w:themeColor="text1"/>
        </w:rPr>
      </w:pPr>
      <w:r w:rsidRPr="00C46310">
        <w:rPr>
          <w:rFonts w:ascii="Garamond" w:hAnsi="Garamond"/>
          <w:color w:val="000000" w:themeColor="text1"/>
        </w:rPr>
        <w:t>C++ Utvecklare</w:t>
      </w:r>
      <w:r w:rsidR="00C25254" w:rsidRPr="00C46310">
        <w:rPr>
          <w:rFonts w:ascii="Garamond" w:hAnsi="Garamond"/>
          <w:color w:val="000000" w:themeColor="text1"/>
        </w:rPr>
        <w:t xml:space="preserve">, </w:t>
      </w:r>
      <w:r w:rsidRPr="00C46310">
        <w:rPr>
          <w:rFonts w:ascii="Garamond" w:hAnsi="Garamond"/>
          <w:color w:val="000000" w:themeColor="text1"/>
        </w:rPr>
        <w:t>Envoi, Stockholm, 24321170</w:t>
      </w:r>
    </w:p>
    <w:p w14:paraId="2972D44A" w14:textId="41CD1B99" w:rsidR="00545FCA" w:rsidRPr="00C46310" w:rsidRDefault="00545FCA"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ullstack-utvecklare, Zington, </w:t>
      </w:r>
      <w:r w:rsidRPr="00C46310">
        <w:rPr>
          <w:rFonts w:ascii="Garamond" w:hAnsi="Garamond"/>
          <w:color w:val="000000" w:themeColor="text1"/>
          <w:shd w:val="clear" w:color="auto" w:fill="FFFFFF"/>
        </w:rPr>
        <w:t>Stockholm</w:t>
      </w:r>
      <w:r w:rsidRPr="00C46310">
        <w:rPr>
          <w:rFonts w:ascii="Garamond" w:hAnsi="Garamond"/>
          <w:color w:val="000000" w:themeColor="text1"/>
        </w:rPr>
        <w:t>, 24363894</w:t>
      </w:r>
    </w:p>
    <w:p w14:paraId="68EF6551" w14:textId="5A85FF7A" w:rsidR="00125DF1" w:rsidRPr="00C46310" w:rsidRDefault="004179D2"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Java-utvecklare, SEB, Luxemburg, 24379359</w:t>
      </w:r>
    </w:p>
    <w:p w14:paraId="0CAAABDE" w14:textId="77777777" w:rsidR="00502BA5" w:rsidRPr="00C46310" w:rsidRDefault="00F13F27"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Fullstackutvecklare, Ownit, Stockholm, 24312745</w:t>
      </w:r>
    </w:p>
    <w:p w14:paraId="275032E5" w14:textId="77777777" w:rsidR="00BB2402" w:rsidRPr="00C46310" w:rsidRDefault="00502BA5" w:rsidP="00081E80">
      <w:pPr>
        <w:pStyle w:val="NoSpacing"/>
        <w:numPr>
          <w:ilvl w:val="0"/>
          <w:numId w:val="54"/>
        </w:numPr>
        <w:rPr>
          <w:rFonts w:ascii="Garamond" w:hAnsi="Garamond"/>
          <w:color w:val="000000" w:themeColor="text1"/>
        </w:rPr>
      </w:pPr>
      <w:r w:rsidRPr="00C46310">
        <w:rPr>
          <w:rFonts w:ascii="Garamond" w:hAnsi="Garamond"/>
          <w:color w:val="000000" w:themeColor="text1"/>
        </w:rPr>
        <w:t>Java Fullstackutvecklare, Sylog, Stockholm, 24240100</w:t>
      </w:r>
    </w:p>
    <w:p w14:paraId="3B641585" w14:textId="23263A91" w:rsidR="00453480" w:rsidRPr="00C46310" w:rsidRDefault="00BB2402" w:rsidP="00081E80">
      <w:pPr>
        <w:pStyle w:val="NoSpacing"/>
        <w:numPr>
          <w:ilvl w:val="0"/>
          <w:numId w:val="54"/>
        </w:numPr>
        <w:rPr>
          <w:rFonts w:ascii="Garamond" w:hAnsi="Garamond"/>
          <w:color w:val="000000" w:themeColor="text1"/>
        </w:rPr>
      </w:pPr>
      <w:r w:rsidRPr="00C46310">
        <w:rPr>
          <w:rFonts w:ascii="Garamond" w:hAnsi="Garamond"/>
          <w:color w:val="000000" w:themeColor="text1"/>
        </w:rPr>
        <w:t>.N</w:t>
      </w:r>
      <w:r w:rsidR="00761679" w:rsidRPr="00C46310">
        <w:rPr>
          <w:rFonts w:ascii="Garamond" w:hAnsi="Garamond"/>
          <w:color w:val="000000" w:themeColor="text1"/>
        </w:rPr>
        <w:t>et</w:t>
      </w:r>
      <w:r w:rsidRPr="00C46310">
        <w:rPr>
          <w:rFonts w:ascii="Garamond" w:hAnsi="Garamond"/>
          <w:color w:val="000000" w:themeColor="text1"/>
        </w:rPr>
        <w:t xml:space="preserve"> Fullstackutvecklare, Castra, Stockholm, 24299862</w:t>
      </w:r>
    </w:p>
    <w:p w14:paraId="0BA2DBA6" w14:textId="6C7BF515" w:rsidR="0018447E" w:rsidRPr="00C46310" w:rsidRDefault="00453480" w:rsidP="00081E80">
      <w:pPr>
        <w:pStyle w:val="NoSpacing"/>
        <w:numPr>
          <w:ilvl w:val="0"/>
          <w:numId w:val="54"/>
        </w:numPr>
        <w:rPr>
          <w:rFonts w:ascii="Garamond" w:hAnsi="Garamond"/>
          <w:color w:val="000000" w:themeColor="text1"/>
        </w:rPr>
      </w:pPr>
      <w:r w:rsidRPr="00C46310">
        <w:rPr>
          <w:rFonts w:ascii="Garamond" w:hAnsi="Garamond"/>
          <w:color w:val="000000" w:themeColor="text1"/>
        </w:rPr>
        <w:t>Frontendutvecklare</w:t>
      </w:r>
      <w:r w:rsidR="00A56F17" w:rsidRPr="00C46310">
        <w:rPr>
          <w:rFonts w:ascii="Garamond" w:hAnsi="Garamond"/>
          <w:color w:val="000000" w:themeColor="text1"/>
        </w:rPr>
        <w:t xml:space="preserve">, </w:t>
      </w:r>
      <w:r w:rsidRPr="00C46310">
        <w:rPr>
          <w:rFonts w:ascii="Garamond" w:hAnsi="Garamond"/>
          <w:color w:val="000000" w:themeColor="text1"/>
        </w:rPr>
        <w:t>Avanza, Stockholm, 24346934</w:t>
      </w:r>
    </w:p>
    <w:p w14:paraId="61023462" w14:textId="77777777" w:rsidR="00346F98" w:rsidRPr="00C46310" w:rsidRDefault="0018447E"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 Poolia, Stockholm, 24352086</w:t>
      </w:r>
    </w:p>
    <w:p w14:paraId="53FA7860" w14:textId="27561543" w:rsidR="00632886" w:rsidRPr="00C46310" w:rsidRDefault="00346F98" w:rsidP="00081E80">
      <w:pPr>
        <w:pStyle w:val="NoSpacing"/>
        <w:numPr>
          <w:ilvl w:val="0"/>
          <w:numId w:val="54"/>
        </w:numPr>
        <w:rPr>
          <w:rFonts w:ascii="Garamond" w:hAnsi="Garamond"/>
          <w:color w:val="000000" w:themeColor="text1"/>
        </w:rPr>
      </w:pPr>
      <w:r w:rsidRPr="00C46310">
        <w:rPr>
          <w:rFonts w:ascii="Garamond" w:hAnsi="Garamond"/>
          <w:color w:val="000000" w:themeColor="text1"/>
        </w:rPr>
        <w:t>Frontendutvecklare, HiQ, Stockholm, 24343591</w:t>
      </w:r>
    </w:p>
    <w:p w14:paraId="2D045695" w14:textId="02B9851F" w:rsidR="000047F9" w:rsidRPr="00C46310" w:rsidRDefault="00761679" w:rsidP="00081E80">
      <w:pPr>
        <w:pStyle w:val="NoSpacing"/>
        <w:numPr>
          <w:ilvl w:val="0"/>
          <w:numId w:val="54"/>
        </w:numPr>
        <w:rPr>
          <w:rFonts w:ascii="Garamond" w:hAnsi="Garamond"/>
          <w:color w:val="000000" w:themeColor="text1"/>
        </w:rPr>
      </w:pPr>
      <w:r w:rsidRPr="00C46310">
        <w:rPr>
          <w:rFonts w:ascii="Garamond" w:hAnsi="Garamond"/>
          <w:color w:val="000000" w:themeColor="text1"/>
        </w:rPr>
        <w:t>Webu</w:t>
      </w:r>
      <w:r w:rsidR="000047F9" w:rsidRPr="00C46310">
        <w:rPr>
          <w:rFonts w:ascii="Garamond" w:hAnsi="Garamond"/>
          <w:color w:val="000000" w:themeColor="text1"/>
        </w:rPr>
        <w:t>tvecklare, Triggerfish, Stockholm, 24379629</w:t>
      </w:r>
    </w:p>
    <w:p w14:paraId="41F963B2" w14:textId="3FF2D5F3" w:rsidR="00632886" w:rsidRPr="00C46310" w:rsidRDefault="00632886" w:rsidP="00081E80">
      <w:pPr>
        <w:pStyle w:val="NoSpacing"/>
        <w:numPr>
          <w:ilvl w:val="0"/>
          <w:numId w:val="54"/>
        </w:numPr>
        <w:rPr>
          <w:rFonts w:ascii="Garamond" w:hAnsi="Garamond"/>
          <w:color w:val="000000" w:themeColor="text1"/>
        </w:rPr>
      </w:pPr>
      <w:r w:rsidRPr="00C46310">
        <w:rPr>
          <w:rFonts w:ascii="Garamond" w:hAnsi="Garamond"/>
          <w:color w:val="000000" w:themeColor="text1"/>
        </w:rPr>
        <w:t>Senior utvecklare C++, IP</w:t>
      </w:r>
      <w:r w:rsidR="001732C6" w:rsidRPr="00C46310">
        <w:rPr>
          <w:rFonts w:ascii="Garamond" w:hAnsi="Garamond"/>
          <w:color w:val="000000" w:themeColor="text1"/>
        </w:rPr>
        <w:t xml:space="preserve"> Solutions</w:t>
      </w:r>
      <w:r w:rsidRPr="00C46310">
        <w:rPr>
          <w:rFonts w:ascii="Garamond" w:hAnsi="Garamond"/>
          <w:color w:val="000000" w:themeColor="text1"/>
        </w:rPr>
        <w:t>, Stockholm, 24342537</w:t>
      </w:r>
    </w:p>
    <w:p w14:paraId="08CCA246" w14:textId="4A5B5BEA" w:rsidR="00BA3DB7" w:rsidRPr="00C46310" w:rsidRDefault="00BA3DB7" w:rsidP="00BA3DB7">
      <w:pPr>
        <w:pStyle w:val="NoSpacing"/>
        <w:rPr>
          <w:rFonts w:ascii="Garamond" w:hAnsi="Garamond"/>
          <w:color w:val="000000" w:themeColor="text1"/>
        </w:rPr>
      </w:pPr>
    </w:p>
    <w:p w14:paraId="6206A437" w14:textId="06C0EE52" w:rsidR="00BA3DB7" w:rsidRPr="00C46310" w:rsidRDefault="00BA3DB7" w:rsidP="00DA5574">
      <w:pPr>
        <w:pStyle w:val="NoSpacing"/>
        <w:jc w:val="both"/>
        <w:rPr>
          <w:rFonts w:ascii="Garamond" w:hAnsi="Garamond"/>
          <w:color w:val="000000" w:themeColor="text1"/>
        </w:rPr>
      </w:pPr>
      <w:r w:rsidRPr="00C46310">
        <w:rPr>
          <w:rFonts w:ascii="Garamond" w:hAnsi="Garamond"/>
          <w:color w:val="000000" w:themeColor="text1"/>
        </w:rPr>
        <w:t>December</w:t>
      </w:r>
    </w:p>
    <w:p w14:paraId="61516E49" w14:textId="1BF7C330" w:rsidR="00BA3DB7" w:rsidRPr="00C46310" w:rsidRDefault="00BA3DB7" w:rsidP="00081E80">
      <w:pPr>
        <w:pStyle w:val="NoSpacing"/>
        <w:numPr>
          <w:ilvl w:val="0"/>
          <w:numId w:val="53"/>
        </w:numPr>
        <w:rPr>
          <w:rFonts w:ascii="Garamond" w:hAnsi="Garamond"/>
          <w:color w:val="000000" w:themeColor="text1"/>
        </w:rPr>
      </w:pPr>
      <w:r w:rsidRPr="00C46310">
        <w:rPr>
          <w:rFonts w:ascii="Garamond" w:hAnsi="Garamond"/>
          <w:color w:val="000000" w:themeColor="text1"/>
        </w:rPr>
        <w:t>2 dec, Antagen till stöd och Matchning, Coach Ambit, Malmö</w:t>
      </w:r>
    </w:p>
    <w:p w14:paraId="0AC97635" w14:textId="77777777"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2 dec, Telefonsamtal med coach, Ambit, Malmö</w:t>
      </w:r>
    </w:p>
    <w:p w14:paraId="7A672EEE" w14:textId="3AB6C548"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Videointervju, Sybring, </w:t>
      </w:r>
      <w:r w:rsidR="00824BEA" w:rsidRPr="00C46310">
        <w:rPr>
          <w:rFonts w:ascii="Garamond" w:hAnsi="Garamond"/>
          <w:color w:val="000000" w:themeColor="text1"/>
        </w:rPr>
        <w:t>Finspång</w:t>
      </w:r>
    </w:p>
    <w:p w14:paraId="261F76BF" w14:textId="5752A5D7" w:rsidR="001878A9" w:rsidRPr="00C46310" w:rsidRDefault="00C64933" w:rsidP="00081E80">
      <w:pPr>
        <w:pStyle w:val="NoSpacing"/>
        <w:numPr>
          <w:ilvl w:val="0"/>
          <w:numId w:val="53"/>
        </w:numPr>
        <w:rPr>
          <w:rFonts w:ascii="Garamond" w:hAnsi="Garamond"/>
          <w:color w:val="000000" w:themeColor="text1"/>
        </w:rPr>
      </w:pPr>
      <w:r w:rsidRPr="00C46310">
        <w:rPr>
          <w:rFonts w:ascii="Garamond" w:hAnsi="Garamond"/>
          <w:color w:val="000000" w:themeColor="text1"/>
        </w:rPr>
        <w:t>9 dec, Videointervju, Elias Software, Stockholm</w:t>
      </w:r>
    </w:p>
    <w:p w14:paraId="18B11B99" w14:textId="1280C594"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9 dec, </w:t>
      </w:r>
      <w:r w:rsidR="00666D15" w:rsidRPr="00C46310">
        <w:rPr>
          <w:rFonts w:ascii="Garamond" w:hAnsi="Garamond"/>
          <w:color w:val="000000" w:themeColor="text1"/>
        </w:rPr>
        <w:t>Telefonintervju</w:t>
      </w:r>
      <w:r w:rsidRPr="00C46310">
        <w:rPr>
          <w:rFonts w:ascii="Garamond" w:hAnsi="Garamond"/>
          <w:color w:val="000000" w:themeColor="text1"/>
        </w:rPr>
        <w:t>, Sybring, Finspång</w:t>
      </w:r>
    </w:p>
    <w:p w14:paraId="3BA03BB2" w14:textId="39D5ADA0"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0 dec, </w:t>
      </w:r>
      <w:r w:rsidR="00666D15" w:rsidRPr="00C46310">
        <w:rPr>
          <w:rFonts w:ascii="Garamond" w:hAnsi="Garamond"/>
          <w:color w:val="000000" w:themeColor="text1"/>
        </w:rPr>
        <w:t>Telefonintervju</w:t>
      </w:r>
      <w:r w:rsidRPr="00C46310">
        <w:rPr>
          <w:rFonts w:ascii="Garamond" w:hAnsi="Garamond"/>
          <w:color w:val="000000" w:themeColor="text1"/>
        </w:rPr>
        <w:t>, Sybring, Finspång</w:t>
      </w:r>
    </w:p>
    <w:p w14:paraId="0D1EFC2D" w14:textId="28F56D57"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666D15" w:rsidRPr="00C46310">
        <w:rPr>
          <w:rFonts w:ascii="Garamond" w:hAnsi="Garamond"/>
          <w:color w:val="000000" w:themeColor="text1"/>
        </w:rPr>
        <w:t>Telefonintervju</w:t>
      </w:r>
      <w:r w:rsidRPr="00C46310">
        <w:rPr>
          <w:rFonts w:ascii="Garamond" w:hAnsi="Garamond"/>
          <w:color w:val="000000" w:themeColor="text1"/>
        </w:rPr>
        <w:t>, Sybring, Finspång</w:t>
      </w:r>
    </w:p>
    <w:p w14:paraId="60C9E15A" w14:textId="1C7F64BA" w:rsidR="00A87D2A" w:rsidRPr="00C46310" w:rsidRDefault="00A87D2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8F01A2" w:rsidRPr="00C46310">
        <w:rPr>
          <w:rFonts w:ascii="Garamond" w:hAnsi="Garamond"/>
          <w:color w:val="000000" w:themeColor="text1"/>
        </w:rPr>
        <w:t>Telefonsamtal med coach</w:t>
      </w:r>
      <w:r w:rsidRPr="00C46310">
        <w:rPr>
          <w:rFonts w:ascii="Garamond" w:hAnsi="Garamond"/>
          <w:color w:val="000000" w:themeColor="text1"/>
        </w:rPr>
        <w:t>, Ambit, Malmö</w:t>
      </w:r>
    </w:p>
    <w:p w14:paraId="56B8D70F" w14:textId="1C106165" w:rsidR="0071235C" w:rsidRPr="00C46310" w:rsidRDefault="0071235C" w:rsidP="0071235C">
      <w:pPr>
        <w:pStyle w:val="NoSpacing"/>
        <w:numPr>
          <w:ilvl w:val="0"/>
          <w:numId w:val="53"/>
        </w:numPr>
        <w:rPr>
          <w:rFonts w:ascii="Garamond" w:hAnsi="Garamond"/>
          <w:color w:val="000000" w:themeColor="text1"/>
        </w:rPr>
      </w:pPr>
      <w:r w:rsidRPr="00C46310">
        <w:rPr>
          <w:rFonts w:ascii="Garamond" w:hAnsi="Garamond"/>
          <w:color w:val="000000" w:themeColor="text1"/>
        </w:rPr>
        <w:t>17 dec, Videointervju, BTH, Karlskrona</w:t>
      </w:r>
    </w:p>
    <w:p w14:paraId="6516C300" w14:textId="6E8AD49A"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17 dec, Videointervju, AddQ, Stockholm</w:t>
      </w:r>
    </w:p>
    <w:p w14:paraId="3543CD8A" w14:textId="71C0658C"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18 dec, Videointervju, 2 Complete Group, Stockholm</w:t>
      </w:r>
    </w:p>
    <w:p w14:paraId="01EC8E67" w14:textId="0A5527E9" w:rsidR="00632005" w:rsidRPr="00C46310" w:rsidRDefault="00632005" w:rsidP="00632005">
      <w:pPr>
        <w:pStyle w:val="NoSpacing"/>
        <w:numPr>
          <w:ilvl w:val="0"/>
          <w:numId w:val="53"/>
        </w:numPr>
        <w:rPr>
          <w:rFonts w:ascii="Garamond" w:hAnsi="Garamond"/>
          <w:color w:val="000000" w:themeColor="text1"/>
        </w:rPr>
      </w:pPr>
      <w:r w:rsidRPr="00C46310">
        <w:rPr>
          <w:rFonts w:ascii="Garamond" w:hAnsi="Garamond"/>
          <w:color w:val="000000" w:themeColor="text1"/>
        </w:rPr>
        <w:t>22 dec, Telefonsamtal med coach, Ambit, Malmö</w:t>
      </w:r>
    </w:p>
    <w:p w14:paraId="5137F091" w14:textId="545A8107" w:rsidR="00282BF6"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Customer Products Team, 2 Complete Group, Stockholm</w:t>
      </w:r>
    </w:p>
    <w:p w14:paraId="6FB8959D" w14:textId="77777777" w:rsidR="00FD6D85"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Infrastructure &amp; Tools Team, 2 Complete Group, Stockholm</w:t>
      </w:r>
    </w:p>
    <w:p w14:paraId="506C6168" w14:textId="77777777" w:rsidR="00D53C0A" w:rsidRPr="00C46310" w:rsidRDefault="0063200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Senior C++ utvecklare, Modernera, Stockholm, 24430673</w:t>
      </w:r>
      <w:r w:rsidR="00FD6D85" w:rsidRPr="00C46310">
        <w:rPr>
          <w:rFonts w:ascii="Garamond" w:hAnsi="Garamond"/>
          <w:color w:val="000000" w:themeColor="text1"/>
        </w:rPr>
        <w:t>, 24448202</w:t>
      </w:r>
    </w:p>
    <w:p w14:paraId="5A27C689" w14:textId="70D6038D" w:rsidR="00D53C0A" w:rsidRPr="00E05FC7" w:rsidRDefault="00D53C0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Gameplay Programmer</w:t>
      </w:r>
      <w:r w:rsidR="00BB201C" w:rsidRPr="00E05FC7">
        <w:rPr>
          <w:rFonts w:ascii="Garamond" w:hAnsi="Garamond"/>
          <w:color w:val="000000" w:themeColor="text1"/>
          <w:shd w:val="clear" w:color="auto" w:fill="FFFFFF"/>
          <w:lang w:val="en-GB"/>
        </w:rPr>
        <w:t xml:space="preserve">, </w:t>
      </w:r>
      <w:r w:rsidRPr="00E05FC7">
        <w:rPr>
          <w:rFonts w:ascii="Garamond" w:hAnsi="Garamond"/>
          <w:color w:val="000000" w:themeColor="text1"/>
          <w:shd w:val="clear" w:color="auto" w:fill="FFFFFF"/>
          <w:lang w:val="en-GB"/>
        </w:rPr>
        <w:t>Fall Damage Studio, Stockholm, 24420176</w:t>
      </w:r>
    </w:p>
    <w:p w14:paraId="55527137" w14:textId="4CD4FE0E" w:rsidR="00BB201C" w:rsidRPr="00C46310" w:rsidRDefault="00BB201C"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System Programmer, Fall Damage Studio, Stockholm, 24418882</w:t>
      </w:r>
    </w:p>
    <w:p w14:paraId="1D62C8A6" w14:textId="739CA649" w:rsidR="00C77E02" w:rsidRPr="00C46310" w:rsidRDefault="002D7F9A"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Embeddedutvecklare</w:t>
      </w:r>
      <w:r w:rsidR="00D8651D"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NOW Electronics, Stockholm, 24376806</w:t>
      </w:r>
    </w:p>
    <w:p w14:paraId="5F5886C7" w14:textId="77777777" w:rsidR="00A407A2"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Software Engineer, Creative Play Embark Studios, Stockholm, 24306020</w:t>
      </w:r>
    </w:p>
    <w:p w14:paraId="7DD07D25" w14:textId="77777777" w:rsidR="0018136C"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Game Programmer, Creative Play Embark Studios, Stockholm, 24306020</w:t>
      </w:r>
    </w:p>
    <w:p w14:paraId="0876FDB6" w14:textId="77777777" w:rsidR="00062EF2" w:rsidRPr="00C46310" w:rsidRDefault="0018136C"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Programmerare, </w:t>
      </w:r>
      <w:r w:rsidR="00471113" w:rsidRPr="00C46310">
        <w:rPr>
          <w:rFonts w:ascii="Garamond" w:hAnsi="Garamond"/>
          <w:color w:val="000000" w:themeColor="text1"/>
        </w:rPr>
        <w:t>Perido</w:t>
      </w:r>
      <w:r w:rsidRPr="00C46310">
        <w:rPr>
          <w:rFonts w:ascii="Garamond" w:hAnsi="Garamond"/>
          <w:color w:val="000000" w:themeColor="text1"/>
        </w:rPr>
        <w:t>, Stockholm, 24402625</w:t>
      </w:r>
    </w:p>
    <w:p w14:paraId="3FB84A9E" w14:textId="66A9B9DC" w:rsidR="00062EF2" w:rsidRPr="00C46310" w:rsidRDefault="00062EF2"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Embeddedutvecklare, Combitech, Stockholm, 24447790</w:t>
      </w:r>
    </w:p>
    <w:p w14:paraId="762B7DDE" w14:textId="0A07F351" w:rsidR="00593FFD" w:rsidRPr="00C46310" w:rsidRDefault="00467C8E"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Embedded Developer, Axema,</w:t>
      </w:r>
      <w:r w:rsidR="00F517A7"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Stockholm, 24257049</w:t>
      </w:r>
    </w:p>
    <w:p w14:paraId="1EA28218" w14:textId="77777777" w:rsidR="00A47445" w:rsidRPr="00C46310" w:rsidRDefault="00593FF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Utvecklare inom C++, Capture</w:t>
      </w:r>
      <w:r w:rsidR="00F517A7" w:rsidRPr="00C46310">
        <w:rPr>
          <w:rFonts w:ascii="Garamond" w:hAnsi="Garamond"/>
          <w:color w:val="000000" w:themeColor="text1"/>
        </w:rPr>
        <w:t xml:space="preserve"> </w:t>
      </w:r>
      <w:r w:rsidRPr="00C46310">
        <w:rPr>
          <w:rFonts w:ascii="Garamond" w:hAnsi="Garamond"/>
          <w:color w:val="000000" w:themeColor="text1"/>
        </w:rPr>
        <w:t>Innovation, Göteborg, 24316279</w:t>
      </w:r>
    </w:p>
    <w:p w14:paraId="4C8E8856" w14:textId="71EBCEF7" w:rsidR="00500316" w:rsidRPr="00C46310" w:rsidRDefault="00A4744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C++ utvecklare, A</w:t>
      </w:r>
      <w:r w:rsidR="00AC6FDD" w:rsidRPr="00C46310">
        <w:rPr>
          <w:rFonts w:ascii="Garamond" w:hAnsi="Garamond"/>
          <w:color w:val="000000" w:themeColor="text1"/>
        </w:rPr>
        <w:t>fry</w:t>
      </w:r>
      <w:r w:rsidRPr="00C46310">
        <w:rPr>
          <w:rFonts w:ascii="Garamond" w:hAnsi="Garamond"/>
          <w:color w:val="000000" w:themeColor="text1"/>
        </w:rPr>
        <w:t>, Göteborg, 24365143</w:t>
      </w:r>
    </w:p>
    <w:p w14:paraId="7461490D" w14:textId="10AA7544" w:rsidR="008E4199" w:rsidRPr="00C46310" w:rsidRDefault="008E4199"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Embedded Developer C++, Afry, Göteborg, 24431040</w:t>
      </w:r>
    </w:p>
    <w:p w14:paraId="300EE6F8" w14:textId="77777777" w:rsidR="00E92ECD" w:rsidRPr="00C46310" w:rsidRDefault="00500316"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Mjukvaruutvecklare i C++, Effnet, Luleå, </w:t>
      </w:r>
      <w:r w:rsidR="00E92ECD" w:rsidRPr="00C46310">
        <w:rPr>
          <w:rFonts w:ascii="Garamond" w:hAnsi="Garamond"/>
          <w:color w:val="000000" w:themeColor="text1"/>
        </w:rPr>
        <w:t>24450593</w:t>
      </w:r>
    </w:p>
    <w:p w14:paraId="6D082CAC" w14:textId="77777777" w:rsidR="00E835A2" w:rsidRPr="00C46310" w:rsidRDefault="00E92EC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Mjukvaruuvecklare med erfarenhet av C++, Mission Consultancy Assistance, Göteborg, 24333864</w:t>
      </w:r>
    </w:p>
    <w:p w14:paraId="0337D47A" w14:textId="31A0C283" w:rsidR="00EC495D" w:rsidRPr="00C46310" w:rsidRDefault="00ED397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Embedded C++ Teacher, Alten Sverige, Göteborg, 24430969</w:t>
      </w:r>
    </w:p>
    <w:p w14:paraId="60BCBE31" w14:textId="77777777" w:rsidR="004056CB" w:rsidRPr="00C46310" w:rsidRDefault="00EC495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Embedded C++, Egra, Göteborg, 24355390</w:t>
      </w:r>
    </w:p>
    <w:p w14:paraId="67851C61" w14:textId="31E03EF5" w:rsidR="004056CB" w:rsidRPr="00C46310" w:rsidRDefault="004056CB"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C++ utvecklare, Egra, Göteborg, 24356008</w:t>
      </w:r>
    </w:p>
    <w:p w14:paraId="76F2C4A5" w14:textId="04DECD78"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 xml:space="preserve">C++ </w:t>
      </w:r>
      <w:r w:rsidR="00EB3F74" w:rsidRPr="00E05FC7">
        <w:rPr>
          <w:rFonts w:ascii="Garamond" w:hAnsi="Garamond"/>
          <w:color w:val="000000" w:themeColor="text1"/>
          <w:shd w:val="clear" w:color="auto" w:fill="FFFFFF"/>
          <w:lang w:val="en-GB"/>
        </w:rPr>
        <w:t>D</w:t>
      </w:r>
      <w:r w:rsidRPr="00E05FC7">
        <w:rPr>
          <w:rFonts w:ascii="Garamond" w:hAnsi="Garamond"/>
          <w:color w:val="000000" w:themeColor="text1"/>
          <w:shd w:val="clear" w:color="auto" w:fill="FFFFFF"/>
          <w:lang w:val="en-GB"/>
        </w:rPr>
        <w:t>eveloper, Blue Eye, Göteborg, 24337186</w:t>
      </w:r>
    </w:p>
    <w:p w14:paraId="3F263EE5" w14:textId="43A4C879"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Developer, Datajob Sweden, Stockholm, 24412187</w:t>
      </w:r>
    </w:p>
    <w:p w14:paraId="4F8694F0" w14:textId="77777777" w:rsidR="00B0670C" w:rsidRPr="00E05FC7" w:rsidRDefault="00E51A4F"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Game Developer, Midas Player, Stockholm, 24187435</w:t>
      </w:r>
    </w:p>
    <w:p w14:paraId="683463A2" w14:textId="4FF38B29" w:rsidR="009C45FB" w:rsidRPr="00E05FC7" w:rsidRDefault="009C45FB"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Developer , Swedium Global Services AB, Stockholm, 24400139</w:t>
      </w:r>
    </w:p>
    <w:p w14:paraId="0A642A3A" w14:textId="77777777" w:rsidR="00752562" w:rsidRPr="00C46310" w:rsidRDefault="008A4D54" w:rsidP="00752562">
      <w:pPr>
        <w:pStyle w:val="Code"/>
        <w:rPr>
          <w:rFonts w:ascii="Garamond" w:hAnsi="Garamond"/>
          <w:color w:val="000000" w:themeColor="text1"/>
          <w:sz w:val="22"/>
          <w:lang w:val="sv-SE"/>
        </w:rPr>
      </w:pPr>
      <w:r w:rsidRPr="00C46310">
        <w:rPr>
          <w:rFonts w:ascii="Garamond" w:hAnsi="Garamond"/>
          <w:color w:val="000000" w:themeColor="text1"/>
          <w:sz w:val="22"/>
          <w:lang w:val="sv-SE"/>
        </w:rPr>
        <w:t>Januari</w:t>
      </w:r>
    </w:p>
    <w:p w14:paraId="53369570" w14:textId="69F0FAD5"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4 jan, Videointervju, </w:t>
      </w:r>
      <w:r w:rsidRPr="00C46310">
        <w:rPr>
          <w:rFonts w:ascii="Garamond" w:hAnsi="Garamond"/>
          <w:color w:val="000000" w:themeColor="text1"/>
          <w:sz w:val="22"/>
          <w:shd w:val="clear" w:color="auto" w:fill="FFFFFF"/>
          <w:lang w:val="sv-SE"/>
        </w:rPr>
        <w:t>Capture Innovation, Göteborg</w:t>
      </w:r>
    </w:p>
    <w:p w14:paraId="700FC120" w14:textId="77777777"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5 jan, Videointervju, Elias Software, Stockholm</w:t>
      </w:r>
    </w:p>
    <w:p w14:paraId="31BF9511" w14:textId="49415758" w:rsidR="00752562" w:rsidRPr="00C46310" w:rsidRDefault="00752562"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1 jan, Videointervju, B</w:t>
      </w:r>
      <w:r w:rsidR="00CE199D" w:rsidRPr="00C46310">
        <w:rPr>
          <w:rFonts w:ascii="Garamond" w:hAnsi="Garamond"/>
          <w:color w:val="000000" w:themeColor="text1"/>
          <w:sz w:val="22"/>
          <w:lang w:val="sv-SE"/>
        </w:rPr>
        <w:t>leking</w:t>
      </w:r>
      <w:r w:rsidR="006B34E4" w:rsidRPr="00C46310">
        <w:rPr>
          <w:rFonts w:ascii="Garamond" w:hAnsi="Garamond"/>
          <w:color w:val="000000" w:themeColor="text1"/>
          <w:sz w:val="22"/>
          <w:lang w:val="sv-SE"/>
        </w:rPr>
        <w:t>e</w:t>
      </w:r>
      <w:r w:rsidR="00CE199D" w:rsidRPr="00C46310">
        <w:rPr>
          <w:rFonts w:ascii="Garamond" w:hAnsi="Garamond"/>
          <w:color w:val="000000" w:themeColor="text1"/>
          <w:sz w:val="22"/>
          <w:lang w:val="sv-SE"/>
        </w:rPr>
        <w:t xml:space="preserve"> </w:t>
      </w:r>
      <w:r w:rsidRPr="00C46310">
        <w:rPr>
          <w:rFonts w:ascii="Garamond" w:hAnsi="Garamond"/>
          <w:color w:val="000000" w:themeColor="text1"/>
          <w:sz w:val="22"/>
          <w:lang w:val="sv-SE"/>
        </w:rPr>
        <w:t>T</w:t>
      </w:r>
      <w:r w:rsidR="00CE199D" w:rsidRPr="00C46310">
        <w:rPr>
          <w:rFonts w:ascii="Garamond" w:hAnsi="Garamond"/>
          <w:color w:val="000000" w:themeColor="text1"/>
          <w:sz w:val="22"/>
          <w:lang w:val="sv-SE"/>
        </w:rPr>
        <w:t xml:space="preserve">ekniska </w:t>
      </w:r>
      <w:r w:rsidRPr="00C46310">
        <w:rPr>
          <w:rFonts w:ascii="Garamond" w:hAnsi="Garamond"/>
          <w:color w:val="000000" w:themeColor="text1"/>
          <w:sz w:val="22"/>
          <w:lang w:val="sv-SE"/>
        </w:rPr>
        <w:t>H</w:t>
      </w:r>
      <w:r w:rsidR="00CE199D" w:rsidRPr="00C46310">
        <w:rPr>
          <w:rFonts w:ascii="Garamond" w:hAnsi="Garamond"/>
          <w:color w:val="000000" w:themeColor="text1"/>
          <w:sz w:val="22"/>
          <w:lang w:val="sv-SE"/>
        </w:rPr>
        <w:t>ögskola</w:t>
      </w:r>
      <w:r w:rsidRPr="00C46310">
        <w:rPr>
          <w:rFonts w:ascii="Garamond" w:hAnsi="Garamond"/>
          <w:color w:val="000000" w:themeColor="text1"/>
          <w:sz w:val="22"/>
          <w:lang w:val="sv-SE"/>
        </w:rPr>
        <w:t>, Karlskrona</w:t>
      </w:r>
    </w:p>
    <w:p w14:paraId="0DD1E2AB" w14:textId="46E9B1AC" w:rsidR="00A85793" w:rsidRPr="00C46310" w:rsidRDefault="00A85793"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w:t>
      </w:r>
      <w:r w:rsidR="00864A49" w:rsidRPr="00C46310">
        <w:rPr>
          <w:rFonts w:ascii="Garamond" w:hAnsi="Garamond"/>
          <w:color w:val="000000" w:themeColor="text1"/>
          <w:sz w:val="22"/>
          <w:lang w:val="sv-SE"/>
        </w:rPr>
        <w:t>1</w:t>
      </w:r>
      <w:r w:rsidRPr="00C46310">
        <w:rPr>
          <w:rFonts w:ascii="Garamond" w:hAnsi="Garamond"/>
          <w:color w:val="000000" w:themeColor="text1"/>
          <w:sz w:val="22"/>
          <w:lang w:val="sv-SE"/>
        </w:rPr>
        <w:t xml:space="preserve"> jan, Utförde testet Eq-i 2.0 för Capture Innovation, Göteborg</w:t>
      </w:r>
    </w:p>
    <w:p w14:paraId="05CEE958" w14:textId="77777777" w:rsidR="006B5021" w:rsidRPr="00C46310" w:rsidRDefault="008A4D5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2 jan, </w:t>
      </w:r>
      <w:r w:rsidR="006B5021" w:rsidRPr="00C46310">
        <w:rPr>
          <w:rFonts w:ascii="Garamond" w:hAnsi="Garamond"/>
          <w:color w:val="000000" w:themeColor="text1"/>
          <w:sz w:val="22"/>
          <w:lang w:val="sv-SE"/>
        </w:rPr>
        <w:t>Telefonsamtal med coach Jonas Friskborn, Ambit, Malmö</w:t>
      </w:r>
    </w:p>
    <w:p w14:paraId="590F2DF9" w14:textId="10577277" w:rsidR="00A85793" w:rsidRPr="00C46310" w:rsidRDefault="00A85793"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3 jan. Videointervju, P</w:t>
      </w:r>
      <w:r w:rsidR="007302FB" w:rsidRPr="00C46310">
        <w:rPr>
          <w:rFonts w:ascii="Garamond" w:hAnsi="Garamond"/>
          <w:color w:val="000000" w:themeColor="text1"/>
          <w:sz w:val="22"/>
          <w:lang w:val="sv-SE"/>
        </w:rPr>
        <w:t>e</w:t>
      </w:r>
      <w:r w:rsidRPr="00C46310">
        <w:rPr>
          <w:rFonts w:ascii="Garamond" w:hAnsi="Garamond"/>
          <w:color w:val="000000" w:themeColor="text1"/>
          <w:sz w:val="22"/>
          <w:lang w:val="sv-SE"/>
        </w:rPr>
        <w:t>nsionera, Stockholm</w:t>
      </w:r>
    </w:p>
    <w:p w14:paraId="2F459C7C" w14:textId="04121B8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3 jan, Telefonsamtal, Sybring, Finspång</w:t>
      </w:r>
    </w:p>
    <w:p w14:paraId="340FFB4B" w14:textId="2E8F442E" w:rsidR="0052540C" w:rsidRPr="00C46310" w:rsidRDefault="0052540C" w:rsidP="0052540C">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4 jan, Videointervju, </w:t>
      </w:r>
      <w:r w:rsidRPr="00C46310">
        <w:rPr>
          <w:rFonts w:ascii="Garamond" w:hAnsi="Garamond"/>
          <w:color w:val="000000" w:themeColor="text1"/>
          <w:sz w:val="22"/>
          <w:shd w:val="clear" w:color="auto" w:fill="FFFFFF"/>
          <w:lang w:val="sv-SE"/>
        </w:rPr>
        <w:t>Capture Innovation, Göteborg</w:t>
      </w:r>
    </w:p>
    <w:p w14:paraId="68881D94" w14:textId="51A14F37" w:rsidR="0052540C" w:rsidRPr="00C46310" w:rsidRDefault="0052540C" w:rsidP="0052540C">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w:t>
      </w:r>
      <w:r w:rsidR="00B21E5E" w:rsidRPr="00C46310">
        <w:rPr>
          <w:rFonts w:ascii="Garamond" w:hAnsi="Garamond"/>
          <w:color w:val="000000" w:themeColor="text1"/>
          <w:sz w:val="22"/>
          <w:lang w:val="sv-SE"/>
        </w:rPr>
        <w:t>samtal med Talangjägarna angående ett jobb vid</w:t>
      </w:r>
      <w:r w:rsidRPr="00C46310">
        <w:rPr>
          <w:rFonts w:ascii="Garamond" w:hAnsi="Garamond"/>
          <w:color w:val="000000" w:themeColor="text1"/>
          <w:sz w:val="22"/>
          <w:lang w:val="sv-SE"/>
        </w:rPr>
        <w:t>, HiQ, Stockholm</w:t>
      </w:r>
    </w:p>
    <w:p w14:paraId="549DF40B" w14:textId="0693D7D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samtal, Sybring, Finspång</w:t>
      </w:r>
    </w:p>
    <w:p w14:paraId="7DA12D01" w14:textId="6030D378" w:rsidR="00175E2F" w:rsidRPr="00C46310" w:rsidRDefault="00175E2F" w:rsidP="00175E2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8 jan, Videointervju, Sybring, Östergötland</w:t>
      </w:r>
    </w:p>
    <w:p w14:paraId="2D91946D" w14:textId="77777777" w:rsidR="00CE5E1F" w:rsidRPr="00C46310" w:rsidRDefault="00175E2F" w:rsidP="00CE5E1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2 jan, </w:t>
      </w:r>
      <w:r w:rsidR="00CE5E1F" w:rsidRPr="00C46310">
        <w:rPr>
          <w:rFonts w:ascii="Garamond" w:hAnsi="Garamond"/>
          <w:color w:val="000000" w:themeColor="text1"/>
          <w:sz w:val="22"/>
          <w:lang w:val="sv-SE"/>
        </w:rPr>
        <w:t>Telefonsamtal med coach Jonas Friskborn, Ambit, Malmö</w:t>
      </w:r>
    </w:p>
    <w:p w14:paraId="6D62BAB0" w14:textId="44F7D743" w:rsidR="004721D4" w:rsidRPr="00C46310" w:rsidRDefault="004721D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Sybring</w:t>
      </w:r>
    </w:p>
    <w:p w14:paraId="41FB4E48" w14:textId="77777777"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AddQ</w:t>
      </w:r>
    </w:p>
    <w:p w14:paraId="60F70A54" w14:textId="5EE9E27E"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Ca</w:t>
      </w:r>
      <w:r w:rsidR="00B55ACF" w:rsidRPr="00C46310">
        <w:rPr>
          <w:rFonts w:ascii="Garamond" w:hAnsi="Garamond"/>
          <w:color w:val="000000" w:themeColor="text1"/>
          <w:sz w:val="22"/>
          <w:lang w:val="sv-SE"/>
        </w:rPr>
        <w:t>pt</w:t>
      </w:r>
      <w:r w:rsidRPr="00C46310">
        <w:rPr>
          <w:rFonts w:ascii="Garamond" w:hAnsi="Garamond"/>
          <w:color w:val="000000" w:themeColor="text1"/>
          <w:sz w:val="22"/>
          <w:lang w:val="sv-SE"/>
        </w:rPr>
        <w:t>ure Innovatin</w:t>
      </w:r>
    </w:p>
    <w:p w14:paraId="186B59FE" w14:textId="49CA78E0" w:rsidR="004721D4" w:rsidRPr="00C46310" w:rsidRDefault="00A27A9B"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1 - 24 jan, Uppgift </w:t>
      </w:r>
      <w:r w:rsidR="00002420" w:rsidRPr="00C46310">
        <w:rPr>
          <w:rFonts w:ascii="Garamond" w:hAnsi="Garamond"/>
          <w:color w:val="000000" w:themeColor="text1"/>
          <w:sz w:val="22"/>
          <w:lang w:val="sv-SE"/>
        </w:rPr>
        <w:t>i</w:t>
      </w:r>
      <w:r w:rsidRPr="00C46310">
        <w:rPr>
          <w:rFonts w:ascii="Garamond" w:hAnsi="Garamond"/>
          <w:color w:val="000000" w:themeColor="text1"/>
          <w:sz w:val="22"/>
          <w:lang w:val="sv-SE"/>
        </w:rPr>
        <w:t xml:space="preserve"> Go, Pensionera</w:t>
      </w:r>
    </w:p>
    <w:p w14:paraId="53A37AC4" w14:textId="76722CDF"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5 jan, </w:t>
      </w:r>
      <w:r w:rsidR="00852029" w:rsidRPr="00C46310">
        <w:rPr>
          <w:rFonts w:ascii="Garamond" w:hAnsi="Garamond"/>
          <w:color w:val="000000" w:themeColor="text1"/>
          <w:sz w:val="22"/>
          <w:lang w:val="sv-SE"/>
        </w:rPr>
        <w:t xml:space="preserve">Videointervju, </w:t>
      </w:r>
      <w:r w:rsidR="00A27A9B" w:rsidRPr="00C46310">
        <w:rPr>
          <w:rFonts w:ascii="Garamond" w:hAnsi="Garamond"/>
          <w:color w:val="000000" w:themeColor="text1"/>
          <w:sz w:val="22"/>
          <w:lang w:val="sv-SE"/>
        </w:rPr>
        <w:t>Alten, Göteborg</w:t>
      </w:r>
    </w:p>
    <w:p w14:paraId="3FFC2791" w14:textId="23DA0D8B"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6 jan, Intervjuresa, Sybring, Norrköping</w:t>
      </w:r>
    </w:p>
    <w:p w14:paraId="346AE015" w14:textId="77777777"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Talangjägarna, Stockholm</w:t>
      </w:r>
    </w:p>
    <w:p w14:paraId="03235FC6" w14:textId="6ECD412B"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Pictic, Örebor</w:t>
      </w:r>
    </w:p>
    <w:p w14:paraId="314AF88B" w14:textId="6AD10513" w:rsidR="00D92C00" w:rsidRPr="00C46310" w:rsidRDefault="00852029"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31 jan, Uppgifter i C++, Alten, Göteborg</w:t>
      </w:r>
    </w:p>
    <w:p w14:paraId="3E5885E1" w14:textId="7C17E5F4" w:rsidR="0061576C" w:rsidRPr="00C46310" w:rsidRDefault="0061576C"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shd w:val="clear" w:color="auto" w:fill="FFFFFF"/>
          <w:lang w:val="sv-SE"/>
        </w:rPr>
        <w:t xml:space="preserve">Python Developer, OneFlow, </w:t>
      </w:r>
      <w:r w:rsidR="007D7199" w:rsidRPr="00C46310">
        <w:rPr>
          <w:rFonts w:ascii="Garamond" w:hAnsi="Garamond"/>
          <w:color w:val="000000" w:themeColor="text1"/>
          <w:sz w:val="22"/>
          <w:shd w:val="clear" w:color="auto" w:fill="FFFFFF"/>
          <w:lang w:val="sv-SE"/>
        </w:rPr>
        <w:t xml:space="preserve">Stockholm, </w:t>
      </w:r>
      <w:r w:rsidRPr="00C46310">
        <w:rPr>
          <w:rFonts w:ascii="Garamond" w:hAnsi="Garamond"/>
          <w:color w:val="000000" w:themeColor="text1"/>
          <w:sz w:val="22"/>
          <w:shd w:val="clear" w:color="auto" w:fill="FFFFFF"/>
          <w:lang w:val="sv-SE"/>
        </w:rPr>
        <w:t>24472254, 13 januari</w:t>
      </w:r>
    </w:p>
    <w:p w14:paraId="0A07D572" w14:textId="5C2FBC77" w:rsidR="00D92C00" w:rsidRPr="00E05FC7" w:rsidRDefault="00CA0963" w:rsidP="000F62FE">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Software Expert, Swedium Global Services, Stockholm</w:t>
      </w:r>
      <w:r w:rsidR="00580AF6" w:rsidRPr="00E05FC7">
        <w:rPr>
          <w:rFonts w:ascii="Garamond" w:hAnsi="Garamond"/>
          <w:color w:val="000000" w:themeColor="text1"/>
          <w:sz w:val="22"/>
          <w:lang w:val="en-GB"/>
        </w:rPr>
        <w:t xml:space="preserve">, 24481069, </w:t>
      </w:r>
      <w:r w:rsidR="00580AF6" w:rsidRPr="00E05FC7">
        <w:rPr>
          <w:rFonts w:ascii="Garamond" w:hAnsi="Garamond"/>
          <w:color w:val="000000" w:themeColor="text1"/>
          <w:sz w:val="22"/>
          <w:shd w:val="clear" w:color="auto" w:fill="FFFFFF"/>
          <w:lang w:val="en-GB"/>
        </w:rPr>
        <w:t>18 januari</w:t>
      </w:r>
    </w:p>
    <w:p w14:paraId="568984B8" w14:textId="65F17886" w:rsidR="005C3CA9" w:rsidRPr="00C46310" w:rsidRDefault="00883226"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Embedded C/C++ Developer, Alten </w:t>
      </w:r>
      <w:r w:rsidR="005C3CA9" w:rsidRPr="00C46310">
        <w:rPr>
          <w:rFonts w:ascii="Garamond" w:hAnsi="Garamond"/>
          <w:color w:val="000000" w:themeColor="text1"/>
          <w:sz w:val="22"/>
          <w:lang w:val="sv-SE"/>
        </w:rPr>
        <w:t>Sweden</w:t>
      </w:r>
      <w:r w:rsidRPr="00C46310">
        <w:rPr>
          <w:rFonts w:ascii="Garamond" w:hAnsi="Garamond"/>
          <w:color w:val="000000" w:themeColor="text1"/>
          <w:sz w:val="22"/>
          <w:lang w:val="sv-SE"/>
        </w:rPr>
        <w:t>, Stockholm</w:t>
      </w:r>
      <w:r w:rsidR="002D701D" w:rsidRPr="00C46310">
        <w:rPr>
          <w:rFonts w:ascii="Garamond" w:hAnsi="Garamond"/>
          <w:color w:val="000000" w:themeColor="text1"/>
          <w:sz w:val="22"/>
          <w:lang w:val="sv-SE"/>
        </w:rPr>
        <w:t>, 24494873</w:t>
      </w:r>
      <w:r w:rsidR="007A4BE2" w:rsidRPr="00C46310">
        <w:rPr>
          <w:rFonts w:ascii="Garamond" w:hAnsi="Garamond"/>
          <w:color w:val="000000" w:themeColor="text1"/>
          <w:sz w:val="22"/>
          <w:lang w:val="sv-SE"/>
        </w:rPr>
        <w:t xml:space="preserve">, </w:t>
      </w:r>
      <w:r w:rsidR="002D701D" w:rsidRPr="00C46310">
        <w:rPr>
          <w:rFonts w:ascii="Garamond" w:hAnsi="Garamond"/>
          <w:color w:val="000000" w:themeColor="text1"/>
          <w:sz w:val="22"/>
          <w:lang w:val="sv-SE"/>
        </w:rPr>
        <w:t>22 januari</w:t>
      </w:r>
    </w:p>
    <w:p w14:paraId="26E07195" w14:textId="77777777" w:rsidR="007A4BE2" w:rsidRPr="00E05FC7" w:rsidRDefault="007A4BE2" w:rsidP="007A4BE2">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C++ Software Developer, SwedQ, Stockholm, 24496976, 25 januari</w:t>
      </w:r>
    </w:p>
    <w:p w14:paraId="4CF521B7"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Utvecklare inom Ada, Experis, Stockholm, 24485870, 19 januari</w:t>
      </w:r>
    </w:p>
    <w:p w14:paraId="3738CD90"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It-konsult, Human IT, Stockholm</w:t>
      </w:r>
    </w:p>
    <w:p w14:paraId="39CF2B28" w14:textId="0B691209" w:rsidR="00822189" w:rsidRPr="00C46310"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1" w:history="1">
        <w:r w:rsidRPr="00C46310">
          <w:rPr>
            <w:rStyle w:val="Hyperlink"/>
            <w:rFonts w:ascii="Garamond" w:hAnsi="Garamond" w:cs="Segoe UI"/>
            <w:color w:val="000000" w:themeColor="text1"/>
            <w:sz w:val="22"/>
            <w:bdr w:val="none" w:sz="0" w:space="0" w:color="auto" w:frame="1"/>
            <w:lang w:val="sv-SE"/>
          </w:rPr>
          <w:t>Bolageriet</w:t>
        </w:r>
        <w:r w:rsidR="00E77E5A" w:rsidRPr="00C46310">
          <w:rPr>
            <w:rStyle w:val="Hyperlink"/>
            <w:rFonts w:ascii="Garamond" w:hAnsi="Garamond" w:cs="Segoe UI"/>
            <w:color w:val="000000" w:themeColor="text1"/>
            <w:sz w:val="22"/>
            <w:bdr w:val="none" w:sz="0" w:space="0" w:color="auto" w:frame="1"/>
            <w:lang w:val="sv-SE"/>
          </w:rPr>
          <w:t>,</w:t>
        </w:r>
        <w:r w:rsidRPr="00C46310">
          <w:rPr>
            <w:rStyle w:val="Hyperlink"/>
            <w:rFonts w:ascii="Garamond" w:hAnsi="Garamond" w:cs="Segoe UI"/>
            <w:color w:val="000000" w:themeColor="text1"/>
            <w:sz w:val="22"/>
            <w:bdr w:val="none" w:sz="0" w:space="0" w:color="auto" w:frame="1"/>
            <w:lang w:val="sv-SE"/>
          </w:rPr>
          <w:t xml:space="preserve"> </w:t>
        </w:r>
      </w:hyperlink>
      <w:r w:rsidRPr="00C46310">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46310"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46310"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Peter</w:t>
      </w:r>
      <w:r w:rsidR="00BD4080" w:rsidRPr="00C46310">
        <w:rPr>
          <w:rStyle w:val="jobs-unified-top-cardbullet"/>
          <w:rFonts w:ascii="Garamond" w:hAnsi="Garamond" w:cs="Segoe UI"/>
          <w:color w:val="000000" w:themeColor="text1"/>
          <w:sz w:val="22"/>
          <w:bdr w:val="none" w:sz="0" w:space="0" w:color="auto" w:frame="1"/>
          <w:lang w:val="sv-SE"/>
        </w:rPr>
        <w:t xml:space="preserve"> </w:t>
      </w:r>
      <w:r w:rsidR="00325AC7" w:rsidRPr="00C46310">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dmin MVC</w:t>
      </w:r>
    </w:p>
    <w:p w14:paraId="54926C81" w14:textId="58D63C81"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46310"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46310"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46310"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S</w:t>
      </w:r>
      <w:r w:rsidRPr="00C46310">
        <w:rPr>
          <w:rFonts w:ascii="Garamond" w:hAnsi="Garamond" w:cs="Segoe UI"/>
          <w:color w:val="000000" w:themeColor="text1"/>
          <w:sz w:val="22"/>
          <w:lang w:val="sv-SE"/>
        </w:rPr>
        <w:t xml:space="preserve">ystemutvecklare, </w:t>
      </w:r>
      <w:hyperlink r:id="rId112" w:history="1">
        <w:r w:rsidRPr="00C46310">
          <w:rPr>
            <w:rStyle w:val="Hyperlink"/>
            <w:rFonts w:ascii="Garamond" w:hAnsi="Garamond" w:cs="Segoe UI"/>
            <w:color w:val="000000" w:themeColor="text1"/>
            <w:sz w:val="22"/>
            <w:bdr w:val="none" w:sz="0" w:space="0" w:color="auto" w:frame="1"/>
            <w:lang w:val="sv-SE"/>
          </w:rPr>
          <w:t xml:space="preserve">Releye, </w:t>
        </w:r>
      </w:hyperlink>
      <w:r w:rsidRPr="00C46310">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46310"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3" w:history="1">
        <w:r w:rsidRPr="00C46310">
          <w:rPr>
            <w:rStyle w:val="Hyperlink"/>
            <w:rFonts w:ascii="Garamond" w:hAnsi="Garamond" w:cs="Segoe UI"/>
            <w:color w:val="000000" w:themeColor="text1"/>
            <w:sz w:val="22"/>
            <w:bdr w:val="none" w:sz="0" w:space="0" w:color="auto" w:frame="1"/>
            <w:lang w:val="sv-SE"/>
          </w:rPr>
          <w:t xml:space="preserve">Envoi, </w:t>
        </w:r>
      </w:hyperlink>
      <w:r w:rsidRPr="00C46310">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46310"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46310">
        <w:rPr>
          <w:rFonts w:ascii="Garamond" w:hAnsi="Garamond" w:cs="Segoe UI"/>
          <w:color w:val="000000" w:themeColor="text1"/>
          <w:sz w:val="22"/>
          <w:lang w:val="sv-SE"/>
        </w:rPr>
        <w:t>Systemutvecklare,</w:t>
      </w:r>
      <w:r w:rsidRPr="00C46310">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46310" w:rsidRDefault="00066998" w:rsidP="00124C84">
      <w:pPr>
        <w:pStyle w:val="NoSpacing"/>
        <w:numPr>
          <w:ilvl w:val="2"/>
          <w:numId w:val="63"/>
        </w:numPr>
        <w:rPr>
          <w:rFonts w:ascii="Garamond" w:hAnsi="Garamond" w:cs="Segoe UI"/>
          <w:color w:val="000000" w:themeColor="text1"/>
          <w:shd w:val="clear" w:color="auto" w:fill="FFFFFF"/>
        </w:rPr>
      </w:pPr>
      <w:hyperlink r:id="rId114" w:history="1">
        <w:r w:rsidR="00124C84" w:rsidRPr="00C46310">
          <w:rPr>
            <w:rStyle w:val="Hyperlink"/>
            <w:rFonts w:ascii="Roboto" w:hAnsi="Roboto"/>
            <w:sz w:val="20"/>
            <w:szCs w:val="20"/>
          </w:rPr>
          <w:t>krister.arledal@concreteit.se</w:t>
        </w:r>
      </w:hyperlink>
    </w:p>
    <w:p w14:paraId="0E9A750D" w14:textId="77777777" w:rsidR="00124C84" w:rsidRPr="00C46310" w:rsidRDefault="00066998" w:rsidP="00124C84">
      <w:pPr>
        <w:pStyle w:val="NoSpacing"/>
        <w:numPr>
          <w:ilvl w:val="2"/>
          <w:numId w:val="63"/>
        </w:numPr>
        <w:rPr>
          <w:rFonts w:ascii="Garamond" w:hAnsi="Garamond" w:cs="Segoe UI"/>
          <w:color w:val="000000" w:themeColor="text1"/>
          <w:shd w:val="clear" w:color="auto" w:fill="FFFFFF"/>
        </w:rPr>
      </w:pPr>
      <w:hyperlink r:id="rId115" w:history="1">
        <w:r w:rsidR="00124C84" w:rsidRPr="00C46310">
          <w:rPr>
            <w:rStyle w:val="Hyperlink"/>
            <w:rFonts w:ascii="Roboto" w:hAnsi="Roboto"/>
            <w:sz w:val="20"/>
            <w:szCs w:val="20"/>
          </w:rPr>
          <w:t>peter.frisk@concreteit.se</w:t>
        </w:r>
      </w:hyperlink>
    </w:p>
    <w:p w14:paraId="1F1AB1AF" w14:textId="77777777" w:rsidR="00124C84" w:rsidRPr="00C46310"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46310" w:rsidRDefault="00CD36E4" w:rsidP="00EB1D78">
      <w:pPr>
        <w:pStyle w:val="Code"/>
        <w:rPr>
          <w:rFonts w:ascii="Garamond" w:hAnsi="Garamond"/>
          <w:color w:val="000000" w:themeColor="text1"/>
          <w:sz w:val="24"/>
          <w:szCs w:val="24"/>
          <w:lang w:val="sv-SE"/>
        </w:rPr>
      </w:pPr>
    </w:p>
    <w:p w14:paraId="12101806" w14:textId="60BDCBF7" w:rsidR="00852029" w:rsidRPr="00C46310" w:rsidRDefault="00852029" w:rsidP="00EB1D78">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Februari</w:t>
      </w:r>
    </w:p>
    <w:p w14:paraId="31799E6C" w14:textId="74864EE9" w:rsidR="00852029"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 feb</w:t>
      </w:r>
      <w:r w:rsidR="00852029" w:rsidRPr="00C46310">
        <w:rPr>
          <w:rFonts w:ascii="Garamond" w:hAnsi="Garamond"/>
          <w:color w:val="000000" w:themeColor="text1"/>
          <w:sz w:val="22"/>
          <w:lang w:val="sv-SE"/>
        </w:rPr>
        <w:t>, Videointervju, Pictic, Öreb</w:t>
      </w:r>
      <w:r w:rsidR="00611CD2" w:rsidRPr="00C46310">
        <w:rPr>
          <w:rFonts w:ascii="Garamond" w:hAnsi="Garamond"/>
          <w:color w:val="000000" w:themeColor="text1"/>
          <w:sz w:val="22"/>
          <w:lang w:val="sv-SE"/>
        </w:rPr>
        <w:t>ro</w:t>
      </w:r>
    </w:p>
    <w:p w14:paraId="2B07E0B8" w14:textId="590B8D66" w:rsidR="00E14E55"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w:t>
      </w:r>
      <w:r w:rsidR="006B7C25" w:rsidRPr="00C46310">
        <w:rPr>
          <w:rFonts w:ascii="Garamond" w:hAnsi="Garamond"/>
          <w:color w:val="000000" w:themeColor="text1"/>
          <w:sz w:val="22"/>
          <w:lang w:val="sv-SE"/>
        </w:rPr>
        <w:t xml:space="preserve"> feb</w:t>
      </w:r>
      <w:r w:rsidRPr="00C46310">
        <w:rPr>
          <w:rFonts w:ascii="Garamond" w:hAnsi="Garamond"/>
          <w:color w:val="000000" w:themeColor="text1"/>
          <w:sz w:val="22"/>
          <w:lang w:val="sv-SE"/>
        </w:rPr>
        <w:t xml:space="preserve">, </w:t>
      </w:r>
      <w:r w:rsidR="008F01A2" w:rsidRPr="00C46310">
        <w:rPr>
          <w:rFonts w:ascii="Garamond" w:hAnsi="Garamond"/>
          <w:color w:val="000000" w:themeColor="text1"/>
          <w:sz w:val="22"/>
          <w:lang w:val="sv-SE"/>
        </w:rPr>
        <w:t>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4FA208E2" w14:textId="40C89C0F" w:rsidR="0049195C" w:rsidRPr="00C46310" w:rsidRDefault="0049195C" w:rsidP="0049195C">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4 feb, Telefonsamtal med Arbetsförmedlingen</w:t>
      </w:r>
    </w:p>
    <w:p w14:paraId="6383E1E5" w14:textId="77777777" w:rsidR="00471511" w:rsidRPr="00C46310" w:rsidRDefault="00471511" w:rsidP="00471511">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8 feb, Videointervju, SwedQ, Stockholm</w:t>
      </w:r>
    </w:p>
    <w:p w14:paraId="52747BD2" w14:textId="77777777" w:rsidR="008A4FA8" w:rsidRPr="00C46310" w:rsidRDefault="008A4FA8" w:rsidP="008A4FA8">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9 feb, Videointervju, Elias Software, Stockholm</w:t>
      </w:r>
    </w:p>
    <w:p w14:paraId="12389E69" w14:textId="4B50CAB1" w:rsidR="00611CD2" w:rsidRPr="00C46310" w:rsidRDefault="00471511"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0</w:t>
      </w:r>
      <w:r w:rsidR="00611CD2" w:rsidRPr="00C46310">
        <w:rPr>
          <w:rFonts w:ascii="Garamond" w:hAnsi="Garamond"/>
          <w:color w:val="000000" w:themeColor="text1"/>
          <w:sz w:val="22"/>
          <w:lang w:val="sv-SE"/>
        </w:rPr>
        <w:t xml:space="preserve"> feb, Intervju, Bolageriet, Stockholm</w:t>
      </w:r>
    </w:p>
    <w:p w14:paraId="73374625" w14:textId="5E886C2E" w:rsidR="000D5F1F" w:rsidRPr="00C46310" w:rsidRDefault="000D5F1F" w:rsidP="000D5F1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29ADE0F1" w14:textId="4B817D9A" w:rsidR="005D7C56" w:rsidRPr="00C46310" w:rsidRDefault="005D7C56" w:rsidP="005D7C5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Videointervju, Alten, Göteborg</w:t>
      </w:r>
    </w:p>
    <w:p w14:paraId="39E5F019" w14:textId="3CC2204A"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Videointervju, Concrete IT, Stockholm</w:t>
      </w:r>
    </w:p>
    <w:p w14:paraId="7E5D9A76" w14:textId="0B7F67F8" w:rsidR="00DD0059" w:rsidRPr="00C46310" w:rsidRDefault="00DD0059"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w:t>
      </w:r>
      <w:r w:rsidR="0049195C" w:rsidRPr="00C46310">
        <w:rPr>
          <w:rFonts w:ascii="Garamond" w:hAnsi="Garamond"/>
          <w:color w:val="000000" w:themeColor="text1"/>
          <w:sz w:val="22"/>
          <w:lang w:val="sv-SE"/>
        </w:rPr>
        <w:t>l</w:t>
      </w:r>
      <w:r w:rsidRPr="00C46310">
        <w:rPr>
          <w:rFonts w:ascii="Garamond" w:hAnsi="Garamond"/>
          <w:color w:val="000000" w:themeColor="text1"/>
          <w:sz w:val="22"/>
          <w:lang w:val="sv-SE"/>
        </w:rPr>
        <w:t>efonsamtal med Arbetsförmedlingen</w:t>
      </w:r>
    </w:p>
    <w:p w14:paraId="231BB68D" w14:textId="0E55B8A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lefonsamtal om uppdrag vid IAR systems, Uppsala</w:t>
      </w:r>
    </w:p>
    <w:p w14:paraId="79370C3F" w14:textId="0998DE5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5 feb, Telefonsamtal om uppdrag vid IAR systems, Uppsala</w:t>
      </w:r>
    </w:p>
    <w:p w14:paraId="54332DBC" w14:textId="62BA261F" w:rsidR="00BD034E" w:rsidRPr="00C46310" w:rsidRDefault="00BD034E" w:rsidP="00BD034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7 feb, Videointervju, Pictic, Örebro</w:t>
      </w:r>
    </w:p>
    <w:p w14:paraId="0036C2F0" w14:textId="218F69A7" w:rsidR="00356D5F" w:rsidRPr="00C46310" w:rsidRDefault="00356D5F" w:rsidP="00356D5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8 feb, Telefonsamtal med coach</w:t>
      </w:r>
      <w:r w:rsidR="00825376"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7420B6C6" w14:textId="6266FFC5" w:rsidR="00EA3C60" w:rsidRPr="00C46310" w:rsidRDefault="00EA3C60" w:rsidP="00EA3C60">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 xml:space="preserve">19 feb, Videointervju, Sybring, </w:t>
      </w:r>
      <w:r w:rsidR="0029776F" w:rsidRPr="00C46310">
        <w:rPr>
          <w:rFonts w:ascii="Garamond" w:hAnsi="Garamond"/>
          <w:color w:val="000000" w:themeColor="text1"/>
          <w:sz w:val="22"/>
          <w:lang w:val="sv-SE"/>
        </w:rPr>
        <w:t>Finspång</w:t>
      </w:r>
    </w:p>
    <w:p w14:paraId="5C03AF92" w14:textId="1C3426E4" w:rsidR="00E107E6" w:rsidRPr="00C46310" w:rsidRDefault="0029776F" w:rsidP="00E107E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2</w:t>
      </w:r>
      <w:r w:rsidR="00E107E6" w:rsidRPr="00C46310">
        <w:rPr>
          <w:rFonts w:ascii="Garamond" w:hAnsi="Garamond"/>
          <w:color w:val="000000" w:themeColor="text1"/>
          <w:sz w:val="22"/>
          <w:lang w:val="sv-SE"/>
        </w:rPr>
        <w:t xml:space="preserve"> feb, </w:t>
      </w:r>
      <w:r w:rsidR="0077592A" w:rsidRPr="00C46310">
        <w:rPr>
          <w:rFonts w:ascii="Garamond" w:hAnsi="Garamond"/>
          <w:color w:val="000000" w:themeColor="text1"/>
          <w:sz w:val="22"/>
          <w:lang w:val="sv-SE"/>
        </w:rPr>
        <w:t>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00E107E6"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7262E324" w14:textId="2E0259C3" w:rsidR="0029776F" w:rsidRPr="00C46310" w:rsidRDefault="0029776F" w:rsidP="0029776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3 feb, 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2A54C47E" w14:textId="366A62F2" w:rsidR="000C43F0" w:rsidRPr="00C46310" w:rsidRDefault="002102DC" w:rsidP="00C412BB">
      <w:pPr>
        <w:pStyle w:val="Code"/>
        <w:numPr>
          <w:ilvl w:val="0"/>
          <w:numId w:val="7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26 feb, Telefonsamtal med coach</w:t>
      </w:r>
      <w:r w:rsidR="00EF4055"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r w:rsidR="00081AC3" w:rsidRPr="00C46310">
        <w:rPr>
          <w:rFonts w:ascii="Garamond" w:hAnsi="Garamond"/>
          <w:color w:val="000000" w:themeColor="text1"/>
          <w:sz w:val="22"/>
          <w:lang w:val="sv-SE"/>
        </w:rPr>
        <w:tab/>
      </w:r>
    </w:p>
    <w:p w14:paraId="75D424FD" w14:textId="77777777" w:rsidR="000465F9" w:rsidRPr="00C46310"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 xml:space="preserve">Erfaren systemutvecklare, Stockholm, Shaya Solutions AB, </w:t>
      </w:r>
      <w:r w:rsidR="006C0D3B" w:rsidRPr="00C46310">
        <w:rPr>
          <w:rFonts w:ascii="Open Sans" w:hAnsi="Open Sans"/>
          <w:color w:val="333333"/>
          <w:lang w:val="sv-SE"/>
        </w:rPr>
        <w:t>24550459</w:t>
      </w:r>
    </w:p>
    <w:p w14:paraId="6E4B6EAF" w14:textId="77777777"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Systemutvecklare Java, Stockholm, Shaya Solutions AB, 24570658</w:t>
      </w:r>
    </w:p>
    <w:p w14:paraId="63AE9052" w14:textId="723E348A" w:rsidR="006F4FC5" w:rsidRPr="00C46310"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C46310">
        <w:rPr>
          <w:rFonts w:ascii="Garamond" w:hAnsi="Garamond" w:cs="Arial"/>
          <w:color w:val="404040"/>
          <w:sz w:val="22"/>
          <w:szCs w:val="22"/>
        </w:rPr>
        <w:t xml:space="preserve">C++ Software-Ingenieur/in, </w:t>
      </w:r>
      <w:r w:rsidRPr="00C46310">
        <w:rPr>
          <w:rFonts w:ascii="Garamond" w:hAnsi="Garamond" w:cs="Arial"/>
          <w:color w:val="404040"/>
          <w:sz w:val="22"/>
          <w:szCs w:val="22"/>
          <w:shd w:val="clear" w:color="auto" w:fill="FFFFFF"/>
        </w:rPr>
        <w:t xml:space="preserve">swissQprint AG, </w:t>
      </w:r>
      <w:r w:rsidRPr="00C46310">
        <w:rPr>
          <w:rStyle w:val="jv-address-region"/>
          <w:rFonts w:ascii="Garamond" w:eastAsiaTheme="majorEastAsia" w:hAnsi="Garamond" w:cs="Arial"/>
          <w:color w:val="404040"/>
          <w:sz w:val="22"/>
          <w:szCs w:val="22"/>
          <w:bdr w:val="none" w:sz="0" w:space="0" w:color="auto" w:frame="1"/>
          <w:shd w:val="clear" w:color="auto" w:fill="FFFFFF"/>
        </w:rPr>
        <w:t>St. Gallen - </w:t>
      </w:r>
      <w:r w:rsidRPr="00C46310">
        <w:rPr>
          <w:rStyle w:val="jv-address-country"/>
          <w:rFonts w:ascii="Garamond" w:hAnsi="Garamond"/>
          <w:color w:val="404040"/>
          <w:sz w:val="22"/>
          <w:szCs w:val="22"/>
          <w:bdr w:val="none" w:sz="0" w:space="0" w:color="auto" w:frame="1"/>
          <w:shd w:val="clear" w:color="auto" w:fill="FFFFFF"/>
        </w:rPr>
        <w:t>Switzerland,</w:t>
      </w:r>
      <w:r w:rsidRPr="00C46310">
        <w:rPr>
          <w:rStyle w:val="jv-address-country"/>
          <w:rFonts w:ascii="Garamond" w:hAnsi="Garamond" w:cs="Arial"/>
          <w:color w:val="9F9F9F"/>
          <w:sz w:val="22"/>
          <w:szCs w:val="22"/>
        </w:rPr>
        <w:t xml:space="preserve"> </w:t>
      </w:r>
      <w:r w:rsidRPr="00C46310">
        <w:rPr>
          <w:rFonts w:ascii="inherit" w:hAnsi="inherit"/>
          <w:i/>
          <w:iCs/>
          <w:sz w:val="21"/>
          <w:szCs w:val="21"/>
          <w:bdr w:val="none" w:sz="0" w:space="0" w:color="auto" w:frame="1"/>
        </w:rPr>
        <w:t>Job vacancy ID: f348d692-10ea-11ea-bc24-005056ac086d, Job vacancy handle: ZjM0OGQ2OTItMTBlYS0xMWVhLWJjMjQtMDA1MDU2YWMwODZkIDYx</w:t>
      </w:r>
    </w:p>
    <w:p w14:paraId="1364B3AB" w14:textId="77777777" w:rsidR="00260DB6" w:rsidRPr="00C46310" w:rsidRDefault="006F4FC5" w:rsidP="00DD0059">
      <w:pPr>
        <w:pStyle w:val="Code"/>
        <w:numPr>
          <w:ilvl w:val="0"/>
          <w:numId w:val="73"/>
        </w:numPr>
        <w:shd w:val="clear" w:color="auto" w:fill="FFFFFF"/>
        <w:rPr>
          <w:rFonts w:ascii="Arial" w:hAnsi="Arial" w:cs="Arial"/>
          <w:color w:val="404040"/>
          <w:lang w:val="sv-SE"/>
        </w:rPr>
      </w:pPr>
      <w:r w:rsidRPr="00C46310">
        <w:rPr>
          <w:rFonts w:ascii="Garamond" w:hAnsi="Garamond"/>
          <w:color w:val="000000" w:themeColor="text1"/>
          <w:sz w:val="22"/>
          <w:lang w:val="sv-SE"/>
        </w:rPr>
        <w:t>Malta</w:t>
      </w:r>
    </w:p>
    <w:p w14:paraId="58785FB9" w14:textId="53910D1A" w:rsidR="00B03D31" w:rsidRPr="00E05FC7" w:rsidRDefault="00B03D31" w:rsidP="00B03D31">
      <w:pPr>
        <w:pStyle w:val="Code"/>
        <w:numPr>
          <w:ilvl w:val="1"/>
          <w:numId w:val="73"/>
        </w:numPr>
        <w:shd w:val="clear" w:color="auto" w:fill="FFFFFF"/>
        <w:rPr>
          <w:rFonts w:ascii="Arial" w:hAnsi="Arial" w:cs="Arial"/>
          <w:color w:val="404040"/>
          <w:lang w:val="en-GB"/>
        </w:rPr>
      </w:pPr>
      <w:r w:rsidRPr="00E05FC7">
        <w:rPr>
          <w:rFonts w:ascii="Arial" w:hAnsi="Arial" w:cs="Arial"/>
          <w:color w:val="404040"/>
          <w:lang w:val="en-GB"/>
        </w:rPr>
        <w:t xml:space="preserve">Delivery Person, </w:t>
      </w:r>
      <w:r w:rsidR="00C0261E" w:rsidRPr="00E05FC7">
        <w:rPr>
          <w:rFonts w:ascii="Arial" w:hAnsi="Arial" w:cs="Arial"/>
          <w:color w:val="404040"/>
          <w:lang w:val="en-GB"/>
        </w:rPr>
        <w:t>Logicpass</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452, Job vacancy handle: MzY3NDUyIDEwMQ</w:t>
      </w:r>
    </w:p>
    <w:p w14:paraId="6EC6E8AA" w14:textId="5507095C" w:rsidR="00286102" w:rsidRPr="00E05FC7" w:rsidRDefault="00286102" w:rsidP="009F2102">
      <w:pPr>
        <w:pStyle w:val="Code"/>
        <w:numPr>
          <w:ilvl w:val="0"/>
          <w:numId w:val="79"/>
        </w:numPr>
        <w:shd w:val="clear" w:color="auto" w:fill="FFFFFF"/>
        <w:rPr>
          <w:rFonts w:ascii="Arial" w:hAnsi="Arial" w:cs="Arial"/>
          <w:color w:val="404040"/>
          <w:lang w:val="en-GB"/>
        </w:rPr>
      </w:pPr>
      <w:r w:rsidRPr="00E05FC7">
        <w:rPr>
          <w:rFonts w:ascii="Arial" w:hAnsi="Arial" w:cs="Arial"/>
          <w:color w:val="404040"/>
          <w:lang w:val="en-GB"/>
        </w:rPr>
        <w:t>F</w:t>
      </w:r>
      <w:r w:rsidR="00BD657A" w:rsidRPr="00E05FC7">
        <w:rPr>
          <w:rFonts w:ascii="Arial" w:hAnsi="Arial" w:cs="Arial"/>
          <w:color w:val="404040"/>
          <w:lang w:val="en-GB"/>
        </w:rPr>
        <w:t>rontend Developer</w:t>
      </w:r>
      <w:r w:rsidRPr="00E05FC7">
        <w:rPr>
          <w:rFonts w:ascii="Arial" w:hAnsi="Arial" w:cs="Arial"/>
          <w:color w:val="404040"/>
          <w:lang w:val="en-GB"/>
        </w:rPr>
        <w:t>, Y</w:t>
      </w:r>
      <w:r w:rsidR="00C0261E" w:rsidRPr="00E05FC7">
        <w:rPr>
          <w:rFonts w:ascii="Arial" w:hAnsi="Arial" w:cs="Arial"/>
          <w:color w:val="404040"/>
          <w:lang w:val="en-GB"/>
        </w:rPr>
        <w:t>ouBetIT</w:t>
      </w:r>
      <w:r w:rsidRPr="00E05FC7">
        <w:rPr>
          <w:rFonts w:ascii="Arial" w:hAnsi="Arial" w:cs="Arial"/>
          <w:color w:val="404040"/>
          <w:lang w:val="en-GB"/>
        </w:rPr>
        <w:t xml:space="preserve">.COM LTD, </w:t>
      </w:r>
      <w:r w:rsidRPr="00E05FC7">
        <w:rPr>
          <w:rFonts w:ascii="inherit" w:hAnsi="inherit" w:cs="Arial"/>
          <w:i/>
          <w:iCs/>
          <w:color w:val="404040"/>
          <w:sz w:val="21"/>
          <w:szCs w:val="21"/>
          <w:bdr w:val="none" w:sz="0" w:space="0" w:color="auto" w:frame="1"/>
          <w:lang w:val="en-GB"/>
        </w:rPr>
        <w:t>Job vacancy ID: 367390, Job vacancy handle: MzY3MzkwIDEwMQ</w:t>
      </w:r>
    </w:p>
    <w:p w14:paraId="18ED98A4" w14:textId="6DDF09F4" w:rsidR="00286102" w:rsidRPr="00E05FC7" w:rsidRDefault="00286102" w:rsidP="009F2102">
      <w:pPr>
        <w:pStyle w:val="Code"/>
        <w:numPr>
          <w:ilvl w:val="0"/>
          <w:numId w:val="80"/>
        </w:numPr>
        <w:shd w:val="clear" w:color="auto" w:fill="FFFFFF"/>
        <w:rPr>
          <w:rFonts w:ascii="Arial" w:hAnsi="Arial" w:cs="Arial"/>
          <w:color w:val="404040"/>
          <w:lang w:val="en-GB"/>
        </w:rPr>
      </w:pPr>
      <w:r w:rsidRPr="00E05FC7">
        <w:rPr>
          <w:rFonts w:ascii="Arial" w:hAnsi="Arial" w:cs="Arial"/>
          <w:color w:val="404040"/>
          <w:lang w:val="en-GB"/>
        </w:rPr>
        <w:t>W</w:t>
      </w:r>
      <w:r w:rsidR="00C0261E" w:rsidRPr="00E05FC7">
        <w:rPr>
          <w:rFonts w:ascii="Arial" w:hAnsi="Arial" w:cs="Arial"/>
          <w:color w:val="404040"/>
          <w:lang w:val="en-GB"/>
        </w:rPr>
        <w:t>e</w:t>
      </w:r>
      <w:r w:rsidR="00BD657A" w:rsidRPr="00E05FC7">
        <w:rPr>
          <w:rFonts w:ascii="Arial" w:hAnsi="Arial" w:cs="Arial"/>
          <w:color w:val="404040"/>
          <w:lang w:val="en-GB"/>
        </w:rPr>
        <w:t>b Designer</w:t>
      </w:r>
      <w:r w:rsidRPr="00E05FC7">
        <w:rPr>
          <w:rFonts w:ascii="Arial" w:hAnsi="Arial" w:cs="Arial"/>
          <w:color w:val="404040"/>
          <w:lang w:val="en-GB"/>
        </w:rPr>
        <w:t>, OI-S</w:t>
      </w:r>
      <w:r w:rsidR="00C0261E" w:rsidRPr="00E05FC7">
        <w:rPr>
          <w:rFonts w:ascii="Arial" w:hAnsi="Arial" w:cs="Arial"/>
          <w:color w:val="404040"/>
          <w:lang w:val="en-GB"/>
        </w:rPr>
        <w:t>oft</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372, Job vacancy handle: MzY3MzcyIDEwMQ</w:t>
      </w:r>
    </w:p>
    <w:p w14:paraId="0C56CA02" w14:textId="77777777" w:rsidR="00B505DF" w:rsidRPr="00E05FC7" w:rsidRDefault="00B505DF" w:rsidP="009F2102">
      <w:pPr>
        <w:pStyle w:val="Code"/>
        <w:numPr>
          <w:ilvl w:val="0"/>
          <w:numId w:val="81"/>
        </w:numPr>
        <w:shd w:val="clear" w:color="auto" w:fill="FFFFFF"/>
        <w:rPr>
          <w:rFonts w:ascii="Garamond" w:hAnsi="Garamond"/>
          <w:color w:val="394344"/>
          <w:sz w:val="22"/>
          <w:lang w:val="en-GB"/>
        </w:rPr>
      </w:pPr>
    </w:p>
    <w:p w14:paraId="791ACC26" w14:textId="2B6E32ED"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0 mars, Systemutvecklare, Norconsult Astando</w:t>
      </w:r>
      <w:r w:rsidR="00FA3656" w:rsidRPr="00C46310">
        <w:rPr>
          <w:rFonts w:ascii="Garamond" w:hAnsi="Garamond" w:cs="Arial"/>
          <w:color w:val="404040"/>
          <w:sz w:val="22"/>
          <w:lang w:val="sv-SE"/>
        </w:rPr>
        <w:t>,</w:t>
      </w:r>
      <w:r w:rsidRPr="00C46310">
        <w:rPr>
          <w:rFonts w:ascii="Garamond" w:hAnsi="Garamond" w:cs="Arial"/>
          <w:color w:val="404040"/>
          <w:sz w:val="22"/>
          <w:lang w:val="sv-SE"/>
        </w:rPr>
        <w:t xml:space="preserve"> Stockholm</w:t>
      </w:r>
    </w:p>
    <w:p w14:paraId="1416B37C"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2 mars, Webbutvecklare, WebOne, Eskilstuna</w:t>
      </w:r>
    </w:p>
    <w:p w14:paraId="45F06241"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4 mars, Systemutvecklare, Iver, Eskilstuna</w:t>
      </w:r>
    </w:p>
    <w:p w14:paraId="4BCE1620" w14:textId="369713D3" w:rsidR="000C43F0" w:rsidRPr="00C46310" w:rsidRDefault="000C43F0" w:rsidP="00116904">
      <w:pPr>
        <w:pStyle w:val="Code"/>
        <w:shd w:val="clear" w:color="auto" w:fill="FFFFFF"/>
        <w:rPr>
          <w:rFonts w:ascii="inherit" w:hAnsi="inherit" w:cs="Arial"/>
          <w:color w:val="404040"/>
          <w:sz w:val="21"/>
          <w:szCs w:val="21"/>
          <w:lang w:val="sv-SE"/>
        </w:rPr>
      </w:pPr>
    </w:p>
    <w:p w14:paraId="5CE065EF" w14:textId="57335E9B" w:rsidR="00BF22C6" w:rsidRPr="00C46310" w:rsidRDefault="00BF22C6" w:rsidP="00116904">
      <w:pPr>
        <w:pStyle w:val="Code"/>
        <w:shd w:val="clear" w:color="auto" w:fill="FFFFFF"/>
        <w:rPr>
          <w:rFonts w:ascii="inherit" w:hAnsi="inherit" w:cs="Arial"/>
          <w:color w:val="404040"/>
          <w:sz w:val="21"/>
          <w:szCs w:val="21"/>
          <w:lang w:val="sv-SE"/>
        </w:rPr>
      </w:pPr>
      <w:r w:rsidRPr="00C46310">
        <w:rPr>
          <w:rFonts w:ascii="inherit" w:hAnsi="inherit" w:cs="Arial"/>
          <w:color w:val="404040"/>
          <w:sz w:val="21"/>
          <w:szCs w:val="21"/>
          <w:lang w:val="sv-SE"/>
        </w:rPr>
        <w:t>Mars</w:t>
      </w:r>
    </w:p>
    <w:p w14:paraId="754AB326" w14:textId="77777777" w:rsidR="00CA0511" w:rsidRPr="00C46310" w:rsidRDefault="00CA0511"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lverfox, Stockholm</w:t>
      </w:r>
    </w:p>
    <w:p w14:paraId="7CA9F1BA" w14:textId="77777777" w:rsidR="00CD28B6" w:rsidRPr="00C46310" w:rsidRDefault="00CD28B6"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gma Technology, Eskilstuna</w:t>
      </w:r>
    </w:p>
    <w:p w14:paraId="64FE9F6C" w14:textId="7B6B0F71"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1 mars, Scrum Master, Shaya Solutions</w:t>
      </w:r>
      <w:r w:rsidR="00D82774" w:rsidRPr="00C46310">
        <w:rPr>
          <w:rFonts w:ascii="Garamond" w:hAnsi="Garamond"/>
          <w:color w:val="333333"/>
          <w:sz w:val="22"/>
          <w:lang w:val="sv-SE"/>
        </w:rPr>
        <w:t>, Stockholm</w:t>
      </w:r>
      <w:r w:rsidRPr="00C46310">
        <w:rPr>
          <w:rFonts w:ascii="Garamond" w:hAnsi="Garamond"/>
          <w:color w:val="333333"/>
          <w:sz w:val="22"/>
          <w:lang w:val="sv-SE"/>
        </w:rPr>
        <w:t>, 24577438</w:t>
      </w:r>
    </w:p>
    <w:p w14:paraId="1736E327" w14:textId="639D339C"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 xml:space="preserve">1 mars, Utvecklare Dot.Net, Shaya Solutions, </w:t>
      </w:r>
      <w:r w:rsidR="00D82774" w:rsidRPr="00C46310">
        <w:rPr>
          <w:rFonts w:ascii="Garamond" w:hAnsi="Garamond"/>
          <w:color w:val="333333"/>
          <w:sz w:val="22"/>
          <w:lang w:val="sv-SE"/>
        </w:rPr>
        <w:t xml:space="preserve">Stockholm, </w:t>
      </w:r>
      <w:r w:rsidRPr="00C46310">
        <w:rPr>
          <w:rFonts w:ascii="Garamond" w:hAnsi="Garamond"/>
          <w:color w:val="333333"/>
          <w:sz w:val="22"/>
          <w:lang w:val="sv-SE"/>
        </w:rPr>
        <w:t>24571057</w:t>
      </w:r>
    </w:p>
    <w:p w14:paraId="72ADE221" w14:textId="22A3D794"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t xml:space="preserve">2 mars, Matematiklärare, tillsvidare,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95</w:t>
      </w:r>
    </w:p>
    <w:p w14:paraId="13C90F44" w14:textId="35D164D5"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t xml:space="preserve">2 mars, Matematiklärare, vikariat,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81</w:t>
      </w:r>
    </w:p>
    <w:p w14:paraId="69E249E3" w14:textId="6D8FACDC" w:rsidR="00B03D31"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Software </w:t>
      </w:r>
      <w:r w:rsidR="00CA0511" w:rsidRPr="00E05FC7">
        <w:rPr>
          <w:rFonts w:ascii="Garamond" w:hAnsi="Garamond" w:cs="Arial"/>
          <w:color w:val="404040"/>
          <w:sz w:val="22"/>
          <w:lang w:val="en-GB"/>
        </w:rPr>
        <w:t>D</w:t>
      </w:r>
      <w:r w:rsidRPr="00E05FC7">
        <w:rPr>
          <w:rFonts w:ascii="Garamond" w:hAnsi="Garamond" w:cs="Arial"/>
          <w:color w:val="404040"/>
          <w:sz w:val="22"/>
          <w:lang w:val="en-GB"/>
        </w:rPr>
        <w:t>eveloper, G</w:t>
      </w:r>
      <w:r w:rsidR="00D2169F" w:rsidRPr="00E05FC7">
        <w:rPr>
          <w:rFonts w:ascii="Garamond" w:hAnsi="Garamond" w:cs="Arial"/>
          <w:color w:val="404040"/>
          <w:sz w:val="22"/>
          <w:lang w:val="en-GB"/>
        </w:rPr>
        <w:t>o</w:t>
      </w:r>
      <w:r w:rsidRPr="00E05FC7">
        <w:rPr>
          <w:rFonts w:ascii="Garamond" w:hAnsi="Garamond" w:cs="Arial"/>
          <w:color w:val="404040"/>
          <w:sz w:val="22"/>
          <w:lang w:val="en-GB"/>
        </w:rPr>
        <w:t xml:space="preserve"> PLC, </w:t>
      </w:r>
      <w:r w:rsidRPr="00E05FC7">
        <w:rPr>
          <w:rFonts w:ascii="Garamond" w:hAnsi="Garamond" w:cs="Arial"/>
          <w:i/>
          <w:iCs/>
          <w:color w:val="404040"/>
          <w:sz w:val="22"/>
          <w:bdr w:val="none" w:sz="0" w:space="0" w:color="auto" w:frame="1"/>
          <w:lang w:val="en-GB"/>
        </w:rPr>
        <w:t>Job vacancy ID: 367708, Job vacancy handle: MzY3NzA4IDEwMQ</w:t>
      </w:r>
    </w:p>
    <w:p w14:paraId="733E9A52" w14:textId="16F928AD" w:rsidR="00AD1DE5"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w:t>
      </w:r>
      <w:r w:rsidR="00BD657A" w:rsidRPr="00E05FC7">
        <w:rPr>
          <w:rFonts w:ascii="Garamond" w:hAnsi="Garamond" w:cs="Arial"/>
          <w:color w:val="404040"/>
          <w:sz w:val="22"/>
          <w:lang w:val="en-GB"/>
        </w:rPr>
        <w:t>Programmer</w:t>
      </w:r>
      <w:r w:rsidR="00D2169F" w:rsidRPr="00E05FC7">
        <w:rPr>
          <w:rFonts w:ascii="Garamond" w:hAnsi="Garamond" w:cs="Arial"/>
          <w:color w:val="404040"/>
          <w:sz w:val="22"/>
          <w:lang w:val="en-GB"/>
        </w:rPr>
        <w:t>,</w:t>
      </w:r>
      <w:r w:rsidR="00BD657A" w:rsidRPr="00E05FC7">
        <w:rPr>
          <w:rFonts w:ascii="Garamond" w:hAnsi="Garamond" w:cs="Arial"/>
          <w:color w:val="404040"/>
          <w:sz w:val="22"/>
          <w:lang w:val="en-GB"/>
        </w:rPr>
        <w:t xml:space="preserve"> Micro Data Technology</w:t>
      </w:r>
      <w:r w:rsidR="00AD1DE5" w:rsidRPr="00E05FC7">
        <w:rPr>
          <w:rFonts w:ascii="Garamond" w:hAnsi="Garamond" w:cs="Arial"/>
          <w:color w:val="404040"/>
          <w:sz w:val="22"/>
          <w:lang w:val="en-GB"/>
        </w:rPr>
        <w:t xml:space="preserve">, </w:t>
      </w:r>
      <w:r w:rsidR="00AD1DE5" w:rsidRPr="00E05FC7">
        <w:rPr>
          <w:rFonts w:ascii="Garamond" w:hAnsi="Garamond" w:cs="Arial"/>
          <w:i/>
          <w:iCs/>
          <w:color w:val="404040"/>
          <w:sz w:val="22"/>
          <w:bdr w:val="none" w:sz="0" w:space="0" w:color="auto" w:frame="1"/>
          <w:lang w:val="en-GB"/>
        </w:rPr>
        <w:t>Job vacancy ID: 367598, Job vacancy handle: MzY3NTk4IDEwMQ</w:t>
      </w:r>
    </w:p>
    <w:p w14:paraId="06CCEE9A" w14:textId="38C036AE" w:rsidR="000465F9" w:rsidRPr="00C46310" w:rsidRDefault="000465F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Samtal med Arbetsförmedlingen</w:t>
      </w:r>
    </w:p>
    <w:p w14:paraId="5B0A3622" w14:textId="77777777" w:rsidR="00D2169F" w:rsidRPr="00C46310" w:rsidRDefault="00D2169F" w:rsidP="009F2102">
      <w:pPr>
        <w:pStyle w:val="Code"/>
        <w:numPr>
          <w:ilvl w:val="0"/>
          <w:numId w:val="82"/>
        </w:numPr>
        <w:rPr>
          <w:rFonts w:ascii="Garamond" w:hAnsi="Garamond"/>
          <w:color w:val="000000" w:themeColor="text1"/>
          <w:sz w:val="22"/>
          <w:lang w:val="sv-SE"/>
        </w:rPr>
      </w:pPr>
      <w:r w:rsidRPr="00C46310">
        <w:rPr>
          <w:rFonts w:ascii="Garamond" w:hAnsi="Garamond"/>
          <w:color w:val="000000" w:themeColor="text1"/>
          <w:sz w:val="22"/>
          <w:lang w:val="sv-SE"/>
        </w:rPr>
        <w:t>2 mars, Telefonsamtal med coach Jonas Friskborn, Ambit, Malmö</w:t>
      </w:r>
    </w:p>
    <w:p w14:paraId="7AB256DE" w14:textId="669BEC81" w:rsidR="006113D9" w:rsidRPr="00C46310" w:rsidRDefault="006113D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Videointervju, Piktiv</w:t>
      </w:r>
      <w:r w:rsidR="008D5A4E" w:rsidRPr="00C46310">
        <w:rPr>
          <w:rFonts w:ascii="Garamond" w:hAnsi="Garamond" w:cs="Arial"/>
          <w:color w:val="404040"/>
          <w:sz w:val="22"/>
          <w:lang w:val="sv-SE"/>
        </w:rPr>
        <w:t xml:space="preserve"> AB</w:t>
      </w:r>
      <w:r w:rsidRPr="00C46310">
        <w:rPr>
          <w:rFonts w:ascii="Garamond" w:hAnsi="Garamond" w:cs="Arial"/>
          <w:color w:val="404040"/>
          <w:sz w:val="22"/>
          <w:lang w:val="sv-SE"/>
        </w:rPr>
        <w:t>, Örebro</w:t>
      </w:r>
    </w:p>
    <w:p w14:paraId="0EAAA198" w14:textId="41B0872D" w:rsidR="008D5A4E" w:rsidRPr="00C46310" w:rsidRDefault="008D5A4E" w:rsidP="009F2102">
      <w:pPr>
        <w:pStyle w:val="Code"/>
        <w:numPr>
          <w:ilvl w:val="1"/>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Erbjuden jobb vid Piktiv AB</w:t>
      </w:r>
    </w:p>
    <w:p w14:paraId="6B7C8810" w14:textId="001D06C3"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3 mars, Skrev anställningskontrak med Piktiv AB</w:t>
      </w:r>
    </w:p>
    <w:p w14:paraId="7BCC021A" w14:textId="4151DA83" w:rsidR="002E7773" w:rsidRPr="00C46310" w:rsidRDefault="002E7773"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5 mars, </w:t>
      </w:r>
      <w:r w:rsidR="00132FD9"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mtal med </w:t>
      </w:r>
      <w:r w:rsidR="00946BF1" w:rsidRPr="00C46310">
        <w:rPr>
          <w:rFonts w:ascii="Garamond" w:hAnsi="Garamond"/>
          <w:color w:val="000000" w:themeColor="text1"/>
          <w:sz w:val="22"/>
          <w:lang w:val="sv-SE"/>
        </w:rPr>
        <w:t xml:space="preserve">ny </w:t>
      </w:r>
      <w:r w:rsidRPr="00C46310">
        <w:rPr>
          <w:rFonts w:ascii="Garamond" w:hAnsi="Garamond"/>
          <w:color w:val="000000" w:themeColor="text1"/>
          <w:sz w:val="22"/>
          <w:lang w:val="sv-SE"/>
        </w:rPr>
        <w:t>coach Annika Martinsson, Ambit, Malmö</w:t>
      </w:r>
    </w:p>
    <w:p w14:paraId="7C38A841" w14:textId="4B352378" w:rsidR="00E44F9C" w:rsidRPr="00C46310" w:rsidRDefault="00E44F9C"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8 mars, Kursboken anlände</w:t>
      </w:r>
      <w:r w:rsidR="00FA3D15" w:rsidRPr="00C46310">
        <w:rPr>
          <w:rFonts w:ascii="Garamond" w:hAnsi="Garamond"/>
          <w:color w:val="000000" w:themeColor="text1"/>
          <w:sz w:val="22"/>
          <w:lang w:val="sv-SE"/>
        </w:rPr>
        <w:t>, började förebereda jobbet</w:t>
      </w:r>
    </w:p>
    <w:p w14:paraId="6CF37C6C" w14:textId="361C324C" w:rsidR="00132FD9" w:rsidRPr="00C46310" w:rsidRDefault="00132FD9" w:rsidP="009F2102">
      <w:pPr>
        <w:pStyle w:val="ListParagraph"/>
        <w:numPr>
          <w:ilvl w:val="0"/>
          <w:numId w:val="82"/>
        </w:numPr>
        <w:spacing w:after="0"/>
        <w:ind w:left="714" w:hanging="357"/>
        <w:rPr>
          <w:rFonts w:ascii="Garamond" w:hAnsi="Garamond"/>
        </w:rPr>
      </w:pPr>
      <w:r w:rsidRPr="00C46310">
        <w:rPr>
          <w:rFonts w:ascii="Garamond" w:hAnsi="Garamond"/>
        </w:rPr>
        <w:t xml:space="preserve">10 mars, </w:t>
      </w:r>
      <w:r w:rsidR="00FA3D15" w:rsidRPr="00C46310">
        <w:rPr>
          <w:rFonts w:ascii="Garamond" w:hAnsi="Garamond"/>
        </w:rPr>
        <w:t>Samtal</w:t>
      </w:r>
      <w:r w:rsidRPr="00C46310">
        <w:rPr>
          <w:rFonts w:ascii="Garamond" w:hAnsi="Garamond"/>
        </w:rPr>
        <w:t xml:space="preserve"> studie och yrkesvägledning</w:t>
      </w:r>
      <w:r w:rsidR="00D2169F" w:rsidRPr="00C46310">
        <w:rPr>
          <w:rFonts w:ascii="Garamond" w:hAnsi="Garamond"/>
          <w:color w:val="000000" w:themeColor="text1"/>
        </w:rPr>
        <w:t xml:space="preserve">, </w:t>
      </w:r>
      <w:r w:rsidR="009D4626" w:rsidRPr="00C46310">
        <w:rPr>
          <w:rFonts w:ascii="Garamond" w:hAnsi="Garamond"/>
          <w:color w:val="000000" w:themeColor="text1"/>
        </w:rPr>
        <w:t xml:space="preserve">Jessica Beseso, </w:t>
      </w:r>
      <w:r w:rsidR="00D2169F" w:rsidRPr="00C46310">
        <w:rPr>
          <w:rFonts w:ascii="Garamond" w:hAnsi="Garamond"/>
          <w:color w:val="000000" w:themeColor="text1"/>
        </w:rPr>
        <w:t>Ambit, Malmö</w:t>
      </w:r>
    </w:p>
    <w:p w14:paraId="3625A9EC" w14:textId="0B57C5F4" w:rsidR="00E44F9C" w:rsidRPr="00C46310" w:rsidRDefault="00E44F9C" w:rsidP="009F2102">
      <w:pPr>
        <w:pStyle w:val="ListParagraph"/>
        <w:numPr>
          <w:ilvl w:val="0"/>
          <w:numId w:val="82"/>
        </w:numPr>
        <w:spacing w:after="0"/>
        <w:ind w:left="714" w:hanging="357"/>
        <w:rPr>
          <w:rFonts w:ascii="Garamond" w:hAnsi="Garamond"/>
        </w:rPr>
      </w:pPr>
      <w:r w:rsidRPr="00C46310">
        <w:rPr>
          <w:rFonts w:ascii="Garamond" w:hAnsi="Garamond"/>
          <w:color w:val="000000" w:themeColor="text1"/>
        </w:rPr>
        <w:t>11 mars, Arbetsdatorn anlände</w:t>
      </w:r>
    </w:p>
    <w:p w14:paraId="46F7EBE2" w14:textId="4581E7CB" w:rsidR="00B97D97" w:rsidRPr="00C46310" w:rsidRDefault="00132FD9"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12</w:t>
      </w:r>
      <w:r w:rsidR="00B97D97" w:rsidRPr="00C46310">
        <w:rPr>
          <w:rFonts w:ascii="Garamond" w:hAnsi="Garamond"/>
          <w:color w:val="000000" w:themeColor="text1"/>
          <w:sz w:val="22"/>
          <w:lang w:val="sv-SE"/>
        </w:rPr>
        <w:t xml:space="preserve"> mars, Avslutningssamtal med coach Annika Martinsson, Ambit, Malmö</w:t>
      </w:r>
    </w:p>
    <w:p w14:paraId="71B84EF5" w14:textId="769EEE9B"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 xml:space="preserve">15 mars, Påbörjade </w:t>
      </w:r>
      <w:r w:rsidR="00BC49CA" w:rsidRPr="00C46310">
        <w:rPr>
          <w:rFonts w:ascii="Garamond" w:hAnsi="Garamond" w:cs="Arial"/>
          <w:color w:val="404040"/>
          <w:sz w:val="22"/>
          <w:lang w:val="sv-SE"/>
        </w:rPr>
        <w:t>heltids</w:t>
      </w:r>
      <w:r w:rsidRPr="00C46310">
        <w:rPr>
          <w:rFonts w:ascii="Garamond" w:hAnsi="Garamond" w:cs="Arial"/>
          <w:color w:val="404040"/>
          <w:sz w:val="22"/>
          <w:lang w:val="sv-SE"/>
        </w:rPr>
        <w:t>jobb vid Piktiv AB</w:t>
      </w:r>
    </w:p>
    <w:p w14:paraId="4F6BBFED" w14:textId="223AFBC2" w:rsidR="008934BE" w:rsidRPr="00C46310" w:rsidRDefault="008934B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7 mars,</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 xml:space="preserve">Deltog </w:t>
      </w:r>
      <w:r w:rsidR="00A541DB" w:rsidRPr="00C46310">
        <w:rPr>
          <w:rFonts w:ascii="Garamond" w:hAnsi="Garamond" w:cs="Arial"/>
          <w:color w:val="404040"/>
          <w:sz w:val="22"/>
          <w:lang w:val="sv-SE"/>
        </w:rPr>
        <w:t>i</w:t>
      </w:r>
      <w:r w:rsidRPr="00C46310">
        <w:rPr>
          <w:rFonts w:ascii="Garamond" w:hAnsi="Garamond" w:cs="Arial"/>
          <w:color w:val="404040"/>
          <w:sz w:val="22"/>
          <w:lang w:val="sv-SE"/>
        </w:rPr>
        <w:t xml:space="preserve"> Webinarium</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vid</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Arbetsförmedlingen</w:t>
      </w:r>
    </w:p>
    <w:p w14:paraId="1E4BC245" w14:textId="77777777" w:rsidR="00760FF0" w:rsidRPr="00C46310" w:rsidRDefault="00760FF0" w:rsidP="003A6E61">
      <w:pPr>
        <w:shd w:val="clear" w:color="auto" w:fill="FFFFFF"/>
        <w:spacing w:after="0"/>
        <w:rPr>
          <w:rFonts w:ascii="Garamond" w:hAnsi="Garamond" w:cs="Times New Roman"/>
        </w:rPr>
      </w:pPr>
    </w:p>
    <w:p w14:paraId="1457066C" w14:textId="46BF09CF" w:rsidR="00CC0F4C" w:rsidRPr="00C46310" w:rsidRDefault="00CC0F4C" w:rsidP="00760FF0">
      <w:pPr>
        <w:shd w:val="clear" w:color="auto" w:fill="FFFFFF"/>
        <w:spacing w:after="0"/>
        <w:rPr>
          <w:rFonts w:ascii="Garamond" w:hAnsi="Garamond" w:cs="Times New Roman"/>
        </w:rPr>
      </w:pPr>
      <w:r w:rsidRPr="00C46310">
        <w:rPr>
          <w:rFonts w:ascii="Garamond" w:hAnsi="Garamond" w:cs="Times New Roman"/>
        </w:rPr>
        <w:t>April</w:t>
      </w:r>
    </w:p>
    <w:p w14:paraId="50B6EC4F" w14:textId="77777777" w:rsidR="000A2FFE" w:rsidRPr="00C46310" w:rsidRDefault="000A2FFE" w:rsidP="000A2FFE">
      <w:pPr>
        <w:pStyle w:val="Code"/>
        <w:numPr>
          <w:ilvl w:val="0"/>
          <w:numId w:val="101"/>
        </w:numPr>
        <w:rPr>
          <w:rFonts w:ascii="Garamond" w:hAnsi="Garamond"/>
          <w:color w:val="000000" w:themeColor="text1"/>
          <w:sz w:val="22"/>
          <w:lang w:val="sv-SE"/>
        </w:rPr>
      </w:pPr>
      <w:r w:rsidRPr="00C46310">
        <w:rPr>
          <w:rFonts w:ascii="Garamond" w:hAnsi="Garamond"/>
          <w:color w:val="000000" w:themeColor="text1"/>
          <w:sz w:val="22"/>
          <w:lang w:val="sv-SE"/>
        </w:rPr>
        <w:t>Gymnasielärare i IT-ämnen till Holavedsgymnasiet, Tranås, 24666701</w:t>
      </w:r>
    </w:p>
    <w:p w14:paraId="149473E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Måndag 15.30, Tisdag 14.30, Mantorp</w:t>
      </w:r>
    </w:p>
    <w:p w14:paraId="1E2E6F2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s="Open Sans"/>
          <w:color w:val="000000" w:themeColor="text1"/>
          <w:sz w:val="22"/>
          <w:shd w:val="clear" w:color="auto" w:fill="FFFFFF"/>
          <w:lang w:val="sv-SE"/>
        </w:rPr>
        <w:t>Fackliga representanter nås via kommunens växel 0140-68100, HÖK21,</w:t>
      </w:r>
      <w:r w:rsidRPr="00C46310">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LF 0140 68335</w:t>
      </w:r>
    </w:p>
    <w:p w14:paraId="5F27E499" w14:textId="246A7D79" w:rsidR="0089538B" w:rsidRPr="00C46310" w:rsidRDefault="00CC0F4C" w:rsidP="000A2FFE">
      <w:pPr>
        <w:pStyle w:val="Heading1"/>
        <w:numPr>
          <w:ilvl w:val="0"/>
          <w:numId w:val="101"/>
        </w:numPr>
        <w:shd w:val="clear" w:color="auto" w:fill="FFFFFF"/>
        <w:spacing w:before="0"/>
        <w:rPr>
          <w:rFonts w:ascii="Garamond" w:hAnsi="Garamond"/>
          <w:sz w:val="22"/>
          <w:szCs w:val="22"/>
        </w:rPr>
      </w:pPr>
      <w:r w:rsidRPr="00C46310">
        <w:rPr>
          <w:rFonts w:ascii="Garamond" w:hAnsi="Garamond"/>
          <w:color w:val="000000" w:themeColor="text1"/>
          <w:sz w:val="22"/>
          <w:szCs w:val="22"/>
        </w:rPr>
        <w:t>Lärare i No/teknik till Slottsskolan 7-9, Vingåkers kommun, Slottsskolan 7-9, 24611403</w:t>
      </w:r>
      <w:r w:rsidR="006F0FEC" w:rsidRPr="00C46310">
        <w:rPr>
          <w:rFonts w:ascii="Garamond" w:hAnsi="Garamond"/>
          <w:color w:val="000000" w:themeColor="text1"/>
          <w:sz w:val="22"/>
          <w:szCs w:val="22"/>
        </w:rPr>
        <w:t xml:space="preserve">, </w:t>
      </w:r>
      <w:r w:rsidR="0089538B" w:rsidRPr="00C46310">
        <w:rPr>
          <w:rFonts w:ascii="Garamond" w:hAnsi="Garamond"/>
          <w:sz w:val="22"/>
          <w:szCs w:val="22"/>
        </w:rPr>
        <w:t>LGR 11</w:t>
      </w:r>
    </w:p>
    <w:p w14:paraId="72E3F879" w14:textId="77777777" w:rsidR="000A2FFE" w:rsidRPr="00C46310"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matematik, Skolenhet 1, Hudiksvall, 24677454</w:t>
      </w:r>
    </w:p>
    <w:p w14:paraId="2EC030CB" w14:textId="77777777" w:rsidR="000A2FFE" w:rsidRPr="00C46310"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Clas Falk, Bromangymnasiet Hudiksvall, Matematik 1 och 2 för Bygg, El, Fordon, VVS, Fredag 7 maj, 9.30, </w:t>
      </w:r>
      <w:r w:rsidRPr="00C46310">
        <w:rPr>
          <w:rFonts w:ascii="Garamond" w:hAnsi="Garamond" w:cs="Segoe UI"/>
          <w:color w:val="0078D7"/>
          <w:sz w:val="22"/>
          <w:szCs w:val="22"/>
          <w:highlight w:val="white"/>
        </w:rPr>
        <w:t xml:space="preserve">clas.falk@hudiksvall.se; </w:t>
      </w:r>
      <w:r w:rsidRPr="00C46310">
        <w:rPr>
          <w:rFonts w:ascii="Times New Roman" w:hAnsi="Times New Roman" w:cs="Times New Roman"/>
          <w:color w:val="0078D7"/>
          <w:sz w:val="22"/>
          <w:szCs w:val="22"/>
          <w:highlight w:val="white"/>
        </w:rPr>
        <w:t>‎</w:t>
      </w:r>
    </w:p>
    <w:p w14:paraId="4EED8779" w14:textId="77777777" w:rsidR="000A2FFE" w:rsidRPr="00C46310"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46310"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agmansgymnasiet söker lärare till Naturkunskap och Matematik, Vara, 24723480</w:t>
      </w:r>
    </w:p>
    <w:p w14:paraId="438DB3F4" w14:textId="77777777" w:rsidR="003846D1" w:rsidRPr="00C46310" w:rsidRDefault="003846D1" w:rsidP="003846D1">
      <w:pPr>
        <w:pStyle w:val="ListParagraph"/>
        <w:numPr>
          <w:ilvl w:val="0"/>
          <w:numId w:val="105"/>
        </w:numPr>
        <w:rPr>
          <w:rFonts w:ascii="Garamond" w:hAnsi="Garamond"/>
        </w:rPr>
      </w:pPr>
      <w:r w:rsidRPr="00C46310">
        <w:rPr>
          <w:rFonts w:ascii="Garamond" w:hAnsi="Garamond" w:cs="Segoe UI"/>
          <w:color w:val="0078D7"/>
          <w:highlight w:val="white"/>
        </w:rPr>
        <w:t xml:space="preserve">susanne.schillerharvey@edu.vara.se; </w:t>
      </w:r>
      <w:r w:rsidRPr="00C46310">
        <w:rPr>
          <w:rFonts w:ascii="Times New Roman" w:hAnsi="Times New Roman" w:cs="Times New Roman"/>
          <w:color w:val="0078D7"/>
          <w:highlight w:val="white"/>
        </w:rPr>
        <w:t>‎</w:t>
      </w:r>
    </w:p>
    <w:p w14:paraId="22EA4739" w14:textId="47343D5A" w:rsidR="00D636EE" w:rsidRPr="00C46310"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46310">
        <w:rPr>
          <w:rFonts w:ascii="Garamond" w:hAnsi="Garamond" w:cs="Arial"/>
          <w:color w:val="000000" w:themeColor="text1"/>
          <w:sz w:val="22"/>
          <w:szCs w:val="22"/>
        </w:rPr>
        <w:t>NTI Kronhus söker lärare i matematik och programmering, Göteborg, 24686063</w:t>
      </w:r>
    </w:p>
    <w:p w14:paraId="04F83BB7" w14:textId="10BB1CF8" w:rsidR="003846D1" w:rsidRPr="00C46310"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SVA (svenska som andraspråk) - åk 6-9, Internationella Engelska skolan Eskilstuna, 24643363</w:t>
      </w:r>
    </w:p>
    <w:p w14:paraId="6B6C807B" w14:textId="785C8886" w:rsidR="00760FF0" w:rsidRPr="00C4631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SO - åk 6-9, Internationella Engelska skolan Eskilstuna, 24643382</w:t>
      </w:r>
    </w:p>
    <w:p w14:paraId="237F6066" w14:textId="77777777" w:rsidR="0046550A" w:rsidRPr="00C46310"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46310" w:rsidRDefault="0078795D" w:rsidP="009633E2">
      <w:pPr>
        <w:pStyle w:val="Heading1"/>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Maj</w:t>
      </w:r>
    </w:p>
    <w:p w14:paraId="799565D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3 maj, Datorteknik, </w:t>
      </w:r>
      <w:r w:rsidRPr="00C46310">
        <w:rPr>
          <w:rFonts w:ascii="Garamond" w:hAnsi="Garamond"/>
          <w:color w:val="000000" w:themeColor="text1"/>
        </w:rPr>
        <w:t>Holavedsgymnasiet, Tranås</w:t>
      </w:r>
    </w:p>
    <w:p w14:paraId="73710D5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6 maj, Teknik, Slottskolan, Vingåker</w:t>
      </w:r>
    </w:p>
    <w:p w14:paraId="5319EF2A"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12 maj, Matematik, </w:t>
      </w:r>
      <w:r w:rsidRPr="00C46310">
        <w:rPr>
          <w:rFonts w:ascii="Garamond" w:hAnsi="Garamond"/>
          <w:color w:val="000000" w:themeColor="text1"/>
        </w:rPr>
        <w:t>Jämtlands Gymnasium, Bräcke</w:t>
      </w:r>
    </w:p>
    <w:p w14:paraId="24F90463" w14:textId="0E6659A6" w:rsidR="00477D1A" w:rsidRPr="00C46310"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46310">
        <w:rPr>
          <w:rFonts w:ascii="Garamond" w:hAnsi="Garamond"/>
          <w:i/>
          <w:iCs/>
          <w:color w:val="000000" w:themeColor="text1"/>
        </w:rPr>
        <w:t xml:space="preserve">12 maj, </w:t>
      </w:r>
      <w:r w:rsidRPr="00C46310">
        <w:rPr>
          <w:rFonts w:ascii="Garamond" w:hAnsi="Garamond" w:cs="Open Sans"/>
          <w:i/>
          <w:iCs/>
          <w:color w:val="000000" w:themeColor="text1"/>
        </w:rPr>
        <w:t xml:space="preserve">Matematik och Fysik, </w:t>
      </w:r>
      <w:r w:rsidRPr="00C46310">
        <w:rPr>
          <w:rFonts w:ascii="Garamond" w:hAnsi="Garamond" w:cs="Open Sans"/>
          <w:i/>
          <w:iCs/>
          <w:color w:val="333333"/>
          <w:shd w:val="clear" w:color="auto" w:fill="FFFFFF"/>
        </w:rPr>
        <w:t>Rudbecksgymnasiet</w:t>
      </w:r>
      <w:r w:rsidRPr="00C46310">
        <w:rPr>
          <w:rFonts w:ascii="Garamond" w:hAnsi="Garamond"/>
          <w:i/>
          <w:iCs/>
          <w:color w:val="000000" w:themeColor="text1"/>
        </w:rPr>
        <w:t>, Tidaholm</w:t>
      </w:r>
    </w:p>
    <w:p w14:paraId="565BFD58" w14:textId="77777777" w:rsidR="00477D1A" w:rsidRPr="00C46310" w:rsidRDefault="00477D1A" w:rsidP="00477D1A">
      <w:pPr>
        <w:pStyle w:val="ListParagraph"/>
        <w:numPr>
          <w:ilvl w:val="0"/>
          <w:numId w:val="117"/>
        </w:numPr>
        <w:shd w:val="clear" w:color="auto" w:fill="FFFFFF"/>
        <w:spacing w:after="0"/>
        <w:rPr>
          <w:rFonts w:ascii="Garamond" w:hAnsi="Garamond" w:cs="Open Sans"/>
          <w:color w:val="333333"/>
        </w:rPr>
      </w:pPr>
      <w:r w:rsidRPr="00C46310">
        <w:rPr>
          <w:rFonts w:ascii="Garamond" w:hAnsi="Garamond"/>
          <w:color w:val="000000" w:themeColor="text1"/>
        </w:rPr>
        <w:t>17 maj, Datorteknik, NTI Kronhus Gymnasium, Göteborg</w:t>
      </w:r>
    </w:p>
    <w:p w14:paraId="2212F103" w14:textId="77777777" w:rsidR="00477D1A" w:rsidRPr="00C46310" w:rsidRDefault="00477D1A" w:rsidP="00477D1A">
      <w:pPr>
        <w:pStyle w:val="ListParagraph"/>
        <w:numPr>
          <w:ilvl w:val="0"/>
          <w:numId w:val="117"/>
        </w:numPr>
        <w:shd w:val="clear" w:color="auto" w:fill="FFFFFF"/>
        <w:spacing w:after="240"/>
        <w:rPr>
          <w:rFonts w:ascii="Calibri" w:hAnsi="Calibri" w:cs="Calibri"/>
        </w:rPr>
      </w:pPr>
      <w:r w:rsidRPr="00C46310">
        <w:rPr>
          <w:rFonts w:ascii="Garamond" w:hAnsi="Garamond"/>
          <w:color w:val="000000" w:themeColor="text1"/>
        </w:rPr>
        <w:t xml:space="preserve">19 maj, Matematik, </w:t>
      </w:r>
      <w:r w:rsidRPr="00C46310">
        <w:rPr>
          <w:rFonts w:ascii="Garamond" w:hAnsi="Garamond" w:cs="Open Sans"/>
          <w:color w:val="333333"/>
        </w:rPr>
        <w:t>NTI-Gymnasiet, Skövde</w:t>
      </w:r>
    </w:p>
    <w:p w14:paraId="4BB4C3F9"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26 maj, Matematik, Peabskolan, Göteborg</w:t>
      </w:r>
    </w:p>
    <w:p w14:paraId="70CF1706"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31 maj, Mjukvaruutvecklare, Semcon, Eskilstuna</w:t>
      </w:r>
    </w:p>
    <w:p w14:paraId="5C5D0898" w14:textId="6F584C1B" w:rsidR="00780229" w:rsidRPr="00C46310" w:rsidRDefault="00780229" w:rsidP="009633E2">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NTI Kronhus söker lärare i matematik och programmering, NTI-gymnasiet, Göteborg, 24686063</w:t>
      </w:r>
    </w:p>
    <w:p w14:paraId="781FA42E" w14:textId="77777777" w:rsidR="00780229" w:rsidRPr="00C46310"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NTI Kronhus söker lärare i programmering och webbserverprogrammering, NTI-gymnasiet, Göteborg, 24686330</w:t>
      </w:r>
    </w:p>
    <w:p w14:paraId="70EA674D" w14:textId="77777777" w:rsidR="00780229" w:rsidRPr="00C46310" w:rsidRDefault="00780229" w:rsidP="00780229">
      <w:r w:rsidRPr="00C46310">
        <w:t>Programmering 1 och 2</w:t>
      </w:r>
    </w:p>
    <w:p w14:paraId="6B89F912" w14:textId="77777777" w:rsidR="00780229" w:rsidRPr="00C46310" w:rsidRDefault="00780229" w:rsidP="00780229">
      <w:r w:rsidRPr="00C46310">
        <w:t>Webserverprogrammering</w:t>
      </w:r>
    </w:p>
    <w:p w14:paraId="27250A5F" w14:textId="77777777" w:rsidR="00780229" w:rsidRPr="00C46310" w:rsidRDefault="00780229" w:rsidP="00780229">
      <w:r w:rsidRPr="00C46310">
        <w:t>Tillämpad programmering, 300 p, Teknik och El/Energi</w:t>
      </w:r>
    </w:p>
    <w:p w14:paraId="6EBE6CC5" w14:textId="77777777" w:rsidR="00C55397" w:rsidRPr="00C46310"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1 maj, Lärare i matematik vid Jämtlands Gymnasium och Vuxenutbildning i Bräcke, 24691728</w:t>
      </w:r>
    </w:p>
    <w:p w14:paraId="66F29060" w14:textId="2741FDAD" w:rsidR="00C55397" w:rsidRPr="00C46310" w:rsidRDefault="00C55397" w:rsidP="009633E2">
      <w:pPr>
        <w:pStyle w:val="ListParagraph"/>
        <w:numPr>
          <w:ilvl w:val="1"/>
          <w:numId w:val="116"/>
        </w:numPr>
        <w:spacing w:line="252" w:lineRule="auto"/>
        <w:rPr>
          <w:rFonts w:ascii="Museo Sans 300" w:hAnsi="Museo Sans 300" w:cs="Calibri"/>
          <w:color w:val="000000"/>
          <w:sz w:val="18"/>
          <w:szCs w:val="18"/>
        </w:rPr>
      </w:pPr>
      <w:r w:rsidRPr="00C46310">
        <w:rPr>
          <w:rFonts w:ascii="Museo Sans 300" w:hAnsi="Museo Sans 300" w:cs="Calibri"/>
          <w:b/>
          <w:bCs/>
          <w:color w:val="000000"/>
          <w:sz w:val="20"/>
          <w:szCs w:val="20"/>
        </w:rPr>
        <w:t xml:space="preserve">Monica Berglund, </w:t>
      </w:r>
      <w:r w:rsidRPr="00C46310">
        <w:rPr>
          <w:rFonts w:ascii="Museo Sans 300" w:hAnsi="Museo Sans 300" w:cs="Calibri"/>
          <w:color w:val="000000"/>
          <w:sz w:val="18"/>
          <w:szCs w:val="18"/>
        </w:rPr>
        <w:t xml:space="preserve">Rektor / Specialpedagog, Jämtlands Gymnasium Bräcke, Tel: 010-490 24 15, Mobil: 070-184 72 63, </w:t>
      </w:r>
      <w:hyperlink r:id="rId116" w:history="1">
        <w:r w:rsidRPr="00C46310">
          <w:rPr>
            <w:rStyle w:val="Hyperlink"/>
            <w:rFonts w:ascii="Museo Sans 300" w:hAnsi="Museo Sans 300" w:cs="Calibri"/>
            <w:sz w:val="18"/>
            <w:szCs w:val="18"/>
          </w:rPr>
          <w:t>monica.berglund@jgy.se</w:t>
        </w:r>
      </w:hyperlink>
      <w:r w:rsidRPr="00C46310">
        <w:rPr>
          <w:rFonts w:ascii="Museo Sans 300" w:hAnsi="Museo Sans 300" w:cs="Calibri"/>
          <w:color w:val="000000"/>
          <w:sz w:val="18"/>
          <w:szCs w:val="18"/>
        </w:rPr>
        <w:t xml:space="preserve">, </w:t>
      </w:r>
      <w:hyperlink r:id="rId117" w:history="1">
        <w:r w:rsidRPr="00C46310">
          <w:rPr>
            <w:rStyle w:val="Hyperlink"/>
            <w:rFonts w:ascii="Museo Sans 300" w:hAnsi="Museo Sans 300" w:cs="Calibri"/>
            <w:sz w:val="18"/>
            <w:szCs w:val="18"/>
          </w:rPr>
          <w:t>www.jgy.se</w:t>
        </w:r>
      </w:hyperlink>
      <w:r w:rsidR="009633E2" w:rsidRPr="00C46310">
        <w:rPr>
          <w:rStyle w:val="Hyperlink"/>
          <w:rFonts w:ascii="Museo Sans 300" w:hAnsi="Museo Sans 300" w:cs="Calibri"/>
          <w:sz w:val="18"/>
          <w:szCs w:val="18"/>
        </w:rPr>
        <w:t xml:space="preserve">, </w:t>
      </w:r>
      <w:r w:rsidRPr="00C46310">
        <w:rPr>
          <w:rStyle w:val="Hyperlink"/>
          <w:rFonts w:ascii="Museo Sans 300" w:hAnsi="Museo Sans 300" w:cs="Calibri"/>
          <w:sz w:val="18"/>
          <w:szCs w:val="18"/>
        </w:rPr>
        <w:t>38 000 kr</w:t>
      </w:r>
    </w:p>
    <w:p w14:paraId="63BC106A" w14:textId="77777777" w:rsidR="009633E2" w:rsidRPr="00C46310"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 xml:space="preserve">Gymnasielärare inom Matematik och Fysik, </w:t>
      </w:r>
      <w:r w:rsidRPr="00C46310">
        <w:rPr>
          <w:rFonts w:ascii="Garamond" w:hAnsi="Garamond" w:cs="Open Sans"/>
          <w:color w:val="333333"/>
          <w:sz w:val="22"/>
          <w:szCs w:val="22"/>
          <w:shd w:val="clear" w:color="auto" w:fill="FFFFFF"/>
        </w:rPr>
        <w:t xml:space="preserve">Rudbecksgymnasiet, </w:t>
      </w:r>
      <w:r w:rsidRPr="00C46310">
        <w:rPr>
          <w:rFonts w:ascii="Garamond" w:hAnsi="Garamond" w:cs="Open Sans"/>
          <w:color w:val="000000" w:themeColor="text1"/>
          <w:sz w:val="22"/>
          <w:szCs w:val="22"/>
        </w:rPr>
        <w:t>Tidaholm Kommun, Tidaholm, 24713982</w:t>
      </w:r>
    </w:p>
    <w:p w14:paraId="4F7ABD89" w14:textId="64E24EC0" w:rsidR="009633E2" w:rsidRPr="00C46310" w:rsidRDefault="009633E2" w:rsidP="009633E2">
      <w:pPr>
        <w:pStyle w:val="ListParagraph"/>
        <w:numPr>
          <w:ilvl w:val="1"/>
          <w:numId w:val="116"/>
        </w:numPr>
        <w:rPr>
          <w:rFonts w:ascii="Garamond" w:hAnsi="Garamond"/>
        </w:rPr>
      </w:pPr>
      <w:r w:rsidRPr="00C46310">
        <w:rPr>
          <w:rFonts w:ascii="Garamond" w:hAnsi="Garamond" w:cs="Segoe UI"/>
          <w:color w:val="0078D7"/>
          <w:highlight w:val="white"/>
        </w:rPr>
        <w:t xml:space="preserve">daniel.larsson@tidaholm.se; </w:t>
      </w:r>
      <w:r w:rsidRPr="00C46310">
        <w:rPr>
          <w:rFonts w:ascii="Times New Roman" w:hAnsi="Times New Roman" w:cs="Times New Roman"/>
          <w:color w:val="0078D7"/>
          <w:highlight w:val="white"/>
        </w:rPr>
        <w:t>‎</w:t>
      </w:r>
      <w:r w:rsidRPr="00C46310">
        <w:rPr>
          <w:rFonts w:ascii="Times New Roman" w:hAnsi="Times New Roman" w:cs="Times New Roman"/>
          <w:color w:val="0078D7"/>
        </w:rPr>
        <w:t xml:space="preserve">Tidaholm Kommun </w:t>
      </w:r>
      <w:r w:rsidRPr="00C46310">
        <w:rPr>
          <w:rFonts w:ascii="Open Sans" w:hAnsi="Open Sans" w:cs="Open Sans"/>
          <w:color w:val="222222"/>
          <w:sz w:val="27"/>
          <w:szCs w:val="27"/>
        </w:rPr>
        <w:t>0502-60 60 00</w:t>
      </w:r>
    </w:p>
    <w:p w14:paraId="32C6224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et Tidaholm</w:t>
      </w:r>
    </w:p>
    <w:p w14:paraId="761E2B7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 Storm, tor 8-12</w:t>
      </w:r>
    </w:p>
    <w:p w14:paraId="7E76C2CE"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förbundet</w:t>
      </w:r>
    </w:p>
    <w:p w14:paraId="2D1C50CC"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502-606159</w:t>
      </w:r>
    </w:p>
    <w:p w14:paraId="3254749B"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Style w:val="Strong"/>
          <w:rFonts w:ascii="Roboto" w:hAnsi="Roboto"/>
          <w:color w:val="767676"/>
          <w:sz w:val="20"/>
          <w:szCs w:val="20"/>
          <w:shd w:val="clear" w:color="auto" w:fill="FFFFFF"/>
        </w:rPr>
        <w:t>jonas</w:t>
      </w:r>
      <w:r w:rsidRPr="00C46310">
        <w:rPr>
          <w:rFonts w:ascii="Roboto" w:hAnsi="Roboto"/>
          <w:color w:val="666666"/>
          <w:sz w:val="20"/>
          <w:szCs w:val="20"/>
          <w:shd w:val="clear" w:color="auto" w:fill="FFFFFF"/>
        </w:rPr>
        <w:t>.storm@lararforbundetavdelning.se</w:t>
      </w:r>
    </w:p>
    <w:p w14:paraId="73090D67" w14:textId="77777777" w:rsidR="001365FF" w:rsidRPr="00C46310" w:rsidRDefault="00760FF0"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Qualified Swedish teacher, Internationella Engelska Skolan Enskede, 24644536</w:t>
      </w:r>
    </w:p>
    <w:p w14:paraId="18268431" w14:textId="77777777" w:rsidR="001365FF"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matematik till Ådalsskolan, Kramfors, 24668649</w:t>
      </w:r>
    </w:p>
    <w:p w14:paraId="460ED659" w14:textId="77777777" w:rsidR="004F29A4"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matematik/fysik till Astar, Astar, Västerås, 24647363</w:t>
      </w:r>
    </w:p>
    <w:p w14:paraId="61C62E12" w14:textId="77777777" w:rsidR="00B131D7" w:rsidRPr="00C46310"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programmering, GTIs Gymnasieskola, Göteborg, </w:t>
      </w:r>
      <w:r w:rsidR="00B131D7" w:rsidRPr="00C46310">
        <w:rPr>
          <w:rFonts w:ascii="Garamond" w:hAnsi="Garamond"/>
          <w:color w:val="000000" w:themeColor="text1"/>
          <w:sz w:val="22"/>
          <w:szCs w:val="22"/>
        </w:rPr>
        <w:t>24715852</w:t>
      </w:r>
    </w:p>
    <w:p w14:paraId="3D5605BF" w14:textId="77777777" w:rsidR="009E519D" w:rsidRPr="00C46310"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fysik och matematik, Kitas Gymnasium, Göteborg, 24707518</w:t>
      </w:r>
    </w:p>
    <w:p w14:paraId="29E531C7" w14:textId="77777777" w:rsidR="009E519D" w:rsidRPr="00C46310"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matematik och naturvetenskapligt ämne, Varberg, </w:t>
      </w:r>
      <w:r w:rsidR="009E519D" w:rsidRPr="00C46310">
        <w:rPr>
          <w:rFonts w:ascii="Garamond" w:hAnsi="Garamond"/>
          <w:color w:val="000000" w:themeColor="text1"/>
          <w:sz w:val="22"/>
          <w:szCs w:val="22"/>
        </w:rPr>
        <w:t xml:space="preserve">Utbildning- och arbetsmarknadsförvaltningen, </w:t>
      </w:r>
      <w:r w:rsidRPr="00C46310">
        <w:rPr>
          <w:rFonts w:ascii="Garamond" w:hAnsi="Garamond"/>
          <w:color w:val="000000" w:themeColor="text1"/>
          <w:sz w:val="22"/>
          <w:szCs w:val="22"/>
        </w:rPr>
        <w:t>24693077</w:t>
      </w:r>
    </w:p>
    <w:p w14:paraId="1A69701E"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matermatik/ NO sökes till JENSEN gymnasium Kristianstad, JENSEN Education, Kristianstad, 24673646</w:t>
      </w:r>
    </w:p>
    <w:p w14:paraId="62254337"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fysik och matematik, Värmdö kommun, Stockholm, 24688651</w:t>
      </w:r>
    </w:p>
    <w:p w14:paraId="13E4EC19" w14:textId="77777777" w:rsidR="009633E2" w:rsidRPr="00C46310"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till Lärcentrum Anstalten Gruvberget, Kriminalvården, Sektionen för vuxenutbildning, Bollnäs, 24666315</w:t>
      </w:r>
    </w:p>
    <w:p w14:paraId="50423C32" w14:textId="77777777" w:rsidR="009633E2" w:rsidRPr="00C46310" w:rsidRDefault="009633E2" w:rsidP="009633E2">
      <w:pPr>
        <w:pStyle w:val="ListParagraph"/>
        <w:numPr>
          <w:ilvl w:val="1"/>
          <w:numId w:val="116"/>
        </w:numPr>
      </w:pPr>
      <w:r w:rsidRPr="00C46310">
        <w:t xml:space="preserve">Klass 3, två lärare, ma sva, gy/gr, 1 h bil, heltid, tillsvidare, provanställning, 15 h vecka, 5 ringa distans, ämneslärare lokalt ma grund, distans, motiverande samtal, </w:t>
      </w:r>
    </w:p>
    <w:p w14:paraId="180C1E16" w14:textId="3716D6AB" w:rsidR="009633E2" w:rsidRPr="00C46310" w:rsidRDefault="009633E2" w:rsidP="009633E2">
      <w:pPr>
        <w:pStyle w:val="ListParagraph"/>
        <w:numPr>
          <w:ilvl w:val="1"/>
          <w:numId w:val="116"/>
        </w:numPr>
      </w:pPr>
      <w:r w:rsidRPr="00C46310">
        <w:t>070-756 42 68, Maria Wagenius, intervju måndag kl. 10</w:t>
      </w:r>
    </w:p>
    <w:p w14:paraId="768E20C2" w14:textId="77777777" w:rsidR="00674347" w:rsidRPr="00C46310"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matematik och fysik till Spånga gymnasium, Stockholm, 24693891</w:t>
      </w:r>
    </w:p>
    <w:p w14:paraId="023641FC" w14:textId="77777777" w:rsidR="00674347" w:rsidRPr="00C46310" w:rsidRDefault="00674347" w:rsidP="009633E2">
      <w:pPr>
        <w:pStyle w:val="ListParagraph"/>
        <w:numPr>
          <w:ilvl w:val="1"/>
          <w:numId w:val="116"/>
        </w:numPr>
      </w:pPr>
    </w:p>
    <w:p w14:paraId="06EDFAF1" w14:textId="5FACD3A8" w:rsidR="00544441" w:rsidRPr="00C46310" w:rsidRDefault="00544441" w:rsidP="00544441">
      <w:r w:rsidRPr="00C46310">
        <w:t>Juni</w:t>
      </w:r>
    </w:p>
    <w:p w14:paraId="048A62BB"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Folkhögskolelärare/gymnasielärare, Ingesunds folkhögskola, Arvika, 24694423</w:t>
      </w:r>
    </w:p>
    <w:p w14:paraId="4BFA4BD7"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Ämneslärare sökes, Clockwork Skolbemanning &amp; Rekrytering AB, Karlstad, 24705787</w:t>
      </w:r>
    </w:p>
    <w:p w14:paraId="5190F12C" w14:textId="095F1564" w:rsidR="00112848" w:rsidRPr="00C46310"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Åva gymnasium söker lärare i matematik, Täby, </w:t>
      </w:r>
      <w:r w:rsidR="00630C8A" w:rsidRPr="00C46310">
        <w:rPr>
          <w:rFonts w:ascii="Garamond" w:hAnsi="Garamond"/>
          <w:color w:val="000000" w:themeColor="text1"/>
          <w:sz w:val="22"/>
          <w:szCs w:val="22"/>
        </w:rPr>
        <w:t>24705807</w:t>
      </w:r>
    </w:p>
    <w:p w14:paraId="735FFDA8" w14:textId="56CA297A" w:rsidR="005A6752"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Utbildare inom programmering, Clockwork Skolbemanning Rekrytering AB, Stockholm, 24642727</w:t>
      </w:r>
    </w:p>
    <w:p w14:paraId="537D37EF" w14:textId="1493563C" w:rsidR="00112848"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programmering till Ehrensvärdska gymnasiet, Karlskrona, 24651111</w:t>
      </w:r>
    </w:p>
    <w:p w14:paraId="000A6645" w14:textId="77777777" w:rsidR="00112848" w:rsidRPr="00C46310" w:rsidRDefault="00590596"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ekniklärare till Osbecksgymnasiet, Laholm, 24663368</w:t>
      </w:r>
    </w:p>
    <w:p w14:paraId="242B5471" w14:textId="63CC2874" w:rsidR="00112848" w:rsidRPr="00C46310" w:rsidRDefault="00112848"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ullinge gymnasium söker en kreativ lärare i teknik, Botkyrka, 24675691</w:t>
      </w:r>
    </w:p>
    <w:p w14:paraId="5626B9C6" w14:textId="06109139" w:rsidR="006B1BD6" w:rsidRPr="00C4631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med kreativ ådra till LBS - Kreativa Gymnasiet, LBS - Kreativa Gymnasiet, Trollhättan, 24652505</w:t>
      </w:r>
    </w:p>
    <w:p w14:paraId="010DC70C" w14:textId="7437F006" w:rsidR="00A51325" w:rsidRPr="00C4631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risgruppen söker en distanslärare/webblärare till vuxenutbildning, Iris Hadar AB, Göteborg, 24747329</w:t>
      </w:r>
    </w:p>
    <w:p w14:paraId="5A25558F" w14:textId="75DD1A31" w:rsidR="00390504" w:rsidRPr="00C4631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4631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programmering, GTIs Gymnasieskola, Göteborg, 24715852</w:t>
      </w:r>
    </w:p>
    <w:p w14:paraId="3D617893" w14:textId="12E82C28" w:rsidR="006E3A9A" w:rsidRPr="00C4631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och fysik, Vadsbogymnasiet, Mariestad, 24715132</w:t>
      </w:r>
    </w:p>
    <w:p w14:paraId="7B9C11E1" w14:textId="08DBA4CF" w:rsidR="005448A2" w:rsidRPr="00C4631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och naturkunskap till Hulebäcksgymnasiet, Härryda, 24727470</w:t>
      </w:r>
    </w:p>
    <w:p w14:paraId="1636DD44" w14:textId="6B986BD3" w:rsidR="00590CEE" w:rsidRPr="00C4631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 söker lärare i Matematik och Naturkunskap, Drottning Blankas Gymnasieskola, Skövde, 24744263</w:t>
      </w:r>
    </w:p>
    <w:p w14:paraId="4BDBA189" w14:textId="3E5B3261" w:rsidR="00E224B6" w:rsidRPr="00C4631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NTI Gymnasiet Kronhus söker lärare i matematik, fysik och teknik, Göteborg, 24746405</w:t>
      </w:r>
    </w:p>
    <w:p w14:paraId="3CE46708" w14:textId="7E5C7445" w:rsidR="00170CB2" w:rsidRPr="00C4631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SIGRID RUDEBECKS GYMNASIUM, Göteborg, 24753323</w:t>
      </w:r>
    </w:p>
    <w:p w14:paraId="6806D39D" w14:textId="67450CD9" w:rsidR="00A800C8" w:rsidRPr="00C4631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Birger Sjöberg</w:t>
      </w:r>
      <w:r w:rsidR="00444A6C" w:rsidRPr="00C46310">
        <w:rPr>
          <w:rFonts w:ascii="Garamond" w:hAnsi="Garamond" w:cs="Open Sans"/>
          <w:color w:val="333333"/>
          <w:sz w:val="22"/>
          <w:szCs w:val="22"/>
        </w:rPr>
        <w:t>s</w:t>
      </w:r>
      <w:r w:rsidRPr="00C46310">
        <w:rPr>
          <w:rFonts w:ascii="Garamond" w:hAnsi="Garamond" w:cs="Open Sans"/>
          <w:color w:val="333333"/>
          <w:sz w:val="22"/>
          <w:szCs w:val="22"/>
        </w:rPr>
        <w:t>gymnasiet, Vänersborg, 24738721</w:t>
      </w:r>
    </w:p>
    <w:p w14:paraId="4D32345D" w14:textId="6A90FCCD" w:rsidR="002F78C5" w:rsidRPr="00C4631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46310"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333333"/>
          <w:sz w:val="22"/>
          <w:szCs w:val="22"/>
        </w:rPr>
        <w:t>Gymna</w:t>
      </w:r>
      <w:r w:rsidRPr="00C46310">
        <w:rPr>
          <w:rFonts w:ascii="Garamond" w:hAnsi="Garamond" w:cs="Open Sans"/>
          <w:color w:val="000000" w:themeColor="text1"/>
          <w:sz w:val="22"/>
          <w:szCs w:val="22"/>
        </w:rPr>
        <w:t>sielärare i Matematik och Fysik, Nils Ericsonsgymnasiet, Trollhättan, 24679368</w:t>
      </w:r>
    </w:p>
    <w:p w14:paraId="3CF554C2" w14:textId="65AD7BA6" w:rsidR="001E0D26" w:rsidRPr="00C46310"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Gymnasielärare i fysik och matematik, Kitas Gymnasium, Göteborg, 24707518</w:t>
      </w:r>
    </w:p>
    <w:p w14:paraId="7D516E57" w14:textId="77777777" w:rsidR="007120FE" w:rsidRPr="00C46310"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Gymnasielärare Ma/Fy, Katrineholms kommun, Katrineholm, 24723772</w:t>
      </w:r>
    </w:p>
    <w:p w14:paraId="7AD5FB26" w14:textId="77777777" w:rsidR="007120FE" w:rsidRPr="00C46310"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46310">
        <w:rPr>
          <w:rFonts w:ascii="Garamond" w:hAnsi="Garamond" w:cs="Open Sans"/>
          <w:color w:val="000000" w:themeColor="text1"/>
          <w:sz w:val="22"/>
          <w:szCs w:val="22"/>
        </w:rPr>
        <w:t>Lärare i matematik, fysik och teknik årskurs 4-9, Åkerskolan, Strängnäs</w:t>
      </w:r>
    </w:p>
    <w:p w14:paraId="605E8CCB" w14:textId="4F506F3B" w:rsidR="007120FE" w:rsidRPr="00C46310"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46310">
        <w:rPr>
          <w:rFonts w:ascii="Garamond" w:hAnsi="Garamond" w:cs="Arial"/>
          <w:color w:val="000000" w:themeColor="text1"/>
          <w:sz w:val="22"/>
          <w:szCs w:val="22"/>
        </w:rPr>
        <w:t>Lärare i naturorienterande ämnen åk 7-9 till Paulinska skolan, Strängnäs</w:t>
      </w:r>
    </w:p>
    <w:p w14:paraId="5BC80DCA" w14:textId="5F1D6CDB" w:rsidR="001B7304" w:rsidRPr="00C46310" w:rsidRDefault="001B7304" w:rsidP="00A90AEA">
      <w:pPr>
        <w:spacing w:after="0"/>
        <w:rPr>
          <w:rFonts w:ascii="Garamond" w:hAnsi="Garamond"/>
        </w:rPr>
      </w:pPr>
    </w:p>
    <w:p w14:paraId="06E5FFD4" w14:textId="40941B91" w:rsidR="004A5764" w:rsidRPr="00C46310" w:rsidRDefault="004A5764" w:rsidP="00A90AEA">
      <w:pPr>
        <w:spacing w:after="0"/>
        <w:rPr>
          <w:rFonts w:ascii="Garamond" w:hAnsi="Garamond"/>
        </w:rPr>
      </w:pPr>
    </w:p>
    <w:p w14:paraId="0CF26252" w14:textId="77777777" w:rsidR="004A5764" w:rsidRPr="00C46310" w:rsidRDefault="004A5764" w:rsidP="00A90AEA">
      <w:pPr>
        <w:spacing w:after="0"/>
        <w:rPr>
          <w:rFonts w:ascii="Garamond" w:hAnsi="Garamond"/>
        </w:rPr>
      </w:pPr>
    </w:p>
    <w:p w14:paraId="5658051E" w14:textId="1B67ADD6" w:rsidR="001B7304" w:rsidRPr="00C46310" w:rsidRDefault="00477D1A" w:rsidP="00A90AEA">
      <w:pPr>
        <w:spacing w:after="0"/>
        <w:rPr>
          <w:rFonts w:ascii="Garamond" w:hAnsi="Garamond"/>
        </w:rPr>
      </w:pPr>
      <w:r w:rsidRPr="00C46310">
        <w:rPr>
          <w:rFonts w:ascii="Garamond" w:hAnsi="Garamond"/>
        </w:rPr>
        <w:t>Juni</w:t>
      </w:r>
    </w:p>
    <w:p w14:paraId="458B4BEF" w14:textId="6D033799"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Gymnasielärare i matematik, IEAB INTERNATIONAL EDUCATION AB, Göteborg, 24785777</w:t>
      </w:r>
    </w:p>
    <w:p w14:paraId="7B565D04"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i Matematik och Naturkunskap, Peabskolan AB, Göteborg, 24777151</w:t>
      </w:r>
    </w:p>
    <w:p w14:paraId="335EB4E1"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Framtidens gymnasielärare inom webb och IT, Thoren Innovation school, Göteborg, 24766148</w:t>
      </w:r>
    </w:p>
    <w:p w14:paraId="63990386"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i fysik och matematik, Göteborgs Tekniska College AB, Göteborg, 24770395</w:t>
      </w:r>
    </w:p>
    <w:p w14:paraId="62E0C466" w14:textId="77777777" w:rsidR="00A42831"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sökes till NTI Johanneberg, NTI-gymnasiet, Göteborg, 24803108</w:t>
      </w:r>
    </w:p>
    <w:p w14:paraId="16EA673D" w14:textId="6F163C37" w:rsidR="0050052D" w:rsidRPr="00C46310" w:rsidRDefault="00A42831" w:rsidP="003D14A3">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ABF Vux söker legitimerad matematiklärare, ABF Vux, Göteborg, 24789720</w:t>
      </w:r>
    </w:p>
    <w:p w14:paraId="0A07D35A" w14:textId="67BE9F19"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Mjukvaruutvecklare, DevPort, Eskilstuna, 24764802</w:t>
      </w:r>
    </w:p>
    <w:p w14:paraId="22DEB990" w14:textId="77777777"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Fullstack developer/Systemutvecklare, LvL Staffing Agency AB, Eskilstuna, 24801871</w:t>
      </w:r>
    </w:p>
    <w:p w14:paraId="5B28A355" w14:textId="78D2EEF5" w:rsidR="005129F4" w:rsidRPr="00C46310"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Sigma Technology Consulting, Systemutvecklare, Eskilstuna, 24808347</w:t>
      </w:r>
    </w:p>
    <w:p w14:paraId="3EF45674" w14:textId="77777777" w:rsidR="00A72BD4" w:rsidRPr="00C46310"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46310">
        <w:rPr>
          <w:rFonts w:ascii="Garamond" w:hAnsi="Garamond" w:cs="Open Sans"/>
          <w:color w:val="333333"/>
          <w:sz w:val="22"/>
          <w:szCs w:val="22"/>
        </w:rPr>
        <w:t>Sigma Technology Consulting, Embeddedutvecklare, Eskilstuna, 24808235</w:t>
      </w:r>
    </w:p>
    <w:p w14:paraId="4A6FA393" w14:textId="77777777" w:rsidR="00381E45" w:rsidRPr="00C46310"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Mjukvaruutvecklare, </w:t>
      </w:r>
      <w:bookmarkStart w:id="6" w:name="_Hlk73089804"/>
      <w:r w:rsidRPr="00C46310">
        <w:rPr>
          <w:rFonts w:ascii="Garamond" w:hAnsi="Garamond" w:cs="Open Sans"/>
          <w:color w:val="333333"/>
          <w:sz w:val="22"/>
          <w:szCs w:val="22"/>
        </w:rPr>
        <w:t>Semcon Sweden, Eskilstuna</w:t>
      </w:r>
      <w:bookmarkEnd w:id="6"/>
      <w:r w:rsidRPr="00C46310">
        <w:rPr>
          <w:rFonts w:ascii="Garamond" w:hAnsi="Garamond" w:cs="Open Sans"/>
          <w:color w:val="333333"/>
          <w:sz w:val="22"/>
          <w:szCs w:val="22"/>
        </w:rPr>
        <w:t>, 24840126</w:t>
      </w:r>
    </w:p>
    <w:p w14:paraId="3B7FEFFF" w14:textId="5947BA08" w:rsidR="00381E45" w:rsidRPr="00C46310"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Systemingenjör</w:t>
      </w:r>
      <w:r w:rsidR="00A72BD4" w:rsidRPr="00C46310">
        <w:rPr>
          <w:rFonts w:ascii="Garamond" w:hAnsi="Garamond" w:cs="Open Sans"/>
          <w:color w:val="333333"/>
          <w:sz w:val="22"/>
          <w:szCs w:val="22"/>
        </w:rPr>
        <w:t xml:space="preserve">, Semcon Sweden, Eskilstuna, </w:t>
      </w:r>
      <w:r w:rsidRPr="00C46310">
        <w:rPr>
          <w:rFonts w:ascii="Garamond" w:hAnsi="Garamond" w:cs="Open Sans"/>
          <w:color w:val="333333"/>
          <w:sz w:val="22"/>
          <w:szCs w:val="22"/>
        </w:rPr>
        <w:t>24840131</w:t>
      </w:r>
    </w:p>
    <w:p w14:paraId="444978AE" w14:textId="77777777" w:rsidR="00BC6AA4" w:rsidRPr="00C4631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46310">
        <w:rPr>
          <w:rFonts w:ascii="Garamond" w:hAnsi="Garamond" w:cs="Open Sans"/>
          <w:color w:val="000000" w:themeColor="text1"/>
          <w:sz w:val="24"/>
          <w:szCs w:val="24"/>
        </w:rPr>
        <w:t>Embedded</w:t>
      </w:r>
      <w:r w:rsidR="00201457" w:rsidRPr="00C46310">
        <w:rPr>
          <w:rFonts w:ascii="Garamond" w:hAnsi="Garamond" w:cs="Open Sans"/>
          <w:color w:val="000000" w:themeColor="text1"/>
          <w:sz w:val="24"/>
          <w:szCs w:val="24"/>
        </w:rPr>
        <w:t>utvecklare</w:t>
      </w:r>
      <w:r w:rsidRPr="00C46310">
        <w:rPr>
          <w:rFonts w:ascii="Garamond" w:hAnsi="Garamond" w:cs="Open Sans"/>
          <w:color w:val="000000" w:themeColor="text1"/>
          <w:sz w:val="24"/>
          <w:szCs w:val="24"/>
        </w:rPr>
        <w:t>, Semcon Sweden, Eskilstuna</w:t>
      </w:r>
      <w:r w:rsidR="00201457" w:rsidRPr="00C46310">
        <w:rPr>
          <w:rFonts w:ascii="Garamond" w:hAnsi="Garamond" w:cs="Open Sans"/>
          <w:color w:val="000000" w:themeColor="text1"/>
          <w:sz w:val="24"/>
          <w:szCs w:val="24"/>
        </w:rPr>
        <w:t>, 24840596</w:t>
      </w:r>
    </w:p>
    <w:p w14:paraId="26124867" w14:textId="59C060AB" w:rsidR="00BC6AA4" w:rsidRPr="00C4631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46310">
        <w:rPr>
          <w:rFonts w:ascii="Garamond" w:hAnsi="Garamond"/>
          <w:color w:val="000000" w:themeColor="text1"/>
          <w:sz w:val="24"/>
          <w:szCs w:val="24"/>
        </w:rPr>
        <w:t>Matematiklärare, Åkerskolan, Strängnäs</w:t>
      </w:r>
    </w:p>
    <w:p w14:paraId="5A0A2217" w14:textId="77777777" w:rsidR="0014548B" w:rsidRPr="00C46310"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C46310">
        <w:rPr>
          <w:rFonts w:ascii="Garamond" w:hAnsi="Garamond" w:cs="Open Sans"/>
          <w:color w:val="000000" w:themeColor="text1"/>
          <w:sz w:val="24"/>
          <w:szCs w:val="24"/>
        </w:rPr>
        <w:t>Gymnasielärare till Rekarnegymnasiet, Eskilstuna, 24867833</w:t>
      </w:r>
    </w:p>
    <w:p w14:paraId="142DFE18" w14:textId="0C4E6565" w:rsidR="0078742B" w:rsidRPr="00C46310" w:rsidRDefault="0078742B" w:rsidP="0078742B">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ntervju</w:t>
      </w:r>
    </w:p>
    <w:p w14:paraId="36949D0C" w14:textId="1737354A" w:rsidR="0078742B" w:rsidRPr="00C46310" w:rsidRDefault="0078742B" w:rsidP="004E7325">
      <w:pPr>
        <w:pStyle w:val="ListParagraph"/>
        <w:numPr>
          <w:ilvl w:val="0"/>
          <w:numId w:val="136"/>
        </w:numPr>
      </w:pPr>
      <w:r w:rsidRPr="00C46310">
        <w:t>2 juni, Mjukvaruutvecklare, Sigma</w:t>
      </w:r>
      <w:r w:rsidR="008060A2" w:rsidRPr="00C46310">
        <w:t xml:space="preserve"> Technology Consulting</w:t>
      </w:r>
      <w:r w:rsidRPr="00C46310">
        <w:t>, Eskilstuna</w:t>
      </w:r>
    </w:p>
    <w:p w14:paraId="32A1B306" w14:textId="5A35B69E" w:rsidR="006374EF" w:rsidRPr="00C46310" w:rsidRDefault="006374EF" w:rsidP="004E7325">
      <w:pPr>
        <w:pStyle w:val="ListParagraph"/>
        <w:numPr>
          <w:ilvl w:val="0"/>
          <w:numId w:val="136"/>
        </w:numPr>
      </w:pPr>
      <w:r w:rsidRPr="00C46310">
        <w:t xml:space="preserve">7 juni, </w:t>
      </w:r>
      <w:r w:rsidR="000F141F" w:rsidRPr="00C46310">
        <w:t>L</w:t>
      </w:r>
      <w:r w:rsidRPr="00C46310">
        <w:t>ärare</w:t>
      </w:r>
      <w:r w:rsidR="000F141F" w:rsidRPr="00C46310">
        <w:t xml:space="preserve">, </w:t>
      </w:r>
      <w:r w:rsidRPr="00C46310">
        <w:t>Lärcentrum A Gruvberget</w:t>
      </w:r>
      <w:r w:rsidR="000F141F" w:rsidRPr="00C46310">
        <w:t>, Kriminalvården</w:t>
      </w:r>
    </w:p>
    <w:p w14:paraId="423C39ED" w14:textId="6E982532" w:rsidR="006374EF" w:rsidRPr="00C46310" w:rsidRDefault="006374EF" w:rsidP="004E7325">
      <w:pPr>
        <w:pStyle w:val="ListParagraph"/>
        <w:numPr>
          <w:ilvl w:val="0"/>
          <w:numId w:val="136"/>
        </w:numPr>
      </w:pPr>
      <w:r w:rsidRPr="00C46310">
        <w:t xml:space="preserve">21 juni, </w:t>
      </w:r>
      <w:r w:rsidR="000F141F" w:rsidRPr="00C46310">
        <w:t xml:space="preserve">Lärare i Datorteknik, </w:t>
      </w:r>
      <w:r w:rsidRPr="00C46310">
        <w:t>Mediagymnasiet, Stockholm,</w:t>
      </w:r>
    </w:p>
    <w:p w14:paraId="47FDE488" w14:textId="32DD78A6" w:rsidR="006374EF" w:rsidRPr="00C46310" w:rsidRDefault="006374EF" w:rsidP="004E7325">
      <w:pPr>
        <w:pStyle w:val="ListParagraph"/>
        <w:numPr>
          <w:ilvl w:val="0"/>
          <w:numId w:val="136"/>
        </w:numPr>
      </w:pPr>
      <w:r w:rsidRPr="00C46310">
        <w:t xml:space="preserve">22 juni, </w:t>
      </w:r>
      <w:r w:rsidR="000F141F" w:rsidRPr="00C46310">
        <w:t xml:space="preserve">Lärare i Engelska och Svenska, </w:t>
      </w:r>
      <w:r w:rsidRPr="00C46310">
        <w:t>Estetiska Gymnasiet, Stockholm</w:t>
      </w:r>
    </w:p>
    <w:p w14:paraId="1A4D1873" w14:textId="5BB3D521" w:rsidR="006374EF" w:rsidRPr="00C46310" w:rsidRDefault="006374EF" w:rsidP="004E7325">
      <w:pPr>
        <w:pStyle w:val="ListParagraph"/>
        <w:numPr>
          <w:ilvl w:val="0"/>
          <w:numId w:val="136"/>
        </w:numPr>
      </w:pPr>
      <w:r w:rsidRPr="00C46310">
        <w:t xml:space="preserve">23 juni, </w:t>
      </w:r>
      <w:r w:rsidR="00E137DD" w:rsidRPr="00C46310">
        <w:t xml:space="preserve">Lärare i </w:t>
      </w:r>
      <w:r w:rsidR="000F141F" w:rsidRPr="00C46310">
        <w:t xml:space="preserve">Engelska, </w:t>
      </w:r>
      <w:r w:rsidRPr="00C46310">
        <w:t>Nyköpings Gymnasium</w:t>
      </w:r>
      <w:r w:rsidR="00E137DD" w:rsidRPr="00C46310">
        <w:t xml:space="preserve">, </w:t>
      </w:r>
      <w:r w:rsidR="007B1592" w:rsidRPr="00C46310">
        <w:t>Nyköping</w:t>
      </w:r>
    </w:p>
    <w:p w14:paraId="77216D98"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Stockholms Idrottsgymnasium, 24899052</w:t>
      </w:r>
    </w:p>
    <w:p w14:paraId="58766A3C" w14:textId="2ECDE82C"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 xml:space="preserve">ärare i matematik, </w:t>
      </w:r>
      <w:r w:rsidR="00750F8D" w:rsidRPr="00C46310">
        <w:rPr>
          <w:rFonts w:ascii="Garamond" w:hAnsi="Garamond" w:cs="Open Sans"/>
          <w:color w:val="333333"/>
          <w:sz w:val="22"/>
          <w:szCs w:val="22"/>
          <w:shd w:val="clear" w:color="auto" w:fill="FFFFFF"/>
        </w:rPr>
        <w:t xml:space="preserve">Hersby gymnasium, </w:t>
      </w:r>
      <w:r w:rsidR="00750F8D" w:rsidRPr="00C46310">
        <w:rPr>
          <w:rFonts w:ascii="Garamond" w:hAnsi="Garamond" w:cs="Open Sans"/>
          <w:color w:val="333333"/>
          <w:sz w:val="22"/>
          <w:szCs w:val="22"/>
        </w:rPr>
        <w:t>Lidingö stad, 24878813</w:t>
      </w:r>
    </w:p>
    <w:p w14:paraId="51D6701D" w14:textId="4B0C2971"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i matematik, S</w:t>
      </w:r>
      <w:r w:rsidRPr="00C46310">
        <w:rPr>
          <w:rFonts w:ascii="Garamond" w:hAnsi="Garamond" w:cs="Open Sans"/>
          <w:color w:val="333333"/>
          <w:sz w:val="22"/>
          <w:szCs w:val="22"/>
        </w:rPr>
        <w:t>tillerska</w:t>
      </w:r>
      <w:r w:rsidR="00750F8D" w:rsidRPr="00C46310">
        <w:rPr>
          <w:rFonts w:ascii="Garamond" w:hAnsi="Garamond" w:cs="Open Sans"/>
          <w:color w:val="333333"/>
          <w:sz w:val="22"/>
          <w:szCs w:val="22"/>
        </w:rPr>
        <w:t xml:space="preserve"> gymnasi</w:t>
      </w:r>
      <w:r w:rsidRPr="00C46310">
        <w:rPr>
          <w:rFonts w:ascii="Garamond" w:hAnsi="Garamond" w:cs="Open Sans"/>
          <w:color w:val="333333"/>
          <w:sz w:val="22"/>
          <w:szCs w:val="22"/>
        </w:rPr>
        <w:t>et</w:t>
      </w:r>
      <w:r w:rsidR="00750F8D" w:rsidRPr="00C46310">
        <w:rPr>
          <w:rFonts w:ascii="Garamond" w:hAnsi="Garamond" w:cs="Open Sans"/>
          <w:color w:val="333333"/>
          <w:sz w:val="22"/>
          <w:szCs w:val="22"/>
        </w:rPr>
        <w:t>, Stockholm, 24864877</w:t>
      </w:r>
    </w:p>
    <w:p w14:paraId="2A97ED17" w14:textId="5BAC66A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karierande gymnasielärare inom matematik, Astar, Solna, 24810597</w:t>
      </w:r>
    </w:p>
    <w:p w14:paraId="216F5C0E"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matematik, programmering, datorteknik, webbutveckling, Odengymnasiet, Stockholm, 24880076</w:t>
      </w:r>
    </w:p>
    <w:p w14:paraId="482B509D"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 vuxenutbildning, Akadeva, Stockholm, 24863039</w:t>
      </w:r>
    </w:p>
    <w:p w14:paraId="40C07479" w14:textId="57742B9B" w:rsidR="00750F8D" w:rsidRPr="00C46310" w:rsidRDefault="0056538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i Matematik och Fysik, Rudbecks gymnasium, Sollentuna, 24862212</w:t>
      </w:r>
    </w:p>
    <w:p w14:paraId="62938C36" w14:textId="537C9D9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M</w:t>
      </w:r>
      <w:r w:rsidR="0056538E" w:rsidRPr="00C46310">
        <w:rPr>
          <w:rFonts w:ascii="Garamond" w:hAnsi="Garamond" w:cs="Open Sans"/>
          <w:color w:val="333333"/>
          <w:sz w:val="22"/>
          <w:szCs w:val="22"/>
        </w:rPr>
        <w:t>ediagymnasiet Nacka Strand</w:t>
      </w:r>
      <w:r w:rsidRPr="00C46310">
        <w:rPr>
          <w:rFonts w:ascii="Garamond" w:hAnsi="Garamond" w:cs="Open Sans"/>
          <w:color w:val="333333"/>
          <w:sz w:val="22"/>
          <w:szCs w:val="22"/>
        </w:rPr>
        <w:t xml:space="preserve">, </w:t>
      </w:r>
      <w:r w:rsidR="0056538E" w:rsidRPr="00C46310">
        <w:rPr>
          <w:rFonts w:ascii="Garamond" w:hAnsi="Garamond" w:cs="Open Sans"/>
          <w:color w:val="333333"/>
          <w:sz w:val="22"/>
          <w:szCs w:val="22"/>
        </w:rPr>
        <w:t xml:space="preserve">Stockholm, </w:t>
      </w:r>
      <w:r w:rsidRPr="00C46310">
        <w:rPr>
          <w:rFonts w:ascii="Garamond" w:hAnsi="Garamond" w:cs="Open Sans"/>
          <w:color w:val="333333"/>
          <w:sz w:val="22"/>
          <w:szCs w:val="22"/>
        </w:rPr>
        <w:t>24870612</w:t>
      </w:r>
    </w:p>
    <w:p w14:paraId="5176D6E5" w14:textId="1A753022" w:rsidR="00750F8D" w:rsidRPr="00C46310" w:rsidRDefault="0026773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engelska</w:t>
      </w:r>
      <w:r w:rsidRPr="00C46310">
        <w:rPr>
          <w:rFonts w:ascii="Garamond" w:hAnsi="Garamond" w:cs="Open Sans"/>
          <w:color w:val="333333"/>
          <w:sz w:val="22"/>
          <w:szCs w:val="22"/>
        </w:rPr>
        <w:t xml:space="preserve"> och</w:t>
      </w:r>
      <w:r w:rsidR="00750F8D" w:rsidRPr="00C46310">
        <w:rPr>
          <w:rFonts w:ascii="Garamond" w:hAnsi="Garamond" w:cs="Open Sans"/>
          <w:color w:val="333333"/>
          <w:sz w:val="22"/>
          <w:szCs w:val="22"/>
        </w:rPr>
        <w:t xml:space="preserve"> svenska, Stockholms Estetiska Gymnasium, Stockholm, 24901927</w:t>
      </w:r>
    </w:p>
    <w:p w14:paraId="5BBE5CF6" w14:textId="33165401"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Vikariat i </w:t>
      </w:r>
      <w:r w:rsidR="004F18DC" w:rsidRPr="00C46310">
        <w:rPr>
          <w:rFonts w:ascii="Garamond" w:hAnsi="Garamond" w:cs="Open Sans"/>
          <w:color w:val="333333"/>
          <w:sz w:val="22"/>
          <w:szCs w:val="22"/>
        </w:rPr>
        <w:t>E</w:t>
      </w:r>
      <w:r w:rsidRPr="00C46310">
        <w:rPr>
          <w:rFonts w:ascii="Garamond" w:hAnsi="Garamond" w:cs="Open Sans"/>
          <w:color w:val="333333"/>
          <w:sz w:val="22"/>
          <w:szCs w:val="22"/>
        </w:rPr>
        <w:t>ngelska</w:t>
      </w:r>
      <w:r w:rsidR="004F18DC"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yköpings gymnasium, </w:t>
      </w:r>
      <w:r w:rsidR="004F18DC" w:rsidRPr="00C46310">
        <w:rPr>
          <w:rFonts w:ascii="Garamond" w:hAnsi="Garamond" w:cs="Open Sans"/>
          <w:color w:val="333333"/>
          <w:sz w:val="22"/>
          <w:szCs w:val="22"/>
        </w:rPr>
        <w:t xml:space="preserve">Nyköping, </w:t>
      </w:r>
      <w:r w:rsidRPr="00C46310">
        <w:rPr>
          <w:rFonts w:ascii="Garamond" w:hAnsi="Garamond" w:cs="Open Sans"/>
          <w:color w:val="333333"/>
          <w:sz w:val="22"/>
          <w:szCs w:val="22"/>
        </w:rPr>
        <w:t>24870836</w:t>
      </w:r>
    </w:p>
    <w:p w14:paraId="4851955F" w14:textId="435625FC" w:rsidR="004D2D85" w:rsidRPr="00C46310" w:rsidRDefault="00D5629F"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w:t>
      </w:r>
      <w:r w:rsidR="00D56290" w:rsidRPr="00C46310">
        <w:rPr>
          <w:rFonts w:ascii="Garamond" w:hAnsi="Garamond" w:cs="Open Sans"/>
          <w:color w:val="333333"/>
          <w:sz w:val="22"/>
          <w:szCs w:val="22"/>
        </w:rPr>
        <w:t>,</w:t>
      </w:r>
      <w:r w:rsidRPr="00C46310">
        <w:rPr>
          <w:rFonts w:ascii="Garamond" w:hAnsi="Garamond" w:cs="Open Sans"/>
          <w:color w:val="333333"/>
          <w:sz w:val="22"/>
          <w:szCs w:val="22"/>
        </w:rPr>
        <w:t xml:space="preserve"> Kärrtorps gymnasium, Stockholm, 24867355</w:t>
      </w:r>
    </w:p>
    <w:p w14:paraId="7255D9A3" w14:textId="36388F1D" w:rsidR="00312D00" w:rsidRPr="00C46310" w:rsidRDefault="00AB324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4D2D85" w:rsidRPr="00C46310">
        <w:rPr>
          <w:rFonts w:ascii="Garamond" w:hAnsi="Garamond" w:cs="Open Sans"/>
          <w:color w:val="333333"/>
          <w:sz w:val="22"/>
          <w:szCs w:val="22"/>
        </w:rPr>
        <w:t>ärare i matematik, Sjölins Gymnasium, Nacka, 24863972</w:t>
      </w:r>
    </w:p>
    <w:p w14:paraId="035189A9" w14:textId="381B104D" w:rsidR="00312D00" w:rsidRPr="00C46310" w:rsidRDefault="009A00A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w:t>
      </w:r>
      <w:r w:rsidR="00312D00" w:rsidRPr="00C46310">
        <w:rPr>
          <w:rFonts w:ascii="Garamond" w:hAnsi="Garamond" w:cs="Open Sans"/>
          <w:color w:val="333333"/>
          <w:sz w:val="22"/>
          <w:szCs w:val="22"/>
        </w:rPr>
        <w:t>J</w:t>
      </w:r>
      <w:r w:rsidR="00AB3240" w:rsidRPr="00C46310">
        <w:rPr>
          <w:rFonts w:ascii="Garamond" w:hAnsi="Garamond" w:cs="Open Sans"/>
          <w:color w:val="333333"/>
          <w:sz w:val="22"/>
          <w:szCs w:val="22"/>
        </w:rPr>
        <w:t xml:space="preserve">ensen </w:t>
      </w:r>
      <w:r w:rsidR="00312D00" w:rsidRPr="00C46310">
        <w:rPr>
          <w:rFonts w:ascii="Garamond" w:hAnsi="Garamond" w:cs="Open Sans"/>
          <w:color w:val="333333"/>
          <w:sz w:val="22"/>
          <w:szCs w:val="22"/>
        </w:rPr>
        <w:t>gymnasium Södra</w:t>
      </w:r>
      <w:r w:rsidRPr="00C46310">
        <w:rPr>
          <w:rFonts w:ascii="Garamond" w:hAnsi="Garamond" w:cs="Open Sans"/>
          <w:color w:val="333333"/>
          <w:sz w:val="22"/>
          <w:szCs w:val="22"/>
        </w:rPr>
        <w:t xml:space="preserve">, </w:t>
      </w:r>
      <w:r w:rsidR="00312D00" w:rsidRPr="00C46310">
        <w:rPr>
          <w:rFonts w:ascii="Garamond" w:hAnsi="Garamond" w:cs="Open Sans"/>
          <w:color w:val="333333"/>
          <w:sz w:val="22"/>
          <w:szCs w:val="22"/>
        </w:rPr>
        <w:t>J</w:t>
      </w:r>
      <w:r w:rsidRPr="00C46310">
        <w:rPr>
          <w:rFonts w:ascii="Garamond" w:hAnsi="Garamond" w:cs="Open Sans"/>
          <w:color w:val="333333"/>
          <w:sz w:val="22"/>
          <w:szCs w:val="22"/>
        </w:rPr>
        <w:t>ensen</w:t>
      </w:r>
      <w:r w:rsidR="00312D00" w:rsidRPr="00C46310">
        <w:rPr>
          <w:rFonts w:ascii="Garamond" w:hAnsi="Garamond" w:cs="Open Sans"/>
          <w:color w:val="333333"/>
          <w:sz w:val="22"/>
          <w:szCs w:val="22"/>
        </w:rPr>
        <w:t xml:space="preserve"> education, Stockholm, 24863538</w:t>
      </w:r>
    </w:p>
    <w:p w14:paraId="0061B204" w14:textId="77A8E095" w:rsidR="0046530B" w:rsidRPr="00C46310" w:rsidRDefault="00312D0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matematik</w:t>
      </w:r>
      <w:r w:rsidR="009A00A3" w:rsidRPr="00C46310">
        <w:rPr>
          <w:rFonts w:ascii="Garamond" w:hAnsi="Garamond" w:cs="Open Sans"/>
          <w:color w:val="333333"/>
          <w:sz w:val="22"/>
          <w:szCs w:val="22"/>
        </w:rPr>
        <w:t xml:space="preserve">, </w:t>
      </w:r>
      <w:r w:rsidRPr="00C46310">
        <w:rPr>
          <w:rFonts w:ascii="Garamond" w:hAnsi="Garamond" w:cs="Open Sans"/>
          <w:color w:val="333333"/>
          <w:sz w:val="22"/>
          <w:szCs w:val="22"/>
        </w:rPr>
        <w:t>Fryshuset Gymnasium, Stockholm, 24884680</w:t>
      </w:r>
    </w:p>
    <w:p w14:paraId="5B63131E" w14:textId="08271FB5" w:rsidR="00735655" w:rsidRPr="00C46310" w:rsidRDefault="0046530B"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w:t>
      </w:r>
      <w:r w:rsidR="00AA0A56" w:rsidRPr="00C46310">
        <w:rPr>
          <w:rFonts w:ascii="Garamond" w:hAnsi="Garamond" w:cs="Open Sans"/>
          <w:color w:val="333333"/>
          <w:sz w:val="22"/>
          <w:szCs w:val="22"/>
        </w:rPr>
        <w:t xml:space="preserve"> i</w:t>
      </w:r>
      <w:r w:rsidRPr="00C46310">
        <w:rPr>
          <w:rFonts w:ascii="Garamond" w:hAnsi="Garamond" w:cs="Open Sans"/>
          <w:color w:val="333333"/>
          <w:sz w:val="22"/>
          <w:szCs w:val="22"/>
        </w:rPr>
        <w:t xml:space="preserve"> </w:t>
      </w:r>
      <w:r w:rsidR="00235E46" w:rsidRPr="00C46310">
        <w:rPr>
          <w:rFonts w:ascii="Garamond" w:hAnsi="Garamond" w:cs="Open Sans"/>
          <w:color w:val="333333"/>
          <w:sz w:val="22"/>
          <w:szCs w:val="22"/>
        </w:rPr>
        <w:t>m</w:t>
      </w:r>
      <w:r w:rsidRPr="00C46310">
        <w:rPr>
          <w:rFonts w:ascii="Garamond" w:hAnsi="Garamond" w:cs="Open Sans"/>
          <w:color w:val="333333"/>
          <w:sz w:val="22"/>
          <w:szCs w:val="22"/>
        </w:rPr>
        <w:t xml:space="preserve">atematik och fysik, </w:t>
      </w:r>
      <w:r w:rsidR="00AA0A56" w:rsidRPr="00C46310">
        <w:rPr>
          <w:rFonts w:ascii="Garamond" w:hAnsi="Garamond" w:cs="Open Sans"/>
          <w:color w:val="333333"/>
          <w:sz w:val="22"/>
          <w:szCs w:val="22"/>
        </w:rPr>
        <w:t xml:space="preserve">Bromma gymnasium, </w:t>
      </w:r>
      <w:r w:rsidRPr="00C46310">
        <w:rPr>
          <w:rFonts w:ascii="Garamond" w:hAnsi="Garamond" w:cs="Open Sans"/>
          <w:color w:val="333333"/>
          <w:sz w:val="22"/>
          <w:szCs w:val="22"/>
        </w:rPr>
        <w:t>Stockholm, 24877596</w:t>
      </w:r>
    </w:p>
    <w:p w14:paraId="1E9FEECA" w14:textId="56908BA5" w:rsidR="00DA3CBE" w:rsidRPr="00C46310" w:rsidRDefault="0073565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w:t>
      </w:r>
      <w:r w:rsidR="00235E46" w:rsidRPr="00C46310">
        <w:rPr>
          <w:rFonts w:ascii="Garamond" w:hAnsi="Garamond" w:cs="Open Sans"/>
          <w:color w:val="333333"/>
          <w:sz w:val="22"/>
          <w:szCs w:val="22"/>
        </w:rPr>
        <w:t>ma</w:t>
      </w:r>
      <w:r w:rsidRPr="00C46310">
        <w:rPr>
          <w:rFonts w:ascii="Garamond" w:hAnsi="Garamond" w:cs="Open Sans"/>
          <w:color w:val="333333"/>
          <w:sz w:val="22"/>
          <w:szCs w:val="22"/>
        </w:rPr>
        <w:t xml:space="preserve">tematik och </w:t>
      </w:r>
      <w:r w:rsidR="00235E46" w:rsidRPr="00C46310">
        <w:rPr>
          <w:rFonts w:ascii="Garamond" w:hAnsi="Garamond" w:cs="Open Sans"/>
          <w:color w:val="333333"/>
          <w:sz w:val="22"/>
          <w:szCs w:val="22"/>
        </w:rPr>
        <w:t>k</w:t>
      </w:r>
      <w:r w:rsidRPr="00C46310">
        <w:rPr>
          <w:rFonts w:ascii="Garamond" w:hAnsi="Garamond" w:cs="Open Sans"/>
          <w:color w:val="333333"/>
          <w:sz w:val="22"/>
          <w:szCs w:val="22"/>
        </w:rPr>
        <w:t>emi</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Astar</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Solna, 24867901</w:t>
      </w:r>
    </w:p>
    <w:p w14:paraId="12B18AD0" w14:textId="7CBFEE91" w:rsidR="00633E8F" w:rsidRPr="00C46310" w:rsidRDefault="00DA3CB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naturkunskap</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TI Gymnasiet, Stockholm, </w:t>
      </w:r>
      <w:r w:rsidR="00B472BB" w:rsidRPr="00C46310">
        <w:rPr>
          <w:rFonts w:ascii="Garamond" w:hAnsi="Garamond" w:cs="Open Sans"/>
          <w:color w:val="333333"/>
          <w:sz w:val="22"/>
          <w:szCs w:val="22"/>
        </w:rPr>
        <w:t>24898607</w:t>
      </w:r>
    </w:p>
    <w:p w14:paraId="1B650EA6" w14:textId="4E568FBE" w:rsidR="00691614" w:rsidRPr="00C46310" w:rsidRDefault="00A76BA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historia och samhällskunskap, </w:t>
      </w:r>
      <w:r w:rsidR="00633E8F" w:rsidRPr="00C46310">
        <w:rPr>
          <w:rFonts w:ascii="Garamond" w:hAnsi="Garamond" w:cs="Open Sans"/>
          <w:color w:val="333333"/>
          <w:sz w:val="22"/>
          <w:szCs w:val="22"/>
        </w:rPr>
        <w:t>Rytmus Stockholm</w:t>
      </w:r>
      <w:r w:rsidRPr="00C46310">
        <w:rPr>
          <w:rFonts w:ascii="Garamond" w:hAnsi="Garamond" w:cs="Open Sans"/>
          <w:color w:val="333333"/>
          <w:sz w:val="22"/>
          <w:szCs w:val="22"/>
        </w:rPr>
        <w:t xml:space="preserve">, </w:t>
      </w:r>
      <w:r w:rsidR="00633E8F" w:rsidRPr="00C46310">
        <w:rPr>
          <w:rFonts w:ascii="Garamond" w:hAnsi="Garamond" w:cs="Open Sans"/>
          <w:color w:val="333333"/>
          <w:sz w:val="22"/>
          <w:szCs w:val="22"/>
        </w:rPr>
        <w:t>Nacka, 24892877</w:t>
      </w:r>
    </w:p>
    <w:p w14:paraId="5726E735" w14:textId="77777777" w:rsidR="008C7EA0" w:rsidRPr="00C46310" w:rsidRDefault="0069161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Stockholm, Hvilan Utbildning AB, Stockholm, 24877981</w:t>
      </w:r>
    </w:p>
    <w:p w14:paraId="5B44D726" w14:textId="32410CD7" w:rsidR="004D1AB7" w:rsidRPr="00C46310" w:rsidRDefault="008C7EA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Gymnasielärare Ma/Nk/Idrott, Marina Läroverket, Danderyd, </w:t>
      </w:r>
      <w:r w:rsidR="00736344" w:rsidRPr="00C46310">
        <w:rPr>
          <w:rFonts w:ascii="Garamond" w:hAnsi="Garamond" w:cs="Open Sans"/>
          <w:color w:val="333333"/>
          <w:sz w:val="22"/>
          <w:szCs w:val="22"/>
        </w:rPr>
        <w:t>24865562</w:t>
      </w:r>
    </w:p>
    <w:p w14:paraId="04966781" w14:textId="77777777" w:rsidR="00750F8D" w:rsidRPr="00C46310" w:rsidRDefault="00750F8D" w:rsidP="00CE3F44"/>
    <w:p w14:paraId="2F485FC6" w14:textId="77777777" w:rsidR="006B6E2B" w:rsidRPr="00C46310"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Matematik- och fysiklärare till Kristofferskolans gymnasium, Stockholm, 24862922</w:t>
      </w:r>
    </w:p>
    <w:p w14:paraId="57EE3E88" w14:textId="77777777" w:rsidR="00323DC8" w:rsidRPr="00C46310"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juridik, Sjölins Gymnasium, Stockholm, 24854791</w:t>
      </w:r>
    </w:p>
    <w:p w14:paraId="1282CE32" w14:textId="77777777" w:rsidR="00553128" w:rsidRPr="00E05FC7"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E05FC7">
        <w:rPr>
          <w:rFonts w:ascii="Garamond" w:hAnsi="Garamond" w:cs="Open Sans"/>
          <w:color w:val="333333"/>
          <w:sz w:val="22"/>
          <w:szCs w:val="22"/>
          <w:lang w:val="en-GB"/>
        </w:rPr>
        <w:t>Gymnasielärare, Thoren Business School</w:t>
      </w:r>
      <w:r w:rsidR="00152CA4" w:rsidRPr="00E05FC7">
        <w:rPr>
          <w:rFonts w:ascii="Garamond" w:hAnsi="Garamond" w:cs="Open Sans"/>
          <w:color w:val="333333"/>
          <w:sz w:val="22"/>
          <w:szCs w:val="22"/>
          <w:lang w:val="en-GB"/>
        </w:rPr>
        <w:t>,</w:t>
      </w:r>
      <w:r w:rsidRPr="00E05FC7">
        <w:rPr>
          <w:rFonts w:ascii="Garamond" w:hAnsi="Garamond" w:cs="Open Sans"/>
          <w:color w:val="333333"/>
          <w:sz w:val="22"/>
          <w:szCs w:val="22"/>
          <w:lang w:val="en-GB"/>
        </w:rPr>
        <w:t xml:space="preserve"> Solna, 24821334</w:t>
      </w:r>
    </w:p>
    <w:p w14:paraId="7F3F4C07" w14:textId="77777777" w:rsidR="00970A1C" w:rsidRPr="00C46310"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matematik, sommarskola, AcadeMedia Support, Stockholm, 24834544</w:t>
      </w:r>
    </w:p>
    <w:p w14:paraId="68B7A2BC" w14:textId="03CFF947" w:rsidR="00970A1C"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idrott och hälsa </w:t>
      </w:r>
      <w:r w:rsidR="00AD226C" w:rsidRPr="00C46310">
        <w:rPr>
          <w:rFonts w:ascii="Garamond" w:hAnsi="Garamond" w:cs="Open Sans"/>
          <w:color w:val="333333"/>
          <w:sz w:val="22"/>
          <w:szCs w:val="22"/>
        </w:rPr>
        <w:t>samt</w:t>
      </w:r>
      <w:r w:rsidRPr="00C46310">
        <w:rPr>
          <w:rFonts w:ascii="Garamond" w:hAnsi="Garamond" w:cs="Open Sans"/>
          <w:color w:val="333333"/>
          <w:sz w:val="22"/>
          <w:szCs w:val="22"/>
        </w:rPr>
        <w:t xml:space="preserve"> matematik sökes till Dansgymnasiet, Stockholm, 24830819</w:t>
      </w:r>
      <w:r w:rsidR="00163493" w:rsidRPr="00C46310">
        <w:rPr>
          <w:rFonts w:ascii="Garamond" w:hAnsi="Garamond" w:cs="Open Sans"/>
          <w:color w:val="333333"/>
          <w:sz w:val="22"/>
          <w:szCs w:val="22"/>
        </w:rPr>
        <w:t xml:space="preserve"> XXX</w:t>
      </w:r>
    </w:p>
    <w:p w14:paraId="248B8D20" w14:textId="77777777" w:rsidR="005E1724"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46310"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ma, eng, beteendevetenskapliga ämnen, S</w:t>
      </w:r>
      <w:r w:rsidR="00556880" w:rsidRPr="00C46310">
        <w:rPr>
          <w:rFonts w:ascii="Garamond" w:hAnsi="Garamond" w:cs="Open Sans"/>
          <w:color w:val="333333"/>
          <w:sz w:val="22"/>
          <w:szCs w:val="22"/>
        </w:rPr>
        <w:t>tensunds</w:t>
      </w:r>
      <w:r w:rsidRPr="00C46310">
        <w:rPr>
          <w:rFonts w:ascii="Garamond" w:hAnsi="Garamond" w:cs="Open Sans"/>
          <w:color w:val="333333"/>
          <w:sz w:val="22"/>
          <w:szCs w:val="22"/>
        </w:rPr>
        <w:t xml:space="preserve"> F</w:t>
      </w:r>
      <w:r w:rsidR="00556880" w:rsidRPr="00C46310">
        <w:rPr>
          <w:rFonts w:ascii="Garamond" w:hAnsi="Garamond" w:cs="Open Sans"/>
          <w:color w:val="333333"/>
          <w:sz w:val="22"/>
          <w:szCs w:val="22"/>
        </w:rPr>
        <w:t>olkhögskola</w:t>
      </w:r>
      <w:r w:rsidRPr="00C46310">
        <w:rPr>
          <w:rFonts w:ascii="Garamond" w:hAnsi="Garamond" w:cs="Open Sans"/>
          <w:color w:val="333333"/>
          <w:sz w:val="22"/>
          <w:szCs w:val="22"/>
        </w:rPr>
        <w:t>, Trosa, 24759490</w:t>
      </w:r>
    </w:p>
    <w:p w14:paraId="23234890" w14:textId="62C1A57A" w:rsidR="00C93C78" w:rsidRPr="00C46310"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matematik till KC-Gymnasium, KC-gymnasiet, Eskilstuna, </w:t>
      </w:r>
      <w:r w:rsidR="0091116A" w:rsidRPr="00C46310">
        <w:rPr>
          <w:rFonts w:ascii="Garamond" w:hAnsi="Garamond" w:cs="Open Sans"/>
          <w:color w:val="333333"/>
          <w:sz w:val="22"/>
          <w:szCs w:val="22"/>
        </w:rPr>
        <w:t>24882647</w:t>
      </w:r>
    </w:p>
    <w:p w14:paraId="3768E3A0" w14:textId="2767F57E" w:rsidR="00AA0C29" w:rsidRPr="00C46310"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Åva gymnasium söker lärare i idrott och engelska eller svenska, Täby, 24902019</w:t>
      </w:r>
    </w:p>
    <w:p w14:paraId="2F3DC4BA" w14:textId="60FFE7B9" w:rsidR="00F0456D" w:rsidRPr="00C46310"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Åva gymnasium söker lärare i historia och svenska eller engelska, Täby, 24901997</w:t>
      </w:r>
    </w:p>
    <w:p w14:paraId="58DE7365" w14:textId="09B23623" w:rsidR="000040CA" w:rsidRPr="00C46310"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ENG och SOC, Thoren Business School Medborgarplatsen, Stockholm, 24900285</w:t>
      </w:r>
    </w:p>
    <w:p w14:paraId="33363AF3" w14:textId="168AF0F8" w:rsidR="00AC5088" w:rsidRPr="00C46310"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Psykologi och Svenska/Religion, Södertörns Gymnasium, Botkyrka, 24899067</w:t>
      </w:r>
    </w:p>
    <w:p w14:paraId="523DEFD7" w14:textId="7B03852C" w:rsidR="002651C7" w:rsidRPr="00C46310"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Östra gymnasiet, Huddinge, 24892345</w:t>
      </w:r>
    </w:p>
    <w:p w14:paraId="3921F8D1" w14:textId="787CA58C" w:rsidR="00CC0D58" w:rsidRPr="00C46310"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sökes till J</w:t>
      </w:r>
      <w:r w:rsidR="007750CE" w:rsidRPr="00C46310">
        <w:rPr>
          <w:rFonts w:ascii="Garamond" w:hAnsi="Garamond" w:cs="Open Sans"/>
          <w:color w:val="333333"/>
          <w:sz w:val="22"/>
          <w:szCs w:val="22"/>
        </w:rPr>
        <w:t>ensen</w:t>
      </w:r>
      <w:r w:rsidRPr="00C46310">
        <w:rPr>
          <w:rFonts w:ascii="Garamond" w:hAnsi="Garamond" w:cs="Open Sans"/>
          <w:color w:val="333333"/>
          <w:sz w:val="22"/>
          <w:szCs w:val="22"/>
        </w:rPr>
        <w:t xml:space="preserve"> gymnasium Södra, Stockholm, 24885003</w:t>
      </w:r>
    </w:p>
    <w:p w14:paraId="73A5F2F7" w14:textId="1E7DECE7" w:rsidR="00CF59BD" w:rsidRPr="00C46310"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och franska till Kärrtorps gymnasium, Kärrtorps gymnasium, Stockholm, 24883609</w:t>
      </w:r>
    </w:p>
    <w:p w14:paraId="06A07E76" w14:textId="137C2D2A" w:rsidR="00DE7C46" w:rsidRPr="00C46310"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Akademisk handledare på internatskola, Sigtunaskolan Humanistiska Läroverk, Sigtuna, 24878128</w:t>
      </w:r>
    </w:p>
    <w:p w14:paraId="1DDD648C" w14:textId="77777777" w:rsidR="00A81D51" w:rsidRPr="00C46310" w:rsidRDefault="00A81D51" w:rsidP="00A81D51"/>
    <w:p w14:paraId="52A6F520" w14:textId="7A20CF05" w:rsidR="007750CE" w:rsidRPr="00C46310" w:rsidRDefault="00DE7C46" w:rsidP="007750CE">
      <w:r w:rsidRPr="00C46310">
        <w:t>Augusti</w:t>
      </w:r>
    </w:p>
    <w:p w14:paraId="2E52A090" w14:textId="3BAC4286" w:rsidR="00AB5B9C" w:rsidRPr="00C46310"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spanska i kombination med engelska/svenska, Sollentuna, 24874074</w:t>
      </w:r>
    </w:p>
    <w:p w14:paraId="5376777B" w14:textId="6ABAAF68" w:rsidR="00241412" w:rsidRPr="00C46310"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Vikariat i engelska till Nyköpings gymnasium, Nyköping, 24870836</w:t>
      </w:r>
    </w:p>
    <w:p w14:paraId="59D00F02" w14:textId="285BAB86" w:rsidR="00EE156C" w:rsidRPr="00C46310"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egitimerad Gymnasielärare i engelska 50 %, Värmdö tekniska gymnasi</w:t>
      </w:r>
      <w:r w:rsidR="00CC37A0" w:rsidRPr="00C46310">
        <w:rPr>
          <w:rFonts w:ascii="Garamond" w:hAnsi="Garamond" w:cs="Open Sans"/>
          <w:color w:val="333333"/>
          <w:sz w:val="22"/>
          <w:szCs w:val="22"/>
        </w:rPr>
        <w:t>el</w:t>
      </w:r>
      <w:r w:rsidRPr="00C46310">
        <w:rPr>
          <w:rFonts w:ascii="Garamond" w:hAnsi="Garamond" w:cs="Open Sans"/>
          <w:color w:val="333333"/>
          <w:sz w:val="22"/>
          <w:szCs w:val="22"/>
        </w:rPr>
        <w:t>ärare, Värmdö, 24867648</w:t>
      </w:r>
    </w:p>
    <w:p w14:paraId="63B89FC0" w14:textId="3CD567D6" w:rsidR="00613FA9" w:rsidRPr="00C46310"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Vikarierande lärare i svenska och engelska till Kärrtorps gymnasium, Stockholms, 24867275</w:t>
      </w:r>
    </w:p>
    <w:p w14:paraId="141E0797" w14:textId="559A003C" w:rsidR="00E730E6" w:rsidRPr="00C46310"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Deltid Lärare i Svenska och/eller Engelska till NTI Gymnasiet Nacka, NTI-gymnasiet, Nacka, 24857743</w:t>
      </w:r>
    </w:p>
    <w:p w14:paraId="26962CEC" w14:textId="2983EF48" w:rsidR="0026700F" w:rsidRPr="00C46310"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Idrottslärare som kan undervisa i engelska eller samhällskunskap, Thoren Innovation school, Kista/Solna, 24842852</w:t>
      </w:r>
    </w:p>
    <w:p w14:paraId="2A9A1178" w14:textId="77777777" w:rsidR="00746F06" w:rsidRPr="00C46310" w:rsidRDefault="00746F06" w:rsidP="0026700F">
      <w:pPr>
        <w:rPr>
          <w:rFonts w:ascii="Garamond" w:hAnsi="Garamond"/>
        </w:rPr>
      </w:pPr>
    </w:p>
    <w:p w14:paraId="7CB0F6C9" w14:textId="4F55D35A" w:rsidR="00A81D51" w:rsidRPr="00C46310" w:rsidRDefault="00A81D51" w:rsidP="00746F06">
      <w:pPr>
        <w:spacing w:after="0"/>
        <w:rPr>
          <w:rFonts w:ascii="Garamond" w:hAnsi="Garamond"/>
        </w:rPr>
      </w:pPr>
      <w:r w:rsidRPr="00C46310">
        <w:rPr>
          <w:rFonts w:ascii="Garamond" w:hAnsi="Garamond"/>
        </w:rPr>
        <w:t>September</w:t>
      </w:r>
    </w:p>
    <w:p w14:paraId="50C0500F" w14:textId="05BB9533" w:rsidR="00A81D51" w:rsidRPr="00C46310"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Javautvecklare, DWT Consulting AB, Stockholm, </w:t>
      </w:r>
      <w:r w:rsidR="00746F06" w:rsidRPr="00C46310">
        <w:rPr>
          <w:rFonts w:ascii="Garamond" w:hAnsi="Garamond" w:cs="Open Sans"/>
          <w:color w:val="333333"/>
          <w:sz w:val="22"/>
          <w:szCs w:val="22"/>
        </w:rPr>
        <w:t xml:space="preserve">25142416, </w:t>
      </w:r>
      <w:hyperlink r:id="rId118" w:history="1">
        <w:r w:rsidR="00746F06" w:rsidRPr="00C46310">
          <w:rPr>
            <w:rStyle w:val="Hyperlink"/>
            <w:rFonts w:ascii="Garamond" w:hAnsi="Garamond" w:cs="Open Sans"/>
            <w:color w:val="424AE0"/>
            <w:sz w:val="22"/>
            <w:szCs w:val="22"/>
            <w:shd w:val="clear" w:color="auto" w:fill="EFEFEF"/>
          </w:rPr>
          <w:t>info@dwt-consulting.com</w:t>
        </w:r>
      </w:hyperlink>
    </w:p>
    <w:p w14:paraId="3DE513EA" w14:textId="77777777" w:rsidR="00746F06" w:rsidRPr="00C46310" w:rsidRDefault="00746F06" w:rsidP="008858DD"/>
    <w:p w14:paraId="6C1D6C50" w14:textId="51FF5847" w:rsidR="00AF7C8D" w:rsidRPr="00C46310" w:rsidRDefault="00066998" w:rsidP="008858DD">
      <w:hyperlink r:id="rId119" w:history="1">
        <w:r w:rsidR="00746F06" w:rsidRPr="00C46310">
          <w:rPr>
            <w:rStyle w:val="Hyperlink"/>
          </w:rPr>
          <w:t>http://www.linkedin.com/in/stefan-björnander-361a1310a</w:t>
        </w:r>
      </w:hyperlink>
    </w:p>
    <w:p w14:paraId="23DB5D00" w14:textId="728CC696" w:rsidR="008858DD" w:rsidRPr="00C46310" w:rsidRDefault="00066998" w:rsidP="008858DD">
      <w:pPr>
        <w:rPr>
          <w:rStyle w:val="Hyperlink"/>
          <w:rFonts w:ascii="Segoe UI" w:hAnsi="Segoe UI" w:cs="Segoe UI"/>
          <w:sz w:val="21"/>
          <w:szCs w:val="21"/>
          <w:bdr w:val="none" w:sz="0" w:space="0" w:color="auto" w:frame="1"/>
          <w:shd w:val="clear" w:color="auto" w:fill="FFFFFF"/>
        </w:rPr>
      </w:pPr>
      <w:hyperlink r:id="rId120" w:history="1">
        <w:r w:rsidR="008858DD" w:rsidRPr="00C46310">
          <w:rPr>
            <w:rStyle w:val="Hyperlink"/>
            <w:rFonts w:ascii="Segoe UI" w:hAnsi="Segoe UI" w:cs="Segoe UI"/>
            <w:sz w:val="21"/>
            <w:szCs w:val="21"/>
            <w:bdr w:val="none" w:sz="0" w:space="0" w:color="auto" w:frame="1"/>
            <w:shd w:val="clear" w:color="auto" w:fill="FFFFFF"/>
          </w:rPr>
          <w:t>linkedin.com/in/stefan-björnander-361a1310a</w:t>
        </w:r>
      </w:hyperlink>
    </w:p>
    <w:p w14:paraId="35D9B32F" w14:textId="71CDD363" w:rsidR="001B7304" w:rsidRPr="00C46310" w:rsidRDefault="001B7304" w:rsidP="008858DD">
      <w:pPr>
        <w:rPr>
          <w:rStyle w:val="Hyperlink"/>
          <w:rFonts w:ascii="Segoe UI" w:hAnsi="Segoe UI" w:cs="Segoe UI"/>
          <w:sz w:val="21"/>
          <w:szCs w:val="21"/>
          <w:bdr w:val="none" w:sz="0" w:space="0" w:color="auto" w:frame="1"/>
          <w:shd w:val="clear" w:color="auto" w:fill="FFFFFF"/>
        </w:rPr>
      </w:pPr>
      <w:r w:rsidRPr="00C46310">
        <w:rPr>
          <w:rStyle w:val="Hyperlink"/>
          <w:rFonts w:ascii="Segoe UI" w:hAnsi="Segoe UI" w:cs="Segoe UI"/>
          <w:sz w:val="21"/>
          <w:szCs w:val="21"/>
          <w:bdr w:val="none" w:sz="0" w:space="0" w:color="auto" w:frame="1"/>
          <w:shd w:val="clear" w:color="auto" w:fill="FFFFFF"/>
        </w:rPr>
        <w:t>Maj</w:t>
      </w:r>
    </w:p>
    <w:p w14:paraId="00336904" w14:textId="77777777" w:rsidR="001B7304" w:rsidRPr="00C46310" w:rsidRDefault="001B7304" w:rsidP="008858DD"/>
    <w:p w14:paraId="6D18ED4A" w14:textId="77777777" w:rsidR="0028734F" w:rsidRPr="00C46310" w:rsidRDefault="0028734F" w:rsidP="0028734F"/>
    <w:p w14:paraId="0C495C9E" w14:textId="3F8D30D1" w:rsidR="00B9426C" w:rsidRPr="00C46310" w:rsidRDefault="00B9426C" w:rsidP="00112848"/>
    <w:p w14:paraId="26969ED7" w14:textId="77777777" w:rsidR="00B61E76" w:rsidRPr="00C46310" w:rsidRDefault="00B61E76" w:rsidP="00112848"/>
    <w:p w14:paraId="525DE5B3" w14:textId="77777777" w:rsidR="00B9426C" w:rsidRPr="00C46310" w:rsidRDefault="00B9426C" w:rsidP="00112848"/>
    <w:p w14:paraId="04421936" w14:textId="77777777" w:rsidR="00C2156F" w:rsidRPr="00C46310" w:rsidRDefault="00C2156F" w:rsidP="00112848"/>
    <w:p w14:paraId="648F795B" w14:textId="77777777" w:rsidR="00590596" w:rsidRPr="00C46310" w:rsidRDefault="00590596" w:rsidP="00590596"/>
    <w:p w14:paraId="507E53E5" w14:textId="77777777" w:rsidR="00590596" w:rsidRPr="00C46310" w:rsidRDefault="00590596" w:rsidP="005A6752">
      <w:pPr>
        <w:rPr>
          <w:rStyle w:val="CodeInText"/>
          <w:lang w:val="sv-SE"/>
        </w:rPr>
      </w:pPr>
    </w:p>
    <w:p w14:paraId="3C06FE74" w14:textId="77777777" w:rsidR="00590596" w:rsidRPr="00C46310" w:rsidRDefault="00590596" w:rsidP="005A6752">
      <w:pPr>
        <w:rPr>
          <w:rStyle w:val="CodeInText"/>
          <w:lang w:val="sv-SE"/>
        </w:rPr>
      </w:pPr>
    </w:p>
    <w:p w14:paraId="0812043A" w14:textId="77777777" w:rsidR="00590596" w:rsidRPr="00C46310" w:rsidRDefault="00590596" w:rsidP="005A6752">
      <w:pPr>
        <w:rPr>
          <w:rStyle w:val="CodeInText"/>
          <w:lang w:val="sv-SE"/>
        </w:rPr>
      </w:pPr>
    </w:p>
    <w:p w14:paraId="349B139D" w14:textId="77777777" w:rsidR="00E355CF" w:rsidRPr="00C46310" w:rsidRDefault="00E355CF" w:rsidP="005A6752">
      <w:pPr>
        <w:rPr>
          <w:rStyle w:val="CodeInText"/>
          <w:lang w:val="sv-SE"/>
        </w:rPr>
      </w:pPr>
    </w:p>
    <w:p w14:paraId="6A688607" w14:textId="77777777" w:rsidR="00E355CF" w:rsidRPr="00C46310" w:rsidRDefault="00E355CF" w:rsidP="00E355CF"/>
    <w:p w14:paraId="2CCB7A28" w14:textId="77777777" w:rsidR="00E355CF" w:rsidRPr="00C46310" w:rsidRDefault="00E355CF" w:rsidP="00E355CF"/>
    <w:p w14:paraId="2B1985AF" w14:textId="77777777" w:rsidR="00E355CF" w:rsidRPr="00C46310" w:rsidRDefault="00E355CF" w:rsidP="00E355CF"/>
    <w:p w14:paraId="3BB70FFF" w14:textId="77777777" w:rsidR="00E355CF" w:rsidRPr="00C46310" w:rsidRDefault="00E355CF" w:rsidP="00E355CF"/>
    <w:p w14:paraId="0AD55741" w14:textId="77777777" w:rsidR="00CD60B5" w:rsidRPr="00C46310" w:rsidRDefault="00CD60B5" w:rsidP="00CD60B5"/>
    <w:p w14:paraId="675251BA" w14:textId="77777777" w:rsidR="00CD60B5" w:rsidRPr="00C46310" w:rsidRDefault="00CD60B5" w:rsidP="00CD60B5"/>
    <w:p w14:paraId="39D4C7CD" w14:textId="77777777" w:rsidR="00CD60B5" w:rsidRPr="00C46310" w:rsidRDefault="00CD60B5" w:rsidP="00CD60B5"/>
    <w:p w14:paraId="6879884A" w14:textId="77777777" w:rsidR="00CD60B5" w:rsidRPr="00C46310" w:rsidRDefault="00CD60B5" w:rsidP="00CD60B5"/>
    <w:p w14:paraId="3702A73B" w14:textId="77777777" w:rsidR="00CD60B5" w:rsidRPr="00C46310" w:rsidRDefault="00CD60B5" w:rsidP="00CD60B5"/>
    <w:p w14:paraId="31AF837C" w14:textId="77777777" w:rsidR="00CD60B5" w:rsidRPr="00C46310" w:rsidRDefault="00CD60B5" w:rsidP="00CD60B5"/>
    <w:p w14:paraId="653C7A35" w14:textId="77777777" w:rsidR="00CD60B5" w:rsidRPr="00C46310" w:rsidRDefault="00CD60B5" w:rsidP="00CD60B5"/>
    <w:p w14:paraId="0DEECA69" w14:textId="77777777" w:rsidR="00CD60B5" w:rsidRPr="00C46310" w:rsidRDefault="00CD60B5" w:rsidP="00CD60B5"/>
    <w:p w14:paraId="42256CC5" w14:textId="77777777" w:rsidR="009E519D" w:rsidRPr="00C46310" w:rsidRDefault="009E519D" w:rsidP="009E519D"/>
    <w:p w14:paraId="0512D910" w14:textId="77777777" w:rsidR="009E519D" w:rsidRPr="00C46310" w:rsidRDefault="009E519D" w:rsidP="009E519D"/>
    <w:p w14:paraId="25B73C2C" w14:textId="77777777" w:rsidR="003D7BA1" w:rsidRPr="00C46310" w:rsidRDefault="003D7BA1" w:rsidP="003D7BA1"/>
    <w:p w14:paraId="7AC03142" w14:textId="77777777" w:rsidR="003D7BA1" w:rsidRPr="00C46310" w:rsidRDefault="003D7BA1" w:rsidP="003D7BA1"/>
    <w:p w14:paraId="758F96C2" w14:textId="77777777" w:rsidR="00B131D7" w:rsidRPr="00C46310" w:rsidRDefault="00B131D7" w:rsidP="00B131D7"/>
    <w:p w14:paraId="3121790C" w14:textId="77777777" w:rsidR="00B131D7" w:rsidRPr="00C46310" w:rsidRDefault="00B131D7" w:rsidP="00B131D7"/>
    <w:p w14:paraId="4BA52F43" w14:textId="77777777" w:rsidR="00B131D7" w:rsidRPr="00C46310" w:rsidRDefault="00B131D7" w:rsidP="00B131D7"/>
    <w:p w14:paraId="3C2CE865" w14:textId="77777777" w:rsidR="005B6D0D" w:rsidRPr="00C46310" w:rsidRDefault="005B6D0D" w:rsidP="005B6D0D"/>
    <w:p w14:paraId="1D4EE8CD" w14:textId="77777777" w:rsidR="005B6D0D" w:rsidRPr="00C46310" w:rsidRDefault="005B6D0D" w:rsidP="005B6D0D"/>
    <w:p w14:paraId="19DB8BE1" w14:textId="77777777" w:rsidR="005B6D0D" w:rsidRPr="00C46310" w:rsidRDefault="005B6D0D" w:rsidP="005B6D0D"/>
    <w:p w14:paraId="7065F371" w14:textId="77777777" w:rsidR="004F29A4" w:rsidRPr="00C46310" w:rsidRDefault="004F29A4" w:rsidP="004F29A4"/>
    <w:p w14:paraId="05B62639" w14:textId="77777777" w:rsidR="001365FF" w:rsidRPr="00C46310" w:rsidRDefault="001365FF" w:rsidP="001365FF"/>
    <w:p w14:paraId="3DFFD3DA" w14:textId="77777777" w:rsidR="001365FF" w:rsidRPr="00C46310" w:rsidRDefault="001365FF" w:rsidP="001365FF"/>
    <w:p w14:paraId="2738C779" w14:textId="77777777" w:rsidR="001365FF" w:rsidRPr="00C46310" w:rsidRDefault="001365FF" w:rsidP="001365FF"/>
    <w:p w14:paraId="23D16392" w14:textId="77777777" w:rsidR="001365FF" w:rsidRPr="00C46310" w:rsidRDefault="001365FF" w:rsidP="001365FF"/>
    <w:p w14:paraId="5E6C09BB" w14:textId="71BE2DC3" w:rsidR="00CC0F4C" w:rsidRPr="00C46310" w:rsidRDefault="00CC0F4C" w:rsidP="003A6E61">
      <w:pPr>
        <w:shd w:val="clear" w:color="auto" w:fill="FFFFFF"/>
        <w:spacing w:after="0"/>
        <w:rPr>
          <w:rFonts w:ascii="Garamond" w:hAnsi="Garamond" w:cs="Times New Roman"/>
        </w:rPr>
      </w:pPr>
    </w:p>
    <w:p w14:paraId="27EE8216" w14:textId="04013D5E" w:rsidR="00CC0F4C" w:rsidRPr="00C46310" w:rsidRDefault="00CC0F4C" w:rsidP="003A6E61">
      <w:pPr>
        <w:shd w:val="clear" w:color="auto" w:fill="FFFFFF"/>
        <w:spacing w:after="0"/>
        <w:rPr>
          <w:rFonts w:ascii="Garamond" w:hAnsi="Garamond" w:cs="Times New Roman"/>
        </w:rPr>
      </w:pPr>
    </w:p>
    <w:p w14:paraId="3E9BFB8B" w14:textId="010DC669" w:rsidR="00CC0F4C" w:rsidRPr="00C46310" w:rsidRDefault="00CC0F4C" w:rsidP="003A6E61">
      <w:pPr>
        <w:shd w:val="clear" w:color="auto" w:fill="FFFFFF"/>
        <w:spacing w:after="0"/>
        <w:rPr>
          <w:rFonts w:ascii="Garamond" w:hAnsi="Garamond" w:cs="Times New Roman"/>
        </w:rPr>
      </w:pPr>
    </w:p>
    <w:p w14:paraId="0881657E" w14:textId="671F40DA" w:rsidR="00CC0F4C" w:rsidRPr="00C46310" w:rsidRDefault="00CC0F4C" w:rsidP="003A6E61">
      <w:pPr>
        <w:shd w:val="clear" w:color="auto" w:fill="FFFFFF"/>
        <w:spacing w:after="0"/>
        <w:rPr>
          <w:rFonts w:ascii="Garamond" w:hAnsi="Garamond" w:cs="Times New Roman"/>
        </w:rPr>
      </w:pPr>
    </w:p>
    <w:p w14:paraId="3507EBBC" w14:textId="0BEB691C" w:rsidR="00CC0F4C" w:rsidRPr="00C46310" w:rsidRDefault="00CC0F4C" w:rsidP="003A6E61">
      <w:pPr>
        <w:shd w:val="clear" w:color="auto" w:fill="FFFFFF"/>
        <w:spacing w:after="0"/>
        <w:rPr>
          <w:rFonts w:ascii="Garamond" w:hAnsi="Garamond" w:cs="Times New Roman"/>
        </w:rPr>
      </w:pPr>
    </w:p>
    <w:p w14:paraId="612C1A88" w14:textId="7402B88E" w:rsidR="00CC0F4C" w:rsidRPr="00C46310" w:rsidRDefault="00CC0F4C" w:rsidP="003A6E61">
      <w:pPr>
        <w:shd w:val="clear" w:color="auto" w:fill="FFFFFF"/>
        <w:spacing w:after="0"/>
        <w:rPr>
          <w:rFonts w:ascii="Garamond" w:hAnsi="Garamond" w:cs="Times New Roman"/>
        </w:rPr>
      </w:pPr>
    </w:p>
    <w:p w14:paraId="276F2808" w14:textId="6E5F8BE7" w:rsidR="00CC0F4C" w:rsidRPr="00C46310" w:rsidRDefault="00CC0F4C" w:rsidP="003A6E61">
      <w:pPr>
        <w:shd w:val="clear" w:color="auto" w:fill="FFFFFF"/>
        <w:spacing w:after="0"/>
        <w:rPr>
          <w:rFonts w:ascii="Garamond" w:hAnsi="Garamond" w:cs="Times New Roman"/>
        </w:rPr>
      </w:pPr>
    </w:p>
    <w:p w14:paraId="62870451" w14:textId="70BD8ABD" w:rsidR="00CC0F4C" w:rsidRPr="00C46310" w:rsidRDefault="00CC0F4C" w:rsidP="003A6E61">
      <w:pPr>
        <w:shd w:val="clear" w:color="auto" w:fill="FFFFFF"/>
        <w:spacing w:after="0"/>
        <w:rPr>
          <w:rFonts w:ascii="Garamond" w:hAnsi="Garamond" w:cs="Times New Roman"/>
        </w:rPr>
      </w:pPr>
    </w:p>
    <w:p w14:paraId="32806368" w14:textId="0272523E" w:rsidR="00CC0F4C" w:rsidRPr="00C46310" w:rsidRDefault="00CC0F4C" w:rsidP="003A6E61">
      <w:pPr>
        <w:shd w:val="clear" w:color="auto" w:fill="FFFFFF"/>
        <w:spacing w:after="0"/>
        <w:rPr>
          <w:rFonts w:ascii="Garamond" w:hAnsi="Garamond" w:cs="Times New Roman"/>
        </w:rPr>
      </w:pPr>
    </w:p>
    <w:p w14:paraId="76C9D69B" w14:textId="383B0075" w:rsidR="00CC0F4C" w:rsidRPr="00C46310" w:rsidRDefault="00CC0F4C" w:rsidP="003A6E61">
      <w:pPr>
        <w:shd w:val="clear" w:color="auto" w:fill="FFFFFF"/>
        <w:spacing w:after="0"/>
        <w:rPr>
          <w:rFonts w:ascii="Garamond" w:hAnsi="Garamond" w:cs="Times New Roman"/>
        </w:rPr>
      </w:pPr>
    </w:p>
    <w:p w14:paraId="4A8D548E" w14:textId="2AF1B370" w:rsidR="00CC0F4C" w:rsidRPr="00C46310" w:rsidRDefault="00CC0F4C" w:rsidP="003A6E61">
      <w:pPr>
        <w:shd w:val="clear" w:color="auto" w:fill="FFFFFF"/>
        <w:spacing w:after="0"/>
        <w:rPr>
          <w:rFonts w:ascii="Garamond" w:hAnsi="Garamond" w:cs="Times New Roman"/>
        </w:rPr>
      </w:pPr>
    </w:p>
    <w:p w14:paraId="157DA017" w14:textId="0F734203" w:rsidR="00CC0F4C" w:rsidRPr="00C46310" w:rsidRDefault="00CC0F4C" w:rsidP="003A6E61">
      <w:pPr>
        <w:shd w:val="clear" w:color="auto" w:fill="FFFFFF"/>
        <w:spacing w:after="0"/>
        <w:rPr>
          <w:rFonts w:ascii="Garamond" w:hAnsi="Garamond" w:cs="Times New Roman"/>
        </w:rPr>
      </w:pPr>
    </w:p>
    <w:p w14:paraId="53B834A5" w14:textId="77777777" w:rsidR="00CC0F4C" w:rsidRPr="00C46310" w:rsidRDefault="00CC0F4C" w:rsidP="003A6E61">
      <w:pPr>
        <w:shd w:val="clear" w:color="auto" w:fill="FFFFFF"/>
        <w:spacing w:after="0"/>
        <w:rPr>
          <w:rFonts w:ascii="Garamond" w:hAnsi="Garamond" w:cs="Times New Roman"/>
        </w:rPr>
      </w:pPr>
    </w:p>
    <w:p w14:paraId="62EACE65" w14:textId="77777777" w:rsidR="00CC0F4C" w:rsidRPr="00C46310" w:rsidRDefault="00CC0F4C" w:rsidP="003A6E61">
      <w:pPr>
        <w:shd w:val="clear" w:color="auto" w:fill="FFFFFF"/>
        <w:spacing w:after="0"/>
        <w:rPr>
          <w:rFonts w:ascii="Garamond" w:hAnsi="Garamond" w:cs="Times New Roman"/>
        </w:rPr>
      </w:pPr>
    </w:p>
    <w:p w14:paraId="371B078C" w14:textId="5B2CDB6D" w:rsidR="00972317" w:rsidRPr="00C46310" w:rsidRDefault="00972317" w:rsidP="003A6E61">
      <w:pPr>
        <w:shd w:val="clear" w:color="auto" w:fill="FFFFFF"/>
        <w:spacing w:after="0"/>
        <w:rPr>
          <w:rFonts w:ascii="Garamond" w:hAnsi="Garamond" w:cs="Times New Roman"/>
        </w:rPr>
      </w:pPr>
      <w:r w:rsidRPr="00C46310">
        <w:rPr>
          <w:rFonts w:ascii="Garamond" w:hAnsi="Garamond" w:cs="Times New Roman"/>
        </w:rPr>
        <w:t>Jobb</w:t>
      </w:r>
    </w:p>
    <w:p w14:paraId="43F8FD5D" w14:textId="77777777" w:rsidR="00F310AD" w:rsidRPr="00C46310" w:rsidRDefault="00F310AD" w:rsidP="009F2102">
      <w:pPr>
        <w:pStyle w:val="ListParagraph"/>
        <w:numPr>
          <w:ilvl w:val="0"/>
          <w:numId w:val="85"/>
        </w:numPr>
        <w:shd w:val="clear" w:color="auto" w:fill="FFFFFF"/>
        <w:spacing w:after="0"/>
        <w:rPr>
          <w:rFonts w:ascii="Garamond" w:hAnsi="Garamond" w:cs="Times New Roman"/>
          <w:b/>
          <w:bCs/>
        </w:rPr>
      </w:pPr>
      <w:r w:rsidRPr="00C46310">
        <w:rPr>
          <w:rFonts w:ascii="Garamond" w:hAnsi="Garamond" w:cs="Times New Roman"/>
          <w:b/>
          <w:bCs/>
        </w:rPr>
        <w:t>Unreal Engine</w:t>
      </w:r>
    </w:p>
    <w:p w14:paraId="5FE581A7" w14:textId="3D2B5F6F" w:rsidR="00972317" w:rsidRPr="00C46310" w:rsidRDefault="00972317" w:rsidP="009F2102">
      <w:pPr>
        <w:pStyle w:val="ListParagraph"/>
        <w:numPr>
          <w:ilvl w:val="1"/>
          <w:numId w:val="85"/>
        </w:numPr>
        <w:shd w:val="clear" w:color="auto" w:fill="FFFFFF"/>
        <w:spacing w:after="0"/>
        <w:rPr>
          <w:rFonts w:ascii="Garamond" w:hAnsi="Garamond" w:cs="Times New Roman"/>
          <w:b/>
          <w:bCs/>
        </w:rPr>
      </w:pPr>
      <w:r w:rsidRPr="00C46310">
        <w:rPr>
          <w:rFonts w:ascii="Garamond" w:hAnsi="Garamond" w:cs="Times New Roman"/>
          <w:b/>
          <w:bCs/>
        </w:rPr>
        <w:t>Piktiv</w:t>
      </w:r>
    </w:p>
    <w:p w14:paraId="73E893F0"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Vue</w:t>
      </w:r>
    </w:p>
    <w:p w14:paraId="3C805639"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Bolageriet</w:t>
      </w:r>
    </w:p>
    <w:p w14:paraId="3FE7E13C"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Wordpress</w:t>
      </w:r>
    </w:p>
    <w:p w14:paraId="3DB88786"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Hemstöd</w:t>
      </w:r>
    </w:p>
    <w:p w14:paraId="0AF6E8F2"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Konsult</w:t>
      </w:r>
    </w:p>
    <w:p w14:paraId="076E50D3" w14:textId="17A75F12"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Silverfox</w:t>
      </w:r>
    </w:p>
    <w:p w14:paraId="0291B9DB" w14:textId="46A17A62"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Sigma Technology</w:t>
      </w:r>
    </w:p>
    <w:p w14:paraId="0DF5CA25"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React</w:t>
      </w:r>
    </w:p>
    <w:p w14:paraId="3C830D65" w14:textId="4D09D9CF"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Apoteket Hjärtat</w:t>
      </w:r>
    </w:p>
    <w:p w14:paraId="7564C91E" w14:textId="2BB6419E" w:rsidR="005509A2" w:rsidRPr="00C46310" w:rsidRDefault="005509A2"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Högstadielärare</w:t>
      </w:r>
    </w:p>
    <w:p w14:paraId="0A0004D9" w14:textId="2F7CAAF0" w:rsidR="00C456D3" w:rsidRPr="00C46310" w:rsidRDefault="00C456D3"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Matematik och NO</w:t>
      </w:r>
    </w:p>
    <w:p w14:paraId="66EE9ADF" w14:textId="77777777" w:rsidR="005509A2" w:rsidRPr="00C46310" w:rsidRDefault="005509A2" w:rsidP="005509A2">
      <w:pPr>
        <w:shd w:val="clear" w:color="auto" w:fill="FFFFFF"/>
        <w:spacing w:after="0"/>
        <w:rPr>
          <w:rFonts w:ascii="Garamond" w:hAnsi="Garamond" w:cs="Times New Roman"/>
        </w:rPr>
      </w:pPr>
    </w:p>
    <w:p w14:paraId="289ACA1A" w14:textId="5331C337" w:rsidR="00A4017A" w:rsidRPr="00C46310" w:rsidRDefault="00A4017A" w:rsidP="003A6E61">
      <w:pPr>
        <w:shd w:val="clear" w:color="auto" w:fill="FFFFFF"/>
        <w:spacing w:after="0"/>
        <w:rPr>
          <w:rFonts w:ascii="Garamond" w:hAnsi="Garamond" w:cs="Times New Roman"/>
        </w:rPr>
      </w:pPr>
      <w:r w:rsidRPr="00C46310">
        <w:rPr>
          <w:rFonts w:ascii="Garamond" w:hAnsi="Garamond" w:cs="Times New Roman"/>
        </w:rPr>
        <w:t>Jonas Friskborn</w:t>
      </w:r>
      <w:r w:rsidR="003A6E61" w:rsidRPr="00C46310">
        <w:rPr>
          <w:rFonts w:ascii="Garamond" w:hAnsi="Garamond" w:cs="Times New Roman"/>
        </w:rPr>
        <w:t>, Ambit</w:t>
      </w:r>
    </w:p>
    <w:p w14:paraId="6EA35B45" w14:textId="44E7CE18" w:rsidR="00226933" w:rsidRPr="00C46310" w:rsidRDefault="00226933"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allit bort </w:t>
      </w:r>
    </w:p>
    <w:p w14:paraId="3DE371D0" w14:textId="63E3A7C4" w:rsidR="00226933"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Pensioner</w:t>
      </w:r>
      <w:r w:rsidR="00226933" w:rsidRPr="00C46310">
        <w:rPr>
          <w:rFonts w:ascii="Garamond" w:hAnsi="Garamond" w:cs="Times New Roman"/>
        </w:rPr>
        <w:t>a, Stockholm</w:t>
      </w:r>
    </w:p>
    <w:p w14:paraId="41A1D0AB" w14:textId="566E71EC" w:rsidR="00A4017A"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 xml:space="preserve">Elias </w:t>
      </w:r>
      <w:r w:rsidR="00226933" w:rsidRPr="00C46310">
        <w:rPr>
          <w:rFonts w:ascii="Garamond" w:hAnsi="Garamond" w:cs="Times New Roman"/>
        </w:rPr>
        <w:t>Software, Stockholm</w:t>
      </w:r>
    </w:p>
    <w:p w14:paraId="73B2AAF9" w14:textId="318C5F50"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Tisdags: nytt samtal med Piktiv, Örebro</w:t>
      </w:r>
    </w:p>
    <w:p w14:paraId="6EA93724" w14:textId="3554EC36"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Onsdags: samtal med Sigma Technology, Stockholm</w:t>
      </w:r>
    </w:p>
    <w:p w14:paraId="4ADD5ACB" w14:textId="36261AF7" w:rsidR="00A4017A"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Torsdags: </w:t>
      </w:r>
      <w:r w:rsidR="00A4017A" w:rsidRPr="00C46310">
        <w:rPr>
          <w:rFonts w:ascii="Garamond" w:hAnsi="Garamond" w:cs="Times New Roman"/>
        </w:rPr>
        <w:t xml:space="preserve">Fika med Max Dyga, </w:t>
      </w:r>
      <w:r w:rsidR="002120A4" w:rsidRPr="00C46310">
        <w:rPr>
          <w:rFonts w:ascii="Garamond" w:hAnsi="Garamond" w:cs="Times New Roman"/>
        </w:rPr>
        <w:t>Silverfox, Stockholm</w:t>
      </w:r>
    </w:p>
    <w:p w14:paraId="2EB6E7DA" w14:textId="59F94352" w:rsidR="002120A4"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redags: </w:t>
      </w:r>
      <w:r w:rsidR="009A10E8" w:rsidRPr="00C46310">
        <w:rPr>
          <w:rFonts w:ascii="Garamond" w:hAnsi="Garamond" w:cs="Times New Roman"/>
        </w:rPr>
        <w:t>samtal om h</w:t>
      </w:r>
      <w:r w:rsidR="002120A4" w:rsidRPr="00C46310">
        <w:rPr>
          <w:rFonts w:ascii="Garamond" w:hAnsi="Garamond" w:cs="Times New Roman"/>
        </w:rPr>
        <w:t>ögstadielärare i matematik och NO, Mariefreds skola</w:t>
      </w:r>
    </w:p>
    <w:p w14:paraId="72602660" w14:textId="77777777" w:rsidR="00226933" w:rsidRPr="00C46310" w:rsidRDefault="002120A4"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Fortfarande oklart</w:t>
      </w:r>
    </w:p>
    <w:p w14:paraId="37450D16" w14:textId="6E2146FC" w:rsidR="002120A4" w:rsidRPr="00C46310" w:rsidRDefault="002120A4"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Bolageriet, Stockholm</w:t>
      </w:r>
    </w:p>
    <w:p w14:paraId="0DAD2DC8" w14:textId="2D56841A" w:rsidR="00721658" w:rsidRPr="00C46310" w:rsidRDefault="00721658" w:rsidP="009F2102">
      <w:pPr>
        <w:pStyle w:val="ListParagraph"/>
        <w:numPr>
          <w:ilvl w:val="2"/>
          <w:numId w:val="83"/>
        </w:numPr>
        <w:shd w:val="clear" w:color="auto" w:fill="FFFFFF"/>
        <w:spacing w:after="0"/>
        <w:rPr>
          <w:rFonts w:ascii="Garamond" w:hAnsi="Garamond" w:cs="Times New Roman"/>
        </w:rPr>
      </w:pPr>
      <w:r w:rsidRPr="00C46310">
        <w:rPr>
          <w:rFonts w:ascii="Garamond" w:hAnsi="Garamond" w:cs="Times New Roman"/>
        </w:rPr>
        <w:t>Ny annons via Linked In</w:t>
      </w:r>
    </w:p>
    <w:p w14:paraId="2438AC5E" w14:textId="2FA7E744"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Thomas Carlsson, Sybring, Hemstöd</w:t>
      </w:r>
    </w:p>
    <w:p w14:paraId="575FE61B" w14:textId="08180713"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Alten, Göteborg</w:t>
      </w:r>
    </w:p>
    <w:p w14:paraId="1CD41296" w14:textId="39563C39"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BTH, Karlskrona</w:t>
      </w:r>
    </w:p>
    <w:p w14:paraId="2FEA7D5C" w14:textId="77777777" w:rsidR="003A6E61" w:rsidRPr="00C46310"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46310" w:rsidRDefault="00C810AA" w:rsidP="00205092">
      <w:pPr>
        <w:pStyle w:val="Code"/>
        <w:shd w:val="clear" w:color="auto" w:fill="FFFFFF"/>
        <w:rPr>
          <w:rFonts w:ascii="Garamond" w:hAnsi="Garamond"/>
          <w:color w:val="394344"/>
          <w:sz w:val="22"/>
          <w:lang w:val="sv-SE"/>
        </w:rPr>
      </w:pPr>
      <w:r w:rsidRPr="00C46310">
        <w:rPr>
          <w:rFonts w:ascii="Garamond" w:hAnsi="Garamond"/>
          <w:color w:val="000000" w:themeColor="text1"/>
          <w:sz w:val="22"/>
          <w:lang w:val="sv-SE"/>
        </w:rPr>
        <w:t xml:space="preserve">SF Anytime: </w:t>
      </w:r>
      <w:r w:rsidR="001B5AF3" w:rsidRPr="00C46310">
        <w:rPr>
          <w:rFonts w:ascii="Garamond" w:hAnsi="Garamond"/>
          <w:color w:val="000000" w:themeColor="text1"/>
          <w:sz w:val="22"/>
          <w:lang w:val="sv-SE"/>
        </w:rPr>
        <w:t>6JP36MGMJG</w:t>
      </w:r>
      <w:r w:rsidR="000D10F2" w:rsidRPr="00C46310">
        <w:rPr>
          <w:rFonts w:ascii="Garamond" w:hAnsi="Garamond"/>
          <w:color w:val="000000" w:themeColor="text1"/>
          <w:sz w:val="22"/>
          <w:lang w:val="sv-SE"/>
        </w:rPr>
        <w:t>, 16 mars</w:t>
      </w:r>
      <w:r w:rsidR="001C19C2" w:rsidRPr="00C46310">
        <w:rPr>
          <w:rFonts w:ascii="Garamond" w:hAnsi="Garamond"/>
          <w:color w:val="000000" w:themeColor="text1"/>
          <w:sz w:val="22"/>
          <w:lang w:val="sv-SE"/>
        </w:rPr>
        <w:t xml:space="preserve">, </w:t>
      </w:r>
      <w:r w:rsidR="001C19C2" w:rsidRPr="00C46310">
        <w:rPr>
          <w:rFonts w:ascii="Garamond" w:hAnsi="Garamond"/>
          <w:color w:val="394344"/>
          <w:sz w:val="22"/>
          <w:lang w:val="sv-SE"/>
        </w:rPr>
        <w:t>G6AMM44P9M, 30 april</w:t>
      </w:r>
    </w:p>
    <w:p w14:paraId="1A0A191E"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Uppge kod: 976PAA5AMG för 25 % rabatt (första köpet).</w:t>
      </w:r>
    </w:p>
    <w:p w14:paraId="107242A8"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Uppge kod: ADMJMGJM7G för 15 % rabatt.</w:t>
      </w:r>
    </w:p>
    <w:p w14:paraId="2CF314EB"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49 kr</w:t>
      </w:r>
    </w:p>
    <w:p w14:paraId="12871D72" w14:textId="64B7776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Invisible man</w:t>
      </w:r>
    </w:p>
    <w:p w14:paraId="139A216C" w14:textId="77777777" w:rsidR="00390B6A" w:rsidRPr="00C46310" w:rsidRDefault="00390B6A"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ouge</w:t>
      </w:r>
    </w:p>
    <w:p w14:paraId="6D2E9CBF"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39 kr</w:t>
      </w:r>
    </w:p>
    <w:p w14:paraId="6822FD05" w14:textId="77777777" w:rsidR="00D77491" w:rsidRPr="00C46310" w:rsidRDefault="00D77491"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nster Hunters</w:t>
      </w:r>
    </w:p>
    <w:p w14:paraId="3C142489" w14:textId="57CCD562"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Knives Out</w:t>
      </w:r>
    </w:p>
    <w:p w14:paraId="25C08B21" w14:textId="792A657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1917</w:t>
      </w:r>
    </w:p>
    <w:p w14:paraId="294C6816" w14:textId="478EDFB2" w:rsidR="00287EB1" w:rsidRPr="00C46310" w:rsidRDefault="00496019"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Iron Sky - The Coming Race</w:t>
      </w:r>
    </w:p>
    <w:p w14:paraId="4F2894BE" w14:textId="230E554F" w:rsidR="00591167" w:rsidRPr="00C46310" w:rsidRDefault="0059116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Rec &amp; Quarantine</w:t>
      </w:r>
    </w:p>
    <w:p w14:paraId="77EB69E6" w14:textId="65775FA4" w:rsidR="00EA2CAA" w:rsidRPr="00C46310" w:rsidRDefault="00EA2CAA"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untdown</w:t>
      </w:r>
    </w:p>
    <w:p w14:paraId="2F9D1462" w14:textId="5077A51E" w:rsidR="004C01B7" w:rsidRPr="00C46310" w:rsidRDefault="004C01B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me Play</w:t>
      </w:r>
    </w:p>
    <w:p w14:paraId="1BDD7D6F" w14:textId="0C8FC9B1" w:rsidR="000873D9" w:rsidRPr="00C46310" w:rsidRDefault="000873D9" w:rsidP="000873D9">
      <w:pPr>
        <w:pStyle w:val="Code"/>
        <w:numPr>
          <w:ilvl w:val="0"/>
          <w:numId w:val="74"/>
        </w:numPr>
        <w:rPr>
          <w:rFonts w:ascii="Garamond" w:hAnsi="Garamond"/>
          <w:color w:val="000000" w:themeColor="text1"/>
          <w:sz w:val="22"/>
          <w:lang w:val="sv-SE"/>
        </w:rPr>
      </w:pPr>
      <w:r w:rsidRPr="00C46310">
        <w:rPr>
          <w:rFonts w:ascii="Garamond" w:hAnsi="Garamond"/>
          <w:sz w:val="22"/>
          <w:lang w:val="sv-SE"/>
        </w:rPr>
        <w:t>Strängn</w:t>
      </w:r>
      <w:r w:rsidR="005971B5" w:rsidRPr="00C46310">
        <w:rPr>
          <w:rFonts w:ascii="Garamond" w:hAnsi="Garamond"/>
          <w:sz w:val="22"/>
          <w:lang w:val="sv-SE"/>
        </w:rPr>
        <w:t>ä</w:t>
      </w:r>
      <w:r w:rsidRPr="00C46310">
        <w:rPr>
          <w:rFonts w:ascii="Garamond" w:hAnsi="Garamond"/>
          <w:sz w:val="22"/>
          <w:lang w:val="sv-SE"/>
        </w:rPr>
        <w:t>s Bibliotek</w:t>
      </w:r>
    </w:p>
    <w:p w14:paraId="2E813A0F" w14:textId="40578DCD" w:rsidR="00A01C00" w:rsidRPr="00C46310" w:rsidRDefault="00E6211A" w:rsidP="00B92A01">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Gretel &amp; Hansel</w:t>
      </w:r>
    </w:p>
    <w:p w14:paraId="2ECA0744" w14:textId="04406673" w:rsidR="00E6211A" w:rsidRPr="00C46310" w:rsidRDefault="00E6211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Honest Thief</w:t>
      </w:r>
    </w:p>
    <w:p w14:paraId="35A6FD54" w14:textId="7C209FEE" w:rsidR="00091FF7" w:rsidRPr="00C46310" w:rsidRDefault="00091FF7"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Downrange</w:t>
      </w:r>
    </w:p>
    <w:p w14:paraId="0AA47383" w14:textId="2086D4BF" w:rsidR="00A80CAA" w:rsidRPr="00C46310" w:rsidRDefault="00A80C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Alone</w:t>
      </w:r>
    </w:p>
    <w:p w14:paraId="6F9C7522" w14:textId="6743E3EA"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evenge</w:t>
      </w:r>
    </w:p>
    <w:p w14:paraId="328B6A64" w14:textId="204599B0"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Point Blank</w:t>
      </w:r>
    </w:p>
    <w:p w14:paraId="2925AB1D" w14:textId="39452A76" w:rsidR="00890C86" w:rsidRPr="00C46310" w:rsidRDefault="00890C86"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Unlocked</w:t>
      </w:r>
    </w:p>
    <w:p w14:paraId="2D7AB700" w14:textId="06500BD9" w:rsidR="001A3AAA" w:rsidRPr="00C46310" w:rsidRDefault="001A3A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Eye in the Sky</w:t>
      </w:r>
    </w:p>
    <w:p w14:paraId="1F7EAAE4" w14:textId="77777777" w:rsidR="007F32C3" w:rsidRPr="00C46310" w:rsidRDefault="007F32C3" w:rsidP="007F32C3">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on</w:t>
      </w:r>
    </w:p>
    <w:p w14:paraId="26FED8C5" w14:textId="77777777" w:rsidR="000F42C1" w:rsidRPr="00C46310" w:rsidRDefault="000F42C1"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It comes at Night</w:t>
      </w:r>
    </w:p>
    <w:p w14:paraId="1DF78937" w14:textId="22AEC835" w:rsidR="001B70B2" w:rsidRPr="00C46310" w:rsidRDefault="001B70B2" w:rsidP="001B70B2">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hild’s Play</w:t>
      </w:r>
    </w:p>
    <w:p w14:paraId="58623608" w14:textId="68283F25"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The Hitman's Bodyguard</w:t>
      </w:r>
    </w:p>
    <w:p w14:paraId="5FC32B7C" w14:textId="77777777"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Gentlemen</w:t>
      </w:r>
    </w:p>
    <w:p w14:paraId="0F8FD686" w14:textId="02D7AC6F" w:rsidR="00D6166C" w:rsidRPr="00C46310" w:rsidRDefault="00D6166C"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urbo Kid</w:t>
      </w:r>
    </w:p>
    <w:p w14:paraId="6263EDDC" w14:textId="77777777" w:rsidR="002E5DA9" w:rsidRPr="00C46310" w:rsidRDefault="002E5DA9" w:rsidP="002E5DA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Host</w:t>
      </w:r>
    </w:p>
    <w:p w14:paraId="55F24377" w14:textId="0FB525B0" w:rsidR="00A06CA2" w:rsidRPr="00C46310" w:rsidRDefault="00A06CA2"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Reckoning</w:t>
      </w:r>
    </w:p>
    <w:p w14:paraId="4FF6093F" w14:textId="4BB029F7" w:rsidR="00265811" w:rsidRPr="00C46310" w:rsidRDefault="0026581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oherence</w:t>
      </w:r>
    </w:p>
    <w:p w14:paraId="4046D228" w14:textId="1773FF1A" w:rsidR="001D5F85" w:rsidRPr="00C46310" w:rsidRDefault="00B963A6"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 xml:space="preserve">What Happened to </w:t>
      </w:r>
      <w:r w:rsidR="001D5F85" w:rsidRPr="00C46310">
        <w:rPr>
          <w:rFonts w:ascii="Garamond" w:hAnsi="Garamond"/>
          <w:color w:val="000000" w:themeColor="text1"/>
          <w:sz w:val="22"/>
          <w:lang w:val="sv-SE"/>
        </w:rPr>
        <w:t>Monday</w:t>
      </w:r>
    </w:p>
    <w:p w14:paraId="677A70D0" w14:textId="20328E49" w:rsidR="001105A1" w:rsidRPr="00C46310" w:rsidRDefault="001105A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Gentlemen</w:t>
      </w:r>
    </w:p>
    <w:p w14:paraId="0165FE9B" w14:textId="77777777" w:rsidR="00EA2CAA" w:rsidRPr="00C46310" w:rsidRDefault="00EA2CAA" w:rsidP="00EA2CA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Death of Stalin</w:t>
      </w:r>
    </w:p>
    <w:p w14:paraId="2B916FA2" w14:textId="0496CE1F" w:rsidR="000873D9" w:rsidRPr="00C46310" w:rsidRDefault="000F60D5" w:rsidP="000F60D5">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Moviezine</w:t>
      </w:r>
    </w:p>
    <w:p w14:paraId="286E2346" w14:textId="3DC268CB" w:rsidR="00084519" w:rsidRPr="00C46310" w:rsidRDefault="000F42C1" w:rsidP="0008451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It Follows</w:t>
      </w:r>
    </w:p>
    <w:p w14:paraId="7119DAE1" w14:textId="64669313" w:rsidR="001343C7" w:rsidRPr="00C46310" w:rsidRDefault="001343C7" w:rsidP="001343C7">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Zombies</w:t>
      </w:r>
    </w:p>
    <w:p w14:paraId="4E25214F" w14:textId="77A160E7"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Warm Bodies</w:t>
      </w:r>
    </w:p>
    <w:p w14:paraId="600354F4" w14:textId="306A8051"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Anna and the </w:t>
      </w:r>
      <w:r w:rsidR="00AA6383" w:rsidRPr="00C46310">
        <w:rPr>
          <w:rFonts w:ascii="Garamond" w:hAnsi="Garamond"/>
          <w:color w:val="000000" w:themeColor="text1"/>
          <w:sz w:val="22"/>
          <w:lang w:val="sv-SE"/>
        </w:rPr>
        <w:t>A</w:t>
      </w:r>
      <w:r w:rsidRPr="00C46310">
        <w:rPr>
          <w:rFonts w:ascii="Garamond" w:hAnsi="Garamond"/>
          <w:color w:val="000000" w:themeColor="text1"/>
          <w:sz w:val="22"/>
          <w:lang w:val="sv-SE"/>
        </w:rPr>
        <w:t>pocalypse</w:t>
      </w:r>
    </w:p>
    <w:p w14:paraId="14E829D6" w14:textId="2DBB1D4F"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It </w:t>
      </w:r>
      <w:r w:rsidR="002B52FC" w:rsidRPr="00C46310">
        <w:rPr>
          <w:rFonts w:ascii="Garamond" w:hAnsi="Garamond"/>
          <w:color w:val="000000" w:themeColor="text1"/>
          <w:sz w:val="22"/>
          <w:lang w:val="sv-SE"/>
        </w:rPr>
        <w:t>stains</w:t>
      </w:r>
      <w:r w:rsidRPr="00C46310">
        <w:rPr>
          <w:rFonts w:ascii="Garamond" w:hAnsi="Garamond"/>
          <w:color w:val="000000" w:themeColor="text1"/>
          <w:sz w:val="22"/>
          <w:lang w:val="sv-SE"/>
        </w:rPr>
        <w:t xml:space="preserve"> the </w:t>
      </w:r>
      <w:r w:rsidR="002B52FC"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nd </w:t>
      </w:r>
      <w:r w:rsidR="002B52FC" w:rsidRPr="00C46310">
        <w:rPr>
          <w:rFonts w:ascii="Garamond" w:hAnsi="Garamond"/>
          <w:color w:val="000000" w:themeColor="text1"/>
          <w:sz w:val="22"/>
          <w:lang w:val="sv-SE"/>
        </w:rPr>
        <w:t>R</w:t>
      </w:r>
      <w:r w:rsidRPr="00C46310">
        <w:rPr>
          <w:rFonts w:ascii="Garamond" w:hAnsi="Garamond"/>
          <w:color w:val="000000" w:themeColor="text1"/>
          <w:sz w:val="22"/>
          <w:lang w:val="sv-SE"/>
        </w:rPr>
        <w:t>ed</w:t>
      </w:r>
    </w:p>
    <w:p w14:paraId="0B02B161" w14:textId="4A8B9953"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Fido</w:t>
      </w:r>
    </w:p>
    <w:p w14:paraId="6885E535" w14:textId="0765D472"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Life after Beth</w:t>
      </w:r>
    </w:p>
    <w:p w14:paraId="6893C76B" w14:textId="080030E6"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Zombieland</w:t>
      </w:r>
    </w:p>
    <w:p w14:paraId="0A608C33" w14:textId="4666DA4B" w:rsidR="001343C7" w:rsidRPr="00C46310" w:rsidRDefault="002B52FC"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aranorman</w:t>
      </w:r>
    </w:p>
    <w:p w14:paraId="72D13992" w14:textId="07195F08" w:rsidR="002B52FC"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ontypool</w:t>
      </w:r>
    </w:p>
    <w:p w14:paraId="735F652F" w14:textId="0D9E3C06" w:rsidR="00901658"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The Returned</w:t>
      </w:r>
    </w:p>
    <w:p w14:paraId="0A716F1A" w14:textId="521FCF55" w:rsidR="00901658" w:rsidRPr="00C46310" w:rsidRDefault="00F83182"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Shawn of the Dead</w:t>
      </w:r>
    </w:p>
    <w:p w14:paraId="3B73F61A" w14:textId="77777777" w:rsidR="001B5AF3" w:rsidRPr="00C46310" w:rsidRDefault="001B5AF3" w:rsidP="00EB1D78">
      <w:pPr>
        <w:pStyle w:val="Code"/>
        <w:rPr>
          <w:rFonts w:ascii="Garamond" w:hAnsi="Garamond"/>
          <w:color w:val="000000" w:themeColor="text1"/>
          <w:sz w:val="24"/>
          <w:szCs w:val="24"/>
          <w:lang w:val="sv-SE"/>
        </w:rPr>
      </w:pPr>
    </w:p>
    <w:p w14:paraId="663ABD0C" w14:textId="6428476F"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ej Eric,</w:t>
      </w:r>
    </w:p>
    <w:p w14:paraId="6695C219" w14:textId="1A441552" w:rsidR="001E64C4" w:rsidRPr="00C46310" w:rsidRDefault="001E64C4" w:rsidP="00D14426">
      <w:pPr>
        <w:pStyle w:val="Code"/>
        <w:rPr>
          <w:rFonts w:ascii="Garamond" w:hAnsi="Garamond"/>
          <w:color w:val="000000" w:themeColor="text1"/>
          <w:sz w:val="24"/>
          <w:szCs w:val="24"/>
          <w:lang w:val="sv-SE"/>
        </w:rPr>
      </w:pPr>
    </w:p>
    <w:p w14:paraId="40F2B545" w14:textId="7AB1160A"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Jag bifogar rapporten om övning 4 - kartläggning av värderingar.</w:t>
      </w:r>
    </w:p>
    <w:p w14:paraId="50BEEDAD" w14:textId="76A77FA1" w:rsidR="001E64C4" w:rsidRPr="00C46310" w:rsidRDefault="001E64C4" w:rsidP="00D14426">
      <w:pPr>
        <w:pStyle w:val="Code"/>
        <w:rPr>
          <w:rFonts w:ascii="Garamond" w:hAnsi="Garamond"/>
          <w:color w:val="000000" w:themeColor="text1"/>
          <w:sz w:val="24"/>
          <w:szCs w:val="24"/>
          <w:lang w:val="sv-SE"/>
        </w:rPr>
      </w:pPr>
    </w:p>
    <w:p w14:paraId="12D84963" w14:textId="5A8FAF93"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C46310" w:rsidRDefault="001E64C4" w:rsidP="00D14426">
      <w:pPr>
        <w:pStyle w:val="Code"/>
        <w:rPr>
          <w:rFonts w:ascii="Garamond" w:hAnsi="Garamond"/>
          <w:color w:val="000000" w:themeColor="text1"/>
          <w:sz w:val="24"/>
          <w:szCs w:val="24"/>
          <w:lang w:val="sv-SE"/>
        </w:rPr>
      </w:pPr>
    </w:p>
    <w:p w14:paraId="292EB432"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älsningar Stefan Björnander</w:t>
      </w:r>
    </w:p>
    <w:p w14:paraId="7FC3BC99" w14:textId="77777777" w:rsidR="00D14426" w:rsidRPr="00C46310" w:rsidRDefault="00D14426" w:rsidP="00D14426">
      <w:pPr>
        <w:pStyle w:val="Code"/>
        <w:rPr>
          <w:rFonts w:ascii="Garamond" w:hAnsi="Garamond"/>
          <w:color w:val="000000" w:themeColor="text1"/>
          <w:sz w:val="24"/>
          <w:szCs w:val="24"/>
          <w:lang w:val="sv-SE"/>
        </w:rPr>
      </w:pPr>
    </w:p>
    <w:p w14:paraId="13274301"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Vallbyvägen 9C</w:t>
      </w:r>
    </w:p>
    <w:p w14:paraId="644235EF"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645 42 Strängnäs</w:t>
      </w:r>
    </w:p>
    <w:p w14:paraId="5B1BF0FB" w14:textId="77777777" w:rsidR="00D14426" w:rsidRPr="00C46310" w:rsidRDefault="00D14426" w:rsidP="00D14426">
      <w:pPr>
        <w:pStyle w:val="Code"/>
        <w:rPr>
          <w:rFonts w:ascii="Garamond" w:hAnsi="Garamond"/>
          <w:color w:val="000000" w:themeColor="text1"/>
          <w:sz w:val="24"/>
          <w:szCs w:val="24"/>
          <w:lang w:val="sv-SE"/>
        </w:rPr>
      </w:pPr>
    </w:p>
    <w:p w14:paraId="59F8C13F" w14:textId="306EB671" w:rsidR="00D14426"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Telefon</w:t>
      </w:r>
      <w:r w:rsidR="00D14426" w:rsidRPr="00E05FC7">
        <w:rPr>
          <w:rFonts w:ascii="Garamond" w:hAnsi="Garamond"/>
          <w:color w:val="000000" w:themeColor="text1"/>
          <w:sz w:val="24"/>
          <w:szCs w:val="24"/>
          <w:lang w:val="nb-NO"/>
        </w:rPr>
        <w:t xml:space="preserve"> 0705-195198</w:t>
      </w:r>
    </w:p>
    <w:p w14:paraId="371A7597" w14:textId="788A35BC" w:rsidR="00D14426" w:rsidRPr="00E05FC7" w:rsidRDefault="00066998" w:rsidP="00D14426">
      <w:pPr>
        <w:pStyle w:val="Code"/>
        <w:rPr>
          <w:rFonts w:ascii="Garamond" w:hAnsi="Garamond"/>
          <w:color w:val="000000" w:themeColor="text1"/>
          <w:sz w:val="24"/>
          <w:szCs w:val="24"/>
          <w:lang w:val="nb-NO"/>
        </w:rPr>
      </w:pPr>
      <w:hyperlink r:id="rId121" w:history="1">
        <w:r w:rsidR="00771CF4" w:rsidRPr="00E05FC7">
          <w:rPr>
            <w:rStyle w:val="Hyperlink"/>
            <w:rFonts w:ascii="Garamond" w:hAnsi="Garamond"/>
            <w:color w:val="000000" w:themeColor="text1"/>
            <w:sz w:val="24"/>
            <w:szCs w:val="24"/>
            <w:lang w:val="nb-NO"/>
          </w:rPr>
          <w:t>stefan.bjornander@outlook.com</w:t>
        </w:r>
      </w:hyperlink>
    </w:p>
    <w:p w14:paraId="6C2CBF52" w14:textId="693C6E65" w:rsidR="00771CF4" w:rsidRPr="00E05FC7" w:rsidRDefault="00771CF4" w:rsidP="00D14426">
      <w:pPr>
        <w:pStyle w:val="Code"/>
        <w:rPr>
          <w:rFonts w:ascii="Garamond" w:hAnsi="Garamond"/>
          <w:color w:val="000000" w:themeColor="text1"/>
          <w:sz w:val="24"/>
          <w:szCs w:val="24"/>
          <w:lang w:val="nb-NO"/>
        </w:rPr>
      </w:pPr>
    </w:p>
    <w:p w14:paraId="4E6417B2" w14:textId="628CAC61" w:rsidR="00771CF4"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Övningar</w:t>
      </w:r>
    </w:p>
    <w:p w14:paraId="49BDEAFE" w14:textId="6B473EEE"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personer</w:t>
      </w:r>
    </w:p>
    <w:p w14:paraId="27462281" w14:textId="2CA79E2A" w:rsidR="000A3708" w:rsidRPr="00C46310" w:rsidRDefault="006F0647"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Håkan Lundow</w:t>
      </w:r>
      <w:r w:rsidR="001C6A80" w:rsidRPr="00C46310">
        <w:rPr>
          <w:rFonts w:ascii="Garamond" w:hAnsi="Garamond"/>
          <w:color w:val="000000" w:themeColor="text1"/>
          <w:sz w:val="24"/>
          <w:szCs w:val="24"/>
          <w:lang w:val="sv-SE"/>
        </w:rPr>
        <w:t>, Umeå</w:t>
      </w:r>
    </w:p>
    <w:p w14:paraId="1E0F4D9E" w14:textId="12BB3902" w:rsidR="00697DC0" w:rsidRPr="00C46310" w:rsidRDefault="00697DC0"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ennart Edblom</w:t>
      </w:r>
      <w:r w:rsidR="001C6A80" w:rsidRPr="00C46310">
        <w:rPr>
          <w:rFonts w:ascii="Garamond" w:hAnsi="Garamond"/>
          <w:color w:val="000000" w:themeColor="text1"/>
          <w:sz w:val="24"/>
          <w:szCs w:val="24"/>
          <w:lang w:val="sv-SE"/>
        </w:rPr>
        <w:t>, Umeå</w:t>
      </w:r>
    </w:p>
    <w:p w14:paraId="3162558F" w14:textId="49088346" w:rsidR="00697DC0" w:rsidRPr="00C46310" w:rsidRDefault="00D834BE"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ars Grunske</w:t>
      </w:r>
      <w:r w:rsidR="001C6A80" w:rsidRPr="00C46310">
        <w:rPr>
          <w:rFonts w:ascii="Garamond" w:hAnsi="Garamond"/>
          <w:color w:val="000000" w:themeColor="text1"/>
          <w:sz w:val="24"/>
          <w:szCs w:val="24"/>
          <w:lang w:val="sv-SE"/>
        </w:rPr>
        <w:t>, Melbourne</w:t>
      </w:r>
    </w:p>
    <w:p w14:paraId="75E6A653" w14:textId="3A3136CF"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resurser</w:t>
      </w:r>
    </w:p>
    <w:p w14:paraId="171B333F" w14:textId="5C981CB7" w:rsidR="00791BF8" w:rsidRPr="00C46310" w:rsidRDefault="0001789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Robert A Heinlein: </w:t>
      </w:r>
      <w:r w:rsidR="00791BF8" w:rsidRPr="00C46310">
        <w:rPr>
          <w:rFonts w:ascii="Garamond" w:hAnsi="Garamond"/>
          <w:color w:val="000000" w:themeColor="text1"/>
          <w:sz w:val="24"/>
          <w:szCs w:val="24"/>
          <w:lang w:val="sv-SE"/>
        </w:rPr>
        <w:t>Tunneln i Skyn</w:t>
      </w:r>
    </w:p>
    <w:p w14:paraId="32C55F82" w14:textId="12D11E14" w:rsidR="00C724AD"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Alfred </w:t>
      </w:r>
      <w:r w:rsidR="0001789A" w:rsidRPr="00C46310">
        <w:rPr>
          <w:rFonts w:ascii="Garamond" w:hAnsi="Garamond"/>
          <w:color w:val="000000" w:themeColor="text1"/>
          <w:sz w:val="24"/>
          <w:szCs w:val="24"/>
          <w:lang w:val="sv-SE"/>
        </w:rPr>
        <w:t xml:space="preserve">Aho et. al: </w:t>
      </w:r>
      <w:r w:rsidR="00C724AD" w:rsidRPr="00C46310">
        <w:rPr>
          <w:rFonts w:ascii="Garamond" w:hAnsi="Garamond"/>
          <w:color w:val="000000" w:themeColor="text1"/>
          <w:sz w:val="24"/>
          <w:szCs w:val="24"/>
          <w:lang w:val="sv-SE"/>
        </w:rPr>
        <w:t>Drakboken</w:t>
      </w:r>
    </w:p>
    <w:p w14:paraId="0382854E" w14:textId="46FB6EEF" w:rsidR="006A7DEC"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Charles </w:t>
      </w:r>
      <w:r w:rsidR="006A7DEC" w:rsidRPr="00C46310">
        <w:rPr>
          <w:rFonts w:ascii="Garamond" w:hAnsi="Garamond"/>
          <w:color w:val="000000" w:themeColor="text1"/>
          <w:sz w:val="24"/>
          <w:szCs w:val="24"/>
          <w:lang w:val="sv-SE"/>
        </w:rPr>
        <w:t>Petzold: Programming Windows</w:t>
      </w:r>
    </w:p>
    <w:p w14:paraId="6F5B88A1" w14:textId="690A1CA1" w:rsidR="00771CF4" w:rsidRPr="00C46310" w:rsidRDefault="00903708"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händelser</w:t>
      </w:r>
    </w:p>
    <w:p w14:paraId="04E16A4F" w14:textId="6E1C877E" w:rsidR="00094FF6" w:rsidRPr="00C46310" w:rsidRDefault="00094FF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Dive Master</w:t>
      </w:r>
    </w:p>
    <w:p w14:paraId="43F93E3B" w14:textId="13A1EFC0"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AFE-kursen</w:t>
      </w:r>
    </w:p>
    <w:p w14:paraId="467750A5" w14:textId="70C3B778"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tugvärd</w:t>
      </w:r>
    </w:p>
    <w:p w14:paraId="629F946D" w14:textId="1D04FFC3"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ackt Publishing: fel address</w:t>
      </w:r>
    </w:p>
    <w:p w14:paraId="63D4AB7D" w14:textId="706BBDDB"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gelska A: besiktning</w:t>
      </w:r>
    </w:p>
    <w:p w14:paraId="705F761D" w14:textId="3FE021B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1479D69A" w14:textId="62CD4BD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sonliga värderingar och triggers</w:t>
      </w:r>
    </w:p>
    <w:p w14:paraId="78E2E4BF" w14:textId="22FFBE20" w:rsidR="00601AC0" w:rsidRPr="00C46310" w:rsidRDefault="00085382"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tusiasm/positiv attityd</w:t>
      </w:r>
    </w:p>
    <w:p w14:paraId="482D9F7A" w14:textId="58D7A4C0" w:rsidR="00085382" w:rsidRPr="00C46310" w:rsidRDefault="00085382"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umor/glädje</w:t>
      </w:r>
    </w:p>
    <w:p w14:paraId="63D83263" w14:textId="49D6DDE5" w:rsidR="00085382" w:rsidRPr="00C46310" w:rsidRDefault="00ED61E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w:t>
      </w:r>
    </w:p>
    <w:p w14:paraId="049F51C1" w14:textId="77777777" w:rsidR="008C5830" w:rsidRPr="00C46310" w:rsidRDefault="008C583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spekt</w:t>
      </w:r>
    </w:p>
    <w:p w14:paraId="530B86C3" w14:textId="66D40AA8" w:rsidR="00ED61EA" w:rsidRPr="00C46310" w:rsidRDefault="00ED61EA"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w:t>
      </w:r>
    </w:p>
    <w:p w14:paraId="6FA9AF03" w14:textId="40C195F6"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litlighet</w:t>
      </w:r>
    </w:p>
    <w:p w14:paraId="73CAE598" w14:textId="339E33E7" w:rsidR="00ED61EA" w:rsidRPr="00C46310" w:rsidRDefault="00B748B9"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het</w:t>
      </w:r>
    </w:p>
    <w:p w14:paraId="5739FC95" w14:textId="1C01818A"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disciplin</w:t>
      </w:r>
    </w:p>
    <w:p w14:paraId="752B8E51" w14:textId="74F44DBA" w:rsidR="00085382" w:rsidRPr="00C46310" w:rsidRDefault="00BA202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ar ansvar</w:t>
      </w:r>
    </w:p>
    <w:p w14:paraId="5B56C930" w14:textId="7CFB1FEB" w:rsidR="000B5C6C" w:rsidRPr="00C46310" w:rsidRDefault="000B5C6C"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rigger</w:t>
      </w:r>
    </w:p>
    <w:p w14:paraId="49048045" w14:textId="40AE0AE4"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feghet</w:t>
      </w:r>
    </w:p>
    <w:p w14:paraId="31174897" w14:textId="77777777" w:rsidR="000B5C6C" w:rsidRPr="00C46310" w:rsidRDefault="000B5C6C"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pulikaner runt Donald Trump</w:t>
      </w:r>
    </w:p>
    <w:p w14:paraId="6FE4A192" w14:textId="7C3C18EF"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orättvisa</w:t>
      </w:r>
    </w:p>
    <w:p w14:paraId="289581AF" w14:textId="11E3717A"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trevlighet/oförskämdhet</w:t>
      </w:r>
    </w:p>
    <w:p w14:paraId="29E409BE" w14:textId="77777777"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gn 1</w:t>
      </w:r>
    </w:p>
    <w:p w14:paraId="5D84FE4E" w14:textId="2C568B33"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061E4AAA" w14:textId="0F2700D1"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ng 2</w:t>
      </w:r>
    </w:p>
    <w:p w14:paraId="66570ADF" w14:textId="442A333C"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w:t>
      </w:r>
    </w:p>
    <w:p w14:paraId="17739B18" w14:textId="451769EB"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andra</w:t>
      </w:r>
    </w:p>
    <w:p w14:paraId="53ADAA0D" w14:textId="1174E9C2"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fta ångest om jag tänker på mig själv</w:t>
      </w:r>
    </w:p>
    <w:p w14:paraId="6D94AE97" w14:textId="77777777"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ig</w:t>
      </w:r>
    </w:p>
    <w:p w14:paraId="4CDD8CF1" w14:textId="6A74C766"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konsekvenserna</w:t>
      </w:r>
    </w:p>
    <w:p w14:paraId="1D1289B2" w14:textId="539476A9"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ocial</w:t>
      </w:r>
    </w:p>
    <w:p w14:paraId="01992084" w14:textId="799DAABC"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itta fler vänner</w:t>
      </w:r>
    </w:p>
    <w:p w14:paraId="30ABE057" w14:textId="321C5CDF"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Kanske bara ett socialt tryck</w:t>
      </w:r>
    </w:p>
    <w:p w14:paraId="69C6DA7C" w14:textId="77777777" w:rsidR="001E64C4" w:rsidRPr="00C46310" w:rsidRDefault="001E64C4" w:rsidP="001E64C4">
      <w:pPr>
        <w:pStyle w:val="NormalPACKT"/>
        <w:rPr>
          <w:noProof/>
          <w:color w:val="000000" w:themeColor="text1"/>
          <w:lang w:val="sv-SE"/>
        </w:rPr>
      </w:pPr>
    </w:p>
    <w:p w14:paraId="3CDF1D50" w14:textId="6338807A"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Dataingenjör</w:t>
      </w:r>
    </w:p>
    <w:p w14:paraId="56744946" w14:textId="77777777"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Kommun: Stockholm</w:t>
      </w:r>
    </w:p>
    <w:p w14:paraId="462BD9A5" w14:textId="77777777" w:rsidR="009C45FB" w:rsidRPr="00C46310" w:rsidRDefault="009C45FB" w:rsidP="009C45FB">
      <w:pPr>
        <w:pStyle w:val="Heading2"/>
        <w:spacing w:before="0"/>
        <w:rPr>
          <w:rFonts w:ascii="inherit" w:hAnsi="inherit"/>
          <w:color w:val="000000" w:themeColor="text1"/>
          <w:sz w:val="36"/>
          <w:szCs w:val="36"/>
        </w:rPr>
      </w:pPr>
      <w:r w:rsidRPr="00C46310">
        <w:rPr>
          <w:rFonts w:ascii="inherit" w:hAnsi="inherit"/>
          <w:color w:val="000000" w:themeColor="text1"/>
        </w:rPr>
        <w:t>Korta fakta om jobbet</w:t>
      </w:r>
    </w:p>
    <w:p w14:paraId="1B497944" w14:textId="77777777" w:rsidR="009C45FB" w:rsidRPr="00C46310" w:rsidRDefault="009C45FB" w:rsidP="009C45FB">
      <w:pPr>
        <w:rPr>
          <w:rFonts w:ascii="Open Sans" w:hAnsi="Open Sans"/>
          <w:color w:val="000000" w:themeColor="text1"/>
        </w:rPr>
      </w:pPr>
      <w:r w:rsidRPr="00C46310">
        <w:rPr>
          <w:rFonts w:ascii="Open Sans" w:hAnsi="Open Sans"/>
          <w:color w:val="000000" w:themeColor="text1"/>
        </w:rPr>
        <w:t>Omfattning: Heltid</w:t>
      </w:r>
    </w:p>
    <w:p w14:paraId="419198A3" w14:textId="77777777" w:rsidR="009C45FB" w:rsidRPr="00C46310"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46310" w:rsidRDefault="0018136C" w:rsidP="0018136C">
      <w:pPr>
        <w:pStyle w:val="NoSpacing"/>
        <w:rPr>
          <w:rFonts w:ascii="Garamond" w:hAnsi="Garamond"/>
          <w:color w:val="000000" w:themeColor="text1"/>
        </w:rPr>
      </w:pPr>
    </w:p>
    <w:p w14:paraId="25F2D21E" w14:textId="3DFAE591" w:rsidR="00E77F45" w:rsidRPr="00C46310" w:rsidRDefault="00E77F45" w:rsidP="003A1E9D">
      <w:pPr>
        <w:pStyle w:val="NoSpacing"/>
        <w:rPr>
          <w:rFonts w:ascii="Garamond" w:hAnsi="Garamond"/>
          <w:color w:val="000000" w:themeColor="text1"/>
        </w:rPr>
      </w:pPr>
      <w:r w:rsidRPr="00C46310">
        <w:rPr>
          <w:rFonts w:ascii="Garamond" w:hAnsi="Garamond"/>
          <w:color w:val="000000" w:themeColor="text1"/>
        </w:rPr>
        <w:t>Variadic Functions</w:t>
      </w:r>
    </w:p>
    <w:p w14:paraId="5D45D240" w14:textId="27FEB928" w:rsidR="00E77F45" w:rsidRPr="00C46310" w:rsidRDefault="00114BA0" w:rsidP="003A1E9D">
      <w:pPr>
        <w:pStyle w:val="NoSpacing"/>
        <w:rPr>
          <w:rFonts w:ascii="Garamond" w:hAnsi="Garamond"/>
          <w:color w:val="000000" w:themeColor="text1"/>
        </w:rPr>
      </w:pPr>
      <w:bookmarkStart w:id="7" w:name="_Hlk59030987"/>
      <w:r w:rsidRPr="00C46310">
        <w:rPr>
          <w:rFonts w:ascii="Garamond" w:hAnsi="Garamond"/>
          <w:color w:val="000000" w:themeColor="text1"/>
        </w:rPr>
        <w:t>variadic</w:t>
      </w:r>
    </w:p>
    <w:p w14:paraId="72120D5E" w14:textId="6AF5A644" w:rsidR="003E6241" w:rsidRPr="00C46310" w:rsidRDefault="003E6241" w:rsidP="003A1E9D">
      <w:pPr>
        <w:pStyle w:val="NoSpacing"/>
        <w:rPr>
          <w:rFonts w:ascii="Garamond" w:hAnsi="Garamond"/>
          <w:color w:val="000000" w:themeColor="text1"/>
        </w:rPr>
      </w:pPr>
    </w:p>
    <w:p w14:paraId="6CF860A2" w14:textId="7125C367" w:rsidR="005206A4" w:rsidRPr="00C46310" w:rsidRDefault="005206A4" w:rsidP="003A1E9D">
      <w:pPr>
        <w:pStyle w:val="NoSpacing"/>
        <w:rPr>
          <w:rFonts w:ascii="Garamond" w:hAnsi="Garamond"/>
          <w:color w:val="000000" w:themeColor="text1"/>
        </w:rPr>
      </w:pPr>
      <w:r w:rsidRPr="00C46310">
        <w:rPr>
          <w:rFonts w:ascii="Garamond" w:hAnsi="Garamond"/>
          <w:color w:val="000000" w:themeColor="text1"/>
        </w:rPr>
        <w:t>2 Complete Group</w:t>
      </w:r>
    </w:p>
    <w:p w14:paraId="50C6372F" w14:textId="2E131823"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Automatic bemanning och rekrytering</w:t>
      </w:r>
    </w:p>
    <w:p w14:paraId="1CD74E8B" w14:textId="59A507D4"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5784E7E4" w14:textId="74F26450"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Tjänstemannasektor</w:t>
      </w:r>
    </w:p>
    <w:p w14:paraId="36B7811C"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610C1D7D" w14:textId="7CC58CBA"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41B4B0FC" w14:textId="47DBBF1B" w:rsidR="004B4FD9" w:rsidRPr="00C46310" w:rsidRDefault="004B4FD9" w:rsidP="00CB3978">
      <w:pPr>
        <w:pStyle w:val="NoSpacing"/>
        <w:numPr>
          <w:ilvl w:val="2"/>
          <w:numId w:val="58"/>
        </w:numPr>
        <w:rPr>
          <w:rFonts w:ascii="Garamond" w:hAnsi="Garamond"/>
          <w:color w:val="000000" w:themeColor="text1"/>
        </w:rPr>
      </w:pPr>
      <w:r w:rsidRPr="00C46310">
        <w:rPr>
          <w:rFonts w:ascii="Garamond" w:hAnsi="Garamond"/>
          <w:color w:val="000000" w:themeColor="text1"/>
        </w:rPr>
        <w:t>Modern Programming Language, Concurrency</w:t>
      </w:r>
    </w:p>
    <w:p w14:paraId="364C507F" w14:textId="769E4B5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MariaDB/AWS Aurora</w:t>
      </w:r>
    </w:p>
    <w:p w14:paraId="5806E9CA" w14:textId="481BEE6C" w:rsidR="004B4FD9" w:rsidRPr="00C46310" w:rsidRDefault="008A39AF"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Relational </w:t>
      </w:r>
      <w:r w:rsidR="004B4FD9" w:rsidRPr="00C46310">
        <w:rPr>
          <w:rFonts w:ascii="Garamond" w:hAnsi="Garamond"/>
          <w:color w:val="000000" w:themeColor="text1"/>
        </w:rPr>
        <w:t>Database Management System</w:t>
      </w:r>
    </w:p>
    <w:p w14:paraId="72966E10" w14:textId="4F8C74B0" w:rsidR="008A39AF" w:rsidRPr="00C46310" w:rsidRDefault="008A39AF" w:rsidP="00CB3978">
      <w:pPr>
        <w:pStyle w:val="NoSpacing"/>
        <w:numPr>
          <w:ilvl w:val="1"/>
          <w:numId w:val="58"/>
        </w:numPr>
        <w:rPr>
          <w:rFonts w:ascii="Garamond" w:hAnsi="Garamond"/>
          <w:color w:val="000000" w:themeColor="text1"/>
        </w:rPr>
      </w:pPr>
      <w:r w:rsidRPr="00C46310">
        <w:rPr>
          <w:rFonts w:ascii="Garamond" w:hAnsi="Garamond"/>
          <w:color w:val="000000" w:themeColor="text1"/>
        </w:rPr>
        <w:t>MongoDB</w:t>
      </w:r>
    </w:p>
    <w:p w14:paraId="5A6550D0" w14:textId="43960D27" w:rsidR="008A39AF" w:rsidRPr="00C46310" w:rsidRDefault="008A39AF" w:rsidP="00CB3978">
      <w:pPr>
        <w:pStyle w:val="NoSpacing"/>
        <w:numPr>
          <w:ilvl w:val="2"/>
          <w:numId w:val="58"/>
        </w:numPr>
        <w:rPr>
          <w:rFonts w:ascii="Garamond" w:hAnsi="Garamond"/>
          <w:color w:val="000000" w:themeColor="text1"/>
        </w:rPr>
      </w:pPr>
      <w:r w:rsidRPr="00C46310">
        <w:rPr>
          <w:rFonts w:ascii="Garamond" w:hAnsi="Garamond"/>
          <w:color w:val="000000" w:themeColor="text1"/>
        </w:rPr>
        <w:t>NoSql</w:t>
      </w:r>
      <w:r w:rsidR="008D2205" w:rsidRPr="00C46310">
        <w:rPr>
          <w:rFonts w:ascii="Garamond" w:hAnsi="Garamond"/>
          <w:color w:val="000000" w:themeColor="text1"/>
        </w:rPr>
        <w:t>: JSON/XML</w:t>
      </w:r>
    </w:p>
    <w:p w14:paraId="68A0C7CC" w14:textId="20E068B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Protobuf</w:t>
      </w:r>
    </w:p>
    <w:p w14:paraId="5C1CFDF4" w14:textId="66E76178" w:rsidR="008D2205" w:rsidRPr="00C46310" w:rsidRDefault="00EF7401"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Protocol Buffering: </w:t>
      </w:r>
      <w:r w:rsidR="008D2205" w:rsidRPr="00C46310">
        <w:rPr>
          <w:rFonts w:ascii="Garamond" w:hAnsi="Garamond"/>
          <w:color w:val="000000" w:themeColor="text1"/>
        </w:rPr>
        <w:t>Serialisering</w:t>
      </w:r>
    </w:p>
    <w:p w14:paraId="56D9018C" w14:textId="18BEACF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CoreOS</w:t>
      </w:r>
    </w:p>
    <w:p w14:paraId="23FE5D34" w14:textId="6C248B77" w:rsidR="002F2A6E" w:rsidRPr="00C46310" w:rsidRDefault="002F2A6E"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Container </w:t>
      </w:r>
      <w:r w:rsidR="00D84549" w:rsidRPr="00C46310">
        <w:rPr>
          <w:rFonts w:ascii="Garamond" w:hAnsi="Garamond"/>
          <w:color w:val="000000" w:themeColor="text1"/>
        </w:rPr>
        <w:t>Linux</w:t>
      </w:r>
      <w:r w:rsidRPr="00C46310">
        <w:rPr>
          <w:rFonts w:ascii="Garamond" w:hAnsi="Garamond"/>
          <w:color w:val="000000" w:themeColor="text1"/>
        </w:rPr>
        <w:t xml:space="preserve"> Lightwieght</w:t>
      </w:r>
    </w:p>
    <w:p w14:paraId="3CB89266" w14:textId="510741C6"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Kubernetes</w:t>
      </w:r>
    </w:p>
    <w:p w14:paraId="1E73385A" w14:textId="1985D0D4" w:rsidR="002F2A6E" w:rsidRPr="00C46310" w:rsidRDefault="005F6863" w:rsidP="00CB3978">
      <w:pPr>
        <w:pStyle w:val="NoSpacing"/>
        <w:numPr>
          <w:ilvl w:val="2"/>
          <w:numId w:val="58"/>
        </w:numPr>
        <w:rPr>
          <w:rFonts w:ascii="Garamond" w:hAnsi="Garamond"/>
          <w:color w:val="000000" w:themeColor="text1"/>
        </w:rPr>
      </w:pPr>
      <w:r w:rsidRPr="00C46310">
        <w:rPr>
          <w:rFonts w:ascii="Garamond" w:hAnsi="Garamond"/>
          <w:color w:val="000000" w:themeColor="text1"/>
        </w:rPr>
        <w:t>Deployment tool</w:t>
      </w:r>
      <w:r w:rsidR="00D03AE8" w:rsidRPr="00C46310">
        <w:rPr>
          <w:rFonts w:ascii="Garamond" w:hAnsi="Garamond"/>
          <w:color w:val="000000" w:themeColor="text1"/>
        </w:rPr>
        <w:t xml:space="preserve">, </w:t>
      </w:r>
      <w:r w:rsidR="0062356C" w:rsidRPr="00C46310">
        <w:rPr>
          <w:rFonts w:ascii="Garamond" w:hAnsi="Garamond"/>
          <w:color w:val="000000" w:themeColor="text1"/>
        </w:rPr>
        <w:t>Distributionsverktyg</w:t>
      </w:r>
    </w:p>
    <w:p w14:paraId="14A7AB24" w14:textId="1061F1CC"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Docker</w:t>
      </w:r>
    </w:p>
    <w:p w14:paraId="1885E46C" w14:textId="1D29C41C" w:rsidR="008E136A" w:rsidRPr="00C46310" w:rsidRDefault="008E136A" w:rsidP="00CB3978">
      <w:pPr>
        <w:pStyle w:val="NoSpacing"/>
        <w:numPr>
          <w:ilvl w:val="2"/>
          <w:numId w:val="58"/>
        </w:numPr>
        <w:rPr>
          <w:rFonts w:ascii="Garamond" w:hAnsi="Garamond"/>
          <w:color w:val="000000" w:themeColor="text1"/>
        </w:rPr>
      </w:pPr>
      <w:r w:rsidRPr="00C46310">
        <w:rPr>
          <w:rFonts w:ascii="Garamond" w:hAnsi="Garamond"/>
          <w:color w:val="000000" w:themeColor="text1"/>
        </w:rPr>
        <w:t>Virtualiseringsverktyg</w:t>
      </w:r>
    </w:p>
    <w:p w14:paraId="344ECDBE" w14:textId="025F6538"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0BAD5B6" w14:textId="341D93F9" w:rsidR="00C24E0F" w:rsidRPr="00E05FC7" w:rsidRDefault="003434C6" w:rsidP="00CB3978">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w:t>
      </w:r>
      <w:r w:rsidR="00C24E0F" w:rsidRPr="00E05FC7">
        <w:rPr>
          <w:rFonts w:ascii="Garamond" w:hAnsi="Garamond"/>
          <w:color w:val="000000" w:themeColor="text1"/>
          <w:lang w:val="en-GB"/>
        </w:rPr>
        <w:t>onitoring tool, records time metrics</w:t>
      </w:r>
    </w:p>
    <w:p w14:paraId="2D49CE5A" w14:textId="6DC280CF"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Loki</w:t>
      </w:r>
    </w:p>
    <w:p w14:paraId="59D47EBB" w14:textId="4AAE25A3" w:rsidR="003434C6" w:rsidRPr="00C46310" w:rsidRDefault="00B13B8A" w:rsidP="00CB3978">
      <w:pPr>
        <w:pStyle w:val="NoSpacing"/>
        <w:numPr>
          <w:ilvl w:val="2"/>
          <w:numId w:val="58"/>
        </w:numPr>
        <w:rPr>
          <w:rFonts w:ascii="Garamond" w:hAnsi="Garamond"/>
          <w:color w:val="000000" w:themeColor="text1"/>
        </w:rPr>
      </w:pPr>
      <w:r w:rsidRPr="00C46310">
        <w:rPr>
          <w:rFonts w:ascii="Garamond" w:hAnsi="Garamond"/>
          <w:color w:val="000000" w:themeColor="text1"/>
        </w:rPr>
        <w:t>Modern C++</w:t>
      </w:r>
      <w:r w:rsidR="00CB2DF3" w:rsidRPr="00C46310">
        <w:rPr>
          <w:rFonts w:ascii="Garamond" w:hAnsi="Garamond"/>
          <w:color w:val="000000" w:themeColor="text1"/>
        </w:rPr>
        <w:t xml:space="preserve"> Design</w:t>
      </w:r>
      <w:r w:rsidRPr="00C46310">
        <w:rPr>
          <w:rFonts w:ascii="Garamond" w:hAnsi="Garamond"/>
          <w:color w:val="000000" w:themeColor="text1"/>
        </w:rPr>
        <w:t xml:space="preserve">, </w:t>
      </w:r>
      <w:r w:rsidR="00912C1A" w:rsidRPr="00C46310">
        <w:rPr>
          <w:rFonts w:ascii="Garamond" w:hAnsi="Garamond"/>
          <w:color w:val="000000" w:themeColor="text1"/>
        </w:rPr>
        <w:t>C++ bibliotek</w:t>
      </w:r>
      <w:r w:rsidR="00D03AE8" w:rsidRPr="00C46310">
        <w:rPr>
          <w:rFonts w:ascii="Garamond" w:hAnsi="Garamond"/>
          <w:color w:val="000000" w:themeColor="text1"/>
        </w:rPr>
        <w:t xml:space="preserve">, </w:t>
      </w:r>
      <w:r w:rsidRPr="00C46310">
        <w:rPr>
          <w:rFonts w:ascii="Garamond" w:hAnsi="Garamond"/>
          <w:color w:val="000000" w:themeColor="text1"/>
        </w:rPr>
        <w:t xml:space="preserve">STL, </w:t>
      </w:r>
      <w:r w:rsidR="00D03AE8" w:rsidRPr="00C46310">
        <w:rPr>
          <w:rFonts w:ascii="Garamond" w:hAnsi="Garamond"/>
          <w:color w:val="000000" w:themeColor="text1"/>
        </w:rPr>
        <w:t>Boost</w:t>
      </w:r>
    </w:p>
    <w:p w14:paraId="4951DB03" w14:textId="3B84DF69"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Grafana</w:t>
      </w:r>
    </w:p>
    <w:p w14:paraId="737B9828" w14:textId="4D9E4E6C" w:rsidR="0056610B" w:rsidRPr="00C46310" w:rsidRDefault="0056610B" w:rsidP="00CB3978">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48B90B9B"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5AD84356" w14:textId="18A32AB0"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React</w:t>
      </w:r>
    </w:p>
    <w:p w14:paraId="46A95543" w14:textId="6BCEC3BD" w:rsidR="00A83D05" w:rsidRPr="00C46310" w:rsidRDefault="00A83D05"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51447" w:rsidRPr="00C46310">
        <w:rPr>
          <w:rFonts w:ascii="Garamond" w:hAnsi="Garamond"/>
          <w:color w:val="000000" w:themeColor="text1"/>
        </w:rPr>
        <w:t xml:space="preserve"> </w:t>
      </w:r>
      <w:r w:rsidRPr="00C46310">
        <w:rPr>
          <w:rFonts w:ascii="Garamond" w:hAnsi="Garamond"/>
          <w:color w:val="000000" w:themeColor="text1"/>
        </w:rPr>
        <w:t>bibliotek</w:t>
      </w:r>
    </w:p>
    <w:p w14:paraId="031E9737" w14:textId="188D715B"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Vu</w:t>
      </w:r>
      <w:r w:rsidR="00D43475" w:rsidRPr="00C46310">
        <w:rPr>
          <w:rFonts w:ascii="Garamond" w:hAnsi="Garamond"/>
          <w:color w:val="000000" w:themeColor="text1"/>
        </w:rPr>
        <w:t>e</w:t>
      </w:r>
    </w:p>
    <w:p w14:paraId="6D162E58" w14:textId="6C07A0FE" w:rsidR="00092C02" w:rsidRPr="00C46310" w:rsidRDefault="00092C02"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B3A18" w:rsidRPr="00C46310">
        <w:rPr>
          <w:rFonts w:ascii="Garamond" w:hAnsi="Garamond"/>
          <w:color w:val="000000" w:themeColor="text1"/>
        </w:rPr>
        <w:t xml:space="preserve"> framework</w:t>
      </w:r>
    </w:p>
    <w:p w14:paraId="6D726FE6" w14:textId="64BB3B2C"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Flutter</w:t>
      </w:r>
    </w:p>
    <w:p w14:paraId="7DD9F221" w14:textId="6E04B54D" w:rsidR="00324189" w:rsidRPr="00C46310" w:rsidRDefault="00324189"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UI, </w:t>
      </w:r>
      <w:r w:rsidR="006664E5" w:rsidRPr="00C46310">
        <w:rPr>
          <w:rFonts w:ascii="Garamond" w:hAnsi="Garamond"/>
          <w:color w:val="000000" w:themeColor="text1"/>
        </w:rPr>
        <w:t>scriptspråk för g</w:t>
      </w:r>
      <w:r w:rsidRPr="00C46310">
        <w:rPr>
          <w:rFonts w:ascii="Garamond" w:hAnsi="Garamond"/>
          <w:color w:val="000000" w:themeColor="text1"/>
        </w:rPr>
        <w:t>rafik</w:t>
      </w:r>
    </w:p>
    <w:p w14:paraId="7790D8F2" w14:textId="4E0928BC" w:rsidR="002E0101" w:rsidRPr="00C46310" w:rsidRDefault="002E0101" w:rsidP="00CB3978">
      <w:pPr>
        <w:pStyle w:val="NoSpacing"/>
        <w:numPr>
          <w:ilvl w:val="1"/>
          <w:numId w:val="58"/>
        </w:numPr>
        <w:rPr>
          <w:rFonts w:ascii="Garamond" w:hAnsi="Garamond"/>
          <w:color w:val="000000" w:themeColor="text1"/>
        </w:rPr>
      </w:pPr>
      <w:r w:rsidRPr="00C46310">
        <w:rPr>
          <w:rFonts w:ascii="Garamond" w:hAnsi="Garamond"/>
          <w:color w:val="000000" w:themeColor="text1"/>
        </w:rPr>
        <w:t>GitLab</w:t>
      </w:r>
    </w:p>
    <w:p w14:paraId="506C8A50" w14:textId="5C9F4255" w:rsidR="00586E2B" w:rsidRPr="00C46310" w:rsidRDefault="00586E2B" w:rsidP="00CB3978">
      <w:pPr>
        <w:pStyle w:val="NoSpacing"/>
        <w:numPr>
          <w:ilvl w:val="2"/>
          <w:numId w:val="58"/>
        </w:numPr>
        <w:rPr>
          <w:rFonts w:ascii="Garamond" w:hAnsi="Garamond"/>
          <w:color w:val="000000" w:themeColor="text1"/>
        </w:rPr>
      </w:pPr>
      <w:r w:rsidRPr="00C46310">
        <w:rPr>
          <w:rFonts w:ascii="Garamond" w:hAnsi="Garamond"/>
          <w:color w:val="000000" w:themeColor="text1"/>
        </w:rPr>
        <w:t>DevOps life cycle tool</w:t>
      </w:r>
    </w:p>
    <w:p w14:paraId="4EBC2753" w14:textId="77777777" w:rsidR="00A83D05" w:rsidRPr="00C46310" w:rsidRDefault="00A83D05" w:rsidP="003A1E9D">
      <w:pPr>
        <w:pStyle w:val="NoSpacing"/>
        <w:rPr>
          <w:color w:val="000000" w:themeColor="text1"/>
        </w:rPr>
      </w:pPr>
    </w:p>
    <w:p w14:paraId="46D74787" w14:textId="2278642B" w:rsidR="00E60081" w:rsidRPr="00C46310" w:rsidRDefault="00923CD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E60081" w:rsidRPr="00C46310">
        <w:rPr>
          <w:rFonts w:ascii="Segoe UI" w:hAnsi="Segoe UI" w:cs="Segoe UI"/>
          <w:b/>
          <w:bCs/>
          <w:color w:val="000000" w:themeColor="text1"/>
          <w:bdr w:val="none" w:sz="0" w:space="0" w:color="auto" w:frame="1"/>
        </w:rPr>
        <w:t>Jonas Lindros</w:t>
      </w:r>
    </w:p>
    <w:p w14:paraId="110963F2" w14:textId="535F0379" w:rsidR="005D3CED" w:rsidRPr="00C46310" w:rsidRDefault="002772E3" w:rsidP="0067595C">
      <w:pPr>
        <w:spacing w:after="0" w:line="240" w:lineRule="auto"/>
        <w:textAlignment w:val="baseline"/>
        <w:rPr>
          <w:rFonts w:ascii="Segoe UI" w:hAnsi="Segoe UI" w:cs="Segoe UI"/>
          <w:b/>
          <w:bCs/>
          <w:color w:val="000000" w:themeColor="text1"/>
          <w:bdr w:val="none" w:sz="0" w:space="0" w:color="auto" w:frame="1"/>
        </w:rPr>
      </w:pPr>
      <w:r w:rsidRPr="00C46310">
        <w:rPr>
          <w:rFonts w:ascii="Segoe UI" w:eastAsia="Times New Roman" w:hAnsi="Segoe UI" w:cs="Segoe UI"/>
          <w:color w:val="000000" w:themeColor="text1"/>
          <w:sz w:val="24"/>
          <w:szCs w:val="24"/>
          <w:lang w:eastAsia="sv-SE"/>
        </w:rPr>
        <w:t> </w:t>
      </w:r>
      <w:r w:rsidR="007B27FD" w:rsidRPr="00C46310">
        <w:rPr>
          <w:rFonts w:ascii="Segoe UI" w:hAnsi="Segoe UI" w:cs="Segoe UI"/>
          <w:b/>
          <w:bCs/>
          <w:color w:val="000000" w:themeColor="text1"/>
          <w:bdr w:val="none" w:sz="0" w:space="0" w:color="auto" w:frame="1"/>
        </w:rPr>
        <w:t>*</w:t>
      </w:r>
      <w:r w:rsidR="005D3CED" w:rsidRPr="00C46310">
        <w:rPr>
          <w:rFonts w:ascii="Segoe UI" w:hAnsi="Segoe UI" w:cs="Segoe UI"/>
          <w:b/>
          <w:bCs/>
          <w:color w:val="000000" w:themeColor="text1"/>
          <w:bdr w:val="none" w:sz="0" w:space="0" w:color="auto" w:frame="1"/>
        </w:rPr>
        <w:t>Markus Koppari</w:t>
      </w:r>
    </w:p>
    <w:p w14:paraId="72D8B762" w14:textId="69E96D5E" w:rsidR="00AC2789" w:rsidRPr="00C46310" w:rsidRDefault="000E59C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Lin</w:t>
      </w:r>
      <w:r w:rsidR="00923CDA" w:rsidRPr="00C46310">
        <w:rPr>
          <w:rFonts w:ascii="Segoe UI" w:hAnsi="Segoe UI" w:cs="Segoe UI"/>
          <w:b/>
          <w:bCs/>
          <w:color w:val="000000" w:themeColor="text1"/>
          <w:bdr w:val="none" w:sz="0" w:space="0" w:color="auto" w:frame="1"/>
        </w:rPr>
        <w:t>d</w:t>
      </w:r>
      <w:r w:rsidR="00AC2789" w:rsidRPr="00C46310">
        <w:rPr>
          <w:rFonts w:ascii="Segoe UI" w:hAnsi="Segoe UI" w:cs="Segoe UI"/>
          <w:b/>
          <w:bCs/>
          <w:color w:val="000000" w:themeColor="text1"/>
          <w:bdr w:val="none" w:sz="0" w:space="0" w:color="auto" w:frame="1"/>
        </w:rPr>
        <w:t>a Gustavsson</w:t>
      </w:r>
    </w:p>
    <w:p w14:paraId="62CB5623" w14:textId="33E79FFB" w:rsidR="005206A4" w:rsidRPr="00C46310" w:rsidRDefault="007B27FD" w:rsidP="003A1E9D">
      <w:pPr>
        <w:pStyle w:val="NoSpacing"/>
        <w:rPr>
          <w:color w:val="000000" w:themeColor="text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 xml:space="preserve">David Griff: </w:t>
      </w:r>
      <w:hyperlink r:id="rId122" w:history="1">
        <w:r w:rsidR="00AC2789" w:rsidRPr="00C46310">
          <w:rPr>
            <w:rStyle w:val="Hyperlink"/>
            <w:rFonts w:ascii="Segoe UI" w:hAnsi="Segoe UI" w:cs="Segoe UI"/>
            <w:b/>
            <w:bCs/>
            <w:color w:val="000000" w:themeColor="text1"/>
            <w:bdr w:val="none" w:sz="0" w:space="0" w:color="auto" w:frame="1"/>
          </w:rPr>
          <w:t>david@griffab.se</w:t>
        </w:r>
      </w:hyperlink>
    </w:p>
    <w:p w14:paraId="31951108" w14:textId="30518F94" w:rsidR="00A83D05" w:rsidRPr="00C46310" w:rsidRDefault="00B2404B" w:rsidP="003A1E9D">
      <w:pPr>
        <w:pStyle w:val="NoSpacing"/>
        <w:rPr>
          <w:rFonts w:ascii="Garamond" w:hAnsi="Garamond"/>
          <w:color w:val="000000" w:themeColor="text1"/>
        </w:rPr>
      </w:pPr>
      <w:r w:rsidRPr="00C46310">
        <w:rPr>
          <w:rFonts w:ascii="Garamond" w:hAnsi="Garamond"/>
          <w:color w:val="000000" w:themeColor="text1"/>
        </w:rPr>
        <w:t>*</w:t>
      </w:r>
      <w:r w:rsidR="005D5259" w:rsidRPr="00C46310">
        <w:rPr>
          <w:rFonts w:ascii="Garamond" w:hAnsi="Garamond"/>
          <w:color w:val="000000" w:themeColor="text1"/>
        </w:rPr>
        <w:t>Mikael Hagn</w:t>
      </w:r>
      <w:r w:rsidR="00185486" w:rsidRPr="00C46310">
        <w:rPr>
          <w:rFonts w:ascii="Garamond" w:hAnsi="Garamond"/>
          <w:color w:val="000000" w:themeColor="text1"/>
        </w:rPr>
        <w:t>ér</w:t>
      </w:r>
    </w:p>
    <w:p w14:paraId="12A6FDBF" w14:textId="77777777" w:rsidR="00185486" w:rsidRPr="00C46310" w:rsidRDefault="00185486" w:rsidP="003A1E9D">
      <w:pPr>
        <w:pStyle w:val="NoSpacing"/>
        <w:rPr>
          <w:rFonts w:ascii="Garamond" w:hAnsi="Garamond"/>
          <w:color w:val="000000" w:themeColor="text1"/>
        </w:rPr>
      </w:pPr>
    </w:p>
    <w:bookmarkEnd w:id="7"/>
    <w:p w14:paraId="5500E25E" w14:textId="6853CA64" w:rsidR="00F20CD4" w:rsidRPr="00C46310" w:rsidRDefault="00F20CD4" w:rsidP="003A1E9D">
      <w:pPr>
        <w:pStyle w:val="NoSpacing"/>
        <w:rPr>
          <w:rFonts w:ascii="Garamond" w:hAnsi="Garamond"/>
          <w:color w:val="000000" w:themeColor="text1"/>
        </w:rPr>
      </w:pPr>
      <w:r w:rsidRPr="00C46310">
        <w:rPr>
          <w:rFonts w:ascii="Garamond" w:hAnsi="Garamond"/>
          <w:color w:val="000000" w:themeColor="text1"/>
        </w:rPr>
        <w:t>BTH</w:t>
      </w:r>
    </w:p>
    <w:p w14:paraId="5897A3F5" w14:textId="77777777" w:rsidR="001B7A46" w:rsidRPr="00C46310" w:rsidRDefault="001B7A46" w:rsidP="00081E80">
      <w:pPr>
        <w:pStyle w:val="NoSpacing"/>
        <w:numPr>
          <w:ilvl w:val="0"/>
          <w:numId w:val="57"/>
        </w:numPr>
        <w:rPr>
          <w:rFonts w:ascii="Garamond" w:hAnsi="Garamond"/>
          <w:color w:val="000000" w:themeColor="text1"/>
        </w:rPr>
      </w:pPr>
      <w:r w:rsidRPr="00C46310">
        <w:rPr>
          <w:rFonts w:ascii="Garamond" w:hAnsi="Garamond"/>
          <w:color w:val="000000" w:themeColor="text1"/>
        </w:rPr>
        <w:t>Adjunkt</w:t>
      </w:r>
    </w:p>
    <w:p w14:paraId="76002621" w14:textId="0D9C249F" w:rsidR="001B7A46" w:rsidRPr="00C46310" w:rsidRDefault="001B7A46" w:rsidP="00081E80">
      <w:pPr>
        <w:pStyle w:val="NoSpacing"/>
        <w:numPr>
          <w:ilvl w:val="1"/>
          <w:numId w:val="57"/>
        </w:numPr>
        <w:rPr>
          <w:rFonts w:ascii="Garamond" w:hAnsi="Garamond"/>
          <w:color w:val="000000" w:themeColor="text1"/>
        </w:rPr>
      </w:pPr>
      <w:r w:rsidRPr="00C46310">
        <w:rPr>
          <w:rFonts w:ascii="Garamond" w:hAnsi="Garamond"/>
          <w:color w:val="000000" w:themeColor="text1"/>
        </w:rPr>
        <w:t>HR: Lina Göransson</w:t>
      </w:r>
    </w:p>
    <w:p w14:paraId="18E4C5B5" w14:textId="77777777"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HR: Birgitta Hermansson</w:t>
      </w:r>
    </w:p>
    <w:p w14:paraId="00C37426" w14:textId="4DA5DB4C" w:rsidR="001B7A46"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Anton Borg</w:t>
      </w:r>
    </w:p>
    <w:p w14:paraId="542A49E0" w14:textId="5C0FFBDE"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Veronica Sundstedt</w:t>
      </w:r>
    </w:p>
    <w:p w14:paraId="718846C7" w14:textId="4C79C179"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43BFFED6" w14:textId="6A4EC2FD"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Jag sökte i juni</w:t>
      </w:r>
    </w:p>
    <w:p w14:paraId="0E0B543A" w14:textId="6A9B5606"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Har ni tjänstebostad</w:t>
      </w:r>
    </w:p>
    <w:p w14:paraId="717F055F" w14:textId="77777777" w:rsidR="007826C0" w:rsidRPr="00C46310" w:rsidRDefault="007826C0" w:rsidP="00081E80">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EE706A4" w14:textId="77777777" w:rsidR="007826C0" w:rsidRPr="00C46310" w:rsidRDefault="007826C0" w:rsidP="00081E80">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452F00C8" w14:textId="29528C8F"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Provanställning</w:t>
      </w:r>
      <w:r w:rsidR="007826C0" w:rsidRPr="00C46310">
        <w:rPr>
          <w:rFonts w:ascii="Garamond" w:hAnsi="Garamond"/>
          <w:color w:val="000000" w:themeColor="text1"/>
        </w:rPr>
        <w:t xml:space="preserve"> </w:t>
      </w:r>
      <w:r w:rsidRPr="00C46310">
        <w:rPr>
          <w:rFonts w:ascii="Garamond" w:hAnsi="Garamond"/>
          <w:color w:val="000000" w:themeColor="text1"/>
        </w:rPr>
        <w:t>6 månader</w:t>
      </w:r>
    </w:p>
    <w:p w14:paraId="7F629EAF" w14:textId="2B584C91"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64401685" w14:textId="27F41CAA"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12EDAE00" w14:textId="7C9A0D49" w:rsidR="00EA2166" w:rsidRPr="00C46310" w:rsidRDefault="00EA2166" w:rsidP="00081E80">
      <w:pPr>
        <w:pStyle w:val="NoSpacing"/>
        <w:numPr>
          <w:ilvl w:val="1"/>
          <w:numId w:val="57"/>
        </w:numPr>
        <w:rPr>
          <w:rFonts w:ascii="Garamond" w:hAnsi="Garamond"/>
          <w:color w:val="000000" w:themeColor="text1"/>
        </w:rPr>
      </w:pPr>
      <w:r w:rsidRPr="00C46310">
        <w:rPr>
          <w:rFonts w:ascii="Garamond" w:hAnsi="Garamond"/>
          <w:color w:val="000000" w:themeColor="text1"/>
        </w:rPr>
        <w:t>BTH: Blekinge Tekniska Högskola</w:t>
      </w:r>
    </w:p>
    <w:p w14:paraId="3ACB9D86" w14:textId="218F5647"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400C5C94" w14:textId="49B16985"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3629FB8B" w14:textId="404E3EC1"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14CA582B" w14:textId="2F181F25"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Tentor</w:t>
      </w:r>
    </w:p>
    <w:p w14:paraId="4B6F9686" w14:textId="768EE469"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0C91B6E" w14:textId="77777777" w:rsidR="00146576" w:rsidRPr="00C46310" w:rsidRDefault="00146576" w:rsidP="00081E80">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2E2E0DB9" w14:textId="77777777" w:rsidR="00146576" w:rsidRPr="00C46310" w:rsidRDefault="00146576" w:rsidP="00081E80">
      <w:pPr>
        <w:pStyle w:val="NoSpacing"/>
        <w:numPr>
          <w:ilvl w:val="1"/>
          <w:numId w:val="57"/>
        </w:numPr>
        <w:rPr>
          <w:rFonts w:ascii="Garamond" w:hAnsi="Garamond"/>
          <w:color w:val="000000" w:themeColor="text1"/>
        </w:rPr>
      </w:pPr>
      <w:r w:rsidRPr="00C46310">
        <w:rPr>
          <w:rFonts w:ascii="Garamond" w:hAnsi="Garamond"/>
          <w:color w:val="000000" w:themeColor="text1"/>
        </w:rPr>
        <w:t>Ingen datorvana alls?</w:t>
      </w:r>
    </w:p>
    <w:p w14:paraId="62DD83AF" w14:textId="2569B6A8" w:rsidR="00F20CD4" w:rsidRPr="00C46310" w:rsidRDefault="00CD3255" w:rsidP="00081E80">
      <w:pPr>
        <w:pStyle w:val="NoSpacing"/>
        <w:numPr>
          <w:ilvl w:val="0"/>
          <w:numId w:val="57"/>
        </w:numPr>
        <w:rPr>
          <w:rFonts w:ascii="Garamond" w:hAnsi="Garamond"/>
          <w:color w:val="000000" w:themeColor="text1"/>
        </w:rPr>
      </w:pPr>
      <w:r w:rsidRPr="00C46310">
        <w:rPr>
          <w:rFonts w:ascii="Garamond" w:hAnsi="Garamond"/>
          <w:color w:val="000000" w:themeColor="text1"/>
        </w:rPr>
        <w:t>35-timmarsregel</w:t>
      </w:r>
    </w:p>
    <w:p w14:paraId="639106F9" w14:textId="14B749B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Kan jag gå hem och jobba utanför föreläsningstid</w:t>
      </w:r>
    </w:p>
    <w:p w14:paraId="56930E80" w14:textId="79F5637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Besvara mail</w:t>
      </w:r>
    </w:p>
    <w:p w14:paraId="55F53AB2" w14:textId="070137C7"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Telefo</w:t>
      </w:r>
      <w:r w:rsidR="005623AF" w:rsidRPr="00C46310">
        <w:rPr>
          <w:rFonts w:ascii="Garamond" w:hAnsi="Garamond"/>
          <w:color w:val="000000" w:themeColor="text1"/>
        </w:rPr>
        <w:t>n</w:t>
      </w:r>
      <w:r w:rsidRPr="00C46310">
        <w:rPr>
          <w:rFonts w:ascii="Garamond" w:hAnsi="Garamond"/>
          <w:color w:val="000000" w:themeColor="text1"/>
        </w:rPr>
        <w:t>samtal</w:t>
      </w:r>
    </w:p>
    <w:p w14:paraId="6B228D51" w14:textId="2BEAE680" w:rsidR="00CD3255" w:rsidRPr="00C46310" w:rsidRDefault="00731D14" w:rsidP="00081E80">
      <w:pPr>
        <w:pStyle w:val="NoSpacing"/>
        <w:numPr>
          <w:ilvl w:val="0"/>
          <w:numId w:val="57"/>
        </w:numPr>
        <w:rPr>
          <w:rFonts w:ascii="Garamond" w:hAnsi="Garamond"/>
          <w:color w:val="000000" w:themeColor="text1"/>
        </w:rPr>
      </w:pPr>
      <w:r w:rsidRPr="00C46310">
        <w:rPr>
          <w:rFonts w:ascii="Garamond" w:hAnsi="Garamond"/>
          <w:color w:val="000000" w:themeColor="text1"/>
        </w:rPr>
        <w:t>Gör eleverna utvärderingar</w:t>
      </w:r>
    </w:p>
    <w:p w14:paraId="50669EDB" w14:textId="77531196"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Hur ofta</w:t>
      </w:r>
      <w:r w:rsidR="00A3653F" w:rsidRPr="00C46310">
        <w:rPr>
          <w:rFonts w:ascii="Garamond" w:hAnsi="Garamond"/>
          <w:color w:val="000000" w:themeColor="text1"/>
        </w:rPr>
        <w:t>?</w:t>
      </w:r>
    </w:p>
    <w:p w14:paraId="48D6A6A5" w14:textId="23A7688E" w:rsidR="007D7FBC" w:rsidRPr="00C46310" w:rsidRDefault="007D7FBC" w:rsidP="00081E80">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862C588" w14:textId="2AA0E77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9DCF208" w14:textId="0E7D942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14025D" w14:textId="73BF3F16" w:rsidR="008C4606" w:rsidRPr="00C46310" w:rsidRDefault="008C4606" w:rsidP="005B0058">
      <w:pPr>
        <w:pStyle w:val="NoSpacing"/>
        <w:rPr>
          <w:color w:val="000000" w:themeColor="text1"/>
        </w:rPr>
      </w:pPr>
    </w:p>
    <w:p w14:paraId="6A6363C8" w14:textId="5BC6D190" w:rsidR="00A77ACA" w:rsidRPr="00C46310" w:rsidRDefault="00A77ACA" w:rsidP="00A77ACA">
      <w:pPr>
        <w:pStyle w:val="NoSpacing"/>
        <w:rPr>
          <w:rFonts w:ascii="Garamond" w:hAnsi="Garamond"/>
          <w:color w:val="000000" w:themeColor="text1"/>
        </w:rPr>
      </w:pPr>
      <w:r w:rsidRPr="00C46310">
        <w:rPr>
          <w:rFonts w:ascii="Garamond" w:hAnsi="Garamond"/>
          <w:color w:val="000000" w:themeColor="text1"/>
        </w:rPr>
        <w:t>BTH2</w:t>
      </w:r>
    </w:p>
    <w:p w14:paraId="1102828A" w14:textId="63234889" w:rsidR="003E072A" w:rsidRPr="00C46310" w:rsidRDefault="003E072A" w:rsidP="00E8677C">
      <w:pPr>
        <w:pStyle w:val="NoSpacing"/>
        <w:numPr>
          <w:ilvl w:val="0"/>
          <w:numId w:val="57"/>
        </w:numPr>
        <w:rPr>
          <w:rFonts w:ascii="Garamond" w:hAnsi="Garamond"/>
          <w:color w:val="000000" w:themeColor="text1"/>
        </w:rPr>
      </w:pPr>
      <w:r w:rsidRPr="00C46310">
        <w:rPr>
          <w:rFonts w:ascii="Garamond" w:hAnsi="Garamond"/>
          <w:color w:val="000000" w:themeColor="text1"/>
        </w:rPr>
        <w:t>Krav</w:t>
      </w:r>
    </w:p>
    <w:p w14:paraId="5BA28D34" w14:textId="7F9B01D7"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kontakt med studenterna utanför schemalagd lektionstid</w:t>
      </w:r>
    </w:p>
    <w:p w14:paraId="78A2A125" w14:textId="5DB11444"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extra ex</w:t>
      </w:r>
      <w:r w:rsidR="00CB3978" w:rsidRPr="00C46310">
        <w:rPr>
          <w:rFonts w:ascii="Garamond" w:hAnsi="Garamond"/>
          <w:color w:val="000000" w:themeColor="text1"/>
        </w:rPr>
        <w:t>amination</w:t>
      </w:r>
      <w:r w:rsidRPr="00C46310">
        <w:rPr>
          <w:rFonts w:ascii="Garamond" w:hAnsi="Garamond"/>
          <w:color w:val="000000" w:themeColor="text1"/>
        </w:rPr>
        <w:t xml:space="preserve"> utöver den som är i förväg planerad</w:t>
      </w:r>
    </w:p>
    <w:p w14:paraId="2A8CCA58" w14:textId="74462DFB"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a utvärderingar, jag har inget behov att veta vad studenterna tycker om mig</w:t>
      </w:r>
    </w:p>
    <w:p w14:paraId="70D79187" w14:textId="064BD2B6" w:rsidR="003E072A" w:rsidRPr="00C46310" w:rsidRDefault="00CB3978"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provställning, utan tillsvidareanställd från början</w:t>
      </w:r>
    </w:p>
    <w:p w14:paraId="282D471D" w14:textId="69F2570D"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6C0DE65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Programmering</w:t>
      </w:r>
    </w:p>
    <w:p w14:paraId="6C4BA53F" w14:textId="5DE101AB" w:rsidR="00E8677C" w:rsidRPr="00C46310" w:rsidRDefault="001C440A" w:rsidP="00E8677C">
      <w:pPr>
        <w:pStyle w:val="NoSpacing"/>
        <w:numPr>
          <w:ilvl w:val="1"/>
          <w:numId w:val="57"/>
        </w:numPr>
        <w:rPr>
          <w:rFonts w:ascii="Garamond" w:hAnsi="Garamond"/>
          <w:color w:val="000000" w:themeColor="text1"/>
        </w:rPr>
      </w:pPr>
      <w:r w:rsidRPr="00C46310">
        <w:rPr>
          <w:rFonts w:ascii="Garamond" w:hAnsi="Garamond"/>
          <w:color w:val="000000" w:themeColor="text1"/>
        </w:rPr>
        <w:t>Generell d</w:t>
      </w:r>
      <w:r w:rsidR="00E8677C" w:rsidRPr="00C46310">
        <w:rPr>
          <w:rFonts w:ascii="Garamond" w:hAnsi="Garamond"/>
          <w:color w:val="000000" w:themeColor="text1"/>
        </w:rPr>
        <w:t>atorvana alls</w:t>
      </w:r>
    </w:p>
    <w:p w14:paraId="2D0F60E4"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Utanför lektionstid</w:t>
      </w:r>
    </w:p>
    <w:p w14:paraId="4204E02C"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Besök</w:t>
      </w:r>
    </w:p>
    <w:p w14:paraId="5018CD8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Mail</w:t>
      </w:r>
    </w:p>
    <w:p w14:paraId="629284B2"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Telefon</w:t>
      </w:r>
    </w:p>
    <w:p w14:paraId="29F97EC7"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Examination</w:t>
      </w:r>
    </w:p>
    <w:p w14:paraId="63815129"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Omtentor</w:t>
      </w:r>
    </w:p>
    <w:p w14:paraId="73138CE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Nya inlämningar</w:t>
      </w:r>
    </w:p>
    <w:p w14:paraId="501243AD" w14:textId="085FCCCC" w:rsidR="00E8677C" w:rsidRPr="00C46310" w:rsidRDefault="006E0C40" w:rsidP="00E8677C">
      <w:pPr>
        <w:pStyle w:val="NoSpacing"/>
        <w:numPr>
          <w:ilvl w:val="1"/>
          <w:numId w:val="57"/>
        </w:numPr>
        <w:rPr>
          <w:rFonts w:ascii="Garamond" w:hAnsi="Garamond"/>
          <w:color w:val="000000" w:themeColor="text1"/>
        </w:rPr>
      </w:pPr>
      <w:r w:rsidRPr="00C46310">
        <w:rPr>
          <w:rFonts w:ascii="Garamond" w:hAnsi="Garamond"/>
          <w:color w:val="000000" w:themeColor="text1"/>
        </w:rPr>
        <w:t>Läxf</w:t>
      </w:r>
      <w:r w:rsidR="00E8677C" w:rsidRPr="00C46310">
        <w:rPr>
          <w:rFonts w:ascii="Garamond" w:hAnsi="Garamond"/>
          <w:color w:val="000000" w:themeColor="text1"/>
        </w:rPr>
        <w:t>örhör</w:t>
      </w:r>
    </w:p>
    <w:p w14:paraId="43D45BD8" w14:textId="77777777" w:rsidR="00A75628" w:rsidRPr="00C46310" w:rsidRDefault="00A75628" w:rsidP="00E8677C">
      <w:pPr>
        <w:pStyle w:val="NoSpacing"/>
        <w:numPr>
          <w:ilvl w:val="0"/>
          <w:numId w:val="57"/>
        </w:numPr>
        <w:rPr>
          <w:rFonts w:ascii="Garamond" w:hAnsi="Garamond"/>
          <w:color w:val="000000" w:themeColor="text1"/>
        </w:rPr>
      </w:pPr>
      <w:r w:rsidRPr="00C46310">
        <w:rPr>
          <w:rFonts w:ascii="Garamond" w:hAnsi="Garamond"/>
          <w:color w:val="000000" w:themeColor="text1"/>
        </w:rPr>
        <w:t>Fusk</w:t>
      </w:r>
    </w:p>
    <w:p w14:paraId="408648E0" w14:textId="4CB4F9B5"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Hänger inte alls med</w:t>
      </w:r>
    </w:p>
    <w:p w14:paraId="55DC6F6B" w14:textId="13EAE64D" w:rsidR="00A75628" w:rsidRPr="00C46310" w:rsidRDefault="00A75628" w:rsidP="00A75628">
      <w:pPr>
        <w:pStyle w:val="NoSpacing"/>
        <w:numPr>
          <w:ilvl w:val="2"/>
          <w:numId w:val="57"/>
        </w:numPr>
        <w:rPr>
          <w:rFonts w:ascii="Garamond" w:hAnsi="Garamond"/>
          <w:color w:val="000000" w:themeColor="text1"/>
        </w:rPr>
      </w:pPr>
      <w:r w:rsidRPr="00C46310">
        <w:rPr>
          <w:rFonts w:ascii="Garamond" w:hAnsi="Garamond"/>
          <w:color w:val="000000" w:themeColor="text1"/>
        </w:rPr>
        <w:t>Men lämnar in en korrekt lösning</w:t>
      </w:r>
    </w:p>
    <w:p w14:paraId="172A4B57" w14:textId="28C59F8A"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Lämnar in identiska lösningar</w:t>
      </w:r>
    </w:p>
    <w:p w14:paraId="67BB2D1F" w14:textId="1F2630C9" w:rsidR="00E8677C" w:rsidRPr="00C46310" w:rsidRDefault="00E8677C" w:rsidP="00A75628">
      <w:pPr>
        <w:pStyle w:val="NoSpacing"/>
        <w:numPr>
          <w:ilvl w:val="0"/>
          <w:numId w:val="57"/>
        </w:numPr>
        <w:rPr>
          <w:rFonts w:ascii="Garamond" w:hAnsi="Garamond"/>
          <w:color w:val="000000" w:themeColor="text1"/>
        </w:rPr>
      </w:pPr>
      <w:r w:rsidRPr="00C46310">
        <w:rPr>
          <w:rFonts w:ascii="Garamond" w:hAnsi="Garamond"/>
          <w:color w:val="000000" w:themeColor="text1"/>
        </w:rPr>
        <w:t>Utvärderingar</w:t>
      </w:r>
    </w:p>
    <w:p w14:paraId="12BEDFF9" w14:textId="5A22C863"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Varje vecka</w:t>
      </w:r>
    </w:p>
    <w:p w14:paraId="036E685E" w14:textId="1904D880" w:rsidR="003E072A" w:rsidRPr="00C46310" w:rsidRDefault="003E072A" w:rsidP="003E072A">
      <w:pPr>
        <w:pStyle w:val="NoSpacing"/>
        <w:numPr>
          <w:ilvl w:val="0"/>
          <w:numId w:val="57"/>
        </w:numPr>
        <w:rPr>
          <w:rFonts w:ascii="Garamond" w:hAnsi="Garamond"/>
          <w:color w:val="000000" w:themeColor="text1"/>
        </w:rPr>
      </w:pPr>
      <w:r w:rsidRPr="00C46310">
        <w:rPr>
          <w:rFonts w:ascii="Garamond" w:hAnsi="Garamond"/>
          <w:color w:val="000000" w:themeColor="text1"/>
        </w:rPr>
        <w:t>Provanställning</w:t>
      </w:r>
    </w:p>
    <w:p w14:paraId="3FA3018A"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B7ED9C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C76A965"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5689589"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AC86C58"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5F1455B"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23FEA8A6"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7B98B40E"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BTH: Blekinge Tekniska Högskola</w:t>
      </w:r>
    </w:p>
    <w:p w14:paraId="2C406F6E"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3EFF89A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6C4FC7F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4BB65C51"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Tentor</w:t>
      </w:r>
    </w:p>
    <w:p w14:paraId="2E005B54"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4609DE3" w14:textId="77777777" w:rsidR="00A77ACA" w:rsidRPr="00C46310" w:rsidRDefault="00A77ACA" w:rsidP="005B0058">
      <w:pPr>
        <w:pStyle w:val="NoSpacing"/>
        <w:rPr>
          <w:color w:val="000000" w:themeColor="text1"/>
        </w:rPr>
      </w:pPr>
    </w:p>
    <w:p w14:paraId="74CFB3D8" w14:textId="54D617EC" w:rsidR="008C4606" w:rsidRPr="00C46310" w:rsidRDefault="008C4606" w:rsidP="005B0058">
      <w:pPr>
        <w:pStyle w:val="NoSpacing"/>
        <w:rPr>
          <w:color w:val="000000" w:themeColor="text1"/>
        </w:rPr>
      </w:pPr>
      <w:r w:rsidRPr="00C46310">
        <w:rPr>
          <w:color w:val="000000" w:themeColor="text1"/>
        </w:rPr>
        <w:t>Q&amp;A</w:t>
      </w:r>
    </w:p>
    <w:p w14:paraId="13151CA6" w14:textId="41E12185" w:rsidR="00CD3255" w:rsidRPr="00C46310" w:rsidRDefault="00D61700" w:rsidP="005B0058">
      <w:pPr>
        <w:pStyle w:val="NoSpacing"/>
        <w:rPr>
          <w:color w:val="000000" w:themeColor="text1"/>
        </w:rPr>
      </w:pPr>
      <w:r w:rsidRPr="00C46310">
        <w:rPr>
          <w:color w:val="000000" w:themeColor="text1"/>
        </w:rPr>
        <w:t>Johan</w:t>
      </w:r>
    </w:p>
    <w:p w14:paraId="503DB3DF" w14:textId="28E90FA2" w:rsidR="00D61700" w:rsidRPr="00C46310" w:rsidRDefault="00D61700" w:rsidP="005B0058">
      <w:pPr>
        <w:pStyle w:val="NoSpacing"/>
        <w:rPr>
          <w:color w:val="000000" w:themeColor="text1"/>
        </w:rPr>
      </w:pPr>
      <w:r w:rsidRPr="00C46310">
        <w:rPr>
          <w:color w:val="000000" w:themeColor="text1"/>
        </w:rPr>
        <w:t>AddQ</w:t>
      </w:r>
    </w:p>
    <w:p w14:paraId="17E3B930" w14:textId="28F5EBC2" w:rsidR="00D61700" w:rsidRPr="00C46310" w:rsidRDefault="00D61700" w:rsidP="005B0058">
      <w:pPr>
        <w:pStyle w:val="NoSpacing"/>
        <w:rPr>
          <w:color w:val="000000" w:themeColor="text1"/>
        </w:rPr>
      </w:pPr>
      <w:r w:rsidRPr="00C46310">
        <w:rPr>
          <w:color w:val="000000" w:themeColor="text1"/>
        </w:rPr>
        <w:t>11.</w:t>
      </w:r>
      <w:r w:rsidR="008C4606" w:rsidRPr="00C46310">
        <w:rPr>
          <w:color w:val="000000" w:themeColor="text1"/>
        </w:rPr>
        <w:t>30</w:t>
      </w:r>
      <w:r w:rsidRPr="00C46310">
        <w:rPr>
          <w:color w:val="000000" w:themeColor="text1"/>
        </w:rPr>
        <w:t>-12</w:t>
      </w:r>
    </w:p>
    <w:p w14:paraId="7D622C11" w14:textId="3A418A07" w:rsidR="00362703" w:rsidRPr="00C46310" w:rsidRDefault="00362703" w:rsidP="005B0058">
      <w:pPr>
        <w:pStyle w:val="NoSpacing"/>
        <w:rPr>
          <w:color w:val="000000" w:themeColor="text1"/>
        </w:rPr>
      </w:pPr>
    </w:p>
    <w:p w14:paraId="7F590023" w14:textId="3AAA94B3" w:rsidR="00362703" w:rsidRPr="00C46310" w:rsidRDefault="00362703" w:rsidP="005B0058">
      <w:pPr>
        <w:pStyle w:val="NoSpacing"/>
        <w:rPr>
          <w:color w:val="000000" w:themeColor="text1"/>
        </w:rPr>
      </w:pPr>
      <w:r w:rsidRPr="00C46310">
        <w:rPr>
          <w:color w:val="000000" w:themeColor="text1"/>
        </w:rPr>
        <w:t>Mobiltelefon Doro 1362</w:t>
      </w:r>
    </w:p>
    <w:p w14:paraId="6AAFCB10" w14:textId="77777777" w:rsidR="00D61700" w:rsidRPr="00C46310" w:rsidRDefault="00D61700" w:rsidP="005B0058">
      <w:pPr>
        <w:pStyle w:val="NoSpacing"/>
        <w:rPr>
          <w:color w:val="000000" w:themeColor="text1"/>
        </w:rPr>
      </w:pPr>
    </w:p>
    <w:p w14:paraId="4A7C7641" w14:textId="532E7306" w:rsidR="0001069B" w:rsidRPr="00C46310"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C46310">
        <w:rPr>
          <w:rFonts w:ascii="Segoe UI" w:eastAsia="Times New Roman" w:hAnsi="Segoe UI" w:cs="Segoe UI"/>
          <w:color w:val="000000" w:themeColor="text1"/>
          <w:sz w:val="24"/>
          <w:szCs w:val="24"/>
          <w:lang w:eastAsia="sv-SE"/>
        </w:rPr>
        <w:t>IT-Rekryterare Stockholm</w:t>
      </w:r>
    </w:p>
    <w:p w14:paraId="52E138EB" w14:textId="36039274" w:rsidR="00502E3B" w:rsidRPr="00C46310" w:rsidRDefault="00502E3B" w:rsidP="005B0058">
      <w:pPr>
        <w:pStyle w:val="NoSpacing"/>
        <w:rPr>
          <w:color w:val="000000" w:themeColor="text1"/>
        </w:rPr>
      </w:pPr>
      <w:r w:rsidRPr="00C46310">
        <w:rPr>
          <w:color w:val="000000" w:themeColor="text1"/>
        </w:rPr>
        <w:t>72 kontakter</w:t>
      </w:r>
    </w:p>
    <w:p w14:paraId="280F198A" w14:textId="66539733" w:rsidR="00502E3B" w:rsidRPr="00C46310" w:rsidRDefault="00502E3B" w:rsidP="005B0058">
      <w:pPr>
        <w:pStyle w:val="NoSpacing"/>
        <w:rPr>
          <w:color w:val="000000" w:themeColor="text1"/>
        </w:rPr>
      </w:pPr>
    </w:p>
    <w:p w14:paraId="2FDC7817" w14:textId="2C9B182E" w:rsidR="00502E3B" w:rsidRPr="00C46310" w:rsidRDefault="00502E3B" w:rsidP="005B0058">
      <w:pPr>
        <w:pStyle w:val="NoSpacing"/>
        <w:rPr>
          <w:color w:val="000000" w:themeColor="text1"/>
        </w:rPr>
      </w:pPr>
      <w:r w:rsidRPr="00C46310">
        <w:rPr>
          <w:color w:val="000000" w:themeColor="text1"/>
        </w:rPr>
        <w:t>Ron</w:t>
      </w:r>
      <w:r w:rsidR="005D3CED" w:rsidRPr="00C46310">
        <w:rPr>
          <w:color w:val="000000" w:themeColor="text1"/>
        </w:rPr>
        <w:t>n</w:t>
      </w:r>
    </w:p>
    <w:p w14:paraId="1AB569D2" w14:textId="53C9F8C2" w:rsidR="005530E4" w:rsidRPr="00C46310" w:rsidRDefault="005530E4" w:rsidP="005B0058">
      <w:pPr>
        <w:pStyle w:val="NoSpacing"/>
        <w:rPr>
          <w:color w:val="000000" w:themeColor="text1"/>
        </w:rPr>
      </w:pPr>
      <w:r w:rsidRPr="00C46310">
        <w:rPr>
          <w:color w:val="000000" w:themeColor="text1"/>
        </w:rPr>
        <w:t>Q&amp;A Test</w:t>
      </w:r>
    </w:p>
    <w:p w14:paraId="0658F9C1" w14:textId="5750E931" w:rsidR="005530E4" w:rsidRPr="00C46310" w:rsidRDefault="00C63CAB" w:rsidP="005B0058">
      <w:pPr>
        <w:pStyle w:val="NoSpacing"/>
        <w:rPr>
          <w:color w:val="000000" w:themeColor="text1"/>
        </w:rPr>
      </w:pPr>
      <w:r w:rsidRPr="00C46310">
        <w:rPr>
          <w:color w:val="000000" w:themeColor="text1"/>
        </w:rPr>
        <w:t xml:space="preserve">RQ </w:t>
      </w:r>
    </w:p>
    <w:p w14:paraId="730292BE" w14:textId="77777777" w:rsidR="00C63CAB" w:rsidRPr="00C46310" w:rsidRDefault="00C63CAB" w:rsidP="005B0058">
      <w:pPr>
        <w:pStyle w:val="NoSpacing"/>
        <w:rPr>
          <w:color w:val="000000" w:themeColor="text1"/>
        </w:rPr>
      </w:pPr>
    </w:p>
    <w:p w14:paraId="560EED44" w14:textId="6A845D77" w:rsidR="00C63CAB" w:rsidRPr="00C46310" w:rsidRDefault="00C63CAB" w:rsidP="005B0058">
      <w:pPr>
        <w:pStyle w:val="NoSpacing"/>
        <w:rPr>
          <w:color w:val="000000" w:themeColor="text1"/>
        </w:rPr>
      </w:pPr>
      <w:r w:rsidRPr="00C46310">
        <w:rPr>
          <w:color w:val="000000" w:themeColor="text1"/>
        </w:rPr>
        <w:t>85 konsulter</w:t>
      </w:r>
    </w:p>
    <w:p w14:paraId="1497EC30" w14:textId="1A722A62" w:rsidR="00C63CAB" w:rsidRPr="00C46310" w:rsidRDefault="00C63CAB" w:rsidP="005B0058">
      <w:pPr>
        <w:pStyle w:val="NoSpacing"/>
        <w:rPr>
          <w:color w:val="000000" w:themeColor="text1"/>
        </w:rPr>
      </w:pPr>
      <w:r w:rsidRPr="00C46310">
        <w:rPr>
          <w:color w:val="000000" w:themeColor="text1"/>
        </w:rPr>
        <w:t>Johan affärskonsult</w:t>
      </w:r>
    </w:p>
    <w:p w14:paraId="28D0BA35" w14:textId="479BC630" w:rsidR="00C63CAB" w:rsidRPr="00C46310" w:rsidRDefault="001F09DB" w:rsidP="005B0058">
      <w:pPr>
        <w:pStyle w:val="NoSpacing"/>
        <w:rPr>
          <w:color w:val="000000" w:themeColor="text1"/>
        </w:rPr>
      </w:pPr>
      <w:r w:rsidRPr="00C46310">
        <w:rPr>
          <w:color w:val="000000" w:themeColor="text1"/>
        </w:rPr>
        <w:t>Bra grundlön</w:t>
      </w:r>
    </w:p>
    <w:p w14:paraId="3E0EFD19" w14:textId="0C4B1697" w:rsidR="001F09DB" w:rsidRPr="00C46310" w:rsidRDefault="001F09DB" w:rsidP="005B0058">
      <w:pPr>
        <w:pStyle w:val="NoSpacing"/>
        <w:rPr>
          <w:color w:val="000000" w:themeColor="text1"/>
        </w:rPr>
      </w:pPr>
      <w:r w:rsidRPr="00C46310">
        <w:rPr>
          <w:color w:val="000000" w:themeColor="text1"/>
        </w:rPr>
        <w:t>5 dagars utbildning per år</w:t>
      </w:r>
    </w:p>
    <w:p w14:paraId="6E7D1F73" w14:textId="77777777" w:rsidR="00636240" w:rsidRPr="00C46310" w:rsidRDefault="00636240" w:rsidP="005B0058">
      <w:pPr>
        <w:pStyle w:val="NoSpacing"/>
        <w:rPr>
          <w:color w:val="000000" w:themeColor="text1"/>
        </w:rPr>
      </w:pPr>
    </w:p>
    <w:p w14:paraId="37AE4991" w14:textId="313C39AB" w:rsidR="001F09DB" w:rsidRPr="00C46310" w:rsidRDefault="00636240" w:rsidP="005B0058">
      <w:pPr>
        <w:pStyle w:val="NoSpacing"/>
        <w:rPr>
          <w:color w:val="000000" w:themeColor="text1"/>
        </w:rPr>
      </w:pPr>
      <w:r w:rsidRPr="00C46310">
        <w:rPr>
          <w:color w:val="000000" w:themeColor="text1"/>
        </w:rPr>
        <w:t>AddQ.se</w:t>
      </w:r>
    </w:p>
    <w:p w14:paraId="23BEABBF" w14:textId="4772FBB1" w:rsidR="00C63CAB" w:rsidRPr="00C46310" w:rsidRDefault="00646F8C" w:rsidP="005B0058">
      <w:pPr>
        <w:pStyle w:val="NoSpacing"/>
        <w:rPr>
          <w:color w:val="000000" w:themeColor="text1"/>
        </w:rPr>
      </w:pPr>
      <w:r w:rsidRPr="00C46310">
        <w:rPr>
          <w:color w:val="000000" w:themeColor="text1"/>
        </w:rPr>
        <w:t>Ronn Elfors</w:t>
      </w:r>
      <w:r w:rsidR="008919D4" w:rsidRPr="00C46310">
        <w:rPr>
          <w:color w:val="000000" w:themeColor="text1"/>
        </w:rPr>
        <w:t xml:space="preserve"> Lipsker</w:t>
      </w:r>
    </w:p>
    <w:p w14:paraId="02C00074" w14:textId="77777777" w:rsidR="00646F8C" w:rsidRPr="00C46310" w:rsidRDefault="00646F8C" w:rsidP="005B0058">
      <w:pPr>
        <w:pStyle w:val="NoSpacing"/>
        <w:rPr>
          <w:color w:val="000000" w:themeColor="text1"/>
        </w:rPr>
      </w:pPr>
    </w:p>
    <w:p w14:paraId="0DA6E0AC" w14:textId="6FBC08A1" w:rsidR="00502E3B" w:rsidRPr="00C46310" w:rsidRDefault="005530E4" w:rsidP="005B0058">
      <w:pPr>
        <w:pStyle w:val="NoSpacing"/>
        <w:rPr>
          <w:color w:val="000000" w:themeColor="text1"/>
        </w:rPr>
      </w:pPr>
      <w:r w:rsidRPr="00C46310">
        <w:rPr>
          <w:color w:val="000000" w:themeColor="text1"/>
        </w:rPr>
        <w:t>AddQ</w:t>
      </w:r>
      <w:r w:rsidR="003720C7" w:rsidRPr="00C46310">
        <w:rPr>
          <w:color w:val="000000" w:themeColor="text1"/>
        </w:rPr>
        <w:t>.se</w:t>
      </w:r>
    </w:p>
    <w:p w14:paraId="4E4646C9" w14:textId="77777777" w:rsidR="00502E3B" w:rsidRPr="00C46310" w:rsidRDefault="00502E3B" w:rsidP="005B0058">
      <w:pPr>
        <w:pStyle w:val="NoSpacing"/>
        <w:rPr>
          <w:color w:val="000000" w:themeColor="text1"/>
        </w:rPr>
      </w:pPr>
    </w:p>
    <w:p w14:paraId="075857A6" w14:textId="38E63997" w:rsidR="00DB15B2" w:rsidRPr="00C46310" w:rsidRDefault="00DB15B2" w:rsidP="005B0058">
      <w:pPr>
        <w:pStyle w:val="NoSpacing"/>
        <w:rPr>
          <w:color w:val="000000" w:themeColor="text1"/>
        </w:rPr>
      </w:pPr>
      <w:r w:rsidRPr="00C46310">
        <w:rPr>
          <w:color w:val="000000" w:themeColor="text1"/>
        </w:rPr>
        <w:t xml:space="preserve">Söka kontakt </w:t>
      </w:r>
    </w:p>
    <w:p w14:paraId="40FBB0C7" w14:textId="11B976F4" w:rsidR="005B0058" w:rsidRPr="00C46310" w:rsidRDefault="005B0058" w:rsidP="005B0058">
      <w:pPr>
        <w:pStyle w:val="NoSpacing"/>
        <w:rPr>
          <w:color w:val="000000" w:themeColor="text1"/>
        </w:rPr>
      </w:pPr>
      <w:r w:rsidRPr="00C46310">
        <w:rPr>
          <w:color w:val="000000" w:themeColor="text1"/>
        </w:rPr>
        <w:t>Hej,</w:t>
      </w:r>
    </w:p>
    <w:p w14:paraId="12B98C07" w14:textId="77777777" w:rsidR="005B0058" w:rsidRPr="00C46310" w:rsidRDefault="005B0058" w:rsidP="005B0058">
      <w:pPr>
        <w:pStyle w:val="NoSpacing"/>
        <w:rPr>
          <w:color w:val="000000" w:themeColor="text1"/>
        </w:rPr>
      </w:pPr>
    </w:p>
    <w:p w14:paraId="733D91D3" w14:textId="77777777" w:rsidR="005B0058" w:rsidRPr="00C46310" w:rsidRDefault="005B0058" w:rsidP="005B0058">
      <w:pPr>
        <w:pStyle w:val="NoSpacing"/>
        <w:rPr>
          <w:color w:val="000000" w:themeColor="text1"/>
        </w:rPr>
      </w:pPr>
      <w:r w:rsidRPr="00C46310">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slös</w:t>
      </w:r>
      <w:r w:rsidRPr="00C46310">
        <w:rPr>
          <w:color w:val="000000" w:themeColor="text1"/>
        </w:rPr>
        <w:fldChar w:fldCharType="end"/>
      </w:r>
      <w:bookmarkEnd w:id="8"/>
      <w:r w:rsidRPr="00C46310">
        <w:rPr>
          <w:color w:val="000000" w:themeColor="text1"/>
        </w:rPr>
        <w:t xml:space="preserve">, </w:t>
      </w:r>
      <w:bookmarkStart w:id="9" w:name="Details_pyWorkPage.TimeReport_85"/>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e</w:t>
      </w:r>
      <w:r w:rsidRPr="00C46310">
        <w:rPr>
          <w:color w:val="000000" w:themeColor="text1"/>
        </w:rPr>
        <w:fldChar w:fldCharType="end"/>
      </w:r>
      <w:bookmarkEnd w:id="9"/>
      <w:r w:rsidRPr="00C46310">
        <w:rPr>
          <w:color w:val="000000" w:themeColor="text1"/>
        </w:rPr>
        <w:t xml:space="preserve">, </w:t>
      </w:r>
      <w:bookmarkStart w:id="10" w:name="Details_pyWorkPage.TimeReport_92"/>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emester</w:t>
      </w:r>
      <w:r w:rsidRPr="00C46310">
        <w:rPr>
          <w:color w:val="000000" w:themeColor="text1"/>
        </w:rPr>
        <w:fldChar w:fldCharType="end"/>
      </w:r>
      <w:bookmarkEnd w:id="10"/>
      <w:r w:rsidRPr="00C46310">
        <w:rPr>
          <w:color w:val="000000" w:themeColor="text1"/>
        </w:rPr>
        <w:t xml:space="preserve">, </w:t>
      </w:r>
      <w:bookmarkStart w:id="11" w:name="Details_pyWorkPage.TimeReport_99"/>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Kan inte ta arbete</w:t>
      </w:r>
      <w:r w:rsidRPr="00C46310">
        <w:rPr>
          <w:color w:val="000000" w:themeColor="text1"/>
        </w:rPr>
        <w:fldChar w:fldCharType="end"/>
      </w:r>
      <w:bookmarkEnd w:id="11"/>
      <w:r w:rsidRPr="00C46310">
        <w:rPr>
          <w:color w:val="000000" w:themeColor="text1"/>
        </w:rPr>
        <w:t xml:space="preserve"> eller  </w:t>
      </w:r>
      <w:bookmarkStart w:id="12" w:name="Details_pyWorkPage.TimeReport_106"/>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juk/VAB/Föräldrapenning</w:t>
      </w:r>
      <w:r w:rsidRPr="00C46310">
        <w:rPr>
          <w:color w:val="000000" w:themeColor="text1"/>
        </w:rPr>
        <w:fldChar w:fldCharType="end"/>
      </w:r>
      <w:bookmarkEnd w:id="12"/>
      <w:r w:rsidRPr="00C46310">
        <w:rPr>
          <w:color w:val="000000" w:themeColor="text1"/>
        </w:rPr>
        <w:t>), eller skall jag ange att jag har påbörjat en anställning eller utbildning under veckan.</w:t>
      </w:r>
    </w:p>
    <w:p w14:paraId="1C104F14" w14:textId="77777777" w:rsidR="005B0058" w:rsidRPr="00C46310" w:rsidRDefault="005B0058" w:rsidP="005B0058">
      <w:pPr>
        <w:pStyle w:val="NoSpacing"/>
        <w:rPr>
          <w:color w:val="000000" w:themeColor="text1"/>
        </w:rPr>
      </w:pPr>
    </w:p>
    <w:p w14:paraId="38B67CD2" w14:textId="77777777" w:rsidR="005B0058" w:rsidRPr="00C46310" w:rsidRDefault="005B0058" w:rsidP="005B0058">
      <w:pPr>
        <w:pStyle w:val="NoSpacing"/>
        <w:rPr>
          <w:color w:val="000000" w:themeColor="text1"/>
        </w:rPr>
      </w:pPr>
      <w:r w:rsidRPr="00C46310">
        <w:rPr>
          <w:color w:val="000000" w:themeColor="text1"/>
        </w:rPr>
        <w:t>Hälsningar Stefan Björnander</w:t>
      </w:r>
    </w:p>
    <w:p w14:paraId="26B320BD" w14:textId="77777777" w:rsidR="005B0058" w:rsidRPr="00C46310" w:rsidRDefault="005B0058" w:rsidP="00922EDA">
      <w:pPr>
        <w:pStyle w:val="NoSpacing"/>
        <w:rPr>
          <w:rFonts w:ascii="Garamond" w:hAnsi="Garamond"/>
          <w:color w:val="000000" w:themeColor="text1"/>
        </w:rPr>
      </w:pPr>
    </w:p>
    <w:p w14:paraId="143C0D7D" w14:textId="4E2370F6" w:rsidR="00161314" w:rsidRPr="00C46310" w:rsidRDefault="00161314" w:rsidP="00161314">
      <w:pPr>
        <w:pStyle w:val="Heading3"/>
        <w:spacing w:before="0" w:after="168"/>
        <w:rPr>
          <w:rFonts w:ascii="Open Sans" w:hAnsi="Open Sans"/>
          <w:color w:val="000000" w:themeColor="text1"/>
          <w:lang w:val="sv-SE"/>
        </w:rPr>
      </w:pPr>
      <w:r w:rsidRPr="00C46310">
        <w:rPr>
          <w:rFonts w:ascii="Montserrat" w:hAnsi="Montserrat"/>
          <w:color w:val="000000" w:themeColor="text1"/>
          <w:sz w:val="39"/>
          <w:szCs w:val="39"/>
          <w:lang w:val="sv-SE"/>
        </w:rPr>
        <w:t xml:space="preserve">Peter Spetz, </w:t>
      </w:r>
      <w:hyperlink r:id="rId123" w:tgtFrame="_top" w:history="1">
        <w:r w:rsidRPr="00C46310">
          <w:rPr>
            <w:rStyle w:val="Hyperlink"/>
            <w:rFonts w:ascii="Open Sans" w:hAnsi="Open Sans"/>
            <w:color w:val="000000" w:themeColor="text1"/>
            <w:lang w:val="sv-SE"/>
          </w:rPr>
          <w:t>peter@workbuster.se</w:t>
        </w:r>
      </w:hyperlink>
      <w:r w:rsidRPr="00C46310">
        <w:rPr>
          <w:rFonts w:ascii="Open Sans" w:hAnsi="Open Sans"/>
          <w:color w:val="000000" w:themeColor="text1"/>
          <w:lang w:val="sv-SE"/>
        </w:rPr>
        <w:t xml:space="preserve">, </w:t>
      </w:r>
      <w:hyperlink r:id="rId124" w:history="1">
        <w:r w:rsidRPr="00C46310">
          <w:rPr>
            <w:rStyle w:val="Hyperlink"/>
            <w:rFonts w:ascii="Open Sans" w:hAnsi="Open Sans"/>
            <w:color w:val="000000" w:themeColor="text1"/>
            <w:lang w:val="sv-SE"/>
          </w:rPr>
          <w:t>0704310125</w:t>
        </w:r>
      </w:hyperlink>
    </w:p>
    <w:p w14:paraId="32FDD6A4" w14:textId="2558FF97" w:rsidR="00F14965" w:rsidRPr="00C46310" w:rsidRDefault="00F14965" w:rsidP="00A9286D">
      <w:pPr>
        <w:pStyle w:val="NoSpacing"/>
        <w:rPr>
          <w:rFonts w:ascii="Garamond" w:hAnsi="Garamond"/>
          <w:color w:val="000000" w:themeColor="text1"/>
        </w:rPr>
      </w:pPr>
      <w:r w:rsidRPr="00C46310">
        <w:rPr>
          <w:rFonts w:ascii="Garamond" w:hAnsi="Garamond"/>
          <w:color w:val="000000" w:themeColor="text1"/>
        </w:rPr>
        <w:t>Legitimerad lärare i matematik och teknik för årskurs 7–9 samt matematik, engelska och datorteknik för gymnasiet</w:t>
      </w:r>
    </w:p>
    <w:p w14:paraId="1F3FE448" w14:textId="77777777" w:rsidR="00F14965" w:rsidRPr="00C46310" w:rsidRDefault="00F14965" w:rsidP="00A9286D">
      <w:pPr>
        <w:pStyle w:val="NoSpacing"/>
        <w:rPr>
          <w:rFonts w:ascii="Garamond" w:hAnsi="Garamond"/>
          <w:color w:val="000000" w:themeColor="text1"/>
        </w:rPr>
      </w:pPr>
    </w:p>
    <w:p w14:paraId="3613AC2D" w14:textId="4F202533" w:rsidR="00A9286D" w:rsidRPr="00C46310" w:rsidRDefault="004E419F" w:rsidP="00A9286D">
      <w:pPr>
        <w:pStyle w:val="NoSpacing"/>
        <w:rPr>
          <w:rFonts w:ascii="Garamond" w:hAnsi="Garamond"/>
          <w:color w:val="000000" w:themeColor="text1"/>
        </w:rPr>
      </w:pPr>
      <w:r w:rsidRPr="00C46310">
        <w:rPr>
          <w:rFonts w:ascii="Garamond" w:hAnsi="Garamond"/>
          <w:color w:val="000000" w:themeColor="text1"/>
        </w:rPr>
        <w:t>D</w:t>
      </w:r>
      <w:r w:rsidR="00A9286D" w:rsidRPr="00C46310">
        <w:rPr>
          <w:rFonts w:ascii="Garamond" w:hAnsi="Garamond"/>
          <w:color w:val="000000" w:themeColor="text1"/>
        </w:rPr>
        <w:t xml:space="preserve">atorer </w:t>
      </w:r>
      <w:r w:rsidRPr="00C46310">
        <w:rPr>
          <w:rFonts w:ascii="Garamond" w:hAnsi="Garamond"/>
          <w:color w:val="000000" w:themeColor="text1"/>
        </w:rPr>
        <w:t xml:space="preserve">har </w:t>
      </w:r>
      <w:r w:rsidR="00A9286D" w:rsidRPr="00C46310">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46310">
        <w:rPr>
          <w:rFonts w:ascii="Garamond" w:hAnsi="Garamond"/>
          <w:color w:val="000000" w:themeColor="text1"/>
        </w:rPr>
        <w:t>det s</w:t>
      </w:r>
      <w:r w:rsidR="00A9286D" w:rsidRPr="00C46310">
        <w:rPr>
          <w:rFonts w:ascii="Garamond" w:hAnsi="Garamond"/>
          <w:color w:val="000000" w:themeColor="text1"/>
        </w:rPr>
        <w:t>ve</w:t>
      </w:r>
      <w:r w:rsidR="00816334" w:rsidRPr="00C46310">
        <w:rPr>
          <w:rFonts w:ascii="Garamond" w:hAnsi="Garamond"/>
          <w:color w:val="000000" w:themeColor="text1"/>
        </w:rPr>
        <w:t xml:space="preserve">nska, </w:t>
      </w:r>
      <w:r w:rsidR="00E84D1C" w:rsidRPr="00C46310">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46310" w:rsidRDefault="00E84D1C" w:rsidP="00A9286D">
      <w:pPr>
        <w:pStyle w:val="NoSpacing"/>
        <w:rPr>
          <w:rFonts w:ascii="Garamond" w:hAnsi="Garamond"/>
          <w:color w:val="000000" w:themeColor="text1"/>
        </w:rPr>
      </w:pPr>
    </w:p>
    <w:p w14:paraId="05D3FA97" w14:textId="13C0829E" w:rsidR="00E84D1C" w:rsidRPr="00C46310" w:rsidRDefault="00E84D1C" w:rsidP="00A9286D">
      <w:pPr>
        <w:pStyle w:val="NoSpacing"/>
        <w:rPr>
          <w:rFonts w:ascii="Garamond" w:hAnsi="Garamond"/>
          <w:color w:val="000000" w:themeColor="text1"/>
        </w:rPr>
      </w:pPr>
      <w:r w:rsidRPr="00C46310">
        <w:rPr>
          <w:rFonts w:ascii="Garamond" w:hAnsi="Garamond"/>
          <w:color w:val="000000" w:themeColor="text1"/>
        </w:rPr>
        <w:t>Jag är intresserad av förstelärar</w:t>
      </w:r>
      <w:r w:rsidR="00816334" w:rsidRPr="00C46310">
        <w:rPr>
          <w:rFonts w:ascii="Garamond" w:hAnsi="Garamond"/>
          <w:color w:val="000000" w:themeColor="text1"/>
        </w:rPr>
        <w:t>e</w:t>
      </w:r>
      <w:r w:rsidRPr="00C46310">
        <w:rPr>
          <w:rFonts w:ascii="Garamond" w:hAnsi="Garamond"/>
          <w:color w:val="000000" w:themeColor="text1"/>
        </w:rPr>
        <w:t xml:space="preserve">bonusen på </w:t>
      </w:r>
      <w:r w:rsidR="00816334" w:rsidRPr="00C46310">
        <w:rPr>
          <w:rFonts w:ascii="Garamond" w:hAnsi="Garamond"/>
          <w:color w:val="000000" w:themeColor="text1"/>
        </w:rPr>
        <w:t>10 000</w:t>
      </w:r>
      <w:r w:rsidRPr="00C46310">
        <w:rPr>
          <w:rFonts w:ascii="Garamond" w:hAnsi="Garamond"/>
          <w:color w:val="000000" w:themeColor="text1"/>
        </w:rPr>
        <w:t xml:space="preserve"> k</w:t>
      </w:r>
      <w:r w:rsidR="00816334" w:rsidRPr="00C46310">
        <w:rPr>
          <w:rFonts w:ascii="Garamond" w:hAnsi="Garamond"/>
          <w:color w:val="000000" w:themeColor="text1"/>
        </w:rPr>
        <w:t>ronor</w:t>
      </w:r>
      <w:r w:rsidRPr="00C46310">
        <w:rPr>
          <w:rFonts w:ascii="Garamond" w:hAnsi="Garamond"/>
          <w:color w:val="000000" w:themeColor="text1"/>
        </w:rPr>
        <w:t>.</w:t>
      </w:r>
    </w:p>
    <w:p w14:paraId="13E9B9BD" w14:textId="77777777" w:rsidR="00A9286D" w:rsidRPr="00C46310" w:rsidRDefault="00A9286D" w:rsidP="00A9286D">
      <w:pPr>
        <w:pStyle w:val="NoSpacing"/>
        <w:rPr>
          <w:rFonts w:ascii="Garamond" w:hAnsi="Garamond"/>
          <w:color w:val="000000" w:themeColor="text1"/>
        </w:rPr>
      </w:pPr>
    </w:p>
    <w:p w14:paraId="3D9D487E" w14:textId="1ECB3A71" w:rsidR="00B053C2" w:rsidRPr="00C46310" w:rsidRDefault="00B053C2" w:rsidP="00B053C2">
      <w:pPr>
        <w:pStyle w:val="Heading2"/>
        <w:spacing w:before="0"/>
        <w:rPr>
          <w:rFonts w:ascii="inherit" w:hAnsi="inherit"/>
          <w:color w:val="000000" w:themeColor="text1"/>
        </w:rPr>
      </w:pPr>
      <w:r w:rsidRPr="00C46310">
        <w:rPr>
          <w:rFonts w:ascii="inherit" w:hAnsi="inherit"/>
          <w:color w:val="000000" w:themeColor="text1"/>
        </w:rPr>
        <w:t>Kontakt</w:t>
      </w:r>
    </w:p>
    <w:p w14:paraId="55F2CC89" w14:textId="77777777" w:rsidR="00B053C2" w:rsidRPr="00C46310" w:rsidRDefault="00B053C2" w:rsidP="00B5325C">
      <w:pPr>
        <w:pStyle w:val="ng-star-inserted"/>
        <w:numPr>
          <w:ilvl w:val="0"/>
          <w:numId w:val="39"/>
        </w:numPr>
        <w:spacing w:after="180" w:afterAutospacing="0"/>
        <w:rPr>
          <w:rFonts w:ascii="Open Sans" w:hAnsi="Open Sans"/>
          <w:color w:val="000000" w:themeColor="text1"/>
        </w:rPr>
      </w:pPr>
      <w:r w:rsidRPr="00C46310">
        <w:rPr>
          <w:rStyle w:val="Strong"/>
          <w:rFonts w:ascii="Open Sans" w:hAnsi="Open Sans"/>
          <w:color w:val="000000" w:themeColor="text1"/>
        </w:rPr>
        <w:t>Johan Nilsson</w:t>
      </w:r>
    </w:p>
    <w:p w14:paraId="5E9D778A" w14:textId="77777777" w:rsidR="00B053C2" w:rsidRPr="00C46310" w:rsidRDefault="00066998" w:rsidP="00B053C2">
      <w:pPr>
        <w:pStyle w:val="ng-star-inserted"/>
        <w:wordWrap w:val="0"/>
        <w:spacing w:after="180" w:afterAutospacing="0"/>
        <w:ind w:left="720"/>
        <w:rPr>
          <w:rFonts w:ascii="Open Sans" w:hAnsi="Open Sans"/>
          <w:color w:val="000000" w:themeColor="text1"/>
        </w:rPr>
      </w:pPr>
      <w:hyperlink r:id="rId125" w:history="1">
        <w:r w:rsidR="00B053C2" w:rsidRPr="00C46310">
          <w:rPr>
            <w:rStyle w:val="Hyperlink"/>
            <w:rFonts w:ascii="Open Sans" w:hAnsi="Open Sans"/>
            <w:color w:val="000000" w:themeColor="text1"/>
          </w:rPr>
          <w:t>johan.nilsson@spminstrument.se</w:t>
        </w:r>
      </w:hyperlink>
    </w:p>
    <w:p w14:paraId="59FFC5D1" w14:textId="77777777" w:rsidR="00B053C2" w:rsidRPr="00C46310" w:rsidRDefault="00B053C2" w:rsidP="00B053C2">
      <w:pPr>
        <w:pStyle w:val="ng-star-inserted"/>
        <w:spacing w:after="180" w:afterAutospacing="0"/>
        <w:ind w:left="720"/>
        <w:rPr>
          <w:rFonts w:ascii="Open Sans" w:hAnsi="Open Sans"/>
          <w:color w:val="000000" w:themeColor="text1"/>
        </w:rPr>
      </w:pPr>
      <w:r w:rsidRPr="00C46310">
        <w:rPr>
          <w:rFonts w:ascii="Open Sans" w:hAnsi="Open Sans"/>
          <w:color w:val="000000" w:themeColor="text1"/>
        </w:rPr>
        <w:t>0152-22500</w:t>
      </w:r>
    </w:p>
    <w:p w14:paraId="4454D737" w14:textId="77777777" w:rsidR="00B053C2" w:rsidRPr="00C46310" w:rsidRDefault="00B053C2" w:rsidP="00B5325C">
      <w:pPr>
        <w:pStyle w:val="ng-star-inserted"/>
        <w:numPr>
          <w:ilvl w:val="0"/>
          <w:numId w:val="39"/>
        </w:numPr>
        <w:spacing w:after="450" w:afterAutospacing="0"/>
        <w:rPr>
          <w:rFonts w:ascii="Open Sans" w:hAnsi="Open Sans"/>
          <w:color w:val="000000" w:themeColor="text1"/>
        </w:rPr>
      </w:pPr>
      <w:r w:rsidRPr="00C46310">
        <w:rPr>
          <w:rStyle w:val="Strong"/>
          <w:rFonts w:ascii="Open Sans" w:hAnsi="Open Sans"/>
          <w:color w:val="000000" w:themeColor="text1"/>
        </w:rPr>
        <w:t>Marie Pilö</w:t>
      </w:r>
    </w:p>
    <w:p w14:paraId="05D12F3A" w14:textId="77777777" w:rsidR="00B053C2" w:rsidRPr="00C46310" w:rsidRDefault="00B053C2" w:rsidP="00B053C2">
      <w:pPr>
        <w:pStyle w:val="ng-star-inserted"/>
        <w:spacing w:after="450" w:afterAutospacing="0"/>
        <w:ind w:left="720"/>
        <w:rPr>
          <w:rFonts w:ascii="Open Sans" w:hAnsi="Open Sans"/>
          <w:color w:val="000000" w:themeColor="text1"/>
        </w:rPr>
      </w:pPr>
      <w:r w:rsidRPr="00C46310">
        <w:rPr>
          <w:rFonts w:ascii="Open Sans" w:hAnsi="Open Sans"/>
          <w:color w:val="000000" w:themeColor="text1"/>
        </w:rPr>
        <w:t>Personalchef</w:t>
      </w:r>
    </w:p>
    <w:p w14:paraId="450D7A2B" w14:textId="77777777" w:rsidR="00B053C2" w:rsidRPr="00C46310" w:rsidRDefault="00066998" w:rsidP="00B053C2">
      <w:pPr>
        <w:pStyle w:val="ng-star-inserted"/>
        <w:wordWrap w:val="0"/>
        <w:spacing w:after="450" w:afterAutospacing="0"/>
        <w:ind w:left="720"/>
        <w:rPr>
          <w:rFonts w:ascii="Open Sans" w:hAnsi="Open Sans"/>
          <w:color w:val="000000" w:themeColor="text1"/>
        </w:rPr>
      </w:pPr>
      <w:hyperlink r:id="rId126" w:history="1">
        <w:r w:rsidR="00B053C2" w:rsidRPr="00C46310">
          <w:rPr>
            <w:rStyle w:val="Hyperlink"/>
            <w:rFonts w:ascii="Open Sans" w:hAnsi="Open Sans"/>
            <w:color w:val="000000" w:themeColor="text1"/>
          </w:rPr>
          <w:t>marie.pilo@spminstrument.se</w:t>
        </w:r>
      </w:hyperlink>
    </w:p>
    <w:p w14:paraId="5081B563"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Hej Stefan,</w:t>
      </w:r>
    </w:p>
    <w:p w14:paraId="1B1877B4" w14:textId="77777777" w:rsidR="00B053C2" w:rsidRPr="00C46310" w:rsidRDefault="00B053C2" w:rsidP="00B053C2">
      <w:pPr>
        <w:rPr>
          <w:rFonts w:ascii="Calibri" w:hAnsi="Calibri" w:cs="Calibri"/>
          <w:color w:val="000000" w:themeColor="text1"/>
        </w:rPr>
      </w:pPr>
    </w:p>
    <w:p w14:paraId="14B4E300"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 xml:space="preserve">Jag gör det lätt för mig och tackar för ansökningarna i ett mail då du har sökt på alla tre tjänsterna </w:t>
      </w:r>
      <w:r w:rsidRPr="00C46310">
        <w:rPr>
          <w:rFonts w:ascii="Segoe UI Emoji" w:hAnsi="Segoe UI Emoji" w:cs="Segoe UI Emoji"/>
          <w:color w:val="000000" w:themeColor="text1"/>
        </w:rPr>
        <w:t>😊</w:t>
      </w:r>
    </w:p>
    <w:p w14:paraId="7A7529B9"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Vi återkommer efter urvalsprocessen.</w:t>
      </w:r>
    </w:p>
    <w:p w14:paraId="7BCE9D48" w14:textId="77777777" w:rsidR="00B053C2" w:rsidRPr="00C46310" w:rsidRDefault="00B053C2" w:rsidP="00B053C2">
      <w:pPr>
        <w:rPr>
          <w:rFonts w:ascii="Calibri" w:hAnsi="Calibri" w:cs="Calibri"/>
          <w:color w:val="000000" w:themeColor="text1"/>
        </w:rPr>
      </w:pPr>
    </w:p>
    <w:p w14:paraId="4074D5C2" w14:textId="77777777" w:rsidR="00B053C2" w:rsidRPr="00C46310" w:rsidRDefault="00B053C2" w:rsidP="00B053C2">
      <w:pPr>
        <w:rPr>
          <w:rFonts w:ascii="Calibri" w:hAnsi="Calibri" w:cs="Calibri"/>
          <w:color w:val="000000" w:themeColor="text1"/>
          <w:lang w:eastAsia="sv-SE"/>
        </w:rPr>
      </w:pPr>
      <w:r w:rsidRPr="00C46310">
        <w:rPr>
          <w:rFonts w:ascii="Calibri" w:hAnsi="Calibri" w:cs="Calibri"/>
          <w:color w:val="000000" w:themeColor="text1"/>
        </w:rPr>
        <w:t>Med vänliga hälsningar/Best Regards,</w:t>
      </w:r>
    </w:p>
    <w:p w14:paraId="5D393E07" w14:textId="77777777" w:rsidR="00B053C2" w:rsidRPr="00C46310" w:rsidRDefault="00B053C2" w:rsidP="00B053C2">
      <w:pPr>
        <w:rPr>
          <w:rFonts w:ascii="Calibri" w:hAnsi="Calibri" w:cs="Calibri"/>
          <w:color w:val="000000" w:themeColor="text1"/>
        </w:rPr>
      </w:pPr>
    </w:p>
    <w:p w14:paraId="780D887A" w14:textId="77777777" w:rsidR="00B053C2" w:rsidRPr="00E05FC7" w:rsidRDefault="00B053C2" w:rsidP="00B053C2">
      <w:pPr>
        <w:rPr>
          <w:rFonts w:ascii="Calibri" w:hAnsi="Calibri" w:cs="Calibri"/>
          <w:b/>
          <w:bCs/>
          <w:color w:val="000000" w:themeColor="text1"/>
          <w:lang w:val="en-GB"/>
        </w:rPr>
      </w:pPr>
      <w:r w:rsidRPr="00E05FC7">
        <w:rPr>
          <w:rFonts w:ascii="Calibri" w:hAnsi="Calibri" w:cs="Calibri"/>
          <w:b/>
          <w:bCs/>
          <w:color w:val="000000" w:themeColor="text1"/>
          <w:lang w:val="en-GB"/>
        </w:rPr>
        <w:t>Marie Pilö</w:t>
      </w:r>
    </w:p>
    <w:p w14:paraId="3A39ACC7"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Manager of Financial &amp; Human Resources]</w:t>
      </w:r>
    </w:p>
    <w:p w14:paraId="51A61CE4" w14:textId="77777777" w:rsidR="00B053C2" w:rsidRPr="00E05FC7" w:rsidRDefault="00066998" w:rsidP="00B053C2">
      <w:pPr>
        <w:rPr>
          <w:rFonts w:ascii="Calibri" w:hAnsi="Calibri" w:cs="Calibri"/>
          <w:color w:val="000000" w:themeColor="text1"/>
          <w:sz w:val="18"/>
          <w:szCs w:val="18"/>
          <w:lang w:val="en-GB"/>
        </w:rPr>
      </w:pPr>
      <w:hyperlink r:id="rId127" w:history="1">
        <w:r w:rsidR="00B053C2" w:rsidRPr="00E05FC7">
          <w:rPr>
            <w:rStyle w:val="Hyperlink"/>
            <w:rFonts w:ascii="Calibri" w:hAnsi="Calibri" w:cs="Calibri"/>
            <w:color w:val="000000" w:themeColor="text1"/>
            <w:sz w:val="18"/>
            <w:szCs w:val="18"/>
            <w:lang w:val="en-GB"/>
          </w:rPr>
          <w:t>marie.pilo@spminstrument.se</w:t>
        </w:r>
      </w:hyperlink>
    </w:p>
    <w:p w14:paraId="6CAF456B"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T +46 152 225 77</w:t>
      </w:r>
    </w:p>
    <w:p w14:paraId="1B071DF9" w14:textId="77777777" w:rsidR="00B053C2" w:rsidRPr="00E05FC7" w:rsidRDefault="00B053C2" w:rsidP="00B053C2">
      <w:pPr>
        <w:shd w:val="clear" w:color="auto" w:fill="FFFFFF"/>
        <w:rPr>
          <w:rFonts w:ascii="Calibri" w:hAnsi="Calibri" w:cs="Calibri"/>
          <w:color w:val="000000" w:themeColor="text1"/>
          <w:sz w:val="21"/>
          <w:szCs w:val="21"/>
          <w:lang w:val="en-GB"/>
        </w:rPr>
      </w:pPr>
    </w:p>
    <w:p w14:paraId="7B1595EC" w14:textId="77777777" w:rsidR="00B053C2" w:rsidRPr="00C46310" w:rsidRDefault="00B053C2" w:rsidP="00B053C2">
      <w:pPr>
        <w:shd w:val="clear" w:color="auto" w:fill="FFFFFF"/>
        <w:rPr>
          <w:rFonts w:ascii="Calibri" w:hAnsi="Calibri" w:cs="Calibri"/>
          <w:color w:val="000000" w:themeColor="text1"/>
          <w:sz w:val="21"/>
          <w:szCs w:val="21"/>
        </w:rPr>
      </w:pPr>
      <w:r w:rsidRPr="00C46310">
        <w:rPr>
          <w:rFonts w:ascii="Verdana" w:hAnsi="Verdana" w:cs="Calibri"/>
          <w:b/>
          <w:bCs/>
          <w:color w:val="000000" w:themeColor="text1"/>
          <w:sz w:val="18"/>
          <w:szCs w:val="18"/>
        </w:rPr>
        <w:t>SPM Instrument AB</w:t>
      </w:r>
    </w:p>
    <w:p w14:paraId="06256EFB" w14:textId="77777777" w:rsidR="00B053C2" w:rsidRPr="00C46310" w:rsidRDefault="00B053C2" w:rsidP="00B053C2">
      <w:pPr>
        <w:shd w:val="clear" w:color="auto" w:fill="FFFFFF"/>
        <w:rPr>
          <w:rFonts w:ascii="Calibri" w:hAnsi="Calibri" w:cs="Calibri"/>
          <w:color w:val="000000" w:themeColor="text1"/>
          <w:sz w:val="21"/>
          <w:szCs w:val="21"/>
        </w:rPr>
      </w:pPr>
      <w:r w:rsidRPr="00C46310">
        <w:rPr>
          <w:rFonts w:ascii="Verdana" w:hAnsi="Verdana" w:cs="Calibri"/>
          <w:color w:val="000000" w:themeColor="text1"/>
          <w:sz w:val="15"/>
          <w:szCs w:val="15"/>
        </w:rPr>
        <w:t>Box 504 | SE-645 25 STRÄNGNÄS | SWEDEN | T +46 152 225 00 | F +46 152 150 75</w:t>
      </w:r>
    </w:p>
    <w:p w14:paraId="651F4A8E" w14:textId="77777777" w:rsidR="00B053C2" w:rsidRPr="00C46310" w:rsidRDefault="00066998" w:rsidP="00B053C2">
      <w:pPr>
        <w:rPr>
          <w:rFonts w:ascii="Calibri" w:hAnsi="Calibri" w:cs="Calibri"/>
          <w:color w:val="000000" w:themeColor="text1"/>
          <w:sz w:val="24"/>
          <w:szCs w:val="24"/>
        </w:rPr>
      </w:pPr>
      <w:hyperlink r:id="rId128" w:history="1">
        <w:r w:rsidR="00B053C2" w:rsidRPr="00C46310">
          <w:rPr>
            <w:rStyle w:val="Hyperlink"/>
            <w:rFonts w:ascii="Verdana" w:hAnsi="Verdana" w:cs="Calibri"/>
            <w:color w:val="000000" w:themeColor="text1"/>
            <w:sz w:val="15"/>
            <w:szCs w:val="15"/>
          </w:rPr>
          <w:t>www.spminstrument.com</w:t>
        </w:r>
      </w:hyperlink>
    </w:p>
    <w:p w14:paraId="7C7C0C57" w14:textId="77777777" w:rsidR="00B053C2" w:rsidRPr="00C46310" w:rsidRDefault="00B053C2" w:rsidP="00B053C2">
      <w:pPr>
        <w:rPr>
          <w:rFonts w:ascii="Cambria" w:hAnsi="Cambria" w:cs="Calibri"/>
          <w:color w:val="000000" w:themeColor="text1"/>
          <w:sz w:val="21"/>
          <w:szCs w:val="21"/>
        </w:rPr>
      </w:pPr>
    </w:p>
    <w:p w14:paraId="3DF24EE1" w14:textId="7123DA6B" w:rsidR="00B053C2" w:rsidRPr="00C46310" w:rsidRDefault="00B053C2" w:rsidP="00B053C2">
      <w:pPr>
        <w:rPr>
          <w:rFonts w:ascii="Cambria" w:hAnsi="Cambria" w:cs="Calibri"/>
          <w:color w:val="000000" w:themeColor="text1"/>
          <w:sz w:val="24"/>
          <w:szCs w:val="24"/>
        </w:rPr>
      </w:pPr>
      <w:r w:rsidRPr="00C46310">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8"/>
                    </pic:cNvPr>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46310">
        <w:rPr>
          <w:rFonts w:ascii="Calibri" w:hAnsi="Calibri" w:cs="Calibri"/>
          <w:color w:val="000000" w:themeColor="text1"/>
          <w:sz w:val="21"/>
          <w:szCs w:val="21"/>
        </w:rPr>
        <w:t>    </w:t>
      </w:r>
      <w:r w:rsidRPr="00C46310">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30"/>
                    </pic:cNvPr>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r w:rsidRPr="00C46310">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2"/>
                    </pic:cNvPr>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Calibri" w:hAnsi="Calibri" w:cs="Calibri"/>
          <w:color w:val="000000" w:themeColor="text1"/>
          <w:sz w:val="27"/>
          <w:szCs w:val="27"/>
        </w:rPr>
        <w:t>  </w:t>
      </w:r>
      <w:r w:rsidRPr="00C46310">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4"/>
                    </pic:cNvPr>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p>
    <w:p w14:paraId="1AF242D9" w14:textId="77777777" w:rsidR="00290A2A" w:rsidRPr="00C46310" w:rsidRDefault="00290A2A" w:rsidP="00290A2A">
      <w:pPr>
        <w:rPr>
          <w:color w:val="000000" w:themeColor="text1"/>
        </w:rPr>
      </w:pPr>
      <w:r w:rsidRPr="00C46310">
        <w:rPr>
          <w:color w:val="000000" w:themeColor="text1"/>
        </w:rPr>
        <w:t>Bosatt i Strängnäs och arbetssökande</w:t>
      </w:r>
    </w:p>
    <w:p w14:paraId="5AFB31DB" w14:textId="77777777" w:rsidR="00290A2A" w:rsidRPr="00C46310" w:rsidRDefault="00290A2A" w:rsidP="00290A2A">
      <w:pPr>
        <w:rPr>
          <w:color w:val="000000" w:themeColor="text1"/>
        </w:rPr>
      </w:pPr>
    </w:p>
    <w:p w14:paraId="71B49325" w14:textId="77777777" w:rsidR="00290A2A" w:rsidRPr="00C46310" w:rsidRDefault="00290A2A" w:rsidP="00290A2A">
      <w:pPr>
        <w:rPr>
          <w:rFonts w:eastAsiaTheme="minorEastAsia"/>
          <w:color w:val="000000" w:themeColor="text1"/>
        </w:rPr>
      </w:pPr>
      <w:r w:rsidRPr="00C46310">
        <w:rPr>
          <w:color w:val="000000" w:themeColor="text1"/>
        </w:rPr>
        <w:t>Hej,</w:t>
      </w:r>
    </w:p>
    <w:p w14:paraId="377DE48F" w14:textId="77777777" w:rsidR="00290A2A" w:rsidRPr="00C46310" w:rsidRDefault="00290A2A" w:rsidP="00290A2A">
      <w:pPr>
        <w:rPr>
          <w:color w:val="000000" w:themeColor="text1"/>
        </w:rPr>
      </w:pPr>
    </w:p>
    <w:p w14:paraId="73B60E00" w14:textId="77777777" w:rsidR="00290A2A" w:rsidRPr="00C46310" w:rsidRDefault="00290A2A" w:rsidP="00290A2A">
      <w:pPr>
        <w:rPr>
          <w:color w:val="000000" w:themeColor="text1"/>
        </w:rPr>
      </w:pPr>
      <w:r w:rsidRPr="00C46310">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46310" w:rsidRDefault="00290A2A" w:rsidP="00290A2A">
      <w:pPr>
        <w:rPr>
          <w:color w:val="000000" w:themeColor="text1"/>
        </w:rPr>
      </w:pPr>
    </w:p>
    <w:p w14:paraId="0D6E64BF" w14:textId="77777777" w:rsidR="00290A2A" w:rsidRPr="00C46310" w:rsidRDefault="00290A2A" w:rsidP="00290A2A">
      <w:pPr>
        <w:rPr>
          <w:color w:val="000000" w:themeColor="text1"/>
        </w:rPr>
      </w:pPr>
      <w:r w:rsidRPr="00C46310">
        <w:rPr>
          <w:color w:val="000000" w:themeColor="text1"/>
        </w:rPr>
        <w:t>Hälsningar Stefan Björnander</w:t>
      </w:r>
    </w:p>
    <w:p w14:paraId="5F1BB0FA" w14:textId="77777777" w:rsidR="00290A2A" w:rsidRPr="00C46310" w:rsidRDefault="00290A2A" w:rsidP="00290A2A">
      <w:pPr>
        <w:rPr>
          <w:color w:val="000000" w:themeColor="text1"/>
        </w:rPr>
      </w:pPr>
      <w:r w:rsidRPr="00C46310">
        <w:rPr>
          <w:color w:val="000000" w:themeColor="text1"/>
        </w:rPr>
        <w:t>Personnummer 19680203–5953</w:t>
      </w:r>
    </w:p>
    <w:p w14:paraId="44614C80" w14:textId="77777777" w:rsidR="00290A2A" w:rsidRPr="00C46310" w:rsidRDefault="00290A2A" w:rsidP="00290A2A">
      <w:pPr>
        <w:rPr>
          <w:color w:val="000000" w:themeColor="text1"/>
        </w:rPr>
      </w:pPr>
    </w:p>
    <w:p w14:paraId="63C090A2" w14:textId="77777777" w:rsidR="00290A2A" w:rsidRPr="00C46310" w:rsidRDefault="00290A2A" w:rsidP="00290A2A">
      <w:pPr>
        <w:rPr>
          <w:color w:val="000000" w:themeColor="text1"/>
        </w:rPr>
      </w:pPr>
      <w:r w:rsidRPr="00C46310">
        <w:rPr>
          <w:color w:val="000000" w:themeColor="text1"/>
        </w:rPr>
        <w:t>Vallbyvägen 9C</w:t>
      </w:r>
    </w:p>
    <w:p w14:paraId="6D79714A" w14:textId="77777777" w:rsidR="00290A2A" w:rsidRPr="00C46310" w:rsidRDefault="00290A2A" w:rsidP="00290A2A">
      <w:pPr>
        <w:rPr>
          <w:color w:val="000000" w:themeColor="text1"/>
        </w:rPr>
      </w:pPr>
      <w:r w:rsidRPr="00C46310">
        <w:rPr>
          <w:color w:val="000000" w:themeColor="text1"/>
        </w:rPr>
        <w:t>645 42 Strängnäs</w:t>
      </w:r>
    </w:p>
    <w:p w14:paraId="66FC06F0" w14:textId="77777777" w:rsidR="00290A2A" w:rsidRPr="00C46310" w:rsidRDefault="00290A2A" w:rsidP="00290A2A">
      <w:pPr>
        <w:rPr>
          <w:color w:val="000000" w:themeColor="text1"/>
        </w:rPr>
      </w:pPr>
    </w:p>
    <w:p w14:paraId="6DA3041F" w14:textId="77777777" w:rsidR="00290A2A" w:rsidRPr="00C46310" w:rsidRDefault="00290A2A" w:rsidP="00290A2A">
      <w:pPr>
        <w:rPr>
          <w:color w:val="000000" w:themeColor="text1"/>
        </w:rPr>
      </w:pPr>
      <w:r w:rsidRPr="00C46310">
        <w:rPr>
          <w:color w:val="000000" w:themeColor="text1"/>
        </w:rPr>
        <w:t>Telefon 0705-195198</w:t>
      </w:r>
    </w:p>
    <w:p w14:paraId="4958831B" w14:textId="70155844" w:rsidR="00B053C2" w:rsidRPr="00C46310" w:rsidRDefault="00066998" w:rsidP="00290A2A">
      <w:pPr>
        <w:rPr>
          <w:color w:val="000000" w:themeColor="text1"/>
        </w:rPr>
      </w:pPr>
      <w:hyperlink r:id="rId136" w:history="1">
        <w:r w:rsidR="00290A2A" w:rsidRPr="00C46310">
          <w:rPr>
            <w:rStyle w:val="Hyperlink"/>
            <w:color w:val="000000" w:themeColor="text1"/>
          </w:rPr>
          <w:t>stefan.bjornander@outlook.com</w:t>
        </w:r>
      </w:hyperlink>
    </w:p>
    <w:p w14:paraId="09136D93" w14:textId="77777777" w:rsidR="00FC52CB" w:rsidRPr="00C46310" w:rsidRDefault="00FC52CB" w:rsidP="0024385A">
      <w:pPr>
        <w:pStyle w:val="NoSpacing"/>
        <w:rPr>
          <w:rFonts w:ascii="Garamond" w:hAnsi="Garamond"/>
          <w:color w:val="000000" w:themeColor="text1"/>
        </w:rPr>
      </w:pPr>
    </w:p>
    <w:p w14:paraId="62B58F39" w14:textId="34700882" w:rsidR="00D36F23" w:rsidRPr="00C46310" w:rsidRDefault="00D36F23" w:rsidP="0024385A">
      <w:pPr>
        <w:pStyle w:val="NoSpacing"/>
        <w:rPr>
          <w:rFonts w:ascii="Garamond" w:hAnsi="Garamond"/>
          <w:color w:val="000000" w:themeColor="text1"/>
        </w:rPr>
      </w:pPr>
      <w:r w:rsidRPr="00C46310">
        <w:rPr>
          <w:rFonts w:ascii="Garamond" w:hAnsi="Garamond"/>
          <w:color w:val="000000" w:themeColor="text1"/>
        </w:rPr>
        <w:t>Böcker</w:t>
      </w:r>
    </w:p>
    <w:p w14:paraId="49032C48" w14:textId="45B89BD8"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Maria Gunther: Smart</w:t>
      </w:r>
    </w:p>
    <w:p w14:paraId="3489ED78"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Alex Hutchinson: Uthållighet</w:t>
      </w:r>
    </w:p>
    <w:p w14:paraId="71695C07"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Lasse Wierup: Gangsterparadiset</w:t>
      </w:r>
    </w:p>
    <w:p w14:paraId="563F8655" w14:textId="21BAC4C7"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Gabriel Heller-Sahlgren, Nima Sanandaji: Glädjeparadoxen</w:t>
      </w:r>
    </w:p>
    <w:p w14:paraId="0495F008" w14:textId="77777777"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 Okända fakta och udda historier om Första Världskriget</w:t>
      </w:r>
    </w:p>
    <w:p w14:paraId="0726212D" w14:textId="6185290F"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w:t>
      </w:r>
      <w:r w:rsidR="001B3126" w:rsidRPr="00C46310">
        <w:rPr>
          <w:rFonts w:ascii="Garamond" w:hAnsi="Garamond"/>
          <w:color w:val="000000" w:themeColor="text1"/>
        </w:rPr>
        <w:t>, Peter Ryberg</w:t>
      </w:r>
      <w:r w:rsidRPr="00C46310">
        <w:rPr>
          <w:rFonts w:ascii="Garamond" w:hAnsi="Garamond"/>
          <w:color w:val="000000" w:themeColor="text1"/>
        </w:rPr>
        <w:t xml:space="preserve">: Okända fakta om </w:t>
      </w:r>
      <w:r w:rsidR="001B3126" w:rsidRPr="00C46310">
        <w:rPr>
          <w:rFonts w:ascii="Garamond" w:hAnsi="Garamond"/>
          <w:color w:val="000000" w:themeColor="text1"/>
        </w:rPr>
        <w:t>Andra</w:t>
      </w:r>
      <w:r w:rsidRPr="00C46310">
        <w:rPr>
          <w:rFonts w:ascii="Garamond" w:hAnsi="Garamond"/>
          <w:color w:val="000000" w:themeColor="text1"/>
        </w:rPr>
        <w:t xml:space="preserve"> Världskriget</w:t>
      </w:r>
    </w:p>
    <w:p w14:paraId="4F21A91B" w14:textId="4F1068E8"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Jan Skansholm: Java Direkt med Swing</w:t>
      </w:r>
    </w:p>
    <w:p w14:paraId="66198ED9"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Jan Skansholm: Pyhton från början</w:t>
      </w:r>
    </w:p>
    <w:p w14:paraId="43955AA8" w14:textId="2C9CF601"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Thomas Padron-McCarthy, Tore Risch: Databasteknik</w:t>
      </w:r>
    </w:p>
    <w:p w14:paraId="1C96591C" w14:textId="411249EF" w:rsidR="001B3126"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Tomas Gustavsson, Stefan Görling: Att arbeta med Systemutveckling</w:t>
      </w:r>
    </w:p>
    <w:p w14:paraId="055A894B" w14:textId="77777777" w:rsidR="0041201A" w:rsidRPr="00C46310" w:rsidRDefault="0041201A" w:rsidP="004C74C4">
      <w:pPr>
        <w:pStyle w:val="NoSpacing"/>
        <w:rPr>
          <w:rFonts w:ascii="Garamond" w:hAnsi="Garamond"/>
          <w:color w:val="000000" w:themeColor="text1"/>
        </w:rPr>
      </w:pPr>
    </w:p>
    <w:p w14:paraId="7EBA4575" w14:textId="3A676549" w:rsidR="00126BF6" w:rsidRPr="00C46310" w:rsidRDefault="00126BF6" w:rsidP="0024385A">
      <w:pPr>
        <w:pStyle w:val="NoSpacing"/>
        <w:rPr>
          <w:rFonts w:ascii="Garamond" w:hAnsi="Garamond"/>
          <w:color w:val="000000" w:themeColor="text1"/>
        </w:rPr>
      </w:pPr>
      <w:r w:rsidRPr="00C46310">
        <w:rPr>
          <w:rFonts w:ascii="Garamond" w:hAnsi="Garamond"/>
          <w:color w:val="000000" w:themeColor="text1"/>
        </w:rPr>
        <w:t>12 Korgar</w:t>
      </w:r>
    </w:p>
    <w:p w14:paraId="2BA58733" w14:textId="21C0FE60"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Inlämning: Tis-Fre 9-14</w:t>
      </w:r>
    </w:p>
    <w:p w14:paraId="75E07E5E" w14:textId="44CF70BF"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Öppet: Ons 14-18, Lör 10-14</w:t>
      </w:r>
    </w:p>
    <w:p w14:paraId="65252C25" w14:textId="1209E90E" w:rsidR="00625969" w:rsidRPr="00C46310" w:rsidRDefault="00625969" w:rsidP="00625969">
      <w:pPr>
        <w:pStyle w:val="NoSpacing"/>
        <w:rPr>
          <w:rFonts w:ascii="Garamond" w:hAnsi="Garamond"/>
          <w:color w:val="000000" w:themeColor="text1"/>
        </w:rPr>
      </w:pPr>
    </w:p>
    <w:p w14:paraId="213E74F0" w14:textId="1506F673" w:rsidR="008A5E01" w:rsidRPr="00C46310" w:rsidRDefault="008A5E01" w:rsidP="00625969">
      <w:pPr>
        <w:pStyle w:val="NoSpacing"/>
        <w:rPr>
          <w:rFonts w:ascii="Garamond" w:hAnsi="Garamond"/>
          <w:color w:val="000000" w:themeColor="text1"/>
        </w:rPr>
      </w:pPr>
      <w:r w:rsidRPr="00C46310">
        <w:rPr>
          <w:rFonts w:ascii="Garamond" w:hAnsi="Garamond"/>
          <w:color w:val="000000" w:themeColor="text1"/>
        </w:rPr>
        <w:t>Vi köper din bil</w:t>
      </w:r>
    </w:p>
    <w:p w14:paraId="472951F9" w14:textId="1D9776E9" w:rsidR="008A5E01" w:rsidRPr="00C46310" w:rsidRDefault="008A5E01" w:rsidP="00625969">
      <w:pPr>
        <w:pStyle w:val="NoSpacing"/>
        <w:rPr>
          <w:rFonts w:ascii="Garamond" w:hAnsi="Garamond"/>
          <w:color w:val="000000" w:themeColor="text1"/>
        </w:rPr>
      </w:pPr>
    </w:p>
    <w:p w14:paraId="5E062850"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Marie Pilö</w:t>
      </w:r>
    </w:p>
    <w:p w14:paraId="2D456905"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Manager of Financial &amp; Human Resources]</w:t>
      </w:r>
    </w:p>
    <w:p w14:paraId="5ADAA421"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marie.pilo@spminstrument.se</w:t>
      </w:r>
    </w:p>
    <w:p w14:paraId="10D7727D"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T +46 152 225 77</w:t>
      </w:r>
    </w:p>
    <w:p w14:paraId="344FD97D" w14:textId="77777777" w:rsidR="004D3516" w:rsidRPr="00E05FC7" w:rsidRDefault="004D3516" w:rsidP="004D3516">
      <w:pPr>
        <w:pStyle w:val="NoSpacing"/>
        <w:rPr>
          <w:rFonts w:ascii="Garamond" w:hAnsi="Garamond"/>
          <w:color w:val="000000" w:themeColor="text1"/>
          <w:lang w:val="en-GB"/>
        </w:rPr>
      </w:pPr>
    </w:p>
    <w:p w14:paraId="76574D19"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SPM Instrument AB</w:t>
      </w:r>
    </w:p>
    <w:p w14:paraId="0E35BD3C"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Box 504 | SE-645 25 STRÄNGNÄS | SWEDEN | T +46 152 225 00 | F +46 152 150 75</w:t>
      </w:r>
    </w:p>
    <w:p w14:paraId="3EA951BB"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www.spminstrument.com</w:t>
      </w:r>
    </w:p>
    <w:p w14:paraId="56B991F6" w14:textId="77777777" w:rsidR="004D3516" w:rsidRPr="00C46310" w:rsidRDefault="004D3516" w:rsidP="00625969">
      <w:pPr>
        <w:pStyle w:val="NoSpacing"/>
        <w:rPr>
          <w:rFonts w:ascii="Garamond" w:hAnsi="Garamond"/>
          <w:color w:val="000000" w:themeColor="text1"/>
        </w:rPr>
      </w:pPr>
    </w:p>
    <w:p w14:paraId="0E693EF2" w14:textId="66F7A985" w:rsidR="00132689" w:rsidRPr="00C46310" w:rsidRDefault="00132689" w:rsidP="00FB03AB">
      <w:pPr>
        <w:pStyle w:val="NoSpacing"/>
        <w:rPr>
          <w:rFonts w:ascii="Garamond" w:hAnsi="Garamond"/>
          <w:color w:val="000000" w:themeColor="text1"/>
        </w:rPr>
      </w:pPr>
      <w:r w:rsidRPr="00C46310">
        <w:rPr>
          <w:rFonts w:ascii="Garamond" w:hAnsi="Garamond"/>
          <w:color w:val="000000" w:themeColor="text1"/>
        </w:rPr>
        <w:t>Skövde</w:t>
      </w:r>
    </w:p>
    <w:p w14:paraId="34D308E8" w14:textId="49689C15"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Dator med DVD-spelare</w:t>
      </w:r>
    </w:p>
    <w:p w14:paraId="07A96F55" w14:textId="03BF4CBC"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Finkläder</w:t>
      </w:r>
    </w:p>
    <w:p w14:paraId="5CEF7720" w14:textId="06BB4491" w:rsidR="00900B26" w:rsidRPr="00C46310" w:rsidRDefault="00900B26" w:rsidP="00B5325C">
      <w:pPr>
        <w:pStyle w:val="NoSpacing"/>
        <w:numPr>
          <w:ilvl w:val="1"/>
          <w:numId w:val="35"/>
        </w:numPr>
        <w:rPr>
          <w:rFonts w:ascii="Garamond" w:hAnsi="Garamond"/>
          <w:color w:val="000000" w:themeColor="text1"/>
        </w:rPr>
      </w:pPr>
      <w:r w:rsidRPr="00C46310">
        <w:rPr>
          <w:rFonts w:ascii="Garamond" w:hAnsi="Garamond"/>
          <w:color w:val="000000" w:themeColor="text1"/>
        </w:rPr>
        <w:t>Bycor + 2 skjort + kavaj</w:t>
      </w:r>
    </w:p>
    <w:p w14:paraId="59422958" w14:textId="1C24A3C0" w:rsidR="007B6D11" w:rsidRPr="00C46310" w:rsidRDefault="007B6D11" w:rsidP="00B5325C">
      <w:pPr>
        <w:pStyle w:val="NoSpacing"/>
        <w:numPr>
          <w:ilvl w:val="0"/>
          <w:numId w:val="35"/>
        </w:numPr>
        <w:rPr>
          <w:rFonts w:ascii="Garamond" w:hAnsi="Garamond"/>
          <w:color w:val="000000" w:themeColor="text1"/>
        </w:rPr>
      </w:pPr>
      <w:r w:rsidRPr="00C46310">
        <w:rPr>
          <w:rFonts w:ascii="Garamond" w:hAnsi="Garamond"/>
          <w:color w:val="000000" w:themeColor="text1"/>
        </w:rPr>
        <w:t>Dansskor</w:t>
      </w:r>
    </w:p>
    <w:p w14:paraId="615A90FE" w14:textId="119A30FB" w:rsidR="00900B26" w:rsidRPr="00C46310" w:rsidRDefault="00900B26" w:rsidP="00B5325C">
      <w:pPr>
        <w:pStyle w:val="NoSpacing"/>
        <w:numPr>
          <w:ilvl w:val="0"/>
          <w:numId w:val="35"/>
        </w:numPr>
        <w:rPr>
          <w:rFonts w:ascii="Garamond" w:hAnsi="Garamond"/>
          <w:color w:val="000000" w:themeColor="text1"/>
        </w:rPr>
      </w:pPr>
      <w:r w:rsidRPr="00C46310">
        <w:rPr>
          <w:rFonts w:ascii="Garamond" w:hAnsi="Garamond"/>
          <w:color w:val="000000" w:themeColor="text1"/>
        </w:rPr>
        <w:t>Fleesejacka</w:t>
      </w:r>
      <w:r w:rsidR="00E971AB" w:rsidRPr="00C46310">
        <w:rPr>
          <w:rFonts w:ascii="Garamond" w:hAnsi="Garamond"/>
          <w:color w:val="000000" w:themeColor="text1"/>
        </w:rPr>
        <w:t xml:space="preserve"> + mössa + handskar + halsduk</w:t>
      </w:r>
    </w:p>
    <w:p w14:paraId="1355FDEA" w14:textId="6EB3129F"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Gymutrustning</w:t>
      </w:r>
    </w:p>
    <w:p w14:paraId="66DE5B0A" w14:textId="42C03290" w:rsidR="00153E3A" w:rsidRPr="00C46310" w:rsidRDefault="00153E3A" w:rsidP="00B5325C">
      <w:pPr>
        <w:pStyle w:val="NoSpacing"/>
        <w:numPr>
          <w:ilvl w:val="1"/>
          <w:numId w:val="35"/>
        </w:numPr>
        <w:rPr>
          <w:rFonts w:ascii="Garamond" w:hAnsi="Garamond"/>
          <w:color w:val="000000" w:themeColor="text1"/>
        </w:rPr>
      </w:pPr>
      <w:r w:rsidRPr="00C46310">
        <w:rPr>
          <w:rFonts w:ascii="Garamond" w:hAnsi="Garamond"/>
          <w:color w:val="000000" w:themeColor="text1"/>
        </w:rPr>
        <w:t>T-shirt + byxor + skor</w:t>
      </w:r>
    </w:p>
    <w:p w14:paraId="1395307F" w14:textId="35A15532"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London</w:t>
      </w:r>
    </w:p>
    <w:p w14:paraId="546C486F" w14:textId="340A9886" w:rsidR="000E632C" w:rsidRPr="00C46310" w:rsidRDefault="000E632C" w:rsidP="00B5325C">
      <w:pPr>
        <w:pStyle w:val="NoSpacing"/>
        <w:numPr>
          <w:ilvl w:val="1"/>
          <w:numId w:val="35"/>
        </w:numPr>
        <w:rPr>
          <w:rFonts w:ascii="Garamond" w:hAnsi="Garamond"/>
          <w:color w:val="000000" w:themeColor="text1"/>
        </w:rPr>
      </w:pPr>
      <w:r w:rsidRPr="00C46310">
        <w:rPr>
          <w:rFonts w:ascii="Garamond" w:hAnsi="Garamond"/>
          <w:color w:val="000000" w:themeColor="text1"/>
        </w:rPr>
        <w:t>Res</w:t>
      </w:r>
      <w:r w:rsidR="00837F96" w:rsidRPr="00C46310">
        <w:rPr>
          <w:rFonts w:ascii="Garamond" w:hAnsi="Garamond"/>
          <w:color w:val="000000" w:themeColor="text1"/>
        </w:rPr>
        <w:t>e</w:t>
      </w:r>
      <w:r w:rsidRPr="00C46310">
        <w:rPr>
          <w:rFonts w:ascii="Garamond" w:hAnsi="Garamond"/>
          <w:color w:val="000000" w:themeColor="text1"/>
        </w:rPr>
        <w:t>lakan + handduk</w:t>
      </w:r>
    </w:p>
    <w:p w14:paraId="53238F80" w14:textId="1E87A25B" w:rsidR="00482232" w:rsidRPr="00E05FC7" w:rsidRDefault="00482232" w:rsidP="00B5325C">
      <w:pPr>
        <w:pStyle w:val="NoSpacing"/>
        <w:numPr>
          <w:ilvl w:val="1"/>
          <w:numId w:val="35"/>
        </w:numPr>
        <w:rPr>
          <w:rFonts w:ascii="Garamond" w:hAnsi="Garamond"/>
          <w:color w:val="000000" w:themeColor="text1"/>
          <w:lang w:val="en-GB"/>
        </w:rPr>
      </w:pPr>
      <w:r w:rsidRPr="00E05FC7">
        <w:rPr>
          <w:rFonts w:ascii="Garamond" w:hAnsi="Garamond"/>
          <w:color w:val="000000" w:themeColor="text1"/>
          <w:lang w:val="en-GB"/>
        </w:rPr>
        <w:t>Europe on a Shostring</w:t>
      </w:r>
      <w:r w:rsidR="00176174" w:rsidRPr="00E05FC7">
        <w:rPr>
          <w:rFonts w:ascii="Garamond" w:hAnsi="Garamond"/>
          <w:color w:val="000000" w:themeColor="text1"/>
          <w:lang w:val="en-GB"/>
        </w:rPr>
        <w:t xml:space="preserve"> + </w:t>
      </w:r>
      <w:r w:rsidR="00457288" w:rsidRPr="00E05FC7">
        <w:rPr>
          <w:rFonts w:ascii="Garamond" w:hAnsi="Garamond"/>
          <w:color w:val="000000" w:themeColor="text1"/>
          <w:lang w:val="en-GB"/>
        </w:rPr>
        <w:t>Pek</w:t>
      </w:r>
      <w:r w:rsidR="00176174" w:rsidRPr="00E05FC7">
        <w:rPr>
          <w:rFonts w:ascii="Garamond" w:hAnsi="Garamond"/>
          <w:color w:val="000000" w:themeColor="text1"/>
          <w:lang w:val="en-GB"/>
        </w:rPr>
        <w:t>bok + London Walks</w:t>
      </w:r>
    </w:p>
    <w:p w14:paraId="56C6F645" w14:textId="282FE3B6" w:rsidR="0004267D" w:rsidRPr="00C46310" w:rsidRDefault="0004267D" w:rsidP="00B5325C">
      <w:pPr>
        <w:pStyle w:val="NoSpacing"/>
        <w:numPr>
          <w:ilvl w:val="1"/>
          <w:numId w:val="35"/>
        </w:numPr>
        <w:rPr>
          <w:rFonts w:ascii="Garamond" w:hAnsi="Garamond"/>
          <w:color w:val="000000" w:themeColor="text1"/>
        </w:rPr>
      </w:pPr>
      <w:r w:rsidRPr="00C46310">
        <w:rPr>
          <w:rFonts w:ascii="Garamond" w:hAnsi="Garamond"/>
          <w:color w:val="000000" w:themeColor="text1"/>
        </w:rPr>
        <w:t>Guide</w:t>
      </w:r>
      <w:r w:rsidR="006068EB" w:rsidRPr="00C46310">
        <w:rPr>
          <w:rFonts w:ascii="Garamond" w:hAnsi="Garamond"/>
          <w:color w:val="000000" w:themeColor="text1"/>
        </w:rPr>
        <w:t>böcker</w:t>
      </w:r>
      <w:r w:rsidRPr="00C46310">
        <w:rPr>
          <w:rFonts w:ascii="Garamond" w:hAnsi="Garamond"/>
          <w:color w:val="000000" w:themeColor="text1"/>
        </w:rPr>
        <w:t xml:space="preserve"> + Medicinböcker</w:t>
      </w:r>
    </w:p>
    <w:p w14:paraId="22232FD3" w14:textId="1B5ACB4D" w:rsidR="00176174" w:rsidRPr="00C46310" w:rsidRDefault="00B049AE"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Packpåsar + </w:t>
      </w:r>
      <w:r w:rsidR="00176174" w:rsidRPr="00C46310">
        <w:rPr>
          <w:rFonts w:ascii="Garamond" w:hAnsi="Garamond"/>
          <w:color w:val="000000" w:themeColor="text1"/>
        </w:rPr>
        <w:t>Bagagévåg + måttband + stödstrumpor</w:t>
      </w:r>
      <w:r w:rsidR="007E1A42" w:rsidRPr="00C46310">
        <w:rPr>
          <w:rFonts w:ascii="Garamond" w:hAnsi="Garamond"/>
          <w:color w:val="000000" w:themeColor="text1"/>
        </w:rPr>
        <w:t xml:space="preserve"> + adapter</w:t>
      </w:r>
    </w:p>
    <w:p w14:paraId="6BF4A0CB" w14:textId="5F9FE348"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Tyska</w:t>
      </w:r>
    </w:p>
    <w:p w14:paraId="40BEBAB7" w14:textId="7ADF021E"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Tyska på resan + Tysk ordbok</w:t>
      </w:r>
    </w:p>
    <w:p w14:paraId="13DF3346" w14:textId="58F4C1E1" w:rsidR="00132689" w:rsidRPr="00C46310" w:rsidRDefault="00132689" w:rsidP="00B5325C">
      <w:pPr>
        <w:pStyle w:val="NoSpacing"/>
        <w:numPr>
          <w:ilvl w:val="1"/>
          <w:numId w:val="35"/>
        </w:numPr>
        <w:rPr>
          <w:rFonts w:ascii="Garamond" w:hAnsi="Garamond"/>
          <w:color w:val="000000" w:themeColor="text1"/>
        </w:rPr>
      </w:pPr>
      <w:r w:rsidRPr="00C46310">
        <w:rPr>
          <w:rFonts w:ascii="Garamond" w:hAnsi="Garamond"/>
          <w:color w:val="000000" w:themeColor="text1"/>
        </w:rPr>
        <w:t>Freestyle med hörlurar</w:t>
      </w:r>
    </w:p>
    <w:p w14:paraId="4B80D3BF" w14:textId="5A99E960" w:rsidR="00132689"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4 böcker + 10 kassettband</w:t>
      </w:r>
    </w:p>
    <w:p w14:paraId="5D9AE2C3" w14:textId="58613341" w:rsidR="00482232" w:rsidRPr="00C46310" w:rsidRDefault="00482232" w:rsidP="00B5325C">
      <w:pPr>
        <w:pStyle w:val="NoSpacing"/>
        <w:numPr>
          <w:ilvl w:val="0"/>
          <w:numId w:val="35"/>
        </w:numPr>
        <w:rPr>
          <w:rFonts w:ascii="Garamond" w:hAnsi="Garamond"/>
          <w:color w:val="000000" w:themeColor="text1"/>
        </w:rPr>
      </w:pPr>
      <w:r w:rsidRPr="00C46310">
        <w:rPr>
          <w:rFonts w:ascii="Garamond" w:hAnsi="Garamond"/>
          <w:color w:val="000000" w:themeColor="text1"/>
        </w:rPr>
        <w:t>Spanska</w:t>
      </w:r>
    </w:p>
    <w:p w14:paraId="23F83648" w14:textId="6AC470F6"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Spanska på resan + </w:t>
      </w:r>
      <w:r w:rsidR="00E971AB" w:rsidRPr="00C46310">
        <w:rPr>
          <w:rFonts w:ascii="Garamond" w:hAnsi="Garamond"/>
          <w:color w:val="000000" w:themeColor="text1"/>
        </w:rPr>
        <w:t>S</w:t>
      </w:r>
      <w:r w:rsidRPr="00C46310">
        <w:rPr>
          <w:rFonts w:ascii="Garamond" w:hAnsi="Garamond"/>
          <w:color w:val="000000" w:themeColor="text1"/>
        </w:rPr>
        <w:t>pansk ordbok</w:t>
      </w:r>
    </w:p>
    <w:p w14:paraId="06BBB331" w14:textId="3B3F297B" w:rsidR="00482232"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Modern Spansk Grammatik + 2 övningsböcker</w:t>
      </w:r>
    </w:p>
    <w:p w14:paraId="18541C90" w14:textId="0AFF85A0"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t>Kernighan &amp; Richie</w:t>
      </w:r>
    </w:p>
    <w:p w14:paraId="6E22D287" w14:textId="71DDC672"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t>Pocke</w:t>
      </w:r>
      <w:r w:rsidR="0086356D" w:rsidRPr="00C46310">
        <w:rPr>
          <w:rFonts w:ascii="Garamond" w:hAnsi="Garamond"/>
          <w:color w:val="000000" w:themeColor="text1"/>
        </w:rPr>
        <w:t>t</w:t>
      </w:r>
      <w:r w:rsidRPr="00C46310">
        <w:rPr>
          <w:rFonts w:ascii="Garamond" w:hAnsi="Garamond"/>
          <w:color w:val="000000" w:themeColor="text1"/>
        </w:rPr>
        <w:t>böcker</w:t>
      </w:r>
    </w:p>
    <w:p w14:paraId="6412FE4B" w14:textId="6C1CE804" w:rsidR="0007338A" w:rsidRPr="00C46310" w:rsidRDefault="0007338A" w:rsidP="00B5325C">
      <w:pPr>
        <w:pStyle w:val="NoSpacing"/>
        <w:numPr>
          <w:ilvl w:val="0"/>
          <w:numId w:val="35"/>
        </w:numPr>
        <w:rPr>
          <w:rFonts w:ascii="Garamond" w:hAnsi="Garamond"/>
          <w:color w:val="000000" w:themeColor="text1"/>
        </w:rPr>
      </w:pPr>
      <w:r w:rsidRPr="00C46310">
        <w:rPr>
          <w:rFonts w:ascii="Garamond" w:hAnsi="Garamond"/>
          <w:color w:val="000000" w:themeColor="text1"/>
        </w:rPr>
        <w:t>USB-minnen</w:t>
      </w:r>
    </w:p>
    <w:p w14:paraId="2855A319" w14:textId="054DA87D" w:rsidR="00132689" w:rsidRPr="00C46310" w:rsidRDefault="00132689" w:rsidP="005D7FBB">
      <w:pPr>
        <w:pStyle w:val="NoSpacing"/>
        <w:rPr>
          <w:rFonts w:ascii="Garamond" w:hAnsi="Garamond"/>
          <w:color w:val="000000" w:themeColor="text1"/>
        </w:rPr>
      </w:pPr>
    </w:p>
    <w:p w14:paraId="0F45656E" w14:textId="7450F244" w:rsidR="00327219" w:rsidRPr="00C46310" w:rsidRDefault="00327219" w:rsidP="005D7FBB">
      <w:pPr>
        <w:pStyle w:val="NoSpacing"/>
        <w:rPr>
          <w:rFonts w:ascii="Garamond" w:hAnsi="Garamond"/>
          <w:color w:val="000000" w:themeColor="text1"/>
        </w:rPr>
      </w:pPr>
    </w:p>
    <w:p w14:paraId="606B1B94" w14:textId="080DE6CB" w:rsidR="00327219" w:rsidRPr="00C46310" w:rsidRDefault="00327219" w:rsidP="005D7FBB">
      <w:pPr>
        <w:pStyle w:val="NoSpacing"/>
        <w:rPr>
          <w:rFonts w:ascii="Garamond" w:hAnsi="Garamond"/>
          <w:color w:val="000000" w:themeColor="text1"/>
        </w:rPr>
      </w:pPr>
    </w:p>
    <w:p w14:paraId="185BAE0C" w14:textId="1030D3F6" w:rsidR="00327219" w:rsidRPr="00C46310" w:rsidRDefault="00327219" w:rsidP="005D7FBB">
      <w:pPr>
        <w:pStyle w:val="NoSpacing"/>
        <w:rPr>
          <w:rFonts w:ascii="Garamond" w:hAnsi="Garamond"/>
          <w:color w:val="000000" w:themeColor="text1"/>
        </w:rPr>
      </w:pPr>
    </w:p>
    <w:p w14:paraId="3C40306D" w14:textId="058E97F3" w:rsidR="00327219" w:rsidRPr="00C46310" w:rsidRDefault="00327219" w:rsidP="005D7FBB">
      <w:pPr>
        <w:pStyle w:val="NoSpacing"/>
        <w:rPr>
          <w:rFonts w:ascii="Garamond" w:hAnsi="Garamond"/>
          <w:color w:val="000000" w:themeColor="text1"/>
        </w:rPr>
      </w:pPr>
    </w:p>
    <w:p w14:paraId="4A67EA4B" w14:textId="77777777" w:rsidR="00327219" w:rsidRPr="00C46310" w:rsidRDefault="00327219" w:rsidP="005D7FBB">
      <w:pPr>
        <w:pStyle w:val="NoSpacing"/>
        <w:rPr>
          <w:rFonts w:ascii="Garamond" w:hAnsi="Garamond"/>
          <w:color w:val="000000" w:themeColor="text1"/>
        </w:rPr>
      </w:pPr>
    </w:p>
    <w:p w14:paraId="357D2A06" w14:textId="02CF573E" w:rsidR="00327219" w:rsidRPr="00C46310" w:rsidRDefault="00327219" w:rsidP="005D7FBB">
      <w:pPr>
        <w:pStyle w:val="NoSpacing"/>
        <w:rPr>
          <w:rFonts w:ascii="Garamond" w:hAnsi="Garamond"/>
          <w:color w:val="000000" w:themeColor="text1"/>
        </w:rPr>
      </w:pPr>
      <w:r w:rsidRPr="00C46310">
        <w:rPr>
          <w:rFonts w:ascii="Garamond" w:hAnsi="Garamond"/>
          <w:color w:val="000000" w:themeColor="text1"/>
        </w:rPr>
        <w:t>Chapters</w:t>
      </w:r>
    </w:p>
    <w:p w14:paraId="6D386FEA" w14:textId="77777777"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Introduction</w:t>
      </w:r>
    </w:p>
    <w:p w14:paraId="6752A297" w14:textId="7129D760"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Compiler Phases</w:t>
      </w:r>
    </w:p>
    <w:p w14:paraId="78A9BD17" w14:textId="7DEF471B"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Scanning</w:t>
      </w:r>
    </w:p>
    <w:p w14:paraId="5F87C5A0" w14:textId="72E0E0D7"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Parsing</w:t>
      </w:r>
    </w:p>
    <w:p w14:paraId="381E8128" w14:textId="57C15192" w:rsidR="00327219" w:rsidRPr="00C46310" w:rsidRDefault="000E7376"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Static </w:t>
      </w:r>
      <w:r w:rsidR="00327219" w:rsidRPr="00C46310">
        <w:rPr>
          <w:rFonts w:ascii="Garamond" w:hAnsi="Garamond"/>
          <w:color w:val="000000" w:themeColor="text1"/>
        </w:rPr>
        <w:t>Initializ</w:t>
      </w:r>
      <w:r w:rsidRPr="00C46310">
        <w:rPr>
          <w:rFonts w:ascii="Garamond" w:hAnsi="Garamond"/>
          <w:color w:val="000000" w:themeColor="text1"/>
        </w:rPr>
        <w:t>ation</w:t>
      </w:r>
    </w:p>
    <w:p w14:paraId="1F5F7E04" w14:textId="76DBD8B6" w:rsidR="00327219" w:rsidRPr="00C46310" w:rsidRDefault="001A3C9A"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Declarators  and </w:t>
      </w:r>
      <w:r w:rsidR="00327219" w:rsidRPr="00C46310">
        <w:rPr>
          <w:rFonts w:ascii="Garamond" w:hAnsi="Garamond"/>
          <w:color w:val="000000" w:themeColor="text1"/>
        </w:rPr>
        <w:t>Declaration Specifiers</w:t>
      </w:r>
    </w:p>
    <w:p w14:paraId="0EE9A7B3" w14:textId="70A75158"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Symbol Table</w:t>
      </w:r>
    </w:p>
    <w:p w14:paraId="5DE8A363" w14:textId="68432634"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Type System</w:t>
      </w:r>
    </w:p>
    <w:p w14:paraId="731D76FF" w14:textId="66AB3C5F"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Middle Code Optimization</w:t>
      </w:r>
    </w:p>
    <w:p w14:paraId="5237FA1A" w14:textId="1259DDA4"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Assembly Code Generation</w:t>
      </w:r>
    </w:p>
    <w:p w14:paraId="1C988FAF" w14:textId="792C3D85" w:rsidR="00327219" w:rsidRPr="00C46310" w:rsidRDefault="00BE1273" w:rsidP="00B5325C">
      <w:pPr>
        <w:pStyle w:val="NoSpacing"/>
        <w:numPr>
          <w:ilvl w:val="0"/>
          <w:numId w:val="36"/>
        </w:numPr>
        <w:rPr>
          <w:rFonts w:ascii="Garamond" w:hAnsi="Garamond"/>
          <w:color w:val="000000" w:themeColor="text1"/>
        </w:rPr>
      </w:pPr>
      <w:r w:rsidRPr="00C46310">
        <w:rPr>
          <w:rFonts w:ascii="Garamond" w:hAnsi="Garamond"/>
          <w:color w:val="000000" w:themeColor="text1"/>
        </w:rPr>
        <w:t>Executable Code Generation</w:t>
      </w:r>
    </w:p>
    <w:p w14:paraId="31410FF4" w14:textId="21F98A9B" w:rsidR="00BE1273" w:rsidRPr="00C46310" w:rsidRDefault="00BE1273"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Standard Library</w:t>
      </w:r>
    </w:p>
    <w:p w14:paraId="203700F3" w14:textId="77777777" w:rsidR="00BE1273" w:rsidRPr="00C46310" w:rsidRDefault="00BE1273" w:rsidP="00BE1273">
      <w:pPr>
        <w:pStyle w:val="NoSpacing"/>
        <w:rPr>
          <w:rFonts w:ascii="Garamond" w:hAnsi="Garamond"/>
          <w:color w:val="000000" w:themeColor="text1"/>
        </w:rPr>
      </w:pPr>
    </w:p>
    <w:p w14:paraId="003E52E5" w14:textId="2B275D67" w:rsidR="00BE1273" w:rsidRPr="00C46310" w:rsidRDefault="00BE1273" w:rsidP="00BE1273">
      <w:pPr>
        <w:pStyle w:val="NoSpacing"/>
        <w:rPr>
          <w:rFonts w:ascii="Garamond" w:hAnsi="Garamond"/>
          <w:color w:val="000000" w:themeColor="text1"/>
        </w:rPr>
      </w:pPr>
      <w:r w:rsidRPr="00C46310">
        <w:rPr>
          <w:rFonts w:ascii="Garamond" w:hAnsi="Garamond"/>
          <w:color w:val="000000" w:themeColor="text1"/>
        </w:rPr>
        <w:t>Appendix</w:t>
      </w:r>
    </w:p>
    <w:p w14:paraId="2CE41E34" w14:textId="0044C45F" w:rsidR="00BE1273"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Preprocessor</w:t>
      </w:r>
    </w:p>
    <w:p w14:paraId="692E2AE1" w14:textId="7DA00C17" w:rsidR="002A598E"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C Grammar</w:t>
      </w:r>
    </w:p>
    <w:p w14:paraId="7FFCBF45" w14:textId="7B4D9C5F" w:rsidR="002A598E"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GPPG and GPLEX</w:t>
      </w:r>
    </w:p>
    <w:p w14:paraId="6B74E9FC" w14:textId="63A12EDC" w:rsidR="00FB4664" w:rsidRPr="00C46310" w:rsidRDefault="00FB4664" w:rsidP="00B5325C">
      <w:pPr>
        <w:pStyle w:val="NoSpacing"/>
        <w:numPr>
          <w:ilvl w:val="0"/>
          <w:numId w:val="36"/>
        </w:numPr>
        <w:rPr>
          <w:rFonts w:ascii="Garamond" w:hAnsi="Garamond"/>
          <w:color w:val="000000" w:themeColor="text1"/>
        </w:rPr>
      </w:pPr>
      <w:r w:rsidRPr="00C46310">
        <w:rPr>
          <w:rFonts w:ascii="Garamond" w:hAnsi="Garamond"/>
          <w:color w:val="000000" w:themeColor="text1"/>
        </w:rPr>
        <w:t>Auxiliary Classes</w:t>
      </w:r>
    </w:p>
    <w:p w14:paraId="398F9E8A" w14:textId="7EF0AB20" w:rsidR="00FB4664" w:rsidRPr="00C46310" w:rsidRDefault="00635F00" w:rsidP="00B5325C">
      <w:pPr>
        <w:pStyle w:val="NoSpacing"/>
        <w:numPr>
          <w:ilvl w:val="0"/>
          <w:numId w:val="36"/>
        </w:numPr>
        <w:rPr>
          <w:rFonts w:ascii="Garamond" w:hAnsi="Garamond"/>
          <w:color w:val="000000" w:themeColor="text1"/>
        </w:rPr>
      </w:pPr>
      <w:r w:rsidRPr="00C46310">
        <w:rPr>
          <w:rFonts w:ascii="Garamond" w:hAnsi="Garamond"/>
          <w:color w:val="000000" w:themeColor="text1"/>
        </w:rPr>
        <w:t>A Crash Course in C</w:t>
      </w:r>
    </w:p>
    <w:p w14:paraId="16696054" w14:textId="0211ACE8" w:rsidR="00FB4664" w:rsidRPr="00C46310" w:rsidRDefault="00FB4664" w:rsidP="005D7FBB">
      <w:pPr>
        <w:pStyle w:val="NoSpacing"/>
        <w:rPr>
          <w:rFonts w:ascii="Garamond" w:hAnsi="Garamond"/>
          <w:color w:val="000000" w:themeColor="text1"/>
        </w:rPr>
      </w:pPr>
    </w:p>
    <w:p w14:paraId="495D95FD" w14:textId="3D23831A" w:rsidR="005D7FBB" w:rsidRPr="00C46310" w:rsidRDefault="005D7FBB" w:rsidP="005D7FBB">
      <w:pPr>
        <w:pStyle w:val="NoSpacing"/>
        <w:rPr>
          <w:rFonts w:ascii="Garamond" w:hAnsi="Garamond"/>
          <w:color w:val="000000" w:themeColor="text1"/>
        </w:rPr>
      </w:pPr>
      <w:r w:rsidRPr="00C46310">
        <w:rPr>
          <w:rFonts w:ascii="Garamond" w:hAnsi="Garamond"/>
          <w:color w:val="000000" w:themeColor="text1"/>
        </w:rPr>
        <w:t>Operations</w:t>
      </w:r>
    </w:p>
    <w:p w14:paraId="231A87D9" w14:textId="338126CC" w:rsidR="005D7FBB" w:rsidRPr="00E05FC7" w:rsidRDefault="005D7FBB"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binary_operator register, register_or_static_name_integer_value</w:t>
      </w:r>
    </w:p>
    <w:p w14:paraId="711A7881" w14:textId="77777777" w:rsidR="00100A45" w:rsidRPr="00E05FC7" w:rsidRDefault="00100A4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binary_operator register, [register_or_static_name + offset]</w:t>
      </w:r>
    </w:p>
    <w:p w14:paraId="4DDEF3C1" w14:textId="4FDF56F2" w:rsidR="00100A45" w:rsidRPr="00E05FC7" w:rsidRDefault="00100A4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binary_operator [register_or_static_name + offset], register_or_static_name_integer_value</w:t>
      </w:r>
    </w:p>
    <w:p w14:paraId="27BB4711" w14:textId="77777777" w:rsidR="005D7FBB" w:rsidRPr="00E05FC7" w:rsidRDefault="005D7FBB" w:rsidP="00513B3D">
      <w:pPr>
        <w:pStyle w:val="NoSpacing"/>
        <w:numPr>
          <w:ilvl w:val="0"/>
          <w:numId w:val="30"/>
        </w:numPr>
        <w:rPr>
          <w:rFonts w:ascii="Garamond" w:hAnsi="Garamond"/>
          <w:color w:val="000000" w:themeColor="text1"/>
          <w:lang w:val="en-GB"/>
        </w:rPr>
      </w:pPr>
    </w:p>
    <w:p w14:paraId="31B8A423" w14:textId="5AF9E9B1" w:rsidR="00752ED5" w:rsidRPr="00E05FC7" w:rsidRDefault="00752ED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unary_operator register_or_static_name_integer_value</w:t>
      </w:r>
    </w:p>
    <w:p w14:paraId="137D92C8" w14:textId="715F8DA9" w:rsidR="00752ED5" w:rsidRPr="00E05FC7" w:rsidRDefault="00752ED5" w:rsidP="00513B3D">
      <w:pPr>
        <w:pStyle w:val="NoSpacing"/>
        <w:numPr>
          <w:ilvl w:val="0"/>
          <w:numId w:val="30"/>
        </w:numPr>
        <w:rPr>
          <w:rFonts w:ascii="Garamond" w:hAnsi="Garamond"/>
          <w:color w:val="000000" w:themeColor="text1"/>
          <w:lang w:val="en-GB"/>
        </w:rPr>
      </w:pPr>
      <w:r w:rsidRPr="00E05FC7">
        <w:rPr>
          <w:rFonts w:ascii="Garamond" w:hAnsi="Garamond"/>
          <w:color w:val="000000" w:themeColor="text1"/>
          <w:lang w:val="en-GB"/>
        </w:rPr>
        <w:t>unary_operator [register_or_static_name + offset]</w:t>
      </w:r>
    </w:p>
    <w:p w14:paraId="79CA8ADF" w14:textId="77777777" w:rsidR="004547EC" w:rsidRPr="00E05FC7" w:rsidRDefault="004547EC" w:rsidP="00513B3D">
      <w:pPr>
        <w:pStyle w:val="NoSpacing"/>
        <w:numPr>
          <w:ilvl w:val="0"/>
          <w:numId w:val="30"/>
        </w:numPr>
        <w:rPr>
          <w:rFonts w:ascii="Garamond" w:hAnsi="Garamond"/>
          <w:color w:val="000000" w:themeColor="text1"/>
          <w:lang w:val="en-GB"/>
        </w:rPr>
      </w:pPr>
    </w:p>
    <w:p w14:paraId="05F003DC" w14:textId="2C354F47" w:rsidR="005D7FBB" w:rsidRPr="00C46310" w:rsidRDefault="00752ED5" w:rsidP="00513B3D">
      <w:pPr>
        <w:pStyle w:val="NoSpacing"/>
        <w:numPr>
          <w:ilvl w:val="0"/>
          <w:numId w:val="30"/>
        </w:numPr>
        <w:rPr>
          <w:rFonts w:ascii="Garamond" w:hAnsi="Garamond"/>
          <w:color w:val="000000" w:themeColor="text1"/>
        </w:rPr>
      </w:pPr>
      <w:r w:rsidRPr="00C46310">
        <w:rPr>
          <w:rFonts w:ascii="Garamond" w:hAnsi="Garamond"/>
          <w:color w:val="000000" w:themeColor="text1"/>
        </w:rPr>
        <w:t>operator_without_operand</w:t>
      </w:r>
    </w:p>
    <w:p w14:paraId="142F2279" w14:textId="77777777" w:rsidR="00752ED5" w:rsidRPr="00C46310" w:rsidRDefault="00752ED5" w:rsidP="00752ED5">
      <w:pPr>
        <w:pStyle w:val="NoSpacing"/>
        <w:rPr>
          <w:rFonts w:ascii="Garamond" w:hAnsi="Garamond"/>
          <w:color w:val="000000" w:themeColor="text1"/>
        </w:rPr>
      </w:pPr>
    </w:p>
    <w:p w14:paraId="4DE8A14C" w14:textId="62B9A367" w:rsidR="00126681" w:rsidRPr="00C46310" w:rsidRDefault="00126681" w:rsidP="00126681">
      <w:pPr>
        <w:pStyle w:val="NoSpacing"/>
        <w:rPr>
          <w:rFonts w:ascii="Garamond" w:hAnsi="Garamond"/>
          <w:color w:val="000000" w:themeColor="text1"/>
        </w:rPr>
      </w:pPr>
      <w:r w:rsidRPr="00C46310">
        <w:rPr>
          <w:rFonts w:ascii="Garamond" w:hAnsi="Garamond"/>
          <w:color w:val="000000" w:themeColor="text1"/>
        </w:rPr>
        <w:t>Operations</w:t>
      </w:r>
    </w:p>
    <w:p w14:paraId="7080C59C"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x</w:t>
      </w:r>
    </w:p>
    <w:p w14:paraId="1729EC2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123</w:t>
      </w:r>
    </w:p>
    <w:p w14:paraId="3E5679F3" w14:textId="5BDB08B0"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global</w:t>
      </w:r>
    </w:p>
    <w:p w14:paraId="169145E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p + 2]</w:t>
      </w:r>
    </w:p>
    <w:p w14:paraId="5E348F74"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global + 4]</w:t>
      </w:r>
    </w:p>
    <w:p w14:paraId="217046BC" w14:textId="77777777" w:rsidR="00126681" w:rsidRPr="00C46310" w:rsidRDefault="00126681" w:rsidP="00513B3D">
      <w:pPr>
        <w:pStyle w:val="NoSpacing"/>
        <w:numPr>
          <w:ilvl w:val="0"/>
          <w:numId w:val="30"/>
        </w:numPr>
        <w:rPr>
          <w:rFonts w:ascii="Garamond" w:hAnsi="Garamond"/>
          <w:color w:val="000000" w:themeColor="text1"/>
        </w:rPr>
      </w:pPr>
    </w:p>
    <w:p w14:paraId="6B565BDB"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ax</w:t>
      </w:r>
    </w:p>
    <w:p w14:paraId="6B0EDE49"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123</w:t>
      </w:r>
    </w:p>
    <w:p w14:paraId="34728EEE"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global</w:t>
      </w:r>
    </w:p>
    <w:p w14:paraId="5FEB8A04" w14:textId="77777777" w:rsidR="00126681" w:rsidRPr="00C46310" w:rsidRDefault="00126681" w:rsidP="00513B3D">
      <w:pPr>
        <w:pStyle w:val="NoSpacing"/>
        <w:numPr>
          <w:ilvl w:val="0"/>
          <w:numId w:val="30"/>
        </w:numPr>
        <w:rPr>
          <w:rFonts w:ascii="Garamond" w:hAnsi="Garamond"/>
          <w:color w:val="000000" w:themeColor="text1"/>
        </w:rPr>
      </w:pPr>
    </w:p>
    <w:p w14:paraId="6A1A9C8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ax</w:t>
      </w:r>
    </w:p>
    <w:p w14:paraId="19F50360"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123</w:t>
      </w:r>
    </w:p>
    <w:p w14:paraId="678F4327" w14:textId="1054995E"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global</w:t>
      </w:r>
    </w:p>
    <w:p w14:paraId="049B3F07" w14:textId="77777777" w:rsidR="00126681" w:rsidRPr="00C46310" w:rsidRDefault="00126681" w:rsidP="00513B3D">
      <w:pPr>
        <w:pStyle w:val="NoSpacing"/>
        <w:numPr>
          <w:ilvl w:val="0"/>
          <w:numId w:val="30"/>
        </w:numPr>
        <w:rPr>
          <w:rFonts w:ascii="Garamond" w:hAnsi="Garamond"/>
          <w:color w:val="000000" w:themeColor="text1"/>
        </w:rPr>
      </w:pPr>
    </w:p>
    <w:p w14:paraId="2BAF92AF" w14:textId="77777777"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ax</w:t>
      </w:r>
    </w:p>
    <w:p w14:paraId="3DBC82CE" w14:textId="77777777" w:rsidR="00B9334D" w:rsidRPr="00C46310" w:rsidRDefault="00B9334D" w:rsidP="00513B3D">
      <w:pPr>
        <w:pStyle w:val="NoSpacing"/>
        <w:numPr>
          <w:ilvl w:val="0"/>
          <w:numId w:val="30"/>
        </w:numPr>
        <w:rPr>
          <w:rFonts w:ascii="Garamond" w:hAnsi="Garamond"/>
          <w:color w:val="000000" w:themeColor="text1"/>
        </w:rPr>
      </w:pPr>
      <w:r w:rsidRPr="00C46310">
        <w:rPr>
          <w:rFonts w:ascii="Garamond" w:hAnsi="Garamond"/>
          <w:color w:val="000000" w:themeColor="text1"/>
        </w:rPr>
        <w:t>int 33</w:t>
      </w:r>
    </w:p>
    <w:p w14:paraId="4774D91B" w14:textId="77777777" w:rsidR="00E55979" w:rsidRPr="00C46310" w:rsidRDefault="00E55979" w:rsidP="00513B3D">
      <w:pPr>
        <w:pStyle w:val="NoSpacing"/>
        <w:numPr>
          <w:ilvl w:val="0"/>
          <w:numId w:val="30"/>
        </w:numPr>
        <w:rPr>
          <w:rFonts w:ascii="Garamond" w:hAnsi="Garamond"/>
          <w:color w:val="000000" w:themeColor="text1"/>
        </w:rPr>
      </w:pPr>
    </w:p>
    <w:p w14:paraId="338119BF" w14:textId="3A50C3D0"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bp + 2]</w:t>
      </w:r>
    </w:p>
    <w:p w14:paraId="7BBA3D55" w14:textId="218E9D24" w:rsidR="00126681" w:rsidRPr="00C46310" w:rsidRDefault="00126681"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global + 4]</w:t>
      </w:r>
    </w:p>
    <w:p w14:paraId="7D210E5F" w14:textId="77777777" w:rsidR="000C2086" w:rsidRPr="00C46310" w:rsidRDefault="000C2086" w:rsidP="00513B3D">
      <w:pPr>
        <w:pStyle w:val="NoSpacing"/>
        <w:numPr>
          <w:ilvl w:val="0"/>
          <w:numId w:val="30"/>
        </w:numPr>
        <w:rPr>
          <w:rFonts w:ascii="Garamond" w:hAnsi="Garamond"/>
          <w:color w:val="000000" w:themeColor="text1"/>
        </w:rPr>
      </w:pPr>
    </w:p>
    <w:p w14:paraId="14A9E5FA" w14:textId="0932F797" w:rsidR="000C2086" w:rsidRPr="00C46310" w:rsidRDefault="000C2086" w:rsidP="00513B3D">
      <w:pPr>
        <w:pStyle w:val="NoSpacing"/>
        <w:numPr>
          <w:ilvl w:val="0"/>
          <w:numId w:val="30"/>
        </w:numPr>
        <w:rPr>
          <w:rFonts w:ascii="Garamond" w:hAnsi="Garamond"/>
          <w:color w:val="000000" w:themeColor="text1"/>
        </w:rPr>
      </w:pPr>
      <w:r w:rsidRPr="00C46310">
        <w:rPr>
          <w:rFonts w:ascii="Garamond" w:hAnsi="Garamond"/>
          <w:color w:val="000000" w:themeColor="text1"/>
        </w:rPr>
        <w:t>lahf</w:t>
      </w:r>
    </w:p>
    <w:p w14:paraId="4BEAF8B8" w14:textId="59733685" w:rsidR="00126681" w:rsidRPr="00C46310" w:rsidRDefault="00126681" w:rsidP="00FB03AB">
      <w:pPr>
        <w:pStyle w:val="NoSpacing"/>
        <w:rPr>
          <w:rFonts w:ascii="Garamond" w:hAnsi="Garamond"/>
          <w:color w:val="000000" w:themeColor="text1"/>
        </w:rPr>
      </w:pPr>
    </w:p>
    <w:p w14:paraId="33FF6F99" w14:textId="00E84F8D" w:rsidR="005D7FBB" w:rsidRPr="00C46310" w:rsidRDefault="00211B8E" w:rsidP="00FB03AB">
      <w:pPr>
        <w:pStyle w:val="NoSpacing"/>
        <w:rPr>
          <w:rFonts w:ascii="Garamond" w:hAnsi="Garamond"/>
          <w:color w:val="000000" w:themeColor="text1"/>
        </w:rPr>
      </w:pPr>
      <w:r w:rsidRPr="00C46310">
        <w:rPr>
          <w:rFonts w:ascii="Garamond" w:hAnsi="Garamond"/>
          <w:color w:val="000000" w:themeColor="text1"/>
        </w:rPr>
        <w:t>Chapters</w:t>
      </w:r>
    </w:p>
    <w:p w14:paraId="0529B518" w14:textId="77777777" w:rsidR="00B01A08" w:rsidRPr="00C46310" w:rsidRDefault="00B01A08" w:rsidP="00513B3D">
      <w:pPr>
        <w:pStyle w:val="NoSpacing"/>
        <w:numPr>
          <w:ilvl w:val="0"/>
          <w:numId w:val="31"/>
        </w:numPr>
        <w:rPr>
          <w:rFonts w:ascii="Garamond" w:hAnsi="Garamond"/>
          <w:color w:val="000000" w:themeColor="text1"/>
        </w:rPr>
      </w:pPr>
      <w:r w:rsidRPr="00C46310">
        <w:rPr>
          <w:rFonts w:ascii="Garamond" w:hAnsi="Garamond"/>
          <w:color w:val="000000" w:themeColor="text1"/>
        </w:rPr>
        <w:t>Main</w:t>
      </w:r>
    </w:p>
    <w:p w14:paraId="32F97AA0" w14:textId="318FCA3C" w:rsidR="0045655F" w:rsidRPr="00C46310" w:rsidRDefault="00211B8E" w:rsidP="00513B3D">
      <w:pPr>
        <w:pStyle w:val="NoSpacing"/>
        <w:numPr>
          <w:ilvl w:val="0"/>
          <w:numId w:val="31"/>
        </w:numPr>
        <w:rPr>
          <w:rFonts w:ascii="Garamond" w:hAnsi="Garamond"/>
          <w:color w:val="000000" w:themeColor="text1"/>
        </w:rPr>
      </w:pPr>
      <w:r w:rsidRPr="00C46310">
        <w:rPr>
          <w:rFonts w:ascii="Garamond" w:hAnsi="Garamond"/>
          <w:color w:val="000000" w:themeColor="text1"/>
        </w:rPr>
        <w:t>Parsing</w:t>
      </w:r>
    </w:p>
    <w:p w14:paraId="7F162AC3" w14:textId="77777777" w:rsidR="00203899" w:rsidRPr="00C46310" w:rsidRDefault="00203899" w:rsidP="00513B3D">
      <w:pPr>
        <w:pStyle w:val="NoSpacing"/>
        <w:numPr>
          <w:ilvl w:val="1"/>
          <w:numId w:val="31"/>
        </w:numPr>
        <w:rPr>
          <w:rFonts w:ascii="Garamond" w:hAnsi="Garamond"/>
          <w:color w:val="000000" w:themeColor="text1"/>
        </w:rPr>
      </w:pPr>
      <w:r w:rsidRPr="00C46310">
        <w:rPr>
          <w:rFonts w:ascii="Garamond" w:hAnsi="Garamond"/>
          <w:color w:val="000000" w:themeColor="text1"/>
        </w:rPr>
        <w:t>MiddleOperator</w:t>
      </w:r>
    </w:p>
    <w:p w14:paraId="202B2753" w14:textId="75B757DC" w:rsidR="004A4A67" w:rsidRPr="00C46310" w:rsidRDefault="007B0971" w:rsidP="00513B3D">
      <w:pPr>
        <w:pStyle w:val="NoSpacing"/>
        <w:numPr>
          <w:ilvl w:val="1"/>
          <w:numId w:val="31"/>
        </w:numPr>
        <w:rPr>
          <w:rFonts w:ascii="Garamond" w:hAnsi="Garamond"/>
          <w:color w:val="000000" w:themeColor="text1"/>
        </w:rPr>
      </w:pPr>
      <w:r w:rsidRPr="00C46310">
        <w:rPr>
          <w:rFonts w:ascii="Garamond" w:hAnsi="Garamond"/>
          <w:color w:val="000000" w:themeColor="text1"/>
        </w:rPr>
        <w:t>MainParser</w:t>
      </w:r>
      <w:r w:rsidR="004A4A67" w:rsidRPr="00C46310">
        <w:rPr>
          <w:rFonts w:ascii="Garamond" w:hAnsi="Garamond"/>
          <w:color w:val="000000" w:themeColor="text1"/>
        </w:rPr>
        <w:t>/MiddleCodeGenerator</w:t>
      </w:r>
    </w:p>
    <w:p w14:paraId="30DAD79A"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w:t>
      </w:r>
    </w:p>
    <w:p w14:paraId="568E0EED"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ement</w:t>
      </w:r>
    </w:p>
    <w:p w14:paraId="5A24936D" w14:textId="3C365DC7"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MiddleCode</w:t>
      </w:r>
    </w:p>
    <w:p w14:paraId="3E3C8AEC" w14:textId="77777777" w:rsidR="00CC2E83" w:rsidRPr="00C46310" w:rsidRDefault="00CC2E83" w:rsidP="00513B3D">
      <w:pPr>
        <w:pStyle w:val="NoSpacing"/>
        <w:numPr>
          <w:ilvl w:val="1"/>
          <w:numId w:val="31"/>
        </w:numPr>
        <w:rPr>
          <w:rFonts w:ascii="Garamond" w:hAnsi="Garamond"/>
          <w:color w:val="000000" w:themeColor="text1"/>
        </w:rPr>
      </w:pPr>
      <w:r w:rsidRPr="00C46310">
        <w:rPr>
          <w:rFonts w:ascii="Garamond" w:hAnsi="Garamond"/>
          <w:color w:val="000000" w:themeColor="text1"/>
        </w:rPr>
        <w:t>Mask</w:t>
      </w:r>
    </w:p>
    <w:p w14:paraId="0699646B" w14:textId="719A7364" w:rsidR="00901C68" w:rsidRPr="00C46310" w:rsidRDefault="00901C68" w:rsidP="00513B3D">
      <w:pPr>
        <w:pStyle w:val="NoSpacing"/>
        <w:numPr>
          <w:ilvl w:val="1"/>
          <w:numId w:val="31"/>
        </w:numPr>
        <w:rPr>
          <w:rFonts w:ascii="Garamond" w:hAnsi="Garamond"/>
          <w:color w:val="000000" w:themeColor="text1"/>
        </w:rPr>
      </w:pPr>
      <w:r w:rsidRPr="00C46310">
        <w:rPr>
          <w:rFonts w:ascii="Garamond" w:hAnsi="Garamond"/>
          <w:color w:val="000000" w:themeColor="text1"/>
        </w:rPr>
        <w:t>Specifier</w:t>
      </w:r>
    </w:p>
    <w:p w14:paraId="4D49AB8E" w14:textId="744E1B70" w:rsidR="00EE2564" w:rsidRPr="00C46310" w:rsidRDefault="00EE2564" w:rsidP="00513B3D">
      <w:pPr>
        <w:pStyle w:val="NoSpacing"/>
        <w:numPr>
          <w:ilvl w:val="1"/>
          <w:numId w:val="31"/>
        </w:numPr>
        <w:rPr>
          <w:rFonts w:ascii="Garamond" w:hAnsi="Garamond"/>
          <w:color w:val="000000" w:themeColor="text1"/>
        </w:rPr>
      </w:pPr>
      <w:r w:rsidRPr="00C46310">
        <w:rPr>
          <w:rFonts w:ascii="Garamond" w:hAnsi="Garamond"/>
          <w:color w:val="000000" w:themeColor="text1"/>
        </w:rPr>
        <w:t>Declarator</w:t>
      </w:r>
    </w:p>
    <w:p w14:paraId="737F8801" w14:textId="2CF55204" w:rsidR="00D65E72" w:rsidRPr="00C46310" w:rsidRDefault="00D65E72" w:rsidP="00513B3D">
      <w:pPr>
        <w:pStyle w:val="NoSpacing"/>
        <w:numPr>
          <w:ilvl w:val="0"/>
          <w:numId w:val="31"/>
        </w:numPr>
        <w:rPr>
          <w:rFonts w:ascii="Garamond" w:hAnsi="Garamond"/>
          <w:color w:val="000000" w:themeColor="text1"/>
        </w:rPr>
      </w:pPr>
      <w:r w:rsidRPr="00C46310">
        <w:rPr>
          <w:rFonts w:ascii="Garamond" w:hAnsi="Garamond"/>
          <w:color w:val="000000" w:themeColor="text1"/>
        </w:rPr>
        <w:t>Middle Code Generation</w:t>
      </w:r>
    </w:p>
    <w:p w14:paraId="5A5831E7" w14:textId="77777777" w:rsidR="00D65E72" w:rsidRPr="00C46310" w:rsidRDefault="00D65E72" w:rsidP="00513B3D">
      <w:pPr>
        <w:pStyle w:val="NoSpacing"/>
        <w:numPr>
          <w:ilvl w:val="0"/>
          <w:numId w:val="31"/>
        </w:numPr>
        <w:rPr>
          <w:rFonts w:ascii="Garamond" w:hAnsi="Garamond"/>
          <w:color w:val="000000" w:themeColor="text1"/>
        </w:rPr>
      </w:pPr>
    </w:p>
    <w:p w14:paraId="3EB44347" w14:textId="77777777" w:rsidR="003633CC" w:rsidRPr="00C46310" w:rsidRDefault="003633CC" w:rsidP="00513B3D">
      <w:pPr>
        <w:pStyle w:val="NoSpacing"/>
        <w:numPr>
          <w:ilvl w:val="0"/>
          <w:numId w:val="31"/>
        </w:numPr>
        <w:rPr>
          <w:rFonts w:ascii="Garamond" w:hAnsi="Garamond"/>
          <w:color w:val="000000" w:themeColor="text1"/>
        </w:rPr>
      </w:pPr>
      <w:r w:rsidRPr="00C46310">
        <w:rPr>
          <w:rFonts w:ascii="Garamond" w:hAnsi="Garamond"/>
          <w:color w:val="000000" w:themeColor="text1"/>
        </w:rPr>
        <w:t>Scanning</w:t>
      </w:r>
    </w:p>
    <w:p w14:paraId="2485BEC1" w14:textId="7C3A508B" w:rsidR="003633CC" w:rsidRPr="00C46310" w:rsidRDefault="00C665BF" w:rsidP="00513B3D">
      <w:pPr>
        <w:pStyle w:val="NoSpacing"/>
        <w:numPr>
          <w:ilvl w:val="1"/>
          <w:numId w:val="31"/>
        </w:numPr>
        <w:rPr>
          <w:rFonts w:ascii="Garamond" w:hAnsi="Garamond"/>
          <w:color w:val="000000" w:themeColor="text1"/>
        </w:rPr>
      </w:pPr>
      <w:r w:rsidRPr="00C46310">
        <w:rPr>
          <w:rFonts w:ascii="Garamond" w:hAnsi="Garamond"/>
          <w:color w:val="000000" w:themeColor="text1"/>
        </w:rPr>
        <w:t>Main</w:t>
      </w:r>
      <w:r w:rsidR="003633CC" w:rsidRPr="00C46310">
        <w:rPr>
          <w:rFonts w:ascii="Garamond" w:hAnsi="Garamond"/>
          <w:color w:val="000000" w:themeColor="text1"/>
        </w:rPr>
        <w:t>Scanner</w:t>
      </w:r>
    </w:p>
    <w:p w14:paraId="29F5EC21" w14:textId="3D8DEDC8" w:rsidR="003633CC" w:rsidRPr="00C46310" w:rsidRDefault="003633CC" w:rsidP="00513B3D">
      <w:pPr>
        <w:pStyle w:val="NoSpacing"/>
        <w:numPr>
          <w:ilvl w:val="0"/>
          <w:numId w:val="31"/>
        </w:numPr>
        <w:rPr>
          <w:rFonts w:ascii="Garamond" w:hAnsi="Garamond"/>
          <w:color w:val="000000" w:themeColor="text1"/>
        </w:rPr>
      </w:pPr>
      <w:r w:rsidRPr="00C46310">
        <w:rPr>
          <w:rFonts w:ascii="Garamond" w:hAnsi="Garamond"/>
          <w:color w:val="000000" w:themeColor="text1"/>
        </w:rPr>
        <w:t>Constant Expression</w:t>
      </w:r>
    </w:p>
    <w:p w14:paraId="08E7EEF2" w14:textId="0A085569" w:rsidR="003633CC" w:rsidRPr="00C46310" w:rsidRDefault="003633CC" w:rsidP="00513B3D">
      <w:pPr>
        <w:pStyle w:val="NoSpacing"/>
        <w:numPr>
          <w:ilvl w:val="1"/>
          <w:numId w:val="31"/>
        </w:numPr>
        <w:rPr>
          <w:rFonts w:ascii="Garamond" w:hAnsi="Garamond"/>
          <w:color w:val="000000" w:themeColor="text1"/>
        </w:rPr>
      </w:pPr>
      <w:r w:rsidRPr="00C46310">
        <w:rPr>
          <w:rFonts w:ascii="Garamond" w:hAnsi="Garamond"/>
          <w:color w:val="000000" w:themeColor="text1"/>
        </w:rPr>
        <w:t>ConstantExpression</w:t>
      </w:r>
    </w:p>
    <w:p w14:paraId="7CC159C2" w14:textId="3B39C3A5" w:rsidR="00DE62DE" w:rsidRPr="00C46310" w:rsidRDefault="00DE62DE" w:rsidP="00513B3D">
      <w:pPr>
        <w:pStyle w:val="NoSpacing"/>
        <w:numPr>
          <w:ilvl w:val="0"/>
          <w:numId w:val="31"/>
        </w:numPr>
        <w:rPr>
          <w:rFonts w:ascii="Garamond" w:hAnsi="Garamond"/>
          <w:color w:val="000000" w:themeColor="text1"/>
        </w:rPr>
      </w:pPr>
      <w:r w:rsidRPr="00C46310">
        <w:rPr>
          <w:rFonts w:ascii="Garamond" w:hAnsi="Garamond"/>
          <w:color w:val="000000" w:themeColor="text1"/>
        </w:rPr>
        <w:t>Static Expression</w:t>
      </w:r>
    </w:p>
    <w:p w14:paraId="48822C9E" w14:textId="75CBDEB3" w:rsidR="00A220D6" w:rsidRPr="00C46310" w:rsidRDefault="00A220D6"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icExpression</w:t>
      </w:r>
    </w:p>
    <w:p w14:paraId="3213732C" w14:textId="7922D63F" w:rsidR="00DE62DE" w:rsidRPr="00C46310" w:rsidRDefault="00DE62DE"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Address</w:t>
      </w:r>
    </w:p>
    <w:p w14:paraId="5C9C0FCF" w14:textId="45163B1B" w:rsidR="00DE62DE" w:rsidRPr="00C46310" w:rsidRDefault="00DE62DE"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Value</w:t>
      </w:r>
    </w:p>
    <w:p w14:paraId="64EE158F" w14:textId="09735628" w:rsidR="00211B8E"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Type System</w:t>
      </w:r>
    </w:p>
    <w:p w14:paraId="7EE55A9E" w14:textId="77777777" w:rsidR="00601F7E" w:rsidRPr="00C46310" w:rsidRDefault="00601F7E" w:rsidP="00513B3D">
      <w:pPr>
        <w:pStyle w:val="NoSpacing"/>
        <w:numPr>
          <w:ilvl w:val="1"/>
          <w:numId w:val="31"/>
        </w:numPr>
        <w:rPr>
          <w:rFonts w:ascii="Garamond" w:hAnsi="Garamond"/>
          <w:color w:val="000000" w:themeColor="text1"/>
        </w:rPr>
      </w:pPr>
      <w:r w:rsidRPr="00C46310">
        <w:rPr>
          <w:rFonts w:ascii="Garamond" w:hAnsi="Garamond"/>
          <w:color w:val="000000" w:themeColor="text1"/>
        </w:rPr>
        <w:t>Sort</w:t>
      </w:r>
    </w:p>
    <w:p w14:paraId="28BCEBD0" w14:textId="67D203B6"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Type</w:t>
      </w:r>
    </w:p>
    <w:p w14:paraId="09145FFF" w14:textId="004F5419"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TypeSize</w:t>
      </w:r>
    </w:p>
    <w:p w14:paraId="7E59F68E" w14:textId="24EE9A04" w:rsidR="00A54B25" w:rsidRPr="00C46310" w:rsidRDefault="00A54B25" w:rsidP="00513B3D">
      <w:pPr>
        <w:pStyle w:val="NoSpacing"/>
        <w:numPr>
          <w:ilvl w:val="1"/>
          <w:numId w:val="31"/>
        </w:numPr>
        <w:rPr>
          <w:rFonts w:ascii="Garamond" w:hAnsi="Garamond"/>
          <w:color w:val="000000" w:themeColor="text1"/>
        </w:rPr>
      </w:pPr>
      <w:r w:rsidRPr="00C46310">
        <w:rPr>
          <w:rFonts w:ascii="Garamond" w:hAnsi="Garamond"/>
          <w:color w:val="000000" w:themeColor="text1"/>
        </w:rPr>
        <w:t>TypeCast</w:t>
      </w:r>
    </w:p>
    <w:p w14:paraId="42AF0DFA" w14:textId="49D916BD"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Symbol Table</w:t>
      </w:r>
    </w:p>
    <w:p w14:paraId="5AB901EB" w14:textId="6C92BB17" w:rsidR="001707DC" w:rsidRPr="00C46310" w:rsidRDefault="001707DC" w:rsidP="00513B3D">
      <w:pPr>
        <w:pStyle w:val="NoSpacing"/>
        <w:numPr>
          <w:ilvl w:val="1"/>
          <w:numId w:val="31"/>
        </w:numPr>
        <w:rPr>
          <w:rFonts w:ascii="Garamond" w:hAnsi="Garamond"/>
          <w:color w:val="000000" w:themeColor="text1"/>
        </w:rPr>
      </w:pPr>
      <w:r w:rsidRPr="00C46310">
        <w:rPr>
          <w:rFonts w:ascii="Garamond" w:hAnsi="Garamond"/>
          <w:color w:val="000000" w:themeColor="text1"/>
        </w:rPr>
        <w:t>Scope</w:t>
      </w:r>
    </w:p>
    <w:p w14:paraId="54204742" w14:textId="0FF6E5DE" w:rsidR="00CC6810" w:rsidRPr="00C46310" w:rsidRDefault="00CC6810" w:rsidP="00513B3D">
      <w:pPr>
        <w:pStyle w:val="NoSpacing"/>
        <w:numPr>
          <w:ilvl w:val="1"/>
          <w:numId w:val="31"/>
        </w:numPr>
        <w:rPr>
          <w:rFonts w:ascii="Garamond" w:hAnsi="Garamond"/>
          <w:color w:val="000000" w:themeColor="text1"/>
        </w:rPr>
      </w:pPr>
      <w:r w:rsidRPr="00C46310">
        <w:rPr>
          <w:rFonts w:ascii="Garamond" w:hAnsi="Garamond"/>
          <w:color w:val="000000" w:themeColor="text1"/>
        </w:rPr>
        <w:t>Storage</w:t>
      </w:r>
    </w:p>
    <w:p w14:paraId="284A1EE3" w14:textId="5F97B99F"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Symbol</w:t>
      </w:r>
    </w:p>
    <w:p w14:paraId="5ECC5C56" w14:textId="4269FB8E"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SymbolTable</w:t>
      </w:r>
    </w:p>
    <w:p w14:paraId="3155871B" w14:textId="77777777" w:rsidR="00B27274" w:rsidRPr="00C46310" w:rsidRDefault="00B27274"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icSymbol</w:t>
      </w:r>
    </w:p>
    <w:p w14:paraId="392CDFDD" w14:textId="77777777" w:rsidR="00B27274" w:rsidRPr="00C46310" w:rsidRDefault="00B27274"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SymbolLinux</w:t>
      </w:r>
    </w:p>
    <w:p w14:paraId="0994FEF3" w14:textId="77777777" w:rsidR="00B27274" w:rsidRPr="00C46310" w:rsidRDefault="00B27274" w:rsidP="00513B3D">
      <w:pPr>
        <w:pStyle w:val="NoSpacing"/>
        <w:numPr>
          <w:ilvl w:val="2"/>
          <w:numId w:val="31"/>
        </w:numPr>
        <w:rPr>
          <w:rFonts w:ascii="Garamond" w:hAnsi="Garamond"/>
          <w:color w:val="000000" w:themeColor="text1"/>
        </w:rPr>
      </w:pPr>
      <w:r w:rsidRPr="00C46310">
        <w:rPr>
          <w:rFonts w:ascii="Garamond" w:hAnsi="Garamond"/>
          <w:color w:val="000000" w:themeColor="text1"/>
        </w:rPr>
        <w:t>StaticSymbolWindows</w:t>
      </w:r>
    </w:p>
    <w:p w14:paraId="09148714" w14:textId="412A7992"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Initialization</w:t>
      </w:r>
    </w:p>
    <w:p w14:paraId="1586AFF5" w14:textId="2E19385D" w:rsidR="008E2D9E" w:rsidRPr="00C46310" w:rsidRDefault="008E2D9E" w:rsidP="00513B3D">
      <w:pPr>
        <w:pStyle w:val="NoSpacing"/>
        <w:numPr>
          <w:ilvl w:val="1"/>
          <w:numId w:val="31"/>
        </w:numPr>
        <w:rPr>
          <w:rFonts w:ascii="Garamond" w:hAnsi="Garamond"/>
          <w:color w:val="000000" w:themeColor="text1"/>
        </w:rPr>
      </w:pPr>
      <w:r w:rsidRPr="00C46310">
        <w:rPr>
          <w:rFonts w:ascii="Garamond" w:hAnsi="Garamond"/>
          <w:color w:val="000000" w:themeColor="text1"/>
        </w:rPr>
        <w:t>GenerateAutoInitializer</w:t>
      </w:r>
    </w:p>
    <w:p w14:paraId="18941E54" w14:textId="6944E622" w:rsidR="008E2D9E" w:rsidRPr="00C46310" w:rsidRDefault="008E2D9E" w:rsidP="00513B3D">
      <w:pPr>
        <w:pStyle w:val="NoSpacing"/>
        <w:numPr>
          <w:ilvl w:val="1"/>
          <w:numId w:val="31"/>
        </w:numPr>
        <w:rPr>
          <w:rFonts w:ascii="Garamond" w:hAnsi="Garamond"/>
          <w:color w:val="000000" w:themeColor="text1"/>
        </w:rPr>
      </w:pPr>
      <w:r w:rsidRPr="00C46310">
        <w:rPr>
          <w:rFonts w:ascii="Garamond" w:hAnsi="Garamond"/>
          <w:color w:val="000000" w:themeColor="text1"/>
        </w:rPr>
        <w:t>GenerateStaticInitializer</w:t>
      </w:r>
    </w:p>
    <w:p w14:paraId="133D994B" w14:textId="1256ECED" w:rsidR="008E2D9E" w:rsidRPr="00C46310" w:rsidRDefault="00E844CA" w:rsidP="00513B3D">
      <w:pPr>
        <w:pStyle w:val="NoSpacing"/>
        <w:numPr>
          <w:ilvl w:val="1"/>
          <w:numId w:val="31"/>
        </w:numPr>
        <w:rPr>
          <w:rFonts w:ascii="Garamond" w:hAnsi="Garamond"/>
          <w:color w:val="000000" w:themeColor="text1"/>
        </w:rPr>
      </w:pPr>
      <w:r w:rsidRPr="00C46310">
        <w:rPr>
          <w:rFonts w:ascii="Garamond" w:hAnsi="Garamond"/>
          <w:color w:val="000000" w:themeColor="text1"/>
        </w:rPr>
        <w:t>ModifyIn</w:t>
      </w:r>
      <w:r w:rsidR="00A34238" w:rsidRPr="00C46310">
        <w:rPr>
          <w:rFonts w:ascii="Garamond" w:hAnsi="Garamond"/>
          <w:color w:val="000000" w:themeColor="text1"/>
        </w:rPr>
        <w:t>i</w:t>
      </w:r>
      <w:r w:rsidR="0020302A" w:rsidRPr="00C46310">
        <w:rPr>
          <w:rFonts w:ascii="Garamond" w:hAnsi="Garamond"/>
          <w:color w:val="000000" w:themeColor="text1"/>
        </w:rPr>
        <w:t>tializer</w:t>
      </w:r>
    </w:p>
    <w:p w14:paraId="4CA41AC8" w14:textId="2C121A13"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Middle Code Optimization</w:t>
      </w:r>
    </w:p>
    <w:p w14:paraId="4D7F051F" w14:textId="07BBF483"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MiddleCodeOptimizator</w:t>
      </w:r>
    </w:p>
    <w:p w14:paraId="322AFCDF" w14:textId="509FEF06"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Assembly Code Generation</w:t>
      </w:r>
    </w:p>
    <w:p w14:paraId="6BB40907" w14:textId="77777777" w:rsidR="006C78AB" w:rsidRPr="00C46310" w:rsidRDefault="006C78AB" w:rsidP="00513B3D">
      <w:pPr>
        <w:pStyle w:val="NoSpacing"/>
        <w:numPr>
          <w:ilvl w:val="1"/>
          <w:numId w:val="31"/>
        </w:numPr>
        <w:rPr>
          <w:rFonts w:ascii="Garamond" w:hAnsi="Garamond"/>
          <w:color w:val="000000" w:themeColor="text1"/>
        </w:rPr>
      </w:pPr>
      <w:r w:rsidRPr="00C46310">
        <w:rPr>
          <w:rFonts w:ascii="Garamond" w:hAnsi="Garamond"/>
          <w:color w:val="000000" w:themeColor="text1"/>
        </w:rPr>
        <w:t>Register</w:t>
      </w:r>
    </w:p>
    <w:p w14:paraId="3EBAFD93" w14:textId="3EFF8592"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Track</w:t>
      </w:r>
    </w:p>
    <w:p w14:paraId="7E4BE8A6" w14:textId="719EAD20"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TrackEntry</w:t>
      </w:r>
    </w:p>
    <w:p w14:paraId="6F649F35" w14:textId="57186D79"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RegisterAllocator</w:t>
      </w:r>
    </w:p>
    <w:p w14:paraId="5F2C9804" w14:textId="4839DE56" w:rsidR="00AB1DCF" w:rsidRPr="00C46310" w:rsidRDefault="00AB1DCF"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mbl</w:t>
      </w:r>
      <w:r w:rsidR="00DC41CD" w:rsidRPr="00C46310">
        <w:rPr>
          <w:rFonts w:ascii="Garamond" w:hAnsi="Garamond"/>
          <w:color w:val="000000" w:themeColor="text1"/>
        </w:rPr>
        <w:t>y</w:t>
      </w:r>
      <w:r w:rsidRPr="00C46310">
        <w:rPr>
          <w:rFonts w:ascii="Garamond" w:hAnsi="Garamond"/>
          <w:color w:val="000000" w:themeColor="text1"/>
        </w:rPr>
        <w:t>Operator</w:t>
      </w:r>
    </w:p>
    <w:p w14:paraId="22A1A42E" w14:textId="1CFA05BE"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mblyCode</w:t>
      </w:r>
    </w:p>
    <w:p w14:paraId="408165FF" w14:textId="453C2017"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mblyCodeGenerator</w:t>
      </w:r>
    </w:p>
    <w:p w14:paraId="1D94CF17" w14:textId="2EA7F6FC" w:rsidR="0098513D" w:rsidRPr="00C46310" w:rsidRDefault="0098513D" w:rsidP="00513B3D">
      <w:pPr>
        <w:pStyle w:val="NoSpacing"/>
        <w:numPr>
          <w:ilvl w:val="0"/>
          <w:numId w:val="31"/>
        </w:numPr>
        <w:rPr>
          <w:rFonts w:ascii="Garamond" w:hAnsi="Garamond"/>
          <w:color w:val="000000" w:themeColor="text1"/>
        </w:rPr>
      </w:pPr>
      <w:r w:rsidRPr="00C46310">
        <w:rPr>
          <w:rFonts w:ascii="Garamond" w:hAnsi="Garamond"/>
          <w:color w:val="000000" w:themeColor="text1"/>
        </w:rPr>
        <w:t>Executable Code Generation</w:t>
      </w:r>
    </w:p>
    <w:p w14:paraId="7CBAF936" w14:textId="641F13D5" w:rsidR="009C3CEE" w:rsidRPr="00C46310" w:rsidRDefault="009C3CEE" w:rsidP="00513B3D">
      <w:pPr>
        <w:pStyle w:val="NoSpacing"/>
        <w:numPr>
          <w:ilvl w:val="1"/>
          <w:numId w:val="31"/>
        </w:numPr>
        <w:rPr>
          <w:rFonts w:ascii="Garamond" w:hAnsi="Garamond"/>
          <w:color w:val="000000" w:themeColor="text1"/>
        </w:rPr>
      </w:pPr>
      <w:r w:rsidRPr="00C46310">
        <w:rPr>
          <w:rFonts w:ascii="Garamond" w:hAnsi="Garamond"/>
          <w:color w:val="000000" w:themeColor="text1"/>
        </w:rPr>
        <w:t>Linker</w:t>
      </w:r>
    </w:p>
    <w:p w14:paraId="1748C2ED" w14:textId="151782EE" w:rsidR="004B143F" w:rsidRPr="00C46310" w:rsidRDefault="004B143F" w:rsidP="00513B3D">
      <w:pPr>
        <w:pStyle w:val="NoSpacing"/>
        <w:numPr>
          <w:ilvl w:val="0"/>
          <w:numId w:val="31"/>
        </w:numPr>
        <w:rPr>
          <w:rFonts w:ascii="Garamond" w:hAnsi="Garamond"/>
          <w:color w:val="000000" w:themeColor="text1"/>
        </w:rPr>
      </w:pPr>
      <w:r w:rsidRPr="00C46310">
        <w:rPr>
          <w:rFonts w:ascii="Garamond" w:hAnsi="Garamond"/>
          <w:color w:val="000000" w:themeColor="text1"/>
        </w:rPr>
        <w:t>Error Handling</w:t>
      </w:r>
    </w:p>
    <w:p w14:paraId="41F6E81D" w14:textId="77777777" w:rsidR="003B4B43" w:rsidRPr="00C46310" w:rsidRDefault="003B4B43" w:rsidP="00513B3D">
      <w:pPr>
        <w:pStyle w:val="NoSpacing"/>
        <w:numPr>
          <w:ilvl w:val="1"/>
          <w:numId w:val="31"/>
        </w:numPr>
        <w:rPr>
          <w:rFonts w:ascii="Garamond" w:hAnsi="Garamond"/>
          <w:color w:val="000000" w:themeColor="text1"/>
        </w:rPr>
      </w:pPr>
      <w:r w:rsidRPr="00C46310">
        <w:rPr>
          <w:rFonts w:ascii="Garamond" w:hAnsi="Garamond"/>
          <w:color w:val="000000" w:themeColor="text1"/>
        </w:rPr>
        <w:t>Message</w:t>
      </w:r>
    </w:p>
    <w:p w14:paraId="4206A174" w14:textId="656A8180" w:rsidR="004B143F" w:rsidRPr="00C46310" w:rsidRDefault="006F734F" w:rsidP="00513B3D">
      <w:pPr>
        <w:pStyle w:val="NoSpacing"/>
        <w:numPr>
          <w:ilvl w:val="1"/>
          <w:numId w:val="31"/>
        </w:numPr>
        <w:rPr>
          <w:rFonts w:ascii="Garamond" w:hAnsi="Garamond"/>
          <w:color w:val="000000" w:themeColor="text1"/>
        </w:rPr>
      </w:pPr>
      <w:r w:rsidRPr="00C46310">
        <w:rPr>
          <w:rFonts w:ascii="Garamond" w:hAnsi="Garamond"/>
          <w:color w:val="000000" w:themeColor="text1"/>
        </w:rPr>
        <w:t>Assert</w:t>
      </w:r>
    </w:p>
    <w:p w14:paraId="727622C3" w14:textId="50709240" w:rsidR="00515718" w:rsidRPr="00C46310" w:rsidRDefault="00515718" w:rsidP="00513B3D">
      <w:pPr>
        <w:pStyle w:val="NoSpacing"/>
        <w:numPr>
          <w:ilvl w:val="0"/>
          <w:numId w:val="31"/>
        </w:numPr>
        <w:rPr>
          <w:rFonts w:ascii="Garamond" w:hAnsi="Garamond"/>
          <w:color w:val="000000" w:themeColor="text1"/>
        </w:rPr>
      </w:pPr>
      <w:r w:rsidRPr="00C46310">
        <w:rPr>
          <w:rFonts w:ascii="Garamond" w:hAnsi="Garamond"/>
          <w:color w:val="000000" w:themeColor="text1"/>
        </w:rPr>
        <w:t>Preprocessor</w:t>
      </w:r>
    </w:p>
    <w:p w14:paraId="09A77F5D" w14:textId="7AD72E2E" w:rsidR="00E31B1D" w:rsidRPr="00C46310" w:rsidRDefault="008F74CA" w:rsidP="00513B3D">
      <w:pPr>
        <w:pStyle w:val="NoSpacing"/>
        <w:numPr>
          <w:ilvl w:val="1"/>
          <w:numId w:val="31"/>
        </w:numPr>
        <w:rPr>
          <w:rFonts w:ascii="Garamond" w:hAnsi="Garamond"/>
          <w:color w:val="000000" w:themeColor="text1"/>
        </w:rPr>
      </w:pPr>
      <w:r w:rsidRPr="00C46310">
        <w:rPr>
          <w:rFonts w:ascii="Garamond" w:hAnsi="Garamond"/>
          <w:color w:val="000000" w:themeColor="text1"/>
        </w:rPr>
        <w:t>Preprocessor</w:t>
      </w:r>
    </w:p>
    <w:p w14:paraId="7C718379" w14:textId="77777777" w:rsidR="002635AA" w:rsidRPr="00C46310" w:rsidRDefault="002635AA" w:rsidP="00513B3D">
      <w:pPr>
        <w:pStyle w:val="NoSpacing"/>
        <w:numPr>
          <w:ilvl w:val="1"/>
          <w:numId w:val="31"/>
        </w:numPr>
        <w:rPr>
          <w:rFonts w:ascii="Garamond" w:hAnsi="Garamond"/>
          <w:color w:val="000000" w:themeColor="text1"/>
        </w:rPr>
      </w:pPr>
      <w:r w:rsidRPr="00C46310">
        <w:rPr>
          <w:rFonts w:ascii="Garamond" w:hAnsi="Garamond"/>
          <w:color w:val="000000" w:themeColor="text1"/>
        </w:rPr>
        <w:t>Token</w:t>
      </w:r>
    </w:p>
    <w:p w14:paraId="29A1BD30" w14:textId="75472BD8" w:rsidR="008F74CA" w:rsidRPr="00C46310" w:rsidRDefault="008F74CA" w:rsidP="00513B3D">
      <w:pPr>
        <w:pStyle w:val="NoSpacing"/>
        <w:numPr>
          <w:ilvl w:val="1"/>
          <w:numId w:val="31"/>
        </w:numPr>
        <w:rPr>
          <w:rFonts w:ascii="Garamond" w:hAnsi="Garamond"/>
          <w:color w:val="000000" w:themeColor="text1"/>
        </w:rPr>
      </w:pPr>
      <w:r w:rsidRPr="00C46310">
        <w:rPr>
          <w:rFonts w:ascii="Garamond" w:hAnsi="Garamond"/>
          <w:color w:val="000000" w:themeColor="text1"/>
        </w:rPr>
        <w:t>Macro</w:t>
      </w:r>
    </w:p>
    <w:p w14:paraId="4669F86D" w14:textId="57D8106E" w:rsidR="001147C1" w:rsidRPr="00C46310" w:rsidRDefault="001147C1" w:rsidP="00513B3D">
      <w:pPr>
        <w:pStyle w:val="NoSpacing"/>
        <w:numPr>
          <w:ilvl w:val="1"/>
          <w:numId w:val="31"/>
        </w:numPr>
        <w:rPr>
          <w:rFonts w:ascii="Garamond" w:hAnsi="Garamond"/>
          <w:color w:val="000000" w:themeColor="text1"/>
        </w:rPr>
      </w:pPr>
      <w:r w:rsidRPr="00C46310">
        <w:rPr>
          <w:rFonts w:ascii="Garamond" w:hAnsi="Garamond"/>
          <w:color w:val="000000" w:themeColor="text1"/>
        </w:rPr>
        <w:t>PreParser</w:t>
      </w:r>
    </w:p>
    <w:p w14:paraId="16FB1E03" w14:textId="750FE713" w:rsidR="001147C1" w:rsidRPr="00C46310" w:rsidRDefault="001147C1" w:rsidP="00513B3D">
      <w:pPr>
        <w:pStyle w:val="NoSpacing"/>
        <w:numPr>
          <w:ilvl w:val="1"/>
          <w:numId w:val="31"/>
        </w:numPr>
        <w:rPr>
          <w:rFonts w:ascii="Garamond" w:hAnsi="Garamond"/>
          <w:color w:val="000000" w:themeColor="text1"/>
        </w:rPr>
      </w:pPr>
      <w:r w:rsidRPr="00C46310">
        <w:rPr>
          <w:rFonts w:ascii="Garamond" w:hAnsi="Garamond"/>
          <w:color w:val="000000" w:themeColor="text1"/>
        </w:rPr>
        <w:t>PreScanner</w:t>
      </w:r>
    </w:p>
    <w:p w14:paraId="3F9EC27A" w14:textId="0E1FD46A" w:rsidR="00C83A90" w:rsidRPr="00C46310" w:rsidRDefault="00C83A90"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Parser</w:t>
      </w:r>
    </w:p>
    <w:p w14:paraId="7624ABBD" w14:textId="04E90A20" w:rsidR="00C83A90" w:rsidRPr="00C46310" w:rsidRDefault="00C83A90"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Scanner</w:t>
      </w:r>
    </w:p>
    <w:p w14:paraId="72275D45" w14:textId="1B792D24" w:rsidR="004B143F" w:rsidRPr="00C46310" w:rsidRDefault="004B143F" w:rsidP="00513B3D">
      <w:pPr>
        <w:pStyle w:val="NoSpacing"/>
        <w:numPr>
          <w:ilvl w:val="0"/>
          <w:numId w:val="31"/>
        </w:numPr>
        <w:rPr>
          <w:rFonts w:ascii="Garamond" w:hAnsi="Garamond"/>
          <w:color w:val="000000" w:themeColor="text1"/>
        </w:rPr>
      </w:pPr>
      <w:r w:rsidRPr="00C46310">
        <w:rPr>
          <w:rFonts w:ascii="Garamond" w:hAnsi="Garamond"/>
          <w:color w:val="000000" w:themeColor="text1"/>
        </w:rPr>
        <w:t>Abstract Datatypes</w:t>
      </w:r>
    </w:p>
    <w:p w14:paraId="04076488" w14:textId="0B25B481" w:rsidR="00A35946" w:rsidRPr="00C46310" w:rsidRDefault="00A35946" w:rsidP="00513B3D">
      <w:pPr>
        <w:pStyle w:val="NoSpacing"/>
        <w:numPr>
          <w:ilvl w:val="1"/>
          <w:numId w:val="31"/>
        </w:numPr>
        <w:rPr>
          <w:rFonts w:ascii="Garamond" w:hAnsi="Garamond"/>
          <w:color w:val="000000" w:themeColor="text1"/>
        </w:rPr>
      </w:pPr>
      <w:r w:rsidRPr="00C46310">
        <w:rPr>
          <w:rFonts w:ascii="Garamond" w:hAnsi="Garamond"/>
          <w:color w:val="000000" w:themeColor="text1"/>
        </w:rPr>
        <w:t>Graph</w:t>
      </w:r>
    </w:p>
    <w:p w14:paraId="4DF622A3" w14:textId="1B516895" w:rsidR="00D8511D" w:rsidRPr="00C46310" w:rsidRDefault="00D8511D" w:rsidP="00513B3D">
      <w:pPr>
        <w:pStyle w:val="NoSpacing"/>
        <w:numPr>
          <w:ilvl w:val="1"/>
          <w:numId w:val="31"/>
        </w:numPr>
        <w:rPr>
          <w:rFonts w:ascii="Garamond" w:hAnsi="Garamond"/>
          <w:color w:val="000000" w:themeColor="text1"/>
        </w:rPr>
      </w:pPr>
      <w:r w:rsidRPr="00C46310">
        <w:rPr>
          <w:rFonts w:ascii="Garamond" w:hAnsi="Garamond"/>
          <w:color w:val="000000" w:themeColor="text1"/>
        </w:rPr>
        <w:t>Pair</w:t>
      </w:r>
      <w:r w:rsidR="00EC7799" w:rsidRPr="00C46310">
        <w:rPr>
          <w:rFonts w:ascii="Garamond" w:hAnsi="Garamond"/>
          <w:color w:val="000000" w:themeColor="text1"/>
        </w:rPr>
        <w:t>, UnorderedPair,</w:t>
      </w:r>
      <w:r w:rsidRPr="00C46310">
        <w:rPr>
          <w:rFonts w:ascii="Garamond" w:hAnsi="Garamond"/>
          <w:color w:val="000000" w:themeColor="text1"/>
        </w:rPr>
        <w:t xml:space="preserve"> and Triple</w:t>
      </w:r>
    </w:p>
    <w:p w14:paraId="7B268D83" w14:textId="278F2C07" w:rsidR="00753115" w:rsidRPr="00C46310" w:rsidRDefault="00753115" w:rsidP="00513B3D">
      <w:pPr>
        <w:pStyle w:val="NoSpacing"/>
        <w:numPr>
          <w:ilvl w:val="1"/>
          <w:numId w:val="31"/>
        </w:numPr>
        <w:rPr>
          <w:rFonts w:ascii="Garamond" w:hAnsi="Garamond"/>
          <w:color w:val="000000" w:themeColor="text1"/>
        </w:rPr>
      </w:pPr>
      <w:r w:rsidRPr="00C46310">
        <w:rPr>
          <w:rFonts w:ascii="Garamond" w:hAnsi="Garamond"/>
          <w:color w:val="000000" w:themeColor="text1"/>
        </w:rPr>
        <w:t>ListSet</w:t>
      </w:r>
      <w:r w:rsidR="00D8511D" w:rsidRPr="00C46310">
        <w:rPr>
          <w:rFonts w:ascii="Garamond" w:hAnsi="Garamond"/>
          <w:color w:val="000000" w:themeColor="text1"/>
        </w:rPr>
        <w:t xml:space="preserve"> and </w:t>
      </w:r>
      <w:r w:rsidRPr="00C46310">
        <w:rPr>
          <w:rFonts w:ascii="Garamond" w:hAnsi="Garamond"/>
          <w:color w:val="000000" w:themeColor="text1"/>
        </w:rPr>
        <w:t>ListMap</w:t>
      </w:r>
    </w:p>
    <w:p w14:paraId="7B7E5759" w14:textId="77777777" w:rsidR="00C67736" w:rsidRPr="00C46310" w:rsidRDefault="00C67736" w:rsidP="00513B3D">
      <w:pPr>
        <w:pStyle w:val="NoSpacing"/>
        <w:numPr>
          <w:ilvl w:val="2"/>
          <w:numId w:val="31"/>
        </w:numPr>
        <w:rPr>
          <w:rFonts w:ascii="Garamond" w:hAnsi="Garamond"/>
          <w:color w:val="000000" w:themeColor="text1"/>
        </w:rPr>
      </w:pPr>
      <w:r w:rsidRPr="00C46310">
        <w:rPr>
          <w:rFonts w:ascii="Garamond" w:hAnsi="Garamond"/>
          <w:color w:val="000000" w:themeColor="text1"/>
        </w:rPr>
        <w:t>ListSetEnumerator</w:t>
      </w:r>
    </w:p>
    <w:p w14:paraId="3A98D0D9" w14:textId="5D4C51C3" w:rsidR="00C67736" w:rsidRPr="00C46310" w:rsidRDefault="00C67736" w:rsidP="00513B3D">
      <w:pPr>
        <w:pStyle w:val="NoSpacing"/>
        <w:numPr>
          <w:ilvl w:val="2"/>
          <w:numId w:val="31"/>
        </w:numPr>
        <w:rPr>
          <w:rFonts w:ascii="Garamond" w:hAnsi="Garamond"/>
          <w:color w:val="000000" w:themeColor="text1"/>
        </w:rPr>
      </w:pPr>
      <w:r w:rsidRPr="00C46310">
        <w:rPr>
          <w:rFonts w:ascii="Garamond" w:hAnsi="Garamond"/>
          <w:color w:val="000000" w:themeColor="text1"/>
        </w:rPr>
        <w:t>ListMapEnumerator</w:t>
      </w:r>
    </w:p>
    <w:p w14:paraId="53E98932" w14:textId="3198289A" w:rsidR="0080065A" w:rsidRPr="00C46310" w:rsidRDefault="0080065A" w:rsidP="00513B3D">
      <w:pPr>
        <w:pStyle w:val="NoSpacing"/>
        <w:numPr>
          <w:ilvl w:val="0"/>
          <w:numId w:val="31"/>
        </w:numPr>
        <w:rPr>
          <w:rFonts w:ascii="Garamond" w:hAnsi="Garamond"/>
          <w:color w:val="000000" w:themeColor="text1"/>
        </w:rPr>
      </w:pPr>
      <w:r w:rsidRPr="00C46310">
        <w:rPr>
          <w:rFonts w:ascii="Garamond" w:hAnsi="Garamond"/>
          <w:color w:val="000000" w:themeColor="text1"/>
        </w:rPr>
        <w:t>Object Code</w:t>
      </w:r>
    </w:p>
    <w:p w14:paraId="355A6719" w14:textId="561473F6" w:rsidR="0080065A" w:rsidRPr="00C46310" w:rsidRDefault="0080065A" w:rsidP="00513B3D">
      <w:pPr>
        <w:pStyle w:val="NoSpacing"/>
        <w:numPr>
          <w:ilvl w:val="1"/>
          <w:numId w:val="31"/>
        </w:numPr>
        <w:rPr>
          <w:rFonts w:ascii="Garamond" w:hAnsi="Garamond"/>
          <w:color w:val="000000" w:themeColor="text1"/>
        </w:rPr>
      </w:pPr>
      <w:r w:rsidRPr="00C46310">
        <w:rPr>
          <w:rFonts w:ascii="Garamond" w:hAnsi="Garamond"/>
          <w:color w:val="000000" w:themeColor="text1"/>
        </w:rPr>
        <w:t>ObjectCodeTable</w:t>
      </w:r>
    </w:p>
    <w:p w14:paraId="69B19249" w14:textId="10F63CF2" w:rsidR="0080065A" w:rsidRPr="00C46310" w:rsidRDefault="0080065A" w:rsidP="00513B3D">
      <w:pPr>
        <w:pStyle w:val="NoSpacing"/>
        <w:numPr>
          <w:ilvl w:val="1"/>
          <w:numId w:val="31"/>
        </w:numPr>
        <w:rPr>
          <w:rFonts w:ascii="Garamond" w:hAnsi="Garamond"/>
          <w:color w:val="000000" w:themeColor="text1"/>
        </w:rPr>
      </w:pPr>
      <w:r w:rsidRPr="00C46310">
        <w:rPr>
          <w:rFonts w:ascii="Garamond" w:hAnsi="Garamond"/>
          <w:color w:val="000000" w:themeColor="text1"/>
        </w:rPr>
        <w:t>ObjectCodeComparator</w:t>
      </w:r>
    </w:p>
    <w:p w14:paraId="518CC988" w14:textId="429CD4EE" w:rsidR="0080065A" w:rsidRPr="00C46310" w:rsidRDefault="0080065A" w:rsidP="00513B3D">
      <w:pPr>
        <w:pStyle w:val="NoSpacing"/>
        <w:numPr>
          <w:ilvl w:val="1"/>
          <w:numId w:val="31"/>
        </w:numPr>
        <w:rPr>
          <w:rFonts w:ascii="Garamond" w:hAnsi="Garamond"/>
          <w:color w:val="000000" w:themeColor="text1"/>
        </w:rPr>
      </w:pPr>
      <w:r w:rsidRPr="00C46310">
        <w:rPr>
          <w:rFonts w:ascii="Garamond" w:hAnsi="Garamond"/>
          <w:color w:val="000000" w:themeColor="text1"/>
        </w:rPr>
        <w:t>ObjectCodeInfo</w:t>
      </w:r>
    </w:p>
    <w:p w14:paraId="57A37CC3" w14:textId="7E1021BB" w:rsidR="00A25E9A" w:rsidRPr="00C46310" w:rsidRDefault="00410D05" w:rsidP="00FB03AB">
      <w:pPr>
        <w:pStyle w:val="NoSpacing"/>
        <w:rPr>
          <w:rFonts w:ascii="Garamond" w:hAnsi="Garamond"/>
          <w:color w:val="000000" w:themeColor="text1"/>
        </w:rPr>
      </w:pPr>
      <w:r w:rsidRPr="00C46310">
        <w:rPr>
          <w:rFonts w:ascii="Garamond" w:hAnsi="Garamond"/>
          <w:color w:val="000000" w:themeColor="text1"/>
        </w:rPr>
        <w:t>Operations</w:t>
      </w:r>
    </w:p>
    <w:p w14:paraId="0C765A92" w14:textId="329F7228" w:rsidR="00A25E9A"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x</w:t>
      </w:r>
    </w:p>
    <w:p w14:paraId="6B638588" w14:textId="37EA0587" w:rsidR="00410D05"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123</w:t>
      </w:r>
    </w:p>
    <w:p w14:paraId="78F93A6D" w14:textId="492A86F8" w:rsidR="001C3BC8" w:rsidRPr="00C46310" w:rsidRDefault="001C3BC8" w:rsidP="00513B3D">
      <w:pPr>
        <w:pStyle w:val="NoSpacing"/>
        <w:numPr>
          <w:ilvl w:val="0"/>
          <w:numId w:val="30"/>
        </w:numPr>
        <w:rPr>
          <w:rFonts w:ascii="Garamond" w:hAnsi="Garamond"/>
          <w:color w:val="000000" w:themeColor="text1"/>
        </w:rPr>
      </w:pPr>
      <w:r w:rsidRPr="00C46310">
        <w:rPr>
          <w:rFonts w:ascii="Garamond" w:hAnsi="Garamond"/>
          <w:color w:val="000000" w:themeColor="text1"/>
        </w:rPr>
        <w:t xml:space="preserve">mov ax, </w:t>
      </w:r>
      <w:r w:rsidR="00090CFE" w:rsidRPr="00C46310">
        <w:rPr>
          <w:rFonts w:ascii="Garamond" w:hAnsi="Garamond"/>
          <w:color w:val="000000" w:themeColor="text1"/>
        </w:rPr>
        <w:t>global</w:t>
      </w:r>
    </w:p>
    <w:p w14:paraId="3329C4ED" w14:textId="77777777" w:rsidR="00A907AC" w:rsidRPr="00C46310" w:rsidRDefault="00A907AC" w:rsidP="00513B3D">
      <w:pPr>
        <w:pStyle w:val="NoSpacing"/>
        <w:numPr>
          <w:ilvl w:val="0"/>
          <w:numId w:val="30"/>
        </w:numPr>
        <w:rPr>
          <w:rFonts w:ascii="Garamond" w:hAnsi="Garamond"/>
          <w:color w:val="000000" w:themeColor="text1"/>
        </w:rPr>
      </w:pPr>
    </w:p>
    <w:p w14:paraId="3A188CD7" w14:textId="4FB3A8A9" w:rsidR="00A907AC" w:rsidRPr="00C46310" w:rsidRDefault="00A907AC"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 global, bx</w:t>
      </w:r>
    </w:p>
    <w:p w14:paraId="5ADFE46D" w14:textId="30ADBC7F" w:rsidR="00A907AC" w:rsidRPr="00C46310" w:rsidRDefault="00A907AC"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 global, 123</w:t>
      </w:r>
    </w:p>
    <w:p w14:paraId="5A4B1F02" w14:textId="714202E9" w:rsidR="00A907AC" w:rsidRPr="00C46310" w:rsidRDefault="00A907AC"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 global, global</w:t>
      </w:r>
    </w:p>
    <w:p w14:paraId="01AAE4E2" w14:textId="77777777" w:rsidR="004E2F83" w:rsidRPr="00C46310" w:rsidRDefault="004E2F83" w:rsidP="00513B3D">
      <w:pPr>
        <w:pStyle w:val="NoSpacing"/>
        <w:numPr>
          <w:ilvl w:val="0"/>
          <w:numId w:val="30"/>
        </w:numPr>
        <w:rPr>
          <w:rFonts w:ascii="Garamond" w:hAnsi="Garamond"/>
          <w:color w:val="000000" w:themeColor="text1"/>
        </w:rPr>
      </w:pPr>
    </w:p>
    <w:p w14:paraId="295DE78B" w14:textId="442E0F9F" w:rsidR="00410D05"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 xml:space="preserve">mov [bp + 2], </w:t>
      </w:r>
      <w:r w:rsidR="00924B32" w:rsidRPr="00C46310">
        <w:rPr>
          <w:rFonts w:ascii="Garamond" w:hAnsi="Garamond"/>
          <w:color w:val="000000" w:themeColor="text1"/>
        </w:rPr>
        <w:t>ax</w:t>
      </w:r>
    </w:p>
    <w:p w14:paraId="128884F5" w14:textId="058A1DD8" w:rsidR="00410D05" w:rsidRPr="00C46310" w:rsidRDefault="00410D05"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123</w:t>
      </w:r>
    </w:p>
    <w:p w14:paraId="4E757DE3" w14:textId="77777777" w:rsidR="00B3384D" w:rsidRPr="00C46310" w:rsidRDefault="00B3384D"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bp + 2], global</w:t>
      </w:r>
    </w:p>
    <w:p w14:paraId="46ED41B8" w14:textId="77777777" w:rsidR="007006D0" w:rsidRPr="00C46310" w:rsidRDefault="007006D0" w:rsidP="00513B3D">
      <w:pPr>
        <w:pStyle w:val="NoSpacing"/>
        <w:numPr>
          <w:ilvl w:val="0"/>
          <w:numId w:val="30"/>
        </w:numPr>
        <w:rPr>
          <w:rFonts w:ascii="Garamond" w:hAnsi="Garamond"/>
          <w:color w:val="000000" w:themeColor="text1"/>
        </w:rPr>
      </w:pPr>
    </w:p>
    <w:p w14:paraId="16FF1C91" w14:textId="77777777" w:rsidR="007006D0" w:rsidRPr="00C46310" w:rsidRDefault="007006D0"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ax</w:t>
      </w:r>
    </w:p>
    <w:p w14:paraId="53F7AFA8" w14:textId="77777777" w:rsidR="007006D0" w:rsidRPr="00C46310" w:rsidRDefault="007006D0"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123</w:t>
      </w:r>
    </w:p>
    <w:p w14:paraId="601A96B9" w14:textId="59423FFE" w:rsidR="007006D0" w:rsidRPr="00C46310" w:rsidRDefault="007006D0"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global + 4], global</w:t>
      </w:r>
    </w:p>
    <w:p w14:paraId="4FA2E4E5" w14:textId="77777777" w:rsidR="00D927A2" w:rsidRPr="00C46310" w:rsidRDefault="00D927A2" w:rsidP="00513B3D">
      <w:pPr>
        <w:pStyle w:val="NoSpacing"/>
        <w:numPr>
          <w:ilvl w:val="0"/>
          <w:numId w:val="30"/>
        </w:numPr>
        <w:rPr>
          <w:rFonts w:ascii="Garamond" w:hAnsi="Garamond"/>
          <w:color w:val="000000" w:themeColor="text1"/>
        </w:rPr>
      </w:pPr>
    </w:p>
    <w:p w14:paraId="45A0CBF2" w14:textId="35B45434" w:rsidR="00110279" w:rsidRPr="00C46310" w:rsidRDefault="00110279"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bp + 2]</w:t>
      </w:r>
    </w:p>
    <w:p w14:paraId="44BCD45C" w14:textId="732F2AD4"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 xml:space="preserve">cmp </w:t>
      </w:r>
      <w:r w:rsidR="00110279" w:rsidRPr="00C46310">
        <w:rPr>
          <w:rFonts w:ascii="Garamond" w:hAnsi="Garamond"/>
          <w:i/>
          <w:iCs/>
          <w:color w:val="000000" w:themeColor="text1"/>
        </w:rPr>
        <w:t>123, [bp + 2]</w:t>
      </w:r>
    </w:p>
    <w:p w14:paraId="1B2BB846" w14:textId="3181AA33"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 xml:space="preserve">cmp </w:t>
      </w:r>
      <w:r w:rsidR="00110279" w:rsidRPr="00C46310">
        <w:rPr>
          <w:rFonts w:ascii="Garamond" w:hAnsi="Garamond"/>
          <w:i/>
          <w:iCs/>
          <w:color w:val="000000" w:themeColor="text1"/>
        </w:rPr>
        <w:t>global, [bp + 2]</w:t>
      </w:r>
    </w:p>
    <w:p w14:paraId="774909A7" w14:textId="77777777" w:rsidR="00110279" w:rsidRPr="00C46310" w:rsidRDefault="00110279" w:rsidP="00513B3D">
      <w:pPr>
        <w:pStyle w:val="NoSpacing"/>
        <w:numPr>
          <w:ilvl w:val="0"/>
          <w:numId w:val="30"/>
        </w:numPr>
        <w:rPr>
          <w:rFonts w:ascii="Garamond" w:hAnsi="Garamond"/>
          <w:color w:val="000000" w:themeColor="text1"/>
        </w:rPr>
      </w:pPr>
    </w:p>
    <w:p w14:paraId="48043CA9" w14:textId="1C802B1E" w:rsidR="00110279" w:rsidRPr="00C46310" w:rsidRDefault="00110279" w:rsidP="00513B3D">
      <w:pPr>
        <w:pStyle w:val="NoSpacing"/>
        <w:numPr>
          <w:ilvl w:val="0"/>
          <w:numId w:val="30"/>
        </w:numPr>
        <w:rPr>
          <w:rFonts w:ascii="Garamond" w:hAnsi="Garamond"/>
          <w:color w:val="000000" w:themeColor="text1"/>
        </w:rPr>
      </w:pPr>
      <w:r w:rsidRPr="00C46310">
        <w:rPr>
          <w:rFonts w:ascii="Garamond" w:hAnsi="Garamond"/>
          <w:color w:val="000000" w:themeColor="text1"/>
        </w:rPr>
        <w:t>mov ax, [global + 4]</w:t>
      </w:r>
    </w:p>
    <w:p w14:paraId="35FD5D95" w14:textId="1686B53E"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 xml:space="preserve">cmp </w:t>
      </w:r>
      <w:r w:rsidR="00110279" w:rsidRPr="00C46310">
        <w:rPr>
          <w:rFonts w:ascii="Garamond" w:hAnsi="Garamond"/>
          <w:i/>
          <w:iCs/>
          <w:color w:val="000000" w:themeColor="text1"/>
        </w:rPr>
        <w:t>123, [global + 4]</w:t>
      </w:r>
    </w:p>
    <w:p w14:paraId="11C2CA2A" w14:textId="55B85B72" w:rsidR="00110279" w:rsidRPr="00C46310" w:rsidRDefault="0020715E" w:rsidP="00513B3D">
      <w:pPr>
        <w:pStyle w:val="NoSpacing"/>
        <w:numPr>
          <w:ilvl w:val="0"/>
          <w:numId w:val="30"/>
        </w:numPr>
        <w:rPr>
          <w:rFonts w:ascii="Garamond" w:hAnsi="Garamond"/>
          <w:i/>
          <w:iCs/>
          <w:color w:val="000000" w:themeColor="text1"/>
        </w:rPr>
      </w:pPr>
      <w:r w:rsidRPr="00C46310">
        <w:rPr>
          <w:rFonts w:ascii="Garamond" w:hAnsi="Garamond"/>
          <w:i/>
          <w:iCs/>
          <w:color w:val="000000" w:themeColor="text1"/>
        </w:rPr>
        <w:t>cmp</w:t>
      </w:r>
      <w:r w:rsidR="00110279" w:rsidRPr="00C46310">
        <w:rPr>
          <w:rFonts w:ascii="Garamond" w:hAnsi="Garamond"/>
          <w:i/>
          <w:iCs/>
          <w:color w:val="000000" w:themeColor="text1"/>
        </w:rPr>
        <w:t xml:space="preserve"> global, [global + 4]</w:t>
      </w:r>
    </w:p>
    <w:p w14:paraId="383230DA" w14:textId="77777777" w:rsidR="00110279" w:rsidRPr="00C46310" w:rsidRDefault="00110279" w:rsidP="00513B3D">
      <w:pPr>
        <w:pStyle w:val="NoSpacing"/>
        <w:numPr>
          <w:ilvl w:val="0"/>
          <w:numId w:val="30"/>
        </w:numPr>
        <w:rPr>
          <w:rFonts w:ascii="Garamond" w:hAnsi="Garamond"/>
          <w:color w:val="000000" w:themeColor="text1"/>
        </w:rPr>
      </w:pPr>
    </w:p>
    <w:p w14:paraId="160C7C13" w14:textId="78D255CA"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not ax</w:t>
      </w:r>
    </w:p>
    <w:p w14:paraId="23A9FB52" w14:textId="70ED2213"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int 33</w:t>
      </w:r>
    </w:p>
    <w:p w14:paraId="54411AFA" w14:textId="77777777" w:rsidR="00333DD8" w:rsidRPr="00C46310" w:rsidRDefault="00333DD8" w:rsidP="00513B3D">
      <w:pPr>
        <w:pStyle w:val="NoSpacing"/>
        <w:numPr>
          <w:ilvl w:val="0"/>
          <w:numId w:val="30"/>
        </w:numPr>
        <w:rPr>
          <w:rFonts w:ascii="Garamond" w:hAnsi="Garamond"/>
          <w:color w:val="000000" w:themeColor="text1"/>
        </w:rPr>
      </w:pPr>
    </w:p>
    <w:p w14:paraId="43824331" w14:textId="5BD50422"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inc [bp + 2]</w:t>
      </w:r>
    </w:p>
    <w:p w14:paraId="775893BA" w14:textId="42A532EB"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dec [global + 4]</w:t>
      </w:r>
    </w:p>
    <w:p w14:paraId="29B0DC54" w14:textId="77777777" w:rsidR="007010B7" w:rsidRPr="00C46310" w:rsidRDefault="007010B7" w:rsidP="00CE1734">
      <w:pPr>
        <w:pStyle w:val="NoSpacing"/>
        <w:rPr>
          <w:rFonts w:ascii="Garamond" w:hAnsi="Garamond"/>
          <w:color w:val="000000" w:themeColor="text1"/>
        </w:rPr>
      </w:pPr>
    </w:p>
    <w:p w14:paraId="65513F59" w14:textId="66C188FA" w:rsidR="00A25E9A" w:rsidRPr="00C46310" w:rsidRDefault="00A55D23" w:rsidP="00CE1734">
      <w:pPr>
        <w:pStyle w:val="NoSpacing"/>
        <w:rPr>
          <w:rFonts w:ascii="Garamond" w:hAnsi="Garamond"/>
          <w:color w:val="000000" w:themeColor="text1"/>
        </w:rPr>
      </w:pPr>
      <w:r w:rsidRPr="00C46310">
        <w:rPr>
          <w:rFonts w:ascii="Garamond" w:hAnsi="Garamond"/>
          <w:color w:val="000000" w:themeColor="text1"/>
        </w:rPr>
        <w:t>Netflix</w:t>
      </w:r>
    </w:p>
    <w:p w14:paraId="273017A4" w14:textId="77777777" w:rsidR="0023498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O</w:t>
      </w:r>
      <w:r w:rsidR="00234984" w:rsidRPr="00C46310">
        <w:rPr>
          <w:rFonts w:ascii="Garamond" w:hAnsi="Garamond"/>
          <w:color w:val="000000" w:themeColor="text1"/>
        </w:rPr>
        <w:t>rigional Set Pieces</w:t>
      </w:r>
    </w:p>
    <w:p w14:paraId="309F5D1B"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Practical Effects</w:t>
      </w:r>
    </w:p>
    <w:p w14:paraId="0504436F"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Consistent Tone</w:t>
      </w:r>
    </w:p>
    <w:p w14:paraId="2044611A"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Great Hero</w:t>
      </w:r>
    </w:p>
    <w:p w14:paraId="1BB29E72"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Great Villian</w:t>
      </w:r>
    </w:p>
    <w:p w14:paraId="60A5F1B9" w14:textId="77777777" w:rsidR="00234984" w:rsidRPr="00C46310" w:rsidRDefault="00234984" w:rsidP="00513B3D">
      <w:pPr>
        <w:pStyle w:val="NoSpacing"/>
        <w:numPr>
          <w:ilvl w:val="0"/>
          <w:numId w:val="32"/>
        </w:numPr>
        <w:rPr>
          <w:rFonts w:ascii="Garamond" w:hAnsi="Garamond"/>
          <w:color w:val="000000" w:themeColor="text1"/>
        </w:rPr>
      </w:pPr>
    </w:p>
    <w:p w14:paraId="7BD26E54" w14:textId="77777777" w:rsidR="007C408A" w:rsidRPr="00C46310" w:rsidRDefault="007C408A" w:rsidP="00513B3D">
      <w:pPr>
        <w:pStyle w:val="NoSpacing"/>
        <w:numPr>
          <w:ilvl w:val="0"/>
          <w:numId w:val="32"/>
        </w:numPr>
        <w:rPr>
          <w:rFonts w:ascii="Garamond" w:hAnsi="Garamond"/>
          <w:color w:val="000000" w:themeColor="text1"/>
        </w:rPr>
      </w:pPr>
      <w:r w:rsidRPr="00C46310">
        <w:rPr>
          <w:rFonts w:ascii="Garamond" w:hAnsi="Garamond"/>
          <w:color w:val="000000" w:themeColor="text1"/>
        </w:rPr>
        <w:t>Bright</w:t>
      </w:r>
    </w:p>
    <w:p w14:paraId="5B281E1B" w14:textId="680AA7C0" w:rsidR="00A55D23" w:rsidRPr="00C46310" w:rsidRDefault="00A55D23" w:rsidP="00513B3D">
      <w:pPr>
        <w:pStyle w:val="NoSpacing"/>
        <w:numPr>
          <w:ilvl w:val="0"/>
          <w:numId w:val="32"/>
        </w:numPr>
        <w:rPr>
          <w:rFonts w:ascii="Garamond" w:hAnsi="Garamond"/>
          <w:color w:val="000000" w:themeColor="text1"/>
        </w:rPr>
      </w:pPr>
      <w:r w:rsidRPr="00C46310">
        <w:rPr>
          <w:rFonts w:ascii="Garamond" w:hAnsi="Garamond"/>
          <w:color w:val="000000" w:themeColor="text1"/>
        </w:rPr>
        <w:t>Spenser Confidential</w:t>
      </w:r>
      <w:r w:rsidR="00EB75F4" w:rsidRPr="00C46310">
        <w:rPr>
          <w:rFonts w:ascii="Garamond" w:hAnsi="Garamond"/>
          <w:color w:val="000000" w:themeColor="text1"/>
        </w:rPr>
        <w:t>, 2/5</w:t>
      </w:r>
    </w:p>
    <w:p w14:paraId="41874267" w14:textId="13AAC640" w:rsidR="004E69BC" w:rsidRPr="00C46310" w:rsidRDefault="004E69BC" w:rsidP="00513B3D">
      <w:pPr>
        <w:pStyle w:val="NoSpacing"/>
        <w:numPr>
          <w:ilvl w:val="0"/>
          <w:numId w:val="32"/>
        </w:numPr>
        <w:rPr>
          <w:rFonts w:ascii="Garamond" w:hAnsi="Garamond"/>
          <w:color w:val="000000" w:themeColor="text1"/>
        </w:rPr>
      </w:pPr>
      <w:r w:rsidRPr="00C46310">
        <w:rPr>
          <w:rFonts w:ascii="Garamond" w:hAnsi="Garamond"/>
          <w:color w:val="000000" w:themeColor="text1"/>
        </w:rPr>
        <w:t>6 Underground</w:t>
      </w:r>
      <w:r w:rsidR="00EB75F4" w:rsidRPr="00C46310">
        <w:rPr>
          <w:rFonts w:ascii="Garamond" w:hAnsi="Garamond"/>
          <w:color w:val="000000" w:themeColor="text1"/>
        </w:rPr>
        <w:t>, 2/5</w:t>
      </w:r>
    </w:p>
    <w:p w14:paraId="19843CB3" w14:textId="44A43A08" w:rsidR="00EB75F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The Old Guard, 3/5</w:t>
      </w:r>
    </w:p>
    <w:p w14:paraId="042B7EC4" w14:textId="63A55F85" w:rsidR="00EB75F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Extraction, </w:t>
      </w:r>
      <w:r w:rsidR="00234984" w:rsidRPr="00C46310">
        <w:rPr>
          <w:rFonts w:ascii="Garamond" w:hAnsi="Garamond"/>
          <w:color w:val="000000" w:themeColor="text1"/>
        </w:rPr>
        <w:t>3/5</w:t>
      </w:r>
    </w:p>
    <w:p w14:paraId="5A4E5D70" w14:textId="45149814"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Triple Frontier, 4/5</w:t>
      </w:r>
    </w:p>
    <w:p w14:paraId="4D408BEF" w14:textId="17E45DC9" w:rsidR="004E69BC" w:rsidRPr="00E05FC7" w:rsidRDefault="00234984" w:rsidP="00513B3D">
      <w:pPr>
        <w:pStyle w:val="NoSpacing"/>
        <w:numPr>
          <w:ilvl w:val="0"/>
          <w:numId w:val="32"/>
        </w:numPr>
        <w:rPr>
          <w:rFonts w:ascii="Garamond" w:hAnsi="Garamond"/>
          <w:color w:val="000000" w:themeColor="text1"/>
          <w:lang w:val="en-GB"/>
        </w:rPr>
      </w:pPr>
      <w:r w:rsidRPr="00E05FC7">
        <w:rPr>
          <w:rFonts w:ascii="Garamond" w:hAnsi="Garamond"/>
          <w:color w:val="000000" w:themeColor="text1"/>
          <w:lang w:val="en-GB"/>
        </w:rPr>
        <w:t>The Night Comes for Us, 5/5</w:t>
      </w:r>
    </w:p>
    <w:p w14:paraId="2EEE96DA" w14:textId="77777777" w:rsidR="00234984" w:rsidRPr="00E05FC7" w:rsidRDefault="00234984" w:rsidP="00513B3D">
      <w:pPr>
        <w:pStyle w:val="NoSpacing"/>
        <w:numPr>
          <w:ilvl w:val="0"/>
          <w:numId w:val="32"/>
        </w:numPr>
        <w:rPr>
          <w:rFonts w:ascii="Garamond" w:hAnsi="Garamond"/>
          <w:color w:val="000000" w:themeColor="text1"/>
          <w:lang w:val="en-GB"/>
        </w:rPr>
      </w:pPr>
    </w:p>
    <w:p w14:paraId="27EE3286" w14:textId="77777777" w:rsidR="007010B7" w:rsidRPr="00E05FC7" w:rsidRDefault="007010B7" w:rsidP="00690FB7">
      <w:pPr>
        <w:pStyle w:val="NoSpacing"/>
        <w:rPr>
          <w:rFonts w:ascii="Garamond" w:hAnsi="Garamond" w:cs="Times New Roman"/>
          <w:color w:val="000000" w:themeColor="text1"/>
          <w:lang w:val="en-GB"/>
        </w:rPr>
      </w:pPr>
    </w:p>
    <w:p w14:paraId="7B1FFECF" w14:textId="77777777" w:rsidR="00590CF5" w:rsidRPr="00E05FC7" w:rsidRDefault="00590CF5"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Visual Studio</w:t>
      </w:r>
    </w:p>
    <w:p w14:paraId="3A40427E"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0-9•].*)\r$</w:t>
      </w:r>
    </w:p>
    <w:p w14:paraId="4E439E9C"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0AEB7898" w14:textId="77777777" w:rsidR="00FB42CA" w:rsidRPr="00E05FC7" w:rsidRDefault="00FB42CA" w:rsidP="00690FB7">
      <w:pPr>
        <w:pStyle w:val="NoSpacing"/>
        <w:rPr>
          <w:rFonts w:ascii="Garamond" w:hAnsi="Garamond" w:cs="Times New Roman"/>
          <w:color w:val="000000" w:themeColor="text1"/>
          <w:lang w:val="en-GB"/>
        </w:rPr>
      </w:pPr>
    </w:p>
    <w:p w14:paraId="510EFD7A" w14:textId="5B45416A" w:rsidR="00F33224" w:rsidRPr="00E05FC7" w:rsidRDefault="00F33224"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419B0BD4" w14:textId="13E6F821" w:rsidR="00364A04" w:rsidRPr="00E05FC7" w:rsidRDefault="00DD5B41"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 \r</w:t>
      </w:r>
      <w:r w:rsidR="007E1939" w:rsidRPr="00E05FC7">
        <w:rPr>
          <w:rFonts w:ascii="Garamond" w:hAnsi="Garamond" w:cs="Times New Roman"/>
          <w:color w:val="000000" w:themeColor="text1"/>
          <w:lang w:val="en-GB"/>
        </w:rPr>
        <w:t>un}</w:t>
      </w:r>
      <w:r w:rsidRPr="00E05FC7">
        <w:rPr>
          <w:rFonts w:ascii="Garamond" w:hAnsi="Garamond" w:cs="Times New Roman"/>
          <w:color w:val="000000" w:themeColor="text1"/>
          <w:lang w:val="en-GB"/>
        </w:rPr>
        <w:t>])</w:t>
      </w:r>
    </w:p>
    <w:p w14:paraId="0A3300E2" w14:textId="157F50A6"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99240BE" w14:textId="1D8E9FF7" w:rsidR="00364A04" w:rsidRPr="00E05FC7" w:rsidRDefault="00364A04"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3041AD4A" w14:textId="2C23A3F1"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w:t>
      </w:r>
    </w:p>
    <w:p w14:paraId="60625B77" w14:textId="5BB2979E" w:rsidR="00A1056A" w:rsidRPr="00E05FC7" w:rsidRDefault="00A1056A" w:rsidP="00A1056A">
      <w:pPr>
        <w:pStyle w:val="NoSpacing"/>
        <w:rPr>
          <w:rFonts w:ascii="Garamond" w:hAnsi="Garamond" w:cs="Times New Roman"/>
          <w:color w:val="000000" w:themeColor="text1"/>
          <w:lang w:val="en-GB"/>
        </w:rPr>
      </w:pPr>
    </w:p>
    <w:p w14:paraId="6D6F8201" w14:textId="48CB6481"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3DDB95BC" w14:textId="01258225"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6FE880E" w14:textId="3DB646EC" w:rsidR="001A1984" w:rsidRPr="00E05FC7" w:rsidRDefault="001A1984" w:rsidP="00A1056A">
      <w:pPr>
        <w:pStyle w:val="NoSpacing"/>
        <w:rPr>
          <w:rFonts w:ascii="Garamond" w:hAnsi="Garamond" w:cs="Times New Roman"/>
          <w:color w:val="000000" w:themeColor="text1"/>
          <w:lang w:val="en-GB"/>
        </w:rPr>
      </w:pPr>
    </w:p>
    <w:p w14:paraId="14CB27CD" w14:textId="50C294C6" w:rsidR="007C280A" w:rsidRPr="00E05FC7" w:rsidRDefault="001A1984"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0-9•].*</w:t>
      </w:r>
    </w:p>
    <w:p w14:paraId="355E87F5" w14:textId="53D25DB3" w:rsidR="002359B9" w:rsidRPr="00E05FC7" w:rsidRDefault="008E6DB1"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0</w:t>
      </w:r>
    </w:p>
    <w:p w14:paraId="486179D6" w14:textId="5E8BF077" w:rsidR="007C280A" w:rsidRPr="00E05FC7" w:rsidRDefault="007C280A" w:rsidP="00A1056A">
      <w:pPr>
        <w:pStyle w:val="NoSpacing"/>
        <w:rPr>
          <w:rFonts w:ascii="Garamond" w:hAnsi="Garamond" w:cs="Times New Roman"/>
          <w:color w:val="000000" w:themeColor="text1"/>
          <w:lang w:val="en-GB"/>
        </w:rPr>
      </w:pPr>
    </w:p>
    <w:p w14:paraId="3994EA62" w14:textId="6A34F591"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0-9•].*)</w:t>
      </w:r>
    </w:p>
    <w:p w14:paraId="0CBDB31D" w14:textId="3A6A5F26"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6C462993" w14:textId="77777777" w:rsidR="00FB42CA" w:rsidRPr="00E05FC7" w:rsidRDefault="00FB42CA" w:rsidP="00A1056A">
      <w:pPr>
        <w:pStyle w:val="NoSpacing"/>
        <w:rPr>
          <w:rFonts w:ascii="Garamond" w:hAnsi="Garamond" w:cs="Times New Roman"/>
          <w:color w:val="000000" w:themeColor="text1"/>
          <w:lang w:val="en-GB"/>
        </w:rPr>
      </w:pPr>
    </w:p>
    <w:p w14:paraId="26AE8C23" w14:textId="77777777" w:rsidR="00FB42CA" w:rsidRPr="00E05FC7" w:rsidRDefault="00FB42C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n\*\/</w:t>
      </w:r>
    </w:p>
    <w:p w14:paraId="150F3D33" w14:textId="32028B80" w:rsidR="009859FF" w:rsidRPr="00E05FC7" w:rsidRDefault="009859FF"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F5271B3" w14:textId="6EEE1C6B" w:rsidR="009859FF" w:rsidRPr="00E05FC7" w:rsidRDefault="009859FF" w:rsidP="00A1056A">
      <w:pPr>
        <w:pStyle w:val="NoSpacing"/>
        <w:rPr>
          <w:rFonts w:ascii="Garamond" w:hAnsi="Garamond" w:cs="Times New Roman"/>
          <w:color w:val="000000" w:themeColor="text1"/>
          <w:lang w:val="en-GB"/>
        </w:rPr>
      </w:pPr>
    </w:p>
    <w:p w14:paraId="3FC52770" w14:textId="49827B41"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DBF51FE" w14:textId="54170E3A"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3899DFD" w14:textId="77777777" w:rsidR="00715C03" w:rsidRPr="00E05FC7" w:rsidRDefault="00715C03" w:rsidP="00A1056A">
      <w:pPr>
        <w:pStyle w:val="NoSpacing"/>
        <w:rPr>
          <w:rFonts w:ascii="Garamond" w:hAnsi="Garamond" w:cs="Times New Roman"/>
          <w:color w:val="000000" w:themeColor="text1"/>
          <w:lang w:val="en-GB"/>
        </w:rPr>
      </w:pPr>
    </w:p>
    <w:p w14:paraId="41597A0B" w14:textId="0AAD2433" w:rsidR="00BA6A3E" w:rsidRPr="00C46310" w:rsidRDefault="00BA6A3E" w:rsidP="00A1056A">
      <w:pPr>
        <w:pStyle w:val="NoSpacing"/>
        <w:rPr>
          <w:color w:val="000000" w:themeColor="text1"/>
        </w:rPr>
      </w:pPr>
      <w:r w:rsidRPr="00E05FC7">
        <w:rPr>
          <w:rFonts w:ascii="Garamond" w:hAnsi="Garamond" w:cs="Times New Roman"/>
          <w:color w:val="000000" w:themeColor="text1"/>
          <w:lang w:val="en-GB"/>
        </w:rPr>
        <w:t>Desckare</w:t>
      </w:r>
      <w:r w:rsidR="00EB75B1" w:rsidRPr="00E05FC7">
        <w:rPr>
          <w:rFonts w:ascii="Garamond" w:hAnsi="Garamond" w:cs="Times New Roman"/>
          <w:color w:val="000000" w:themeColor="text1"/>
          <w:lang w:val="en-GB"/>
        </w:rPr>
        <w:t xml:space="preserve"> </w:t>
      </w:r>
      <w:r w:rsidR="00EB75B1" w:rsidRPr="00E05FC7">
        <w:rPr>
          <w:rFonts w:ascii="Verdana" w:hAnsi="Verdana"/>
          <w:color w:val="000000" w:themeColor="text1"/>
          <w:sz w:val="21"/>
          <w:szCs w:val="21"/>
          <w:shd w:val="clear" w:color="auto" w:fill="FFFFFF"/>
          <w:lang w:val="en-GB"/>
        </w:rPr>
        <w:t xml:space="preserve">Jenny Rogneby: </w:t>
      </w:r>
      <w:hyperlink r:id="rId137" w:history="1">
        <w:r w:rsidRPr="00E05FC7">
          <w:rPr>
            <w:rStyle w:val="Hyperlink"/>
            <w:rFonts w:ascii="Arial" w:hAnsi="Arial" w:cs="Arial"/>
            <w:b/>
            <w:bCs/>
            <w:color w:val="000000" w:themeColor="text1"/>
            <w:bdr w:val="none" w:sz="0" w:space="0" w:color="auto" w:frame="1"/>
            <w:lang w:val="en-GB"/>
          </w:rPr>
          <w:t xml:space="preserve">Leona. </w:t>
        </w:r>
        <w:r w:rsidRPr="00C46310">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C46310" w:rsidRDefault="00066998" w:rsidP="00A57B67">
      <w:pPr>
        <w:pStyle w:val="Heading1"/>
        <w:spacing w:before="0"/>
        <w:textAlignment w:val="baseline"/>
        <w:rPr>
          <w:rFonts w:ascii="Arial" w:hAnsi="Arial" w:cs="Arial"/>
          <w:color w:val="000000" w:themeColor="text1"/>
          <w:spacing w:val="-2"/>
        </w:rPr>
      </w:pPr>
      <w:hyperlink r:id="rId138" w:tooltip="Fler böcker av författare Anna Karolina" w:history="1">
        <w:r w:rsidR="00A57B67" w:rsidRPr="00C46310">
          <w:rPr>
            <w:rStyle w:val="Hyperlink"/>
            <w:rFonts w:ascii="Arial" w:hAnsi="Arial" w:cs="Arial"/>
            <w:color w:val="000000" w:themeColor="text1"/>
            <w:bdr w:val="none" w:sz="0" w:space="0" w:color="auto" w:frame="1"/>
          </w:rPr>
          <w:t>Anna Karolina</w:t>
        </w:r>
      </w:hyperlink>
      <w:r w:rsidR="00A57B67" w:rsidRPr="00C46310">
        <w:rPr>
          <w:color w:val="000000" w:themeColor="text1"/>
        </w:rPr>
        <w:t xml:space="preserve">: </w:t>
      </w:r>
      <w:r w:rsidR="00A57B67" w:rsidRPr="00C46310">
        <w:rPr>
          <w:rFonts w:ascii="Arial" w:hAnsi="Arial" w:cs="Arial"/>
          <w:b/>
          <w:bCs/>
          <w:color w:val="000000" w:themeColor="text1"/>
          <w:spacing w:val="-2"/>
        </w:rPr>
        <w:t xml:space="preserve">Försvararen </w:t>
      </w:r>
    </w:p>
    <w:p w14:paraId="21469C97" w14:textId="2285C7AF" w:rsidR="00A57B67" w:rsidRPr="00C46310" w:rsidRDefault="00DF6198" w:rsidP="00A1056A">
      <w:pPr>
        <w:pStyle w:val="NoSpacing"/>
        <w:rPr>
          <w:rFonts w:ascii="Garamond" w:hAnsi="Garamond" w:cs="Times New Roman"/>
          <w:color w:val="000000" w:themeColor="text1"/>
        </w:rPr>
      </w:pPr>
      <w:r w:rsidRPr="00C46310">
        <w:rPr>
          <w:rFonts w:ascii="Garamond" w:hAnsi="Garamond" w:cs="Times New Roman"/>
          <w:color w:val="000000" w:themeColor="text1"/>
        </w:rPr>
        <w:t>Christian Rück: Olyckliga i Paradiset</w:t>
      </w:r>
      <w:r w:rsidR="009E05DD" w:rsidRPr="00C46310">
        <w:rPr>
          <w:rFonts w:ascii="Garamond" w:hAnsi="Garamond" w:cs="Times New Roman"/>
          <w:color w:val="000000" w:themeColor="text1"/>
        </w:rPr>
        <w:t>§</w:t>
      </w:r>
    </w:p>
    <w:p w14:paraId="27AC47B2" w14:textId="143D0955"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Från Truman till Trump</w:t>
      </w:r>
    </w:p>
    <w:p w14:paraId="049BBB0E" w14:textId="43110106"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Falsk spegel</w:t>
      </w:r>
    </w:p>
    <w:p w14:paraId="7E611E70" w14:textId="714347B3" w:rsidR="007B5F75" w:rsidRPr="00C46310" w:rsidRDefault="007B5F75"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Emelie Schepp</w:t>
      </w:r>
    </w:p>
    <w:p w14:paraId="46E68E8A" w14:textId="74F92B70" w:rsidR="00D83552" w:rsidRPr="00C46310" w:rsidRDefault="00D83552" w:rsidP="00A1056A">
      <w:pPr>
        <w:pStyle w:val="NoSpacing"/>
        <w:rPr>
          <w:rFonts w:ascii="Garamond" w:hAnsi="Garamond" w:cs="Times New Roman"/>
          <w:color w:val="000000" w:themeColor="text1"/>
        </w:rPr>
      </w:pPr>
    </w:p>
    <w:p w14:paraId="691BC03A" w14:textId="619C0C67" w:rsidR="00856992" w:rsidRPr="00C46310" w:rsidRDefault="00856992" w:rsidP="00A1056A">
      <w:pPr>
        <w:pStyle w:val="NoSpacing"/>
        <w:rPr>
          <w:rFonts w:ascii="Garamond" w:hAnsi="Garamond" w:cs="Times New Roman"/>
          <w:color w:val="000000" w:themeColor="text1"/>
        </w:rPr>
      </w:pPr>
      <w:r w:rsidRPr="00C46310">
        <w:rPr>
          <w:rFonts w:ascii="Garamond" w:hAnsi="Garamond" w:cs="Times New Roman"/>
          <w:color w:val="000000" w:themeColor="text1"/>
        </w:rPr>
        <w:t>Eskilstuna Stålforsskolan</w:t>
      </w:r>
    </w:p>
    <w:p w14:paraId="3A94B811" w14:textId="714370E2"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Onsdag 10.30</w:t>
      </w:r>
    </w:p>
    <w:p w14:paraId="434E8E87" w14:textId="29E5BAE8"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Huvudingång</w:t>
      </w:r>
    </w:p>
    <w:p w14:paraId="3F733C77" w14:textId="7139B64F"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Trappa vänster</w:t>
      </w:r>
    </w:p>
    <w:p w14:paraId="4E13ECA9" w14:textId="36B1B9A3" w:rsidR="0073393C"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E</w:t>
      </w:r>
      <w:r w:rsidR="0073393C" w:rsidRPr="00C46310">
        <w:rPr>
          <w:rFonts w:ascii="Garamond" w:hAnsi="Garamond" w:cs="Times New Roman"/>
          <w:color w:val="000000" w:themeColor="text1"/>
        </w:rPr>
        <w:t>xpedition</w:t>
      </w:r>
    </w:p>
    <w:p w14:paraId="406DB459" w14:textId="5B2B8412" w:rsidR="00E0667F" w:rsidRPr="00C46310" w:rsidRDefault="00E0667F" w:rsidP="00A1056A">
      <w:pPr>
        <w:pStyle w:val="NoSpacing"/>
        <w:rPr>
          <w:rFonts w:ascii="Garamond" w:hAnsi="Garamond" w:cs="Times New Roman"/>
          <w:color w:val="000000" w:themeColor="text1"/>
        </w:rPr>
      </w:pPr>
    </w:p>
    <w:p w14:paraId="35F7D1E5" w14:textId="77777777" w:rsidR="00F9433E"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 xml:space="preserve">F &amp; S Skövde fruset </w:t>
      </w:r>
      <w:r w:rsidR="0096148E" w:rsidRPr="00C46310">
        <w:rPr>
          <w:rFonts w:ascii="Garamond" w:hAnsi="Garamond" w:cs="Times New Roman"/>
          <w:color w:val="000000" w:themeColor="text1"/>
        </w:rPr>
        <w:t>och bundet</w:t>
      </w:r>
    </w:p>
    <w:p w14:paraId="2F7688EC" w14:textId="304232DD" w:rsidR="00E0667F"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Söndag </w:t>
      </w:r>
      <w:r w:rsidR="00F9433E" w:rsidRPr="00C46310">
        <w:rPr>
          <w:rFonts w:ascii="Garamond" w:hAnsi="Garamond" w:cs="Times New Roman"/>
          <w:color w:val="000000" w:themeColor="text1"/>
        </w:rPr>
        <w:t xml:space="preserve">2020-08-16: </w:t>
      </w:r>
      <w:r w:rsidR="0096148E" w:rsidRPr="00C46310">
        <w:rPr>
          <w:rFonts w:ascii="Open Sans" w:hAnsi="Open Sans"/>
          <w:color w:val="000000" w:themeColor="text1"/>
          <w:sz w:val="21"/>
          <w:szCs w:val="21"/>
          <w:shd w:val="clear" w:color="auto" w:fill="FFFFFF"/>
        </w:rPr>
        <w:t>2020-11-24</w:t>
      </w:r>
    </w:p>
    <w:p w14:paraId="5B7B5100" w14:textId="2460A106" w:rsidR="00F9433E"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w:t>
      </w:r>
      <w:r w:rsidR="00F9433E" w:rsidRPr="00C46310">
        <w:rPr>
          <w:rFonts w:ascii="Garamond" w:hAnsi="Garamond" w:cs="Times New Roman"/>
          <w:color w:val="000000" w:themeColor="text1"/>
        </w:rPr>
        <w:t xml:space="preserve">2020-08-17: </w:t>
      </w:r>
      <w:r w:rsidR="00BB4DE8" w:rsidRPr="00C46310">
        <w:rPr>
          <w:rFonts w:ascii="Open Sans" w:hAnsi="Open Sans"/>
          <w:color w:val="000000" w:themeColor="text1"/>
          <w:sz w:val="21"/>
          <w:szCs w:val="21"/>
          <w:shd w:val="clear" w:color="auto" w:fill="FFFFFF"/>
        </w:rPr>
        <w:t>2020-12-02</w:t>
      </w:r>
    </w:p>
    <w:p w14:paraId="2A0E20B3" w14:textId="04167CBD" w:rsidR="008676E5" w:rsidRPr="00C46310" w:rsidRDefault="008676E5"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2020-08-31: </w:t>
      </w:r>
      <w:r w:rsidRPr="00C46310">
        <w:rPr>
          <w:rFonts w:ascii="Open Sans" w:hAnsi="Open Sans"/>
          <w:color w:val="000000" w:themeColor="text1"/>
          <w:sz w:val="21"/>
          <w:szCs w:val="21"/>
          <w:shd w:val="clear" w:color="auto" w:fill="FFFFFF"/>
        </w:rPr>
        <w:t>2020-12-09</w:t>
      </w:r>
    </w:p>
    <w:p w14:paraId="6DBC0D7D" w14:textId="19E5A8DD" w:rsidR="007A1B31" w:rsidRPr="00C46310" w:rsidRDefault="007A1B31" w:rsidP="00513B3D">
      <w:pPr>
        <w:pStyle w:val="NoSpacing"/>
        <w:numPr>
          <w:ilvl w:val="0"/>
          <w:numId w:val="29"/>
        </w:numPr>
        <w:rPr>
          <w:rFonts w:ascii="Garamond" w:hAnsi="Garamond" w:cs="Times New Roman"/>
          <w:color w:val="000000" w:themeColor="text1"/>
        </w:rPr>
      </w:pPr>
      <w:r w:rsidRPr="00C46310">
        <w:rPr>
          <w:rFonts w:ascii="Open Sans" w:hAnsi="Open Sans"/>
          <w:color w:val="000000" w:themeColor="text1"/>
          <w:sz w:val="21"/>
          <w:szCs w:val="21"/>
          <w:shd w:val="clear" w:color="auto" w:fill="FFFFFF"/>
        </w:rPr>
        <w:t>Onsdag 2020-09-23: 2021-01-09</w:t>
      </w:r>
    </w:p>
    <w:p w14:paraId="73278515" w14:textId="77777777" w:rsidR="00E0667F" w:rsidRPr="00C46310" w:rsidRDefault="00E0667F" w:rsidP="00A1056A">
      <w:pPr>
        <w:pStyle w:val="NoSpacing"/>
        <w:rPr>
          <w:rFonts w:ascii="Garamond" w:hAnsi="Garamond" w:cs="Times New Roman"/>
          <w:color w:val="000000" w:themeColor="text1"/>
        </w:rPr>
      </w:pPr>
    </w:p>
    <w:p w14:paraId="748A52F2"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Hej,</w:t>
      </w:r>
    </w:p>
    <w:p w14:paraId="799D0259" w14:textId="77777777" w:rsidR="00DD6442" w:rsidRPr="00C46310" w:rsidRDefault="00DD6442" w:rsidP="00DD6442">
      <w:pPr>
        <w:pStyle w:val="NoSpacing"/>
        <w:rPr>
          <w:rFonts w:ascii="Garamond" w:hAnsi="Garamond" w:cs="Times New Roman"/>
          <w:color w:val="000000" w:themeColor="text1"/>
        </w:rPr>
      </w:pPr>
    </w:p>
    <w:p w14:paraId="17701B07" w14:textId="242C5E42" w:rsidR="00DD6442" w:rsidRPr="00C46310" w:rsidRDefault="001B09D6" w:rsidP="00DD6442">
      <w:pPr>
        <w:pStyle w:val="NoSpacing"/>
        <w:rPr>
          <w:rFonts w:ascii="Garamond" w:hAnsi="Garamond" w:cs="Times New Roman"/>
          <w:color w:val="000000" w:themeColor="text1"/>
        </w:rPr>
      </w:pPr>
      <w:r w:rsidRPr="00C46310">
        <w:rPr>
          <w:rFonts w:ascii="Garamond" w:hAnsi="Garamond" w:cs="Times New Roman"/>
          <w:color w:val="000000" w:themeColor="text1"/>
        </w:rPr>
        <w:t xml:space="preserve">Jo, det är bra. </w:t>
      </w:r>
      <w:r w:rsidR="00DD6442" w:rsidRPr="00C46310">
        <w:rPr>
          <w:rFonts w:ascii="Garamond" w:hAnsi="Garamond" w:cs="Times New Roman"/>
          <w:color w:val="000000" w:themeColor="text1"/>
        </w:rPr>
        <w:t xml:space="preserve">Jag hoppas du </w:t>
      </w:r>
      <w:r w:rsidR="0002016A" w:rsidRPr="00C46310">
        <w:rPr>
          <w:rFonts w:ascii="Garamond" w:hAnsi="Garamond" w:cs="Times New Roman"/>
          <w:color w:val="000000" w:themeColor="text1"/>
        </w:rPr>
        <w:t xml:space="preserve">har haft </w:t>
      </w:r>
      <w:r w:rsidR="00DD6442" w:rsidRPr="00C46310">
        <w:rPr>
          <w:rFonts w:ascii="Garamond" w:hAnsi="Garamond" w:cs="Times New Roman"/>
          <w:color w:val="000000" w:themeColor="text1"/>
        </w:rPr>
        <w:t>en bra helg, trots att du jobbar.</w:t>
      </w:r>
    </w:p>
    <w:p w14:paraId="42C99769" w14:textId="004136EC" w:rsidR="00DD6442" w:rsidRPr="00C46310" w:rsidRDefault="00DD6442" w:rsidP="00DD6442">
      <w:pPr>
        <w:pStyle w:val="NoSpacing"/>
        <w:rPr>
          <w:rFonts w:ascii="Garamond" w:hAnsi="Garamond" w:cs="Times New Roman"/>
          <w:color w:val="000000" w:themeColor="text1"/>
        </w:rPr>
      </w:pPr>
    </w:p>
    <w:p w14:paraId="60E4A624" w14:textId="0F585940" w:rsidR="0002016A" w:rsidRPr="00C46310" w:rsidRDefault="0002016A"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4B64B8AD" w14:textId="77777777" w:rsidR="0002016A" w:rsidRPr="00C46310" w:rsidRDefault="0002016A" w:rsidP="00DD6442">
      <w:pPr>
        <w:pStyle w:val="NoSpacing"/>
        <w:rPr>
          <w:rFonts w:ascii="Garamond" w:hAnsi="Garamond" w:cs="Times New Roman"/>
          <w:color w:val="000000" w:themeColor="text1"/>
        </w:rPr>
      </w:pPr>
    </w:p>
    <w:p w14:paraId="4AC27601"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46310" w:rsidRDefault="00DD6442" w:rsidP="00DD6442">
      <w:pPr>
        <w:pStyle w:val="NoSpacing"/>
        <w:rPr>
          <w:rFonts w:ascii="Garamond" w:hAnsi="Garamond" w:cs="Times New Roman"/>
          <w:color w:val="000000" w:themeColor="text1"/>
        </w:rPr>
      </w:pPr>
    </w:p>
    <w:p w14:paraId="63A527D7" w14:textId="00EB4E1D"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5E204E27" w14:textId="362BB183" w:rsidR="00DD6442" w:rsidRPr="00C46310" w:rsidRDefault="00DD6442" w:rsidP="00DD6442">
      <w:pPr>
        <w:pStyle w:val="NoSpacing"/>
        <w:rPr>
          <w:rFonts w:ascii="Garamond" w:hAnsi="Garamond" w:cs="Times New Roman"/>
          <w:color w:val="000000" w:themeColor="text1"/>
        </w:rPr>
      </w:pPr>
    </w:p>
    <w:p w14:paraId="4545B34D" w14:textId="77777777" w:rsidR="00444E6F" w:rsidRPr="00C46310" w:rsidRDefault="00444E6F" w:rsidP="00DD6442">
      <w:pPr>
        <w:pStyle w:val="NoSpacing"/>
        <w:rPr>
          <w:rFonts w:ascii="Garamond" w:hAnsi="Garamond" w:cs="Times New Roman"/>
          <w:color w:val="000000" w:themeColor="text1"/>
        </w:rPr>
      </w:pPr>
    </w:p>
    <w:p w14:paraId="6A513D66" w14:textId="6441F31A" w:rsidR="008D5C6E" w:rsidRPr="00C46310" w:rsidRDefault="008D5C6E" w:rsidP="001A5484">
      <w:pPr>
        <w:pStyle w:val="NoSpacing"/>
        <w:rPr>
          <w:rFonts w:ascii="Garamond" w:hAnsi="Garamond" w:cs="Times New Roman"/>
          <w:color w:val="000000" w:themeColor="text1"/>
        </w:rPr>
      </w:pPr>
      <w:r w:rsidRPr="00C46310">
        <w:rPr>
          <w:rFonts w:ascii="Garamond" w:hAnsi="Garamond" w:cs="Times New Roman"/>
          <w:color w:val="000000" w:themeColor="text1"/>
        </w:rPr>
        <w:t>Jönköping</w:t>
      </w:r>
    </w:p>
    <w:p w14:paraId="6ACEBDDD" w14:textId="00C1AA67" w:rsidR="008D5C6E" w:rsidRPr="00C46310" w:rsidRDefault="008D5C6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Förbered frågor</w:t>
      </w:r>
    </w:p>
    <w:p w14:paraId="16841B22" w14:textId="77777777" w:rsidR="00C841ED" w:rsidRPr="00C46310" w:rsidRDefault="00C841ED"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Jobb</w:t>
      </w:r>
    </w:p>
    <w:p w14:paraId="2749D9A4" w14:textId="732C2FA4"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När</w:t>
      </w:r>
    </w:p>
    <w:p w14:paraId="012CA729" w14:textId="25AE5A06"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Vad</w:t>
      </w:r>
    </w:p>
    <w:p w14:paraId="47C6BA91" w14:textId="3FCB3E92"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Lön</w:t>
      </w:r>
    </w:p>
    <w:p w14:paraId="20B2E199" w14:textId="4012AB7E" w:rsidR="0010066C" w:rsidRPr="00C46310" w:rsidRDefault="00D84F2C"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Bostad</w:t>
      </w:r>
    </w:p>
    <w:p w14:paraId="69A70C30" w14:textId="581E424F"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Hyresrätt/Insats</w:t>
      </w:r>
    </w:p>
    <w:p w14:paraId="5441F268" w14:textId="3386EC6E"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Månadshyra</w:t>
      </w:r>
    </w:p>
    <w:p w14:paraId="5A291399" w14:textId="746C7DFA"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Inflyttningsdatum</w:t>
      </w:r>
    </w:p>
    <w:p w14:paraId="0129E8A5" w14:textId="1D1A6DD5"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Adress/läge</w:t>
      </w:r>
    </w:p>
    <w:p w14:paraId="59472B64" w14:textId="4C07CC90" w:rsidR="00C841ED"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Parkering</w:t>
      </w:r>
    </w:p>
    <w:p w14:paraId="066B1653" w14:textId="77777777" w:rsidR="00652847" w:rsidRPr="00C46310"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Datorväskan</w:t>
      </w:r>
    </w:p>
    <w:p w14:paraId="0FFBB03E" w14:textId="77777777" w:rsidR="003653F8" w:rsidRPr="00C46310" w:rsidRDefault="003653F8"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Kollegieblock med penna</w:t>
      </w:r>
    </w:p>
    <w:p w14:paraId="329485AC" w14:textId="13D56BEA" w:rsidR="00054F0E"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Dator med mus, tangentbord och laddare</w:t>
      </w:r>
    </w:p>
    <w:p w14:paraId="5EE07C9E" w14:textId="47C7981C" w:rsidR="00C714A9"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Ry</w:t>
      </w:r>
      <w:r w:rsidR="00C714A9" w:rsidRPr="00C46310">
        <w:rPr>
          <w:rFonts w:ascii="Garamond" w:hAnsi="Garamond" w:cs="Times New Roman"/>
          <w:color w:val="000000" w:themeColor="text1"/>
        </w:rPr>
        <w:t>ggsäcken</w:t>
      </w:r>
    </w:p>
    <w:p w14:paraId="4CC00E36" w14:textId="1347BFB0" w:rsidR="007352E4"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Vatten</w:t>
      </w:r>
      <w:r w:rsidR="00B01474" w:rsidRPr="00C46310">
        <w:rPr>
          <w:rFonts w:ascii="Garamond" w:hAnsi="Garamond" w:cs="Times New Roman"/>
          <w:color w:val="000000" w:themeColor="text1"/>
        </w:rPr>
        <w:t xml:space="preserve"> och c</w:t>
      </w:r>
      <w:r w:rsidR="00B572CB" w:rsidRPr="00C46310">
        <w:rPr>
          <w:rFonts w:ascii="Garamond" w:hAnsi="Garamond" w:cs="Times New Roman"/>
          <w:color w:val="000000" w:themeColor="text1"/>
        </w:rPr>
        <w:t>ola</w:t>
      </w:r>
    </w:p>
    <w:p w14:paraId="1E44D5D2" w14:textId="0A2CED6F" w:rsidR="00B01474" w:rsidRPr="00C46310" w:rsidRDefault="00B0147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Glasögon och linsvätska</w:t>
      </w:r>
    </w:p>
    <w:p w14:paraId="789D7C10" w14:textId="0F5C0536" w:rsidR="004F002E" w:rsidRPr="00C46310" w:rsidRDefault="004F002E"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Mobil med laddare</w:t>
      </w:r>
    </w:p>
    <w:p w14:paraId="7BA8FE07" w14:textId="3292A02F" w:rsidR="008D5C6E" w:rsidRPr="00C46310" w:rsidRDefault="008D5C6E" w:rsidP="001A5218">
      <w:pPr>
        <w:pStyle w:val="NoSpacing"/>
        <w:rPr>
          <w:rFonts w:ascii="Garamond" w:hAnsi="Garamond" w:cs="Times New Roman"/>
          <w:color w:val="000000" w:themeColor="text1"/>
        </w:rPr>
      </w:pPr>
    </w:p>
    <w:p w14:paraId="432FBF23" w14:textId="49AD6080" w:rsidR="00D46549" w:rsidRPr="00C46310" w:rsidRDefault="00D46549" w:rsidP="001A5484">
      <w:pPr>
        <w:pStyle w:val="NoSpacing"/>
        <w:rPr>
          <w:rFonts w:ascii="Garamond" w:hAnsi="Garamond" w:cs="Times New Roman"/>
          <w:color w:val="000000" w:themeColor="text1"/>
        </w:rPr>
      </w:pPr>
      <w:r w:rsidRPr="00C46310">
        <w:rPr>
          <w:rFonts w:ascii="Garamond" w:hAnsi="Garamond" w:cs="Times New Roman"/>
          <w:color w:val="000000" w:themeColor="text1"/>
        </w:rPr>
        <w:t>Jobb</w:t>
      </w:r>
    </w:p>
    <w:p w14:paraId="34F813DA" w14:textId="77777777" w:rsidR="005563F3" w:rsidRPr="00C46310" w:rsidRDefault="005563F3"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Frågor</w:t>
      </w:r>
    </w:p>
    <w:p w14:paraId="1DBE1036" w14:textId="570E4884" w:rsidR="005563F3" w:rsidRPr="00C46310" w:rsidRDefault="005563F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Intervjuresor</w:t>
      </w:r>
      <w:r w:rsidR="003F2896" w:rsidRPr="00C46310">
        <w:rPr>
          <w:rFonts w:ascii="Garamond" w:hAnsi="Garamond"/>
          <w:color w:val="000000" w:themeColor="text1"/>
        </w:rPr>
        <w:t>, 2 dagar</w:t>
      </w:r>
    </w:p>
    <w:p w14:paraId="11982EA2" w14:textId="77777777" w:rsidR="00386BEF" w:rsidRPr="00C46310" w:rsidRDefault="00386BEF"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Endast Platsbanken</w:t>
      </w:r>
    </w:p>
    <w:p w14:paraId="71B15D7F" w14:textId="1E71DF82" w:rsidR="005563F3" w:rsidRPr="00C46310" w:rsidRDefault="005563F3"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Kort</w:t>
      </w:r>
      <w:r w:rsidR="005C4E41" w:rsidRPr="00C46310">
        <w:rPr>
          <w:rFonts w:ascii="Garamond" w:hAnsi="Garamond"/>
          <w:color w:val="000000" w:themeColor="text1"/>
        </w:rPr>
        <w:t>aste</w:t>
      </w:r>
      <w:r w:rsidRPr="00C46310">
        <w:rPr>
          <w:rFonts w:ascii="Garamond" w:hAnsi="Garamond"/>
          <w:color w:val="000000" w:themeColor="text1"/>
        </w:rPr>
        <w:t xml:space="preserve"> sträcka</w:t>
      </w:r>
    </w:p>
    <w:p w14:paraId="3D7670F1" w14:textId="5088DA39" w:rsidR="005C4E41" w:rsidRPr="00C46310" w:rsidRDefault="005C4E41"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Utomlands</w:t>
      </w:r>
    </w:p>
    <w:p w14:paraId="2D28A16A" w14:textId="512A1A0A"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Flyttkostnader</w:t>
      </w:r>
    </w:p>
    <w:p w14:paraId="1D3D7F95" w14:textId="6DB24E22"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När/om a-kassedagarna tar slut</w:t>
      </w:r>
    </w:p>
    <w:p w14:paraId="6C6C6DA7" w14:textId="619B9E4D" w:rsidR="00FF7843" w:rsidRPr="00C46310" w:rsidRDefault="00FF784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Skövde t/r</w:t>
      </w:r>
    </w:p>
    <w:p w14:paraId="3AC3B93A" w14:textId="7D53A148" w:rsidR="00D61996" w:rsidRPr="00C46310" w:rsidRDefault="00D61996" w:rsidP="00D578BB">
      <w:pPr>
        <w:pStyle w:val="NoSpacing"/>
        <w:rPr>
          <w:rFonts w:ascii="Garamond" w:hAnsi="Garamond"/>
          <w:color w:val="000000" w:themeColor="text1"/>
        </w:rPr>
      </w:pPr>
    </w:p>
    <w:p w14:paraId="3CF3F52C" w14:textId="6C29D3BB" w:rsidR="00BF5B1E" w:rsidRPr="00C46310" w:rsidRDefault="00BF5B1E" w:rsidP="00BF5B1E">
      <w:pPr>
        <w:rPr>
          <w:color w:val="000000" w:themeColor="text1"/>
        </w:rPr>
      </w:pPr>
      <w:r w:rsidRPr="00C46310">
        <w:rPr>
          <w:color w:val="000000" w:themeColor="text1"/>
        </w:rPr>
        <w:t>Agneta/Karin/Carin Tjernlund Umeå 1995 090-199501</w:t>
      </w:r>
      <w:r w:rsidR="002D2A0C" w:rsidRPr="00C46310">
        <w:rPr>
          <w:color w:val="000000" w:themeColor="text1"/>
        </w:rPr>
        <w:t>, 072-541 18 79</w:t>
      </w:r>
    </w:p>
    <w:p w14:paraId="2A14CB9D" w14:textId="2C622314" w:rsidR="00D578BB" w:rsidRPr="00C46310" w:rsidRDefault="00066998" w:rsidP="00D578BB">
      <w:pPr>
        <w:pStyle w:val="NoSpacing"/>
        <w:rPr>
          <w:rStyle w:val="Hyperlink"/>
          <w:rFonts w:ascii="Garamond" w:hAnsi="Garamond"/>
          <w:color w:val="000000" w:themeColor="text1"/>
        </w:rPr>
      </w:pPr>
      <w:hyperlink r:id="rId139" w:history="1">
        <w:r w:rsidR="00D61996" w:rsidRPr="00C46310">
          <w:rPr>
            <w:rStyle w:val="Hyperlink"/>
            <w:rFonts w:ascii="Garamond" w:hAnsi="Garamond"/>
            <w:color w:val="000000" w:themeColor="text1"/>
          </w:rPr>
          <w:t>kundtjanst@arbetsformedlingen.se</w:t>
        </w:r>
      </w:hyperlink>
    </w:p>
    <w:p w14:paraId="4BE88FF4" w14:textId="77777777" w:rsidR="00B45A25" w:rsidRPr="00C46310" w:rsidRDefault="00B45A25" w:rsidP="00D578BB">
      <w:pPr>
        <w:pStyle w:val="NoSpacing"/>
        <w:rPr>
          <w:rStyle w:val="Hyperlink"/>
          <w:rFonts w:ascii="Garamond" w:hAnsi="Garamond"/>
          <w:color w:val="000000" w:themeColor="text1"/>
        </w:rPr>
      </w:pPr>
    </w:p>
    <w:p w14:paraId="1E64B0AB" w14:textId="5F6FB7A7"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Sv: Ansökan om jobb som legitimerad lärare vid Erik Dahlbergsgymnasiet i Jönköping</w:t>
      </w:r>
    </w:p>
    <w:p w14:paraId="5BE56399" w14:textId="147B1519"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Margareta Pilgard</w:t>
      </w:r>
      <w:r w:rsidR="00F73E04" w:rsidRPr="00C46310">
        <w:rPr>
          <w:rFonts w:ascii="Garamond" w:hAnsi="Garamond"/>
          <w:color w:val="000000" w:themeColor="text1"/>
        </w:rPr>
        <w:t xml:space="preserve">, </w:t>
      </w:r>
      <w:r w:rsidR="00F73E04" w:rsidRPr="00C46310">
        <w:rPr>
          <w:rFonts w:ascii="Garamond" w:hAnsi="Garamond"/>
          <w:color w:val="000000" w:themeColor="text1"/>
          <w:shd w:val="clear" w:color="auto" w:fill="F7F7F7"/>
        </w:rPr>
        <w:t xml:space="preserve">036 - 10 76 94, </w:t>
      </w:r>
      <w:hyperlink r:id="rId140" w:history="1">
        <w:r w:rsidR="00F73E04" w:rsidRPr="00C46310">
          <w:rPr>
            <w:rStyle w:val="Hyperlink"/>
            <w:rFonts w:ascii="Garamond" w:hAnsi="Garamond"/>
            <w:color w:val="000000" w:themeColor="text1"/>
          </w:rPr>
          <w:t>margareta.pilgard@jonkoping.se</w:t>
        </w:r>
      </w:hyperlink>
    </w:p>
    <w:p w14:paraId="1F655E41" w14:textId="5E41767F"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Till: Stefan Bjornander, Erik Backlund Wengbrand, Anna Chardon, Jesper Dahlquist, Sofia Einarsson</w:t>
      </w:r>
    </w:p>
    <w:p w14:paraId="1BC32114"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Hej!</w:t>
      </w:r>
    </w:p>
    <w:p w14:paraId="27D8C76C"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 xml:space="preserve">Han skulle jag behöva som datalärare men hans andra ämnen är också mycket intressanta. </w:t>
      </w:r>
    </w:p>
    <w:p w14:paraId="0C628482" w14:textId="74D2E7FB"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Jag kontaktar honom och kollar vidare.</w:t>
      </w:r>
    </w:p>
    <w:p w14:paraId="5DD32004" w14:textId="7164C656" w:rsidR="00D61996" w:rsidRPr="00C46310" w:rsidRDefault="003D1B3E" w:rsidP="003D1B3E">
      <w:pPr>
        <w:rPr>
          <w:rFonts w:ascii="Garamond" w:hAnsi="Garamond" w:cs="Times New Roman"/>
          <w:color w:val="000000" w:themeColor="text1"/>
        </w:rPr>
      </w:pPr>
      <w:r w:rsidRPr="00C46310">
        <w:rPr>
          <w:rFonts w:ascii="Garamond" w:hAnsi="Garamond" w:cs="Arial"/>
          <w:color w:val="000000" w:themeColor="text1"/>
        </w:rPr>
        <w:t>Mvh Margareta</w:t>
      </w:r>
    </w:p>
    <w:p w14:paraId="4159AA85" w14:textId="3CB75E21" w:rsidR="00EB7B23" w:rsidRPr="00C46310" w:rsidRDefault="00EB7B23" w:rsidP="00D578BB">
      <w:pPr>
        <w:pStyle w:val="NoSpacing"/>
        <w:rPr>
          <w:rFonts w:ascii="Garamond" w:hAnsi="Garamond" w:cs="Times New Roman"/>
          <w:color w:val="000000" w:themeColor="text1"/>
        </w:rPr>
      </w:pPr>
      <w:r w:rsidRPr="00C46310">
        <w:rPr>
          <w:rFonts w:ascii="Garamond" w:hAnsi="Garamond" w:cs="Times New Roman"/>
          <w:color w:val="000000" w:themeColor="text1"/>
        </w:rPr>
        <w:t>HSB 23 519,17</w:t>
      </w:r>
    </w:p>
    <w:p w14:paraId="61A2E1DE" w14:textId="77777777" w:rsidR="00EB7B23" w:rsidRPr="00C46310" w:rsidRDefault="00EB7B23" w:rsidP="00D578BB">
      <w:pPr>
        <w:pStyle w:val="NoSpacing"/>
        <w:rPr>
          <w:rFonts w:ascii="Garamond" w:hAnsi="Garamond" w:cs="Times New Roman"/>
          <w:color w:val="000000" w:themeColor="text1"/>
        </w:rPr>
      </w:pPr>
    </w:p>
    <w:p w14:paraId="64C436AF" w14:textId="58549EB7" w:rsidR="00D61996" w:rsidRPr="00C46310" w:rsidRDefault="00D61996" w:rsidP="00D578BB">
      <w:pPr>
        <w:pStyle w:val="NoSpacing"/>
        <w:rPr>
          <w:rFonts w:ascii="Garamond" w:hAnsi="Garamond" w:cs="Times New Roman"/>
          <w:color w:val="000000" w:themeColor="text1"/>
        </w:rPr>
      </w:pPr>
      <w:r w:rsidRPr="00C46310">
        <w:rPr>
          <w:rFonts w:ascii="Garamond" w:hAnsi="Garamond" w:cs="Times New Roman"/>
          <w:color w:val="000000" w:themeColor="text1"/>
        </w:rPr>
        <w:t>mjuk 6-20</w:t>
      </w:r>
    </w:p>
    <w:p w14:paraId="11EDD951" w14:textId="48743C99" w:rsidR="00072390" w:rsidRPr="00C46310" w:rsidRDefault="008C7899" w:rsidP="00D578BB">
      <w:pPr>
        <w:pStyle w:val="NoSpacing"/>
        <w:rPr>
          <w:rFonts w:ascii="Garamond" w:hAnsi="Garamond" w:cs="Times New Roman"/>
          <w:color w:val="000000" w:themeColor="text1"/>
        </w:rPr>
      </w:pPr>
      <w:r w:rsidRPr="00C46310">
        <w:rPr>
          <w:rFonts w:ascii="Garamond" w:hAnsi="Garamond" w:cs="Times New Roman"/>
          <w:color w:val="000000" w:themeColor="text1"/>
        </w:rPr>
        <w:t>HP: HejGodis</w:t>
      </w:r>
      <w:r w:rsidR="00165624" w:rsidRPr="00C46310">
        <w:rPr>
          <w:rFonts w:ascii="Garamond" w:hAnsi="Garamond" w:cs="Times New Roman"/>
          <w:color w:val="000000" w:themeColor="text1"/>
        </w:rPr>
        <w:t>,</w:t>
      </w:r>
      <w:r w:rsidR="007D5595" w:rsidRPr="00C46310">
        <w:rPr>
          <w:rFonts w:ascii="Garamond" w:hAnsi="Garamond" w:cs="Times New Roman"/>
          <w:color w:val="000000" w:themeColor="text1"/>
        </w:rPr>
        <w:t xml:space="preserve"> MissMe68</w:t>
      </w:r>
      <w:r w:rsidR="00FF5B16" w:rsidRPr="00C46310">
        <w:rPr>
          <w:rFonts w:ascii="Garamond" w:hAnsi="Garamond" w:cs="Times New Roman"/>
          <w:color w:val="000000" w:themeColor="text1"/>
        </w:rPr>
        <w:t>. MissM</w:t>
      </w:r>
      <w:r w:rsidR="00C9274E" w:rsidRPr="00C46310">
        <w:rPr>
          <w:rFonts w:ascii="Garamond" w:hAnsi="Garamond" w:cs="Times New Roman"/>
          <w:color w:val="000000" w:themeColor="text1"/>
        </w:rPr>
        <w:t>, Fröken Fredag</w:t>
      </w:r>
      <w:r w:rsidR="00226684" w:rsidRPr="00C46310">
        <w:rPr>
          <w:rFonts w:ascii="Garamond" w:hAnsi="Garamond" w:cs="Times New Roman"/>
          <w:color w:val="000000" w:themeColor="text1"/>
        </w:rPr>
        <w:t>, Vendela404</w:t>
      </w:r>
      <w:r w:rsidR="00072390" w:rsidRPr="00C46310">
        <w:rPr>
          <w:rFonts w:ascii="Garamond" w:hAnsi="Garamond" w:cs="Times New Roman"/>
          <w:color w:val="000000" w:themeColor="text1"/>
        </w:rPr>
        <w:t>, Smaragd</w:t>
      </w:r>
      <w:r w:rsidR="000F0CC9" w:rsidRPr="00C46310">
        <w:rPr>
          <w:rFonts w:ascii="Garamond" w:hAnsi="Garamond" w:cs="Times New Roman"/>
          <w:color w:val="000000" w:themeColor="text1"/>
        </w:rPr>
        <w:t>, Mysvakt</w:t>
      </w:r>
      <w:r w:rsidR="0074081B" w:rsidRPr="00C46310">
        <w:rPr>
          <w:rFonts w:ascii="Garamond" w:hAnsi="Garamond" w:cs="Times New Roman"/>
          <w:color w:val="000000" w:themeColor="text1"/>
        </w:rPr>
        <w:t>, Minnt</w:t>
      </w:r>
      <w:r w:rsidR="00693EB0" w:rsidRPr="00C46310">
        <w:rPr>
          <w:rFonts w:ascii="Garamond" w:hAnsi="Garamond" w:cs="Times New Roman"/>
          <w:color w:val="000000" w:themeColor="text1"/>
        </w:rPr>
        <w:t>, Marion123</w:t>
      </w:r>
      <w:r w:rsidR="00722655" w:rsidRPr="00C46310">
        <w:rPr>
          <w:rFonts w:ascii="Garamond" w:hAnsi="Garamond" w:cs="Times New Roman"/>
          <w:color w:val="000000" w:themeColor="text1"/>
        </w:rPr>
        <w:t>, Sonja2017</w:t>
      </w:r>
      <w:r w:rsidR="00195B0C" w:rsidRPr="00C46310">
        <w:rPr>
          <w:rFonts w:ascii="Garamond" w:hAnsi="Garamond" w:cs="Times New Roman"/>
          <w:color w:val="000000" w:themeColor="text1"/>
        </w:rPr>
        <w:t>, XColorful</w:t>
      </w:r>
    </w:p>
    <w:p w14:paraId="1672F3D1" w14:textId="5CB98873" w:rsidR="00441915" w:rsidRPr="00C46310" w:rsidRDefault="00441915" w:rsidP="00D578BB">
      <w:pPr>
        <w:pStyle w:val="NoSpacing"/>
        <w:rPr>
          <w:rFonts w:ascii="Garamond" w:hAnsi="Garamond" w:cs="Times New Roman"/>
          <w:color w:val="000000" w:themeColor="text1"/>
        </w:rPr>
      </w:pPr>
      <w:r w:rsidRPr="00C46310">
        <w:rPr>
          <w:rFonts w:ascii="Garamond" w:hAnsi="Garamond" w:cs="Times New Roman"/>
          <w:color w:val="000000" w:themeColor="text1"/>
        </w:rPr>
        <w:t>Sedix Lunixen</w:t>
      </w:r>
    </w:p>
    <w:p w14:paraId="60EB3750" w14:textId="77777777" w:rsidR="00B23D7B" w:rsidRPr="00C46310" w:rsidRDefault="00B23D7B" w:rsidP="00D578BB">
      <w:pPr>
        <w:pStyle w:val="NoSpacing"/>
        <w:rPr>
          <w:rFonts w:ascii="Garamond" w:hAnsi="Garamond" w:cs="Times New Roman"/>
          <w:color w:val="000000" w:themeColor="text1"/>
        </w:rPr>
      </w:pPr>
    </w:p>
    <w:p w14:paraId="1A043F84" w14:textId="6536133D" w:rsidR="0005151A" w:rsidRPr="00C46310" w:rsidRDefault="0005151A" w:rsidP="0005151A">
      <w:pPr>
        <w:pStyle w:val="NoSpacing"/>
        <w:rPr>
          <w:rFonts w:ascii="Garamond" w:hAnsi="Garamond" w:cs="Times New Roman"/>
          <w:color w:val="000000" w:themeColor="text1"/>
        </w:rPr>
      </w:pPr>
      <w:r w:rsidRPr="00C46310">
        <w:rPr>
          <w:rFonts w:ascii="Garamond" w:hAnsi="Garamond" w:cs="Times New Roman"/>
          <w:color w:val="000000" w:themeColor="text1"/>
        </w:rPr>
        <w:t>clear;nasm -f elf64 -o main.obj main.asm;ld main.obj -o main.exe;./main.exe</w:t>
      </w:r>
    </w:p>
    <w:p w14:paraId="42784227" w14:textId="02E57616" w:rsidR="0005151A" w:rsidRPr="00C46310" w:rsidRDefault="0005151A" w:rsidP="0005151A">
      <w:pPr>
        <w:pStyle w:val="NoSpacing"/>
        <w:rPr>
          <w:rFonts w:ascii="Garamond" w:hAnsi="Garamond" w:cs="Times New Roman"/>
          <w:color w:val="000000" w:themeColor="text1"/>
        </w:rPr>
      </w:pPr>
      <w:r w:rsidRPr="00C46310">
        <w:rPr>
          <w:rFonts w:ascii="Garamond" w:hAnsi="Garamond" w:cs="Times New Roman"/>
          <w:color w:val="000000" w:themeColor="text1"/>
        </w:rPr>
        <w:t xml:space="preserve">clear;nasm -f elf64 -o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 xml:space="preserve">.obj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 xml:space="preserve">.asm;ld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 xml:space="preserve">.obj -o </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p>
    <w:p w14:paraId="12043B69" w14:textId="77777777" w:rsidR="0005151A" w:rsidRPr="00C46310" w:rsidRDefault="0005151A" w:rsidP="0005151A">
      <w:pPr>
        <w:pStyle w:val="NoSpacing"/>
        <w:rPr>
          <w:rFonts w:ascii="Garamond" w:hAnsi="Garamond" w:cs="Times New Roman"/>
          <w:color w:val="000000" w:themeColor="text1"/>
        </w:rPr>
      </w:pPr>
      <w:r w:rsidRPr="00C46310">
        <w:rPr>
          <w:rFonts w:ascii="Garamond" w:hAnsi="Garamond" w:cs="Times New Roman"/>
          <w:color w:val="000000" w:themeColor="text1"/>
        </w:rPr>
        <w:t>clear;nasm -f elf64 -o Main.obj Main.asm;ld Main.obj -o Main.exe;./Main.exe</w:t>
      </w:r>
    </w:p>
    <w:p w14:paraId="66FBB675" w14:textId="77777777" w:rsidR="001C17F0" w:rsidRPr="00C46310" w:rsidRDefault="001C17F0" w:rsidP="001C17F0">
      <w:pPr>
        <w:pStyle w:val="NoSpacing"/>
        <w:rPr>
          <w:rFonts w:ascii="Garamond" w:hAnsi="Garamond" w:cs="Times New Roman"/>
          <w:color w:val="000000" w:themeColor="text1"/>
        </w:rPr>
      </w:pPr>
      <w:r w:rsidRPr="00C46310">
        <w:rPr>
          <w:rFonts w:ascii="Garamond" w:hAnsi="Garamond" w:cs="Times New Roman"/>
          <w:color w:val="000000" w:themeColor="text1"/>
        </w:rPr>
        <w:t>clear;nasm -f elf64 -o MainX.obj MainX.asm;ld MainX.obj -o MainX.exe;./Main.exe</w:t>
      </w:r>
    </w:p>
    <w:p w14:paraId="4993C987" w14:textId="50C943B1" w:rsidR="006A3931" w:rsidRPr="00C46310" w:rsidRDefault="006A3931" w:rsidP="00D578BB">
      <w:pPr>
        <w:pStyle w:val="NoSpacing"/>
        <w:rPr>
          <w:rFonts w:ascii="Garamond" w:hAnsi="Garamond" w:cs="Times New Roman"/>
          <w:color w:val="000000" w:themeColor="text1"/>
        </w:rPr>
      </w:pPr>
    </w:p>
    <w:p w14:paraId="6CABCC41" w14:textId="646DC075" w:rsidR="00C667EB" w:rsidRPr="00C46310" w:rsidRDefault="0027153B" w:rsidP="00D578BB">
      <w:pPr>
        <w:pStyle w:val="NoSpacing"/>
        <w:rPr>
          <w:rFonts w:ascii="Garamond" w:hAnsi="Garamond" w:cs="Times New Roman"/>
          <w:color w:val="000000" w:themeColor="text1"/>
        </w:rPr>
      </w:pPr>
      <w:r w:rsidRPr="00C46310">
        <w:rPr>
          <w:rFonts w:ascii="Garamond" w:hAnsi="Garamond" w:cs="Times New Roman"/>
          <w:color w:val="000000" w:themeColor="text1"/>
        </w:rPr>
        <w:t>Erik Dahlbergsg</w:t>
      </w:r>
      <w:r w:rsidR="00C667EB" w:rsidRPr="00C46310">
        <w:rPr>
          <w:rFonts w:ascii="Garamond" w:hAnsi="Garamond" w:cs="Times New Roman"/>
          <w:color w:val="000000" w:themeColor="text1"/>
        </w:rPr>
        <w:t>ymnasi</w:t>
      </w:r>
      <w:r w:rsidRPr="00C46310">
        <w:rPr>
          <w:rFonts w:ascii="Garamond" w:hAnsi="Garamond" w:cs="Times New Roman"/>
          <w:color w:val="000000" w:themeColor="text1"/>
        </w:rPr>
        <w:t>et</w:t>
      </w:r>
    </w:p>
    <w:p w14:paraId="06CFA2A1" w14:textId="77777777" w:rsidR="005143B2" w:rsidRPr="00C46310" w:rsidRDefault="005143B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Ämnen</w:t>
      </w:r>
    </w:p>
    <w:p w14:paraId="722B3B63" w14:textId="4935A8FF"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atematik</w:t>
      </w:r>
    </w:p>
    <w:p w14:paraId="2AA1187A" w14:textId="51A56720"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atorteknik</w:t>
      </w:r>
    </w:p>
    <w:p w14:paraId="229463E1" w14:textId="669EB8FA" w:rsidR="001C0C02" w:rsidRPr="00C46310" w:rsidRDefault="001C0C0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Årskurs</w:t>
      </w:r>
    </w:p>
    <w:p w14:paraId="2E92E3C8"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1:an</w:t>
      </w:r>
    </w:p>
    <w:p w14:paraId="4105B5B0"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2:an</w:t>
      </w:r>
    </w:p>
    <w:p w14:paraId="7225BA57"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3:an</w:t>
      </w:r>
    </w:p>
    <w:p w14:paraId="6CAD85A6" w14:textId="62C31C68" w:rsidR="0027153B" w:rsidRPr="00C46310" w:rsidRDefault="0027153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Program</w:t>
      </w:r>
    </w:p>
    <w:p w14:paraId="1C1C5CFC" w14:textId="47E4DFEE" w:rsidR="0027153B"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urvetare</w:t>
      </w:r>
    </w:p>
    <w:p w14:paraId="326F7D8F" w14:textId="4C0211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eknik</w:t>
      </w:r>
    </w:p>
    <w:p w14:paraId="0656650B" w14:textId="7773B540"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konomi</w:t>
      </w:r>
    </w:p>
    <w:p w14:paraId="2CFD5635" w14:textId="735DD8CA"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amhällsvetenskap</w:t>
      </w:r>
    </w:p>
    <w:p w14:paraId="6630B9AC" w14:textId="322F142C"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VS- och Fastighet</w:t>
      </w:r>
    </w:p>
    <w:p w14:paraId="53259BD3" w14:textId="1686BB25"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ård och omsorg</w:t>
      </w:r>
    </w:p>
    <w:p w14:paraId="49C6266D" w14:textId="38260A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troduktion</w:t>
      </w:r>
    </w:p>
    <w:p w14:paraId="2EA0A94C" w14:textId="648B85AD" w:rsidR="006E14DB" w:rsidRPr="00C46310" w:rsidRDefault="006E14D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Tjänst</w:t>
      </w:r>
    </w:p>
    <w:p w14:paraId="5794191C" w14:textId="3D829B5F"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erie</w:t>
      </w:r>
    </w:p>
    <w:p w14:paraId="568F5B62" w14:textId="55C40EEA"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ester</w:t>
      </w:r>
    </w:p>
    <w:p w14:paraId="0D11B624" w14:textId="5554BB42"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lektionstimmar/vecka</w:t>
      </w:r>
    </w:p>
    <w:p w14:paraId="7B854922" w14:textId="77777777"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elever/klass</w:t>
      </w:r>
    </w:p>
    <w:p w14:paraId="04B929B7" w14:textId="77777777"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Ordning och disciplin</w:t>
      </w:r>
    </w:p>
    <w:p w14:paraId="2D48B973" w14:textId="6C6DFFAC"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äga ifrån på skarpen</w:t>
      </w:r>
    </w:p>
    <w:p w14:paraId="2F3DBF55" w14:textId="2359C619"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länga ut elever</w:t>
      </w:r>
    </w:p>
    <w:p w14:paraId="46116461" w14:textId="4CD95D9A"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obiltelefoner/datorer</w:t>
      </w:r>
    </w:p>
    <w:p w14:paraId="49E8C3D2" w14:textId="4C6739F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Lågaffektiv bemötande</w:t>
      </w:r>
    </w:p>
    <w:p w14:paraId="44BDF642" w14:textId="32065618"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xamination</w:t>
      </w:r>
    </w:p>
    <w:p w14:paraId="66ED3DF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ionellt prov</w:t>
      </w:r>
    </w:p>
    <w:p w14:paraId="36704A8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Omprov/ominlämning</w:t>
      </w:r>
    </w:p>
    <w:p w14:paraId="5B023DA5" w14:textId="13DD4CA0"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usk</w:t>
      </w:r>
    </w:p>
    <w:p w14:paraId="6F26F081" w14:textId="77777777"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Service</w:t>
      </w:r>
    </w:p>
    <w:p w14:paraId="276D3E76" w14:textId="77777777" w:rsidR="00E426E6" w:rsidRPr="00C46310" w:rsidRDefault="00E426E6"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igitala verktyg</w:t>
      </w:r>
    </w:p>
    <w:p w14:paraId="43E57A47" w14:textId="755A61F7"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Besvara mail</w:t>
      </w:r>
    </w:p>
    <w:p w14:paraId="5590C18B" w14:textId="77777777"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Lärplattform</w:t>
      </w:r>
    </w:p>
    <w:p w14:paraId="2D5DE3D7" w14:textId="22B5A518"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2D8B5061" w14:textId="2E7774CA" w:rsidR="00BD6EE2" w:rsidRPr="00C46310" w:rsidRDefault="00BD6EE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ransparens vid betygsättning</w:t>
      </w:r>
    </w:p>
    <w:p w14:paraId="7DFB7207" w14:textId="7CAE1D50" w:rsidR="00EB6A91" w:rsidRPr="00C46310" w:rsidRDefault="00EB6A9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35-timmarsregel</w:t>
      </w:r>
    </w:p>
    <w:p w14:paraId="3EA789F0" w14:textId="0DFD5057" w:rsidR="00EB6A91"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ara till hands</w:t>
      </w:r>
    </w:p>
    <w:p w14:paraId="74076A35" w14:textId="77777777" w:rsidR="00665517" w:rsidRPr="00C46310" w:rsidRDefault="0066551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dividuella samtal</w:t>
      </w:r>
    </w:p>
    <w:p w14:paraId="20F48D48" w14:textId="4F2E518C" w:rsidR="00FE3D67" w:rsidRPr="00C46310" w:rsidRDefault="00FE3D6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 knackar på lärarrummet</w:t>
      </w:r>
    </w:p>
    <w:p w14:paraId="686AF184" w14:textId="517627CC" w:rsidR="004C063C" w:rsidRPr="00C46310" w:rsidRDefault="004C063C"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entorskap</w:t>
      </w:r>
    </w:p>
    <w:p w14:paraId="39BAA703" w14:textId="127B8F3E" w:rsidR="00647AAE" w:rsidRPr="00C46310" w:rsidRDefault="00647AAE"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levinflytande</w:t>
      </w:r>
    </w:p>
    <w:p w14:paraId="5286ECDD" w14:textId="7777777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utvärderingar</w:t>
      </w:r>
    </w:p>
    <w:p w14:paraId="7F37E824" w14:textId="5AEC1775"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er</w:t>
      </w:r>
    </w:p>
    <w:p w14:paraId="2E4CBE78" w14:textId="704DBC3F"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Utmärkt undervisning</w:t>
      </w:r>
    </w:p>
    <w:p w14:paraId="1B4A9018" w14:textId="0BB20DAE" w:rsidR="00541674" w:rsidRPr="00C46310" w:rsidRDefault="00541674" w:rsidP="00541674">
      <w:pPr>
        <w:pStyle w:val="NoSpacing"/>
        <w:rPr>
          <w:rFonts w:ascii="Garamond" w:hAnsi="Garamond" w:cs="Times New Roman"/>
          <w:color w:val="000000" w:themeColor="text1"/>
        </w:rPr>
      </w:pPr>
    </w:p>
    <w:p w14:paraId="48C380E3" w14:textId="5138B1BA" w:rsidR="00BF086A" w:rsidRPr="00C46310" w:rsidRDefault="00BF086A" w:rsidP="00541674">
      <w:pPr>
        <w:pStyle w:val="NoSpacing"/>
        <w:rPr>
          <w:rFonts w:ascii="Garamond" w:hAnsi="Garamond" w:cs="Times New Roman"/>
          <w:color w:val="000000" w:themeColor="text1"/>
        </w:rPr>
      </w:pPr>
      <w:r w:rsidRPr="00C46310">
        <w:rPr>
          <w:rFonts w:ascii="Garamond" w:hAnsi="Garamond" w:cs="Times New Roman"/>
          <w:color w:val="000000" w:themeColor="text1"/>
        </w:rPr>
        <w:t>Kavlanda: 1.6 och 2.2</w:t>
      </w:r>
    </w:p>
    <w:p w14:paraId="0DF5923C" w14:textId="34BE6E1C" w:rsidR="00BF086A" w:rsidRPr="00C46310" w:rsidRDefault="00BF086A" w:rsidP="00541674">
      <w:pPr>
        <w:pStyle w:val="NoSpacing"/>
        <w:rPr>
          <w:rFonts w:ascii="Garamond" w:hAnsi="Garamond" w:cs="Times New Roman"/>
          <w:color w:val="000000" w:themeColor="text1"/>
        </w:rPr>
      </w:pPr>
      <w:r w:rsidRPr="00C46310">
        <w:rPr>
          <w:rFonts w:ascii="Garamond" w:hAnsi="Garamond" w:cs="Times New Roman"/>
          <w:color w:val="000000" w:themeColor="text1"/>
        </w:rPr>
        <w:t>Skövde: 3.5 * 2</w:t>
      </w:r>
    </w:p>
    <w:p w14:paraId="7A641E2F" w14:textId="77777777" w:rsidR="00BF086A" w:rsidRPr="00C46310" w:rsidRDefault="00BF086A" w:rsidP="00541674">
      <w:pPr>
        <w:pStyle w:val="NoSpacing"/>
        <w:rPr>
          <w:rFonts w:ascii="Garamond" w:hAnsi="Garamond" w:cs="Times New Roman"/>
          <w:color w:val="000000" w:themeColor="text1"/>
        </w:rPr>
      </w:pPr>
    </w:p>
    <w:p w14:paraId="1897B736" w14:textId="5AAD34FB" w:rsidR="000F5334" w:rsidRPr="00C46310" w:rsidRDefault="000F5334" w:rsidP="00541674">
      <w:pPr>
        <w:pStyle w:val="NoSpacing"/>
        <w:rPr>
          <w:rFonts w:ascii="Garamond" w:hAnsi="Garamond" w:cs="Times New Roman"/>
          <w:color w:val="000000" w:themeColor="text1"/>
        </w:rPr>
      </w:pPr>
      <w:r w:rsidRPr="00C46310">
        <w:rPr>
          <w:rFonts w:ascii="Garamond" w:hAnsi="Garamond" w:cs="Times New Roman"/>
          <w:color w:val="000000" w:themeColor="text1"/>
        </w:rPr>
        <w:t>Simon Kernick: Target</w:t>
      </w:r>
    </w:p>
    <w:p w14:paraId="6744B1E3" w14:textId="69108248" w:rsidR="0074787B" w:rsidRPr="00C46310" w:rsidRDefault="0074787B" w:rsidP="00541674">
      <w:pPr>
        <w:pStyle w:val="NoSpacing"/>
        <w:rPr>
          <w:rFonts w:ascii="Garamond" w:hAnsi="Garamond"/>
          <w:color w:val="000000" w:themeColor="text1"/>
          <w:sz w:val="24"/>
          <w:szCs w:val="24"/>
        </w:rPr>
      </w:pPr>
      <w:r w:rsidRPr="00C46310">
        <w:rPr>
          <w:rFonts w:ascii="Garamond" w:hAnsi="Garamond"/>
          <w:color w:val="000000" w:themeColor="text1"/>
          <w:sz w:val="24"/>
          <w:szCs w:val="24"/>
        </w:rPr>
        <w:t>vid Columbus (f.d. IStone) på Drottninggatan 71 i Stockholm</w:t>
      </w:r>
    </w:p>
    <w:p w14:paraId="300F076B" w14:textId="77777777" w:rsidR="00961307" w:rsidRPr="00C46310" w:rsidRDefault="006464AB" w:rsidP="006464AB">
      <w:pPr>
        <w:rPr>
          <w:rStyle w:val="lrzxr"/>
          <w:rFonts w:ascii="Calibri" w:hAnsi="Calibri" w:cs="Calibri"/>
          <w:color w:val="000000" w:themeColor="text1"/>
          <w:shd w:val="clear" w:color="auto" w:fill="FFFFFF"/>
        </w:rPr>
      </w:pPr>
      <w:r w:rsidRPr="00C46310">
        <w:rPr>
          <w:rFonts w:ascii="Calibri" w:hAnsi="Calibri" w:cs="Calibri"/>
          <w:color w:val="000000" w:themeColor="text1"/>
        </w:rPr>
        <w:t xml:space="preserve">CSAM hittar du på; </w:t>
      </w:r>
      <w:r w:rsidRPr="00C46310">
        <w:rPr>
          <w:rStyle w:val="lrzxr"/>
          <w:rFonts w:ascii="Calibri" w:hAnsi="Calibri" w:cs="Calibri"/>
          <w:color w:val="000000" w:themeColor="text1"/>
          <w:shd w:val="clear" w:color="auto" w:fill="FFFFFF"/>
        </w:rPr>
        <w:t>Telegrafgatan 4, Solna</w:t>
      </w:r>
    </w:p>
    <w:p w14:paraId="5A27D29D" w14:textId="361072C0" w:rsidR="006E7AEE" w:rsidRPr="00C46310" w:rsidRDefault="006E7AEE" w:rsidP="006464AB">
      <w:pPr>
        <w:rPr>
          <w:rFonts w:ascii="Calibri" w:hAnsi="Calibri" w:cs="Calibri"/>
          <w:color w:val="000000" w:themeColor="text1"/>
          <w:shd w:val="clear" w:color="auto" w:fill="FFFFFF"/>
        </w:rPr>
      </w:pPr>
      <w:r w:rsidRPr="00C46310">
        <w:rPr>
          <w:rFonts w:ascii="Helvetica" w:hAnsi="Helvetica"/>
          <w:color w:val="000000" w:themeColor="text1"/>
          <w:shd w:val="clear" w:color="auto" w:fill="FFFFFF"/>
        </w:rPr>
        <w:t>Ludvig Axling</w:t>
      </w:r>
      <w:r w:rsidRPr="00C46310">
        <w:rPr>
          <w:rFonts w:ascii="&amp;quot" w:hAnsi="&amp;quot"/>
          <w:color w:val="000000" w:themeColor="text1"/>
        </w:rPr>
        <w:br/>
      </w:r>
      <w:r w:rsidRPr="00C46310">
        <w:rPr>
          <w:rFonts w:ascii="Helvetica" w:hAnsi="Helvetica"/>
          <w:color w:val="000000" w:themeColor="text1"/>
          <w:shd w:val="clear" w:color="auto" w:fill="FFFFFF"/>
        </w:rPr>
        <w:t>Telefon: 016-13 77 82</w:t>
      </w:r>
    </w:p>
    <w:p w14:paraId="7B51B82F" w14:textId="6BAF3B88" w:rsidR="002A3F22" w:rsidRPr="00C46310" w:rsidRDefault="00067CBA" w:rsidP="006464AB">
      <w:pPr>
        <w:rPr>
          <w:rFonts w:ascii="Pontano Sans" w:hAnsi="Pontano Sans"/>
          <w:color w:val="000000" w:themeColor="text1"/>
          <w:shd w:val="clear" w:color="auto" w:fill="FFFFFF"/>
        </w:rPr>
      </w:pPr>
      <w:r w:rsidRPr="00C46310">
        <w:rPr>
          <w:rFonts w:ascii="Pontano Sans" w:hAnsi="Pontano Sans"/>
          <w:color w:val="000000" w:themeColor="text1"/>
          <w:shd w:val="clear" w:color="auto" w:fill="FFFFFF"/>
        </w:rPr>
        <w:t xml:space="preserve">Fredag 3 april, kl. 16.15, </w:t>
      </w:r>
      <w:r w:rsidR="002A3F22" w:rsidRPr="00C46310">
        <w:rPr>
          <w:rFonts w:ascii="Pontano Sans" w:hAnsi="Pontano Sans"/>
          <w:color w:val="000000" w:themeColor="text1"/>
          <w:shd w:val="clear" w:color="auto" w:fill="FFFFFF"/>
        </w:rPr>
        <w:t>Gunnar Graflunds Fastighets AB</w:t>
      </w:r>
    </w:p>
    <w:p w14:paraId="64F2872C" w14:textId="2329F28B" w:rsidR="001574D1"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Anmälan till AF</w:t>
      </w:r>
    </w:p>
    <w:p w14:paraId="40CEB767" w14:textId="10278ACE" w:rsidR="00CA2E85"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till AEA</w:t>
      </w:r>
    </w:p>
    <w:p w14:paraId="5804C146" w14:textId="3834251A" w:rsidR="001574D1" w:rsidRPr="00C46310" w:rsidRDefault="00E82BDD"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SI inkomstförsäkring</w:t>
      </w:r>
    </w:p>
    <w:p w14:paraId="438020C6" w14:textId="4788F714" w:rsidR="00E82BDD" w:rsidRPr="00C46310" w:rsidRDefault="00DC78FA" w:rsidP="004D0CE4">
      <w:pPr>
        <w:pStyle w:val="NoSpacing"/>
        <w:numPr>
          <w:ilvl w:val="1"/>
          <w:numId w:val="13"/>
        </w:numPr>
        <w:rPr>
          <w:rFonts w:ascii="Garamond" w:hAnsi="Garamond" w:cs="Times New Roman"/>
          <w:color w:val="000000" w:themeColor="text1"/>
        </w:rPr>
      </w:pPr>
      <w:r w:rsidRPr="00C46310">
        <w:rPr>
          <w:rFonts w:ascii="Arial" w:hAnsi="Arial" w:cs="Arial"/>
          <w:color w:val="000000" w:themeColor="text1"/>
          <w:spacing w:val="-9"/>
        </w:rPr>
        <w:t>Ring vår växel: </w:t>
      </w:r>
      <w:hyperlink r:id="rId141" w:history="1">
        <w:r w:rsidRPr="00C46310">
          <w:rPr>
            <w:rStyle w:val="Hyperlink"/>
            <w:rFonts w:ascii="Arial" w:hAnsi="Arial" w:cs="Arial"/>
            <w:color w:val="000000" w:themeColor="text1"/>
            <w:spacing w:val="-9"/>
          </w:rPr>
          <w:t>08-613 80 00</w:t>
        </w:r>
      </w:hyperlink>
      <w:r w:rsidRPr="00C46310">
        <w:rPr>
          <w:rFonts w:ascii="Arial" w:hAnsi="Arial" w:cs="Arial"/>
          <w:color w:val="000000" w:themeColor="text1"/>
          <w:spacing w:val="-9"/>
        </w:rPr>
        <w:t> (öppettider mån-tors 8.30-16:30. Fre 8.30-16.00. Lunchstängt 11.30-12.30).</w:t>
      </w:r>
    </w:p>
    <w:p w14:paraId="6C7B92E7" w14:textId="0AFA19A3" w:rsidR="008377DE" w:rsidRPr="00C46310" w:rsidRDefault="008377DE" w:rsidP="004D0CE4">
      <w:pPr>
        <w:pStyle w:val="NoSpacing"/>
        <w:numPr>
          <w:ilvl w:val="1"/>
          <w:numId w:val="13"/>
        </w:numPr>
        <w:rPr>
          <w:rFonts w:ascii="Garamond" w:hAnsi="Garamond" w:cs="Times New Roman"/>
          <w:color w:val="000000" w:themeColor="text1"/>
        </w:rPr>
      </w:pPr>
      <w:r w:rsidRPr="00C46310">
        <w:rPr>
          <w:rFonts w:ascii="GravurCondensed" w:hAnsi="GravurCondensed" w:cs="Arial"/>
          <w:b/>
          <w:bCs/>
          <w:color w:val="000000" w:themeColor="text1"/>
          <w:spacing w:val="-24"/>
        </w:rPr>
        <w:t>Ring vår rådgivning på telefonnummer 08-613 80 00.</w:t>
      </w:r>
    </w:p>
    <w:p w14:paraId="46A5879D" w14:textId="039A7CDD" w:rsidR="00C85E41" w:rsidRPr="00C46310" w:rsidRDefault="00C85E41" w:rsidP="00D43A3A">
      <w:pPr>
        <w:pStyle w:val="NoSpacing"/>
        <w:rPr>
          <w:rFonts w:ascii="Garamond" w:hAnsi="Garamond" w:cs="Times New Roman"/>
          <w:color w:val="000000" w:themeColor="text1"/>
        </w:rPr>
      </w:pPr>
    </w:p>
    <w:p w14:paraId="58B4D897" w14:textId="2CE5FC70" w:rsidR="00D43A3A" w:rsidRPr="00C46310" w:rsidRDefault="00D43A3A" w:rsidP="00D43A3A">
      <w:pPr>
        <w:pStyle w:val="NoSpacing"/>
        <w:rPr>
          <w:rFonts w:ascii="Garamond" w:hAnsi="Garamond" w:cs="Times New Roman"/>
          <w:color w:val="000000" w:themeColor="text1"/>
        </w:rPr>
      </w:pPr>
    </w:p>
    <w:p w14:paraId="0E121787" w14:textId="6C86B883" w:rsidR="00D43A3A" w:rsidRPr="00C46310" w:rsidRDefault="00375029" w:rsidP="00D43A3A">
      <w:pPr>
        <w:pStyle w:val="NoSpacing"/>
        <w:rPr>
          <w:rFonts w:ascii="Verdana" w:hAnsi="Verdana"/>
          <w:color w:val="000000" w:themeColor="text1"/>
          <w:sz w:val="26"/>
          <w:szCs w:val="26"/>
          <w:shd w:val="clear" w:color="auto" w:fill="FFFFFF"/>
        </w:rPr>
      </w:pPr>
      <w:r w:rsidRPr="00C46310">
        <w:rPr>
          <w:rFonts w:ascii="Verdana" w:hAnsi="Verdana"/>
          <w:color w:val="000000" w:themeColor="text1"/>
          <w:sz w:val="21"/>
          <w:szCs w:val="21"/>
          <w:shd w:val="clear" w:color="auto" w:fill="FFFFFF"/>
        </w:rPr>
        <w:t xml:space="preserve">Ekberg, Stefan: </w:t>
      </w:r>
      <w:r w:rsidRPr="00C46310">
        <w:rPr>
          <w:rFonts w:ascii="Verdana" w:hAnsi="Verdana"/>
          <w:color w:val="000000" w:themeColor="text1"/>
          <w:sz w:val="26"/>
          <w:szCs w:val="26"/>
          <w:shd w:val="clear" w:color="auto" w:fill="FFFFFF"/>
        </w:rPr>
        <w:t>Stå på dig : annars gör någon annan det</w:t>
      </w:r>
    </w:p>
    <w:p w14:paraId="076179F2" w14:textId="77777777" w:rsidR="00263B19" w:rsidRPr="00C46310" w:rsidRDefault="00263B19" w:rsidP="00D43A3A">
      <w:pPr>
        <w:pStyle w:val="NoSpacing"/>
        <w:rPr>
          <w:rFonts w:ascii="Garamond" w:hAnsi="Garamond" w:cs="Times New Roman"/>
          <w:color w:val="000000" w:themeColor="text1"/>
        </w:rPr>
      </w:pPr>
    </w:p>
    <w:p w14:paraId="70A1D2DF" w14:textId="77777777" w:rsidR="000106EE" w:rsidRPr="00C46310" w:rsidRDefault="000106EE"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Mail</w:t>
      </w:r>
    </w:p>
    <w:p w14:paraId="1719B08B" w14:textId="7C8C4189" w:rsidR="002830FD" w:rsidRPr="00C46310" w:rsidRDefault="00FB0CC7"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Systemutvecklare, </w:t>
      </w:r>
      <w:r w:rsidR="002830FD" w:rsidRPr="00C46310">
        <w:rPr>
          <w:rFonts w:ascii="Garamond" w:hAnsi="Garamond"/>
          <w:color w:val="000000" w:themeColor="text1"/>
        </w:rPr>
        <w:t>Sigma</w:t>
      </w:r>
      <w:r w:rsidR="006E6D34" w:rsidRPr="00C46310">
        <w:rPr>
          <w:rFonts w:ascii="Garamond" w:hAnsi="Garamond"/>
          <w:color w:val="000000" w:themeColor="text1"/>
        </w:rPr>
        <w:t xml:space="preserve"> Technology</w:t>
      </w:r>
      <w:r w:rsidR="002830FD" w:rsidRPr="00C46310">
        <w:rPr>
          <w:rFonts w:ascii="Garamond" w:hAnsi="Garamond"/>
          <w:color w:val="000000" w:themeColor="text1"/>
        </w:rPr>
        <w:t>, Eskilstuna</w:t>
      </w:r>
    </w:p>
    <w:p w14:paraId="0D0B42D8" w14:textId="6E08C59A" w:rsidR="00751F94" w:rsidRPr="00C46310" w:rsidRDefault="000106EE"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Webutvecklare, WebOne, Eskilstuna, 23849136</w:t>
      </w:r>
      <w:r w:rsidR="008B4C24" w:rsidRPr="00C46310">
        <w:rPr>
          <w:rFonts w:ascii="Garamond" w:hAnsi="Garamond"/>
          <w:color w:val="000000" w:themeColor="text1"/>
        </w:rPr>
        <w:t xml:space="preserve">, </w:t>
      </w:r>
      <w:hyperlink r:id="rId142" w:history="1">
        <w:r w:rsidR="008B4C24" w:rsidRPr="00C46310">
          <w:rPr>
            <w:rStyle w:val="Hyperlink"/>
            <w:rFonts w:ascii="Open Sans" w:hAnsi="Open Sans"/>
            <w:color w:val="000000" w:themeColor="text1"/>
          </w:rPr>
          <w:t xml:space="preserve">dennis@webone.se </w:t>
        </w:r>
      </w:hyperlink>
    </w:p>
    <w:p w14:paraId="2B82143D" w14:textId="2F9BDF7C" w:rsidR="004D1D94" w:rsidRPr="00C46310" w:rsidRDefault="004D1D94"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Mjukvarutuvecklare, Norconsult, Stockholm</w:t>
      </w:r>
    </w:p>
    <w:p w14:paraId="375B4F21" w14:textId="7212B96F" w:rsidR="00CD5BB7" w:rsidRPr="00C46310" w:rsidRDefault="00D43A3A"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Systemytvecklare, </w:t>
      </w:r>
      <w:r w:rsidR="00CD5BB7" w:rsidRPr="00C46310">
        <w:rPr>
          <w:rFonts w:ascii="Garamond" w:hAnsi="Garamond"/>
          <w:color w:val="000000" w:themeColor="text1"/>
        </w:rPr>
        <w:t xml:space="preserve">Silverfox, Stockholm, Max Dyga, </w:t>
      </w:r>
      <w:hyperlink r:id="rId143" w:history="1">
        <w:r w:rsidR="00CD5BB7" w:rsidRPr="00C46310">
          <w:rPr>
            <w:rStyle w:val="Hyperlink"/>
            <w:rFonts w:ascii="Arial" w:hAnsi="Arial" w:cs="Arial"/>
            <w:color w:val="000000" w:themeColor="text1"/>
            <w:shd w:val="clear" w:color="auto" w:fill="FFFFFF"/>
          </w:rPr>
          <w:t>max.dyga@silverfox.se</w:t>
        </w:r>
      </w:hyperlink>
      <w:r w:rsidR="00CD5BB7" w:rsidRPr="00C46310">
        <w:rPr>
          <w:rFonts w:ascii="Arial" w:hAnsi="Arial" w:cs="Arial"/>
          <w:color w:val="000000" w:themeColor="text1"/>
          <w:shd w:val="clear" w:color="auto" w:fill="FFFFFF"/>
        </w:rPr>
        <w:t>, Kaplansbacken 3</w:t>
      </w:r>
    </w:p>
    <w:p w14:paraId="461C305E" w14:textId="0313CA94" w:rsidR="00266350" w:rsidRPr="00C46310" w:rsidRDefault="00D43A3A"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olor w:val="000000" w:themeColor="text1"/>
        </w:rPr>
        <w:t>Fullstack webutvecklare</w:t>
      </w:r>
      <w:r w:rsidR="00E31817" w:rsidRPr="00C46310">
        <w:rPr>
          <w:rFonts w:ascii="Garamond" w:hAnsi="Garamond"/>
          <w:color w:val="000000" w:themeColor="text1"/>
        </w:rPr>
        <w:t xml:space="preserve">, </w:t>
      </w:r>
      <w:r w:rsidR="00B9582A" w:rsidRPr="00C46310">
        <w:rPr>
          <w:rFonts w:ascii="Garamond" w:hAnsi="Garamond"/>
          <w:color w:val="000000" w:themeColor="text1"/>
        </w:rPr>
        <w:t>Ip1</w:t>
      </w:r>
      <w:r w:rsidRPr="00C46310">
        <w:rPr>
          <w:rFonts w:ascii="Garamond" w:hAnsi="Garamond"/>
          <w:color w:val="000000" w:themeColor="text1"/>
        </w:rPr>
        <w:t xml:space="preserve"> Networks</w:t>
      </w:r>
      <w:r w:rsidR="00B9582A" w:rsidRPr="00C46310">
        <w:rPr>
          <w:rFonts w:ascii="Garamond" w:hAnsi="Garamond"/>
          <w:color w:val="000000" w:themeColor="text1"/>
        </w:rPr>
        <w:t xml:space="preserve">, Skövde, 23856075, </w:t>
      </w:r>
      <w:hyperlink r:id="rId144" w:history="1">
        <w:r w:rsidR="00B9582A" w:rsidRPr="00C46310">
          <w:rPr>
            <w:rStyle w:val="Hyperlink"/>
            <w:rFonts w:ascii="Open Sans" w:hAnsi="Open Sans"/>
            <w:color w:val="000000" w:themeColor="text1"/>
          </w:rPr>
          <w:t xml:space="preserve">info@ip1.se </w:t>
        </w:r>
      </w:hyperlink>
    </w:p>
    <w:p w14:paraId="0C806C5B" w14:textId="4DAD771E" w:rsidR="00C26C5D" w:rsidRPr="00C46310" w:rsidRDefault="00B907B4" w:rsidP="004D0CE4">
      <w:pPr>
        <w:pStyle w:val="NoSpacing"/>
        <w:numPr>
          <w:ilvl w:val="1"/>
          <w:numId w:val="13"/>
        </w:numPr>
        <w:rPr>
          <w:rStyle w:val="Hyperlink"/>
          <w:rFonts w:ascii="Garamond" w:hAnsi="Garamond" w:cs="Times New Roman"/>
          <w:color w:val="000000" w:themeColor="text1"/>
          <w:u w:val="none"/>
        </w:rPr>
      </w:pPr>
      <w:r w:rsidRPr="00C46310">
        <w:rPr>
          <w:rStyle w:val="Hyperlink"/>
          <w:rFonts w:ascii="Open Sans" w:hAnsi="Open Sans"/>
          <w:color w:val="000000" w:themeColor="text1"/>
        </w:rPr>
        <w:t xml:space="preserve">Systemutvecklare, </w:t>
      </w:r>
      <w:r w:rsidR="00C26C5D" w:rsidRPr="00C46310">
        <w:rPr>
          <w:rStyle w:val="Hyperlink"/>
          <w:rFonts w:ascii="Open Sans" w:hAnsi="Open Sans"/>
          <w:color w:val="000000" w:themeColor="text1"/>
        </w:rPr>
        <w:t>Britt Sweden</w:t>
      </w:r>
      <w:r w:rsidRPr="00C46310">
        <w:rPr>
          <w:rStyle w:val="Hyperlink"/>
          <w:rFonts w:ascii="Open Sans" w:hAnsi="Open Sans"/>
          <w:color w:val="000000" w:themeColor="text1"/>
        </w:rPr>
        <w:t>, Eskilstuna</w:t>
      </w:r>
    </w:p>
    <w:p w14:paraId="6584AB8A" w14:textId="77777777" w:rsidR="00D77638" w:rsidRPr="00C46310"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46310" w:rsidRDefault="00A24AF2"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3 * Skövde</w:t>
      </w:r>
    </w:p>
    <w:p w14:paraId="1362FF6B" w14:textId="19ED392D" w:rsidR="00D6666D" w:rsidRPr="00C46310" w:rsidRDefault="00D6666D"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2 apply</w:t>
      </w:r>
    </w:p>
    <w:p w14:paraId="1A9DDF00" w14:textId="15B756E6"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datavetenskap, Umeå universitet, </w:t>
      </w:r>
      <w:r w:rsidRPr="00C46310">
        <w:rPr>
          <w:rFonts w:ascii="Garamond" w:hAnsi="Garamond"/>
          <w:color w:val="000000" w:themeColor="text1"/>
          <w:shd w:val="clear" w:color="auto" w:fill="FFFFFF"/>
        </w:rPr>
        <w:t>2020-04-15, 23901493, 15 april</w:t>
      </w:r>
    </w:p>
    <w:p w14:paraId="3580BB92" w14:textId="40DC5C9E"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matematik, Umeå universitet, </w:t>
      </w:r>
      <w:r w:rsidRPr="00C46310">
        <w:rPr>
          <w:rFonts w:ascii="Garamond" w:hAnsi="Garamond"/>
          <w:color w:val="000000" w:themeColor="text1"/>
          <w:shd w:val="clear" w:color="auto" w:fill="FFFFFF"/>
        </w:rPr>
        <w:t>2020-04-15, 23955930, 13 april</w:t>
      </w:r>
    </w:p>
    <w:p w14:paraId="60D9EF7D" w14:textId="55D75E33" w:rsidR="00727842" w:rsidRPr="00C46310" w:rsidRDefault="0072784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https://profile.varbi.com/se/login</w:t>
      </w:r>
    </w:p>
    <w:p w14:paraId="561836A4" w14:textId="77777777" w:rsidR="00B9481B" w:rsidRPr="00C46310"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46310" w:rsidRDefault="00E6217E" w:rsidP="004D0CE4">
      <w:pPr>
        <w:pStyle w:val="NoSpacing"/>
        <w:numPr>
          <w:ilvl w:val="0"/>
          <w:numId w:val="13"/>
        </w:numPr>
        <w:rPr>
          <w:rFonts w:ascii="Garamond" w:hAnsi="Garamond" w:cs="Times New Roman"/>
          <w:color w:val="000000" w:themeColor="text1"/>
        </w:rPr>
      </w:pPr>
      <w:r w:rsidRPr="00C46310">
        <w:rPr>
          <w:rFonts w:ascii="inherit" w:hAnsi="inherit"/>
          <w:b/>
          <w:bCs/>
          <w:color w:val="000000" w:themeColor="text1"/>
          <w:shd w:val="clear" w:color="auto" w:fill="FFFFFF"/>
        </w:rPr>
        <w:t>Technogarden, Göteborg</w:t>
      </w:r>
      <w:r w:rsidR="00FC40D4" w:rsidRPr="00C46310">
        <w:rPr>
          <w:rFonts w:ascii="inherit" w:hAnsi="inherit"/>
          <w:b/>
          <w:bCs/>
          <w:color w:val="000000" w:themeColor="text1"/>
          <w:shd w:val="clear" w:color="auto" w:fill="FFFFFF"/>
        </w:rPr>
        <w:t>, 23755052</w:t>
      </w:r>
    </w:p>
    <w:p w14:paraId="59AAE6F5" w14:textId="37BFA97A" w:rsidR="002830FD" w:rsidRPr="00C46310" w:rsidRDefault="002830FD"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Etraveli, Göteborg</w:t>
      </w:r>
      <w:r w:rsidR="007304B4" w:rsidRPr="00C46310">
        <w:rPr>
          <w:rFonts w:ascii="Garamond" w:hAnsi="Garamond"/>
          <w:color w:val="000000" w:themeColor="text1"/>
        </w:rPr>
        <w:t>, 23839165</w:t>
      </w:r>
    </w:p>
    <w:p w14:paraId="0E487628" w14:textId="41E5A994" w:rsidR="00755F2B" w:rsidRPr="00C46310" w:rsidRDefault="00DC602F"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shd w:val="clear" w:color="auto" w:fill="FFFFFF"/>
        </w:rPr>
        <w:t>Senior Javautvecklare</w:t>
      </w:r>
      <w:r w:rsidR="007469F5" w:rsidRPr="00C46310">
        <w:rPr>
          <w:rFonts w:ascii="Garamond" w:hAnsi="Garamond"/>
          <w:color w:val="000000" w:themeColor="text1"/>
          <w:shd w:val="clear" w:color="auto" w:fill="FFFFFF"/>
        </w:rPr>
        <w:t xml:space="preserve">, Wise IT AB, Backend-utvecklare, </w:t>
      </w:r>
      <w:r w:rsidR="00760649" w:rsidRPr="00C46310">
        <w:rPr>
          <w:rFonts w:ascii="Garamond" w:hAnsi="Garamond"/>
          <w:color w:val="000000" w:themeColor="text1"/>
          <w:shd w:val="clear" w:color="auto" w:fill="FFFFFF"/>
        </w:rPr>
        <w:t xml:space="preserve">Göteborg, </w:t>
      </w:r>
      <w:r w:rsidR="007469F5" w:rsidRPr="00C46310">
        <w:rPr>
          <w:rFonts w:ascii="Garamond" w:hAnsi="Garamond"/>
          <w:color w:val="000000" w:themeColor="text1"/>
          <w:shd w:val="clear" w:color="auto" w:fill="FFFFFF"/>
        </w:rPr>
        <w:t>23839165</w:t>
      </w:r>
    </w:p>
    <w:p w14:paraId="2A298144" w14:textId="02D3C20E" w:rsidR="005F4252" w:rsidRPr="00C46310" w:rsidRDefault="00353DB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Crepido, Göteborg</w:t>
      </w:r>
    </w:p>
    <w:p w14:paraId="68D35705" w14:textId="31197467" w:rsidR="00374C9E" w:rsidRPr="00C46310" w:rsidRDefault="00374C9E" w:rsidP="004D0CE4">
      <w:pPr>
        <w:pStyle w:val="NoSpacing"/>
        <w:numPr>
          <w:ilvl w:val="0"/>
          <w:numId w:val="13"/>
        </w:numPr>
        <w:rPr>
          <w:rStyle w:val="Strong"/>
          <w:rFonts w:ascii="Garamond" w:hAnsi="Garamond" w:cs="Times New Roman"/>
          <w:b w:val="0"/>
          <w:bCs w:val="0"/>
          <w:color w:val="000000" w:themeColor="text1"/>
        </w:rPr>
      </w:pPr>
      <w:r w:rsidRPr="00C46310">
        <w:rPr>
          <w:rStyle w:val="Strong"/>
          <w:rFonts w:ascii="Garamond" w:hAnsi="Garamond" w:cs="Arial"/>
          <w:b w:val="0"/>
          <w:bCs w:val="0"/>
          <w:color w:val="000000" w:themeColor="text1"/>
        </w:rPr>
        <w:t xml:space="preserve">Matematiklärare, </w:t>
      </w:r>
      <w:r w:rsidR="00CE0128" w:rsidRPr="00C46310">
        <w:rPr>
          <w:rStyle w:val="Strong"/>
          <w:rFonts w:ascii="Garamond" w:hAnsi="Garamond" w:cs="Arial"/>
          <w:b w:val="0"/>
          <w:bCs w:val="0"/>
          <w:color w:val="000000" w:themeColor="text1"/>
        </w:rPr>
        <w:t xml:space="preserve">åk 7-9, </w:t>
      </w:r>
      <w:r w:rsidRPr="00C46310">
        <w:rPr>
          <w:rStyle w:val="Strong"/>
          <w:rFonts w:ascii="Garamond" w:hAnsi="Garamond" w:cs="Arial"/>
          <w:b w:val="0"/>
          <w:bCs w:val="0"/>
          <w:color w:val="000000" w:themeColor="text1"/>
        </w:rPr>
        <w:t xml:space="preserve">Internationella Engelska Skolan, Borås, </w:t>
      </w:r>
      <w:r w:rsidR="00CE0128" w:rsidRPr="00C46310">
        <w:rPr>
          <w:rStyle w:val="Strong"/>
          <w:rFonts w:ascii="Garamond" w:hAnsi="Garamond" w:cs="Arial"/>
          <w:b w:val="0"/>
          <w:bCs w:val="0"/>
          <w:color w:val="000000" w:themeColor="text1"/>
        </w:rPr>
        <w:t>23816921</w:t>
      </w:r>
      <w:r w:rsidR="00343929" w:rsidRPr="00C46310">
        <w:rPr>
          <w:rStyle w:val="Strong"/>
          <w:rFonts w:ascii="Garamond" w:hAnsi="Garamond" w:cs="Arial"/>
          <w:b w:val="0"/>
          <w:bCs w:val="0"/>
          <w:color w:val="000000" w:themeColor="text1"/>
        </w:rPr>
        <w:t>, 24 april</w:t>
      </w:r>
    </w:p>
    <w:p w14:paraId="431263A3" w14:textId="61FE73F6" w:rsidR="00A64D65" w:rsidRPr="00C46310" w:rsidRDefault="003E05B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Visma, </w:t>
      </w:r>
      <w:r w:rsidR="004A7A2E" w:rsidRPr="00C46310">
        <w:rPr>
          <w:rFonts w:ascii="Garamond" w:hAnsi="Garamond" w:cs="Times New Roman"/>
          <w:color w:val="000000" w:themeColor="text1"/>
        </w:rPr>
        <w:t xml:space="preserve">23889262, </w:t>
      </w:r>
      <w:r w:rsidRPr="00C46310">
        <w:rPr>
          <w:rFonts w:ascii="Garamond" w:hAnsi="Garamond" w:cs="Times New Roman"/>
          <w:color w:val="000000" w:themeColor="text1"/>
        </w:rPr>
        <w:t>22 mars</w:t>
      </w:r>
      <w:r w:rsidR="005A73E9" w:rsidRPr="00C46310">
        <w:rPr>
          <w:rFonts w:ascii="Garamond" w:hAnsi="Garamond" w:cs="Times New Roman"/>
          <w:color w:val="000000" w:themeColor="text1"/>
        </w:rPr>
        <w:t xml:space="preserve">. </w:t>
      </w:r>
      <w:r w:rsidR="009376C6" w:rsidRPr="00C46310">
        <w:rPr>
          <w:rFonts w:ascii="Garamond" w:hAnsi="Garamond" w:cs="Times New Roman"/>
          <w:color w:val="000000" w:themeColor="text1"/>
        </w:rPr>
        <w:t>sö</w:t>
      </w:r>
      <w:r w:rsidR="005A73E9" w:rsidRPr="00C46310">
        <w:rPr>
          <w:rFonts w:ascii="Garamond" w:hAnsi="Garamond" w:cs="Times New Roman"/>
          <w:color w:val="000000" w:themeColor="text1"/>
        </w:rPr>
        <w:t>ndag</w:t>
      </w:r>
    </w:p>
    <w:p w14:paraId="74EEDED3" w14:textId="77777777" w:rsidR="003E05B5" w:rsidRPr="00C46310"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46310" w:rsidRDefault="00F64EB0"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Sökt</w:t>
      </w:r>
    </w:p>
    <w:p w14:paraId="59A3AF75" w14:textId="0104CA89" w:rsidR="003B7E4C" w:rsidRPr="00C46310" w:rsidRDefault="001A148C"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M</w:t>
      </w:r>
      <w:r w:rsidR="00790F82" w:rsidRPr="00C46310">
        <w:rPr>
          <w:rFonts w:ascii="Garamond" w:hAnsi="Garamond"/>
          <w:color w:val="000000" w:themeColor="text1"/>
        </w:rPr>
        <w:t xml:space="preserve">jukvarutuvecklare, </w:t>
      </w:r>
      <w:r w:rsidR="003B7E4C" w:rsidRPr="00C46310">
        <w:rPr>
          <w:rFonts w:ascii="Garamond" w:hAnsi="Garamond"/>
          <w:color w:val="000000" w:themeColor="text1"/>
        </w:rPr>
        <w:t>Norconsult, Stockholm</w:t>
      </w:r>
    </w:p>
    <w:p w14:paraId="28207B1E" w14:textId="2371843F" w:rsidR="00A64D65" w:rsidRPr="00C46310" w:rsidRDefault="00ED404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Gymnasielärare i matematik, </w:t>
      </w:r>
      <w:r w:rsidR="00A64D65" w:rsidRPr="00C46310">
        <w:rPr>
          <w:rFonts w:ascii="Garamond" w:hAnsi="Garamond" w:cs="Times New Roman"/>
          <w:color w:val="000000" w:themeColor="text1"/>
        </w:rPr>
        <w:t>Jensen</w:t>
      </w:r>
      <w:r w:rsidRPr="00C46310">
        <w:rPr>
          <w:rFonts w:ascii="Garamond" w:hAnsi="Garamond" w:cs="Times New Roman"/>
          <w:color w:val="000000" w:themeColor="text1"/>
        </w:rPr>
        <w:t xml:space="preserve"> Education</w:t>
      </w:r>
      <w:r w:rsidR="00A64D65" w:rsidRPr="00C46310">
        <w:rPr>
          <w:rFonts w:ascii="Garamond" w:hAnsi="Garamond" w:cs="Times New Roman"/>
          <w:color w:val="000000" w:themeColor="text1"/>
        </w:rPr>
        <w:t>, Eskilstuna</w:t>
      </w:r>
      <w:r w:rsidR="003A1FB1" w:rsidRPr="00C46310">
        <w:rPr>
          <w:rFonts w:ascii="Garamond" w:hAnsi="Garamond" w:cs="Times New Roman"/>
          <w:color w:val="000000" w:themeColor="text1"/>
        </w:rPr>
        <w:t>, 23841980</w:t>
      </w:r>
    </w:p>
    <w:p w14:paraId="64DB0477" w14:textId="7BD5CEC7" w:rsidR="00B162F7" w:rsidRPr="00E05FC7" w:rsidRDefault="00B162F7"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Software Developer, Sigma Technology, Skövde</w:t>
      </w:r>
      <w:r w:rsidR="005000B2" w:rsidRPr="00E05FC7">
        <w:rPr>
          <w:rFonts w:ascii="Garamond" w:hAnsi="Garamond"/>
          <w:color w:val="000000" w:themeColor="text1"/>
          <w:lang w:val="en-GB"/>
        </w:rPr>
        <w:t>, 23822906</w:t>
      </w:r>
    </w:p>
    <w:p w14:paraId="4141415C" w14:textId="2E493CF3" w:rsidR="00AF6F8F" w:rsidRPr="00C46310" w:rsidRDefault="00AF6F8F"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Ra</w:t>
      </w:r>
      <w:r w:rsidR="003F51CF" w:rsidRPr="00C46310">
        <w:rPr>
          <w:rFonts w:ascii="Garamond" w:hAnsi="Garamond"/>
          <w:color w:val="000000" w:themeColor="text1"/>
        </w:rPr>
        <w:t>o</w:t>
      </w:r>
      <w:r w:rsidRPr="00C46310">
        <w:rPr>
          <w:rFonts w:ascii="Garamond" w:hAnsi="Garamond"/>
          <w:color w:val="000000" w:themeColor="text1"/>
        </w:rPr>
        <w:t>ul Wallenberg, Skövde</w:t>
      </w:r>
      <w:r w:rsidR="005000B2" w:rsidRPr="00C46310">
        <w:rPr>
          <w:rFonts w:ascii="Garamond" w:hAnsi="Garamond"/>
          <w:color w:val="000000" w:themeColor="text1"/>
        </w:rPr>
        <w:t>, 23810847</w:t>
      </w:r>
    </w:p>
    <w:p w14:paraId="72AB8716" w14:textId="74BF7633" w:rsidR="00CF26D6" w:rsidRPr="00E05FC7" w:rsidRDefault="00CF26D6"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 xml:space="preserve">C++ </w:t>
      </w:r>
      <w:r w:rsidR="00B34255" w:rsidRPr="00E05FC7">
        <w:rPr>
          <w:rFonts w:ascii="Garamond" w:hAnsi="Garamond"/>
          <w:color w:val="000000" w:themeColor="text1"/>
          <w:lang w:val="en-GB"/>
        </w:rPr>
        <w:t xml:space="preserve">MFC </w:t>
      </w:r>
      <w:r w:rsidRPr="00E05FC7">
        <w:rPr>
          <w:rFonts w:ascii="Garamond" w:hAnsi="Garamond"/>
          <w:color w:val="000000" w:themeColor="text1"/>
          <w:lang w:val="en-GB"/>
        </w:rPr>
        <w:t>Developer, Medical Device Consultant, Berlin</w:t>
      </w:r>
    </w:p>
    <w:p w14:paraId="74C12338" w14:textId="07DD79E6" w:rsidR="00DC602F" w:rsidRPr="00C46310" w:rsidRDefault="00B162F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ullstack Web Engineer, Karma, Stockholm</w:t>
      </w:r>
    </w:p>
    <w:p w14:paraId="44FE6632" w14:textId="77777777" w:rsidR="00F40D01" w:rsidRPr="00C46310" w:rsidRDefault="00F40D01"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con, Jönköping, Tech Excellente, 23853418</w:t>
      </w:r>
    </w:p>
    <w:p w14:paraId="569A27E6" w14:textId="2FD1AFA9" w:rsidR="002B5931" w:rsidRPr="00E05FC7" w:rsidRDefault="00F40D01" w:rsidP="004D0CE4">
      <w:pPr>
        <w:pStyle w:val="NoSpacing"/>
        <w:numPr>
          <w:ilvl w:val="1"/>
          <w:numId w:val="13"/>
        </w:numPr>
        <w:rPr>
          <w:rFonts w:ascii="Garamond" w:hAnsi="Garamond" w:cs="Times New Roman"/>
          <w:color w:val="000000" w:themeColor="text1"/>
          <w:lang w:val="en-GB"/>
        </w:rPr>
      </w:pPr>
      <w:r w:rsidRPr="00E05FC7">
        <w:rPr>
          <w:rFonts w:ascii="Garamond" w:hAnsi="Garamond" w:cs="Times New Roman"/>
          <w:color w:val="000000" w:themeColor="text1"/>
          <w:lang w:val="en-GB"/>
        </w:rPr>
        <w:t>Semcon, Jönköping, Robotic &amp; AI developer, 23853418</w:t>
      </w:r>
    </w:p>
    <w:p w14:paraId="1A4CB43F" w14:textId="0129ACCA" w:rsidR="00814ABB" w:rsidRPr="00E05FC7" w:rsidRDefault="00814ABB" w:rsidP="004D0CE4">
      <w:pPr>
        <w:pStyle w:val="NoSpacing"/>
        <w:numPr>
          <w:ilvl w:val="1"/>
          <w:numId w:val="13"/>
        </w:numPr>
        <w:rPr>
          <w:rFonts w:ascii="Garamond" w:hAnsi="Garamond" w:cs="Times New Roman"/>
          <w:color w:val="000000" w:themeColor="text1"/>
          <w:lang w:val="en-GB"/>
        </w:rPr>
      </w:pPr>
      <w:r w:rsidRPr="00E05FC7">
        <w:rPr>
          <w:rFonts w:ascii="Garamond" w:hAnsi="Garamond" w:cs="Times New Roman"/>
          <w:color w:val="000000" w:themeColor="text1"/>
          <w:lang w:val="en-GB"/>
        </w:rPr>
        <w:t>C++ Game Developer, Massive Entertainment, Malmö</w:t>
      </w:r>
    </w:p>
    <w:p w14:paraId="7712EFFE" w14:textId="77777777" w:rsidR="00E0478B" w:rsidRPr="00E05FC7"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C46310" w:rsidRDefault="0032490E"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uname -a</w:t>
      </w:r>
    </w:p>
    <w:p w14:paraId="42DBE686" w14:textId="001F9C99" w:rsidR="009418FA" w:rsidRPr="00C46310" w:rsidRDefault="009418FA"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udo apt-get install nasm</w:t>
      </w:r>
    </w:p>
    <w:p w14:paraId="57C75B38" w14:textId="1962DC24" w:rsidR="00FB16AA" w:rsidRPr="00C46310" w:rsidRDefault="00FB16AA"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ars</w:t>
      </w:r>
    </w:p>
    <w:p w14:paraId="02B57F80"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s="Arial"/>
          <w:color w:val="000000" w:themeColor="text1"/>
        </w:rPr>
        <w:t>Matematiklärare, Erik Dahlbergsgymnasiet, Jönköping, 23866846, 8 mars</w:t>
      </w:r>
    </w:p>
    <w:p w14:paraId="07E90641"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Matematiklärare, åk 7-9, </w:t>
      </w:r>
      <w:bookmarkStart w:id="13" w:name="_Hlk34637010"/>
      <w:r w:rsidRPr="00C46310">
        <w:rPr>
          <w:rFonts w:ascii="Garamond" w:hAnsi="Garamond"/>
          <w:color w:val="000000" w:themeColor="text1"/>
          <w:shd w:val="clear" w:color="auto" w:fill="FFFFFF"/>
        </w:rPr>
        <w:t>Alfred Dalin</w:t>
      </w:r>
      <w:bookmarkEnd w:id="13"/>
      <w:r w:rsidRPr="00C46310">
        <w:rPr>
          <w:rFonts w:ascii="Garamond" w:hAnsi="Garamond"/>
          <w:color w:val="000000" w:themeColor="text1"/>
          <w:shd w:val="clear" w:color="auto" w:fill="FFFFFF"/>
        </w:rPr>
        <w:t xml:space="preserve">skolan, </w:t>
      </w:r>
      <w:r w:rsidRPr="00C46310">
        <w:rPr>
          <w:rFonts w:ascii="Garamond" w:hAnsi="Garamond" w:cs="Times New Roman"/>
          <w:color w:val="000000" w:themeColor="text1"/>
        </w:rPr>
        <w:t xml:space="preserve">23850946, </w:t>
      </w:r>
      <w:r w:rsidRPr="00C46310">
        <w:rPr>
          <w:rFonts w:ascii="Garamond" w:hAnsi="Garamond" w:cs="Arial"/>
          <w:color w:val="000000" w:themeColor="text1"/>
        </w:rPr>
        <w:t>8 mars</w:t>
      </w:r>
    </w:p>
    <w:p w14:paraId="47C3BB82" w14:textId="77777777" w:rsidR="002E0428" w:rsidRPr="00C46310" w:rsidRDefault="002E042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System Software Devloper, Lecip Arcontia, Göteborg, 23873393, </w:t>
      </w:r>
      <w:hyperlink r:id="rId145" w:history="1">
        <w:r w:rsidRPr="00C46310">
          <w:rPr>
            <w:rStyle w:val="Hyperlink"/>
            <w:rFonts w:ascii="Garamond" w:hAnsi="Garamond"/>
            <w:color w:val="000000" w:themeColor="text1"/>
          </w:rPr>
          <w:t>leciparcontia_hr@lecip.se</w:t>
        </w:r>
      </w:hyperlink>
      <w:r w:rsidRPr="00C46310">
        <w:rPr>
          <w:rFonts w:ascii="Garamond" w:hAnsi="Garamond" w:cs="Times New Roman"/>
          <w:color w:val="000000" w:themeColor="text1"/>
        </w:rPr>
        <w:t xml:space="preserve">, 18 mars, </w:t>
      </w:r>
      <w:hyperlink r:id="rId146" w:history="1">
        <w:r w:rsidRPr="00C46310">
          <w:rPr>
            <w:rStyle w:val="Hyperlink"/>
            <w:rFonts w:ascii="Garamond" w:hAnsi="Garamond" w:cs="Times New Roman"/>
            <w:b/>
            <w:bCs/>
            <w:color w:val="000000" w:themeColor="text1"/>
          </w:rPr>
          <w:t>niklas</w:t>
        </w:r>
        <w:r w:rsidRPr="00C46310">
          <w:rPr>
            <w:rStyle w:val="Hyperlink"/>
            <w:rFonts w:ascii="Garamond" w:hAnsi="Garamond" w:cs="Times New Roman"/>
            <w:color w:val="000000" w:themeColor="text1"/>
          </w:rPr>
          <w:t>.lindhardt@arcontia.se</w:t>
        </w:r>
      </w:hyperlink>
      <w:r w:rsidRPr="00C46310">
        <w:rPr>
          <w:rFonts w:ascii="Garamond" w:hAnsi="Garamond" w:cs="Times New Roman"/>
          <w:color w:val="000000" w:themeColor="text1"/>
        </w:rPr>
        <w:t>; 0729-870703, Olof Henrixon, 0706-162295</w:t>
      </w:r>
    </w:p>
    <w:p w14:paraId="00A422C1" w14:textId="2439DF6E" w:rsidR="00FB16AA" w:rsidRPr="00C46310" w:rsidRDefault="007B326C"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s="Arial"/>
          <w:color w:val="000000" w:themeColor="text1"/>
          <w:shd w:val="clear" w:color="auto" w:fill="FFFFFF"/>
        </w:rPr>
        <w:t xml:space="preserve">Systemutvecklare, K&amp;A, Stockholm, 23923005, Daniel på 0733–770906, eller skicka ett mail </w:t>
      </w:r>
      <w:hyperlink r:id="rId147" w:tgtFrame="_self" w:history="1">
        <w:r w:rsidRPr="00C46310">
          <w:rPr>
            <w:rStyle w:val="Hyperlink"/>
            <w:rFonts w:ascii="Garamond" w:hAnsi="Garamond" w:cs="Arial"/>
            <w:color w:val="000000" w:themeColor="text1"/>
            <w:bdr w:val="none" w:sz="0" w:space="0" w:color="auto" w:frame="1"/>
          </w:rPr>
          <w:t>df@kantur.se</w:t>
        </w:r>
      </w:hyperlink>
    </w:p>
    <w:p w14:paraId="5B3D3728" w14:textId="1196DE52" w:rsidR="007F58A1" w:rsidRPr="00C46310" w:rsidRDefault="007F58A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Fullstackutvecklare, </w:t>
      </w:r>
      <w:r w:rsidRPr="00C46310">
        <w:rPr>
          <w:rFonts w:ascii="Garamond" w:hAnsi="Garamond" w:cs="Arial"/>
          <w:color w:val="000000" w:themeColor="text1"/>
          <w:kern w:val="36"/>
        </w:rPr>
        <w:t>Autogrowth Nordic, Stockholm,</w:t>
      </w:r>
      <w:r w:rsidRPr="00C46310">
        <w:rPr>
          <w:rFonts w:ascii="Garamond" w:hAnsi="Garamond"/>
          <w:color w:val="000000" w:themeColor="text1"/>
          <w:shd w:val="clear" w:color="auto" w:fill="FFFFFF"/>
        </w:rPr>
        <w:t> </w:t>
      </w:r>
      <w:r w:rsidR="00AF5D7C" w:rsidRPr="00C46310">
        <w:rPr>
          <w:rFonts w:ascii="Garamond" w:hAnsi="Garamond"/>
          <w:color w:val="000000" w:themeColor="text1"/>
          <w:shd w:val="clear" w:color="auto" w:fill="FFFFFF"/>
        </w:rPr>
        <w:t xml:space="preserve">23630077, </w:t>
      </w:r>
      <w:r w:rsidRPr="00C46310">
        <w:rPr>
          <w:rFonts w:ascii="Garamond" w:hAnsi="Garamond"/>
          <w:color w:val="000000" w:themeColor="text1"/>
          <w:shd w:val="clear" w:color="auto" w:fill="FFFFFF"/>
        </w:rPr>
        <w:t>+46 (0) 8-408 888 44 </w:t>
      </w:r>
    </w:p>
    <w:p w14:paraId="6040E775" w14:textId="66D2AAED" w:rsidR="005335E0" w:rsidRPr="00C46310" w:rsidRDefault="005335E0"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C++ utv</w:t>
      </w:r>
      <w:r w:rsidR="00E8423A" w:rsidRPr="00C46310">
        <w:rPr>
          <w:rFonts w:ascii="Garamond" w:hAnsi="Garamond"/>
          <w:color w:val="000000" w:themeColor="text1"/>
          <w:shd w:val="clear" w:color="auto" w:fill="FFFFFF"/>
        </w:rPr>
        <w:t>e</w:t>
      </w:r>
      <w:r w:rsidRPr="00C46310">
        <w:rPr>
          <w:rFonts w:ascii="Garamond" w:hAnsi="Garamond"/>
          <w:color w:val="000000" w:themeColor="text1"/>
          <w:shd w:val="clear" w:color="auto" w:fill="FFFFFF"/>
        </w:rPr>
        <w:t>cklare, Modernera, Stockholm, 23921722</w:t>
      </w:r>
    </w:p>
    <w:p w14:paraId="53758841" w14:textId="199CD9E2" w:rsidR="002830FD" w:rsidRPr="00C46310" w:rsidRDefault="002830FD" w:rsidP="002830FD">
      <w:pPr>
        <w:pStyle w:val="NoSpacing"/>
        <w:rPr>
          <w:rFonts w:ascii="Garamond" w:hAnsi="Garamond" w:cs="Times New Roman"/>
          <w:color w:val="000000" w:themeColor="text1"/>
        </w:rPr>
      </w:pPr>
    </w:p>
    <w:p w14:paraId="0F3544E7" w14:textId="645BB5D0" w:rsidR="00012420" w:rsidRPr="00C46310" w:rsidRDefault="00012420" w:rsidP="002830FD">
      <w:pPr>
        <w:pStyle w:val="NoSpacing"/>
        <w:rPr>
          <w:rFonts w:ascii="Garamond" w:hAnsi="Garamond" w:cs="Times New Roman"/>
          <w:color w:val="000000" w:themeColor="text1"/>
        </w:rPr>
      </w:pPr>
      <w:r w:rsidRPr="00C46310">
        <w:rPr>
          <w:rFonts w:ascii="Garamond" w:hAnsi="Garamond" w:cs="Times New Roman"/>
          <w:color w:val="000000" w:themeColor="text1"/>
        </w:rPr>
        <w:t>Intyg</w:t>
      </w:r>
    </w:p>
    <w:p w14:paraId="2D5ADEC1" w14:textId="1AC9FB9F"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Stockholm</w:t>
      </w:r>
    </w:p>
    <w:p w14:paraId="51C6CB97" w14:textId="1CF8A79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Mid Sweden</w:t>
      </w:r>
    </w:p>
    <w:p w14:paraId="0A42B350" w14:textId="444347C8"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Umeå</w:t>
      </w:r>
    </w:p>
    <w:p w14:paraId="6425AE34" w14:textId="6B12B4E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Gothenburg</w:t>
      </w:r>
    </w:p>
    <w:p w14:paraId="47B3932E" w14:textId="77777777" w:rsidR="00012420" w:rsidRPr="00C46310" w:rsidRDefault="00012420" w:rsidP="00012420">
      <w:pPr>
        <w:pStyle w:val="NoSpacing"/>
        <w:rPr>
          <w:rFonts w:ascii="Garamond" w:hAnsi="Garamond" w:cs="Times New Roman"/>
          <w:color w:val="000000" w:themeColor="text1"/>
        </w:rPr>
      </w:pPr>
    </w:p>
    <w:p w14:paraId="315F7EC8" w14:textId="399E7683" w:rsidR="00A40D69" w:rsidRPr="00C46310" w:rsidRDefault="00A40D69" w:rsidP="002830FD">
      <w:pPr>
        <w:pStyle w:val="NoSpacing"/>
        <w:rPr>
          <w:rFonts w:ascii="Garamond" w:hAnsi="Garamond" w:cs="Times New Roman"/>
          <w:color w:val="000000" w:themeColor="text1"/>
        </w:rPr>
      </w:pPr>
      <w:r w:rsidRPr="00C46310">
        <w:rPr>
          <w:rFonts w:ascii="Garamond" w:hAnsi="Garamond" w:cs="Times New Roman"/>
          <w:color w:val="000000" w:themeColor="text1"/>
        </w:rPr>
        <w:t>Böcker</w:t>
      </w:r>
    </w:p>
    <w:p w14:paraId="2ADEBCE4"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Svend Brinkman: Stå Fast</w:t>
      </w:r>
    </w:p>
    <w:p w14:paraId="3E014E1F"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Jan Skansholm: Python från början</w:t>
      </w:r>
    </w:p>
    <w:p w14:paraId="0A5FFEE3" w14:textId="1BC816A8" w:rsidR="00A40D69" w:rsidRPr="00C46310" w:rsidRDefault="0068493F"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 xml:space="preserve">Ann </w:t>
      </w:r>
      <w:r w:rsidR="00D21C56" w:rsidRPr="00C46310">
        <w:rPr>
          <w:rFonts w:ascii="Garamond" w:hAnsi="Garamond" w:cs="Times New Roman"/>
          <w:color w:val="000000" w:themeColor="text1"/>
        </w:rPr>
        <w:t>Aguirre: Enklav, Utpost, Hord</w:t>
      </w:r>
    </w:p>
    <w:p w14:paraId="6619E6E6" w14:textId="157FC15F" w:rsidR="00D21C56" w:rsidRPr="00C46310" w:rsidRDefault="00D21C56"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Mats St</w:t>
      </w:r>
      <w:r w:rsidR="001A5409" w:rsidRPr="00C46310">
        <w:rPr>
          <w:rFonts w:ascii="Garamond" w:hAnsi="Garamond" w:cs="Times New Roman"/>
          <w:color w:val="000000" w:themeColor="text1"/>
        </w:rPr>
        <w:t>r</w:t>
      </w:r>
      <w:r w:rsidRPr="00C46310">
        <w:rPr>
          <w:rFonts w:ascii="Garamond" w:hAnsi="Garamond" w:cs="Times New Roman"/>
          <w:color w:val="000000" w:themeColor="text1"/>
        </w:rPr>
        <w:t>andberg: Hemmet</w:t>
      </w:r>
    </w:p>
    <w:p w14:paraId="21951C16" w14:textId="706333B5" w:rsidR="0066109E" w:rsidRPr="00C46310" w:rsidRDefault="0066109E" w:rsidP="0066109E">
      <w:pPr>
        <w:pStyle w:val="NoSpacing"/>
        <w:rPr>
          <w:rFonts w:ascii="Garamond" w:hAnsi="Garamond" w:cs="Times New Roman"/>
          <w:color w:val="000000" w:themeColor="text1"/>
        </w:rPr>
      </w:pPr>
    </w:p>
    <w:p w14:paraId="6900250E" w14:textId="104EEE9C" w:rsidR="0066109E" w:rsidRPr="00C46310" w:rsidRDefault="0066109E" w:rsidP="003615F8">
      <w:pPr>
        <w:rPr>
          <w:rFonts w:ascii="Arial" w:eastAsia="Times New Roman" w:hAnsi="Arial" w:cs="Arial"/>
          <w:color w:val="000000" w:themeColor="text1"/>
        </w:rPr>
      </w:pPr>
      <w:r w:rsidRPr="00C46310">
        <w:rPr>
          <w:rFonts w:ascii="Arial" w:eastAsia="Times New Roman" w:hAnsi="Arial" w:cs="Arial"/>
          <w:color w:val="000000" w:themeColor="text1"/>
        </w:rPr>
        <w:t>Hej igen</w:t>
      </w:r>
      <w:r w:rsidRPr="00C46310">
        <w:rPr>
          <w:rFonts w:ascii="Segoe UI Emoji" w:eastAsia="Times New Roman" w:hAnsi="Segoe UI Emoji" w:cs="Segoe UI Emoji"/>
          <w:color w:val="000000" w:themeColor="text1"/>
        </w:rPr>
        <w:t>😊</w:t>
      </w:r>
    </w:p>
    <w:p w14:paraId="459A8950"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Jag har endast den boken som du skrev om först. Övningsbok 2.</w:t>
      </w:r>
    </w:p>
    <w:p w14:paraId="5492AC3C"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Den kostar 40 kr att skicka.</w:t>
      </w:r>
    </w:p>
    <w:p w14:paraId="19E66266"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Så det blir 65 kr alltsomallt.</w:t>
      </w:r>
    </w:p>
    <w:p w14:paraId="3659AC69"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Du kan swisha när du fått boken till:</w:t>
      </w:r>
    </w:p>
    <w:p w14:paraId="29380B51"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0735641350</w:t>
      </w:r>
    </w:p>
    <w:p w14:paraId="28C39E0B" w14:textId="1EA47BDA" w:rsidR="0066109E" w:rsidRPr="00C46310" w:rsidRDefault="0066109E" w:rsidP="00EB3D33">
      <w:pPr>
        <w:rPr>
          <w:rFonts w:ascii="Arial" w:eastAsia="Times New Roman" w:hAnsi="Arial" w:cs="Arial"/>
          <w:color w:val="000000" w:themeColor="text1"/>
        </w:rPr>
      </w:pPr>
      <w:r w:rsidRPr="00C46310">
        <w:rPr>
          <w:rFonts w:ascii="Arial" w:eastAsia="Times New Roman" w:hAnsi="Arial" w:cs="Arial"/>
          <w:color w:val="000000" w:themeColor="text1"/>
        </w:rPr>
        <w:t>Mvh Catharina</w:t>
      </w:r>
    </w:p>
    <w:p w14:paraId="4915FD7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Hans Hansson, Professor</w:t>
      </w:r>
    </w:p>
    <w:p w14:paraId="6BA9EC5D"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70DD8AB7"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hans.hansson@mdh.se</w:t>
      </w:r>
    </w:p>
    <w:p w14:paraId="7E1F9413"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21 103163</w:t>
      </w:r>
    </w:p>
    <w:p w14:paraId="1C809803" w14:textId="77777777" w:rsidR="008162A3" w:rsidRPr="00C46310" w:rsidRDefault="00066998" w:rsidP="008162A3">
      <w:pPr>
        <w:shd w:val="clear" w:color="auto" w:fill="F9F9F9"/>
        <w:rPr>
          <w:rFonts w:ascii="&amp;quot" w:hAnsi="&amp;quot"/>
          <w:color w:val="000000" w:themeColor="text1"/>
          <w:sz w:val="21"/>
          <w:szCs w:val="21"/>
        </w:rPr>
      </w:pPr>
      <w:hyperlink r:id="rId148"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C546F5A"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ristina Seceleanu, Assistent Professor</w:t>
      </w:r>
    </w:p>
    <w:p w14:paraId="1E409562"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2EAF813B"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ristina.seceleanu@mdh.se</w:t>
      </w:r>
    </w:p>
    <w:p w14:paraId="1DFD89DB"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21 151764</w:t>
      </w:r>
    </w:p>
    <w:p w14:paraId="229E4CBC" w14:textId="77777777" w:rsidR="008162A3" w:rsidRPr="00C46310" w:rsidRDefault="00066998" w:rsidP="008162A3">
      <w:pPr>
        <w:rPr>
          <w:rFonts w:ascii="&amp;quot" w:hAnsi="&amp;quot"/>
          <w:color w:val="000000" w:themeColor="text1"/>
          <w:sz w:val="21"/>
          <w:szCs w:val="21"/>
        </w:rPr>
      </w:pPr>
      <w:hyperlink r:id="rId149"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2DF2884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Paul Pettersson, Professor, Principal</w:t>
      </w:r>
    </w:p>
    <w:p w14:paraId="4C633701"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1541FD14"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rektor@mdh.se</w:t>
      </w:r>
    </w:p>
    <w:p w14:paraId="1F96A85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21 101355</w:t>
      </w:r>
    </w:p>
    <w:p w14:paraId="71C483F7" w14:textId="77777777" w:rsidR="008162A3" w:rsidRPr="00C46310" w:rsidRDefault="00066998" w:rsidP="008162A3">
      <w:pPr>
        <w:shd w:val="clear" w:color="auto" w:fill="F9F9F9"/>
        <w:rPr>
          <w:rFonts w:ascii="&amp;quot" w:hAnsi="&amp;quot"/>
          <w:color w:val="000000" w:themeColor="text1"/>
          <w:sz w:val="21"/>
          <w:szCs w:val="21"/>
        </w:rPr>
      </w:pPr>
      <w:hyperlink r:id="rId150"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B0798B0"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indy Nilsson, Scrum Master</w:t>
      </w:r>
    </w:p>
    <w:p w14:paraId="0D79587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03431CAE"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cindy.nilsson@novasoftware.se</w:t>
      </w:r>
    </w:p>
    <w:p w14:paraId="40AFFE1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0 354 00 02</w:t>
      </w:r>
    </w:p>
    <w:p w14:paraId="3AB307F4" w14:textId="77777777" w:rsidR="008162A3" w:rsidRPr="00C46310" w:rsidRDefault="00066998" w:rsidP="008162A3">
      <w:pPr>
        <w:rPr>
          <w:rFonts w:ascii="&amp;quot" w:hAnsi="&amp;quot"/>
          <w:color w:val="000000" w:themeColor="text1"/>
          <w:sz w:val="21"/>
          <w:szCs w:val="21"/>
        </w:rPr>
      </w:pPr>
      <w:hyperlink r:id="rId151"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144FF73"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Tommy Mossberg, IT Manager</w:t>
      </w:r>
    </w:p>
    <w:p w14:paraId="4F089028"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Nova Software</w:t>
      </w:r>
    </w:p>
    <w:p w14:paraId="168F1CE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ommy.mossberg@novasoftware.se</w:t>
      </w:r>
    </w:p>
    <w:p w14:paraId="0B54D570"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76 789 78 49</w:t>
      </w:r>
    </w:p>
    <w:p w14:paraId="508CE568" w14:textId="77777777" w:rsidR="008162A3" w:rsidRPr="00C46310" w:rsidRDefault="00066998" w:rsidP="008162A3">
      <w:pPr>
        <w:shd w:val="clear" w:color="auto" w:fill="F9F9F9"/>
        <w:rPr>
          <w:rFonts w:ascii="&amp;quot" w:hAnsi="&amp;quot"/>
          <w:color w:val="000000" w:themeColor="text1"/>
          <w:sz w:val="21"/>
          <w:szCs w:val="21"/>
        </w:rPr>
      </w:pPr>
      <w:hyperlink r:id="rId152"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484997B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Helena Martinsson, HR Manager</w:t>
      </w:r>
    </w:p>
    <w:p w14:paraId="4A4DB4D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221ED3BA"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helena.martinsson@novasoftware.se</w:t>
      </w:r>
    </w:p>
    <w:p w14:paraId="13AD4E9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2 727 78 93</w:t>
      </w:r>
    </w:p>
    <w:p w14:paraId="7AAC4C98" w14:textId="77777777" w:rsidR="008162A3" w:rsidRPr="00C46310" w:rsidRDefault="00066998" w:rsidP="008162A3">
      <w:pPr>
        <w:rPr>
          <w:rFonts w:ascii="&amp;quot" w:hAnsi="&amp;quot"/>
          <w:color w:val="000000" w:themeColor="text1"/>
          <w:sz w:val="21"/>
          <w:szCs w:val="21"/>
        </w:rPr>
      </w:pPr>
      <w:hyperlink r:id="rId153"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3F035256"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homas Axelsson</w:t>
      </w:r>
    </w:p>
    <w:p w14:paraId="7D7A9577"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Europaskolan</w:t>
      </w:r>
    </w:p>
    <w:p w14:paraId="62C4E978"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homas.axelsson@europaskolan.se</w:t>
      </w:r>
    </w:p>
    <w:p w14:paraId="373D888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0152-33 11 01</w:t>
      </w:r>
    </w:p>
    <w:p w14:paraId="4EAB2DAF" w14:textId="77777777" w:rsidR="008162A3" w:rsidRPr="00C46310" w:rsidRDefault="00066998" w:rsidP="008162A3">
      <w:pPr>
        <w:shd w:val="clear" w:color="auto" w:fill="F9F9F9"/>
        <w:rPr>
          <w:rFonts w:ascii="&amp;quot" w:hAnsi="&amp;quot"/>
          <w:color w:val="000000" w:themeColor="text1"/>
          <w:sz w:val="21"/>
          <w:szCs w:val="21"/>
        </w:rPr>
      </w:pPr>
      <w:hyperlink r:id="rId154"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8046479"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Lena Puman</w:t>
      </w:r>
    </w:p>
    <w:p w14:paraId="7B8F3DE3"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Thomasgymnaistet</w:t>
      </w:r>
    </w:p>
    <w:p w14:paraId="414615B1"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lena.puman@strangnas.se</w:t>
      </w:r>
    </w:p>
    <w:p w14:paraId="38BAF441"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0152-294 52</w:t>
      </w:r>
    </w:p>
    <w:p w14:paraId="3A8FB265" w14:textId="77777777" w:rsidR="005C790C" w:rsidRPr="00C46310" w:rsidRDefault="005C790C" w:rsidP="005C790C">
      <w:pPr>
        <w:rPr>
          <w:color w:val="000000" w:themeColor="text1"/>
        </w:rPr>
      </w:pPr>
      <w:r w:rsidRPr="00C46310">
        <w:rPr>
          <w:i/>
          <w:iCs/>
          <w:color w:val="000000" w:themeColor="text1"/>
        </w:rPr>
        <w:t>2016-07-09 22:20</w:t>
      </w:r>
    </w:p>
    <w:p w14:paraId="35BBB032"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0910118E" w14:textId="77777777" w:rsidTr="005C790C">
        <w:trPr>
          <w:tblCellSpacing w:w="0" w:type="dxa"/>
        </w:trPr>
        <w:tc>
          <w:tcPr>
            <w:tcW w:w="0" w:type="auto"/>
            <w:vAlign w:val="center"/>
            <w:hideMark/>
          </w:tcPr>
          <w:p w14:paraId="7C635064" w14:textId="77777777" w:rsidR="005C790C" w:rsidRPr="00C46310" w:rsidRDefault="005C790C">
            <w:pPr>
              <w:rPr>
                <w:color w:val="000000" w:themeColor="text1"/>
                <w:sz w:val="24"/>
                <w:szCs w:val="24"/>
              </w:rPr>
            </w:pPr>
            <w:r w:rsidRPr="00C46310">
              <w:rPr>
                <w:color w:val="000000" w:themeColor="text1"/>
              </w:rPr>
              <w:t>Det blev en mycket lyckad date igår.</w:t>
            </w:r>
          </w:p>
        </w:tc>
      </w:tr>
    </w:tbl>
    <w:p w14:paraId="487E2690" w14:textId="77777777" w:rsidR="005C790C" w:rsidRPr="00C46310" w:rsidRDefault="00066998"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C46310" w:rsidRDefault="005C790C" w:rsidP="005C790C">
      <w:pPr>
        <w:spacing w:before="600" w:after="600"/>
        <w:rPr>
          <w:color w:val="000000" w:themeColor="text1"/>
        </w:rPr>
      </w:pPr>
      <w:r w:rsidRPr="00C46310">
        <w:rPr>
          <w:i/>
          <w:iCs/>
          <w:color w:val="000000" w:themeColor="text1"/>
        </w:rPr>
        <w:t>2016-07-08 16:51</w:t>
      </w:r>
    </w:p>
    <w:p w14:paraId="7AE58B9F"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16E0A062" w14:textId="77777777" w:rsidTr="005C790C">
        <w:trPr>
          <w:tblCellSpacing w:w="0" w:type="dxa"/>
        </w:trPr>
        <w:tc>
          <w:tcPr>
            <w:tcW w:w="0" w:type="auto"/>
            <w:vAlign w:val="center"/>
            <w:hideMark/>
          </w:tcPr>
          <w:p w14:paraId="532A3FDB" w14:textId="77777777" w:rsidR="005C790C" w:rsidRPr="00C46310" w:rsidRDefault="005C790C">
            <w:pPr>
              <w:rPr>
                <w:color w:val="000000" w:themeColor="text1"/>
                <w:sz w:val="24"/>
                <w:szCs w:val="24"/>
              </w:rPr>
            </w:pPr>
            <w:r w:rsidRPr="00C46310">
              <w:rPr>
                <w:color w:val="000000" w:themeColor="text1"/>
              </w:rPr>
              <w:t>Ikväll skall jag på date med en vacker kvinna!</w:t>
            </w:r>
          </w:p>
        </w:tc>
      </w:tr>
    </w:tbl>
    <w:p w14:paraId="7EDDEC66" w14:textId="77777777" w:rsidR="00D21C56" w:rsidRPr="00C46310" w:rsidRDefault="00D21C56" w:rsidP="00D21C56">
      <w:pPr>
        <w:pStyle w:val="NoSpacing"/>
        <w:rPr>
          <w:rFonts w:ascii="Garamond" w:hAnsi="Garamond" w:cs="Times New Roman"/>
          <w:color w:val="000000" w:themeColor="text1"/>
        </w:rPr>
      </w:pPr>
    </w:p>
    <w:p w14:paraId="274FC8A4" w14:textId="19C46FDE" w:rsidR="001A5484" w:rsidRPr="00C46310" w:rsidRDefault="001A5484" w:rsidP="001A5484">
      <w:pPr>
        <w:pStyle w:val="NoSpacing"/>
        <w:rPr>
          <w:rFonts w:ascii="Garamond" w:hAnsi="Garamond" w:cs="Times New Roman"/>
          <w:color w:val="000000" w:themeColor="text1"/>
        </w:rPr>
      </w:pPr>
      <w:r w:rsidRPr="00C46310">
        <w:rPr>
          <w:rFonts w:ascii="Garamond" w:hAnsi="Garamond" w:cs="Times New Roman"/>
          <w:color w:val="000000" w:themeColor="text1"/>
        </w:rPr>
        <w:t>ToDo</w:t>
      </w:r>
    </w:p>
    <w:p w14:paraId="3DAA4E7F" w14:textId="7A453D33" w:rsidR="00F363E3" w:rsidRPr="00C46310"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ars dag</w:t>
      </w:r>
    </w:p>
    <w:p w14:paraId="79D3EE78" w14:textId="77777777" w:rsidR="00F363E3" w:rsidRPr="00C46310"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OP</w:t>
      </w:r>
    </w:p>
    <w:p w14:paraId="2A26A2D3" w14:textId="10E0247A" w:rsidR="006640E4" w:rsidRPr="00C46310"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Hello, PHP</w:t>
      </w:r>
      <w:r w:rsidR="0053287A" w:rsidRPr="00C46310">
        <w:rPr>
          <w:rStyle w:val="watch-title"/>
          <w:rFonts w:ascii="Garamond" w:hAnsi="Garamond" w:cs="Times New Roman"/>
          <w:color w:val="000000" w:themeColor="text1"/>
          <w:sz w:val="22"/>
          <w:szCs w:val="22"/>
          <w:bdr w:val="none" w:sz="0" w:space="0" w:color="auto"/>
        </w:rPr>
        <w:t>!</w:t>
      </w:r>
    </w:p>
    <w:p w14:paraId="17D9BCCE" w14:textId="6B0E9994" w:rsidR="00F81708" w:rsidRPr="00C46310"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r</w:t>
      </w:r>
    </w:p>
    <w:p w14:paraId="6192EDCE" w14:textId="26F9D772"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2. Encapsulation, initalization, __toString</w:t>
      </w:r>
      <w:r w:rsidR="00AC4A6D" w:rsidRPr="00C46310">
        <w:rPr>
          <w:rStyle w:val="watch-title"/>
          <w:rFonts w:ascii="Garamond" w:hAnsi="Garamond" w:cs="Times New Roman"/>
          <w:color w:val="000000" w:themeColor="text1"/>
          <w:sz w:val="22"/>
          <w:szCs w:val="22"/>
          <w:bdr w:val="none" w:sz="0" w:space="0" w:color="auto"/>
        </w:rPr>
        <w:t>, type conversion</w:t>
      </w:r>
    </w:p>
    <w:p w14:paraId="07A67167" w14:textId="77777777" w:rsidR="00713534" w:rsidRPr="00C46310"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3. </w:t>
      </w:r>
      <w:r w:rsidR="00713534" w:rsidRPr="00C46310">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4. </w:t>
      </w:r>
      <w:r w:rsidR="00E8684F" w:rsidRPr="00C46310">
        <w:rPr>
          <w:rStyle w:val="watch-title"/>
          <w:rFonts w:ascii="Garamond" w:hAnsi="Garamond" w:cs="Times New Roman"/>
          <w:color w:val="000000" w:themeColor="text1"/>
          <w:sz w:val="22"/>
          <w:szCs w:val="22"/>
          <w:bdr w:val="none" w:sz="0" w:space="0" w:color="auto"/>
        </w:rPr>
        <w:t>Strict mode</w:t>
      </w:r>
    </w:p>
    <w:p w14:paraId="4286BFC1" w14:textId="0C19AF8F"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w:t>
      </w:r>
      <w:r w:rsidR="00E8684F" w:rsidRPr="00C46310">
        <w:rPr>
          <w:rStyle w:val="watch-title"/>
          <w:rFonts w:ascii="Garamond" w:hAnsi="Garamond" w:cs="Times New Roman"/>
          <w:color w:val="000000" w:themeColor="text1"/>
          <w:sz w:val="22"/>
          <w:szCs w:val="22"/>
          <w:bdr w:val="none" w:sz="0" w:space="0" w:color="auto"/>
        </w:rPr>
        <w:t>. References</w:t>
      </w:r>
    </w:p>
    <w:p w14:paraId="5270D190" w14:textId="797C2B8A"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w:t>
      </w:r>
      <w:r w:rsidR="00E465B6" w:rsidRPr="00C46310">
        <w:rPr>
          <w:rStyle w:val="watch-title"/>
          <w:rFonts w:ascii="Garamond" w:hAnsi="Garamond" w:cs="Times New Roman"/>
          <w:color w:val="000000" w:themeColor="text1"/>
          <w:sz w:val="22"/>
          <w:szCs w:val="22"/>
          <w:bdr w:val="none" w:sz="0" w:space="0" w:color="auto"/>
        </w:rPr>
        <w:t>. require_once</w:t>
      </w:r>
    </w:p>
    <w:p w14:paraId="59591288" w14:textId="6E2B3D10"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rson</w:t>
      </w:r>
    </w:p>
    <w:p w14:paraId="0BD28C2C" w14:textId="51335B16" w:rsidR="00E00C59" w:rsidRPr="00C46310"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1. </w:t>
      </w:r>
      <w:r w:rsidR="00617587" w:rsidRPr="00C46310">
        <w:rPr>
          <w:rStyle w:val="watch-title"/>
          <w:rFonts w:ascii="Garamond" w:hAnsi="Garamond" w:cs="Times New Roman"/>
          <w:color w:val="000000" w:themeColor="text1"/>
          <w:sz w:val="22"/>
          <w:szCs w:val="22"/>
          <w:bdr w:val="none" w:sz="0" w:space="0" w:color="auto"/>
        </w:rPr>
        <w:t>E</w:t>
      </w:r>
      <w:r w:rsidR="00414C64" w:rsidRPr="00C46310">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C46310"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2. Protected</w:t>
      </w:r>
    </w:p>
    <w:p w14:paraId="7D0D6B84" w14:textId="07D23CF9" w:rsidR="00DD0DDB" w:rsidRPr="00C46310"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3.</w:t>
      </w:r>
      <w:r w:rsidR="002C142C" w:rsidRPr="00C46310">
        <w:rPr>
          <w:rStyle w:val="watch-title"/>
          <w:rFonts w:ascii="Garamond" w:hAnsi="Garamond" w:cs="Times New Roman"/>
          <w:color w:val="000000" w:themeColor="text1"/>
          <w:sz w:val="22"/>
          <w:szCs w:val="22"/>
          <w:bdr w:val="none" w:sz="0" w:space="0" w:color="auto"/>
        </w:rPr>
        <w:t xml:space="preserve"> </w:t>
      </w:r>
      <w:r w:rsidR="00DD0DDB" w:rsidRPr="00C46310">
        <w:rPr>
          <w:rStyle w:val="watch-title"/>
          <w:rFonts w:ascii="Garamond" w:hAnsi="Garamond" w:cs="Times New Roman"/>
          <w:color w:val="000000" w:themeColor="text1"/>
          <w:sz w:val="22"/>
          <w:szCs w:val="22"/>
          <w:bdr w:val="none" w:sz="0" w:space="0" w:color="auto"/>
        </w:rPr>
        <w:t>Print</w:t>
      </w:r>
      <w:r w:rsidR="000A6B12" w:rsidRPr="00C46310">
        <w:rPr>
          <w:rStyle w:val="watch-title"/>
          <w:rFonts w:ascii="Garamond" w:hAnsi="Garamond" w:cs="Times New Roman"/>
          <w:color w:val="000000" w:themeColor="text1"/>
          <w:sz w:val="22"/>
          <w:szCs w:val="22"/>
          <w:bdr w:val="none" w:sz="0" w:space="0" w:color="auto"/>
        </w:rPr>
        <w:t>, instanceof</w:t>
      </w:r>
    </w:p>
    <w:p w14:paraId="53A37AA6" w14:textId="4238E400" w:rsidR="00414C64"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4.</w:t>
      </w:r>
      <w:r w:rsidR="002E60EB" w:rsidRPr="00C46310">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5. Abstract </w:t>
      </w:r>
      <w:r w:rsidR="008B1A37" w:rsidRPr="00C46310">
        <w:rPr>
          <w:rStyle w:val="watch-title"/>
          <w:rFonts w:ascii="Garamond" w:hAnsi="Garamond" w:cs="Times New Roman"/>
          <w:color w:val="000000" w:themeColor="text1"/>
          <w:sz w:val="22"/>
          <w:szCs w:val="22"/>
          <w:bdr w:val="none" w:sz="0" w:space="0" w:color="auto"/>
        </w:rPr>
        <w:t>method</w:t>
      </w:r>
    </w:p>
    <w:p w14:paraId="35457B05" w14:textId="3D9E9A1D" w:rsidR="00DD0DDB" w:rsidRPr="00C46310"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 Interface</w:t>
      </w:r>
    </w:p>
    <w:p w14:paraId="54FFDB58" w14:textId="69E74638"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unction</w:t>
      </w:r>
    </w:p>
    <w:p w14:paraId="687DCBBA" w14:textId="60026A0C"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ception</w:t>
      </w:r>
    </w:p>
    <w:p w14:paraId="1A382241" w14:textId="7389AB0B" w:rsidR="00FC0DA1"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rings</w:t>
      </w:r>
    </w:p>
    <w:p w14:paraId="757D40EC" w14:textId="7AC615F7" w:rsidR="00B21660"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rays</w:t>
      </w:r>
    </w:p>
    <w:p w14:paraId="1C458D42" w14:textId="4D749616" w:rsidR="00A203DF" w:rsidRPr="00C46310"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p</w:t>
      </w:r>
    </w:p>
    <w:p w14:paraId="388CE292" w14:textId="0FDCC4FF" w:rsidR="00E60142" w:rsidRPr="00C46310"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ort</w:t>
      </w:r>
    </w:p>
    <w:p w14:paraId="2E4F17F4" w14:textId="5FD72E81" w:rsidR="00DC6C97" w:rsidRPr="00C46310"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Namespace</w:t>
      </w:r>
      <w:r w:rsidR="0013004F" w:rsidRPr="00C46310">
        <w:rPr>
          <w:rStyle w:val="watch-title"/>
          <w:rFonts w:ascii="Garamond" w:hAnsi="Garamond" w:cs="Times New Roman"/>
          <w:color w:val="000000" w:themeColor="text1"/>
          <w:sz w:val="22"/>
          <w:szCs w:val="22"/>
          <w:bdr w:val="none" w:sz="0" w:space="0" w:color="auto"/>
        </w:rPr>
        <w:t>, __autoload</w:t>
      </w:r>
    </w:p>
    <w:p w14:paraId="538C8432" w14:textId="76DB76DF" w:rsidR="00DB67FE" w:rsidRPr="00C46310"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its</w:t>
      </w:r>
    </w:p>
    <w:p w14:paraId="3833B44A" w14:textId="4A6127F2" w:rsidR="00863576" w:rsidRPr="00C46310"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esign patterns</w:t>
      </w:r>
    </w:p>
    <w:p w14:paraId="64174ACB" w14:textId="3E2E2DED"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actory</w:t>
      </w:r>
    </w:p>
    <w:p w14:paraId="0CA4BBBC" w14:textId="42BB1912"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ngelton</w:t>
      </w:r>
    </w:p>
    <w:p w14:paraId="112F1FD4" w14:textId="4021258D" w:rsidR="001715F9"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atabases</w:t>
      </w:r>
    </w:p>
    <w:p w14:paraId="52AA6DDC" w14:textId="131BA848" w:rsidR="001715F9"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bles</w:t>
      </w:r>
    </w:p>
    <w:p w14:paraId="27137BF8" w14:textId="283F800A" w:rsidR="00702F8B" w:rsidRPr="00C46310"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rimary key</w:t>
      </w:r>
    </w:p>
    <w:p w14:paraId="1C8E5255" w14:textId="777E01CA" w:rsidR="00702F8B" w:rsidRPr="00E05FC7"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Foreign key</w:t>
      </w:r>
      <w:r w:rsidR="0059721E" w:rsidRPr="00E05FC7">
        <w:rPr>
          <w:rStyle w:val="watch-title"/>
          <w:rFonts w:ascii="Garamond" w:hAnsi="Garamond" w:cs="Times New Roman"/>
          <w:color w:val="000000" w:themeColor="text1"/>
          <w:sz w:val="22"/>
          <w:szCs w:val="22"/>
          <w:bdr w:val="none" w:sz="0" w:space="0" w:color="auto"/>
          <w:lang w:val="en-GB"/>
        </w:rPr>
        <w:t xml:space="preserve"> = Prim</w:t>
      </w:r>
      <w:r w:rsidR="00CE4E16" w:rsidRPr="00E05FC7">
        <w:rPr>
          <w:rStyle w:val="watch-title"/>
          <w:rFonts w:ascii="Garamond" w:hAnsi="Garamond" w:cs="Times New Roman"/>
          <w:color w:val="000000" w:themeColor="text1"/>
          <w:sz w:val="22"/>
          <w:szCs w:val="22"/>
          <w:bdr w:val="none" w:sz="0" w:space="0" w:color="auto"/>
          <w:lang w:val="en-GB"/>
        </w:rPr>
        <w:t>ar</w:t>
      </w:r>
      <w:r w:rsidR="0059721E" w:rsidRPr="00E05FC7">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ysql</w:t>
      </w:r>
    </w:p>
    <w:p w14:paraId="776BAFEF" w14:textId="7BDE57A5"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lect</w:t>
      </w:r>
    </w:p>
    <w:p w14:paraId="26F4DC85" w14:textId="6E8C63B4"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rder by</w:t>
      </w:r>
    </w:p>
    <w:p w14:paraId="1AD9F52B" w14:textId="165B67C5"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roup by</w:t>
      </w:r>
    </w:p>
    <w:p w14:paraId="4BA8B37A" w14:textId="0FC4E686"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mit</w:t>
      </w:r>
    </w:p>
    <w:p w14:paraId="26C049D5" w14:textId="77777777" w:rsidR="003D01C5" w:rsidRPr="00C46310"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nsactions</w:t>
      </w:r>
    </w:p>
    <w:p w14:paraId="0FCC5975" w14:textId="6C977BC1"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ommit</w:t>
      </w:r>
      <w:r w:rsidR="00963FCF" w:rsidRPr="00C46310">
        <w:rPr>
          <w:rStyle w:val="watch-title"/>
          <w:rFonts w:ascii="Garamond" w:hAnsi="Garamond" w:cs="Times New Roman"/>
          <w:color w:val="000000" w:themeColor="text1"/>
          <w:sz w:val="22"/>
          <w:szCs w:val="22"/>
          <w:bdr w:val="none" w:sz="0" w:space="0" w:color="auto"/>
        </w:rPr>
        <w:t xml:space="preserve"> and</w:t>
      </w:r>
      <w:r w:rsidRPr="00C46310">
        <w:rPr>
          <w:rStyle w:val="watch-title"/>
          <w:rFonts w:ascii="Garamond" w:hAnsi="Garamond" w:cs="Times New Roman"/>
          <w:color w:val="000000" w:themeColor="text1"/>
          <w:sz w:val="22"/>
          <w:szCs w:val="22"/>
          <w:bdr w:val="none" w:sz="0" w:space="0" w:color="auto"/>
        </w:rPr>
        <w:t xml:space="preserve"> </w:t>
      </w:r>
      <w:r w:rsidR="00963FCF" w:rsidRPr="00C46310">
        <w:rPr>
          <w:rStyle w:val="watch-title"/>
          <w:rFonts w:ascii="Garamond" w:hAnsi="Garamond" w:cs="Times New Roman"/>
          <w:color w:val="000000" w:themeColor="text1"/>
          <w:sz w:val="22"/>
          <w:szCs w:val="22"/>
          <w:bdr w:val="none" w:sz="0" w:space="0" w:color="auto"/>
        </w:rPr>
        <w:t>Rollback</w:t>
      </w:r>
    </w:p>
    <w:p w14:paraId="28F7E534" w14:textId="4920D61B" w:rsidR="005E6779" w:rsidRPr="00E05FC7"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SELECT customer.customerName, account.accountNumber FROM Customers customer JOIN Accounts account ON ((customer.customerNumber = account.customerNumber) AND (accountNumber != 36));</w:t>
      </w:r>
    </w:p>
    <w:p w14:paraId="0A738F1B" w14:textId="749E9D30" w:rsidR="002A18A9" w:rsidRPr="00C46310"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E05FC7">
        <w:rPr>
          <w:rStyle w:val="watch-title"/>
          <w:rFonts w:ascii="Garamond" w:hAnsi="Garamond" w:cs="Times New Roman"/>
          <w:color w:val="000000" w:themeColor="text1"/>
          <w:sz w:val="22"/>
          <w:szCs w:val="22"/>
          <w:bdr w:val="none" w:sz="0" w:space="0" w:color="auto"/>
          <w:lang w:val="en-GB"/>
        </w:rPr>
        <w:t xml:space="preserve">SELECT </w:t>
      </w:r>
      <w:r w:rsidR="00341492" w:rsidRPr="00E05FC7">
        <w:rPr>
          <w:rStyle w:val="watch-title"/>
          <w:rFonts w:ascii="Garamond" w:hAnsi="Garamond" w:cs="Times New Roman"/>
          <w:color w:val="000000" w:themeColor="text1"/>
          <w:sz w:val="22"/>
          <w:szCs w:val="22"/>
          <w:bdr w:val="none" w:sz="0" w:space="0" w:color="auto"/>
          <w:lang w:val="en-GB"/>
        </w:rPr>
        <w:t>CONCAT</w:t>
      </w:r>
      <w:r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customer.customerNumber</w:t>
      </w:r>
      <w:r w:rsidR="00D06D91"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customer.customerNam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Pr="00E05FC7">
        <w:rPr>
          <w:rStyle w:val="watch-title"/>
          <w:rFonts w:ascii="Garamond" w:hAnsi="Garamond" w:cs="Times New Roman"/>
          <w:color w:val="000000" w:themeColor="text1"/>
          <w:sz w:val="22"/>
          <w:szCs w:val="22"/>
          <w:bdr w:val="none" w:sz="0" w:space="0" w:color="auto"/>
          <w:lang w:val="en-GB"/>
        </w:rPr>
        <w:t>account.accountNumber</w:t>
      </w:r>
      <w:r w:rsidR="00C85C68" w:rsidRPr="00E05FC7">
        <w:rPr>
          <w:rStyle w:val="watch-title"/>
          <w:rFonts w:ascii="Garamond" w:hAnsi="Garamond" w:cs="Times New Roman"/>
          <w:color w:val="000000" w:themeColor="text1"/>
          <w:sz w:val="22"/>
          <w:szCs w:val="22"/>
          <w:bdr w:val="none" w:sz="0" w:space="0" w:color="auto"/>
          <w:lang w:val="en-GB"/>
        </w:rPr>
        <w:t>)</w:t>
      </w:r>
      <w:r w:rsidRPr="00E05FC7">
        <w:rPr>
          <w:rStyle w:val="watch-title"/>
          <w:rFonts w:ascii="Garamond" w:hAnsi="Garamond" w:cs="Times New Roman"/>
          <w:color w:val="000000" w:themeColor="text1"/>
          <w:sz w:val="22"/>
          <w:szCs w:val="22"/>
          <w:bdr w:val="none" w:sz="0" w:space="0" w:color="auto"/>
          <w:lang w:val="en-GB"/>
        </w:rPr>
        <w:t xml:space="preserve"> FROM Customers customer JOIN Accounts account ON ((customer.customerNumber = account.customerNumber) AND (accountNumber != </w:t>
      </w:r>
      <w:r w:rsidRPr="00C46310">
        <w:rPr>
          <w:rStyle w:val="watch-title"/>
          <w:rFonts w:ascii="Garamond" w:hAnsi="Garamond" w:cs="Times New Roman"/>
          <w:color w:val="000000" w:themeColor="text1"/>
          <w:sz w:val="22"/>
          <w:szCs w:val="22"/>
          <w:bdr w:val="none" w:sz="0" w:space="0" w:color="auto"/>
        </w:rPr>
        <w:t>36));</w:t>
      </w:r>
    </w:p>
    <w:p w14:paraId="3B443D41" w14:textId="1430C700" w:rsidR="00FC746E" w:rsidRPr="00C46310"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lädsel</w:t>
      </w:r>
    </w:p>
    <w:p w14:paraId="30692B13" w14:textId="730B5549" w:rsidR="00D0378B" w:rsidRPr="00C46310"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jorta</w:t>
      </w:r>
    </w:p>
    <w:p w14:paraId="338E9862" w14:textId="77777777"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yxor</w:t>
      </w:r>
    </w:p>
    <w:p w14:paraId="30AAFFDE" w14:textId="0A4F4A2F"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vaj</w:t>
      </w:r>
    </w:p>
    <w:p w14:paraId="1EDDB30F" w14:textId="71DD0ED6"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Jacka</w:t>
      </w:r>
    </w:p>
    <w:p w14:paraId="37583C86" w14:textId="77777777" w:rsidR="00A71CA3" w:rsidRPr="00C46310"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or</w:t>
      </w:r>
    </w:p>
    <w:p w14:paraId="77FF4957" w14:textId="77777777" w:rsidR="00CA67A0" w:rsidRPr="00C46310"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46310"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rojects</w:t>
      </w:r>
    </w:p>
    <w:p w14:paraId="6CBA2AD3" w14:textId="31D694AC" w:rsidR="006B4CDA" w:rsidRPr="00C46310"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nkMVC Twig</w:t>
      </w:r>
      <w:r w:rsidR="00F05CFE" w:rsidRPr="00C46310">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C46310"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46310"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s;*.gppg;*.gplex;*.c;*.h;*.php;*.js;*.jsx</w:t>
      </w:r>
      <w:r w:rsidR="00D1181A" w:rsidRPr="00C46310">
        <w:rPr>
          <w:rStyle w:val="watch-title"/>
          <w:rFonts w:ascii="Garamond" w:hAnsi="Garamond" w:cs="Times New Roman"/>
          <w:color w:val="000000" w:themeColor="text1"/>
          <w:sz w:val="22"/>
          <w:szCs w:val="22"/>
          <w:bdr w:val="none" w:sz="0" w:space="0" w:color="auto"/>
        </w:rPr>
        <w:t>;*.twig</w:t>
      </w:r>
    </w:p>
    <w:p w14:paraId="2D1F25CC" w14:textId="0FA4ED95" w:rsidR="006011EF" w:rsidRPr="00C46310"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C46310"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History</w:t>
      </w:r>
    </w:p>
    <w:p w14:paraId="3BBBF678"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46310"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ngular</w:t>
      </w:r>
    </w:p>
    <w:p w14:paraId="68B4865E" w14:textId="5EA39F41" w:rsidR="00D848E0" w:rsidRPr="00C46310"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focus</w:t>
      </w:r>
    </w:p>
    <w:p w14:paraId="2AB25003" w14:textId="77777777" w:rsidR="006A7847" w:rsidRPr="00C46310"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46310"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övde</w:t>
      </w:r>
    </w:p>
    <w:p w14:paraId="0BEE1440" w14:textId="7220E45F" w:rsidR="00C27F69" w:rsidRPr="00C46310"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atabasteknik</w:t>
      </w:r>
    </w:p>
    <w:p w14:paraId="478B8236" w14:textId="77777777" w:rsidR="00C27F69" w:rsidRPr="00C46310"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Fonts w:ascii="Garamond" w:hAnsi="Garamond" w:cs="Arial"/>
          <w:color w:val="000000" w:themeColor="text1"/>
        </w:rPr>
        <w:t>Chas Academy AB</w:t>
      </w:r>
      <w:r w:rsidRPr="00C46310">
        <w:rPr>
          <w:rFonts w:ascii="Garamond" w:hAnsi="Garamond" w:cs="Arial"/>
          <w:color w:val="000000" w:themeColor="text1"/>
        </w:rPr>
        <w:br/>
        <w:t>Org. nr: 556817-8155</w:t>
      </w:r>
      <w:r w:rsidRPr="00C46310">
        <w:rPr>
          <w:rFonts w:ascii="Garamond" w:hAnsi="Garamond" w:cs="Arial"/>
          <w:color w:val="000000" w:themeColor="text1"/>
        </w:rPr>
        <w:br/>
        <w:t>Elektravägen 29</w:t>
      </w:r>
      <w:r w:rsidRPr="00C46310">
        <w:rPr>
          <w:rFonts w:ascii="Garamond" w:hAnsi="Garamond" w:cs="Arial"/>
          <w:color w:val="000000" w:themeColor="text1"/>
        </w:rPr>
        <w:br/>
        <w:t>126 30 Hägersten</w:t>
      </w:r>
    </w:p>
    <w:p w14:paraId="0DA67B04" w14:textId="4BFDC01D" w:rsidR="00341801" w:rsidRPr="00C46310"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46310"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46310"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46310"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46310"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46310"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46310"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åndagen den </w:t>
      </w:r>
      <w:r w:rsidR="00024983" w:rsidRPr="00C46310">
        <w:rPr>
          <w:rStyle w:val="watch-title"/>
          <w:rFonts w:ascii="Garamond" w:hAnsi="Garamond" w:cs="Times New Roman"/>
          <w:color w:val="000000" w:themeColor="text1"/>
          <w:sz w:val="22"/>
          <w:szCs w:val="22"/>
          <w:bdr w:val="none" w:sz="0" w:space="0" w:color="auto"/>
        </w:rPr>
        <w:t>4 november</w:t>
      </w:r>
    </w:p>
    <w:p w14:paraId="4B93F657" w14:textId="77777777" w:rsidR="00996F23" w:rsidRPr="00C46310"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lodgivning</w:t>
      </w:r>
    </w:p>
    <w:p w14:paraId="333AA61A" w14:textId="77777777" w:rsidR="000F45A0" w:rsidRPr="00C46310"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46310"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46310"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46310"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C46310">
        <w:rPr>
          <w:rFonts w:ascii="Garamond" w:hAnsi="Garamond" w:cs="Arial"/>
          <w:color w:val="000000" w:themeColor="text1"/>
        </w:rPr>
        <w:t>Org. nr: 556817-8155</w:t>
      </w:r>
      <w:r w:rsidR="00641EE6" w:rsidRPr="00C46310">
        <w:rPr>
          <w:rFonts w:ascii="Garamond" w:hAnsi="Garamond" w:cs="Arial"/>
          <w:color w:val="000000" w:themeColor="text1"/>
        </w:rPr>
        <w:t>). Heltid. Provanställning 6 månader.</w:t>
      </w:r>
      <w:r w:rsidRPr="00C46310">
        <w:rPr>
          <w:rFonts w:ascii="Garamond" w:hAnsi="Garamond" w:cs="Arial"/>
          <w:color w:val="000000" w:themeColor="text1"/>
        </w:rPr>
        <w:br/>
      </w:r>
    </w:p>
    <w:p w14:paraId="11A35068" w14:textId="77777777" w:rsidR="00D91C5A" w:rsidRPr="00C46310"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46310"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eställning</w:t>
      </w:r>
    </w:p>
    <w:p w14:paraId="05891E72" w14:textId="77777777" w:rsidR="0053532E" w:rsidRPr="00C46310"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J Biljett</w:t>
      </w:r>
    </w:p>
    <w:p w14:paraId="7B87FB9D" w14:textId="014744BE" w:rsidR="007A3DBA" w:rsidRPr="00C46310"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46310"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46310"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TF Traktamente</w:t>
      </w:r>
    </w:p>
    <w:p w14:paraId="4ADC303A" w14:textId="6615EB34" w:rsidR="003939E4" w:rsidRPr="00C46310"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biskojaure</w:t>
      </w:r>
    </w:p>
    <w:p w14:paraId="71ED0A2C" w14:textId="5E4C4822" w:rsidR="00BC7794" w:rsidRPr="00C46310"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7-22 juli</w:t>
      </w:r>
    </w:p>
    <w:p w14:paraId="4A04E3A7"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46310"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Måndag</w:t>
      </w:r>
    </w:p>
    <w:p w14:paraId="3AE9D529" w14:textId="00B043AC" w:rsidR="00855FC8" w:rsidRPr="00C46310"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A</w:t>
      </w:r>
      <w:r w:rsidR="00CE2CBE" w:rsidRPr="00C46310">
        <w:rPr>
          <w:rStyle w:val="watch-title"/>
          <w:rFonts w:ascii="Garamond" w:hAnsi="Garamond"/>
          <w:color w:val="000000" w:themeColor="text1"/>
          <w:kern w:val="36"/>
          <w:sz w:val="22"/>
          <w:szCs w:val="22"/>
        </w:rPr>
        <w:t>EA</w:t>
      </w:r>
      <w:r w:rsidRPr="00C46310">
        <w:rPr>
          <w:rStyle w:val="watch-title"/>
          <w:rFonts w:ascii="Garamond" w:hAnsi="Garamond"/>
          <w:color w:val="000000" w:themeColor="text1"/>
          <w:kern w:val="36"/>
          <w:sz w:val="22"/>
          <w:szCs w:val="22"/>
        </w:rPr>
        <w:t xml:space="preserve"> rapport</w:t>
      </w:r>
    </w:p>
    <w:p w14:paraId="2DBB05F6"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46310"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1 november</w:t>
      </w:r>
    </w:p>
    <w:p w14:paraId="5EC42525" w14:textId="2850E4BE" w:rsidR="00AC21D0" w:rsidRPr="00C46310"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F-rapport</w:t>
      </w:r>
    </w:p>
    <w:p w14:paraId="7A7F33E6" w14:textId="77777777" w:rsidR="00014F27" w:rsidRPr="00C46310"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46310"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0</w:t>
      </w:r>
      <w:r w:rsidR="00014F27" w:rsidRPr="00C46310">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46310" w:rsidRDefault="000669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r w:rsidR="00F05FA9" w:rsidRPr="00C46310">
          <w:rPr>
            <w:rStyle w:val="Hyperlink"/>
            <w:rFonts w:ascii="Garamond" w:hAnsi="Garamond" w:cs="Times New Roman"/>
            <w:color w:val="000000" w:themeColor="text1"/>
          </w:rPr>
          <w:t>https://dev.mysql.com/doc/refman/8.0/en/string-functions.html</w:t>
        </w:r>
      </w:hyperlink>
    </w:p>
    <w:p w14:paraId="6B376BC5" w14:textId="01834FB8" w:rsidR="00F05FA9" w:rsidRPr="00C46310" w:rsidRDefault="000669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r w:rsidR="00F05FA9" w:rsidRPr="00C46310">
          <w:rPr>
            <w:rStyle w:val="Hyperlink"/>
            <w:rFonts w:ascii="Garamond" w:hAnsi="Garamond" w:cs="Times New Roman"/>
            <w:color w:val="000000" w:themeColor="text1"/>
          </w:rPr>
          <w:t>https://jquery.com/</w:t>
        </w:r>
      </w:hyperlink>
    </w:p>
    <w:p w14:paraId="435B834C" w14:textId="31DBACED" w:rsidR="00F05FA9" w:rsidRPr="00C46310" w:rsidRDefault="000669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7" w:history="1">
        <w:r w:rsidR="00F05FA9" w:rsidRPr="00C46310">
          <w:rPr>
            <w:rStyle w:val="Hyperlink"/>
            <w:rFonts w:ascii="Garamond" w:hAnsi="Garamond" w:cs="Times New Roman"/>
            <w:color w:val="000000" w:themeColor="text1"/>
          </w:rPr>
          <w:t>https://api.jquery.com/</w:t>
        </w:r>
      </w:hyperlink>
    </w:p>
    <w:p w14:paraId="4C9E7E56"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46310"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low</w:t>
      </w:r>
    </w:p>
    <w:p w14:paraId="1F0F9AEB" w14:textId="1E716D52"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arser</w:t>
      </w:r>
    </w:p>
    <w:p w14:paraId="34414AA5"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007BAB53" w14:textId="6BABAE0E"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ource Code</w:t>
      </w:r>
    </w:p>
    <w:p w14:paraId="552E955D"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1E90C74" w14:textId="79D0AA9F"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Code List</w:t>
      </w:r>
    </w:p>
    <w:p w14:paraId="44DCEC0F" w14:textId="6038378D"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F56EE65" w14:textId="347BC293"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Code List</w:t>
      </w:r>
    </w:p>
    <w:p w14:paraId="2126603C" w14:textId="77777777" w:rsidR="00D47590" w:rsidRPr="00C46310"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7A334C1B" w14:textId="0E2E7A8E" w:rsidR="003C5455" w:rsidRPr="00C46310"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C46310"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42D2164"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6B4AAF8" w14:textId="7F1E93E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ssembly </w:t>
      </w:r>
      <w:r w:rsidR="00E52D0E" w:rsidRPr="00C46310">
        <w:rPr>
          <w:rStyle w:val="watch-title"/>
          <w:rFonts w:ascii="Garamond" w:hAnsi="Garamond" w:cs="Times New Roman"/>
          <w:color w:val="000000" w:themeColor="text1"/>
          <w:sz w:val="22"/>
          <w:szCs w:val="22"/>
          <w:bdr w:val="none" w:sz="0" w:space="0" w:color="auto"/>
        </w:rPr>
        <w:t>F</w:t>
      </w:r>
      <w:r w:rsidRPr="00C46310">
        <w:rPr>
          <w:rStyle w:val="watch-title"/>
          <w:rFonts w:ascii="Garamond" w:hAnsi="Garamond" w:cs="Times New Roman"/>
          <w:color w:val="000000" w:themeColor="text1"/>
          <w:sz w:val="22"/>
          <w:szCs w:val="22"/>
          <w:bdr w:val="none" w:sz="0" w:space="0" w:color="auto"/>
        </w:rPr>
        <w:t>ile</w:t>
      </w:r>
    </w:p>
    <w:p w14:paraId="1F32B99D"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10E5D99" w14:textId="6FA5B2BD" w:rsidR="004B61EE" w:rsidRPr="00C46310"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ssembly </w:t>
      </w:r>
      <w:r w:rsidR="004B61EE" w:rsidRPr="00C46310">
        <w:rPr>
          <w:rStyle w:val="watch-title"/>
          <w:rFonts w:ascii="Garamond" w:hAnsi="Garamond" w:cs="Times New Roman"/>
          <w:color w:val="000000" w:themeColor="text1"/>
          <w:sz w:val="22"/>
          <w:szCs w:val="22"/>
          <w:bdr w:val="none" w:sz="0" w:space="0" w:color="auto"/>
        </w:rPr>
        <w:t>Code List</w:t>
      </w:r>
    </w:p>
    <w:p w14:paraId="2F29887B"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C46310"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4C8D33CC" w14:textId="0CADF499" w:rsidR="000132E2"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List</w:t>
      </w:r>
    </w:p>
    <w:p w14:paraId="088D38EC" w14:textId="17354A39" w:rsidR="00F27F0E"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ll Map</w:t>
      </w:r>
    </w:p>
    <w:p w14:paraId="25EE7832" w14:textId="611C2BE3"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ccess Map</w:t>
      </w:r>
    </w:p>
    <w:p w14:paraId="10CC9AAE" w14:textId="40A4355D"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eturn Set</w:t>
      </w:r>
    </w:p>
    <w:p w14:paraId="76A0011B" w14:textId="23C04CCF" w:rsidR="00F45209" w:rsidRPr="00C46310"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ker</w:t>
      </w:r>
    </w:p>
    <w:p w14:paraId="234F6277" w14:textId="54127BF3" w:rsidR="00E4574D" w:rsidRPr="00C46310"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11D9086"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arget Code List</w:t>
      </w:r>
    </w:p>
    <w:p w14:paraId="463E3EBE"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ll Map</w:t>
      </w:r>
    </w:p>
    <w:p w14:paraId="5CF9E599"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ccess Map</w:t>
      </w:r>
    </w:p>
    <w:p w14:paraId="79EA11F8"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eturn Set</w:t>
      </w:r>
    </w:p>
    <w:p w14:paraId="2A3C0251" w14:textId="67838FC6" w:rsidR="00E4574D" w:rsidRPr="00C46310"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3D2F8C2D" w14:textId="63DF00CA" w:rsidR="004A764A" w:rsidRPr="00C46310"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ecutable Code</w:t>
      </w:r>
    </w:p>
    <w:p w14:paraId="0752F620" w14:textId="77777777" w:rsidR="00051306" w:rsidRPr="00C46310"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rin Linder</w:t>
      </w:r>
    </w:p>
    <w:p w14:paraId="7CAAEE3B" w14:textId="54B63EF6" w:rsidR="00A91198"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da Edler</w:t>
      </w:r>
    </w:p>
    <w:p w14:paraId="1BAE8FEC" w14:textId="4F98358C" w:rsidR="00BD52CE" w:rsidRPr="00C46310"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Handbagage Hemavan-Arlanda: </w:t>
      </w:r>
      <w:r w:rsidRPr="00C46310">
        <w:rPr>
          <w:rFonts w:ascii="Arial" w:hAnsi="Arial" w:cs="Arial"/>
          <w:color w:val="000000" w:themeColor="text1"/>
          <w:sz w:val="21"/>
          <w:szCs w:val="21"/>
          <w:shd w:val="clear" w:color="auto" w:fill="FFFFFF"/>
        </w:rPr>
        <w:t>L45xB20xH35 cm</w:t>
      </w:r>
      <w:r w:rsidRPr="00C46310">
        <w:rPr>
          <w:rStyle w:val="watch-title"/>
          <w:rFonts w:ascii="Garamond" w:hAnsi="Garamond" w:cs="Times New Roman"/>
          <w:color w:val="000000" w:themeColor="text1"/>
          <w:sz w:val="22"/>
          <w:szCs w:val="22"/>
          <w:bdr w:val="none" w:sz="0" w:space="0" w:color="auto"/>
        </w:rPr>
        <w:t xml:space="preserve">, </w:t>
      </w:r>
      <w:r w:rsidRPr="00C46310">
        <w:rPr>
          <w:rFonts w:ascii="Arial" w:hAnsi="Arial" w:cs="Arial"/>
          <w:color w:val="000000" w:themeColor="text1"/>
          <w:sz w:val="21"/>
          <w:szCs w:val="21"/>
          <w:shd w:val="clear" w:color="auto" w:fill="FFFFFF"/>
        </w:rPr>
        <w:t>8 kg</w:t>
      </w:r>
    </w:p>
    <w:p w14:paraId="761360E2" w14:textId="77777777" w:rsidR="004547EC"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E05FC7" w:rsidRDefault="001907CF" w:rsidP="001907CF">
      <w:pPr>
        <w:pStyle w:val="NoSpacing"/>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New York Silver Large, 4.05 kg, 49</w:t>
      </w:r>
      <w:r w:rsidR="003D5AA4" w:rsidRPr="00E05FC7">
        <w:rPr>
          <w:rFonts w:ascii="Garamond" w:eastAsia="Times New Roman" w:hAnsi="Garamond"/>
          <w:color w:val="000000" w:themeColor="text1"/>
          <w:lang w:val="en-GB"/>
        </w:rPr>
        <w:t>*</w:t>
      </w:r>
      <w:r w:rsidRPr="00E05FC7">
        <w:rPr>
          <w:rFonts w:ascii="Garamond" w:eastAsia="Times New Roman" w:hAnsi="Garamond"/>
          <w:color w:val="000000" w:themeColor="text1"/>
          <w:lang w:val="en-GB"/>
        </w:rPr>
        <w:t>28*75 cm, 450 kr</w:t>
      </w:r>
      <w:r w:rsidRPr="00E05FC7">
        <w:rPr>
          <w:rFonts w:ascii="Garamond" w:eastAsia="Times New Roman" w:hAnsi="Garamond"/>
          <w:color w:val="000000" w:themeColor="text1"/>
          <w:lang w:val="en-GB"/>
        </w:rPr>
        <w:br/>
      </w:r>
      <w:r w:rsidR="00FE5A54" w:rsidRPr="00E05FC7">
        <w:rPr>
          <w:rFonts w:ascii="Garamond" w:eastAsia="Times New Roman" w:hAnsi="Garamond"/>
          <w:color w:val="000000" w:themeColor="text1"/>
          <w:lang w:val="en-GB"/>
        </w:rPr>
        <w:t xml:space="preserve">Ricardo, 4.45 kg.45 * </w:t>
      </w:r>
      <w:r w:rsidR="002D2F26" w:rsidRPr="00E05FC7">
        <w:rPr>
          <w:rFonts w:ascii="Garamond" w:eastAsia="Times New Roman" w:hAnsi="Garamond"/>
          <w:color w:val="000000" w:themeColor="text1"/>
          <w:lang w:val="en-GB"/>
        </w:rPr>
        <w:t>60</w:t>
      </w:r>
      <w:r w:rsidR="00FE5A54" w:rsidRPr="00E05FC7">
        <w:rPr>
          <w:rFonts w:ascii="Garamond" w:eastAsia="Times New Roman" w:hAnsi="Garamond"/>
          <w:color w:val="000000" w:themeColor="text1"/>
          <w:lang w:val="en-GB"/>
        </w:rPr>
        <w:t xml:space="preserve"> * 70</w:t>
      </w:r>
    </w:p>
    <w:p w14:paraId="29B57149" w14:textId="46E496DB" w:rsidR="00B16C79" w:rsidRPr="00E05FC7"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OutNorth</w:t>
      </w:r>
    </w:p>
    <w:p w14:paraId="04AFBFE1" w14:textId="77777777" w:rsidR="00C82D4E" w:rsidRPr="00C46310"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Eagle Creek Undercover Hidden Pocket, 114 kr</w:t>
      </w:r>
    </w:p>
    <w:p w14:paraId="6892B794" w14:textId="6FBE5633" w:rsidR="00CD0C31" w:rsidRPr="00E05FC7"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Dlx Neck Wallet, 128 kr</w:t>
      </w:r>
    </w:p>
    <w:p w14:paraId="73FDE3ED" w14:textId="323FC9BB" w:rsidR="00CD0C31" w:rsidRPr="00E05FC7"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Dlx Money Belt, 165 kr</w:t>
      </w:r>
    </w:p>
    <w:p w14:paraId="18DDA35E" w14:textId="6550C486" w:rsidR="00C82D4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 49 kr</w:t>
      </w:r>
    </w:p>
    <w:p w14:paraId="6690412A" w14:textId="15F46302" w:rsidR="006F18F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Summa 465 kr</w:t>
      </w:r>
    </w:p>
    <w:p w14:paraId="2D2663C1" w14:textId="77777777" w:rsidR="00CD0C31" w:rsidRPr="00C46310"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PickPack</w:t>
      </w:r>
    </w:p>
    <w:p w14:paraId="23F1A27C" w14:textId="77777777"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46310" w:rsidRDefault="00587CD2" w:rsidP="00E43BFE">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Outdoor-Experten</w:t>
      </w:r>
    </w:p>
    <w:p w14:paraId="7B325326" w14:textId="77777777" w:rsidR="00E43BFE" w:rsidRPr="00C46310"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Eagle Creek Undercover Hidden Pocket, 94 kr</w:t>
      </w:r>
    </w:p>
    <w:p w14:paraId="7DED3BD8" w14:textId="77777777"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Money Belt, 145 kr</w:t>
      </w:r>
    </w:p>
    <w:p w14:paraId="111DD218" w14:textId="773E66CB"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E05FC7">
        <w:rPr>
          <w:rFonts w:ascii="Garamond" w:eastAsia="Times New Roman" w:hAnsi="Garamond"/>
          <w:color w:val="000000" w:themeColor="text1"/>
          <w:lang w:val="da-DK"/>
        </w:rPr>
        <w:t xml:space="preserve">Eagle Creek </w:t>
      </w:r>
      <w:r w:rsidR="009B2E81" w:rsidRPr="00E05FC7">
        <w:rPr>
          <w:rFonts w:ascii="Garamond" w:eastAsia="Times New Roman" w:hAnsi="Garamond"/>
          <w:color w:val="000000" w:themeColor="text1"/>
          <w:lang w:val="da-DK"/>
        </w:rPr>
        <w:t xml:space="preserve">Undercover </w:t>
      </w:r>
      <w:r w:rsidRPr="00E05FC7">
        <w:rPr>
          <w:rFonts w:ascii="Garamond" w:eastAsia="Times New Roman" w:hAnsi="Garamond"/>
          <w:color w:val="000000" w:themeColor="text1"/>
          <w:lang w:val="da-DK"/>
        </w:rPr>
        <w:t>Neck Wallet, 88 kr, ej i lager</w:t>
      </w:r>
    </w:p>
    <w:p w14:paraId="3813F4D1" w14:textId="6EF80236" w:rsidR="00C6690A" w:rsidRPr="00C46310"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fritt, Summa 327 kr</w:t>
      </w:r>
    </w:p>
    <w:p w14:paraId="35323078" w14:textId="087BCF25" w:rsidR="00B16C79" w:rsidRPr="00C46310"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46310" w:rsidRDefault="00FC20A6" w:rsidP="00FC20A6">
      <w:pPr>
        <w:pStyle w:val="NoSpacing"/>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AddNature</w:t>
      </w:r>
    </w:p>
    <w:p w14:paraId="03AB3C42" w14:textId="482EB4FD" w:rsidR="00FC20A6" w:rsidRPr="00C46310"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Eagle Creek Undercover Hidden Pocket, 105 kr</w:t>
      </w:r>
    </w:p>
    <w:p w14:paraId="5F9A725E" w14:textId="4F744FEE" w:rsidR="00FC20A6" w:rsidRPr="00E05FC7"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r w:rsidR="00671CEC" w:rsidRPr="00E05FC7">
        <w:rPr>
          <w:rFonts w:ascii="Garamond" w:eastAsia="Times New Roman" w:hAnsi="Garamond"/>
          <w:color w:val="000000" w:themeColor="text1"/>
          <w:lang w:val="en-GB"/>
        </w:rPr>
        <w:t>D</w:t>
      </w:r>
      <w:r w:rsidR="008109C8" w:rsidRPr="00E05FC7">
        <w:rPr>
          <w:rFonts w:ascii="Garamond" w:eastAsia="Times New Roman" w:hAnsi="Garamond"/>
          <w:color w:val="000000" w:themeColor="text1"/>
          <w:lang w:val="en-GB"/>
        </w:rPr>
        <w:t>lx</w:t>
      </w:r>
      <w:r w:rsidR="00671CEC" w:rsidRPr="00E05FC7">
        <w:rPr>
          <w:rFonts w:ascii="Garamond" w:eastAsia="Times New Roman" w:hAnsi="Garamond"/>
          <w:color w:val="000000" w:themeColor="text1"/>
          <w:lang w:val="en-GB"/>
        </w:rPr>
        <w:t xml:space="preserve"> </w:t>
      </w:r>
      <w:r w:rsidRPr="00E05FC7">
        <w:rPr>
          <w:rFonts w:ascii="Garamond" w:eastAsia="Times New Roman" w:hAnsi="Garamond"/>
          <w:color w:val="000000" w:themeColor="text1"/>
          <w:lang w:val="en-GB"/>
        </w:rPr>
        <w:t xml:space="preserve">Neck Wallet, </w:t>
      </w:r>
      <w:r w:rsidR="00B13EB9" w:rsidRPr="00E05FC7">
        <w:rPr>
          <w:rFonts w:ascii="Garamond" w:eastAsia="Times New Roman" w:hAnsi="Garamond"/>
          <w:color w:val="000000" w:themeColor="text1"/>
          <w:lang w:val="en-GB"/>
        </w:rPr>
        <w:t>145</w:t>
      </w:r>
      <w:r w:rsidRPr="00E05FC7">
        <w:rPr>
          <w:rFonts w:ascii="Garamond" w:eastAsia="Times New Roman" w:hAnsi="Garamond"/>
          <w:color w:val="000000" w:themeColor="text1"/>
          <w:lang w:val="en-GB"/>
        </w:rPr>
        <w:t xml:space="preserve"> kr</w:t>
      </w:r>
    </w:p>
    <w:p w14:paraId="27D86114" w14:textId="557A3C99" w:rsidR="00C9077E" w:rsidRPr="00E05FC7"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Undercover Dlx Money Belt, 165 kr</w:t>
      </w:r>
    </w:p>
    <w:p w14:paraId="33F0A030" w14:textId="77777777" w:rsidR="00390E62" w:rsidRPr="00C46310"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 39 kr, Summa 454 kr</w:t>
      </w:r>
    </w:p>
    <w:p w14:paraId="4EAB3145" w14:textId="77777777" w:rsidR="00AC7BD0" w:rsidRPr="00C46310"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E05FC7"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Silk Undercover Neck Wallet, 205 kr</w:t>
      </w:r>
    </w:p>
    <w:p w14:paraId="3CE673D7" w14:textId="53E36E7D" w:rsidR="006F6F84" w:rsidRPr="00E05FC7"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Eagle Creek Silk Undercover Money Belt, 285 kr</w:t>
      </w:r>
    </w:p>
    <w:p w14:paraId="10C667BB" w14:textId="77777777" w:rsidR="00FC20A6" w:rsidRPr="00E05FC7"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C46310"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Problems</w:t>
      </w:r>
    </w:p>
    <w:p w14:paraId="39E9F120" w14:textId="4EFBFF96" w:rsidR="001F3324" w:rsidRPr="00C46310"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ignIntegral</w:t>
      </w:r>
    </w:p>
    <w:p w14:paraId="3488FC0D" w14:textId="582A7621"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emporary</w:t>
      </w:r>
    </w:p>
    <w:p w14:paraId="7002C5B3" w14:textId="45D6305C"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ax, </w:t>
      </w:r>
      <w:r w:rsidR="00D40E7E" w:rsidRPr="00C46310">
        <w:rPr>
          <w:rStyle w:val="watch-title"/>
          <w:rFonts w:ascii="Garamond" w:hAnsi="Garamond" w:cs="Times New Roman"/>
          <w:color w:val="000000" w:themeColor="text1"/>
          <w:sz w:val="22"/>
          <w:szCs w:val="22"/>
          <w:bdr w:val="none" w:sz="0" w:space="0" w:color="auto"/>
        </w:rPr>
        <w:t>12</w:t>
      </w:r>
    </w:p>
    <w:p w14:paraId="61725E20" w14:textId="77777777"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bp + 4]</w:t>
      </w:r>
    </w:p>
    <w:p w14:paraId="63CD549F" w14:textId="7A1A25D6"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24D525DE" w14:textId="77777777"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12</w:t>
      </w:r>
    </w:p>
    <w:p w14:paraId="201A726B" w14:textId="204B4709"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bx</w:t>
      </w:r>
    </w:p>
    <w:p w14:paraId="14FD5EBC" w14:textId="1F565DCD"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bp + 4]</w:t>
      </w:r>
    </w:p>
    <w:p w14:paraId="4F594B80" w14:textId="1F454A76" w:rsidR="0081003E" w:rsidRPr="00C46310"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w:t>
      </w:r>
      <w:r w:rsidR="00B1275F" w:rsidRPr="00C46310">
        <w:rPr>
          <w:rStyle w:val="watch-title"/>
          <w:rFonts w:ascii="Garamond" w:hAnsi="Garamond" w:cs="Times New Roman"/>
          <w:color w:val="000000" w:themeColor="text1"/>
          <w:sz w:val="22"/>
          <w:szCs w:val="22"/>
          <w:bdr w:val="none" w:sz="0" w:space="0" w:color="auto"/>
        </w:rPr>
        <w:t>bx, [bp + 4]</w:t>
      </w:r>
    </w:p>
    <w:p w14:paraId="02F0D7D3" w14:textId="19FAD9ED" w:rsidR="0081003E" w:rsidRPr="00C46310"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p + 2], bx</w:t>
      </w:r>
    </w:p>
    <w:p w14:paraId="559FF5D3" w14:textId="77777777" w:rsidR="002573CA" w:rsidRPr="00C46310"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46310"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BaseRegister</w:t>
      </w:r>
    </w:p>
    <w:p w14:paraId="4C46CDA8" w14:textId="064480BE" w:rsidR="001F332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teger value</w:t>
      </w:r>
    </w:p>
    <w:p w14:paraId="4DBC5F0F" w14:textId="4CBF3A4E"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C46310"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w:t>
      </w:r>
      <w:r w:rsidR="00B32D32" w:rsidRPr="00C46310">
        <w:rPr>
          <w:rStyle w:val="watch-title"/>
          <w:rFonts w:ascii="Garamond" w:hAnsi="Garamond" w:cs="Times New Roman"/>
          <w:color w:val="000000" w:themeColor="text1"/>
          <w:sz w:val="22"/>
          <w:szCs w:val="22"/>
          <w:bdr w:val="none" w:sz="0" w:space="0" w:color="auto"/>
        </w:rPr>
        <w:t>ov ax, 123</w:t>
      </w:r>
    </w:p>
    <w:p w14:paraId="6D403B00" w14:textId="777CF4FB" w:rsidR="00EA1DC2" w:rsidRPr="00C46310"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ov ax, bp</w:t>
      </w:r>
    </w:p>
    <w:p w14:paraId="65ECE0BF" w14:textId="5F083216"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w:t>
      </w:r>
      <w:r w:rsidR="00BF49F1" w:rsidRPr="00C46310">
        <w:rPr>
          <w:rStyle w:val="watch-title"/>
          <w:rFonts w:ascii="Garamond" w:hAnsi="Garamond" w:cs="Times New Roman"/>
          <w:color w:val="000000" w:themeColor="text1"/>
          <w:sz w:val="22"/>
          <w:szCs w:val="22"/>
          <w:bdr w:val="none" w:sz="0" w:space="0" w:color="auto"/>
        </w:rPr>
        <w:t>/</w:t>
      </w:r>
      <w:r w:rsidR="000328D6" w:rsidRPr="00C46310">
        <w:rPr>
          <w:rStyle w:val="watch-title"/>
          <w:rFonts w:ascii="Garamond" w:hAnsi="Garamond" w:cs="Times New Roman"/>
          <w:color w:val="000000" w:themeColor="text1"/>
          <w:sz w:val="22"/>
          <w:szCs w:val="22"/>
          <w:bdr w:val="none" w:sz="0" w:space="0" w:color="auto"/>
        </w:rPr>
        <w:t>A</w:t>
      </w:r>
      <w:r w:rsidR="00037BBD" w:rsidRPr="00C46310">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ax, </w:t>
      </w:r>
      <w:r w:rsidR="0014417E" w:rsidRPr="00C46310">
        <w:rPr>
          <w:rStyle w:val="watch-title"/>
          <w:rFonts w:ascii="Garamond" w:hAnsi="Garamond" w:cs="Times New Roman"/>
          <w:color w:val="000000" w:themeColor="text1"/>
          <w:sz w:val="22"/>
          <w:szCs w:val="22"/>
          <w:bdr w:val="none" w:sz="0" w:space="0" w:color="auto"/>
        </w:rPr>
        <w:t>Base</w:t>
      </w:r>
    </w:p>
    <w:p w14:paraId="10960049" w14:textId="5169C41C" w:rsidR="00025970"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dd ax, </w:t>
      </w:r>
      <w:r w:rsidR="00025970" w:rsidRPr="00C46310">
        <w:rPr>
          <w:rStyle w:val="watch-title"/>
          <w:rFonts w:ascii="Garamond" w:hAnsi="Garamond" w:cs="Times New Roman"/>
          <w:color w:val="000000" w:themeColor="text1"/>
          <w:sz w:val="22"/>
          <w:szCs w:val="22"/>
          <w:bdr w:val="none" w:sz="0" w:space="0" w:color="auto"/>
        </w:rPr>
        <w:t>Offset</w:t>
      </w:r>
    </w:p>
    <w:p w14:paraId="38662680" w14:textId="15259921" w:rsidR="00D07F88" w:rsidRPr="00C46310"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C46310"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41DFD0A5" w14:textId="36A22181" w:rsidR="00D07F88" w:rsidRPr="00C46310"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C46310"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w:t>
      </w:r>
    </w:p>
    <w:p w14:paraId="4461A430" w14:textId="3221ACFC" w:rsidR="00B44BB5"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w:t>
      </w:r>
    </w:p>
    <w:p w14:paraId="50F60322" w14:textId="2364D854"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name</w:t>
      </w:r>
    </w:p>
    <w:p w14:paraId="7925BA31" w14:textId="2595E829" w:rsidR="00C41EDC" w:rsidRPr="00C46310"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ress symbol</w:t>
      </w:r>
    </w:p>
    <w:p w14:paraId="02F8392D" w14:textId="68CF304B" w:rsidR="00D82ECD" w:rsidRPr="00C46310"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register</w:t>
      </w:r>
    </w:p>
    <w:p w14:paraId="12F1D270" w14:textId="123AE9BD"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variable</w:t>
      </w:r>
    </w:p>
    <w:p w14:paraId="5C264ABC" w14:textId="39277212"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name</w:t>
      </w:r>
    </w:p>
    <w:p w14:paraId="3386FA01" w14:textId="48470D0A"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 variable</w:t>
      </w:r>
    </w:p>
    <w:p w14:paraId="68CC1504" w14:textId="7C7514D6" w:rsidR="00083426" w:rsidRPr="00C46310"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C46310"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C6A2DC9" w14:textId="275D48C9" w:rsidR="00AD50EC" w:rsidRPr="00C46310"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w:t>
      </w:r>
    </w:p>
    <w:p w14:paraId="40BE1D56" w14:textId="4293B68C"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2948FF1F" w14:textId="77777777" w:rsidR="00AA426B" w:rsidRPr="00C46310"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ress symbol</w:t>
      </w:r>
    </w:p>
    <w:p w14:paraId="70700AA5" w14:textId="79F86BBB" w:rsidR="00AA426B" w:rsidRPr="00C46310"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C46310"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A54D783" w14:textId="4A4A4F77" w:rsidR="00C31DDF" w:rsidRPr="00E05FC7"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Load value to [base + offset]</w:t>
      </w:r>
    </w:p>
    <w:p w14:paraId="0B749293"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teger value</w:t>
      </w:r>
    </w:p>
    <w:p w14:paraId="1227D84A" w14:textId="4DB92AE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w:t>
      </w:r>
      <w:r w:rsidR="00602739" w:rsidRPr="00C46310">
        <w:rPr>
          <w:rStyle w:val="watch-title"/>
          <w:rFonts w:ascii="Garamond" w:hAnsi="Garamond" w:cs="Times New Roman"/>
          <w:color w:val="000000" w:themeColor="text1"/>
          <w:sz w:val="22"/>
          <w:szCs w:val="22"/>
          <w:bdr w:val="none" w:sz="0" w:space="0" w:color="auto"/>
        </w:rPr>
        <w:t>[base + offset]</w:t>
      </w:r>
      <w:r w:rsidRPr="00C46310">
        <w:rPr>
          <w:rStyle w:val="watch-title"/>
          <w:rFonts w:ascii="Garamond" w:hAnsi="Garamond" w:cs="Times New Roman"/>
          <w:color w:val="000000" w:themeColor="text1"/>
          <w:sz w:val="22"/>
          <w:szCs w:val="22"/>
          <w:bdr w:val="none" w:sz="0" w:space="0" w:color="auto"/>
        </w:rPr>
        <w:t>, 123</w:t>
      </w:r>
    </w:p>
    <w:p w14:paraId="1DA13BEB"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ov </w:t>
      </w:r>
      <w:r w:rsidR="00602739" w:rsidRPr="00C46310">
        <w:rPr>
          <w:rStyle w:val="watch-title"/>
          <w:rFonts w:ascii="Garamond" w:hAnsi="Garamond" w:cs="Times New Roman"/>
          <w:color w:val="000000" w:themeColor="text1"/>
          <w:sz w:val="22"/>
          <w:szCs w:val="22"/>
          <w:bdr w:val="none" w:sz="0" w:space="0" w:color="auto"/>
        </w:rPr>
        <w:t>[base + offset]</w:t>
      </w:r>
      <w:r w:rsidRPr="00C46310">
        <w:rPr>
          <w:rStyle w:val="watch-title"/>
          <w:rFonts w:ascii="Garamond" w:hAnsi="Garamond" w:cs="Times New Roman"/>
          <w:color w:val="000000" w:themeColor="text1"/>
          <w:sz w:val="22"/>
          <w:szCs w:val="22"/>
          <w:bdr w:val="none" w:sz="0" w:space="0" w:color="auto"/>
        </w:rPr>
        <w:t>, Base</w:t>
      </w:r>
    </w:p>
    <w:p w14:paraId="6A6C0082" w14:textId="5C2D2BB6"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dd </w:t>
      </w:r>
      <w:r w:rsidR="00602739" w:rsidRPr="00C46310">
        <w:rPr>
          <w:rStyle w:val="watch-title"/>
          <w:rFonts w:ascii="Garamond" w:hAnsi="Garamond" w:cs="Times New Roman"/>
          <w:color w:val="000000" w:themeColor="text1"/>
          <w:sz w:val="22"/>
          <w:szCs w:val="22"/>
          <w:bdr w:val="none" w:sz="0" w:space="0" w:color="auto"/>
        </w:rPr>
        <w:t>[base + offset]</w:t>
      </w:r>
      <w:r w:rsidRPr="00C46310">
        <w:rPr>
          <w:rStyle w:val="watch-title"/>
          <w:rFonts w:ascii="Garamond" w:hAnsi="Garamond" w:cs="Times New Roman"/>
          <w:color w:val="000000" w:themeColor="text1"/>
          <w:sz w:val="22"/>
          <w:szCs w:val="22"/>
          <w:bdr w:val="none" w:sz="0" w:space="0" w:color="auto"/>
        </w:rPr>
        <w:t>, Offset</w:t>
      </w:r>
    </w:p>
    <w:p w14:paraId="4C5C75F5"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w:t>
      </w:r>
      <w:r w:rsidR="00435B46" w:rsidRPr="00C46310">
        <w:rPr>
          <w:rStyle w:val="watch-title"/>
          <w:rFonts w:ascii="Garamond" w:hAnsi="Garamond" w:cs="Times New Roman"/>
          <w:i/>
          <w:iCs/>
          <w:color w:val="000000" w:themeColor="text1"/>
          <w:sz w:val="22"/>
          <w:szCs w:val="22"/>
          <w:bdr w:val="none" w:sz="0" w:space="0" w:color="auto"/>
        </w:rPr>
        <w:t>b</w:t>
      </w:r>
      <w:r w:rsidRPr="00C46310">
        <w:rPr>
          <w:rStyle w:val="watch-title"/>
          <w:rFonts w:ascii="Garamond" w:hAnsi="Garamond" w:cs="Times New Roman"/>
          <w:i/>
          <w:iCs/>
          <w:color w:val="000000" w:themeColor="text1"/>
          <w:sz w:val="22"/>
          <w:szCs w:val="22"/>
          <w:bdr w:val="none" w:sz="0" w:space="0" w:color="auto"/>
        </w:rPr>
        <w:t xml:space="preserve">ase + </w:t>
      </w:r>
      <w:r w:rsidR="00435B46" w:rsidRPr="00C46310">
        <w:rPr>
          <w:rStyle w:val="watch-title"/>
          <w:rFonts w:ascii="Garamond" w:hAnsi="Garamond" w:cs="Times New Roman"/>
          <w:i/>
          <w:iCs/>
          <w:color w:val="000000" w:themeColor="text1"/>
          <w:sz w:val="22"/>
          <w:szCs w:val="22"/>
          <w:bdr w:val="none" w:sz="0" w:space="0" w:color="auto"/>
        </w:rPr>
        <w:t>o</w:t>
      </w:r>
      <w:r w:rsidRPr="00C46310">
        <w:rPr>
          <w:rStyle w:val="watch-title"/>
          <w:rFonts w:ascii="Garamond" w:hAnsi="Garamond" w:cs="Times New Roman"/>
          <w:i/>
          <w:iCs/>
          <w:color w:val="000000" w:themeColor="text1"/>
          <w:sz w:val="22"/>
          <w:szCs w:val="22"/>
          <w:bdr w:val="none" w:sz="0" w:space="0" w:color="auto"/>
        </w:rPr>
        <w:t>ffset</w:t>
      </w:r>
      <w:r w:rsidRPr="00C46310">
        <w:rPr>
          <w:rStyle w:val="watch-title"/>
          <w:rFonts w:ascii="Garamond" w:hAnsi="Garamond" w:cs="Times New Roman"/>
          <w:color w:val="000000" w:themeColor="text1"/>
          <w:sz w:val="22"/>
          <w:szCs w:val="22"/>
          <w:bdr w:val="none" w:sz="0" w:space="0" w:color="auto"/>
        </w:rPr>
        <w:t>]</w:t>
      </w:r>
    </w:p>
    <w:p w14:paraId="305229AE" w14:textId="4BA5F84F" w:rsidR="00602739" w:rsidRPr="00C46310"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heckRegister</w:t>
      </w:r>
    </w:p>
    <w:p w14:paraId="440C7F9A" w14:textId="38AB8E6D" w:rsidR="00166E6B" w:rsidRPr="00C46310"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C46310"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46310"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ompare</w:t>
      </w:r>
    </w:p>
    <w:p w14:paraId="762DE2F1" w14:textId="58B134E3" w:rsidR="00086773" w:rsidRPr="00C46310"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ases</w:t>
      </w:r>
    </w:p>
    <w:p w14:paraId="7E48A59C" w14:textId="6431607E" w:rsidR="00086773" w:rsidRPr="00C46310"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Register</w:t>
      </w:r>
    </w:p>
    <w:p w14:paraId="554F9D1C" w14:textId="50B42CC4" w:rsidR="00086773" w:rsidRPr="00E05FC7"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Integer/</w:t>
      </w:r>
      <w:r w:rsidR="00086773" w:rsidRPr="00E05FC7">
        <w:rPr>
          <w:rStyle w:val="watch-title"/>
          <w:rFonts w:ascii="Garamond" w:hAnsi="Garamond"/>
          <w:color w:val="000000" w:themeColor="text1"/>
          <w:kern w:val="36"/>
          <w:sz w:val="22"/>
          <w:szCs w:val="22"/>
          <w:lang w:val="en-GB"/>
        </w:rPr>
        <w:t>Static/extern array, function or string</w:t>
      </w:r>
    </w:p>
    <w:p w14:paraId="22419D4B" w14:textId="03453CBC" w:rsidR="00086773" w:rsidRPr="00C46310"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0456AB20" w14:textId="4A19589E"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12, bx</w:t>
      </w:r>
    </w:p>
    <w:p w14:paraId="5481FD86" w14:textId="797083A9" w:rsidR="00550176" w:rsidRPr="00C46310"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global”, bx</w:t>
      </w:r>
    </w:p>
    <w:p w14:paraId="2C4F8EB9" w14:textId="2579B18B" w:rsidR="00653D32" w:rsidRPr="00C46310"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161218"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12, [bp + 21]</w:t>
      </w:r>
    </w:p>
    <w:p w14:paraId="31042443" w14:textId="77777777" w:rsidR="00653D32" w:rsidRPr="00C46310"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12</w:t>
      </w:r>
    </w:p>
    <w:p w14:paraId="5FCE2D6A" w14:textId="5B19C7E4"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bx</w:t>
      </w:r>
    </w:p>
    <w:p w14:paraId="4FEA7543" w14:textId="30E1F3DF" w:rsidR="00620065" w:rsidRPr="00C46310"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75EFC" w:rsidRPr="00C46310">
        <w:rPr>
          <w:rStyle w:val="watch-title"/>
          <w:rFonts w:ascii="Garamond" w:hAnsi="Garamond" w:cs="Times New Roman"/>
          <w:color w:val="000000" w:themeColor="text1"/>
          <w:sz w:val="22"/>
          <w:szCs w:val="22"/>
          <w:bdr w:val="none" w:sz="0" w:space="0" w:color="auto"/>
        </w:rPr>
        <w:t>ax</w:t>
      </w:r>
      <w:r w:rsidR="00CE4444" w:rsidRPr="00C46310">
        <w:rPr>
          <w:rStyle w:val="watch-title"/>
          <w:rFonts w:ascii="Garamond" w:hAnsi="Garamond" w:cs="Times New Roman"/>
          <w:color w:val="000000" w:themeColor="text1"/>
          <w:sz w:val="22"/>
          <w:szCs w:val="22"/>
          <w:bdr w:val="none" w:sz="0" w:space="0" w:color="auto"/>
        </w:rPr>
        <w:t xml:space="preserve">, </w:t>
      </w:r>
      <w:r w:rsidR="000A1E62" w:rsidRPr="00C46310">
        <w:rPr>
          <w:rStyle w:val="watch-title"/>
          <w:rFonts w:ascii="Garamond" w:hAnsi="Garamond" w:cs="Times New Roman"/>
          <w:color w:val="000000" w:themeColor="text1"/>
          <w:sz w:val="22"/>
          <w:szCs w:val="22"/>
          <w:bdr w:val="none" w:sz="0" w:space="0" w:color="auto"/>
        </w:rPr>
        <w:t>[</w:t>
      </w:r>
      <w:r w:rsidR="00CE4444" w:rsidRPr="00C46310">
        <w:rPr>
          <w:rStyle w:val="watch-title"/>
          <w:rFonts w:ascii="Garamond" w:hAnsi="Garamond" w:cs="Times New Roman"/>
          <w:color w:val="000000" w:themeColor="text1"/>
          <w:sz w:val="22"/>
          <w:szCs w:val="22"/>
          <w:bdr w:val="none" w:sz="0" w:space="0" w:color="auto"/>
        </w:rPr>
        <w:t>bp + 4]</w:t>
      </w:r>
    </w:p>
    <w:p w14:paraId="20F3B9C7" w14:textId="77777777" w:rsidR="00810516" w:rsidRPr="00C46310"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9C7FFB"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bp + 2], 12</w:t>
      </w:r>
    </w:p>
    <w:p w14:paraId="17572AC8" w14:textId="77777777"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bp + 2], bx</w:t>
      </w:r>
    </w:p>
    <w:p w14:paraId="0610F2A2" w14:textId="4E25A53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mp [bp + 2], [bp + 4]</w:t>
      </w:r>
    </w:p>
    <w:p w14:paraId="5338D843" w14:textId="5DE36593" w:rsidR="00810516"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x, [bp + 4]</w:t>
      </w:r>
    </w:p>
    <w:p w14:paraId="77BCA5B8" w14:textId="4B1C93DA" w:rsidR="00702B88"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mp </w:t>
      </w:r>
      <w:r w:rsidR="00E37481" w:rsidRPr="00C46310">
        <w:rPr>
          <w:rStyle w:val="watch-title"/>
          <w:rFonts w:ascii="Garamond" w:hAnsi="Garamond" w:cs="Times New Roman"/>
          <w:color w:val="000000" w:themeColor="text1"/>
          <w:sz w:val="22"/>
          <w:szCs w:val="22"/>
          <w:bdr w:val="none" w:sz="0" w:space="0" w:color="auto"/>
        </w:rPr>
        <w:t>[bp + 2]</w:t>
      </w:r>
      <w:r w:rsidRPr="00C46310">
        <w:rPr>
          <w:rStyle w:val="watch-title"/>
          <w:rFonts w:ascii="Garamond" w:hAnsi="Garamond" w:cs="Times New Roman"/>
          <w:color w:val="000000" w:themeColor="text1"/>
          <w:sz w:val="22"/>
          <w:szCs w:val="22"/>
          <w:bdr w:val="none" w:sz="0" w:space="0" w:color="auto"/>
        </w:rPr>
        <w:t>, bx</w:t>
      </w:r>
    </w:p>
    <w:p w14:paraId="70A158BD" w14:textId="4CA17ED1" w:rsidR="00620065" w:rsidRPr="00C46310"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inary</w:t>
      </w:r>
    </w:p>
    <w:p w14:paraId="52624903" w14:textId="7A1D2ADF" w:rsidR="004252C2" w:rsidRPr="00C46310"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4252C2" w:rsidRPr="00C46310">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12</w:t>
      </w:r>
    </w:p>
    <w:p w14:paraId="6880BBDB" w14:textId="23F225FA"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x</w:t>
      </w:r>
    </w:p>
    <w:p w14:paraId="1BA7AD6E" w14:textId="77777777" w:rsidR="00AA2283" w:rsidRPr="00C46310"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46310"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973393" w:rsidRPr="00C46310">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ax, 12</w:t>
      </w:r>
    </w:p>
    <w:p w14:paraId="7A051A7F" w14:textId="56CC89D4"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p + 2]</w:t>
      </w:r>
    </w:p>
    <w:p w14:paraId="46109AB8" w14:textId="77777777" w:rsidR="001D0803" w:rsidRPr="00C46310"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6A5A32" w:rsidRPr="00C46310">
        <w:rPr>
          <w:rStyle w:val="watch-title"/>
          <w:rFonts w:ascii="Garamond" w:hAnsi="Garamond" w:cs="Times New Roman"/>
          <w:color w:val="000000" w:themeColor="text1"/>
          <w:sz w:val="22"/>
          <w:szCs w:val="22"/>
          <w:bdr w:val="none" w:sz="0" w:space="0" w:color="auto"/>
        </w:rPr>
        <w:t xml:space="preserve"> </w:t>
      </w:r>
      <w:r w:rsidR="00193A01" w:rsidRPr="00C46310">
        <w:rPr>
          <w:rStyle w:val="watch-title"/>
          <w:rFonts w:ascii="Garamond" w:hAnsi="Garamond" w:cs="Times New Roman"/>
          <w:color w:val="000000" w:themeColor="text1"/>
          <w:sz w:val="22"/>
          <w:szCs w:val="22"/>
          <w:bdr w:val="none" w:sz="0" w:space="0" w:color="auto"/>
        </w:rPr>
        <w:t xml:space="preserve">ax, </w:t>
      </w:r>
      <w:r w:rsidR="00A24551" w:rsidRPr="00C46310">
        <w:rPr>
          <w:rStyle w:val="watch-title"/>
          <w:rFonts w:ascii="Garamond" w:hAnsi="Garamond" w:cs="Times New Roman"/>
          <w:color w:val="000000" w:themeColor="text1"/>
          <w:sz w:val="22"/>
          <w:szCs w:val="22"/>
          <w:bdr w:val="none" w:sz="0" w:space="0" w:color="auto"/>
        </w:rPr>
        <w:t>bx</w:t>
      </w:r>
    </w:p>
    <w:p w14:paraId="73B50F31" w14:textId="01BCF09D"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A24551" w:rsidRPr="00C46310">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w:t>
      </w:r>
      <w:r w:rsidR="00A24551" w:rsidRPr="00C46310">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C46310"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46310"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w:t>
      </w:r>
      <w:r w:rsidR="00E7338C" w:rsidRPr="00C46310">
        <w:rPr>
          <w:rStyle w:val="watch-title"/>
          <w:rFonts w:ascii="Garamond" w:hAnsi="Garamond" w:cs="Times New Roman"/>
          <w:color w:val="000000" w:themeColor="text1"/>
          <w:sz w:val="22"/>
          <w:szCs w:val="22"/>
          <w:bdr w:val="none" w:sz="0" w:space="0" w:color="auto"/>
        </w:rPr>
        <w:t xml:space="preserve">f </w:t>
      </w:r>
      <w:r w:rsidR="00327516" w:rsidRPr="00C46310">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12</w:t>
      </w:r>
    </w:p>
    <w:p w14:paraId="254BCA48" w14:textId="45B9F976"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bx</w:t>
      </w:r>
    </w:p>
    <w:p w14:paraId="510F3180" w14:textId="59CB9E7A"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bp + 4]</w:t>
      </w:r>
    </w:p>
    <w:p w14:paraId="6935EC17" w14:textId="5E918DAC"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bx, [bp + 4]</w:t>
      </w:r>
    </w:p>
    <w:p w14:paraId="6D297B2A" w14:textId="6DF43C8A"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ub [bp + 2], bx</w:t>
      </w:r>
    </w:p>
    <w:p w14:paraId="6E568127" w14:textId="26CDED03" w:rsidR="0002423A" w:rsidRPr="00C46310"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2F58C463" w14:textId="5FEBA645" w:rsidR="0002423A" w:rsidRPr="00C46310"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x</w:t>
      </w:r>
    </w:p>
    <w:p w14:paraId="3546F740"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12</w:t>
      </w:r>
    </w:p>
    <w:p w14:paraId="7E881CCD"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ub ax, [bp + 2]</w:t>
      </w:r>
    </w:p>
    <w:p w14:paraId="4DC35B04" w14:textId="4EB95329" w:rsidR="0002423A" w:rsidRPr="00C46310"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if </w:t>
      </w:r>
      <w:r w:rsidR="0002423A" w:rsidRPr="00C46310">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C46310"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 xml:space="preserve">Twin </w:t>
      </w:r>
      <w:r w:rsidR="00403FEA" w:rsidRPr="00C46310">
        <w:rPr>
          <w:rStyle w:val="watch-title"/>
          <w:rFonts w:ascii="Garamond" w:hAnsi="Garamond"/>
          <w:color w:val="000000" w:themeColor="text1"/>
          <w:kern w:val="36"/>
          <w:sz w:val="22"/>
          <w:szCs w:val="22"/>
        </w:rPr>
        <w:t>t</w:t>
      </w:r>
      <w:r w:rsidRPr="00C46310">
        <w:rPr>
          <w:rStyle w:val="watch-title"/>
          <w:rFonts w:ascii="Garamond" w:hAnsi="Garamond"/>
          <w:color w:val="000000" w:themeColor="text1"/>
          <w:kern w:val="36"/>
          <w:sz w:val="22"/>
          <w:szCs w:val="22"/>
        </w:rPr>
        <w:t>racks</w:t>
      </w:r>
    </w:p>
    <w:p w14:paraId="0E265AD9" w14:textId="4C102449" w:rsidR="00576BA2"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tatic value</w:t>
      </w:r>
    </w:p>
    <w:p w14:paraId="0A8BE976" w14:textId="46A23CA3"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heck the code</w:t>
      </w:r>
    </w:p>
    <w:p w14:paraId="1BF41939" w14:textId="05BCE29C"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46310"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x =&gt; si</w:t>
      </w:r>
    </w:p>
    <w:p w14:paraId="50399D93" w14:textId="5FC99EE3" w:rsidR="00C86C64" w:rsidRPr="00C46310"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ap </w:t>
      </w:r>
      <w:r w:rsidR="00C86C64" w:rsidRPr="00C46310">
        <w:rPr>
          <w:rStyle w:val="watch-title"/>
          <w:rFonts w:ascii="Garamond" w:hAnsi="Garamond" w:cs="Times New Roman"/>
          <w:color w:val="000000" w:themeColor="text1"/>
          <w:sz w:val="22"/>
          <w:szCs w:val="22"/>
          <w:bdr w:val="none" w:sz="0" w:space="0" w:color="auto"/>
        </w:rPr>
        <w:t>Add []</w:t>
      </w:r>
    </w:p>
    <w:p w14:paraId="54E15B02" w14:textId="1C6F0446" w:rsidR="00A3288F" w:rsidRPr="00C46310"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etOperand []</w:t>
      </w:r>
    </w:p>
    <w:p w14:paraId="597984D8" w14:textId="67E3C7A7" w:rsidR="008173A5" w:rsidRPr="00C46310"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MiddleCode</w:t>
      </w:r>
    </w:p>
    <w:p w14:paraId="286F4AC1" w14:textId="4CA23850" w:rsidR="00444328" w:rsidRPr="00C46310"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C46310"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ux/Windows</w:t>
      </w:r>
    </w:p>
    <w:p w14:paraId="5BE47AE1" w14:textId="17168FB8"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value</w:t>
      </w:r>
    </w:p>
    <w:p w14:paraId="674AE812" w14:textId="250A3CAA"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value</w:t>
      </w:r>
    </w:p>
    <w:p w14:paraId="5A6E2C6F" w14:textId="096C6506"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unction</w:t>
      </w:r>
    </w:p>
    <w:p w14:paraId="5462A05F" w14:textId="3E10846F" w:rsidR="00601FCC" w:rsidRPr="00C46310"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ype: 1</w:t>
      </w:r>
    </w:p>
    <w:p w14:paraId="1AB56AB2" w14:textId="14F85D0E"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ze</w:t>
      </w:r>
    </w:p>
    <w:p w14:paraId="25C327B1" w14:textId="22B1D5DB" w:rsidR="006B0904" w:rsidRPr="00C46310"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ssemblyCodeGenerator:</w:t>
      </w:r>
      <w:r w:rsidR="00CD7B7A" w:rsidRPr="00C46310">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it</w:t>
      </w:r>
    </w:p>
    <w:p w14:paraId="1E850625" w14:textId="56455D13"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it</w:t>
      </w:r>
    </w:p>
    <w:p w14:paraId="0AFF2D17" w14:textId="646FD471" w:rsidR="00341A7D" w:rsidRPr="00C46310"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in: 3</w:t>
      </w:r>
    </w:p>
    <w:p w14:paraId="46F4D464" w14:textId="30050F1B" w:rsidR="007F1E8C" w:rsidRPr="00C46310"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yscall</w:t>
      </w:r>
    </w:p>
    <w:p w14:paraId="07B3148E" w14:textId="0EC6A421" w:rsidR="007F1E8C" w:rsidRPr="00C46310"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ists</w:t>
      </w:r>
    </w:p>
    <w:p w14:paraId="121EF989" w14:textId="5A69AC50"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gnal</w:t>
      </w:r>
    </w:p>
    <w:p w14:paraId="75EC8F9A" w14:textId="4BCABE6E"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aise</w:t>
      </w:r>
    </w:p>
    <w:p w14:paraId="1A806A1C" w14:textId="15F4B550" w:rsidR="003C5861" w:rsidRPr="00C46310"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Initialization, a[2][2] = {1, 2, 3, 4};</w:t>
      </w:r>
    </w:p>
    <w:p w14:paraId="300B2DF6" w14:textId="77777777" w:rsidR="002B6D83" w:rsidRPr="00C46310"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heck </w:t>
      </w:r>
      <w:r w:rsidR="002B6D83" w:rsidRPr="00C46310">
        <w:rPr>
          <w:rStyle w:val="watch-title"/>
          <w:rFonts w:ascii="Garamond" w:hAnsi="Garamond" w:cs="Times New Roman"/>
          <w:color w:val="000000" w:themeColor="text1"/>
          <w:sz w:val="22"/>
          <w:szCs w:val="22"/>
          <w:bdr w:val="none" w:sz="0" w:space="0" w:color="auto"/>
        </w:rPr>
        <w:t xml:space="preserve">maximal </w:t>
      </w:r>
      <w:r w:rsidRPr="00C46310">
        <w:rPr>
          <w:rStyle w:val="watch-title"/>
          <w:rFonts w:ascii="Garamond" w:hAnsi="Garamond" w:cs="Times New Roman"/>
          <w:color w:val="000000" w:themeColor="text1"/>
          <w:sz w:val="22"/>
          <w:szCs w:val="22"/>
          <w:bdr w:val="none" w:sz="0" w:space="0" w:color="auto"/>
        </w:rPr>
        <w:t>dimension</w:t>
      </w:r>
    </w:p>
    <w:p w14:paraId="0659328A" w14:textId="1FDC4D22"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enerate TypeMap</w:t>
      </w:r>
    </w:p>
    <w:p w14:paraId="0A84F385" w14:textId="3AE6DF9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ix the list</w:t>
      </w:r>
    </w:p>
    <w:p w14:paraId="461BE4C4" w14:textId="15DCDF3E" w:rsidR="00131FD7" w:rsidRPr="00E05FC7"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C46310"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inor</w:t>
      </w:r>
    </w:p>
    <w:p w14:paraId="29A62B93"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IList -&gt; List.AddRange</w:t>
      </w:r>
    </w:p>
    <w:p w14:paraId="66E27E71" w14:textId="6F430FB8"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ainX -&gt; Start</w:t>
      </w:r>
    </w:p>
    <w:p w14:paraId="3D300AA9" w14:textId="474B4580" w:rsidR="000F151C" w:rsidRPr="00C46310"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ListMap</w:t>
      </w:r>
    </w:p>
    <w:p w14:paraId="2DB61F09" w14:textId="7AE9971D"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witch cases</w:t>
      </w:r>
    </w:p>
    <w:p w14:paraId="6E57281F" w14:textId="33D74939"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ntry map struct/union</w:t>
      </w:r>
    </w:p>
    <w:p w14:paraId="1A199F4D" w14:textId="139E5BAF"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ainParser</w:t>
      </w:r>
    </w:p>
    <w:p w14:paraId="6401162D"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Parse errors</w:t>
      </w:r>
    </w:p>
    <w:p w14:paraId="18BCA7F3"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Function optional_specifier</w:t>
      </w:r>
    </w:p>
    <w:p w14:paraId="1883C276"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pecifier stack</w:t>
      </w:r>
    </w:p>
    <w:p w14:paraId="11C7F0A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DeclarationGenerator</w:t>
      </w:r>
    </w:p>
    <w:p w14:paraId="3E67EA98" w14:textId="455558B3" w:rsidR="003C5861" w:rsidRPr="00E05FC7"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olor w:val="000000" w:themeColor="text1"/>
          <w:lang w:val="en-GB"/>
        </w:rPr>
        <w:t>Old function parameter order</w:t>
      </w:r>
      <w:r w:rsidR="00954EFE" w:rsidRPr="00E05FC7">
        <w:rPr>
          <w:rFonts w:ascii="Garamond" w:hAnsi="Garamond"/>
          <w:color w:val="000000" w:themeColor="text1"/>
          <w:lang w:val="en-GB"/>
        </w:rPr>
        <w:t xml:space="preserve"> twice defined</w:t>
      </w:r>
    </w:p>
    <w:p w14:paraId="339F9E5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ExpressionGenerator</w:t>
      </w:r>
    </w:p>
    <w:p w14:paraId="0D8A3046" w14:textId="35392A75"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pointer/array type</w:t>
      </w:r>
    </w:p>
    <w:p w14:paraId="26D1C5A4" w14:textId="77777777" w:rsidR="004A2C7C" w:rsidRPr="00C46310"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lasses</w:t>
      </w:r>
    </w:p>
    <w:p w14:paraId="62BDC3E8" w14:textId="47ACD159"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GenerateIntegral</w:t>
      </w:r>
    </w:p>
    <w:p w14:paraId="25119292" w14:textId="5621F008"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GenerateFloating</w:t>
      </w:r>
    </w:p>
    <w:p w14:paraId="32B7570A" w14:textId="40F05EA0" w:rsidR="00AF4176"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w:t>
      </w:r>
      <w:r w:rsidR="00273D9F" w:rsidRPr="00C46310">
        <w:rPr>
          <w:rFonts w:ascii="Garamond" w:hAnsi="Garamond" w:cs="Times New Roman"/>
          <w:color w:val="000000" w:themeColor="text1"/>
        </w:rPr>
        <w:t>all</w:t>
      </w:r>
      <w:r w:rsidRPr="00C46310">
        <w:rPr>
          <w:rFonts w:ascii="Garamond" w:hAnsi="Garamond" w:cs="Times New Roman"/>
          <w:color w:val="000000" w:themeColor="text1"/>
        </w:rPr>
        <w:t>H</w:t>
      </w:r>
      <w:r w:rsidR="00273D9F" w:rsidRPr="00C46310">
        <w:rPr>
          <w:rFonts w:ascii="Garamond" w:hAnsi="Garamond" w:cs="Times New Roman"/>
          <w:color w:val="000000" w:themeColor="text1"/>
        </w:rPr>
        <w:t>eader</w:t>
      </w:r>
    </w:p>
    <w:p w14:paraId="1FCBC3AD" w14:textId="030576AF" w:rsidR="00273D9F"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w:t>
      </w:r>
      <w:r w:rsidR="00273D9F" w:rsidRPr="00C46310">
        <w:rPr>
          <w:rFonts w:ascii="Garamond" w:hAnsi="Garamond" w:cs="Times New Roman"/>
          <w:color w:val="000000" w:themeColor="text1"/>
        </w:rPr>
        <w:t>ost</w:t>
      </w:r>
      <w:r w:rsidRPr="00C46310">
        <w:rPr>
          <w:rFonts w:ascii="Garamond" w:hAnsi="Garamond" w:cs="Times New Roman"/>
          <w:color w:val="000000" w:themeColor="text1"/>
        </w:rPr>
        <w:t>C</w:t>
      </w:r>
      <w:r w:rsidR="00273D9F" w:rsidRPr="00C46310">
        <w:rPr>
          <w:rFonts w:ascii="Garamond" w:hAnsi="Garamond" w:cs="Times New Roman"/>
          <w:color w:val="000000" w:themeColor="text1"/>
        </w:rPr>
        <w:t>all</w:t>
      </w:r>
    </w:p>
    <w:p w14:paraId="39FD64AA" w14:textId="47AB3BD6" w:rsidR="009C3B57" w:rsidRPr="00C46310"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_recordStack</w:t>
      </w:r>
    </w:p>
    <w:p w14:paraId="700ECEA5" w14:textId="03AA5EA4"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_stackSize</w:t>
      </w:r>
    </w:p>
    <w:p w14:paraId="7EA34379" w14:textId="0F234920" w:rsidR="00993B1F"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D</w:t>
      </w:r>
      <w:r w:rsidR="00FC69D5" w:rsidRPr="00C46310">
        <w:rPr>
          <w:rFonts w:ascii="Garamond" w:hAnsi="Garamond" w:cs="Times New Roman"/>
          <w:color w:val="000000" w:themeColor="text1"/>
        </w:rPr>
        <w:t>ecrease</w:t>
      </w:r>
      <w:r w:rsidRPr="00C46310">
        <w:rPr>
          <w:rFonts w:ascii="Garamond" w:hAnsi="Garamond" w:cs="Times New Roman"/>
          <w:color w:val="000000" w:themeColor="text1"/>
        </w:rPr>
        <w:t>S</w:t>
      </w:r>
      <w:r w:rsidR="00FC69D5" w:rsidRPr="00C46310">
        <w:rPr>
          <w:rFonts w:ascii="Garamond" w:hAnsi="Garamond" w:cs="Times New Roman"/>
          <w:color w:val="000000" w:themeColor="text1"/>
        </w:rPr>
        <w:t>tack</w:t>
      </w:r>
    </w:p>
    <w:p w14:paraId="1925E461" w14:textId="647E8A0B"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heckTrackMapFloatStack</w:t>
      </w:r>
    </w:p>
    <w:p w14:paraId="0388A4EE" w14:textId="77777777"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Record</w:t>
      </w:r>
      <w:r w:rsidR="009C3B57" w:rsidRPr="00C46310">
        <w:rPr>
          <w:rFonts w:ascii="Garamond" w:hAnsi="Garamond" w:cs="Times New Roman"/>
          <w:color w:val="000000" w:themeColor="text1"/>
        </w:rPr>
        <w:t xml:space="preserve"> 1 -&gt; 0</w:t>
      </w:r>
    </w:p>
    <w:p w14:paraId="46328304" w14:textId="5D925A93" w:rsidR="00C965D8" w:rsidRPr="00C46310"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GetReturnValue</w:t>
      </w:r>
    </w:p>
    <w:p w14:paraId="029A2AA9" w14:textId="47461CF6"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w:t>
      </w:r>
    </w:p>
    <w:p w14:paraId="67D1DE42" w14:textId="44784302"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all</w:t>
      </w:r>
    </w:p>
    <w:p w14:paraId="54AF7852" w14:textId="77777777"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46310"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emporary symbol</w:t>
      </w:r>
    </w:p>
    <w:p w14:paraId="1AC505C5" w14:textId="24C3A447" w:rsidR="0031340D" w:rsidRPr="00C46310"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 symbol</w:t>
      </w:r>
    </w:p>
    <w:p w14:paraId="2F2D4E3E" w14:textId="318BD2E8" w:rsidR="00E75F5E" w:rsidRPr="00C46310"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ddressable</w:t>
      </w:r>
    </w:p>
    <w:p w14:paraId="1BE19B95" w14:textId="77777777" w:rsidR="00204938" w:rsidRPr="00C46310"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it</w:t>
      </w:r>
    </w:p>
    <w:p w14:paraId="2C5AE479" w14:textId="1E32BF4C" w:rsidR="001F1958" w:rsidRPr="00C46310"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Variable</w:t>
      </w:r>
      <w:r w:rsidR="00B6537E" w:rsidRPr="00C46310">
        <w:rPr>
          <w:rFonts w:ascii="Garamond" w:hAnsi="Garamond" w:cs="Times New Roman"/>
          <w:color w:val="000000" w:themeColor="text1"/>
        </w:rPr>
        <w:t>,</w:t>
      </w:r>
      <w:r w:rsidR="00C76A97" w:rsidRPr="00C46310">
        <w:rPr>
          <w:rFonts w:ascii="Garamond" w:hAnsi="Garamond" w:cs="Times New Roman"/>
          <w:color w:val="000000" w:themeColor="text1"/>
        </w:rPr>
        <w:t xml:space="preserve"> Constant, Parameter</w:t>
      </w:r>
    </w:p>
    <w:p w14:paraId="11EDEDF9" w14:textId="7BF0E07F" w:rsidR="009D43F1" w:rsidRPr="00C46310"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t temporary, register, or bitfield</w:t>
      </w:r>
    </w:p>
    <w:p w14:paraId="62E16B2F" w14:textId="1BA993FA" w:rsidR="00C76A97" w:rsidRPr="00C46310"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amp;a[i], Deref: &amp;*(</w:t>
      </w:r>
      <w:r w:rsidR="006C1B35" w:rsidRPr="00C46310">
        <w:rPr>
          <w:rFonts w:ascii="Garamond" w:hAnsi="Garamond" w:cs="Times New Roman"/>
          <w:color w:val="000000" w:themeColor="text1"/>
        </w:rPr>
        <w:t>p</w:t>
      </w:r>
      <w:r w:rsidRPr="00C46310">
        <w:rPr>
          <w:rFonts w:ascii="Garamond" w:hAnsi="Garamond" w:cs="Times New Roman"/>
          <w:color w:val="000000" w:themeColor="text1"/>
        </w:rPr>
        <w:t xml:space="preserve"> + i)</w:t>
      </w:r>
    </w:p>
    <w:p w14:paraId="6FB943B0" w14:textId="6209DB42" w:rsidR="00947F5C" w:rsidRPr="00C46310"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ssignable</w:t>
      </w:r>
    </w:p>
    <w:p w14:paraId="7F33F9A6" w14:textId="77777777" w:rsidR="001249B0" w:rsidRPr="00C46310"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it</w:t>
      </w:r>
    </w:p>
    <w:p w14:paraId="39DB0DEF" w14:textId="29796226" w:rsidR="0021052B" w:rsidRPr="00E05FC7"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Times New Roman"/>
          <w:color w:val="000000" w:themeColor="text1"/>
          <w:lang w:val="en-GB"/>
        </w:rPr>
        <w:t xml:space="preserve">Not </w:t>
      </w:r>
      <w:r w:rsidR="008973E8" w:rsidRPr="00E05FC7">
        <w:rPr>
          <w:rFonts w:ascii="Garamond" w:hAnsi="Garamond" w:cs="Times New Roman"/>
          <w:color w:val="000000" w:themeColor="text1"/>
          <w:lang w:val="en-GB"/>
        </w:rPr>
        <w:t xml:space="preserve">array, function, </w:t>
      </w:r>
      <w:r w:rsidRPr="00E05FC7">
        <w:rPr>
          <w:rFonts w:ascii="Garamond" w:hAnsi="Garamond" w:cs="Times New Roman"/>
          <w:color w:val="000000" w:themeColor="text1"/>
          <w:lang w:val="en-GB"/>
        </w:rPr>
        <w:t>constant</w:t>
      </w:r>
      <w:r w:rsidR="006910D7" w:rsidRPr="00E05FC7">
        <w:rPr>
          <w:rFonts w:ascii="Garamond" w:hAnsi="Garamond" w:cs="Times New Roman"/>
          <w:color w:val="000000" w:themeColor="text1"/>
          <w:lang w:val="en-GB"/>
        </w:rPr>
        <w:t xml:space="preserve"> or </w:t>
      </w:r>
      <w:r w:rsidRPr="00E05FC7">
        <w:rPr>
          <w:rFonts w:ascii="Garamond" w:hAnsi="Garamond" w:cs="Times New Roman"/>
          <w:color w:val="000000" w:themeColor="text1"/>
          <w:lang w:val="en-GB"/>
        </w:rPr>
        <w:t>temporary</w:t>
      </w:r>
    </w:p>
    <w:p w14:paraId="6D4B362E" w14:textId="1ED3AAD9"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a[i] = 2;</w:t>
      </w:r>
    </w:p>
    <w:p w14:paraId="394E1090" w14:textId="31F9B8A7" w:rsidR="00000918" w:rsidRPr="00C46310"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w:t>
      </w:r>
      <w:r w:rsidR="00000918" w:rsidRPr="00C46310">
        <w:rPr>
          <w:rFonts w:ascii="Garamond" w:hAnsi="Garamond" w:cs="Times New Roman"/>
          <w:color w:val="000000" w:themeColor="text1"/>
        </w:rPr>
        <w:t xml:space="preserve"> not constant</w:t>
      </w:r>
    </w:p>
    <w:p w14:paraId="4BC4653F" w14:textId="542D9BBC"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Deref: *(</w:t>
      </w:r>
      <w:r w:rsidR="00557C66" w:rsidRPr="00C46310">
        <w:rPr>
          <w:rFonts w:ascii="Garamond" w:hAnsi="Garamond" w:cs="Times New Roman"/>
          <w:color w:val="000000" w:themeColor="text1"/>
        </w:rPr>
        <w:t>p + i) = 2;</w:t>
      </w:r>
    </w:p>
    <w:p w14:paraId="74BC568F" w14:textId="5250601E" w:rsidR="00792415" w:rsidRPr="00E05FC7"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Times New Roman"/>
          <w:color w:val="000000" w:themeColor="text1"/>
          <w:lang w:val="en-GB"/>
        </w:rPr>
        <w:t>p:</w:t>
      </w:r>
      <w:r w:rsidR="00792415" w:rsidRPr="00E05FC7">
        <w:rPr>
          <w:rFonts w:ascii="Garamond" w:hAnsi="Garamond" w:cs="Times New Roman"/>
          <w:color w:val="000000" w:themeColor="text1"/>
          <w:lang w:val="en-GB"/>
        </w:rPr>
        <w:t>s pointer type not constant</w:t>
      </w:r>
    </w:p>
    <w:p w14:paraId="5EA6BF0F" w14:textId="3A358C0C" w:rsidR="00AB6B43" w:rsidRPr="00C46310"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eprocessor</w:t>
      </w:r>
    </w:p>
    <w:p w14:paraId="43866843" w14:textId="77777777" w:rsidR="0065524E" w:rsidRPr="00C46310"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w:t>
      </w:r>
    </w:p>
    <w:p w14:paraId="671257C2" w14:textId="77777777" w:rsidR="004D41E4" w:rsidRPr="00C46310"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ObjectCodeGenerator</w:t>
      </w:r>
    </w:p>
    <w:p w14:paraId="2F99B6C4" w14:textId="25B92BE1"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 b + c * d</w:t>
      </w:r>
    </w:p>
    <w:p w14:paraId="4BD5244A" w14:textId="27423F1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1 = a * b</w:t>
      </w:r>
      <w:r w:rsidR="00676376" w:rsidRPr="00C46310">
        <w:rPr>
          <w:rFonts w:ascii="Garamond" w:hAnsi="Garamond" w:cs="Times New Roman"/>
          <w:color w:val="000000" w:themeColor="text1"/>
        </w:rPr>
        <w:t>, ax</w:t>
      </w:r>
    </w:p>
    <w:p w14:paraId="575098DA" w14:textId="7225940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2 = c *d</w:t>
      </w:r>
      <w:r w:rsidR="00676376" w:rsidRPr="00C46310">
        <w:rPr>
          <w:rFonts w:ascii="Garamond" w:hAnsi="Garamond" w:cs="Times New Roman"/>
          <w:color w:val="000000" w:themeColor="text1"/>
        </w:rPr>
        <w:t>, ax</w:t>
      </w:r>
    </w:p>
    <w:p w14:paraId="7BBC0573" w14:textId="00E399CD"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3 = t1 + t2</w:t>
      </w:r>
    </w:p>
    <w:p w14:paraId="0F07A503" w14:textId="583FD073"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ov ax, [a]</w:t>
      </w:r>
    </w:p>
    <w:p w14:paraId="4693747E" w14:textId="4BDDA7F1"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ul [b]</w:t>
      </w:r>
    </w:p>
    <w:p w14:paraId="1180B4BF" w14:textId="66D2FC19"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mov </w:t>
      </w:r>
      <w:r w:rsidR="00EF1C48" w:rsidRPr="00C46310">
        <w:rPr>
          <w:rFonts w:ascii="Garamond" w:hAnsi="Garamond" w:cs="Times New Roman"/>
          <w:color w:val="000000" w:themeColor="text1"/>
        </w:rPr>
        <w:t>bx</w:t>
      </w:r>
      <w:r w:rsidRPr="00C46310">
        <w:rPr>
          <w:rFonts w:ascii="Garamond" w:hAnsi="Garamond" w:cs="Times New Roman"/>
          <w:color w:val="000000" w:themeColor="text1"/>
        </w:rPr>
        <w:t>, ax</w:t>
      </w:r>
    </w:p>
    <w:p w14:paraId="78CE1DF8" w14:textId="014EECC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ov ax, [c]</w:t>
      </w:r>
    </w:p>
    <w:p w14:paraId="78242267" w14:textId="5FE8E21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ul [d]</w:t>
      </w:r>
    </w:p>
    <w:p w14:paraId="0435EBD7" w14:textId="5C016FF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add ax, </w:t>
      </w:r>
      <w:r w:rsidR="00EF1C48" w:rsidRPr="00C46310">
        <w:rPr>
          <w:rFonts w:ascii="Garamond" w:hAnsi="Garamond" w:cs="Times New Roman"/>
          <w:color w:val="000000" w:themeColor="text1"/>
        </w:rPr>
        <w:t>bx</w:t>
      </w:r>
    </w:p>
    <w:p w14:paraId="4E1BB7C9" w14:textId="7777777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lt;&lt; (b *c)</w:t>
      </w:r>
    </w:p>
    <w:p w14:paraId="2D2DACFE" w14:textId="213C0D79"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1 = b * c, ax</w:t>
      </w:r>
    </w:p>
    <w:p w14:paraId="17DDA49D" w14:textId="54C27485"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t2 = a &lt;&lt; t1, </w:t>
      </w:r>
      <w:r w:rsidR="006C0895" w:rsidRPr="00C46310">
        <w:rPr>
          <w:rFonts w:ascii="Garamond" w:hAnsi="Garamond" w:cs="Times New Roman"/>
          <w:color w:val="000000" w:themeColor="text1"/>
        </w:rPr>
        <w:t>cl</w:t>
      </w:r>
    </w:p>
    <w:p w14:paraId="753F8F62" w14:textId="77777777"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list + index)</w:t>
      </w:r>
    </w:p>
    <w:p w14:paraId="6B960A1D" w14:textId="26433300"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1 = index * 2</w:t>
      </w:r>
    </w:p>
    <w:p w14:paraId="7B083E72" w14:textId="2E1F496A"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2 = list + t1</w:t>
      </w:r>
    </w:p>
    <w:p w14:paraId="015040E7" w14:textId="014094A1"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3 = *t2</w:t>
      </w:r>
    </w:p>
    <w:p w14:paraId="67E160D7"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ov ax, [index]</w:t>
      </w:r>
    </w:p>
    <w:p w14:paraId="09699EAD" w14:textId="3EABEBA8"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ul [2]</w:t>
      </w:r>
    </w:p>
    <w:p w14:paraId="647C57B5" w14:textId="395F0109" w:rsidR="000845A9" w:rsidRPr="00C46310"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dd ax, [list]</w:t>
      </w:r>
    </w:p>
    <w:p w14:paraId="7067EBF1" w14:textId="7C7EAA50" w:rsidR="00EC6182" w:rsidRPr="00C46310"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ObjectCode</w:t>
      </w:r>
    </w:p>
    <w:p w14:paraId="2258B381" w14:textId="4A48B10D" w:rsidR="00EC6182" w:rsidRPr="00C46310"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ByteList</w:t>
      </w:r>
    </w:p>
    <w:p w14:paraId="181816E4"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524FB30" w14:textId="2B73E4AA" w:rsidR="00F64EED" w:rsidRPr="00C46310"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has</w:t>
      </w:r>
    </w:p>
    <w:p w14:paraId="4E0D8EED" w14:textId="77777777" w:rsidR="00546202" w:rsidRPr="00C46310"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vancerad JavaScript</w:t>
      </w:r>
    </w:p>
    <w:p w14:paraId="68443640" w14:textId="0731D6BD"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de.js</w:t>
      </w:r>
    </w:p>
    <w:p w14:paraId="1E07D346" w14:textId="04E2F99A"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128E39CD" w14:textId="220A9CC8"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S.Next</w:t>
      </w:r>
    </w:p>
    <w:p w14:paraId="0C2D7C40" w14:textId="7DE9BF90" w:rsidR="00E7796C" w:rsidRPr="00C46310"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ogressive Web Apps</w:t>
      </w:r>
    </w:p>
    <w:p w14:paraId="5B4FBA6E" w14:textId="793102C5" w:rsidR="00E43186"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TML</w:t>
      </w:r>
      <w:r w:rsidR="0042745C" w:rsidRPr="00C46310">
        <w:rPr>
          <w:rFonts w:ascii="Garamond" w:hAnsi="Garamond" w:cs="Times New Roman"/>
          <w:color w:val="000000" w:themeColor="text1"/>
        </w:rPr>
        <w:t xml:space="preserve"> &amp; </w:t>
      </w:r>
      <w:r w:rsidR="00E43186" w:rsidRPr="00C46310">
        <w:rPr>
          <w:rFonts w:ascii="Garamond" w:hAnsi="Garamond" w:cs="Times New Roman"/>
          <w:color w:val="000000" w:themeColor="text1"/>
        </w:rPr>
        <w:t>CSS</w:t>
      </w:r>
    </w:p>
    <w:p w14:paraId="2133F192" w14:textId="76C76A8E"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HP</w:t>
      </w:r>
    </w:p>
    <w:p w14:paraId="7AB1CC30" w14:textId="326A6572"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ySQL</w:t>
      </w:r>
    </w:p>
    <w:p w14:paraId="0E6085DE" w14:textId="52876742" w:rsidR="006F0D49" w:rsidRPr="00C46310"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avaScript</w:t>
      </w:r>
    </w:p>
    <w:p w14:paraId="2F91387A" w14:textId="0C5BE69F" w:rsidR="0042745C"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de.js</w:t>
      </w:r>
    </w:p>
    <w:p w14:paraId="3CAB12B1" w14:textId="32472D53" w:rsidR="00766137"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ogressive Web Apps</w:t>
      </w:r>
    </w:p>
    <w:p w14:paraId="6FA28D2F" w14:textId="35089FB7" w:rsidR="00B7290E" w:rsidRPr="00C46310"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S.Next</w:t>
      </w:r>
    </w:p>
    <w:p w14:paraId="26E3EEF2" w14:textId="3D9132D4" w:rsidR="003460D6" w:rsidRPr="00C46310"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Responsiv design</w:t>
      </w:r>
    </w:p>
    <w:p w14:paraId="2F2DA742"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Query</w:t>
      </w:r>
    </w:p>
    <w:p w14:paraId="05766DFD"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SON</w:t>
      </w:r>
    </w:p>
    <w:p w14:paraId="0BF2E460" w14:textId="77777777" w:rsidR="00841E0B" w:rsidRPr="00C46310"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ngular</w:t>
      </w:r>
    </w:p>
    <w:p w14:paraId="77C5B292" w14:textId="0B51ECD2" w:rsidR="008F5D7A" w:rsidRPr="00C46310"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ypeScript</w:t>
      </w:r>
    </w:p>
    <w:p w14:paraId="60F6E1B2" w14:textId="25DAB162" w:rsidR="00F427CD" w:rsidRPr="00C46310"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Wordpress</w:t>
      </w:r>
    </w:p>
    <w:p w14:paraId="51D3C26F" w14:textId="77A44934" w:rsidR="00B55448" w:rsidRPr="00C46310"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6E1BF763" w14:textId="2BF6171D" w:rsidR="008F5D7A"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React</w:t>
      </w:r>
    </w:p>
    <w:p w14:paraId="1AE1806A" w14:textId="7F798A95" w:rsidR="008C76A0"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Node.js</w:t>
      </w:r>
    </w:p>
    <w:p w14:paraId="0ED85B63"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76C27DC" w14:textId="6F32E717" w:rsidR="002960BD" w:rsidRPr="00C46310"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oDo</w:t>
      </w:r>
    </w:p>
    <w:p w14:paraId="20B08732"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Tom Wood</w:t>
      </w:r>
    </w:p>
    <w:p w14:paraId="2F3F4209" w14:textId="77777777" w:rsidR="00D60E06" w:rsidRPr="00E05FC7"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A time to die, page 216</w:t>
      </w:r>
    </w:p>
    <w:p w14:paraId="28D527F1" w14:textId="77777777"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llentoft</w:t>
      </w:r>
    </w:p>
    <w:p w14:paraId="426C1967" w14:textId="258328DA"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 mig falla</w:t>
      </w:r>
    </w:p>
    <w:p w14:paraId="4A1C3BF4" w14:textId="163BDC76" w:rsidR="00786483" w:rsidRPr="00C46310"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46310"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thena</w:t>
      </w:r>
    </w:p>
    <w:p w14:paraId="33C2FDE6" w14:textId="65E62B69" w:rsidR="006E49D5" w:rsidRPr="00C46310"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ter May</w:t>
      </w:r>
    </w:p>
    <w:p w14:paraId="37AF3401" w14:textId="6E2458EB"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st Iron</w:t>
      </w:r>
    </w:p>
    <w:p w14:paraId="1BA2E52C" w14:textId="59D1E22C"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Runaway</w:t>
      </w:r>
    </w:p>
    <w:p w14:paraId="63DE87A0" w14:textId="24B5FC06" w:rsidR="00396CA4" w:rsidRPr="00C46310"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46310"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llbrand</w:t>
      </w:r>
    </w:p>
    <w:p w14:paraId="045774A1" w14:textId="77777777" w:rsidR="00891F67" w:rsidRPr="00C46310"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Grammarly vs ProWritingAid</w:t>
      </w:r>
    </w:p>
    <w:p w14:paraId="748F2F92" w14:textId="6FD6EB43" w:rsidR="00050754" w:rsidRPr="00C46310" w:rsidRDefault="00066998"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8" w:tooltip="Qaelsa" w:history="1">
        <w:r w:rsidR="00050754" w:rsidRPr="00C46310">
          <w:rPr>
            <w:rFonts w:ascii="Garamond" w:eastAsia="Times New Roman" w:hAnsi="Garamond" w:cs="Times New Roman"/>
            <w:color w:val="000000" w:themeColor="text1"/>
            <w:lang w:eastAsia="sv-SE"/>
          </w:rPr>
          <w:t>Qaelsa</w:t>
        </w:r>
      </w:hyperlink>
    </w:p>
    <w:p w14:paraId="6326C6D4" w14:textId="424F3ACA" w:rsidR="00AD74CC" w:rsidRPr="00C46310"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Minecraft 1.14.1</w:t>
      </w:r>
    </w:p>
    <w:p w14:paraId="7E182C79" w14:textId="50F50752"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edriksbergsvägen 15A, 521 44 Falköping</w:t>
      </w:r>
    </w:p>
    <w:p w14:paraId="6B082870" w14:textId="77777777"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46310"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hAnsi="Garamond" w:cs="Times New Roman"/>
          <w:color w:val="000000" w:themeColor="text1"/>
        </w:rPr>
        <w:t>Västerhöjd</w:t>
      </w:r>
      <w:r w:rsidR="00444D32" w:rsidRPr="00C46310">
        <w:rPr>
          <w:rFonts w:ascii="Garamond" w:hAnsi="Garamond" w:cs="Times New Roman"/>
          <w:color w:val="000000" w:themeColor="text1"/>
        </w:rPr>
        <w:t xml:space="preserve"> Marcus Björk</w:t>
      </w:r>
      <w:r w:rsidR="00444D32" w:rsidRPr="00C46310">
        <w:rPr>
          <w:rFonts w:ascii="Garamond" w:hAnsi="Garamond" w:cs="Calibri"/>
          <w:color w:val="000000" w:themeColor="text1"/>
        </w:rPr>
        <w:t xml:space="preserve"> 0500-49 38 08</w:t>
      </w:r>
    </w:p>
    <w:p w14:paraId="40642A7E"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them Jan-Erik Lysander &lt;jan-erik.lysander@mathem.se&gt;;</w:t>
      </w:r>
    </w:p>
    <w:p w14:paraId="0284882D"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46310"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nställningsintyg</w:t>
      </w:r>
    </w:p>
    <w:p w14:paraId="66DDE5F3" w14:textId="0A63D806"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rapport måndag</w:t>
      </w:r>
    </w:p>
    <w:p w14:paraId="69CB7F3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affan Björkander</w:t>
      </w:r>
    </w:p>
    <w:p w14:paraId="3EDCE01D"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9 jobb</w:t>
      </w:r>
    </w:p>
    <w:p w14:paraId="079E4090"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anställningsbevis</w:t>
      </w:r>
    </w:p>
    <w:p w14:paraId="5D1F9101"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jukhusförsäkring</w:t>
      </w:r>
    </w:p>
    <w:p w14:paraId="78612D06"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Livförsäkring</w:t>
      </w:r>
    </w:p>
    <w:p w14:paraId="43093B7C"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yresrätt Skövde</w:t>
      </w:r>
      <w:r w:rsidR="000C57CA" w:rsidRPr="00C46310">
        <w:rPr>
          <w:rFonts w:ascii="Garamond" w:hAnsi="Garamond" w:cs="Times New Roman"/>
          <w:color w:val="000000" w:themeColor="text1"/>
        </w:rPr>
        <w:tab/>
      </w:r>
    </w:p>
    <w:p w14:paraId="3AD0FAE5" w14:textId="3E509E72" w:rsidR="008D7C29" w:rsidRPr="00C46310"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elgen</w:t>
      </w:r>
    </w:p>
    <w:p w14:paraId="3C2185E6" w14:textId="1D2581EE" w:rsidR="006D68C1" w:rsidRPr="00C46310"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kademikernas A-kassa</w:t>
      </w:r>
    </w:p>
    <w:p w14:paraId="58A0B9E4" w14:textId="0AE64911"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kus Koch</w:t>
      </w:r>
    </w:p>
    <w:p w14:paraId="3F8DC759" w14:textId="375EA7FB" w:rsidR="000466F5" w:rsidRPr="00C46310"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Petersson</w:t>
      </w:r>
    </w:p>
    <w:p w14:paraId="3C9DA267" w14:textId="6118BB83" w:rsidR="00C246DF" w:rsidRPr="00C46310"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0CDE6F87" w14:textId="2FE81C2C"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Flink</w:t>
      </w:r>
    </w:p>
    <w:p w14:paraId="322D8DB7" w14:textId="5D7AF4D2" w:rsidR="00AC428C" w:rsidRPr="00C46310"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papper</w:t>
      </w:r>
    </w:p>
    <w:p w14:paraId="0D45A686" w14:textId="3C06A834"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åpan</w:t>
      </w:r>
    </w:p>
    <w:p w14:paraId="666FB306" w14:textId="5CEEECC1"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tat, </w:t>
      </w:r>
      <w:r w:rsidR="000D2D6D" w:rsidRPr="00C46310">
        <w:rPr>
          <w:rFonts w:ascii="Garamond" w:hAnsi="Garamond" w:cs="Times New Roman"/>
          <w:color w:val="000000" w:themeColor="text1"/>
        </w:rPr>
        <w:t>Bra fond</w:t>
      </w:r>
    </w:p>
    <w:p w14:paraId="54FD9DAD" w14:textId="5029E0C6" w:rsidR="00DD00D3"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60–187585</w:t>
      </w:r>
    </w:p>
    <w:p w14:paraId="0F2D3C2F" w14:textId="556A9590" w:rsidR="000D2D6D" w:rsidRPr="00C46310"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PA</w:t>
      </w:r>
    </w:p>
    <w:p w14:paraId="74F8A1E1" w14:textId="329E6B02"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Kommun, </w:t>
      </w:r>
      <w:r w:rsidR="000D2D6D" w:rsidRPr="00C46310">
        <w:rPr>
          <w:rFonts w:ascii="Garamond" w:hAnsi="Garamond" w:cs="Times New Roman"/>
          <w:color w:val="000000" w:themeColor="text1"/>
        </w:rPr>
        <w:t>Bra fond</w:t>
      </w:r>
    </w:p>
    <w:p w14:paraId="027C05DF" w14:textId="1B4134FC" w:rsidR="00B27F9B"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650650</w:t>
      </w:r>
    </w:p>
    <w:p w14:paraId="64F62F91" w14:textId="77777777" w:rsidR="00CB3076" w:rsidRPr="00C46310"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ollectum</w:t>
      </w:r>
    </w:p>
    <w:p w14:paraId="35840C59" w14:textId="77777777" w:rsidR="00266125" w:rsidRPr="00C46310"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ivata arbetsgivare</w:t>
      </w:r>
    </w:p>
    <w:p w14:paraId="31812E58" w14:textId="48FBCB4A" w:rsidR="0067616B"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IPT 2 -&gt; </w:t>
      </w:r>
      <w:r w:rsidR="00CB3076" w:rsidRPr="00C46310">
        <w:rPr>
          <w:rFonts w:ascii="Garamond" w:hAnsi="Garamond" w:cs="Times New Roman"/>
          <w:color w:val="000000" w:themeColor="text1"/>
        </w:rPr>
        <w:t>AMF</w:t>
      </w:r>
    </w:p>
    <w:p w14:paraId="7EB2B93C" w14:textId="45712244" w:rsidR="00266125"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PTK -&gt; Alecta</w:t>
      </w:r>
    </w:p>
    <w:p w14:paraId="1029FFEE" w14:textId="77DE3579" w:rsidR="00127171" w:rsidRPr="00C46310"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0383838</w:t>
      </w:r>
    </w:p>
    <w:p w14:paraId="12896CC0" w14:textId="71A0E371"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EB</w:t>
      </w:r>
    </w:p>
    <w:p w14:paraId="44426C3F" w14:textId="50B4FF4D" w:rsidR="0025499F"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771–111800</w:t>
      </w:r>
    </w:p>
    <w:p w14:paraId="4AB3187F" w14:textId="794B328F" w:rsidR="004D7153" w:rsidRPr="00C46310"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Lång kö, </w:t>
      </w:r>
      <w:r w:rsidR="004D7153" w:rsidRPr="00C46310">
        <w:rPr>
          <w:rFonts w:ascii="Garamond" w:hAnsi="Garamond" w:cs="Times New Roman"/>
          <w:color w:val="000000" w:themeColor="text1"/>
        </w:rPr>
        <w:t>Upp</w:t>
      </w:r>
      <w:r w:rsidRPr="00C46310">
        <w:rPr>
          <w:rFonts w:ascii="Garamond" w:hAnsi="Garamond" w:cs="Times New Roman"/>
          <w:color w:val="000000" w:themeColor="text1"/>
        </w:rPr>
        <w:t>ringd</w:t>
      </w:r>
    </w:p>
    <w:p w14:paraId="7FE1A4AD" w14:textId="17E90424" w:rsidR="00750B7F" w:rsidRPr="00C46310"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MF</w:t>
      </w:r>
    </w:p>
    <w:p w14:paraId="6150A67A" w14:textId="6ABB2E01" w:rsidR="00670185" w:rsidRPr="00C46310"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771–696320</w:t>
      </w:r>
    </w:p>
    <w:p w14:paraId="29E0D287" w14:textId="5320374F" w:rsidR="002B3C31" w:rsidRPr="00C46310"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raditionell försäkring</w:t>
      </w:r>
    </w:p>
    <w:p w14:paraId="1E9953D7" w14:textId="6E0F8882" w:rsidR="007A6167" w:rsidRPr="00C46310"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PV</w:t>
      </w:r>
    </w:p>
    <w:p w14:paraId="64F4DC89" w14:textId="457BB515" w:rsidR="00670185" w:rsidRPr="00C46310"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w:t>
      </w:r>
      <w:r w:rsidR="00670185" w:rsidRPr="00C46310">
        <w:rPr>
          <w:rFonts w:ascii="Garamond" w:hAnsi="Garamond" w:cs="Times New Roman"/>
          <w:color w:val="000000" w:themeColor="text1"/>
        </w:rPr>
        <w:t>–515040</w:t>
      </w:r>
    </w:p>
    <w:p w14:paraId="35DEBE5F" w14:textId="20D576D2" w:rsidR="001074CA" w:rsidRPr="00C46310"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Betalt till Kåpan, kan ej påverka</w:t>
      </w:r>
    </w:p>
    <w:p w14:paraId="21A71DC5" w14:textId="4DAC02B6" w:rsidR="00054811" w:rsidRPr="00C46310"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Fora</w:t>
      </w:r>
    </w:p>
    <w:p w14:paraId="5AF0DE57" w14:textId="034375CB" w:rsidR="00670185"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8–7874010</w:t>
      </w:r>
    </w:p>
    <w:p w14:paraId="4E0AAEE8" w14:textId="21715C2B" w:rsidR="00D87C44" w:rsidRPr="00C46310"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F -&gt; AMF</w:t>
      </w:r>
    </w:p>
    <w:p w14:paraId="6FB0C1F2" w14:textId="77777777" w:rsidR="00127171" w:rsidRPr="00C46310"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121A81DB" w14:textId="1CA75FCA" w:rsidR="007E3190" w:rsidRPr="00C46310"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 September</w:t>
      </w:r>
    </w:p>
    <w:p w14:paraId="5C12805A" w14:textId="10805D30" w:rsidR="005954E5" w:rsidRPr="00C46310"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Intervjuer</w:t>
      </w:r>
    </w:p>
    <w:p w14:paraId="766A3D3B" w14:textId="77777777" w:rsidR="00DE3514" w:rsidRPr="00C46310" w:rsidRDefault="00DE3514"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Eskilstuna ElektronikPartner AB</w:t>
      </w:r>
    </w:p>
    <w:p w14:paraId="2783AE84" w14:textId="03930A93" w:rsidR="005954E5" w:rsidRPr="00C46310" w:rsidRDefault="00C679BC"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Norén &amp; Lindholm, Västerås</w:t>
      </w:r>
    </w:p>
    <w:p w14:paraId="777F1CFF" w14:textId="4E05E0E0" w:rsidR="007E3190"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Utvecklingsingenjör mjukvara, Eskilstuna Elektronik</w:t>
      </w:r>
      <w:r w:rsidR="00140032" w:rsidRPr="00C46310">
        <w:rPr>
          <w:rFonts w:ascii="Garamond" w:hAnsi="Garamond"/>
          <w:color w:val="000000" w:themeColor="text1"/>
          <w:sz w:val="24"/>
          <w:szCs w:val="24"/>
        </w:rPr>
        <w:t>-</w:t>
      </w:r>
      <w:r w:rsidRPr="00C46310">
        <w:rPr>
          <w:rFonts w:ascii="Garamond" w:hAnsi="Garamond"/>
          <w:color w:val="000000" w:themeColor="text1"/>
          <w:sz w:val="24"/>
          <w:szCs w:val="24"/>
        </w:rPr>
        <w:t>Partner AB</w:t>
      </w:r>
    </w:p>
    <w:p w14:paraId="1703A5BD" w14:textId="4B4DB94C" w:rsidR="00343213" w:rsidRPr="00E05FC7" w:rsidRDefault="00066998" w:rsidP="004D0CE4">
      <w:pPr>
        <w:pStyle w:val="NoSpacing"/>
        <w:numPr>
          <w:ilvl w:val="1"/>
          <w:numId w:val="7"/>
        </w:numPr>
        <w:rPr>
          <w:rFonts w:ascii="Garamond" w:hAnsi="Garamond"/>
          <w:color w:val="000000" w:themeColor="text1"/>
          <w:sz w:val="24"/>
          <w:szCs w:val="24"/>
          <w:lang w:val="en-GB"/>
        </w:rPr>
      </w:pPr>
      <w:hyperlink r:id="rId159" w:history="1">
        <w:r w:rsidR="00343213" w:rsidRPr="00E05FC7">
          <w:rPr>
            <w:rStyle w:val="Hyperlink"/>
            <w:rFonts w:ascii="Garamond" w:hAnsi="Garamond"/>
            <w:color w:val="000000" w:themeColor="text1"/>
            <w:sz w:val="24"/>
            <w:szCs w:val="24"/>
            <w:u w:val="none"/>
            <w:lang w:val="en-GB"/>
          </w:rPr>
          <w:t>Cloud Solution Developer / Architect</w:t>
        </w:r>
      </w:hyperlink>
      <w:r w:rsidR="00343213" w:rsidRPr="00E05FC7">
        <w:rPr>
          <w:rFonts w:ascii="Garamond" w:hAnsi="Garamond"/>
          <w:color w:val="000000" w:themeColor="text1"/>
          <w:sz w:val="24"/>
          <w:szCs w:val="24"/>
          <w:lang w:val="en-GB"/>
        </w:rPr>
        <w:t>, Semcon Sweden - Eskilstuna</w:t>
      </w:r>
    </w:p>
    <w:p w14:paraId="6999C4E0" w14:textId="77777777" w:rsidR="00CF29CE"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Komvux söker lärare i svenska som andraspråk, Eskilstuna</w:t>
      </w:r>
    </w:p>
    <w:p w14:paraId="7AA4C184" w14:textId="77777777" w:rsidR="00140032" w:rsidRPr="00C46310" w:rsidRDefault="00140032"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 till Softgear, Norén &amp; Lindholm, Västerås</w:t>
      </w:r>
    </w:p>
    <w:p w14:paraId="23B22B0F" w14:textId="2164A929" w:rsidR="00343213" w:rsidRPr="00C46310" w:rsidRDefault="00066998" w:rsidP="004D0CE4">
      <w:pPr>
        <w:pStyle w:val="NoSpacing"/>
        <w:numPr>
          <w:ilvl w:val="1"/>
          <w:numId w:val="7"/>
        </w:numPr>
        <w:rPr>
          <w:rStyle w:val="Strong"/>
          <w:rFonts w:ascii="Garamond" w:hAnsi="Garamond"/>
          <w:b w:val="0"/>
          <w:bCs w:val="0"/>
          <w:color w:val="000000" w:themeColor="text1"/>
          <w:sz w:val="24"/>
          <w:szCs w:val="24"/>
        </w:rPr>
      </w:pPr>
      <w:hyperlink r:id="rId160" w:history="1">
        <w:r w:rsidR="00CF29CE" w:rsidRPr="00C46310">
          <w:rPr>
            <w:rStyle w:val="Hyperlink"/>
            <w:rFonts w:ascii="Garamond" w:hAnsi="Garamond"/>
            <w:color w:val="000000" w:themeColor="text1"/>
            <w:sz w:val="24"/>
            <w:szCs w:val="24"/>
            <w:u w:val="none"/>
          </w:rPr>
          <w:t>Gymnasielärare i svenska och engelska</w:t>
        </w:r>
      </w:hyperlink>
      <w:r w:rsidR="00C3258F" w:rsidRPr="00C46310">
        <w:rPr>
          <w:rFonts w:ascii="Garamond" w:hAnsi="Garamond"/>
          <w:color w:val="000000" w:themeColor="text1"/>
          <w:sz w:val="24"/>
          <w:szCs w:val="24"/>
        </w:rPr>
        <w:t xml:space="preserve">, </w:t>
      </w:r>
      <w:r w:rsidR="00CF29CE" w:rsidRPr="00C46310">
        <w:rPr>
          <w:rStyle w:val="Strong"/>
          <w:rFonts w:ascii="Garamond" w:hAnsi="Garamond"/>
          <w:b w:val="0"/>
          <w:bCs w:val="0"/>
          <w:color w:val="000000" w:themeColor="text1"/>
          <w:sz w:val="24"/>
          <w:szCs w:val="24"/>
        </w:rPr>
        <w:t>Södertälje kommun</w:t>
      </w:r>
    </w:p>
    <w:p w14:paraId="2DBA5AD2" w14:textId="649E5891" w:rsidR="009A4D71" w:rsidRPr="00C46310" w:rsidRDefault="00066998" w:rsidP="004D0CE4">
      <w:pPr>
        <w:pStyle w:val="NoSpacing"/>
        <w:numPr>
          <w:ilvl w:val="1"/>
          <w:numId w:val="7"/>
        </w:numPr>
        <w:rPr>
          <w:rFonts w:ascii="Garamond" w:hAnsi="Garamond"/>
          <w:color w:val="000000" w:themeColor="text1"/>
          <w:sz w:val="24"/>
          <w:szCs w:val="24"/>
        </w:rPr>
      </w:pPr>
      <w:hyperlink r:id="rId161" w:history="1">
        <w:r w:rsidR="009A4D71" w:rsidRPr="00C46310">
          <w:rPr>
            <w:rStyle w:val="Hyperlink"/>
            <w:rFonts w:ascii="Garamond" w:hAnsi="Garamond"/>
            <w:color w:val="000000" w:themeColor="text1"/>
            <w:sz w:val="24"/>
            <w:szCs w:val="24"/>
            <w:u w:val="none"/>
          </w:rPr>
          <w:t>Hardware designer</w:t>
        </w:r>
      </w:hyperlink>
      <w:r w:rsidR="009A4D71" w:rsidRPr="00C46310">
        <w:rPr>
          <w:rFonts w:ascii="Garamond" w:hAnsi="Garamond"/>
          <w:color w:val="000000" w:themeColor="text1"/>
          <w:sz w:val="24"/>
          <w:szCs w:val="24"/>
        </w:rPr>
        <w:t>, Scania - Södertälje</w:t>
      </w:r>
    </w:p>
    <w:p w14:paraId="32F41C08" w14:textId="77777777" w:rsidR="009A4D71" w:rsidRPr="00C46310" w:rsidRDefault="00066998" w:rsidP="004D0CE4">
      <w:pPr>
        <w:pStyle w:val="NoSpacing"/>
        <w:numPr>
          <w:ilvl w:val="1"/>
          <w:numId w:val="7"/>
        </w:numPr>
        <w:rPr>
          <w:rFonts w:ascii="Garamond" w:hAnsi="Garamond"/>
          <w:color w:val="000000" w:themeColor="text1"/>
          <w:sz w:val="24"/>
          <w:szCs w:val="24"/>
        </w:rPr>
      </w:pPr>
      <w:hyperlink r:id="rId162" w:history="1">
        <w:r w:rsidR="009A4D71" w:rsidRPr="00C46310">
          <w:rPr>
            <w:rStyle w:val="Hyperlink"/>
            <w:rFonts w:ascii="Garamond" w:hAnsi="Garamond"/>
            <w:color w:val="000000" w:themeColor="text1"/>
            <w:sz w:val="24"/>
            <w:szCs w:val="24"/>
            <w:u w:val="none"/>
          </w:rPr>
          <w:t>Senior utvecklare</w:t>
        </w:r>
      </w:hyperlink>
      <w:r w:rsidR="009A4D71" w:rsidRPr="00C46310">
        <w:rPr>
          <w:rFonts w:ascii="Garamond" w:hAnsi="Garamond"/>
          <w:color w:val="000000" w:themeColor="text1"/>
          <w:sz w:val="24"/>
          <w:szCs w:val="24"/>
        </w:rPr>
        <w:t>, Sigma Recruit</w:t>
      </w:r>
    </w:p>
    <w:p w14:paraId="600EE84E" w14:textId="5826CAFE" w:rsidR="009A4D71" w:rsidRPr="00C46310" w:rsidRDefault="009A4D71"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 Danda, Södertälje</w:t>
      </w:r>
    </w:p>
    <w:p w14:paraId="04F92578" w14:textId="77777777" w:rsidR="002B27D9" w:rsidRPr="00C46310" w:rsidRDefault="008F2E1B"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Programmerare, Sigma IT Consulting, Södertälje</w:t>
      </w:r>
    </w:p>
    <w:p w14:paraId="324887CD" w14:textId="6522D959" w:rsidR="0034425A" w:rsidRPr="00C46310" w:rsidRDefault="00066998" w:rsidP="004D0CE4">
      <w:pPr>
        <w:pStyle w:val="NoSpacing"/>
        <w:numPr>
          <w:ilvl w:val="1"/>
          <w:numId w:val="7"/>
        </w:numPr>
        <w:rPr>
          <w:rFonts w:ascii="Garamond" w:hAnsi="Garamond"/>
          <w:color w:val="000000" w:themeColor="text1"/>
          <w:sz w:val="24"/>
          <w:szCs w:val="24"/>
        </w:rPr>
      </w:pPr>
      <w:hyperlink r:id="rId163" w:history="1">
        <w:r w:rsidR="0034425A" w:rsidRPr="00C46310">
          <w:rPr>
            <w:rStyle w:val="Hyperlink"/>
            <w:rFonts w:ascii="Garamond" w:hAnsi="Garamond"/>
            <w:color w:val="000000" w:themeColor="text1"/>
            <w:sz w:val="24"/>
            <w:szCs w:val="24"/>
            <w:u w:val="none"/>
          </w:rPr>
          <w:t>Lärare till Lärcentrum på anstalten Mariefred</w:t>
        </w:r>
      </w:hyperlink>
    </w:p>
    <w:p w14:paraId="214F1346" w14:textId="77777777" w:rsidR="00D36500" w:rsidRPr="00C46310" w:rsidRDefault="00066998" w:rsidP="004D0CE4">
      <w:pPr>
        <w:pStyle w:val="NoSpacing"/>
        <w:numPr>
          <w:ilvl w:val="1"/>
          <w:numId w:val="7"/>
        </w:numPr>
        <w:rPr>
          <w:rFonts w:ascii="Garamond" w:hAnsi="Garamond"/>
          <w:color w:val="000000" w:themeColor="text1"/>
          <w:sz w:val="24"/>
          <w:szCs w:val="24"/>
        </w:rPr>
      </w:pPr>
      <w:hyperlink r:id="rId164" w:history="1">
        <w:r w:rsidR="005C0127" w:rsidRPr="00C46310">
          <w:rPr>
            <w:rStyle w:val="Hyperlink"/>
            <w:rFonts w:ascii="Garamond" w:hAnsi="Garamond"/>
            <w:color w:val="000000" w:themeColor="text1"/>
            <w:sz w:val="24"/>
            <w:szCs w:val="24"/>
            <w:u w:val="none"/>
          </w:rPr>
          <w:t>Mjukvaruutvecklare till Seco Tools</w:t>
        </w:r>
      </w:hyperlink>
      <w:r w:rsidR="005C0127" w:rsidRPr="00C46310">
        <w:rPr>
          <w:rFonts w:ascii="Garamond" w:hAnsi="Garamond"/>
          <w:color w:val="000000" w:themeColor="text1"/>
          <w:sz w:val="24"/>
          <w:szCs w:val="24"/>
        </w:rPr>
        <w:t>, Västerås</w:t>
      </w:r>
    </w:p>
    <w:p w14:paraId="0171AC2D" w14:textId="77777777" w:rsidR="00D36500" w:rsidRPr="00C46310" w:rsidRDefault="00066998" w:rsidP="004D0CE4">
      <w:pPr>
        <w:pStyle w:val="NoSpacing"/>
        <w:numPr>
          <w:ilvl w:val="1"/>
          <w:numId w:val="7"/>
        </w:numPr>
        <w:rPr>
          <w:rFonts w:ascii="Garamond" w:hAnsi="Garamond"/>
          <w:color w:val="000000" w:themeColor="text1"/>
          <w:sz w:val="24"/>
          <w:szCs w:val="24"/>
        </w:rPr>
      </w:pPr>
      <w:hyperlink r:id="rId165" w:history="1">
        <w:r w:rsidR="002B27D9" w:rsidRPr="00C46310">
          <w:rPr>
            <w:rStyle w:val="Hyperlink"/>
            <w:rFonts w:ascii="Garamond" w:hAnsi="Garamond"/>
            <w:color w:val="000000" w:themeColor="text1"/>
            <w:sz w:val="24"/>
            <w:szCs w:val="24"/>
            <w:u w:val="none"/>
          </w:rPr>
          <w:t>.NET Backend Developer</w:t>
        </w:r>
      </w:hyperlink>
      <w:r w:rsidR="002B27D9" w:rsidRPr="00C46310">
        <w:rPr>
          <w:rFonts w:ascii="Garamond" w:hAnsi="Garamond"/>
          <w:color w:val="000000" w:themeColor="text1"/>
          <w:sz w:val="24"/>
          <w:szCs w:val="24"/>
        </w:rPr>
        <w:t>, Alten Sverige AB - Västerås</w:t>
      </w:r>
    </w:p>
    <w:p w14:paraId="1DE015BC" w14:textId="6316895C" w:rsidR="002B27D9" w:rsidRPr="00C46310" w:rsidRDefault="002B27D9"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enior DevOps Engineer</w:t>
      </w:r>
      <w:r w:rsidR="00D36500" w:rsidRPr="00C46310">
        <w:rPr>
          <w:rFonts w:ascii="Garamond" w:hAnsi="Garamond"/>
          <w:color w:val="000000" w:themeColor="text1"/>
          <w:sz w:val="24"/>
          <w:szCs w:val="24"/>
        </w:rPr>
        <w:t xml:space="preserve">, </w:t>
      </w:r>
      <w:r w:rsidRPr="00C46310">
        <w:rPr>
          <w:rFonts w:ascii="Garamond" w:hAnsi="Garamond"/>
          <w:color w:val="000000" w:themeColor="text1"/>
          <w:sz w:val="24"/>
          <w:szCs w:val="24"/>
        </w:rPr>
        <w:t>Alten Sverige AB</w:t>
      </w:r>
      <w:r w:rsidR="00D36500" w:rsidRPr="00C46310">
        <w:rPr>
          <w:rFonts w:ascii="Garamond" w:hAnsi="Garamond"/>
          <w:color w:val="000000" w:themeColor="text1"/>
          <w:sz w:val="24"/>
          <w:szCs w:val="24"/>
        </w:rPr>
        <w:t>, Västerås</w:t>
      </w:r>
    </w:p>
    <w:p w14:paraId="72A0821C" w14:textId="7084DFD8" w:rsidR="00FA0D10" w:rsidRPr="00C46310" w:rsidRDefault="00066998" w:rsidP="004D0CE4">
      <w:pPr>
        <w:pStyle w:val="NoSpacing"/>
        <w:numPr>
          <w:ilvl w:val="1"/>
          <w:numId w:val="7"/>
        </w:numPr>
        <w:rPr>
          <w:rStyle w:val="Strong"/>
          <w:rFonts w:ascii="Garamond" w:hAnsi="Garamond"/>
          <w:b w:val="0"/>
          <w:bCs w:val="0"/>
          <w:color w:val="000000" w:themeColor="text1"/>
          <w:sz w:val="24"/>
          <w:szCs w:val="24"/>
        </w:rPr>
      </w:pPr>
      <w:hyperlink r:id="rId166" w:history="1">
        <w:r w:rsidR="00FA0D10" w:rsidRPr="00C46310">
          <w:rPr>
            <w:rStyle w:val="Hyperlink"/>
            <w:rFonts w:ascii="Garamond" w:hAnsi="Garamond"/>
            <w:color w:val="000000" w:themeColor="text1"/>
            <w:sz w:val="24"/>
            <w:szCs w:val="24"/>
            <w:u w:val="none"/>
          </w:rPr>
          <w:t>Fintech Programmer</w:t>
        </w:r>
      </w:hyperlink>
      <w:r w:rsidR="007D748C" w:rsidRPr="00C46310">
        <w:rPr>
          <w:rFonts w:ascii="Garamond" w:hAnsi="Garamond"/>
          <w:color w:val="000000" w:themeColor="text1"/>
          <w:sz w:val="24"/>
          <w:szCs w:val="24"/>
        </w:rPr>
        <w:t xml:space="preserve">, </w:t>
      </w:r>
      <w:r w:rsidR="00FA0D10" w:rsidRPr="00C46310">
        <w:rPr>
          <w:rStyle w:val="Strong"/>
          <w:rFonts w:ascii="Garamond" w:hAnsi="Garamond"/>
          <w:b w:val="0"/>
          <w:bCs w:val="0"/>
          <w:color w:val="000000" w:themeColor="text1"/>
          <w:sz w:val="24"/>
          <w:szCs w:val="24"/>
        </w:rPr>
        <w:t>Okapi Finance International AB - Västerås</w:t>
      </w:r>
    </w:p>
    <w:p w14:paraId="565978D7" w14:textId="5D843BBC" w:rsidR="00FA0D10" w:rsidRPr="00E05FC7" w:rsidRDefault="00066998" w:rsidP="004D0CE4">
      <w:pPr>
        <w:pStyle w:val="NoSpacing"/>
        <w:numPr>
          <w:ilvl w:val="1"/>
          <w:numId w:val="7"/>
        </w:numPr>
        <w:rPr>
          <w:rFonts w:ascii="Garamond" w:hAnsi="Garamond"/>
          <w:color w:val="000000" w:themeColor="text1"/>
          <w:sz w:val="24"/>
          <w:szCs w:val="24"/>
          <w:lang w:val="en-GB"/>
        </w:rPr>
      </w:pPr>
      <w:hyperlink r:id="rId167" w:history="1">
        <w:r w:rsidR="00FA0D10" w:rsidRPr="00E05FC7">
          <w:rPr>
            <w:rStyle w:val="Hyperlink"/>
            <w:rFonts w:ascii="Garamond" w:hAnsi="Garamond"/>
            <w:color w:val="000000" w:themeColor="text1"/>
            <w:sz w:val="24"/>
            <w:szCs w:val="24"/>
            <w:u w:val="none"/>
            <w:lang w:val="en-GB"/>
          </w:rPr>
          <w:t>Software Developer for Process Application Platform</w:t>
        </w:r>
      </w:hyperlink>
      <w:r w:rsidR="00FA0D10" w:rsidRPr="00E05FC7">
        <w:rPr>
          <w:rFonts w:ascii="Garamond" w:hAnsi="Garamond"/>
          <w:color w:val="000000" w:themeColor="text1"/>
          <w:sz w:val="24"/>
          <w:szCs w:val="24"/>
          <w:lang w:val="en-GB"/>
        </w:rPr>
        <w:t>, ABB AB - Västerås</w:t>
      </w:r>
    </w:p>
    <w:p w14:paraId="34F4944F" w14:textId="2951DEE2" w:rsidR="00FA0D10" w:rsidRPr="00E05FC7" w:rsidRDefault="00066998" w:rsidP="004D0CE4">
      <w:pPr>
        <w:pStyle w:val="NoSpacing"/>
        <w:numPr>
          <w:ilvl w:val="1"/>
          <w:numId w:val="7"/>
        </w:numPr>
        <w:rPr>
          <w:rFonts w:ascii="Garamond" w:hAnsi="Garamond"/>
          <w:color w:val="000000" w:themeColor="text1"/>
          <w:sz w:val="24"/>
          <w:szCs w:val="24"/>
          <w:lang w:val="en-GB"/>
        </w:rPr>
      </w:pPr>
      <w:hyperlink r:id="rId168" w:history="1">
        <w:r w:rsidR="00FA0D10" w:rsidRPr="00E05FC7">
          <w:rPr>
            <w:rStyle w:val="Hyperlink"/>
            <w:rFonts w:ascii="Garamond" w:hAnsi="Garamond"/>
            <w:color w:val="000000" w:themeColor="text1"/>
            <w:sz w:val="24"/>
            <w:szCs w:val="24"/>
            <w:u w:val="none"/>
            <w:lang w:val="en-GB"/>
          </w:rPr>
          <w:t xml:space="preserve">Motion Control Software Developer, </w:t>
        </w:r>
        <w:r w:rsidR="00FA0D10" w:rsidRPr="00E05FC7">
          <w:rPr>
            <w:rFonts w:ascii="Garamond" w:hAnsi="Garamond"/>
            <w:color w:val="000000" w:themeColor="text1"/>
            <w:sz w:val="24"/>
            <w:szCs w:val="24"/>
            <w:lang w:val="en-GB"/>
          </w:rPr>
          <w:t>ABB AB - Västerås</w:t>
        </w:r>
        <w:r w:rsidR="00FA0D10" w:rsidRPr="00E05FC7">
          <w:rPr>
            <w:rStyle w:val="Hyperlink"/>
            <w:rFonts w:ascii="Garamond" w:hAnsi="Garamond"/>
            <w:color w:val="000000" w:themeColor="text1"/>
            <w:sz w:val="24"/>
            <w:szCs w:val="24"/>
            <w:u w:val="none"/>
            <w:lang w:val="en-GB"/>
          </w:rPr>
          <w:t xml:space="preserve"> </w:t>
        </w:r>
      </w:hyperlink>
    </w:p>
    <w:p w14:paraId="44E03FBF" w14:textId="05B904CD" w:rsidR="00985AE7" w:rsidRPr="00C46310" w:rsidRDefault="00066998" w:rsidP="004D0CE4">
      <w:pPr>
        <w:pStyle w:val="NoSpacing"/>
        <w:numPr>
          <w:ilvl w:val="1"/>
          <w:numId w:val="7"/>
        </w:numPr>
        <w:rPr>
          <w:rFonts w:ascii="Garamond" w:hAnsi="Garamond"/>
          <w:color w:val="000000" w:themeColor="text1"/>
          <w:sz w:val="24"/>
          <w:szCs w:val="24"/>
        </w:rPr>
      </w:pPr>
      <w:hyperlink r:id="rId169" w:history="1">
        <w:r w:rsidR="007400B9" w:rsidRPr="00C46310">
          <w:rPr>
            <w:rStyle w:val="Hyperlink"/>
            <w:rFonts w:ascii="Garamond" w:hAnsi="Garamond"/>
            <w:color w:val="000000" w:themeColor="text1"/>
            <w:sz w:val="24"/>
            <w:szCs w:val="24"/>
            <w:u w:val="none"/>
          </w:rPr>
          <w:t>Systemutvecklare inom C# och AI</w:t>
        </w:r>
      </w:hyperlink>
      <w:r w:rsidR="007400B9" w:rsidRPr="00C46310">
        <w:rPr>
          <w:rFonts w:ascii="Garamond" w:hAnsi="Garamond"/>
          <w:color w:val="000000" w:themeColor="text1"/>
          <w:sz w:val="24"/>
          <w:szCs w:val="24"/>
        </w:rPr>
        <w:t>, Academic Work - Västerås</w:t>
      </w:r>
    </w:p>
    <w:p w14:paraId="25F9D037" w14:textId="2E09DDB8" w:rsidR="007400B9" w:rsidRPr="00C46310" w:rsidRDefault="00066998" w:rsidP="004D0CE4">
      <w:pPr>
        <w:pStyle w:val="NoSpacing"/>
        <w:numPr>
          <w:ilvl w:val="1"/>
          <w:numId w:val="7"/>
        </w:numPr>
        <w:rPr>
          <w:rStyle w:val="Strong"/>
          <w:rFonts w:ascii="Garamond" w:hAnsi="Garamond"/>
          <w:b w:val="0"/>
          <w:bCs w:val="0"/>
          <w:color w:val="000000" w:themeColor="text1"/>
          <w:sz w:val="24"/>
          <w:szCs w:val="24"/>
        </w:rPr>
      </w:pPr>
      <w:hyperlink r:id="rId170" w:history="1">
        <w:r w:rsidR="007400B9" w:rsidRPr="00C46310">
          <w:rPr>
            <w:rStyle w:val="Hyperlink"/>
            <w:rFonts w:ascii="Garamond" w:hAnsi="Garamond"/>
            <w:color w:val="000000" w:themeColor="text1"/>
            <w:sz w:val="24"/>
            <w:szCs w:val="24"/>
            <w:u w:val="none"/>
          </w:rPr>
          <w:t>Systemutvecklare som gör samhället möjligt</w:t>
        </w:r>
      </w:hyperlink>
      <w:r w:rsidR="007400B9" w:rsidRPr="00C46310">
        <w:rPr>
          <w:rFonts w:ascii="Garamond" w:hAnsi="Garamond"/>
          <w:color w:val="000000" w:themeColor="text1"/>
          <w:sz w:val="24"/>
          <w:szCs w:val="24"/>
        </w:rPr>
        <w:t>,</w:t>
      </w:r>
      <w:r w:rsidR="00925F9E" w:rsidRPr="00C46310">
        <w:rPr>
          <w:rFonts w:ascii="Garamond" w:hAnsi="Garamond"/>
          <w:color w:val="000000" w:themeColor="text1"/>
          <w:sz w:val="24"/>
          <w:szCs w:val="24"/>
        </w:rPr>
        <w:t xml:space="preserve"> </w:t>
      </w:r>
      <w:r w:rsidR="007400B9" w:rsidRPr="00C46310">
        <w:rPr>
          <w:rStyle w:val="Strong"/>
          <w:rFonts w:ascii="Garamond" w:hAnsi="Garamond"/>
          <w:b w:val="0"/>
          <w:bCs w:val="0"/>
          <w:color w:val="000000" w:themeColor="text1"/>
          <w:sz w:val="24"/>
          <w:szCs w:val="24"/>
        </w:rPr>
        <w:t>Skatteverket - Västerås</w:t>
      </w:r>
    </w:p>
    <w:p w14:paraId="49A864AA" w14:textId="653D9673" w:rsidR="007400B9" w:rsidRPr="00C46310" w:rsidRDefault="00066998" w:rsidP="004D0CE4">
      <w:pPr>
        <w:pStyle w:val="NoSpacing"/>
        <w:numPr>
          <w:ilvl w:val="1"/>
          <w:numId w:val="7"/>
        </w:numPr>
        <w:rPr>
          <w:rFonts w:ascii="Garamond" w:hAnsi="Garamond"/>
          <w:color w:val="000000" w:themeColor="text1"/>
          <w:sz w:val="24"/>
          <w:szCs w:val="24"/>
        </w:rPr>
      </w:pPr>
      <w:hyperlink r:id="rId171" w:history="1">
        <w:r w:rsidR="007400B9" w:rsidRPr="00C46310">
          <w:rPr>
            <w:rStyle w:val="Hyperlink"/>
            <w:rFonts w:ascii="Garamond" w:hAnsi="Garamond"/>
            <w:color w:val="000000" w:themeColor="text1"/>
            <w:sz w:val="24"/>
            <w:szCs w:val="24"/>
            <w:u w:val="none"/>
          </w:rPr>
          <w:t>Mjukvaruutvecklare</w:t>
        </w:r>
      </w:hyperlink>
      <w:r w:rsidR="007400B9" w:rsidRPr="00C46310">
        <w:rPr>
          <w:rFonts w:ascii="Garamond" w:hAnsi="Garamond"/>
          <w:color w:val="000000" w:themeColor="text1"/>
          <w:sz w:val="24"/>
          <w:szCs w:val="24"/>
        </w:rPr>
        <w:t>, Knightec - Västerås</w:t>
      </w:r>
      <w:r w:rsidR="008B5F87" w:rsidRPr="00C46310">
        <w:rPr>
          <w:rFonts w:ascii="Garamond" w:hAnsi="Garamond"/>
          <w:color w:val="000000" w:themeColor="text1"/>
          <w:sz w:val="24"/>
          <w:szCs w:val="24"/>
        </w:rPr>
        <w:t xml:space="preserve">, </w:t>
      </w:r>
      <w:hyperlink r:id="rId172" w:history="1">
        <w:r w:rsidR="007400B9" w:rsidRPr="00C46310">
          <w:rPr>
            <w:rStyle w:val="Hyperlink"/>
            <w:rFonts w:ascii="Garamond" w:hAnsi="Garamond"/>
            <w:color w:val="000000" w:themeColor="text1"/>
            <w:sz w:val="24"/>
            <w:szCs w:val="24"/>
            <w:u w:val="none"/>
          </w:rPr>
          <w:t>Software Engineer</w:t>
        </w:r>
      </w:hyperlink>
    </w:p>
    <w:p w14:paraId="18A22484" w14:textId="77777777" w:rsidR="008E37F7" w:rsidRPr="00C46310" w:rsidRDefault="007400B9" w:rsidP="004D0CE4">
      <w:pPr>
        <w:pStyle w:val="NoSpacing"/>
        <w:numPr>
          <w:ilvl w:val="1"/>
          <w:numId w:val="7"/>
        </w:numPr>
        <w:rPr>
          <w:rStyle w:val="Strong"/>
          <w:rFonts w:ascii="Garamond" w:hAnsi="Garamond"/>
          <w:b w:val="0"/>
          <w:bCs w:val="0"/>
          <w:color w:val="000000" w:themeColor="text1"/>
          <w:sz w:val="24"/>
          <w:szCs w:val="24"/>
        </w:rPr>
      </w:pPr>
      <w:r w:rsidRPr="00C46310">
        <w:rPr>
          <w:rStyle w:val="Strong"/>
          <w:rFonts w:ascii="Garamond" w:hAnsi="Garamond"/>
          <w:b w:val="0"/>
          <w:bCs w:val="0"/>
          <w:color w:val="000000" w:themeColor="text1"/>
          <w:sz w:val="24"/>
          <w:szCs w:val="24"/>
        </w:rPr>
        <w:t>Combitech AB - Västerås</w:t>
      </w:r>
      <w:r w:rsidR="008B5F87" w:rsidRPr="00C46310">
        <w:rPr>
          <w:rStyle w:val="Strong"/>
          <w:rFonts w:ascii="Garamond" w:hAnsi="Garamond"/>
          <w:b w:val="0"/>
          <w:bCs w:val="0"/>
          <w:color w:val="000000" w:themeColor="text1"/>
          <w:sz w:val="24"/>
          <w:szCs w:val="24"/>
        </w:rPr>
        <w:t xml:space="preserve">, </w:t>
      </w:r>
      <w:hyperlink r:id="rId173" w:history="1">
        <w:r w:rsidRPr="00C46310">
          <w:rPr>
            <w:rStyle w:val="Hyperlink"/>
            <w:rFonts w:ascii="Garamond" w:hAnsi="Garamond"/>
            <w:color w:val="000000" w:themeColor="text1"/>
            <w:sz w:val="24"/>
            <w:szCs w:val="24"/>
            <w:u w:val="none"/>
          </w:rPr>
          <w:t>Testutvecklare</w:t>
        </w:r>
      </w:hyperlink>
      <w:r w:rsidRPr="00C46310">
        <w:rPr>
          <w:rFonts w:ascii="Garamond" w:hAnsi="Garamond"/>
          <w:color w:val="000000" w:themeColor="text1"/>
          <w:sz w:val="24"/>
          <w:szCs w:val="24"/>
        </w:rPr>
        <w:t xml:space="preserve">, </w:t>
      </w:r>
      <w:r w:rsidRPr="00C46310">
        <w:rPr>
          <w:rStyle w:val="Strong"/>
          <w:rFonts w:ascii="Garamond" w:hAnsi="Garamond"/>
          <w:b w:val="0"/>
          <w:bCs w:val="0"/>
          <w:color w:val="000000" w:themeColor="text1"/>
          <w:sz w:val="24"/>
          <w:szCs w:val="24"/>
        </w:rPr>
        <w:t>Addiva - Västerås</w:t>
      </w:r>
    </w:p>
    <w:p w14:paraId="3F3B8B49" w14:textId="77777777" w:rsidR="00B66999" w:rsidRPr="00C46310" w:rsidRDefault="00066998" w:rsidP="004D0CE4">
      <w:pPr>
        <w:pStyle w:val="NoSpacing"/>
        <w:numPr>
          <w:ilvl w:val="1"/>
          <w:numId w:val="7"/>
        </w:numPr>
        <w:rPr>
          <w:rStyle w:val="Strong"/>
          <w:rFonts w:ascii="Garamond" w:hAnsi="Garamond"/>
          <w:b w:val="0"/>
          <w:bCs w:val="0"/>
          <w:color w:val="000000" w:themeColor="text1"/>
          <w:sz w:val="24"/>
          <w:szCs w:val="24"/>
        </w:rPr>
      </w:pPr>
      <w:hyperlink r:id="rId174" w:history="1">
        <w:r w:rsidR="008E37F7" w:rsidRPr="00C46310">
          <w:rPr>
            <w:rStyle w:val="Hyperlink"/>
            <w:rFonts w:ascii="Garamond" w:hAnsi="Garamond"/>
            <w:color w:val="000000" w:themeColor="text1"/>
            <w:sz w:val="24"/>
            <w:szCs w:val="24"/>
            <w:u w:val="none"/>
          </w:rPr>
          <w:t>Utvecklare C#</w:t>
        </w:r>
      </w:hyperlink>
      <w:r w:rsidR="008E37F7" w:rsidRPr="00C46310">
        <w:rPr>
          <w:rFonts w:ascii="Garamond" w:hAnsi="Garamond"/>
          <w:color w:val="000000" w:themeColor="text1"/>
          <w:sz w:val="24"/>
          <w:szCs w:val="24"/>
        </w:rPr>
        <w:t xml:space="preserve">, </w:t>
      </w:r>
      <w:r w:rsidR="008E37F7" w:rsidRPr="00C46310">
        <w:rPr>
          <w:rStyle w:val="Strong"/>
          <w:rFonts w:ascii="Garamond" w:hAnsi="Garamond"/>
          <w:b w:val="0"/>
          <w:bCs w:val="0"/>
          <w:color w:val="000000" w:themeColor="text1"/>
          <w:sz w:val="24"/>
          <w:szCs w:val="24"/>
        </w:rPr>
        <w:t>Wise IT AB - Västerås</w:t>
      </w:r>
    </w:p>
    <w:p w14:paraId="0DE547B4" w14:textId="77777777" w:rsidR="00B66999" w:rsidRPr="00C46310" w:rsidRDefault="00066998" w:rsidP="004D0CE4">
      <w:pPr>
        <w:pStyle w:val="NoSpacing"/>
        <w:numPr>
          <w:ilvl w:val="1"/>
          <w:numId w:val="7"/>
        </w:numPr>
        <w:rPr>
          <w:rStyle w:val="Strong"/>
          <w:rFonts w:ascii="Garamond" w:hAnsi="Garamond"/>
          <w:b w:val="0"/>
          <w:bCs w:val="0"/>
          <w:color w:val="000000" w:themeColor="text1"/>
          <w:sz w:val="24"/>
          <w:szCs w:val="24"/>
        </w:rPr>
      </w:pPr>
      <w:hyperlink r:id="rId175" w:history="1">
        <w:r w:rsidR="00B66999" w:rsidRPr="00C46310">
          <w:rPr>
            <w:rStyle w:val="Hyperlink"/>
            <w:rFonts w:ascii="Garamond" w:hAnsi="Garamond"/>
            <w:color w:val="000000" w:themeColor="text1"/>
            <w:sz w:val="24"/>
            <w:szCs w:val="24"/>
            <w:u w:val="none"/>
          </w:rPr>
          <w:t>Embedded software engineer</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Dinkel &amp; Friends - Stockholm</w:t>
      </w:r>
    </w:p>
    <w:p w14:paraId="39EE4BB0" w14:textId="77777777" w:rsidR="00B66999" w:rsidRPr="00C46310" w:rsidRDefault="00066998" w:rsidP="004D0CE4">
      <w:pPr>
        <w:pStyle w:val="NoSpacing"/>
        <w:numPr>
          <w:ilvl w:val="1"/>
          <w:numId w:val="7"/>
        </w:numPr>
        <w:rPr>
          <w:rStyle w:val="Strong"/>
          <w:rFonts w:ascii="Garamond" w:hAnsi="Garamond"/>
          <w:b w:val="0"/>
          <w:bCs w:val="0"/>
          <w:color w:val="000000" w:themeColor="text1"/>
          <w:sz w:val="24"/>
          <w:szCs w:val="24"/>
        </w:rPr>
      </w:pPr>
      <w:hyperlink r:id="rId176" w:history="1">
        <w:r w:rsidR="00B66999" w:rsidRPr="00C46310">
          <w:rPr>
            <w:rStyle w:val="Hyperlink"/>
            <w:rFonts w:ascii="Garamond" w:hAnsi="Garamond"/>
            <w:color w:val="000000" w:themeColor="text1"/>
            <w:sz w:val="24"/>
            <w:szCs w:val="24"/>
            <w:u w:val="none"/>
          </w:rPr>
          <w:t>Fullstack systemutvecklare – Finans/Bolån</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Vitec Software Group - Stockholm</w:t>
      </w:r>
    </w:p>
    <w:p w14:paraId="7768ABF4" w14:textId="77777777" w:rsidR="00B66999" w:rsidRPr="00E05FC7" w:rsidRDefault="00066998" w:rsidP="004D0CE4">
      <w:pPr>
        <w:pStyle w:val="NoSpacing"/>
        <w:numPr>
          <w:ilvl w:val="1"/>
          <w:numId w:val="7"/>
        </w:numPr>
        <w:rPr>
          <w:rStyle w:val="Strong"/>
          <w:rFonts w:ascii="Garamond" w:hAnsi="Garamond"/>
          <w:b w:val="0"/>
          <w:bCs w:val="0"/>
          <w:color w:val="000000" w:themeColor="text1"/>
          <w:sz w:val="24"/>
          <w:szCs w:val="24"/>
          <w:lang w:val="en-GB"/>
        </w:rPr>
      </w:pPr>
      <w:hyperlink r:id="rId177" w:history="1">
        <w:r w:rsidR="00B66999" w:rsidRPr="00E05FC7">
          <w:rPr>
            <w:rStyle w:val="Hyperlink"/>
            <w:rFonts w:ascii="Garamond" w:hAnsi="Garamond"/>
            <w:color w:val="000000" w:themeColor="text1"/>
            <w:sz w:val="24"/>
            <w:szCs w:val="24"/>
            <w:u w:val="none"/>
            <w:lang w:val="en-GB"/>
          </w:rPr>
          <w:t>Lead iOS developer</w:t>
        </w:r>
      </w:hyperlink>
      <w:r w:rsidR="00B66999" w:rsidRPr="00E05FC7">
        <w:rPr>
          <w:rFonts w:ascii="Garamond" w:hAnsi="Garamond"/>
          <w:color w:val="000000" w:themeColor="text1"/>
          <w:sz w:val="24"/>
          <w:szCs w:val="24"/>
          <w:lang w:val="en-GB"/>
        </w:rPr>
        <w:t xml:space="preserve">, </w:t>
      </w:r>
      <w:r w:rsidR="00B66999" w:rsidRPr="00E05FC7">
        <w:rPr>
          <w:rStyle w:val="Strong"/>
          <w:rFonts w:ascii="Garamond" w:hAnsi="Garamond"/>
          <w:b w:val="0"/>
          <w:bCs w:val="0"/>
          <w:color w:val="000000" w:themeColor="text1"/>
          <w:sz w:val="24"/>
          <w:szCs w:val="24"/>
          <w:lang w:val="en-GB"/>
        </w:rPr>
        <w:t>Autogrowth Nordic AB - Stockholm</w:t>
      </w:r>
    </w:p>
    <w:p w14:paraId="3326AD21" w14:textId="77777777" w:rsidR="00B66999" w:rsidRPr="00C46310" w:rsidRDefault="00066998" w:rsidP="004D0CE4">
      <w:pPr>
        <w:pStyle w:val="NoSpacing"/>
        <w:numPr>
          <w:ilvl w:val="1"/>
          <w:numId w:val="7"/>
        </w:numPr>
        <w:rPr>
          <w:rStyle w:val="Strong"/>
          <w:rFonts w:ascii="Garamond" w:hAnsi="Garamond"/>
          <w:b w:val="0"/>
          <w:bCs w:val="0"/>
          <w:color w:val="000000" w:themeColor="text1"/>
          <w:sz w:val="24"/>
          <w:szCs w:val="24"/>
        </w:rPr>
      </w:pPr>
      <w:hyperlink r:id="rId178" w:history="1">
        <w:r w:rsidR="00B66999" w:rsidRPr="00C46310">
          <w:rPr>
            <w:rStyle w:val="Hyperlink"/>
            <w:rFonts w:ascii="Garamond" w:hAnsi="Garamond"/>
            <w:color w:val="000000" w:themeColor="text1"/>
            <w:sz w:val="24"/>
            <w:szCs w:val="24"/>
            <w:u w:val="none"/>
          </w:rPr>
          <w:t>Agil Javautvecklare</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Alten Sverige AB - Stockholm</w:t>
      </w:r>
    </w:p>
    <w:p w14:paraId="2691C581" w14:textId="055DC77F" w:rsidR="00B66999" w:rsidRPr="00C46310" w:rsidRDefault="00066998" w:rsidP="004D0CE4">
      <w:pPr>
        <w:pStyle w:val="NoSpacing"/>
        <w:numPr>
          <w:ilvl w:val="1"/>
          <w:numId w:val="7"/>
        </w:numPr>
        <w:rPr>
          <w:rStyle w:val="Strong"/>
          <w:rFonts w:ascii="Garamond" w:hAnsi="Garamond"/>
          <w:b w:val="0"/>
          <w:bCs w:val="0"/>
          <w:color w:val="000000" w:themeColor="text1"/>
          <w:sz w:val="24"/>
          <w:szCs w:val="24"/>
        </w:rPr>
      </w:pPr>
      <w:hyperlink r:id="rId179" w:history="1">
        <w:r w:rsidR="00B66999" w:rsidRPr="00C46310">
          <w:rPr>
            <w:rStyle w:val="Hyperlink"/>
            <w:rFonts w:ascii="Garamond" w:hAnsi="Garamond"/>
            <w:color w:val="000000" w:themeColor="text1"/>
            <w:sz w:val="24"/>
            <w:szCs w:val="24"/>
            <w:u w:val="none"/>
          </w:rPr>
          <w:t>Programmerare till IDEMIA i Strängnäs</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Randstad AB - Strängnäs</w:t>
      </w:r>
    </w:p>
    <w:p w14:paraId="79BAFE98" w14:textId="6055D1AD" w:rsidR="009C67B6" w:rsidRPr="00C46310" w:rsidRDefault="00066998" w:rsidP="004D0CE4">
      <w:pPr>
        <w:pStyle w:val="NoSpacing"/>
        <w:numPr>
          <w:ilvl w:val="1"/>
          <w:numId w:val="7"/>
        </w:numPr>
        <w:rPr>
          <w:rStyle w:val="Strong"/>
          <w:rFonts w:ascii="Garamond" w:hAnsi="Garamond"/>
          <w:b w:val="0"/>
          <w:bCs w:val="0"/>
          <w:color w:val="000000" w:themeColor="text1"/>
          <w:sz w:val="24"/>
          <w:szCs w:val="24"/>
        </w:rPr>
      </w:pPr>
      <w:hyperlink r:id="rId180" w:history="1">
        <w:r w:rsidR="009C67B6" w:rsidRPr="00C46310">
          <w:rPr>
            <w:rStyle w:val="Hyperlink"/>
            <w:rFonts w:ascii="Garamond" w:hAnsi="Garamond"/>
            <w:color w:val="000000" w:themeColor="text1"/>
            <w:sz w:val="24"/>
            <w:szCs w:val="24"/>
            <w:u w:val="none"/>
          </w:rPr>
          <w:t>Front-end utvecklare</w:t>
        </w:r>
      </w:hyperlink>
      <w:r w:rsidR="005031AC" w:rsidRPr="00C46310">
        <w:rPr>
          <w:rFonts w:ascii="Garamond" w:hAnsi="Garamond"/>
          <w:color w:val="000000" w:themeColor="text1"/>
          <w:sz w:val="24"/>
          <w:szCs w:val="24"/>
        </w:rPr>
        <w:t xml:space="preserve">, </w:t>
      </w:r>
      <w:r w:rsidR="009C67B6" w:rsidRPr="00C46310">
        <w:rPr>
          <w:rStyle w:val="Strong"/>
          <w:rFonts w:ascii="Garamond" w:hAnsi="Garamond"/>
          <w:b w:val="0"/>
          <w:bCs w:val="0"/>
          <w:color w:val="000000" w:themeColor="text1"/>
          <w:sz w:val="24"/>
          <w:szCs w:val="24"/>
        </w:rPr>
        <w:t>KA Webbyrå - Stockholm</w:t>
      </w:r>
    </w:p>
    <w:p w14:paraId="4300AE92" w14:textId="2D9173E1" w:rsidR="009C67B6" w:rsidRPr="00C46310" w:rsidRDefault="00066998" w:rsidP="004D0CE4">
      <w:pPr>
        <w:pStyle w:val="NoSpacing"/>
        <w:numPr>
          <w:ilvl w:val="1"/>
          <w:numId w:val="7"/>
        </w:numPr>
        <w:rPr>
          <w:rStyle w:val="Strong"/>
          <w:rFonts w:ascii="Garamond" w:hAnsi="Garamond"/>
          <w:b w:val="0"/>
          <w:bCs w:val="0"/>
          <w:color w:val="000000" w:themeColor="text1"/>
          <w:sz w:val="24"/>
          <w:szCs w:val="24"/>
        </w:rPr>
      </w:pPr>
      <w:hyperlink r:id="rId181" w:history="1">
        <w:r w:rsidR="009C67B6" w:rsidRPr="00C46310">
          <w:rPr>
            <w:rStyle w:val="Hyperlink"/>
            <w:rFonts w:ascii="Garamond" w:hAnsi="Garamond"/>
            <w:color w:val="000000" w:themeColor="text1"/>
            <w:sz w:val="24"/>
            <w:szCs w:val="24"/>
            <w:u w:val="none"/>
          </w:rPr>
          <w:t>Utvecklare i Test</w:t>
        </w:r>
      </w:hyperlink>
      <w:r w:rsidR="005031AC" w:rsidRPr="00C46310">
        <w:rPr>
          <w:rFonts w:ascii="Garamond" w:hAnsi="Garamond"/>
          <w:color w:val="000000" w:themeColor="text1"/>
          <w:sz w:val="24"/>
          <w:szCs w:val="24"/>
        </w:rPr>
        <w:t xml:space="preserve">, </w:t>
      </w:r>
      <w:r w:rsidR="009C67B6" w:rsidRPr="00C46310">
        <w:rPr>
          <w:rStyle w:val="Strong"/>
          <w:rFonts w:ascii="Garamond" w:hAnsi="Garamond"/>
          <w:b w:val="0"/>
          <w:bCs w:val="0"/>
          <w:color w:val="000000" w:themeColor="text1"/>
          <w:sz w:val="24"/>
          <w:szCs w:val="24"/>
        </w:rPr>
        <w:t>Sopra Steria - Stockholm</w:t>
      </w:r>
    </w:p>
    <w:p w14:paraId="1386076C" w14:textId="1C60E9F8" w:rsidR="009C67B6" w:rsidRPr="00C46310" w:rsidRDefault="00066998" w:rsidP="004D0CE4">
      <w:pPr>
        <w:pStyle w:val="NoSpacing"/>
        <w:numPr>
          <w:ilvl w:val="1"/>
          <w:numId w:val="7"/>
        </w:numPr>
        <w:rPr>
          <w:rFonts w:ascii="Garamond" w:hAnsi="Garamond"/>
          <w:color w:val="000000" w:themeColor="text1"/>
          <w:sz w:val="24"/>
          <w:szCs w:val="24"/>
        </w:rPr>
      </w:pPr>
      <w:hyperlink r:id="rId182" w:history="1">
        <w:r w:rsidR="009C67B6" w:rsidRPr="00C46310">
          <w:rPr>
            <w:rStyle w:val="Hyperlink"/>
            <w:rFonts w:ascii="Garamond" w:hAnsi="Garamond"/>
            <w:color w:val="000000" w:themeColor="text1"/>
            <w:sz w:val="24"/>
            <w:szCs w:val="24"/>
            <w:u w:val="none"/>
          </w:rPr>
          <w:t>Programmerare inom Fashion Tech</w:t>
        </w:r>
      </w:hyperlink>
      <w:r w:rsidR="009C67B6" w:rsidRPr="00C46310">
        <w:rPr>
          <w:rFonts w:ascii="Garamond" w:hAnsi="Garamond"/>
          <w:color w:val="000000" w:themeColor="text1"/>
          <w:sz w:val="24"/>
          <w:szCs w:val="24"/>
        </w:rPr>
        <w:t>, Stockholms universitet</w:t>
      </w:r>
    </w:p>
    <w:p w14:paraId="582844C6" w14:textId="1D012F13" w:rsidR="009C67B6" w:rsidRPr="00C46310" w:rsidRDefault="00066998" w:rsidP="004D0CE4">
      <w:pPr>
        <w:pStyle w:val="NoSpacing"/>
        <w:numPr>
          <w:ilvl w:val="1"/>
          <w:numId w:val="7"/>
        </w:numPr>
        <w:rPr>
          <w:rFonts w:ascii="Garamond" w:hAnsi="Garamond"/>
          <w:color w:val="000000" w:themeColor="text1"/>
          <w:sz w:val="24"/>
          <w:szCs w:val="24"/>
        </w:rPr>
      </w:pPr>
      <w:hyperlink r:id="rId183" w:history="1">
        <w:r w:rsidR="009C67B6" w:rsidRPr="00C46310">
          <w:rPr>
            <w:rStyle w:val="Hyperlink"/>
            <w:rFonts w:ascii="Garamond" w:hAnsi="Garamond"/>
            <w:color w:val="000000" w:themeColor="text1"/>
            <w:sz w:val="24"/>
            <w:szCs w:val="24"/>
            <w:u w:val="none"/>
          </w:rPr>
          <w:t>Utvecklare inom .Net</w:t>
        </w:r>
        <w:r w:rsidR="005031AC" w:rsidRPr="00C46310">
          <w:rPr>
            <w:rStyle w:val="Hyperlink"/>
            <w:rFonts w:ascii="Garamond" w:hAnsi="Garamond"/>
            <w:color w:val="000000" w:themeColor="text1"/>
            <w:sz w:val="24"/>
            <w:szCs w:val="24"/>
            <w:u w:val="none"/>
          </w:rPr>
          <w:t xml:space="preserve">, </w:t>
        </w:r>
      </w:hyperlink>
      <w:r w:rsidR="009C67B6" w:rsidRPr="00C46310">
        <w:rPr>
          <w:rStyle w:val="Strong"/>
          <w:rFonts w:ascii="Garamond" w:hAnsi="Garamond"/>
          <w:b w:val="0"/>
          <w:bCs w:val="0"/>
          <w:color w:val="000000" w:themeColor="text1"/>
          <w:sz w:val="24"/>
          <w:szCs w:val="24"/>
        </w:rPr>
        <w:t>DevCore AB - Stockholm</w:t>
      </w:r>
    </w:p>
    <w:p w14:paraId="38E86D6D" w14:textId="425950D7" w:rsidR="00D74A99" w:rsidRPr="00C46310"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sz w:val="24"/>
          <w:szCs w:val="24"/>
        </w:rPr>
        <w:t>AF Augusti</w:t>
      </w:r>
    </w:p>
    <w:p w14:paraId="5F6FC0DA" w14:textId="77777777" w:rsidR="00945E62" w:rsidRPr="00C46310"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Vi söker en datalärare som är praktisk och pedagogisk, </w:t>
      </w:r>
      <w:r w:rsidRPr="00C46310">
        <w:rPr>
          <w:rFonts w:ascii="Garamond" w:eastAsia="Times New Roman" w:hAnsi="Garamond" w:cs="Arial"/>
          <w:color w:val="000000" w:themeColor="text1"/>
          <w:lang w:eastAsia="sv-SE"/>
        </w:rPr>
        <w:t xml:space="preserve">CyberGymnasiet Stockholm, </w:t>
      </w:r>
      <w:hyperlink r:id="rId184" w:history="1">
        <w:r w:rsidR="00ED385F" w:rsidRPr="00C46310">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46310"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Lärare i teknik och matematik till NTI Gymnasiet, </w:t>
      </w:r>
      <w:r w:rsidRPr="00C46310">
        <w:rPr>
          <w:rFonts w:ascii="Garamond" w:eastAsia="Times New Roman" w:hAnsi="Garamond" w:cs="Arial"/>
          <w:color w:val="000000" w:themeColor="text1"/>
          <w:lang w:eastAsia="sv-SE"/>
        </w:rPr>
        <w:t xml:space="preserve">NTI-gymnasiet, Stockholm, </w:t>
      </w:r>
      <w:hyperlink r:id="rId185" w:history="1">
        <w:r w:rsidRPr="00C46310">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46310">
        <w:rPr>
          <w:rFonts w:ascii="Garamond" w:eastAsia="Times New Roman" w:hAnsi="Garamond" w:cs="Arial"/>
          <w:color w:val="000000" w:themeColor="text1"/>
          <w:kern w:val="36"/>
          <w:lang w:eastAsia="sv-SE"/>
        </w:rPr>
        <w:t xml:space="preserve">Spännande programmeringslärartjänst på NTI Gymnasiet Gärdet! </w:t>
      </w:r>
      <w:r w:rsidRPr="00C46310">
        <w:rPr>
          <w:rFonts w:ascii="Garamond" w:eastAsia="Times New Roman" w:hAnsi="Garamond" w:cs="Arial"/>
          <w:color w:val="000000" w:themeColor="text1"/>
          <w:lang w:eastAsia="sv-SE"/>
        </w:rPr>
        <w:t xml:space="preserve">NTI-gymnasiet, Stockholm, </w:t>
      </w:r>
      <w:hyperlink r:id="rId186" w:history="1">
        <w:r w:rsidRPr="00C46310">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till NTI Gymnasiet, </w:t>
      </w:r>
      <w:r w:rsidRPr="00C46310">
        <w:rPr>
          <w:rFonts w:ascii="Garamond" w:eastAsia="Times New Roman" w:hAnsi="Garamond" w:cs="Arial"/>
          <w:i/>
          <w:iCs/>
          <w:color w:val="000000" w:themeColor="text1"/>
          <w:lang w:eastAsia="sv-SE"/>
        </w:rPr>
        <w:t xml:space="preserve">NTI-gymnasiet, Stockholm, </w:t>
      </w:r>
      <w:hyperlink r:id="rId187" w:history="1">
        <w:r w:rsidRPr="00C46310">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46310"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i medieämnen, </w:t>
      </w:r>
      <w:r w:rsidRPr="00C46310">
        <w:rPr>
          <w:rFonts w:ascii="Garamond" w:eastAsia="Times New Roman" w:hAnsi="Garamond" w:cs="Arial"/>
          <w:color w:val="000000" w:themeColor="text1"/>
          <w:lang w:eastAsia="sv-SE"/>
        </w:rPr>
        <w:t xml:space="preserve">International IT College of Sweden, Stockholm, </w:t>
      </w:r>
      <w:hyperlink r:id="rId188" w:history="1">
        <w:r w:rsidR="00982D3F" w:rsidRPr="00C46310">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46310"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Matematik - Stockholm, </w:t>
      </w:r>
      <w:r w:rsidRPr="00C46310">
        <w:rPr>
          <w:rFonts w:ascii="Garamond" w:eastAsia="Times New Roman" w:hAnsi="Garamond" w:cs="Arial"/>
          <w:color w:val="000000" w:themeColor="text1"/>
          <w:lang w:eastAsia="sv-SE"/>
        </w:rPr>
        <w:t xml:space="preserve">PersonalExpressen AB, </w:t>
      </w:r>
      <w:hyperlink r:id="rId189" w:history="1">
        <w:r w:rsidR="00D96CE8" w:rsidRPr="00C46310">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46310"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engelska på Bromma gymnasium, </w:t>
      </w:r>
      <w:r w:rsidRPr="00C46310">
        <w:rPr>
          <w:rFonts w:ascii="Garamond" w:eastAsia="Times New Roman" w:hAnsi="Garamond" w:cs="Arial"/>
          <w:color w:val="000000" w:themeColor="text1"/>
          <w:lang w:eastAsia="sv-SE"/>
        </w:rPr>
        <w:t xml:space="preserve">Stockholms Stad, Utbildningsförvaltningen, </w:t>
      </w:r>
      <w:hyperlink r:id="rId190" w:history="1">
        <w:r w:rsidRPr="00C46310">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46310"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Engelska - Komvux Älvsjö, </w:t>
      </w:r>
      <w:r w:rsidRPr="00C46310">
        <w:rPr>
          <w:rFonts w:ascii="Garamond" w:eastAsia="Times New Roman" w:hAnsi="Garamond" w:cs="Arial"/>
          <w:color w:val="000000" w:themeColor="text1"/>
          <w:lang w:eastAsia="sv-SE"/>
        </w:rPr>
        <w:t xml:space="preserve">OMSORGSLYFTET UTBILDNINGAR AB, </w:t>
      </w:r>
      <w:hyperlink r:id="rId191" w:history="1">
        <w:r w:rsidRPr="00C46310">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E05FC7"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C46310">
        <w:rPr>
          <w:rFonts w:ascii="Garamond" w:hAnsi="Garamond" w:cs="Arial"/>
          <w:color w:val="000000" w:themeColor="text1"/>
          <w:kern w:val="36"/>
        </w:rPr>
        <w:t xml:space="preserve">Spännande programmeringslärartjänst på NTI Gymnasiet Gärdet! </w:t>
      </w:r>
      <w:r w:rsidRPr="00E05FC7">
        <w:rPr>
          <w:rFonts w:ascii="Garamond" w:hAnsi="Garamond" w:cs="Arial"/>
          <w:color w:val="000000" w:themeColor="text1"/>
          <w:kern w:val="36"/>
          <w:lang w:val="en-GB"/>
        </w:rPr>
        <w:t xml:space="preserve">Stockholm, </w:t>
      </w:r>
      <w:hyperlink r:id="rId192" w:history="1">
        <w:r w:rsidRPr="00E05FC7">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till NTI Gymnasiet, </w:t>
      </w:r>
      <w:r w:rsidRPr="00C46310">
        <w:rPr>
          <w:rFonts w:ascii="Garamond" w:eastAsia="Times New Roman" w:hAnsi="Garamond" w:cs="Arial"/>
          <w:color w:val="000000" w:themeColor="text1"/>
          <w:lang w:eastAsia="sv-SE"/>
        </w:rPr>
        <w:t xml:space="preserve">NTI-gymnasiet, Stockholm, </w:t>
      </w:r>
      <w:hyperlink r:id="rId193" w:history="1">
        <w:r w:rsidRPr="00C46310">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tjänst på NTI Gymnasiet Gärdet, </w:t>
      </w:r>
      <w:r w:rsidRPr="00C46310">
        <w:rPr>
          <w:rFonts w:ascii="Garamond" w:eastAsia="Times New Roman" w:hAnsi="Garamond" w:cs="Arial"/>
          <w:color w:val="000000" w:themeColor="text1"/>
          <w:lang w:eastAsia="sv-SE"/>
        </w:rPr>
        <w:t xml:space="preserve">NTI-gymnasiet, Stockholm, </w:t>
      </w:r>
      <w:hyperlink r:id="rId194" w:history="1">
        <w:r w:rsidRPr="00C46310">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webbutveckling till NTI Gymnasiet, </w:t>
      </w:r>
      <w:r w:rsidRPr="00C46310">
        <w:rPr>
          <w:rFonts w:ascii="Garamond" w:eastAsia="Times New Roman" w:hAnsi="Garamond" w:cs="Arial"/>
          <w:color w:val="000000" w:themeColor="text1"/>
          <w:lang w:eastAsia="sv-SE"/>
        </w:rPr>
        <w:t xml:space="preserve">NTI-gymnasiet, Stockholm, </w:t>
      </w:r>
      <w:hyperlink r:id="rId195" w:history="1">
        <w:r w:rsidRPr="00C46310">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e till Sjölins Vasastan, </w:t>
      </w:r>
      <w:r w:rsidRPr="00C46310">
        <w:rPr>
          <w:rFonts w:ascii="Garamond" w:eastAsia="Times New Roman" w:hAnsi="Garamond" w:cs="Arial"/>
          <w:color w:val="000000" w:themeColor="text1"/>
          <w:lang w:eastAsia="sv-SE"/>
        </w:rPr>
        <w:t xml:space="preserve">Sjölins Gymnasium, Stockholm, </w:t>
      </w:r>
      <w:hyperlink r:id="rId196" w:history="1">
        <w:r w:rsidRPr="00C46310">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46310"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 xml:space="preserve">Lärare i programmering och webbutv. till Grillska Gymnasiet Eskilstuna, </w:t>
      </w:r>
      <w:hyperlink r:id="rId197" w:history="1">
        <w:r w:rsidRPr="00C46310">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46310"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och naturkunskap, </w:t>
      </w:r>
      <w:r w:rsidRPr="00C46310">
        <w:rPr>
          <w:rFonts w:ascii="Garamond" w:eastAsia="Times New Roman" w:hAnsi="Garamond" w:cs="Arial"/>
          <w:color w:val="000000" w:themeColor="text1"/>
          <w:lang w:eastAsia="sv-SE"/>
        </w:rPr>
        <w:t xml:space="preserve">Stockholms Stad, Utbildningsförvaltningen, </w:t>
      </w:r>
      <w:hyperlink r:id="rId198" w:history="1">
        <w:r w:rsidRPr="00C46310">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E05FC7"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Lärare i matematik/Teacher of Mathematics, </w:t>
      </w:r>
      <w:r w:rsidRPr="00E05FC7">
        <w:rPr>
          <w:rFonts w:ascii="Garamond" w:eastAsia="Times New Roman" w:hAnsi="Garamond" w:cs="Arial"/>
          <w:color w:val="000000" w:themeColor="text1"/>
          <w:lang w:val="en-GB" w:eastAsia="sv-SE"/>
        </w:rPr>
        <w:t xml:space="preserve">Stockholms Stad, </w:t>
      </w:r>
      <w:hyperlink r:id="rId199" w:history="1">
        <w:r w:rsidRPr="00E05FC7">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C46310"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 Juni</w:t>
      </w:r>
    </w:p>
    <w:p w14:paraId="210138A7" w14:textId="659914AA"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Cloud Solution Developer / Architect, </w:t>
      </w:r>
      <w:r w:rsidRPr="00E05FC7">
        <w:rPr>
          <w:rFonts w:ascii="Garamond" w:eastAsia="Times New Roman" w:hAnsi="Garamond" w:cs="Arial"/>
          <w:i/>
          <w:iCs/>
          <w:color w:val="000000" w:themeColor="text1"/>
          <w:lang w:val="en-GB" w:eastAsia="sv-SE"/>
        </w:rPr>
        <w:t>Semcon Sweden, https://www.arbetsformedlingen.se/For-arbetssokande/platsbanken/annonser/8348346</w:t>
      </w:r>
    </w:p>
    <w:p w14:paraId="1B5DE07D" w14:textId="3AB498F5"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 xml:space="preserve">Systemutvecklare </w:t>
      </w:r>
      <w:r w:rsidRPr="00C46310">
        <w:rPr>
          <w:rFonts w:ascii="Garamond" w:hAnsi="Garamond" w:cs="Arial"/>
          <w:i/>
          <w:iCs/>
          <w:color w:val="000000" w:themeColor="text1"/>
        </w:rPr>
        <w:t>Prevas, Eskilstuna, https://www.arbetsformedlingen.se/For-arbetssokande/platsbanken/annonser/8347417</w:t>
      </w:r>
    </w:p>
    <w:p w14:paraId="3D5CC83E" w14:textId="588B3F62"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46310"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SharePoint utvecklare till Eskilstuna. Gillar du Britt? Gillar Britt dig? </w:t>
      </w:r>
      <w:r w:rsidRPr="00C46310">
        <w:rPr>
          <w:rFonts w:ascii="Garamond" w:eastAsia="Times New Roman" w:hAnsi="Garamond" w:cs="Arial"/>
          <w:i/>
          <w:iCs/>
          <w:color w:val="000000" w:themeColor="text1"/>
          <w:lang w:eastAsia="sv-SE"/>
        </w:rPr>
        <w:t xml:space="preserve">Britt Sweden AB, </w:t>
      </w:r>
      <w:hyperlink r:id="rId200" w:history="1">
        <w:r w:rsidR="00596A0E" w:rsidRPr="00C46310">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46310"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Arial"/>
          <w:i/>
          <w:iCs/>
          <w:color w:val="000000" w:themeColor="text1"/>
          <w:kern w:val="36"/>
        </w:rPr>
        <w:t xml:space="preserve">Senior utvecklare till Eskilstuna. Gillar du Britt? Gillar Britt dig? </w:t>
      </w:r>
      <w:r w:rsidRPr="00C46310">
        <w:rPr>
          <w:rFonts w:ascii="Garamond" w:hAnsi="Garamond" w:cs="Arial"/>
          <w:i/>
          <w:iCs/>
          <w:color w:val="000000" w:themeColor="text1"/>
        </w:rPr>
        <w:t xml:space="preserve">Britt Sweden AB, </w:t>
      </w:r>
      <w:hyperlink r:id="rId201" w:history="1">
        <w:r w:rsidR="00596A0E" w:rsidRPr="00C46310">
          <w:rPr>
            <w:rStyle w:val="Hyperlink"/>
            <w:rFonts w:ascii="Garamond" w:hAnsi="Garamond" w:cs="Arial"/>
            <w:i/>
            <w:iCs/>
            <w:color w:val="000000" w:themeColor="text1"/>
          </w:rPr>
          <w:t>https://www.arbetsformedlingen.se/For-arbetssokande/platsbanken/annonser/8210863</w:t>
        </w:r>
      </w:hyperlink>
    </w:p>
    <w:p w14:paraId="68982052" w14:textId="0A92236B" w:rsidR="0076384D" w:rsidRPr="00E05FC7"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Systemutvecklare till Ecoguard, </w:t>
      </w:r>
      <w:r w:rsidRPr="00E05FC7">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tekniska ämnen, </w:t>
      </w:r>
      <w:r w:rsidRPr="00C46310">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Kursledare i Svenska, Stockholm, </w:t>
      </w:r>
      <w:r w:rsidRPr="00C46310">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programmering, kemi, fysik, </w:t>
      </w:r>
      <w:r w:rsidRPr="00C46310">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i/>
          <w:iCs/>
          <w:color w:val="000000" w:themeColor="text1"/>
          <w:lang w:eastAsia="sv-SE"/>
        </w:rPr>
        <w:t>arbetssokande/platsbanken/annonser/833</w:t>
      </w:r>
      <w:r w:rsidRPr="00C46310">
        <w:rPr>
          <w:rFonts w:ascii="Garamond" w:eastAsia="Times New Roman" w:hAnsi="Garamond" w:cs="Arial"/>
          <w:color w:val="000000" w:themeColor="text1"/>
          <w:lang w:eastAsia="sv-SE"/>
        </w:rPr>
        <w:t>6941</w:t>
      </w:r>
    </w:p>
    <w:p w14:paraId="5D1088B8" w14:textId="77777777" w:rsidR="00554AB2" w:rsidRPr="00C46310"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Vi söker en vass utvecklare som vill undervisa i front end, </w:t>
      </w:r>
      <w:r w:rsidRPr="00C46310">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Engelska - Komvux Älvsjö, </w:t>
      </w:r>
      <w:r w:rsidRPr="00C46310">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Yrkesgymnasiet Stockholm söker en legitimerad matematiklärare, </w:t>
      </w:r>
      <w:r w:rsidRPr="00C46310">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Matematiklärare, </w:t>
      </w:r>
      <w:r w:rsidRPr="00C46310">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Chas Academy söker Yrkeslärare till Fullstack-utbildning, </w:t>
      </w:r>
      <w:r w:rsidRPr="00C46310">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C46310"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engelska som gillar utveckling och utmaningar! </w:t>
      </w:r>
      <w:r w:rsidRPr="00C46310">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i matematik och fysik, vikariat, </w:t>
      </w:r>
      <w:r w:rsidRPr="00C46310">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Helvetica"/>
          <w:i/>
          <w:iCs/>
          <w:color w:val="000000" w:themeColor="text1"/>
        </w:rPr>
        <w:t>Vikariat som lärare i Matematik i kombination med ytterligare ämne, Kärrtorps gymnasium,</w:t>
      </w:r>
      <w:r w:rsidR="00E21F96" w:rsidRPr="00C46310">
        <w:rPr>
          <w:rFonts w:ascii="Garamond" w:hAnsi="Garamond" w:cs="Helvetica"/>
          <w:i/>
          <w:iCs/>
          <w:color w:val="000000" w:themeColor="text1"/>
        </w:rPr>
        <w:t xml:space="preserve"> </w:t>
      </w:r>
      <w:r w:rsidRPr="00C46310">
        <w:rPr>
          <w:rFonts w:ascii="Garamond" w:hAnsi="Garamond" w:cs="Helvetica"/>
          <w:i/>
          <w:iCs/>
          <w:color w:val="000000" w:themeColor="text1"/>
        </w:rPr>
        <w:t>https://stockholmsstad.mynetworkglobal.com/what:job/jobID:275343/type:job/where:1/apply:1</w:t>
      </w:r>
    </w:p>
    <w:p w14:paraId="4BEDC44F" w14:textId="26DC48F2" w:rsidR="007C74A7" w:rsidRPr="00C46310"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sökes i matematik, </w:t>
      </w:r>
      <w:r w:rsidRPr="00C46310">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46310"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C46310"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C46310">
        <w:rPr>
          <w:rFonts w:ascii="Garamond" w:hAnsi="Garamond" w:cs="Arial"/>
          <w:i/>
          <w:iCs/>
          <w:color w:val="000000" w:themeColor="text1"/>
          <w:kern w:val="36"/>
          <w:sz w:val="24"/>
          <w:szCs w:val="24"/>
        </w:rPr>
        <w:t>Systemutvecklare .NET fullstack</w:t>
      </w:r>
      <w:r w:rsidR="00045D9B" w:rsidRPr="00C46310">
        <w:rPr>
          <w:rFonts w:ascii="Garamond" w:hAnsi="Garamond" w:cs="Arial"/>
          <w:i/>
          <w:iCs/>
          <w:color w:val="000000" w:themeColor="text1"/>
          <w:kern w:val="36"/>
          <w:sz w:val="24"/>
          <w:szCs w:val="24"/>
        </w:rPr>
        <w:t xml:space="preserve">, </w:t>
      </w:r>
      <w:r w:rsidRPr="00C46310">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 till Fortum</w:t>
      </w:r>
      <w:r w:rsidR="00045D9B" w:rsidRPr="00C46310">
        <w:rPr>
          <w:rFonts w:ascii="Garamond" w:eastAsia="Times New Roman" w:hAnsi="Garamond" w:cs="Arial"/>
          <w:i/>
          <w:iCs/>
          <w:color w:val="000000" w:themeColor="text1"/>
          <w:kern w:val="36"/>
          <w:sz w:val="24"/>
          <w:szCs w:val="24"/>
          <w:lang w:eastAsia="sv-SE"/>
        </w:rPr>
        <w:t xml:space="preserve">, </w:t>
      </w:r>
      <w:r w:rsidRPr="00C46310">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w:t>
      </w:r>
      <w:r w:rsidR="00045D9B" w:rsidRPr="00C46310">
        <w:rPr>
          <w:rFonts w:ascii="Garamond" w:eastAsia="Times New Roman" w:hAnsi="Garamond" w:cs="Arial"/>
          <w:i/>
          <w:iCs/>
          <w:color w:val="000000" w:themeColor="text1"/>
          <w:kern w:val="36"/>
          <w:sz w:val="24"/>
          <w:szCs w:val="24"/>
          <w:lang w:eastAsia="sv-SE"/>
        </w:rPr>
        <w:t xml:space="preserve">, </w:t>
      </w:r>
      <w:r w:rsidRPr="00C46310">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C46310"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w:t>
      </w:r>
      <w:r w:rsidR="00765F2E" w:rsidRPr="00C46310">
        <w:rPr>
          <w:rFonts w:ascii="Garamond" w:eastAsia="Times New Roman" w:hAnsi="Garamond" w:cs="Arial"/>
          <w:i/>
          <w:iCs/>
          <w:color w:val="000000" w:themeColor="text1"/>
          <w:kern w:val="36"/>
          <w:sz w:val="24"/>
          <w:szCs w:val="24"/>
          <w:lang w:eastAsia="sv-SE"/>
        </w:rPr>
        <w:t>ystemutvecklare .net, södertälje</w:t>
      </w:r>
      <w:r w:rsidR="00045D9B" w:rsidRPr="00C46310">
        <w:rPr>
          <w:rFonts w:ascii="Garamond" w:eastAsia="Times New Roman" w:hAnsi="Garamond" w:cs="Arial"/>
          <w:i/>
          <w:iCs/>
          <w:color w:val="000000" w:themeColor="text1"/>
          <w:kern w:val="36"/>
          <w:sz w:val="24"/>
          <w:szCs w:val="24"/>
          <w:lang w:eastAsia="sv-SE"/>
        </w:rPr>
        <w:t xml:space="preserve">, </w:t>
      </w:r>
      <w:r w:rsidR="00765F2E" w:rsidRPr="00C46310">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Java, </w:t>
      </w:r>
      <w:r w:rsidRPr="00C46310">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till Cision, </w:t>
      </w:r>
      <w:r w:rsidRPr="00C46310">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till Infometric!, </w:t>
      </w:r>
      <w:r w:rsidRPr="00C46310">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w:t>
      </w:r>
      <w:r w:rsidRPr="00C46310">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C# .NET, </w:t>
      </w:r>
      <w:r w:rsidRPr="00C46310">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C46310"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C46310">
        <w:rPr>
          <w:rFonts w:ascii="Garamond" w:eastAsia="Times New Roman" w:hAnsi="Garamond" w:cs="Arial"/>
          <w:color w:val="000000" w:themeColor="text1"/>
          <w:kern w:val="36"/>
          <w:sz w:val="24"/>
          <w:szCs w:val="24"/>
          <w:lang w:eastAsia="sv-SE"/>
        </w:rPr>
        <w:t xml:space="preserve">Systemutvecklare Backend, </w:t>
      </w:r>
      <w:r w:rsidRPr="00C46310">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C46310">
        <w:rPr>
          <w:rFonts w:ascii="inherit" w:hAnsi="inherit" w:cs="Arial"/>
          <w:b/>
          <w:bCs/>
          <w:color w:val="000000" w:themeColor="text1"/>
          <w:sz w:val="27"/>
          <w:szCs w:val="27"/>
        </w:rPr>
        <w:t xml:space="preserve"> </w:t>
      </w:r>
    </w:p>
    <w:p w14:paraId="0E30AE54" w14:textId="77777777" w:rsidR="00F501E5" w:rsidRPr="00C46310"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 </w:t>
      </w:r>
    </w:p>
    <w:p w14:paraId="7EE4AC2D" w14:textId="4B942A89" w:rsidR="00357320" w:rsidRPr="00E05FC7"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Proact IT Trainee Program 2019, </w:t>
      </w:r>
      <w:r w:rsidRPr="00E05FC7">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E05FC7"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NET Backend Developer to consultant assignment in Stockholm, </w:t>
      </w:r>
      <w:r w:rsidRPr="00E05FC7">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utvecklare för tillsvidare, </w:t>
      </w:r>
      <w:r w:rsidRPr="00C46310">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EMBEDDED C++ DEVELOPERS, </w:t>
      </w:r>
      <w:r w:rsidRPr="00C46310">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Python-utvecklare som vill arbeta inom försvarsindustrin, </w:t>
      </w:r>
      <w:r w:rsidRPr="00C46310">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Programmerare/utvecklare, </w:t>
      </w:r>
      <w:r w:rsidRPr="00C46310">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 / Backend Developer / .NET / C# till Sweco IT, </w:t>
      </w:r>
      <w:r w:rsidRPr="00C46310">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E05FC7"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Front-end developer till digitalbyrån Black Pixel!, </w:t>
      </w:r>
      <w:r w:rsidRPr="00E05FC7">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E05FC7"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C46310"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kern w:val="36"/>
        </w:rPr>
        <w:t>Tech Lead Integration</w:t>
      </w:r>
      <w:r w:rsidR="009574B8" w:rsidRPr="00C46310">
        <w:rPr>
          <w:rFonts w:ascii="Garamond" w:hAnsi="Garamond" w:cs="Arial"/>
          <w:color w:val="000000" w:themeColor="text1"/>
          <w:kern w:val="36"/>
        </w:rPr>
        <w:t xml:space="preserve">, </w:t>
      </w:r>
      <w:r w:rsidRPr="00C46310">
        <w:rPr>
          <w:rFonts w:ascii="Garamond" w:hAnsi="Garamond" w:cs="Arial"/>
          <w:color w:val="000000" w:themeColor="text1"/>
        </w:rPr>
        <w:t xml:space="preserve">Trafikförvaltningen, Stockholm, </w:t>
      </w:r>
      <w:r w:rsidR="009574B8" w:rsidRPr="00C46310">
        <w:rPr>
          <w:rFonts w:ascii="Garamond" w:hAnsi="Garamond" w:cs="Arial"/>
          <w:color w:val="000000" w:themeColor="text1"/>
        </w:rPr>
        <w:t>https://www.arbetsformedlingen.se/For-arbetssokande/Platsbanken/annonser/8306352</w:t>
      </w:r>
    </w:p>
    <w:p w14:paraId="763F4E8A" w14:textId="1F0ABC8F" w:rsidR="00A3663E" w:rsidRPr="00E05FC7"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E05FC7">
        <w:rPr>
          <w:rFonts w:ascii="Garamond" w:eastAsia="Times New Roman" w:hAnsi="Garamond" w:cs="Arial"/>
          <w:color w:val="000000" w:themeColor="text1"/>
          <w:kern w:val="36"/>
          <w:lang w:val="en-GB" w:eastAsia="sv-SE"/>
        </w:rPr>
        <w:t xml:space="preserve">Systemutvecklare inom Scientific High-Performance Computing (HPC), </w:t>
      </w:r>
      <w:r w:rsidRPr="00E05FC7">
        <w:rPr>
          <w:rFonts w:ascii="Garamond" w:eastAsia="Times New Roman" w:hAnsi="Garamond" w:cs="Arial"/>
          <w:color w:val="000000" w:themeColor="text1"/>
          <w:lang w:val="en-GB" w:eastAsia="sv-SE"/>
        </w:rPr>
        <w:t>Stockholms universitet, https://www.arbetsformedlingen.se/For-arbetssokande/Platsbanken/annonser/8315937</w:t>
      </w:r>
    </w:p>
    <w:p w14:paraId="2A921DF9" w14:textId="37669A6E" w:rsidR="00A3663E" w:rsidRPr="00C46310"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Systemutvecklare, </w:t>
      </w:r>
      <w:r w:rsidRPr="00C46310">
        <w:rPr>
          <w:rFonts w:ascii="Garamond" w:eastAsia="Times New Roman" w:hAnsi="Garamond" w:cs="Arial"/>
          <w:color w:val="000000" w:themeColor="text1"/>
          <w:lang w:eastAsia="sv-SE"/>
        </w:rPr>
        <w:t>Vitec Software Group, Stockholm,</w:t>
      </w:r>
      <w:r w:rsidRPr="00C46310">
        <w:rPr>
          <w:rFonts w:ascii="Garamond" w:hAnsi="Garamond"/>
          <w:color w:val="000000" w:themeColor="text1"/>
        </w:rPr>
        <w:t xml:space="preserve"> </w:t>
      </w:r>
      <w:r w:rsidRPr="00C46310">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Teknisk testare till teknikenheten, </w:t>
      </w:r>
      <w:r w:rsidRPr="00C46310">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Agil coach med ledaregenskaper, Stockholm, </w:t>
      </w:r>
      <w:r w:rsidRPr="00C46310">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Systemutvecklare - välj ditt specialområde!, </w:t>
      </w:r>
      <w:r w:rsidRPr="00C46310">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46310"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kern w:val="36"/>
        </w:rPr>
        <w:t>HiQ</w:t>
      </w:r>
    </w:p>
    <w:p w14:paraId="4A3522E1" w14:textId="77777777" w:rsidR="00ED5267" w:rsidRPr="00C46310"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r w:rsidRPr="00C46310">
        <w:rPr>
          <w:rFonts w:ascii="Garamond" w:hAnsi="Garamond" w:cs="Arial"/>
          <w:color w:val="000000" w:themeColor="text1"/>
          <w:kern w:val="36"/>
        </w:rPr>
        <w:t>Embedded utvecklare självkörande fordon</w:t>
      </w:r>
      <w:r w:rsidR="00E05E54" w:rsidRPr="00C46310">
        <w:rPr>
          <w:rFonts w:ascii="Garamond" w:hAnsi="Garamond" w:cs="Arial"/>
          <w:color w:val="000000" w:themeColor="text1"/>
          <w:kern w:val="36"/>
        </w:rPr>
        <w:t>,</w:t>
      </w:r>
      <w:r w:rsidR="00E05E54" w:rsidRPr="00C46310">
        <w:rPr>
          <w:rStyle w:val="Heading2Char"/>
          <w:rFonts w:ascii="Garamond" w:hAnsi="Garamond" w:cs="Helvetica"/>
          <w:color w:val="000000" w:themeColor="text1"/>
          <w:sz w:val="22"/>
          <w:szCs w:val="22"/>
        </w:rPr>
        <w:t xml:space="preserve"> </w:t>
      </w:r>
      <w:hyperlink r:id="rId202" w:history="1">
        <w:r w:rsidR="00E05E54" w:rsidRPr="00C46310">
          <w:rPr>
            <w:rStyle w:val="Hyperlink"/>
            <w:rFonts w:ascii="Garamond" w:hAnsi="Garamond" w:cs="Helvetica"/>
            <w:color w:val="000000" w:themeColor="text1"/>
          </w:rPr>
          <w:t>gustaf.ahne@hiq.se</w:t>
        </w:r>
      </w:hyperlink>
    </w:p>
    <w:p w14:paraId="529DD9D8" w14:textId="77777777" w:rsidR="00ED5267" w:rsidRPr="00E05FC7"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color w:val="000000" w:themeColor="text1"/>
          <w:kern w:val="36"/>
          <w:lang w:val="en-GB"/>
        </w:rPr>
        <w:t>Java Developer to HiQ</w:t>
      </w:r>
      <w:r w:rsidR="003555C7" w:rsidRPr="00E05FC7">
        <w:rPr>
          <w:rFonts w:ascii="Garamond" w:hAnsi="Garamond" w:cs="Arial"/>
          <w:color w:val="000000" w:themeColor="text1"/>
          <w:kern w:val="36"/>
          <w:lang w:val="en-GB"/>
        </w:rPr>
        <w:t>, Stockholm, https://www.arbetsformedlingen.se/For-arbetssokande/Platsbanken/annonser/23123137</w:t>
      </w:r>
    </w:p>
    <w:p w14:paraId="70F4F7F0" w14:textId="77777777" w:rsidR="00ED5267" w:rsidRPr="00C46310"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NET Developer</w:t>
      </w:r>
      <w:r w:rsidR="00AD46E0" w:rsidRPr="00C46310">
        <w:rPr>
          <w:rFonts w:ascii="Garamond" w:eastAsia="Times New Roman" w:hAnsi="Garamond" w:cs="Arial"/>
          <w:color w:val="000000" w:themeColor="text1"/>
          <w:kern w:val="36"/>
          <w:lang w:eastAsia="sv-SE"/>
        </w:rPr>
        <w:t xml:space="preserve">, </w:t>
      </w:r>
      <w:r w:rsidRPr="00C46310">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C46310"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Systemutvecklare till nästa generations förmånssystem Hornstull, Stockholm, </w:t>
      </w:r>
      <w:r w:rsidRPr="00C46310">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46310"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46310"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46310"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Kreativ iOS-utvecklare sökes till startup-bolag, </w:t>
      </w:r>
      <w:r w:rsidRPr="00C46310">
        <w:rPr>
          <w:rFonts w:ascii="Garamond" w:eastAsia="Times New Roman" w:hAnsi="Garamond" w:cs="Arial"/>
          <w:color w:val="000000" w:themeColor="text1"/>
          <w:lang w:eastAsia="sv-SE"/>
        </w:rPr>
        <w:t>Talangjägarna AB, Stockholm,</w:t>
      </w:r>
      <w:r w:rsidR="00A52EFE" w:rsidRPr="00C46310">
        <w:rPr>
          <w:rFonts w:ascii="Garamond" w:eastAsia="Times New Roman" w:hAnsi="Garamond" w:cs="Arial"/>
          <w:color w:val="000000" w:themeColor="text1"/>
          <w:lang w:eastAsia="sv-SE"/>
        </w:rPr>
        <w:t xml:space="preserve"> </w:t>
      </w:r>
      <w:r w:rsidRPr="00C46310">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Systemutvecklare till interna IT-avdelningen hos SBC,</w:t>
      </w:r>
      <w:r w:rsidRPr="00C46310">
        <w:rPr>
          <w:rFonts w:ascii="Garamond" w:hAnsi="Garamond" w:cs="Arial"/>
          <w:color w:val="000000" w:themeColor="text1"/>
        </w:rPr>
        <w:t xml:space="preserve"> Perido AB, Stockholm, https://www.arbetsformedlingen.se/For-arbetssokande/Platsbanken/annonser/23290905</w:t>
      </w:r>
    </w:p>
    <w:p w14:paraId="22B8F7BF" w14:textId="77777777" w:rsidR="00A46616"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unior systemutvecklare /BI / .Net / C# / SQL till Fisk &amp; CO, </w:t>
      </w:r>
      <w:r w:rsidRPr="00C46310">
        <w:rPr>
          <w:rFonts w:ascii="Garamond" w:hAnsi="Garamond" w:cs="Arial"/>
          <w:color w:val="000000" w:themeColor="text1"/>
        </w:rPr>
        <w:t>Bravura, Stockholm, https://www.arbetsformedlingen.se/For-arbetssokande/Platsbanken/annonser/8276337</w:t>
      </w:r>
      <w:r w:rsidR="00F201B4" w:rsidRPr="00C46310">
        <w:rPr>
          <w:rFonts w:ascii="Garamond" w:hAnsi="Garamond" w:cs="Arial"/>
          <w:color w:val="000000" w:themeColor="text1"/>
        </w:rPr>
        <w:t xml:space="preserve">, </w:t>
      </w:r>
      <w:r w:rsidR="00FF76D6" w:rsidRPr="00C46310">
        <w:rPr>
          <w:rFonts w:ascii="Garamond" w:hAnsi="Garamond" w:cs="Arial"/>
          <w:color w:val="000000" w:themeColor="text1"/>
        </w:rPr>
        <w:t>Nora, Bravura</w:t>
      </w:r>
    </w:p>
    <w:p w14:paraId="1F1C524F" w14:textId="77777777" w:rsidR="00A46616" w:rsidRPr="00C46310"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avautvecklare med passion för telekom!, </w:t>
      </w:r>
      <w:r w:rsidRPr="00C46310">
        <w:rPr>
          <w:rFonts w:ascii="Garamond" w:hAnsi="Garamond" w:cs="Arial"/>
          <w:color w:val="000000" w:themeColor="text1"/>
        </w:rPr>
        <w:t>Polystar, Stockholm, https://www.arbetsformedlingen.se/For-arbetssokande/Platsbanken/annonser/8239534</w:t>
      </w:r>
    </w:p>
    <w:p w14:paraId="7B9C1499" w14:textId="77777777" w:rsidR="0028205C" w:rsidRPr="00C46310"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Lead developer inom .NET, </w:t>
      </w:r>
      <w:r w:rsidRPr="00C46310">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46310"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Vår kund söker en Javautvecklare. INget CV behövs!, </w:t>
      </w:r>
      <w:r w:rsidRPr="00C46310">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C46310"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Ledigt jobb som Java- eller .Net-utvecklare, Stockholm, </w:t>
      </w:r>
      <w:r w:rsidRPr="00C46310">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C46310"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 xml:space="preserve">AF </w:t>
      </w:r>
      <w:r w:rsidR="00F02811" w:rsidRPr="00C46310">
        <w:rPr>
          <w:rFonts w:ascii="Garamond" w:hAnsi="Garamond" w:cs="Times New Roman"/>
          <w:color w:val="000000" w:themeColor="text1"/>
        </w:rPr>
        <w:t>Maj</w:t>
      </w:r>
    </w:p>
    <w:p w14:paraId="1A9B4241" w14:textId="77777777"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Göteborg</w:t>
      </w:r>
    </w:p>
    <w:p w14:paraId="648F2188" w14:textId="44D4A95C"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Trollhättan</w:t>
      </w:r>
    </w:p>
    <w:p w14:paraId="0BC7B79A" w14:textId="77777777" w:rsidR="00605E8E" w:rsidRPr="00C46310"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Java utvecklare till Crepido, Skövde, https://www.arbetsformedlingen.se/For-arbetssokande/Platsbanken/annonser/23296930</w:t>
      </w:r>
    </w:p>
    <w:p w14:paraId="07DB35FD"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Junior applikationskonsult, </w:t>
      </w:r>
      <w:r w:rsidRPr="00C46310">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ystemutvecklare, </w:t>
      </w:r>
      <w:r w:rsidRPr="00C46310">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Systemutvecklare, </w:t>
      </w:r>
      <w:r w:rsidRPr="00C46310">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46310"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Maj</w:t>
      </w:r>
    </w:p>
    <w:p w14:paraId="0B05475B" w14:textId="4D6F9C25" w:rsidR="00E51160" w:rsidRPr="00C46310"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bCs/>
          <w:color w:val="000000" w:themeColor="text1"/>
          <w:kern w:val="36"/>
          <w:lang w:eastAsia="sv-SE"/>
        </w:rPr>
        <w:t xml:space="preserve">Gymnasielärare i ämnena matematik, teknik och fysik, </w:t>
      </w:r>
      <w:r w:rsidRPr="00C46310">
        <w:rPr>
          <w:rFonts w:ascii="Garamond" w:eastAsia="Times New Roman" w:hAnsi="Garamond" w:cs="Arial"/>
          <w:bCs/>
          <w:color w:val="000000" w:themeColor="text1"/>
          <w:lang w:eastAsia="sv-SE"/>
        </w:rPr>
        <w:t xml:space="preserve">GTIs Gymnasieskola, Göteborg, </w:t>
      </w:r>
      <w:r w:rsidRPr="00C46310">
        <w:rPr>
          <w:rFonts w:ascii="Garamond" w:hAnsi="Garamond" w:cs="Times New Roman"/>
          <w:color w:val="000000" w:themeColor="text1"/>
        </w:rPr>
        <w:t>https://www.arbetsformedlingen.se/For-arbetssokande/Platsbanken/annonser/23288678</w:t>
      </w:r>
    </w:p>
    <w:p w14:paraId="7C538D32" w14:textId="51497B1F"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Gymnasielärare i matematik till ProCivitas Stockholm,</w:t>
      </w:r>
      <w:r w:rsidRPr="00C46310">
        <w:rPr>
          <w:rFonts w:ascii="Garamond" w:hAnsi="Garamond"/>
          <w:color w:val="000000" w:themeColor="text1"/>
        </w:rPr>
        <w:t xml:space="preserve"> </w:t>
      </w:r>
      <w:r w:rsidRPr="00C46310">
        <w:rPr>
          <w:rFonts w:ascii="Garamond" w:hAnsi="Garamond" w:cs="Arial"/>
          <w:bCs/>
          <w:color w:val="000000" w:themeColor="text1"/>
          <w:kern w:val="36"/>
        </w:rPr>
        <w:t>https://www.arbetsformedlingen.se/For-arbetssokande/Platsbanken/annonser/8168564</w:t>
      </w:r>
    </w:p>
    <w:p w14:paraId="12DDFBB6" w14:textId="77777777" w:rsidR="00D71B1E" w:rsidRPr="00C46310"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Lärare i matematik, </w:t>
      </w:r>
      <w:r w:rsidRPr="00C46310">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46310"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46310">
        <w:rPr>
          <w:rFonts w:ascii="Garamond" w:eastAsia="Times New Roman" w:hAnsi="Garamond" w:cs="Arial"/>
          <w:bCs/>
          <w:color w:val="000000" w:themeColor="text1"/>
          <w:kern w:val="36"/>
          <w:lang w:eastAsia="sv-SE"/>
        </w:rPr>
        <w:t xml:space="preserve">Lärare i svenska och engelska, </w:t>
      </w:r>
      <w:r w:rsidRPr="00C46310">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46310"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46310"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C46310"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46310"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Nk och Ma, </w:t>
      </w:r>
      <w:r w:rsidRPr="00C46310">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Engelska och Samhällskunskap, </w:t>
      </w:r>
      <w:r w:rsidRPr="00C46310">
        <w:rPr>
          <w:rFonts w:ascii="Garamond" w:eastAsia="Times New Roman" w:hAnsi="Garamond" w:cs="Arial"/>
          <w:bCs/>
          <w:color w:val="000000" w:themeColor="text1"/>
          <w:lang w:eastAsia="sv-SE"/>
        </w:rPr>
        <w:t xml:space="preserve">Värmdö kommun, </w:t>
      </w:r>
      <w:r w:rsidR="00F2791F" w:rsidRPr="00C46310">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matematik och idrott, </w:t>
      </w:r>
      <w:r w:rsidRPr="00C46310">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46310"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w:t>
      </w:r>
      <w:r w:rsidRPr="00C46310">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46310"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w:t>
      </w:r>
      <w:r w:rsidR="008C2B99" w:rsidRPr="00C46310">
        <w:rPr>
          <w:rFonts w:ascii="Garamond" w:hAnsi="Garamond" w:cs="Times New Roman"/>
          <w:color w:val="000000" w:themeColor="text1"/>
        </w:rPr>
        <w:t xml:space="preserve"> April</w:t>
      </w:r>
    </w:p>
    <w:p w14:paraId="0D7DFAF6" w14:textId="21328978"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Automationsingenjör/PLC programmerare, Experis IT, Skövde</w:t>
      </w:r>
      <w:r w:rsidR="00F656DC" w:rsidRPr="00C46310">
        <w:rPr>
          <w:rFonts w:ascii="Garamond" w:hAnsi="Garamond" w:cs="Arial"/>
          <w:bCs/>
          <w:color w:val="000000" w:themeColor="text1"/>
          <w:kern w:val="36"/>
        </w:rPr>
        <w:t>, https://www.arbetsformedlingen.se/For-arbetssokande/Platsbanken/annonser/8215533</w:t>
      </w:r>
    </w:p>
    <w:p w14:paraId="351175BA" w14:textId="6CC4B39E"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et-utvecklare, Experis IT, Skövde</w:t>
      </w:r>
      <w:r w:rsidR="00F656DC" w:rsidRPr="00C46310">
        <w:rPr>
          <w:rFonts w:ascii="Garamond" w:hAnsi="Garamond" w:cs="Arial"/>
          <w:bCs/>
          <w:color w:val="000000" w:themeColor="text1"/>
          <w:kern w:val="36"/>
        </w:rPr>
        <w:t xml:space="preserve">, </w:t>
      </w:r>
      <w:r w:rsidR="00BB3A11" w:rsidRPr="00C46310">
        <w:rPr>
          <w:rFonts w:ascii="Garamond" w:hAnsi="Garamond" w:cs="Arial"/>
          <w:bCs/>
          <w:color w:val="000000" w:themeColor="text1"/>
          <w:kern w:val="36"/>
        </w:rPr>
        <w:t>https://www.arbetsformedlingen.se/For-arbetssokande/Platsbanken/annonser/8249431</w:t>
      </w:r>
    </w:p>
    <w:p w14:paraId="74C7E5DB" w14:textId="7ECBDB11" w:rsidR="00F656DC" w:rsidRPr="00C46310"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upporttekniker, Candidator, Skövde</w:t>
      </w:r>
      <w:r w:rsidR="00F656DC" w:rsidRPr="00C46310">
        <w:rPr>
          <w:rFonts w:ascii="Garamond" w:hAnsi="Garamond" w:cs="Times New Roman"/>
          <w:color w:val="000000" w:themeColor="text1"/>
        </w:rPr>
        <w:t>, https://www.arbetsformedlingen.se/For-arbetssokande/Platsbanken/annonser/8191077</w:t>
      </w:r>
    </w:p>
    <w:p w14:paraId="0C8558B0" w14:textId="77777777" w:rsidR="0041628F" w:rsidRPr="00C46310"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46310"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 xml:space="preserve">Systemtestare, </w:t>
      </w:r>
      <w:r w:rsidRPr="00C46310">
        <w:rPr>
          <w:rFonts w:ascii="Garamond" w:hAnsi="Garamond" w:cs="Arial"/>
          <w:bCs/>
          <w:color w:val="000000" w:themeColor="text1"/>
        </w:rPr>
        <w:t>Silverspin, Skövde, https://www.arbetsformedlingen.se/For-arbetssokande/Platsbanken/annonser/8227963</w:t>
      </w:r>
    </w:p>
    <w:p w14:paraId="6D8FC3B6" w14:textId="6A44A91F" w:rsidR="00CD7088" w:rsidRPr="00E05FC7"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t xml:space="preserve">QA Manager, </w:t>
      </w:r>
      <w:r w:rsidRPr="00E05FC7">
        <w:rPr>
          <w:rFonts w:ascii="Garamond" w:hAnsi="Garamond" w:cs="Arial"/>
          <w:bCs/>
          <w:color w:val="000000" w:themeColor="text1"/>
          <w:lang w:val="en-GB"/>
        </w:rPr>
        <w:t>COFFEE STAIN STUDIOS AB, Skövde, https://www.arbetsformedlingen.se/For-arbetssokande/Platsbanken/annonser/23208670</w:t>
      </w:r>
    </w:p>
    <w:p w14:paraId="6718E898" w14:textId="2864CF1B" w:rsidR="00CD7088"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t xml:space="preserve">Frontend developer, </w:t>
      </w:r>
      <w:r w:rsidRPr="00E05FC7">
        <w:rPr>
          <w:rFonts w:ascii="Garamond" w:hAnsi="Garamond" w:cs="Arial"/>
          <w:bCs/>
          <w:color w:val="000000" w:themeColor="text1"/>
          <w:lang w:val="en-GB"/>
        </w:rPr>
        <w:t>Untie Group AB, Skövde, https://www.arbetsformedlingen.se/For-arbetssokande/Platsbanken/annonser/23203339</w:t>
      </w:r>
    </w:p>
    <w:p w14:paraId="3E6A150D" w14:textId="77777777" w:rsidR="00CE2F19"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C46310"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46310"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hAnsi="Garamond"/>
          <w:color w:val="000000" w:themeColor="text1"/>
        </w:rPr>
        <w:t xml:space="preserve">Gymnasielärare i Engelska och Svenska </w:t>
      </w:r>
      <w:r w:rsidRPr="00C46310">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46310"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eastAsia="Times New Roman" w:hAnsi="Garamond" w:cs="Arial"/>
          <w:bCs/>
          <w:color w:val="000000" w:themeColor="text1"/>
          <w:kern w:val="36"/>
          <w:lang w:eastAsia="sv-SE"/>
        </w:rPr>
        <w:t xml:space="preserve">Lärare i svenska &amp; engelska på </w:t>
      </w:r>
      <w:r w:rsidRPr="00C46310">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46310"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Svenska vikariat 75%, </w:t>
      </w:r>
      <w:r w:rsidRPr="00C46310">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46310"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46310"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ystemutvecklare med erfarenhet av AWS och microservices till MatHem.se i Skövde, </w:t>
      </w:r>
      <w:r w:rsidR="00F07A75" w:rsidRPr="00C46310">
        <w:rPr>
          <w:rFonts w:ascii="Garamond" w:hAnsi="Garamond" w:cs="Arial"/>
          <w:bCs/>
          <w:color w:val="000000" w:themeColor="text1"/>
          <w:kern w:val="36"/>
        </w:rPr>
        <w:t>https://www.arbetsformedlingen.se/For-arbetssokande/Platsbanken/annonser/8158510</w:t>
      </w:r>
    </w:p>
    <w:p w14:paraId="38BCC722" w14:textId="2372C513" w:rsidR="00F717CE" w:rsidRPr="00C46310"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Programmerare/systemutvecklare till spännande företag i Skövde! </w:t>
      </w:r>
      <w:r w:rsidRPr="00C46310">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46310"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C46310"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enior systemutvecklare med erfarenhet av AWS och microservices till MatHem, Skövde, </w:t>
      </w:r>
      <w:r w:rsidR="00B034F5" w:rsidRPr="00C46310">
        <w:rPr>
          <w:rFonts w:ascii="Garamond" w:hAnsi="Garamond" w:cs="Arial"/>
          <w:bCs/>
          <w:color w:val="000000" w:themeColor="text1"/>
          <w:kern w:val="36"/>
        </w:rPr>
        <w:t>https://www.arbetsformedlingen.se/For-arbetssokande/Platsbanken/annonser/8158509</w:t>
      </w:r>
    </w:p>
    <w:p w14:paraId="5FEB0EF9" w14:textId="2A50989F" w:rsidR="006F2EBD" w:rsidRPr="00C46310"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IT-Tekniker, </w:t>
      </w:r>
      <w:r w:rsidRPr="00C46310">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C46310"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IT-projektledare till Sigma IT Consulting Skövde, </w:t>
      </w:r>
      <w:r w:rsidR="002318E0" w:rsidRPr="00C46310">
        <w:rPr>
          <w:rFonts w:ascii="Garamond" w:hAnsi="Garamond" w:cs="Arial"/>
          <w:bCs/>
          <w:color w:val="000000" w:themeColor="text1"/>
          <w:kern w:val="36"/>
        </w:rPr>
        <w:t>https://www.arbetsformedlingen.se/For-arbetssokande/Platsbanken/annonser/8227648</w:t>
      </w:r>
    </w:p>
    <w:p w14:paraId="110268A0" w14:textId="0097BC8D"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46310"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46310"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Gymnasielärare i engelska, Faktoriet, Eskilstuna</w:t>
      </w:r>
    </w:p>
    <w:p w14:paraId="05A152F0" w14:textId="1AAFB0C3"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611CD98B" w14:textId="510EFE0A"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svenska som andraspråk, Komvux, Eskilstuna</w:t>
      </w:r>
    </w:p>
    <w:p w14:paraId="47349608" w14:textId="26D493F8"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Rinmangymnasiet, Eskilstuna</w:t>
      </w:r>
    </w:p>
    <w:p w14:paraId="443D4C70" w14:textId="79BBB025"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306164DE" w14:textId="53B3C0A7" w:rsidR="00481108" w:rsidRPr="00C46310"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IT-lärare, Västerhöjdsgymnasiet, Skövde</w:t>
      </w:r>
    </w:p>
    <w:p w14:paraId="67422204" w14:textId="7F013D88" w:rsidR="00BB017D" w:rsidRPr="00C46310"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obb</w:t>
      </w:r>
    </w:p>
    <w:p w14:paraId="6F1FF2FB" w14:textId="77777777" w:rsidR="009574DF" w:rsidRPr="00C46310" w:rsidRDefault="00066998"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3" w:history="1">
        <w:r w:rsidR="009574DF" w:rsidRPr="00C46310">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C46310" w:rsidRDefault="00D644EC"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ärare i matematik och engelska, ProCivitas, Stockholm</w:t>
      </w:r>
    </w:p>
    <w:p w14:paraId="5EAC2AD6" w14:textId="77777777" w:rsidR="00FC4541" w:rsidRPr="00C46310" w:rsidRDefault="00FC4541"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Lärare i datorteknik, Odengymnasiet, Stockholm</w:t>
      </w:r>
    </w:p>
    <w:p w14:paraId="0DF44BEE" w14:textId="77777777" w:rsidR="00037A11" w:rsidRPr="00C46310" w:rsidRDefault="00037A11"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Lärare i ekonomiska ämnen, Thoren Business School</w:t>
      </w:r>
      <w:r w:rsidR="00D644EC" w:rsidRPr="00C46310">
        <w:rPr>
          <w:rFonts w:ascii="Garamond" w:hAnsi="Garamond"/>
          <w:color w:val="000000" w:themeColor="text1"/>
        </w:rPr>
        <w:t>,</w:t>
      </w:r>
      <w:r w:rsidRPr="00C46310">
        <w:rPr>
          <w:rFonts w:ascii="Garamond" w:hAnsi="Garamond"/>
          <w:color w:val="000000" w:themeColor="text1"/>
        </w:rPr>
        <w:t xml:space="preserve"> Stockholm</w:t>
      </w:r>
    </w:p>
    <w:p w14:paraId="7011AA6C" w14:textId="77777777" w:rsidR="0066257A" w:rsidRPr="00C46310" w:rsidRDefault="00252D44"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 xml:space="preserve">Lärare i svenska och engelska, </w:t>
      </w:r>
      <w:r w:rsidR="0066257A" w:rsidRPr="00C46310">
        <w:rPr>
          <w:rFonts w:ascii="Garamond" w:hAnsi="Garamond" w:cs="Times New Roman"/>
          <w:color w:val="000000" w:themeColor="text1"/>
        </w:rPr>
        <w:t xml:space="preserve">Sjölins </w:t>
      </w:r>
      <w:r w:rsidR="00FC7918" w:rsidRPr="00C46310">
        <w:rPr>
          <w:rFonts w:ascii="Garamond" w:hAnsi="Garamond" w:cs="Times New Roman"/>
          <w:color w:val="000000" w:themeColor="text1"/>
        </w:rPr>
        <w:t>g</w:t>
      </w:r>
      <w:r w:rsidR="0066257A" w:rsidRPr="00C46310">
        <w:rPr>
          <w:rFonts w:ascii="Garamond" w:hAnsi="Garamond" w:cs="Times New Roman"/>
          <w:color w:val="000000" w:themeColor="text1"/>
        </w:rPr>
        <w:t>ymnasium, Stockholm</w:t>
      </w:r>
    </w:p>
    <w:p w14:paraId="70C3DD94" w14:textId="77777777" w:rsidR="00252D44" w:rsidRPr="00C46310" w:rsidRDefault="00BD7942"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ärare i programmering och matematik, Campus Åsö, Stockholm</w:t>
      </w:r>
    </w:p>
    <w:p w14:paraId="251869C8" w14:textId="77777777" w:rsidR="00FC7918" w:rsidRPr="00C46310" w:rsidRDefault="00FC7918"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t>Gymnasielärare i matematik och fysik, Kungsholmens gymnasium, Stockholm</w:t>
      </w:r>
    </w:p>
    <w:p w14:paraId="349EF09A" w14:textId="77777777" w:rsidR="00FC7918" w:rsidRPr="00C46310" w:rsidRDefault="009C06D9"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Matematiklärare till Ekonomiprogrammet</w:t>
      </w:r>
      <w:r w:rsidR="0024252F" w:rsidRPr="00C46310">
        <w:rPr>
          <w:rFonts w:ascii="Garamond" w:hAnsi="Garamond"/>
          <w:color w:val="000000" w:themeColor="text1"/>
        </w:rPr>
        <w:t>,</w:t>
      </w:r>
      <w:r w:rsidRPr="00C46310">
        <w:rPr>
          <w:rFonts w:ascii="Garamond" w:hAnsi="Garamond"/>
          <w:color w:val="000000" w:themeColor="text1"/>
        </w:rPr>
        <w:t xml:space="preserve"> Rekarnegymnasiet</w:t>
      </w:r>
      <w:r w:rsidR="0024252F" w:rsidRPr="00C46310">
        <w:rPr>
          <w:rFonts w:ascii="Garamond" w:hAnsi="Garamond"/>
          <w:color w:val="000000" w:themeColor="text1"/>
        </w:rPr>
        <w:t>, Stockholm</w:t>
      </w:r>
    </w:p>
    <w:p w14:paraId="508120B5" w14:textId="77777777" w:rsidR="009C06D9"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w:t>
      </w:r>
      <w:r w:rsidR="009C06D9" w:rsidRPr="00C46310">
        <w:rPr>
          <w:rFonts w:ascii="Garamond" w:hAnsi="Garamond"/>
          <w:color w:val="000000" w:themeColor="text1"/>
        </w:rPr>
        <w:t xml:space="preserve">ärare till JENSEN </w:t>
      </w:r>
      <w:r w:rsidR="005B6964" w:rsidRPr="00C46310">
        <w:rPr>
          <w:rFonts w:ascii="Garamond" w:hAnsi="Garamond"/>
          <w:color w:val="000000" w:themeColor="text1"/>
        </w:rPr>
        <w:t>E</w:t>
      </w:r>
      <w:r w:rsidR="009C06D9" w:rsidRPr="00C46310">
        <w:rPr>
          <w:rFonts w:ascii="Garamond" w:hAnsi="Garamond"/>
          <w:color w:val="000000" w:themeColor="text1"/>
        </w:rPr>
        <w:t>ducations</w:t>
      </w:r>
      <w:r w:rsidR="008943CE" w:rsidRPr="00C46310">
        <w:rPr>
          <w:rFonts w:ascii="Garamond" w:hAnsi="Garamond"/>
          <w:color w:val="000000" w:themeColor="text1"/>
        </w:rPr>
        <w:t xml:space="preserve">, </w:t>
      </w:r>
      <w:r w:rsidR="009C06D9" w:rsidRPr="00C46310">
        <w:rPr>
          <w:rFonts w:ascii="Garamond" w:hAnsi="Garamond"/>
          <w:color w:val="000000" w:themeColor="text1"/>
        </w:rPr>
        <w:t>Stockholm</w:t>
      </w:r>
    </w:p>
    <w:p w14:paraId="04D094A7" w14:textId="77777777" w:rsidR="009C06D9" w:rsidRPr="00C46310" w:rsidRDefault="008943CE"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t>G</w:t>
      </w:r>
      <w:r w:rsidR="009C06D9" w:rsidRPr="00C46310">
        <w:rPr>
          <w:rFonts w:ascii="Garamond" w:eastAsia="Times New Roman" w:hAnsi="Garamond" w:cs="Arial"/>
          <w:color w:val="000000" w:themeColor="text1"/>
        </w:rPr>
        <w:t>ymnasie</w:t>
      </w:r>
      <w:r w:rsidR="00E94C17" w:rsidRPr="00C46310">
        <w:rPr>
          <w:rFonts w:ascii="Garamond" w:eastAsia="Times New Roman" w:hAnsi="Garamond" w:cs="Arial"/>
          <w:color w:val="000000" w:themeColor="text1"/>
        </w:rPr>
        <w:t>lärare</w:t>
      </w:r>
      <w:r w:rsidR="009C06D9" w:rsidRPr="00C46310">
        <w:rPr>
          <w:rFonts w:ascii="Garamond" w:eastAsia="Times New Roman" w:hAnsi="Garamond" w:cs="Arial"/>
          <w:color w:val="000000" w:themeColor="text1"/>
        </w:rPr>
        <w:t>, Stiftelsen stadsmissionens skola</w:t>
      </w:r>
      <w:r w:rsidR="00D11F5B" w:rsidRPr="00C46310">
        <w:rPr>
          <w:rFonts w:ascii="Garamond" w:eastAsia="Times New Roman" w:hAnsi="Garamond" w:cs="Arial"/>
          <w:color w:val="000000" w:themeColor="text1"/>
        </w:rPr>
        <w:t>,</w:t>
      </w:r>
      <w:r w:rsidR="009C06D9" w:rsidRPr="00C46310">
        <w:rPr>
          <w:rFonts w:ascii="Garamond" w:eastAsia="Times New Roman" w:hAnsi="Garamond" w:cs="Arial"/>
          <w:color w:val="000000" w:themeColor="text1"/>
        </w:rPr>
        <w:t xml:space="preserve"> Stockholm</w:t>
      </w:r>
    </w:p>
    <w:p w14:paraId="50E3766D" w14:textId="77777777" w:rsidR="005B6964" w:rsidRPr="00C46310" w:rsidRDefault="005B6964"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w:t>
      </w:r>
      <w:r w:rsidR="000D3D08" w:rsidRPr="00C46310">
        <w:rPr>
          <w:rFonts w:ascii="Garamond" w:hAnsi="Garamond"/>
          <w:color w:val="000000" w:themeColor="text1"/>
        </w:rPr>
        <w:t xml:space="preserve">i engelska, </w:t>
      </w:r>
      <w:r w:rsidRPr="00C46310">
        <w:rPr>
          <w:rFonts w:ascii="Garamond" w:hAnsi="Garamond"/>
          <w:color w:val="000000" w:themeColor="text1"/>
        </w:rPr>
        <w:t>Långholmens Folkhögskola</w:t>
      </w:r>
      <w:r w:rsidR="000D3D08" w:rsidRPr="00C46310">
        <w:rPr>
          <w:rFonts w:ascii="Garamond" w:hAnsi="Garamond"/>
          <w:color w:val="000000" w:themeColor="text1"/>
        </w:rPr>
        <w:t>,</w:t>
      </w:r>
      <w:r w:rsidRPr="00C46310">
        <w:rPr>
          <w:rFonts w:ascii="Garamond" w:hAnsi="Garamond"/>
          <w:color w:val="000000" w:themeColor="text1"/>
        </w:rPr>
        <w:t xml:space="preserve"> Stockholm</w:t>
      </w:r>
    </w:p>
    <w:p w14:paraId="4143106F" w14:textId="77777777" w:rsidR="00E94C17"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Biträdande rektor, Banslättsskolan, Stockholm</w:t>
      </w:r>
    </w:p>
    <w:p w14:paraId="44DA4E30"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Faktoriet, Gymnasielärare</w:t>
      </w:r>
      <w:r w:rsidR="00964FDA" w:rsidRPr="00C46310">
        <w:rPr>
          <w:rFonts w:ascii="Garamond" w:hAnsi="Garamond" w:cs="Times New Roman"/>
          <w:color w:val="000000" w:themeColor="text1"/>
        </w:rPr>
        <w:t xml:space="preserve"> i engelska</w:t>
      </w:r>
      <w:r w:rsidRPr="00C46310">
        <w:rPr>
          <w:rFonts w:ascii="Garamond" w:hAnsi="Garamond" w:cs="Times New Roman"/>
          <w:color w:val="000000" w:themeColor="text1"/>
        </w:rPr>
        <w:t>, Eskil</w:t>
      </w:r>
      <w:r w:rsidR="00FC4541" w:rsidRPr="00C46310">
        <w:rPr>
          <w:rFonts w:ascii="Garamond" w:hAnsi="Garamond" w:cs="Times New Roman"/>
          <w:color w:val="000000" w:themeColor="text1"/>
        </w:rPr>
        <w:t>s</w:t>
      </w:r>
      <w:r w:rsidRPr="00C46310">
        <w:rPr>
          <w:rFonts w:ascii="Garamond" w:hAnsi="Garamond" w:cs="Times New Roman"/>
          <w:color w:val="000000" w:themeColor="text1"/>
        </w:rPr>
        <w:t>tuna</w:t>
      </w:r>
    </w:p>
    <w:p w14:paraId="05F65571"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i svenska som andraspråk, </w:t>
      </w:r>
      <w:r w:rsidR="00964FDA" w:rsidRPr="00C46310">
        <w:rPr>
          <w:rFonts w:ascii="Garamond" w:hAnsi="Garamond"/>
          <w:color w:val="000000" w:themeColor="text1"/>
        </w:rPr>
        <w:t xml:space="preserve">Komvux, </w:t>
      </w:r>
      <w:r w:rsidRPr="00C46310">
        <w:rPr>
          <w:rFonts w:ascii="Garamond" w:hAnsi="Garamond"/>
          <w:color w:val="000000" w:themeColor="text1"/>
        </w:rPr>
        <w:t>Eskilstuna</w:t>
      </w:r>
    </w:p>
    <w:p w14:paraId="563886E6"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S:t Eriks gymnasium, Lärare i engelska, Eskilstuna</w:t>
      </w:r>
    </w:p>
    <w:p w14:paraId="519BFDE5"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Rinmangymnasiet, Lärare i engelska, Eskilstuna</w:t>
      </w:r>
    </w:p>
    <w:p w14:paraId="686819F3" w14:textId="77777777" w:rsidR="00F41D2C" w:rsidRPr="00C46310" w:rsidRDefault="00F41D2C" w:rsidP="004D0CE4">
      <w:pPr>
        <w:pStyle w:val="NoSpacing"/>
        <w:numPr>
          <w:ilvl w:val="1"/>
          <w:numId w:val="7"/>
        </w:numPr>
        <w:rPr>
          <w:rFonts w:cs="Times New Roman"/>
          <w:color w:val="000000" w:themeColor="text1"/>
        </w:rPr>
      </w:pPr>
      <w:r w:rsidRPr="00C46310">
        <w:rPr>
          <w:rFonts w:ascii="Garamond" w:hAnsi="Garamond" w:cs="Arial"/>
          <w:color w:val="000000" w:themeColor="text1"/>
        </w:rPr>
        <w:t>S:t Eriks gymnasium, Lärare i engelska, Eskilstuna</w:t>
      </w:r>
    </w:p>
    <w:p w14:paraId="7CB85E5C" w14:textId="77777777" w:rsidR="007211D5" w:rsidRPr="00C46310"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bil</w:t>
      </w:r>
    </w:p>
    <w:p w14:paraId="4808DC84" w14:textId="77777777" w:rsidR="007211D5" w:rsidRPr="00C46310"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bok</w:t>
      </w:r>
    </w:p>
    <w:p w14:paraId="17009FC7"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alf </w:t>
      </w:r>
      <w:r w:rsidR="00D63B87" w:rsidRPr="00C46310">
        <w:rPr>
          <w:rFonts w:ascii="Times New Roman" w:hAnsi="Times New Roman" w:cs="Times New Roman"/>
          <w:color w:val="000000" w:themeColor="text1"/>
        </w:rPr>
        <w:t>+46724547499</w:t>
      </w:r>
    </w:p>
    <w:p w14:paraId="0DFE5762"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unilla +</w:t>
      </w:r>
      <w:r w:rsidR="00D63B87" w:rsidRPr="00C46310">
        <w:rPr>
          <w:rFonts w:ascii="Times New Roman" w:hAnsi="Times New Roman" w:cs="Times New Roman"/>
          <w:color w:val="000000" w:themeColor="text1"/>
        </w:rPr>
        <w:t>46723844518</w:t>
      </w:r>
    </w:p>
    <w:p w14:paraId="716B0604"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atharina</w:t>
      </w:r>
      <w:r w:rsidR="00D63B87" w:rsidRPr="00C46310">
        <w:rPr>
          <w:rFonts w:ascii="Times New Roman" w:hAnsi="Times New Roman" w:cs="Times New Roman"/>
          <w:color w:val="000000" w:themeColor="text1"/>
        </w:rPr>
        <w:t xml:space="preserve"> +46733660309, +46500430343</w:t>
      </w:r>
    </w:p>
    <w:p w14:paraId="31D2C93B"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gnus</w:t>
      </w:r>
      <w:r w:rsidR="00D63B87" w:rsidRPr="00C46310">
        <w:rPr>
          <w:rFonts w:ascii="Times New Roman" w:hAnsi="Times New Roman" w:cs="Times New Roman"/>
          <w:color w:val="000000" w:themeColor="text1"/>
        </w:rPr>
        <w:t xml:space="preserve"> +4670631</w:t>
      </w:r>
      <w:r w:rsidR="002C1FC4" w:rsidRPr="00C46310">
        <w:rPr>
          <w:rFonts w:ascii="Times New Roman" w:hAnsi="Times New Roman" w:cs="Times New Roman"/>
          <w:color w:val="000000" w:themeColor="text1"/>
        </w:rPr>
        <w:t>4149</w:t>
      </w:r>
    </w:p>
    <w:p w14:paraId="7E7EA6FC" w14:textId="77777777" w:rsidR="00B0434D"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mil +4679333831</w:t>
      </w:r>
    </w:p>
    <w:p w14:paraId="5BD9077C"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ars-Åke Back +46725552316, +4631217672</w:t>
      </w:r>
    </w:p>
    <w:p w14:paraId="3000F64A" w14:textId="77777777" w:rsidR="004F4A80" w:rsidRPr="00C46310"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er-Håkan Lundow +46</w:t>
      </w:r>
      <w:r w:rsidR="00FB4CCA" w:rsidRPr="00C46310">
        <w:rPr>
          <w:rFonts w:ascii="Times New Roman" w:hAnsi="Times New Roman" w:cs="Times New Roman"/>
          <w:color w:val="000000" w:themeColor="text1"/>
        </w:rPr>
        <w:t>702351817, +46735466252</w:t>
      </w:r>
    </w:p>
    <w:p w14:paraId="2FF55158"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kövde +4650043213</w:t>
      </w:r>
    </w:p>
    <w:p w14:paraId="713E7C5A"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avlanda +4652265</w:t>
      </w:r>
      <w:r w:rsidR="006F063A" w:rsidRPr="00C46310">
        <w:rPr>
          <w:rFonts w:ascii="Times New Roman" w:hAnsi="Times New Roman" w:cs="Times New Roman"/>
          <w:color w:val="000000" w:themeColor="text1"/>
        </w:rPr>
        <w:t>2077</w:t>
      </w:r>
    </w:p>
    <w:p w14:paraId="05356B4E"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bisko Fjällstation +4690840200</w:t>
      </w:r>
    </w:p>
    <w:p w14:paraId="6D62444F"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biskojaure Fjällstuga +4698031089</w:t>
      </w:r>
      <w:r w:rsidR="003A2EC6" w:rsidRPr="00C46310">
        <w:rPr>
          <w:rFonts w:ascii="Times New Roman" w:hAnsi="Times New Roman" w:cs="Times New Roman"/>
          <w:color w:val="000000" w:themeColor="text1"/>
        </w:rPr>
        <w:t>1</w:t>
      </w:r>
    </w:p>
    <w:p w14:paraId="6DE374A5"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F Resor +46771551070</w:t>
      </w:r>
    </w:p>
    <w:p w14:paraId="49FED826" w14:textId="77777777" w:rsidR="004034AA" w:rsidRPr="00C46310"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ndra Flink +46708979209</w:t>
      </w:r>
    </w:p>
    <w:p w14:paraId="50B70D89"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e Gullberg +46738335807</w:t>
      </w:r>
    </w:p>
    <w:p w14:paraId="198F118B" w14:textId="77777777" w:rsidR="003A2EC6" w:rsidRPr="00C46310"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oomerang +46771212100, +46317567900</w:t>
      </w:r>
    </w:p>
    <w:p w14:paraId="20A0D3FF" w14:textId="77777777" w:rsidR="00AB537A" w:rsidRPr="00C46310"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Åsa Fager +46707796734</w:t>
      </w:r>
    </w:p>
    <w:p w14:paraId="54F19096" w14:textId="77777777" w:rsidR="002C1FC4"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wa HP +46738467292</w:t>
      </w:r>
    </w:p>
    <w:p w14:paraId="5244B81D" w14:textId="77777777" w:rsidR="00B0434D"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ibra Kundtjänst +46771375375</w:t>
      </w:r>
    </w:p>
    <w:p w14:paraId="31580069" w14:textId="77777777" w:rsidR="00017A61"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Gunnar </w:t>
      </w:r>
      <w:r w:rsidR="001B398D" w:rsidRPr="00C46310">
        <w:rPr>
          <w:rFonts w:ascii="Times New Roman" w:hAnsi="Times New Roman" w:cs="Times New Roman"/>
          <w:color w:val="000000" w:themeColor="text1"/>
        </w:rPr>
        <w:t>Graflund Fasti +4616137780</w:t>
      </w:r>
    </w:p>
    <w:p w14:paraId="181487C0" w14:textId="77777777" w:rsidR="00525F3F"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elanmälan </w:t>
      </w:r>
      <w:r w:rsidR="00525F3F" w:rsidRPr="00C46310">
        <w:rPr>
          <w:rFonts w:ascii="Times New Roman" w:hAnsi="Times New Roman" w:cs="Times New Roman"/>
          <w:color w:val="000000" w:themeColor="text1"/>
        </w:rPr>
        <w:t>+46015213850</w:t>
      </w:r>
    </w:p>
    <w:p w14:paraId="66A88ECA" w14:textId="77777777" w:rsidR="00017A61"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urbilen +46103333255</w:t>
      </w:r>
    </w:p>
    <w:p w14:paraId="6B7AC481" w14:textId="77777777" w:rsidR="00C109CA" w:rsidRPr="00C46310"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röken Ur </w:t>
      </w:r>
      <w:r w:rsidR="001B398D" w:rsidRPr="00C46310">
        <w:rPr>
          <w:rFonts w:ascii="Times New Roman" w:hAnsi="Times New Roman" w:cs="Times New Roman"/>
          <w:color w:val="000000" w:themeColor="text1"/>
        </w:rPr>
        <w:t>90510</w:t>
      </w:r>
    </w:p>
    <w:p w14:paraId="5FD182FF" w14:textId="77777777" w:rsidR="0088625A" w:rsidRPr="00E05FC7"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CE Ralf +46724547499, Gunilla +46723844518, Catharina +46733660309, +46500430343, Magnus +46706314149</w:t>
      </w:r>
    </w:p>
    <w:p w14:paraId="039B4D7A" w14:textId="77777777" w:rsidR="001B398D" w:rsidRPr="00C46310"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Kiruna Hostel </w:t>
      </w:r>
      <w:r w:rsidR="00924DE8" w:rsidRPr="00C46310">
        <w:rPr>
          <w:rFonts w:ascii="Times New Roman" w:hAnsi="Times New Roman" w:cs="Times New Roman"/>
          <w:color w:val="000000" w:themeColor="text1"/>
        </w:rPr>
        <w:t>c</w:t>
      </w:r>
      <w:r w:rsidRPr="00C46310">
        <w:rPr>
          <w:rFonts w:ascii="Times New Roman" w:hAnsi="Times New Roman" w:cs="Times New Roman"/>
          <w:color w:val="000000" w:themeColor="text1"/>
        </w:rPr>
        <w:t>entral</w:t>
      </w:r>
      <w:r w:rsidR="00924DE8"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469801700</w:t>
      </w:r>
      <w:r w:rsidR="00924DE8" w:rsidRPr="00C46310">
        <w:rPr>
          <w:rFonts w:ascii="Times New Roman" w:hAnsi="Times New Roman" w:cs="Times New Roman"/>
          <w:color w:val="000000" w:themeColor="text1"/>
        </w:rPr>
        <w:t>0</w:t>
      </w:r>
    </w:p>
    <w:p w14:paraId="77F7F6D1"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iruna STF utanför +4698067500</w:t>
      </w:r>
    </w:p>
    <w:p w14:paraId="7EC4A449" w14:textId="77777777" w:rsidR="00525F3F" w:rsidRPr="00C46310"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ster Olof Vårdcentral</w:t>
      </w:r>
      <w:r w:rsidR="00CA66AC" w:rsidRPr="00C46310">
        <w:rPr>
          <w:rFonts w:ascii="Times New Roman" w:hAnsi="Times New Roman" w:cs="Times New Roman"/>
          <w:color w:val="000000" w:themeColor="text1"/>
        </w:rPr>
        <w:t xml:space="preserve"> +4615226200</w:t>
      </w:r>
    </w:p>
    <w:p w14:paraId="58DF882B" w14:textId="77777777" w:rsidR="009F38C9" w:rsidRPr="00C46310"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aderat</w:t>
      </w:r>
    </w:p>
    <w:p w14:paraId="1277B902" w14:textId="77777777" w:rsidR="009F38C9" w:rsidRPr="00C46310"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ika Edenlilja, 0760896628, 051518528</w:t>
      </w:r>
    </w:p>
    <w:p w14:paraId="16013DF9" w14:textId="77777777" w:rsidR="009F38C9" w:rsidRPr="00C46310"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chael Nimstad Silverspin, 0705416550, 0500420550</w:t>
      </w:r>
    </w:p>
    <w:p w14:paraId="48B32E6E" w14:textId="77777777" w:rsidR="00315287" w:rsidRPr="00C46310"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arin Broddetorp, 0761335030</w:t>
      </w:r>
    </w:p>
    <w:p w14:paraId="1D091BE9" w14:textId="77777777" w:rsidR="007211D5"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utlook</w:t>
      </w:r>
    </w:p>
    <w:p w14:paraId="01808D58"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nkId</w:t>
      </w:r>
    </w:p>
    <w:p w14:paraId="3BBB1853"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ish</w:t>
      </w:r>
    </w:p>
    <w:p w14:paraId="13A0FA34" w14:textId="77777777" w:rsidR="000A1AEA"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esgästföreningen</w:t>
      </w:r>
    </w:p>
    <w:p w14:paraId="21AB57DD" w14:textId="77777777" w:rsidR="000A1AEA" w:rsidRPr="00C46310"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cenat</w:t>
      </w:r>
    </w:p>
    <w:p w14:paraId="45566AE3" w14:textId="77777777" w:rsidR="00D016FD" w:rsidRPr="00C46310"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rstedts</w:t>
      </w:r>
    </w:p>
    <w:p w14:paraId="1F4F69BF" w14:textId="77777777" w:rsidR="00426C6D" w:rsidRPr="00C46310"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C46310"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r w:rsidR="00171C7F" w:rsidRPr="00C46310">
        <w:rPr>
          <w:rFonts w:ascii="Times New Roman" w:hAnsi="Times New Roman" w:cs="Times New Roman"/>
          <w:color w:val="000000" w:themeColor="text1"/>
        </w:rPr>
        <w:t>ProCivitas</w:t>
      </w:r>
    </w:p>
    <w:p w14:paraId="63CB50D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oka biljett</w:t>
      </w:r>
    </w:p>
    <w:p w14:paraId="09EA536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w:t>
      </w:r>
    </w:p>
    <w:p w14:paraId="7D8F6352"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jett</w:t>
      </w:r>
    </w:p>
    <w:p w14:paraId="00E2421F" w14:textId="77777777" w:rsidR="00346732" w:rsidRPr="00C46310"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346732" w:rsidRPr="00C46310">
        <w:rPr>
          <w:rFonts w:ascii="Times New Roman" w:hAnsi="Times New Roman" w:cs="Times New Roman"/>
          <w:color w:val="000000" w:themeColor="text1"/>
        </w:rPr>
        <w:t>Karta</w:t>
      </w:r>
    </w:p>
    <w:p w14:paraId="030F4029"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l</w:t>
      </w:r>
    </w:p>
    <w:p w14:paraId="7B1D0E67" w14:textId="77777777" w:rsidR="00346732" w:rsidRPr="00C46310"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346732" w:rsidRPr="00C46310">
        <w:rPr>
          <w:rFonts w:ascii="Times New Roman" w:hAnsi="Times New Roman" w:cs="Times New Roman"/>
          <w:color w:val="000000" w:themeColor="text1"/>
        </w:rPr>
        <w:t>Annons</w:t>
      </w:r>
    </w:p>
    <w:p w14:paraId="24BE82E3"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V</w:t>
      </w:r>
    </w:p>
    <w:p w14:paraId="3BAFF430"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etyg</w:t>
      </w:r>
    </w:p>
    <w:p w14:paraId="6837B857"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3CA7D8D1"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at</w:t>
      </w:r>
    </w:p>
    <w:p w14:paraId="0E35A365" w14:textId="77777777" w:rsidR="00360E80" w:rsidRPr="00C46310"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w:t>
      </w:r>
      <w:r w:rsidR="00346732" w:rsidRPr="00C46310">
        <w:rPr>
          <w:rFonts w:ascii="Times New Roman" w:hAnsi="Times New Roman" w:cs="Times New Roman"/>
          <w:color w:val="000000" w:themeColor="text1"/>
        </w:rPr>
        <w:t>tdrag</w:t>
      </w:r>
    </w:p>
    <w:p w14:paraId="3ACA0886" w14:textId="77777777" w:rsidR="001A5484" w:rsidRPr="00C46310" w:rsidRDefault="001A5484">
      <w:pPr>
        <w:rPr>
          <w:rFonts w:ascii="Times New Roman" w:hAnsi="Times New Roman" w:cs="Times New Roman"/>
          <w:color w:val="000000" w:themeColor="text1"/>
        </w:rPr>
      </w:pPr>
      <w:r w:rsidRPr="00C46310">
        <w:rPr>
          <w:rFonts w:ascii="Times New Roman" w:hAnsi="Times New Roman" w:cs="Times New Roman"/>
          <w:color w:val="000000" w:themeColor="text1"/>
        </w:rPr>
        <w:br w:type="page"/>
      </w:r>
    </w:p>
    <w:p w14:paraId="73B5C44F" w14:textId="77777777" w:rsidR="0016775A" w:rsidRPr="00C46310" w:rsidRDefault="0016775A" w:rsidP="0016775A">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yår</w:t>
      </w:r>
    </w:p>
    <w:p w14:paraId="1F38FD6B" w14:textId="77777777" w:rsidR="0016775A" w:rsidRPr="00C46310"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äning</w:t>
      </w:r>
    </w:p>
    <w:p w14:paraId="685EA8F1"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128412CD"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u-Jutsu</w:t>
      </w:r>
    </w:p>
    <w:p w14:paraId="6FD1EF81"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ns</w:t>
      </w:r>
    </w:p>
    <w:p w14:paraId="63DE0812"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mning</w:t>
      </w:r>
    </w:p>
    <w:p w14:paraId="57E87D12" w14:textId="77777777" w:rsidR="004A1951" w:rsidRPr="00C46310"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C46310" w:rsidRDefault="009B3D57" w:rsidP="001565AB">
      <w:pPr>
        <w:pStyle w:val="NoSpacing"/>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uture</w:t>
      </w:r>
    </w:p>
    <w:p w14:paraId="2A8A855A" w14:textId="77777777" w:rsidR="0077719B" w:rsidRPr="00C46310"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iler</w:t>
      </w:r>
    </w:p>
    <w:p w14:paraId="1F2AA105"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eledare</w:t>
      </w:r>
    </w:p>
    <w:p w14:paraId="416FEFB1" w14:textId="77777777" w:rsidR="0077719B" w:rsidRPr="00C46310"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7E4B3FF3"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27E147A3"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08860386" w14:textId="77777777" w:rsidR="00B44D73" w:rsidRPr="00C46310"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1841CDDA" w14:textId="77777777" w:rsidR="0016775A" w:rsidRPr="00C46310"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C46310" w:rsidRDefault="005B75CF" w:rsidP="005B75C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ra</w:t>
      </w:r>
    </w:p>
    <w:p w14:paraId="489BBE8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ngelska</w:t>
      </w:r>
    </w:p>
    <w:p w14:paraId="19E9788C"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dra boken</w:t>
      </w:r>
    </w:p>
    <w:p w14:paraId="2CC2401E"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33228DA6"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4FA0EF79" w14:textId="77777777" w:rsidR="00BA0ED7" w:rsidRPr="00C46310"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iler</w:t>
      </w:r>
    </w:p>
    <w:p w14:paraId="34D68148" w14:textId="77777777" w:rsidR="00A52F91" w:rsidRPr="00C46310"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Tyska</w:t>
      </w:r>
    </w:p>
    <w:p w14:paraId="242A8964" w14:textId="77777777" w:rsidR="00F56B51" w:rsidRPr="00C46310"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0EE579D4" w14:textId="77777777" w:rsidR="002A460A" w:rsidRPr="00C46310"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147F6BD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77590F4A" w14:textId="77777777" w:rsidR="00723870" w:rsidRPr="00C46310"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ysik</w:t>
      </w:r>
      <w:r w:rsidR="005F58CB"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Företagsekonomi</w:t>
      </w:r>
    </w:p>
    <w:p w14:paraId="2EAC7136" w14:textId="77777777" w:rsidR="00F83C85" w:rsidRPr="00C46310" w:rsidRDefault="00F83C85" w:rsidP="00675593">
      <w:pPr>
        <w:pStyle w:val="NoSpacing"/>
        <w:rPr>
          <w:rFonts w:ascii="Times New Roman" w:hAnsi="Times New Roman" w:cs="Times New Roman"/>
          <w:color w:val="000000" w:themeColor="text1"/>
        </w:rPr>
      </w:pPr>
    </w:p>
    <w:p w14:paraId="287FEAAD" w14:textId="77777777" w:rsidR="00675593" w:rsidRPr="00C46310" w:rsidRDefault="00675593" w:rsidP="0067559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roblems</w:t>
      </w:r>
    </w:p>
    <w:p w14:paraId="4E5AC251" w14:textId="77777777" w:rsidR="00675593" w:rsidRPr="00C46310"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jor</w:t>
      </w:r>
    </w:p>
    <w:p w14:paraId="0ADD849B" w14:textId="77777777" w:rsidR="00675593" w:rsidRPr="00C46310"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64-bits</w:t>
      </w:r>
      <w:r w:rsidR="00C351D7"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Exe file format</w:t>
      </w:r>
    </w:p>
    <w:p w14:paraId="6F34E65A" w14:textId="77777777" w:rsidR="00675593"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5B7605CD" w14:textId="77777777" w:rsidR="00A821D0" w:rsidRPr="00C46310"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nor</w:t>
      </w:r>
    </w:p>
    <w:p w14:paraId="59C97418" w14:textId="77777777" w:rsidR="009A5D88" w:rsidRPr="00C46310"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able</w:t>
      </w:r>
      <w:r w:rsidR="00F82302" w:rsidRPr="00C46310">
        <w:rPr>
          <w:rFonts w:ascii="Times New Roman" w:hAnsi="Times New Roman" w:cs="Times New Roman"/>
          <w:color w:val="000000" w:themeColor="text1"/>
        </w:rPr>
        <w:t>/</w:t>
      </w:r>
      <w:r w:rsidR="009A5D88" w:rsidRPr="00C46310">
        <w:rPr>
          <w:rFonts w:ascii="Times New Roman" w:hAnsi="Times New Roman" w:cs="Times New Roman"/>
          <w:color w:val="000000" w:themeColor="text1"/>
        </w:rPr>
        <w:t>Addressable</w:t>
      </w:r>
    </w:p>
    <w:p w14:paraId="2077A8C5" w14:textId="77777777" w:rsidR="00B37075" w:rsidRPr="00C46310"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mand argument path</w:t>
      </w:r>
    </w:p>
    <w:p w14:paraId="29923E32" w14:textId="77777777" w:rsidR="003C5E20"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w:t>
      </w:r>
      <w:r w:rsidR="003C5E20" w:rsidRPr="00C46310">
        <w:rPr>
          <w:rFonts w:ascii="Times New Roman" w:hAnsi="Times New Roman" w:cs="Times New Roman"/>
          <w:color w:val="000000" w:themeColor="text1"/>
        </w:rPr>
        <w:t>ing</w:t>
      </w:r>
    </w:p>
    <w:p w14:paraId="6A68D994"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w:t>
      </w:r>
      <w:r w:rsidR="00A821D0" w:rsidRPr="00C46310">
        <w:rPr>
          <w:rFonts w:ascii="Times New Roman" w:hAnsi="Times New Roman" w:cs="Times New Roman"/>
          <w:color w:val="000000" w:themeColor="text1"/>
        </w:rPr>
        <w:t>unction definition</w:t>
      </w:r>
    </w:p>
    <w:p w14:paraId="537005AA"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w:t>
      </w:r>
      <w:r w:rsidR="00A821D0" w:rsidRPr="00C46310">
        <w:rPr>
          <w:rFonts w:ascii="Times New Roman" w:hAnsi="Times New Roman" w:cs="Times New Roman"/>
          <w:color w:val="000000" w:themeColor="text1"/>
        </w:rPr>
        <w:t>ype specifier</w:t>
      </w:r>
    </w:p>
    <w:p w14:paraId="0B96311D" w14:textId="77777777" w:rsidR="003C5E20" w:rsidRPr="00C46310"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ndard f</w:t>
      </w:r>
      <w:r w:rsidR="00464BD6" w:rsidRPr="00C46310">
        <w:rPr>
          <w:rFonts w:ascii="Times New Roman" w:hAnsi="Times New Roman" w:cs="Times New Roman"/>
          <w:color w:val="000000" w:themeColor="text1"/>
        </w:rPr>
        <w:t>unction</w:t>
      </w:r>
      <w:r w:rsidRPr="00C46310">
        <w:rPr>
          <w:rFonts w:ascii="Times New Roman" w:hAnsi="Times New Roman" w:cs="Times New Roman"/>
          <w:color w:val="000000" w:themeColor="text1"/>
        </w:rPr>
        <w:t>s</w:t>
      </w:r>
    </w:p>
    <w:p w14:paraId="1BE6DDA9" w14:textId="77777777" w:rsidR="003C5E2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t>
      </w:r>
      <w:r w:rsidR="00464BD6" w:rsidRPr="00C46310">
        <w:rPr>
          <w:rFonts w:ascii="Times New Roman" w:hAnsi="Times New Roman" w:cs="Times New Roman"/>
          <w:color w:val="000000" w:themeColor="text1"/>
        </w:rPr>
        <w:t>ystem</w:t>
      </w:r>
    </w:p>
    <w:p w14:paraId="02D251BF" w14:textId="77777777" w:rsidR="00A821D0" w:rsidRPr="00C46310"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tenv</w:t>
      </w:r>
    </w:p>
    <w:p w14:paraId="5996CC73" w14:textId="77777777" w:rsidR="000222D7" w:rsidRPr="00C46310"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C46310" w:rsidRDefault="00675593" w:rsidP="0067559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oDo</w:t>
      </w:r>
    </w:p>
    <w:p w14:paraId="4DEFEF07" w14:textId="77777777" w:rsidR="00CE53DE" w:rsidRPr="00C46310" w:rsidRDefault="004B161F" w:rsidP="004D0CE4">
      <w:pPr>
        <w:pStyle w:val="NoSpacing"/>
        <w:numPr>
          <w:ilvl w:val="0"/>
          <w:numId w:val="7"/>
        </w:numPr>
        <w:tabs>
          <w:tab w:val="left" w:pos="5103"/>
        </w:tabs>
        <w:rPr>
          <w:rFonts w:ascii="Times New Roman" w:hAnsi="Times New Roman" w:cs="Times New Roman"/>
          <w:color w:val="000000" w:themeColor="text1"/>
        </w:rPr>
      </w:pPr>
      <w:r w:rsidRPr="00C46310">
        <w:rPr>
          <w:rFonts w:ascii="Verdana" w:hAnsi="Verdana"/>
          <w:b/>
          <w:bCs/>
          <w:color w:val="000000" w:themeColor="text1"/>
          <w:sz w:val="26"/>
          <w:szCs w:val="26"/>
        </w:rPr>
        <w:t>Xanthippa</w:t>
      </w:r>
    </w:p>
    <w:p w14:paraId="08B1BD48" w14:textId="77777777" w:rsidR="004B161F" w:rsidRPr="00C46310"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C46310" w:rsidRDefault="00C86B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intervju</w:t>
      </w:r>
    </w:p>
    <w:p w14:paraId="7FA7F721" w14:textId="77777777" w:rsidR="00C86B2C" w:rsidRPr="00C46310" w:rsidRDefault="00AB25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CSAM, Stockholm, Solna, </w:t>
      </w:r>
      <w:r w:rsidR="00F72F10" w:rsidRPr="00C46310">
        <w:rPr>
          <w:rFonts w:ascii="Times New Roman" w:hAnsi="Times New Roman" w:cs="Times New Roman"/>
          <w:color w:val="000000" w:themeColor="text1"/>
        </w:rPr>
        <w:t>2</w:t>
      </w:r>
      <w:r w:rsidRPr="00C46310">
        <w:rPr>
          <w:rFonts w:ascii="Times New Roman" w:hAnsi="Times New Roman" w:cs="Times New Roman"/>
          <w:color w:val="000000" w:themeColor="text1"/>
        </w:rPr>
        <w:t xml:space="preserve"> jan</w:t>
      </w:r>
    </w:p>
    <w:p w14:paraId="69C0B50E" w14:textId="77777777" w:rsidR="00AB25CA" w:rsidRPr="00C46310" w:rsidRDefault="00AB25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cademic Work, Tanumshede, </w:t>
      </w:r>
      <w:r w:rsidR="00F72F10"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jan</w:t>
      </w:r>
    </w:p>
    <w:p w14:paraId="20EED4E5" w14:textId="77777777" w:rsidR="00AB25CA" w:rsidRPr="00C46310" w:rsidRDefault="005970F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ramtiden</w:t>
      </w:r>
      <w:r w:rsidR="00AB25CA"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Stockhol</w:t>
      </w:r>
      <w:r w:rsidR="0014415C" w:rsidRPr="00C46310">
        <w:rPr>
          <w:rFonts w:ascii="Times New Roman" w:hAnsi="Times New Roman" w:cs="Times New Roman"/>
          <w:color w:val="000000" w:themeColor="text1"/>
        </w:rPr>
        <w:t>m</w:t>
      </w:r>
      <w:r w:rsidRPr="00C46310">
        <w:rPr>
          <w:rFonts w:ascii="Times New Roman" w:hAnsi="Times New Roman" w:cs="Times New Roman"/>
          <w:color w:val="000000" w:themeColor="text1"/>
        </w:rPr>
        <w:t xml:space="preserve">, Odenplan, </w:t>
      </w:r>
      <w:r w:rsidR="00AB25CA" w:rsidRPr="00C46310">
        <w:rPr>
          <w:rFonts w:ascii="Times New Roman" w:hAnsi="Times New Roman" w:cs="Times New Roman"/>
          <w:color w:val="000000" w:themeColor="text1"/>
        </w:rPr>
        <w:t>4 jan</w:t>
      </w:r>
    </w:p>
    <w:p w14:paraId="056A23DF" w14:textId="77777777" w:rsidR="00F94282" w:rsidRPr="00C46310" w:rsidRDefault="00465EE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r w:rsidR="00191B59" w:rsidRPr="00C46310">
        <w:rPr>
          <w:rFonts w:ascii="Times New Roman" w:hAnsi="Times New Roman" w:cs="Times New Roman"/>
          <w:color w:val="000000" w:themeColor="text1"/>
        </w:rPr>
        <w:t>Swegon</w:t>
      </w:r>
      <w:r w:rsidR="00095845" w:rsidRPr="00C46310">
        <w:rPr>
          <w:rFonts w:ascii="Times New Roman" w:hAnsi="Times New Roman" w:cs="Times New Roman"/>
          <w:color w:val="000000" w:themeColor="text1"/>
        </w:rPr>
        <w:t xml:space="preserve">, </w:t>
      </w:r>
      <w:r w:rsidR="00191B59" w:rsidRPr="00C46310">
        <w:rPr>
          <w:rFonts w:ascii="Times New Roman" w:hAnsi="Times New Roman" w:cs="Times New Roman"/>
          <w:color w:val="000000" w:themeColor="text1"/>
        </w:rPr>
        <w:t>Kvänum</w:t>
      </w:r>
      <w:r w:rsidR="00095845" w:rsidRPr="00C46310">
        <w:rPr>
          <w:rFonts w:ascii="Times New Roman" w:hAnsi="Times New Roman" w:cs="Times New Roman"/>
          <w:color w:val="000000" w:themeColor="text1"/>
        </w:rPr>
        <w:t xml:space="preserve">, </w:t>
      </w:r>
      <w:r w:rsidR="002F5476" w:rsidRPr="00C46310">
        <w:rPr>
          <w:rFonts w:ascii="Times New Roman" w:hAnsi="Times New Roman" w:cs="Times New Roman"/>
          <w:color w:val="000000" w:themeColor="text1"/>
        </w:rPr>
        <w:t>den 8 januari 2019 14:00 - 16:00</w:t>
      </w:r>
    </w:p>
    <w:p w14:paraId="53EECAD9" w14:textId="77777777" w:rsidR="003C7BB1" w:rsidRPr="00E05FC7"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Jan Risén, Erik Edvardsson, Lars Wellner, Niclas Zettervall, </w:t>
      </w:r>
    </w:p>
    <w:p w14:paraId="0AE8C073" w14:textId="77777777" w:rsidR="003C7BB1" w:rsidRPr="00C46310" w:rsidRDefault="003C7BB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Conf Kvänum TELLUS, vån2, 8 pers</w:t>
      </w:r>
    </w:p>
    <w:p w14:paraId="1E2BB88C"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rvju, Kriminalvården Hällby, 18 jan, Kvicksund</w:t>
      </w:r>
    </w:p>
    <w:p w14:paraId="0E539241"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rvju, Academic Work, Örebro, telefoninter</w:t>
      </w:r>
      <w:r w:rsidR="00C86B2C"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 xml:space="preserve">ju, </w:t>
      </w:r>
      <w:r w:rsidR="0042302E" w:rsidRPr="00C46310">
        <w:rPr>
          <w:rFonts w:ascii="Times New Roman" w:hAnsi="Times New Roman" w:cs="Times New Roman"/>
          <w:color w:val="000000" w:themeColor="text1"/>
        </w:rPr>
        <w:t>tor 10.30</w:t>
      </w:r>
    </w:p>
    <w:p w14:paraId="371E6E5A" w14:textId="77777777" w:rsidR="003F4959" w:rsidRPr="00C46310" w:rsidRDefault="003F495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e till att ditt CV är uppdaterat och finns uppladdat i vår databas</w:t>
      </w:r>
    </w:p>
    <w:p w14:paraId="257C4904" w14:textId="77777777" w:rsidR="00B32F46" w:rsidRPr="00C46310" w:rsidRDefault="00B32F4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 gärna en extra titt på annonsen innan intervjun</w:t>
      </w:r>
    </w:p>
    <w:p w14:paraId="2C09DB85" w14:textId="77777777" w:rsidR="00E62697" w:rsidRPr="00C46310"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F94282" w:rsidRPr="00C46310">
        <w:rPr>
          <w:rFonts w:ascii="Times New Roman" w:hAnsi="Times New Roman" w:cs="Times New Roman"/>
          <w:color w:val="000000" w:themeColor="text1"/>
        </w:rPr>
        <w:t>Telefonintervju, CSAM, Stockholm, 2 jan</w:t>
      </w:r>
    </w:p>
    <w:p w14:paraId="134E08C0" w14:textId="77777777" w:rsidR="00D35489" w:rsidRPr="00C46310" w:rsidRDefault="00D3548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intervju, Academic Work, Stockholm, telefoninter</w:t>
      </w:r>
      <w:r w:rsidR="004337D3"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ju, tor 10.30</w:t>
      </w:r>
    </w:p>
    <w:p w14:paraId="33B25F34" w14:textId="77777777" w:rsidR="00F94282" w:rsidRPr="00C46310"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B92AB5" w:rsidRPr="00C46310">
        <w:rPr>
          <w:rFonts w:ascii="Times New Roman" w:hAnsi="Times New Roman" w:cs="Times New Roman"/>
          <w:color w:val="000000" w:themeColor="text1"/>
        </w:rPr>
        <w:t>CSAM, C++-utvecklare, Stockholm</w:t>
      </w:r>
    </w:p>
    <w:p w14:paraId="29838A5E" w14:textId="77777777" w:rsidR="00675593"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675593" w:rsidRPr="00C46310">
        <w:rPr>
          <w:rFonts w:ascii="Times New Roman" w:hAnsi="Times New Roman" w:cs="Times New Roman"/>
          <w:color w:val="000000" w:themeColor="text1"/>
        </w:rPr>
        <w:t>CyberCom, C-utvecklare, Stockholm</w:t>
      </w:r>
    </w:p>
    <w:p w14:paraId="365FFC42" w14:textId="77777777" w:rsidR="00D02BA2"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D02BA2" w:rsidRPr="00C46310">
        <w:rPr>
          <w:rFonts w:ascii="Times New Roman" w:hAnsi="Times New Roman" w:cs="Times New Roman"/>
          <w:color w:val="000000" w:themeColor="text1"/>
        </w:rPr>
        <w:t>CyberCom, C++-utvecklare, Stockholm</w:t>
      </w:r>
    </w:p>
    <w:p w14:paraId="1B5D4E17" w14:textId="77777777" w:rsidR="003B4469"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222970" w:rsidRPr="00C46310">
        <w:rPr>
          <w:rFonts w:ascii="Times New Roman" w:hAnsi="Times New Roman" w:cs="Times New Roman"/>
          <w:color w:val="000000" w:themeColor="text1"/>
        </w:rPr>
        <w:t xml:space="preserve">Consat, Embedded utvecklare, </w:t>
      </w:r>
      <w:r w:rsidR="00EA1922" w:rsidRPr="00C46310">
        <w:rPr>
          <w:rFonts w:ascii="Times New Roman" w:hAnsi="Times New Roman" w:cs="Times New Roman"/>
          <w:color w:val="000000" w:themeColor="text1"/>
        </w:rPr>
        <w:t>Stockholm</w:t>
      </w:r>
    </w:p>
    <w:p w14:paraId="65898139" w14:textId="77777777" w:rsidR="00222970" w:rsidRPr="00E05FC7"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r w:rsidR="00AF6E2A" w:rsidRPr="00E05FC7">
        <w:rPr>
          <w:rFonts w:ascii="Times New Roman" w:hAnsi="Times New Roman" w:cs="Times New Roman"/>
          <w:color w:val="000000" w:themeColor="text1"/>
          <w:lang w:val="en-GB"/>
        </w:rPr>
        <w:t>Annapurna Recruitment, Senior Java developer, Stockholm</w:t>
      </w:r>
    </w:p>
    <w:p w14:paraId="672F62BD" w14:textId="77777777" w:rsidR="00E15A19" w:rsidRPr="00E05FC7"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ärcentrum Anstalten Nyköping, Lärare, Nyköping</w:t>
      </w:r>
    </w:p>
    <w:p w14:paraId="34A09D5C"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äktet Region Mitt, Lärare, Stockholm</w:t>
      </w:r>
    </w:p>
    <w:p w14:paraId="10C1AD2A"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Täby, Lärare, </w:t>
      </w:r>
      <w:r w:rsidR="00772F31" w:rsidRPr="00C46310">
        <w:rPr>
          <w:rFonts w:ascii="Times New Roman" w:hAnsi="Times New Roman" w:cs="Times New Roman"/>
          <w:color w:val="000000" w:themeColor="text1"/>
        </w:rPr>
        <w:t>Täby</w:t>
      </w:r>
    </w:p>
    <w:p w14:paraId="711CD675"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Hall, Lärare, </w:t>
      </w:r>
      <w:r w:rsidR="00772F31" w:rsidRPr="00C46310">
        <w:rPr>
          <w:rFonts w:ascii="Times New Roman" w:hAnsi="Times New Roman" w:cs="Times New Roman"/>
          <w:color w:val="000000" w:themeColor="text1"/>
        </w:rPr>
        <w:t>Södertälje</w:t>
      </w:r>
    </w:p>
    <w:p w14:paraId="7A5C3B2A"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Österåker, Lärare, </w:t>
      </w:r>
      <w:r w:rsidR="001A5823" w:rsidRPr="00C46310">
        <w:rPr>
          <w:rFonts w:ascii="Times New Roman" w:hAnsi="Times New Roman" w:cs="Times New Roman"/>
          <w:color w:val="000000" w:themeColor="text1"/>
        </w:rPr>
        <w:t>Stockholm</w:t>
      </w:r>
    </w:p>
    <w:p w14:paraId="3F56B36B"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w:t>
      </w:r>
      <w:r w:rsidR="008C2765" w:rsidRPr="00C46310">
        <w:rPr>
          <w:rFonts w:ascii="Times New Roman" w:hAnsi="Times New Roman" w:cs="Times New Roman"/>
          <w:color w:val="000000" w:themeColor="text1"/>
        </w:rPr>
        <w:t>Stockholm VO Väst</w:t>
      </w:r>
      <w:r w:rsidRPr="00C46310">
        <w:rPr>
          <w:rFonts w:ascii="Times New Roman" w:hAnsi="Times New Roman" w:cs="Times New Roman"/>
          <w:color w:val="000000" w:themeColor="text1"/>
        </w:rPr>
        <w:t xml:space="preserve">, Lärare, </w:t>
      </w:r>
      <w:r w:rsidR="001A5823" w:rsidRPr="00C46310">
        <w:rPr>
          <w:rFonts w:ascii="Times New Roman" w:hAnsi="Times New Roman" w:cs="Times New Roman"/>
          <w:color w:val="000000" w:themeColor="text1"/>
        </w:rPr>
        <w:t>Stockholm</w:t>
      </w:r>
    </w:p>
    <w:p w14:paraId="7C2DDEC4" w14:textId="77777777" w:rsidR="006C6637" w:rsidRPr="00C46310"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C46310" w:rsidRDefault="00141BCA" w:rsidP="004D0CE4">
      <w:pPr>
        <w:pStyle w:val="ListParagraph"/>
        <w:numPr>
          <w:ilvl w:val="0"/>
          <w:numId w:val="7"/>
        </w:numPr>
        <w:rPr>
          <w:rFonts w:ascii="Times New Roman" w:hAnsi="Times New Roman" w:cs="Times New Roman"/>
          <w:color w:val="000000" w:themeColor="text1"/>
        </w:rPr>
      </w:pPr>
      <w:r w:rsidRPr="00C46310">
        <w:rPr>
          <w:rStyle w:val="CodeInText"/>
          <w:rFonts w:ascii="Times New Roman" w:hAnsi="Times New Roman" w:cs="Times New Roman"/>
          <w:b w:val="0"/>
          <w:color w:val="000000" w:themeColor="text1"/>
          <w:lang w:val="sv-SE"/>
        </w:rPr>
        <w:t>*Poolia, Researcher, Stockholm</w:t>
      </w:r>
    </w:p>
    <w:p w14:paraId="440E06BC" w14:textId="77777777" w:rsidR="00BF7D93" w:rsidRPr="00C46310" w:rsidRDefault="00BF7D93"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Content Developer, Newton Kompetensutveckling, Stockholm</w:t>
      </w:r>
    </w:p>
    <w:p w14:paraId="69253E8C" w14:textId="77777777" w:rsidR="00D54102" w:rsidRPr="00C46310" w:rsidRDefault="00D54102"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Python-utvecklare, Alten, Stockholm</w:t>
      </w:r>
    </w:p>
    <w:p w14:paraId="54DD8269" w14:textId="77777777" w:rsidR="007645ED" w:rsidRPr="00C46310" w:rsidRDefault="007645E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DevOps Engineer, Pensionsmyndigheten, Stockholm</w:t>
      </w:r>
    </w:p>
    <w:p w14:paraId="50E0D228" w14:textId="77777777" w:rsidR="00500B54" w:rsidRPr="00C46310" w:rsidRDefault="00500B54"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Frontendutvecklare, Framtiden, Stockholm</w:t>
      </w:r>
    </w:p>
    <w:p w14:paraId="5BEB2478" w14:textId="77777777" w:rsidR="0043340C" w:rsidRPr="00E05FC7" w:rsidRDefault="0043340C"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Utvecklare inom SAP Business Objects, Lowell, Stockholm</w:t>
      </w:r>
    </w:p>
    <w:p w14:paraId="66E2E48F" w14:textId="77777777" w:rsidR="00A21F75" w:rsidRPr="00C46310" w:rsidRDefault="00A21F75"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Systemutvecklare, Aimo, Stockholm</w:t>
      </w:r>
    </w:p>
    <w:p w14:paraId="29674167" w14:textId="77777777" w:rsidR="0092463D" w:rsidRPr="00C46310" w:rsidRDefault="0092463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PHP-utvecklare till Roxbury, Stockholm</w:t>
      </w:r>
    </w:p>
    <w:p w14:paraId="7944E521" w14:textId="77777777" w:rsidR="00D101B3"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6A35A3" w:rsidRPr="00C46310">
        <w:rPr>
          <w:rStyle w:val="CodeInText"/>
          <w:rFonts w:ascii="Times New Roman" w:hAnsi="Times New Roman" w:cs="Times New Roman"/>
          <w:b w:val="0"/>
          <w:color w:val="000000" w:themeColor="text1"/>
          <w:lang w:val="sv-SE"/>
        </w:rPr>
        <w:t>Full-stack developer, A</w:t>
      </w:r>
      <w:r w:rsidR="002E3F66" w:rsidRPr="00C46310">
        <w:rPr>
          <w:rStyle w:val="CodeInText"/>
          <w:rFonts w:ascii="Times New Roman" w:hAnsi="Times New Roman" w:cs="Times New Roman"/>
          <w:b w:val="0"/>
          <w:color w:val="000000" w:themeColor="text1"/>
          <w:lang w:val="sv-SE"/>
        </w:rPr>
        <w:t>lten</w:t>
      </w:r>
      <w:r w:rsidR="006A35A3" w:rsidRPr="00C46310">
        <w:rPr>
          <w:rStyle w:val="CodeInText"/>
          <w:rFonts w:ascii="Times New Roman" w:hAnsi="Times New Roman" w:cs="Times New Roman"/>
          <w:b w:val="0"/>
          <w:color w:val="000000" w:themeColor="text1"/>
          <w:lang w:val="sv-SE"/>
        </w:rPr>
        <w:t>, Stockholm</w:t>
      </w:r>
    </w:p>
    <w:p w14:paraId="63172596" w14:textId="77777777" w:rsidR="006A35A3" w:rsidRPr="00E05FC7" w:rsidRDefault="0029225D"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w:t>
      </w:r>
      <w:r w:rsidR="00E570F5" w:rsidRPr="00E05FC7">
        <w:rPr>
          <w:rStyle w:val="CodeInText"/>
          <w:rFonts w:ascii="Times New Roman" w:hAnsi="Times New Roman" w:cs="Times New Roman"/>
          <w:b w:val="0"/>
          <w:color w:val="000000" w:themeColor="text1"/>
          <w:lang w:val="en-GB"/>
        </w:rPr>
        <w:t>Full stack developer to MRG Gametek and Mr Green, Stockholm</w:t>
      </w:r>
    </w:p>
    <w:p w14:paraId="0A09DC6A" w14:textId="77777777" w:rsidR="000A0CB2"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2833D9" w:rsidRPr="00C46310">
        <w:rPr>
          <w:rStyle w:val="CodeInText"/>
          <w:rFonts w:ascii="Times New Roman" w:hAnsi="Times New Roman" w:cs="Times New Roman"/>
          <w:b w:val="0"/>
          <w:color w:val="000000" w:themeColor="text1"/>
          <w:lang w:val="sv-SE"/>
        </w:rPr>
        <w:t>Embedded C++ Developer</w:t>
      </w:r>
      <w:r w:rsidR="002E3F66" w:rsidRPr="00C46310">
        <w:rPr>
          <w:rStyle w:val="CodeInText"/>
          <w:rFonts w:ascii="Times New Roman" w:hAnsi="Times New Roman" w:cs="Times New Roman"/>
          <w:b w:val="0"/>
          <w:color w:val="000000" w:themeColor="text1"/>
          <w:lang w:val="sv-SE"/>
        </w:rPr>
        <w:t>, Alten, Stockholm</w:t>
      </w:r>
    </w:p>
    <w:p w14:paraId="375977B8" w14:textId="77777777" w:rsidR="005D155B"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5D155B" w:rsidRPr="00C46310">
        <w:rPr>
          <w:rStyle w:val="CodeInText"/>
          <w:rFonts w:ascii="Times New Roman" w:hAnsi="Times New Roman" w:cs="Times New Roman"/>
          <w:b w:val="0"/>
          <w:color w:val="000000" w:themeColor="text1"/>
          <w:lang w:val="sv-SE"/>
        </w:rPr>
        <w:t>Fullstack Developers, Pricer, Stockholm</w:t>
      </w:r>
    </w:p>
    <w:p w14:paraId="7E52A3EF" w14:textId="77777777" w:rsidR="000943B4" w:rsidRPr="00E05FC7" w:rsidRDefault="0029225D" w:rsidP="004D0CE4">
      <w:pPr>
        <w:pStyle w:val="ListParagraph"/>
        <w:numPr>
          <w:ilvl w:val="0"/>
          <w:numId w:val="7"/>
        </w:numPr>
        <w:rPr>
          <w:rFonts w:ascii="Garamond" w:hAnsi="Garamond" w:cs="Helvetica"/>
          <w:color w:val="000000" w:themeColor="text1"/>
          <w:lang w:val="en-GB"/>
        </w:rPr>
      </w:pPr>
      <w:r w:rsidRPr="00E05FC7">
        <w:rPr>
          <w:rStyle w:val="CodeInText"/>
          <w:rFonts w:ascii="Times New Roman" w:hAnsi="Times New Roman" w:cs="Times New Roman"/>
          <w:b w:val="0"/>
          <w:color w:val="000000" w:themeColor="text1"/>
          <w:lang w:val="en-GB"/>
        </w:rPr>
        <w:t>*</w:t>
      </w:r>
      <w:r w:rsidR="000943B4" w:rsidRPr="00E05FC7">
        <w:rPr>
          <w:rFonts w:ascii="Garamond" w:hAnsi="Garamond" w:cs="Helvetica"/>
          <w:color w:val="000000" w:themeColor="text1"/>
          <w:lang w:val="en-GB"/>
        </w:rPr>
        <w:t>Business Objects Developer/Business Intelligence Report Analyst</w:t>
      </w:r>
      <w:r w:rsidR="002F7376" w:rsidRPr="00E05FC7">
        <w:rPr>
          <w:rFonts w:ascii="Garamond" w:hAnsi="Garamond" w:cs="Helvetica"/>
          <w:color w:val="000000" w:themeColor="text1"/>
          <w:lang w:val="en-GB"/>
        </w:rPr>
        <w:t xml:space="preserve">, </w:t>
      </w:r>
      <w:r w:rsidR="000943B4" w:rsidRPr="00E05FC7">
        <w:rPr>
          <w:rFonts w:ascii="Garamond" w:hAnsi="Garamond" w:cs="Helvetica"/>
          <w:color w:val="000000" w:themeColor="text1"/>
          <w:lang w:val="en-GB"/>
        </w:rPr>
        <w:t>Lowell</w:t>
      </w:r>
      <w:r w:rsidR="002F7376" w:rsidRPr="00E05FC7">
        <w:rPr>
          <w:rFonts w:ascii="Garamond" w:hAnsi="Garamond" w:cs="Helvetica"/>
          <w:color w:val="000000" w:themeColor="text1"/>
          <w:lang w:val="en-GB"/>
        </w:rPr>
        <w:t>, Stockholm</w:t>
      </w:r>
    </w:p>
    <w:p w14:paraId="4367FCB6" w14:textId="77777777" w:rsidR="00412F35" w:rsidRPr="00C46310" w:rsidRDefault="00412F35" w:rsidP="00412F3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kövde</w:t>
      </w:r>
    </w:p>
    <w:p w14:paraId="0756B9BF" w14:textId="77777777" w:rsidR="00412F35" w:rsidRPr="00C46310" w:rsidRDefault="00412F3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SB-minnen</w:t>
      </w:r>
    </w:p>
    <w:p w14:paraId="25208FE2"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tor</w:t>
      </w:r>
    </w:p>
    <w:p w14:paraId="6D3C8D1E" w14:textId="77777777" w:rsidR="009F56E8" w:rsidRPr="00C46310" w:rsidRDefault="009F56E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46FEA4B2" w14:textId="77777777" w:rsidR="00E21E1E" w:rsidRPr="00C46310" w:rsidRDefault="00E21E1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böcker</w:t>
      </w:r>
    </w:p>
    <w:p w14:paraId="3201109D"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inkläder</w:t>
      </w:r>
    </w:p>
    <w:p w14:paraId="6DE7299B"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ortkläder</w:t>
      </w:r>
    </w:p>
    <w:p w14:paraId="5833FF97" w14:textId="77777777" w:rsidR="009F56E8" w:rsidRPr="00C46310" w:rsidRDefault="00B53F3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sta-minuten resa</w:t>
      </w:r>
    </w:p>
    <w:p w14:paraId="5DE12D6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VD-filmer</w:t>
      </w:r>
    </w:p>
    <w:p w14:paraId="2298AC2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öcker</w:t>
      </w:r>
    </w:p>
    <w:p w14:paraId="561224AB"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aktlinser</w:t>
      </w:r>
    </w:p>
    <w:p w14:paraId="1115AAA9"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diciner</w:t>
      </w:r>
    </w:p>
    <w:p w14:paraId="0740D683" w14:textId="77777777" w:rsidR="00E35488" w:rsidRPr="00C46310" w:rsidRDefault="00E35488" w:rsidP="00E35488">
      <w:pPr>
        <w:pStyle w:val="NoSpacing"/>
        <w:rPr>
          <w:rFonts w:ascii="Times New Roman" w:hAnsi="Times New Roman" w:cs="Times New Roman"/>
          <w:color w:val="000000" w:themeColor="text1"/>
        </w:rPr>
      </w:pPr>
    </w:p>
    <w:p w14:paraId="5D720D25" w14:textId="77777777" w:rsidR="00E35488" w:rsidRPr="00C46310" w:rsidRDefault="00E35488" w:rsidP="00E35488">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7B6F2F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ger</w:t>
      </w:r>
    </w:p>
    <w:p w14:paraId="736D64DB"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p +20], 123</w:t>
      </w:r>
    </w:p>
    <w:p w14:paraId="46C323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ring or function</w:t>
      </w:r>
    </w:p>
    <w:p w14:paraId="4725003E"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p +20], unique name</w:t>
      </w:r>
    </w:p>
    <w:p w14:paraId="718725C9"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ress, auto, or static</w:t>
      </w:r>
    </w:p>
    <w:p w14:paraId="68C172FF"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se, offset</w:t>
      </w:r>
    </w:p>
    <w:p w14:paraId="60659EE4"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358D6D24"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p + 20], base</w:t>
      </w:r>
    </w:p>
    <w:p w14:paraId="0DA0CF87"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offset != 0</w:t>
      </w:r>
    </w:p>
    <w:p w14:paraId="6D463286" w14:textId="77777777" w:rsidR="00E35488" w:rsidRPr="00C46310" w:rsidRDefault="00E3548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p + 20], offset</w:t>
      </w:r>
    </w:p>
    <w:p w14:paraId="390D3FA2"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4C4EF48E"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ase + offset]</w:t>
      </w:r>
    </w:p>
    <w:p w14:paraId="0C08C91A"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p + 20], ax</w:t>
      </w:r>
    </w:p>
    <w:p w14:paraId="481791EF" w14:textId="77777777" w:rsidR="00E35488" w:rsidRPr="00C46310" w:rsidRDefault="00E35488" w:rsidP="00E35488">
      <w:pPr>
        <w:pStyle w:val="NoSpacing"/>
        <w:rPr>
          <w:rFonts w:ascii="Times New Roman" w:hAnsi="Times New Roman" w:cs="Times New Roman"/>
          <w:color w:val="000000" w:themeColor="text1"/>
        </w:rPr>
      </w:pPr>
    </w:p>
    <w:p w14:paraId="4B464D19" w14:textId="77777777" w:rsidR="00E35488" w:rsidRPr="00C46310" w:rsidRDefault="00E35488" w:rsidP="00E35488">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ssign</w:t>
      </w:r>
      <w:r w:rsidR="0028654D" w:rsidRPr="00C46310">
        <w:rPr>
          <w:rFonts w:ascii="Times New Roman" w:hAnsi="Times New Roman" w:cs="Times New Roman"/>
          <w:color w:val="000000" w:themeColor="text1"/>
        </w:rPr>
        <w:t>/Parameter</w:t>
      </w:r>
    </w:p>
    <w:p w14:paraId="630898AA" w14:textId="77777777" w:rsidR="00AE483A" w:rsidRPr="00C46310" w:rsidRDefault="00AE483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offset == 0</w:t>
      </w:r>
    </w:p>
    <w:p w14:paraId="5BD590C4" w14:textId="77777777" w:rsidR="00BF3630" w:rsidRPr="00C46310" w:rsidRDefault="00BF36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_trackMap.contains(resultSymbol)</w:t>
      </w:r>
    </w:p>
    <w:p w14:paraId="2B1F9555" w14:textId="77777777" w:rsidR="001A5CA0" w:rsidRPr="00C46310" w:rsidRDefault="0033041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er</w:t>
      </w:r>
    </w:p>
    <w:p w14:paraId="75B0A775"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23</w:t>
      </w:r>
    </w:p>
    <w:p w14:paraId="15151B95" w14:textId="77777777" w:rsidR="00330415" w:rsidRPr="00E05FC7"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w:t>
      </w:r>
      <w:r w:rsidR="00F3021C" w:rsidRPr="00E05FC7">
        <w:rPr>
          <w:rFonts w:ascii="Times New Roman" w:hAnsi="Times New Roman" w:cs="Times New Roman"/>
          <w:color w:val="000000" w:themeColor="text1"/>
          <w:lang w:val="en-GB"/>
        </w:rPr>
        <w:t xml:space="preserve">, </w:t>
      </w:r>
      <w:r w:rsidRPr="00E05FC7">
        <w:rPr>
          <w:rFonts w:ascii="Times New Roman" w:hAnsi="Times New Roman" w:cs="Times New Roman"/>
          <w:color w:val="000000" w:themeColor="text1"/>
          <w:lang w:val="en-GB"/>
        </w:rPr>
        <w:t>function</w:t>
      </w:r>
      <w:r w:rsidR="00F3021C" w:rsidRPr="00E05FC7">
        <w:rPr>
          <w:rFonts w:ascii="Times New Roman" w:hAnsi="Times New Roman" w:cs="Times New Roman"/>
          <w:color w:val="000000" w:themeColor="text1"/>
          <w:lang w:val="en-GB"/>
        </w:rPr>
        <w:t>, or static array</w:t>
      </w:r>
    </w:p>
    <w:p w14:paraId="65CFE224"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ique name</w:t>
      </w:r>
    </w:p>
    <w:p w14:paraId="73237610" w14:textId="77777777" w:rsidR="00330415" w:rsidRPr="00C46310" w:rsidRDefault="0033041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ddress, auto, or static</w:t>
      </w:r>
    </w:p>
    <w:p w14:paraId="32752EBD" w14:textId="77777777" w:rsidR="00DF0F88" w:rsidRPr="00C46310" w:rsidRDefault="00DF0F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Base, unaryOffset</w:t>
      </w:r>
    </w:p>
    <w:p w14:paraId="548EC3ED" w14:textId="77777777" w:rsidR="00DB4823" w:rsidRPr="00C46310" w:rsidRDefault="00DB482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rray</w:t>
      </w:r>
    </w:p>
    <w:p w14:paraId="03FF4EF1" w14:textId="77777777" w:rsidR="00DC0848" w:rsidRPr="00C46310" w:rsidRDefault="00AA4B5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aryBase</w:t>
      </w:r>
    </w:p>
    <w:p w14:paraId="74841FFB" w14:textId="77777777" w:rsidR="00AA4B5B" w:rsidRPr="00C46310" w:rsidRDefault="001C4D4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ert(</w:t>
      </w:r>
      <w:r w:rsidR="00AA4B5B" w:rsidRPr="00C46310">
        <w:rPr>
          <w:rFonts w:ascii="Times New Roman" w:hAnsi="Times New Roman" w:cs="Times New Roman"/>
          <w:color w:val="000000" w:themeColor="text1"/>
        </w:rPr>
        <w:t xml:space="preserve">unaryOffset </w:t>
      </w:r>
      <w:r w:rsidR="00A8725A" w:rsidRPr="00C46310">
        <w:rPr>
          <w:rFonts w:ascii="Times New Roman" w:hAnsi="Times New Roman" w:cs="Times New Roman"/>
          <w:color w:val="000000" w:themeColor="text1"/>
        </w:rPr>
        <w:t>&gt;</w:t>
      </w:r>
      <w:r w:rsidR="00AA4B5B"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0);</w:t>
      </w:r>
    </w:p>
    <w:p w14:paraId="0BCBD560" w14:textId="77777777" w:rsidR="00AA4B5B" w:rsidRPr="00C46310" w:rsidRDefault="00AA4B5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unaryOffset</w:t>
      </w:r>
    </w:p>
    <w:p w14:paraId="25C57AA6" w14:textId="77777777" w:rsidR="004603C2" w:rsidRPr="00C46310" w:rsidRDefault="004603C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unary array</w:t>
      </w:r>
    </w:p>
    <w:p w14:paraId="23FF03AE" w14:textId="77777777" w:rsidR="004603C2" w:rsidRPr="00C46310" w:rsidRDefault="00DF0F8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aryBase + unaryOffset]</w:t>
      </w:r>
    </w:p>
    <w:p w14:paraId="093CE7BB" w14:textId="77777777" w:rsidR="00BB60A7" w:rsidRPr="00C46310" w:rsidRDefault="00BB60A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address, auto, static</w:t>
      </w:r>
    </w:p>
    <w:p w14:paraId="0092A949" w14:textId="77777777" w:rsidR="00BB60A7" w:rsidRPr="00C46310" w:rsidRDefault="00BB60A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Base, resultOffset</w:t>
      </w:r>
    </w:p>
    <w:p w14:paraId="1574F96A"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er</w:t>
      </w:r>
    </w:p>
    <w:p w14:paraId="43910B36" w14:textId="77777777" w:rsidR="00090F01" w:rsidRPr="00C46310" w:rsidRDefault="00090F0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resultBase, resultOffset], 123</w:t>
      </w:r>
    </w:p>
    <w:p w14:paraId="2E67E255" w14:textId="77777777" w:rsidR="00294842" w:rsidRPr="00E05FC7"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 or function</w:t>
      </w:r>
      <w:r w:rsidR="00DE5A95" w:rsidRPr="00E05FC7">
        <w:rPr>
          <w:rFonts w:ascii="Times New Roman" w:hAnsi="Times New Roman" w:cs="Times New Roman"/>
          <w:color w:val="000000" w:themeColor="text1"/>
          <w:lang w:val="en-GB"/>
        </w:rPr>
        <w:t>, or static array</w:t>
      </w:r>
    </w:p>
    <w:p w14:paraId="6262B297"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resultBase, resultOffset], unique name</w:t>
      </w:r>
    </w:p>
    <w:p w14:paraId="7F6A3147"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ddress, auto, or static</w:t>
      </w:r>
    </w:p>
    <w:p w14:paraId="27F17C9C"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Base, unaryOffset</w:t>
      </w:r>
    </w:p>
    <w:p w14:paraId="76464469"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rray</w:t>
      </w:r>
    </w:p>
    <w:p w14:paraId="00BB64E3"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w:t>
      </w:r>
      <w:r w:rsidR="002035D4" w:rsidRPr="00C46310">
        <w:rPr>
          <w:rFonts w:ascii="Times New Roman" w:hAnsi="Times New Roman" w:cs="Times New Roman"/>
          <w:color w:val="000000" w:themeColor="text1"/>
        </w:rPr>
        <w:t>[resultBase, resultOffset]</w:t>
      </w:r>
      <w:r w:rsidRPr="00C46310">
        <w:rPr>
          <w:rFonts w:ascii="Times New Roman" w:hAnsi="Times New Roman" w:cs="Times New Roman"/>
          <w:color w:val="000000" w:themeColor="text1"/>
        </w:rPr>
        <w:t>, unaryBase</w:t>
      </w:r>
    </w:p>
    <w:p w14:paraId="301A0BF1" w14:textId="77777777" w:rsidR="0020204F" w:rsidRPr="00C46310" w:rsidRDefault="0020204F"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ert(unaryOffset &gt; 0);</w:t>
      </w:r>
    </w:p>
    <w:p w14:paraId="7248EE39" w14:textId="77777777" w:rsidR="00DE5A95" w:rsidRPr="00C46310" w:rsidRDefault="00DE5A95"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2035D4" w:rsidRPr="00C46310">
        <w:rPr>
          <w:rFonts w:ascii="Times New Roman" w:hAnsi="Times New Roman" w:cs="Times New Roman"/>
          <w:color w:val="000000" w:themeColor="text1"/>
        </w:rPr>
        <w:t>[resultBase, resultOffset]</w:t>
      </w:r>
      <w:r w:rsidRPr="00C46310">
        <w:rPr>
          <w:rFonts w:ascii="Times New Roman" w:hAnsi="Times New Roman" w:cs="Times New Roman"/>
          <w:color w:val="000000" w:themeColor="text1"/>
        </w:rPr>
        <w:t>, unaryOffset</w:t>
      </w:r>
    </w:p>
    <w:p w14:paraId="72E7E598"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unary array</w:t>
      </w:r>
    </w:p>
    <w:p w14:paraId="455FFB91"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unaryBase + unaryOffset]</w:t>
      </w:r>
    </w:p>
    <w:p w14:paraId="0E42D38E" w14:textId="77777777" w:rsidR="002035D4" w:rsidRPr="00C46310" w:rsidRDefault="002035D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resultBase + resultOffset]</w:t>
      </w:r>
    </w:p>
    <w:p w14:paraId="34BA94F3" w14:textId="77777777" w:rsidR="00155CC9" w:rsidRPr="00C46310" w:rsidRDefault="00155CC9" w:rsidP="00D62FA5">
      <w:pPr>
        <w:pStyle w:val="NoSpacing"/>
        <w:rPr>
          <w:rFonts w:ascii="Times New Roman" w:hAnsi="Times New Roman" w:cs="Times New Roman"/>
          <w:color w:val="000000" w:themeColor="text1"/>
        </w:rPr>
      </w:pPr>
    </w:p>
    <w:p w14:paraId="74F1081D" w14:textId="77777777" w:rsidR="00D62FA5" w:rsidRPr="00E05FC7" w:rsidRDefault="00D62FA5" w:rsidP="00D62FA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Integral</w:t>
      </w:r>
      <w:r w:rsidR="00AE2D22" w:rsidRPr="00E05FC7">
        <w:rPr>
          <w:rFonts w:ascii="Times New Roman" w:hAnsi="Times New Roman" w:cs="Times New Roman"/>
          <w:color w:val="000000" w:themeColor="text1"/>
          <w:lang w:val="en-GB"/>
        </w:rPr>
        <w:t xml:space="preserve"> (inc</w:t>
      </w:r>
      <w:r w:rsidR="008B56A3" w:rsidRPr="00E05FC7">
        <w:rPr>
          <w:rFonts w:ascii="Times New Roman" w:hAnsi="Times New Roman" w:cs="Times New Roman"/>
          <w:color w:val="000000" w:themeColor="text1"/>
          <w:lang w:val="en-GB"/>
        </w:rPr>
        <w:t>/dec</w:t>
      </w:r>
      <w:r w:rsidR="00AE2D22" w:rsidRPr="00E05FC7">
        <w:rPr>
          <w:rFonts w:ascii="Times New Roman" w:hAnsi="Times New Roman" w:cs="Times New Roman"/>
          <w:color w:val="000000" w:themeColor="text1"/>
          <w:lang w:val="en-GB"/>
        </w:rPr>
        <w:t>, plus</w:t>
      </w:r>
      <w:r w:rsidR="008B56A3" w:rsidRPr="00E05FC7">
        <w:rPr>
          <w:rFonts w:ascii="Times New Roman" w:hAnsi="Times New Roman" w:cs="Times New Roman"/>
          <w:color w:val="000000" w:themeColor="text1"/>
          <w:lang w:val="en-GB"/>
        </w:rPr>
        <w:t>/minus/not</w:t>
      </w:r>
      <w:r w:rsidR="00AE2D22" w:rsidRPr="00E05FC7">
        <w:rPr>
          <w:rFonts w:ascii="Times New Roman" w:hAnsi="Times New Roman" w:cs="Times New Roman"/>
          <w:color w:val="000000" w:themeColor="text1"/>
          <w:lang w:val="en-GB"/>
        </w:rPr>
        <w:t>, mul</w:t>
      </w:r>
      <w:r w:rsidR="008B56A3" w:rsidRPr="00E05FC7">
        <w:rPr>
          <w:rFonts w:ascii="Times New Roman" w:hAnsi="Times New Roman" w:cs="Times New Roman"/>
          <w:color w:val="000000" w:themeColor="text1"/>
          <w:lang w:val="en-GB"/>
        </w:rPr>
        <w:t>/div/mod</w:t>
      </w:r>
      <w:r w:rsidR="00AE2D22" w:rsidRPr="00E05FC7">
        <w:rPr>
          <w:rFonts w:ascii="Times New Roman" w:hAnsi="Times New Roman" w:cs="Times New Roman"/>
          <w:color w:val="000000" w:themeColor="text1"/>
          <w:lang w:val="en-GB"/>
        </w:rPr>
        <w:t>)</w:t>
      </w:r>
    </w:p>
    <w:p w14:paraId="5DD13892" w14:textId="77777777" w:rsidR="00E10738" w:rsidRPr="00C46310" w:rsidRDefault="00E1073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sult == </w:t>
      </w:r>
      <w:r w:rsidR="009D7C34" w:rsidRPr="00C46310">
        <w:rPr>
          <w:rFonts w:ascii="Times New Roman" w:hAnsi="Times New Roman" w:cs="Times New Roman"/>
          <w:color w:val="000000" w:themeColor="text1"/>
        </w:rPr>
        <w:t>unary</w:t>
      </w:r>
    </w:p>
    <w:p w14:paraId="3E741294"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ress</w:t>
      </w:r>
    </w:p>
    <w:p w14:paraId="05F993EE" w14:textId="77777777" w:rsidR="00A11FEB" w:rsidRPr="00C46310" w:rsidRDefault="005E5FB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w:t>
      </w:r>
      <w:r w:rsidR="00050CA5" w:rsidRPr="00C46310">
        <w:rPr>
          <w:rFonts w:ascii="Times New Roman" w:hAnsi="Times New Roman" w:cs="Times New Roman"/>
          <w:color w:val="000000" w:themeColor="text1"/>
        </w:rPr>
        <w:t xml:space="preserve"> word</w:t>
      </w:r>
      <w:r w:rsidRPr="00C46310">
        <w:rPr>
          <w:rFonts w:ascii="Times New Roman" w:hAnsi="Times New Roman" w:cs="Times New Roman"/>
          <w:color w:val="000000" w:themeColor="text1"/>
        </w:rPr>
        <w:t xml:space="preserve"> [bx + 2]</w:t>
      </w:r>
    </w:p>
    <w:p w14:paraId="52ACD4F8"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4B73212F" w14:textId="77777777" w:rsidR="005E5FBE" w:rsidRPr="00C46310" w:rsidRDefault="009B0C2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050CA5" w:rsidRPr="00C46310">
        <w:rPr>
          <w:rFonts w:ascii="Times New Roman" w:hAnsi="Times New Roman" w:cs="Times New Roman"/>
          <w:color w:val="000000" w:themeColor="text1"/>
        </w:rPr>
        <w:t xml:space="preserve"> word</w:t>
      </w:r>
      <w:r w:rsidR="005E5FBE" w:rsidRPr="00C46310">
        <w:rPr>
          <w:rFonts w:ascii="Times New Roman" w:hAnsi="Times New Roman" w:cs="Times New Roman"/>
          <w:color w:val="000000" w:themeColor="text1"/>
        </w:rPr>
        <w:t xml:space="preserve"> [b</w:t>
      </w:r>
      <w:r w:rsidR="004D4D0E" w:rsidRPr="00C46310">
        <w:rPr>
          <w:rFonts w:ascii="Times New Roman" w:hAnsi="Times New Roman" w:cs="Times New Roman"/>
          <w:color w:val="000000" w:themeColor="text1"/>
        </w:rPr>
        <w:t>p</w:t>
      </w:r>
      <w:r w:rsidR="005E5FBE" w:rsidRPr="00C46310">
        <w:rPr>
          <w:rFonts w:ascii="Times New Roman" w:hAnsi="Times New Roman" w:cs="Times New Roman"/>
          <w:color w:val="000000" w:themeColor="text1"/>
        </w:rPr>
        <w:t xml:space="preserve"> + </w:t>
      </w:r>
      <w:r w:rsidR="004D4D0E" w:rsidRPr="00C46310">
        <w:rPr>
          <w:rFonts w:ascii="Times New Roman" w:hAnsi="Times New Roman" w:cs="Times New Roman"/>
          <w:color w:val="000000" w:themeColor="text1"/>
        </w:rPr>
        <w:t>4</w:t>
      </w:r>
      <w:r w:rsidR="005E5FBE" w:rsidRPr="00C46310">
        <w:rPr>
          <w:rFonts w:ascii="Times New Roman" w:hAnsi="Times New Roman" w:cs="Times New Roman"/>
          <w:color w:val="000000" w:themeColor="text1"/>
        </w:rPr>
        <w:t>]</w:t>
      </w:r>
    </w:p>
    <w:p w14:paraId="1ACCE1EA"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w:t>
      </w:r>
    </w:p>
    <w:p w14:paraId="41039FAE" w14:textId="77777777" w:rsidR="00904374" w:rsidRPr="00C46310" w:rsidRDefault="0090437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word [1000]</w:t>
      </w:r>
    </w:p>
    <w:p w14:paraId="4311AF9A" w14:textId="77777777" w:rsidR="008A3D67" w:rsidRPr="00C46310" w:rsidRDefault="006E725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lse</w:t>
      </w:r>
    </w:p>
    <w:p w14:paraId="188A752C" w14:textId="77777777" w:rsidR="006948B1" w:rsidRPr="00C46310" w:rsidRDefault="006948B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value to register</w:t>
      </w:r>
    </w:p>
    <w:p w14:paraId="12BDE4BD" w14:textId="77777777" w:rsidR="006948B1" w:rsidRPr="00C46310" w:rsidRDefault="006E725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6948B1" w:rsidRPr="00C46310">
        <w:rPr>
          <w:rFonts w:ascii="Times New Roman" w:hAnsi="Times New Roman" w:cs="Times New Roman"/>
          <w:color w:val="000000" w:themeColor="text1"/>
        </w:rPr>
        <w:t xml:space="preserve"> ax</w:t>
      </w:r>
    </w:p>
    <w:p w14:paraId="19FCF2A4"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offset == 0</w:t>
      </w:r>
    </w:p>
    <w:p w14:paraId="17F5381A" w14:textId="77777777" w:rsidR="006948B1" w:rsidRPr="00E05FC7" w:rsidRDefault="006948B1" w:rsidP="004D0CE4">
      <w:pPr>
        <w:pStyle w:val="NoSpacing"/>
        <w:numPr>
          <w:ilvl w:val="3"/>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_trackMap.put(result, track)</w:t>
      </w:r>
    </w:p>
    <w:p w14:paraId="3575EB9A"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lse</w:t>
      </w:r>
    </w:p>
    <w:p w14:paraId="07DC4898" w14:textId="77777777" w:rsidR="002709DC" w:rsidRPr="00C46310" w:rsidRDefault="002709DC"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value from register</w:t>
      </w:r>
    </w:p>
    <w:p w14:paraId="28D993EF" w14:textId="77777777" w:rsidR="009656EB" w:rsidRPr="00C46310"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C46310" w:rsidRDefault="009656EB" w:rsidP="009656EB">
      <w:pPr>
        <w:pStyle w:val="NoSpacing"/>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ral</w:t>
      </w:r>
    </w:p>
    <w:p w14:paraId="1671382D" w14:textId="77777777" w:rsidR="009656EB" w:rsidRPr="00C46310" w:rsidRDefault="009656E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p>
    <w:p w14:paraId="1084C123" w14:textId="77777777" w:rsidR="00FA5F54" w:rsidRPr="00C46310" w:rsidRDefault="00FA5F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rement/decrement</w:t>
      </w:r>
    </w:p>
    <w:p w14:paraId="4FF20453"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lus, minus, not</w:t>
      </w:r>
    </w:p>
    <w:p w14:paraId="129CCF3A"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24C6AD34"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ultiply, divide, modulo</w:t>
      </w:r>
    </w:p>
    <w:p w14:paraId="74EF6227" w14:textId="77777777" w:rsidR="00D62FA5" w:rsidRPr="00C46310"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C46310" w:rsidRDefault="00D62FA5" w:rsidP="00D62FA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nary Integral</w:t>
      </w:r>
    </w:p>
    <w:p w14:paraId="65FE1C15" w14:textId="77777777" w:rsidR="00D62FA5" w:rsidRPr="00C46310" w:rsidRDefault="00D62FA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equals(unary)</w:t>
      </w:r>
    </w:p>
    <w:p w14:paraId="60883D60" w14:textId="77777777" w:rsidR="005733BE"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ress</w:t>
      </w:r>
    </w:p>
    <w:p w14:paraId="65A76D5B"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631B21F6"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w:t>
      </w:r>
    </w:p>
    <w:p w14:paraId="22F2B568" w14:textId="77777777" w:rsidR="00321AC0" w:rsidRPr="00C46310" w:rsidRDefault="00321AC0"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perator base</w:t>
      </w:r>
      <w:r w:rsidR="00A17882" w:rsidRPr="00C46310">
        <w:rPr>
          <w:rFonts w:ascii="Times New Roman" w:hAnsi="Times New Roman" w:cs="Times New Roman"/>
          <w:color w:val="000000" w:themeColor="text1"/>
        </w:rPr>
        <w:t xml:space="preserve"> offset</w:t>
      </w:r>
    </w:p>
    <w:p w14:paraId="542624DB" w14:textId="77777777" w:rsidR="00862C78" w:rsidRPr="00C46310" w:rsidRDefault="0023495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sult </w:t>
      </w:r>
      <w:r w:rsidR="001275D3" w:rsidRPr="00C46310">
        <w:rPr>
          <w:rFonts w:ascii="Times New Roman" w:hAnsi="Times New Roman" w:cs="Times New Roman"/>
          <w:color w:val="000000" w:themeColor="text1"/>
        </w:rPr>
        <w:t>temporary</w:t>
      </w:r>
      <w:r w:rsidR="007375F7" w:rsidRPr="00C46310">
        <w:rPr>
          <w:rFonts w:ascii="Times New Roman" w:hAnsi="Times New Roman" w:cs="Times New Roman"/>
          <w:color w:val="000000" w:themeColor="text1"/>
        </w:rPr>
        <w:t xml:space="preserve"> in trackmap</w:t>
      </w:r>
    </w:p>
    <w:p w14:paraId="5660C9BD"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value to register</w:t>
      </w:r>
    </w:p>
    <w:p w14:paraId="5A282BE1"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perator register</w:t>
      </w:r>
    </w:p>
    <w:p w14:paraId="522836DF" w14:textId="77777777" w:rsidR="00036670" w:rsidRPr="00C46310" w:rsidRDefault="000366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r w:rsidR="00EB256E" w:rsidRPr="00C46310">
        <w:rPr>
          <w:rFonts w:ascii="Times New Roman" w:hAnsi="Times New Roman" w:cs="Times New Roman"/>
          <w:color w:val="000000" w:themeColor="text1"/>
        </w:rPr>
        <w:t>symbol track</w:t>
      </w:r>
    </w:p>
    <w:p w14:paraId="6BCDE492" w14:textId="77777777" w:rsidR="00C4341F" w:rsidRPr="00C46310" w:rsidRDefault="00C4341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w:t>
      </w:r>
      <w:r w:rsidR="007375F7" w:rsidRPr="00C46310">
        <w:rPr>
          <w:rFonts w:ascii="Times New Roman" w:hAnsi="Times New Roman" w:cs="Times New Roman"/>
          <w:color w:val="000000" w:themeColor="text1"/>
        </w:rPr>
        <w:t xml:space="preserve"> </w:t>
      </w:r>
    </w:p>
    <w:p w14:paraId="54C6B3E4" w14:textId="77777777" w:rsidR="00827804" w:rsidRPr="00C46310" w:rsidRDefault="0082780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sult </w:t>
      </w:r>
    </w:p>
    <w:p w14:paraId="65F01F99"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r w:rsidR="00955E7D" w:rsidRPr="00C46310">
        <w:rPr>
          <w:rFonts w:ascii="Times New Roman" w:hAnsi="Times New Roman" w:cs="Times New Roman"/>
          <w:color w:val="000000" w:themeColor="text1"/>
        </w:rPr>
        <w:t>/empty</w:t>
      </w:r>
    </w:p>
    <w:p w14:paraId="47F90E64" w14:textId="77777777" w:rsidR="00A81E5B" w:rsidRPr="00E05FC7"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lus</w:t>
      </w:r>
      <w:r w:rsidR="00955E7D" w:rsidRPr="00E05FC7">
        <w:rPr>
          <w:rFonts w:ascii="Times New Roman" w:hAnsi="Times New Roman" w:cs="Times New Roman"/>
          <w:color w:val="000000" w:themeColor="text1"/>
          <w:lang w:val="en-GB"/>
        </w:rPr>
        <w:t>/empty</w:t>
      </w:r>
      <w:r w:rsidRPr="00E05FC7">
        <w:rPr>
          <w:rFonts w:ascii="Times New Roman" w:hAnsi="Times New Roman" w:cs="Times New Roman"/>
          <w:color w:val="000000" w:themeColor="text1"/>
          <w:lang w:val="en-GB"/>
        </w:rPr>
        <w:t>, min</w:t>
      </w:r>
      <w:r w:rsidR="0062153B" w:rsidRPr="00E05FC7">
        <w:rPr>
          <w:rFonts w:ascii="Times New Roman" w:hAnsi="Times New Roman" w:cs="Times New Roman"/>
          <w:color w:val="000000" w:themeColor="text1"/>
          <w:lang w:val="en-GB"/>
        </w:rPr>
        <w:t>u</w:t>
      </w:r>
      <w:r w:rsidRPr="00E05FC7">
        <w:rPr>
          <w:rFonts w:ascii="Times New Roman" w:hAnsi="Times New Roman" w:cs="Times New Roman"/>
          <w:color w:val="000000" w:themeColor="text1"/>
          <w:lang w:val="en-GB"/>
        </w:rPr>
        <w:t>s</w:t>
      </w:r>
      <w:r w:rsidR="00955E7D" w:rsidRPr="00E05FC7">
        <w:rPr>
          <w:rFonts w:ascii="Times New Roman" w:hAnsi="Times New Roman" w:cs="Times New Roman"/>
          <w:color w:val="000000" w:themeColor="text1"/>
          <w:lang w:val="en-GB"/>
        </w:rPr>
        <w:t>/neg</w:t>
      </w:r>
      <w:r w:rsidRPr="00E05FC7">
        <w:rPr>
          <w:rFonts w:ascii="Times New Roman" w:hAnsi="Times New Roman" w:cs="Times New Roman"/>
          <w:color w:val="000000" w:themeColor="text1"/>
          <w:lang w:val="en-GB"/>
        </w:rPr>
        <w:t>, not</w:t>
      </w:r>
      <w:r w:rsidR="00955E7D" w:rsidRPr="00E05FC7">
        <w:rPr>
          <w:rFonts w:ascii="Times New Roman" w:hAnsi="Times New Roman" w:cs="Times New Roman"/>
          <w:color w:val="000000" w:themeColor="text1"/>
          <w:lang w:val="en-GB"/>
        </w:rPr>
        <w:t>/not</w:t>
      </w:r>
    </w:p>
    <w:p w14:paraId="38A9FC0D" w14:textId="77777777" w:rsidR="0062153B" w:rsidRPr="00C46310" w:rsidRDefault="0062153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rement</w:t>
      </w:r>
      <w:r w:rsidR="00955E7D" w:rsidRPr="00C46310">
        <w:rPr>
          <w:rFonts w:ascii="Times New Roman" w:hAnsi="Times New Roman" w:cs="Times New Roman"/>
          <w:color w:val="000000" w:themeColor="text1"/>
        </w:rPr>
        <w:t>/inc</w:t>
      </w:r>
      <w:r w:rsidRPr="00C46310">
        <w:rPr>
          <w:rFonts w:ascii="Times New Roman" w:hAnsi="Times New Roman" w:cs="Times New Roman"/>
          <w:color w:val="000000" w:themeColor="text1"/>
        </w:rPr>
        <w:t>, decrement</w:t>
      </w:r>
      <w:r w:rsidR="00955E7D" w:rsidRPr="00C46310">
        <w:rPr>
          <w:rFonts w:ascii="Times New Roman" w:hAnsi="Times New Roman" w:cs="Times New Roman"/>
          <w:color w:val="000000" w:themeColor="text1"/>
        </w:rPr>
        <w:t>/dec</w:t>
      </w:r>
    </w:p>
    <w:p w14:paraId="6C3763E0"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r w:rsidR="00960AB2" w:rsidRPr="00C46310">
        <w:rPr>
          <w:rFonts w:ascii="Times New Roman" w:hAnsi="Times New Roman" w:cs="Times New Roman"/>
          <w:color w:val="000000" w:themeColor="text1"/>
        </w:rPr>
        <w:t>/empty</w:t>
      </w:r>
    </w:p>
    <w:p w14:paraId="23FF6A75" w14:textId="77777777" w:rsidR="00A81E5B" w:rsidRPr="00C46310" w:rsidRDefault="00A81E5B" w:rsidP="00BD2E5F">
      <w:pPr>
        <w:pStyle w:val="NoSpacing"/>
        <w:rPr>
          <w:rFonts w:ascii="Times New Roman" w:hAnsi="Times New Roman" w:cs="Times New Roman"/>
          <w:color w:val="000000" w:themeColor="text1"/>
        </w:rPr>
      </w:pPr>
    </w:p>
    <w:p w14:paraId="18A3DB81"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128A4E6"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F4AFEDE"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2B207965" w14:textId="77777777" w:rsidR="000E7986" w:rsidRPr="00C46310" w:rsidRDefault="000E7986" w:rsidP="00BD2E5F">
      <w:pPr>
        <w:pStyle w:val="NoSpacing"/>
        <w:rPr>
          <w:rFonts w:ascii="Times New Roman" w:hAnsi="Times New Roman" w:cs="Times New Roman"/>
          <w:color w:val="000000" w:themeColor="text1"/>
        </w:rPr>
      </w:pPr>
    </w:p>
    <w:p w14:paraId="17DDDD27" w14:textId="77777777" w:rsidR="007E283C" w:rsidRPr="00C46310" w:rsidRDefault="007E283C" w:rsidP="00BD2E5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nary Integral</w:t>
      </w:r>
    </w:p>
    <w:p w14:paraId="3579E341"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integer</w:t>
      </w:r>
    </w:p>
    <w:p w14:paraId="20101666" w14:textId="77777777" w:rsidR="006A702F" w:rsidRPr="00C46310" w:rsidRDefault="006A702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 = </w:t>
      </w:r>
      <w:r w:rsidR="001C210B"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w:t>
      </w:r>
    </w:p>
    <w:p w14:paraId="2437FC1B"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result temporary</w:t>
      </w:r>
    </w:p>
    <w:p w14:paraId="12CF625E"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ore track</w:t>
      </w:r>
    </w:p>
    <w:p w14:paraId="38FD595C"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not</w:t>
      </w:r>
    </w:p>
    <w:p w14:paraId="6A59F483"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register</w:t>
      </w:r>
    </w:p>
    <w:p w14:paraId="18063A7B"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string</w:t>
      </w:r>
      <w:r w:rsidR="007F0637" w:rsidRPr="00C46310">
        <w:rPr>
          <w:rFonts w:ascii="Times New Roman" w:hAnsi="Times New Roman" w:cs="Times New Roman"/>
          <w:color w:val="000000" w:themeColor="text1"/>
        </w:rPr>
        <w:t xml:space="preserve"> or </w:t>
      </w:r>
      <w:r w:rsidRPr="00C46310">
        <w:rPr>
          <w:rFonts w:ascii="Times New Roman" w:hAnsi="Times New Roman" w:cs="Times New Roman"/>
          <w:color w:val="000000" w:themeColor="text1"/>
        </w:rPr>
        <w:t>unary function</w:t>
      </w:r>
    </w:p>
    <w:p w14:paraId="41FE41F2" w14:textId="77777777" w:rsidR="005A1709" w:rsidRPr="00C46310" w:rsidRDefault="0009281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result temporary</w:t>
      </w:r>
    </w:p>
    <w:p w14:paraId="5234C2C5" w14:textId="77777777" w:rsidR="0009281E" w:rsidRPr="00C46310" w:rsidRDefault="0009281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ore track</w:t>
      </w:r>
    </w:p>
    <w:p w14:paraId="4D20E1F2" w14:textId="77777777" w:rsidR="0009281E" w:rsidRPr="00C46310" w:rsidRDefault="005071C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f not</w:t>
      </w:r>
    </w:p>
    <w:p w14:paraId="0188EDB7" w14:textId="77777777" w:rsidR="005071CF" w:rsidRPr="00C46310" w:rsidRDefault="005071C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register</w:t>
      </w:r>
    </w:p>
    <w:p w14:paraId="7D142F1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register</w:t>
      </w:r>
    </w:p>
    <w:p w14:paraId="0A5E71C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ddress</w:t>
      </w:r>
      <w:r w:rsidR="004C70DF" w:rsidRPr="00C46310">
        <w:rPr>
          <w:rFonts w:ascii="Times New Roman" w:hAnsi="Times New Roman" w:cs="Times New Roman"/>
          <w:color w:val="000000" w:themeColor="text1"/>
        </w:rPr>
        <w:t>, auto, or static</w:t>
      </w:r>
    </w:p>
    <w:p w14:paraId="643E9835" w14:textId="77777777" w:rsidR="004C70DF" w:rsidRPr="00C46310" w:rsidRDefault="004C70D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 array</w:t>
      </w:r>
    </w:p>
    <w:p w14:paraId="506211B4" w14:textId="77777777" w:rsidR="007E283C" w:rsidRPr="00C46310" w:rsidRDefault="007E283C" w:rsidP="00BD2E5F">
      <w:pPr>
        <w:pStyle w:val="NoSpacing"/>
        <w:rPr>
          <w:rFonts w:ascii="Times New Roman" w:hAnsi="Times New Roman" w:cs="Times New Roman"/>
          <w:color w:val="000000" w:themeColor="text1"/>
        </w:rPr>
      </w:pPr>
    </w:p>
    <w:p w14:paraId="5D4E082C" w14:textId="77777777" w:rsidR="00BD2E5F" w:rsidRPr="00C46310" w:rsidRDefault="00BD2E5F" w:rsidP="00BD2E5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inary Integral</w:t>
      </w:r>
    </w:p>
    <w:p w14:paraId="159C5B66" w14:textId="77777777" w:rsidR="00B32EA6" w:rsidRPr="00E05FC7"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eft intege</w:t>
      </w:r>
      <w:r w:rsidR="00D33C11" w:rsidRPr="00E05FC7">
        <w:rPr>
          <w:rFonts w:ascii="Times New Roman" w:hAnsi="Times New Roman" w:cs="Times New Roman"/>
          <w:color w:val="000000" w:themeColor="text1"/>
          <w:lang w:val="en-GB"/>
        </w:rPr>
        <w:t>r, string, array, or function</w:t>
      </w:r>
    </w:p>
    <w:p w14:paraId="2A6B229C" w14:textId="77777777" w:rsidR="00913AFD" w:rsidRPr="00C46310" w:rsidRDefault="00913AF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6B1B8A3E" w14:textId="77777777" w:rsidR="00D33C11" w:rsidRPr="00C46310"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register</w:t>
      </w:r>
    </w:p>
    <w:p w14:paraId="242F33C9" w14:textId="77777777" w:rsidR="00744168" w:rsidRPr="00C46310" w:rsidRDefault="0074416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41E26E40" w14:textId="77777777" w:rsidR="001419DA" w:rsidRPr="00C46310" w:rsidRDefault="001419D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23</w:t>
      </w:r>
    </w:p>
    <w:p w14:paraId="26AC6AFD" w14:textId="77777777" w:rsidR="00215368" w:rsidRPr="00C46310" w:rsidRDefault="00781A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w:t>
      </w:r>
      <w:r w:rsidR="00AF145B" w:rsidRPr="00C46310">
        <w:rPr>
          <w:rFonts w:ascii="Times New Roman" w:hAnsi="Times New Roman" w:cs="Times New Roman"/>
          <w:color w:val="000000" w:themeColor="text1"/>
        </w:rPr>
        <w:t xml:space="preserve"> or function</w:t>
      </w:r>
    </w:p>
    <w:p w14:paraId="3F91284D" w14:textId="77777777" w:rsidR="00781A70" w:rsidRPr="00C46310" w:rsidRDefault="00781A70"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HelloWorld#</w:t>
      </w:r>
    </w:p>
    <w:p w14:paraId="3EC3FB3F" w14:textId="77777777" w:rsidR="00A34463" w:rsidRPr="00C46310" w:rsidRDefault="00A3446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7F8A8197" w14:textId="77777777" w:rsidR="00CB5116" w:rsidRPr="00C46310" w:rsidRDefault="00CB511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hl ax, </w:t>
      </w:r>
      <w:r w:rsidR="00B02C5B" w:rsidRPr="00C46310">
        <w:rPr>
          <w:rFonts w:ascii="Times New Roman" w:hAnsi="Times New Roman" w:cs="Times New Roman"/>
          <w:color w:val="000000" w:themeColor="text1"/>
        </w:rPr>
        <w:t>cl</w:t>
      </w:r>
    </w:p>
    <w:p w14:paraId="7F9A78A9" w14:textId="77777777" w:rsidR="004A261D" w:rsidRPr="00C46310" w:rsidRDefault="004A261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w:t>
      </w:r>
    </w:p>
    <w:p w14:paraId="6413E081"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6998B178" w14:textId="77777777" w:rsidR="00175589" w:rsidRPr="00C46310" w:rsidRDefault="00175589"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21DD250F" w14:textId="77777777" w:rsidR="00215368" w:rsidRPr="00C46310" w:rsidRDefault="003A1FD2"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215368" w:rsidRPr="00C46310">
        <w:rPr>
          <w:rFonts w:ascii="Times New Roman" w:hAnsi="Times New Roman" w:cs="Times New Roman"/>
          <w:color w:val="000000" w:themeColor="text1"/>
        </w:rPr>
        <w:t xml:space="preserve"> ax, bx</w:t>
      </w:r>
    </w:p>
    <w:p w14:paraId="3BE36978" w14:textId="77777777" w:rsidR="00801A8E" w:rsidRPr="00C46310" w:rsidRDefault="00801A8E"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1E520334"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4B5196DD" w14:textId="77777777" w:rsidR="007935CA" w:rsidRPr="00C46310" w:rsidRDefault="003A3BB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415863D"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18CB7F7F"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51E6DA7E" w14:textId="77777777" w:rsidR="007935CA" w:rsidRPr="00C46310" w:rsidRDefault="006E71FD"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w:t>
      </w:r>
      <w:r w:rsidR="007935CA" w:rsidRPr="00C46310">
        <w:rPr>
          <w:rFonts w:ascii="Times New Roman" w:hAnsi="Times New Roman" w:cs="Times New Roman"/>
          <w:color w:val="000000" w:themeColor="text1"/>
        </w:rPr>
        <w:t xml:space="preserve"> ax, </w:t>
      </w:r>
      <w:r w:rsidR="00875A36" w:rsidRPr="00C46310">
        <w:rPr>
          <w:rFonts w:ascii="Times New Roman" w:hAnsi="Times New Roman" w:cs="Times New Roman"/>
          <w:color w:val="000000" w:themeColor="text1"/>
        </w:rPr>
        <w:t>cx</w:t>
      </w:r>
    </w:p>
    <w:p w14:paraId="2058E5D2"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0D757F29"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7935CA" w:rsidRPr="00C46310">
        <w:rPr>
          <w:rFonts w:ascii="Times New Roman" w:hAnsi="Times New Roman" w:cs="Times New Roman"/>
          <w:color w:val="000000" w:themeColor="text1"/>
        </w:rPr>
        <w:t xml:space="preserve"> ax, bx</w:t>
      </w:r>
    </w:p>
    <w:p w14:paraId="6F9C0183"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r w:rsidR="007935CA" w:rsidRPr="00C46310">
        <w:rPr>
          <w:rFonts w:ascii="Times New Roman" w:hAnsi="Times New Roman" w:cs="Times New Roman"/>
          <w:color w:val="000000" w:themeColor="text1"/>
        </w:rPr>
        <w:t xml:space="preserve"> ax, 2</w:t>
      </w:r>
    </w:p>
    <w:p w14:paraId="4EF2F294"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5950F87F" w14:textId="77777777" w:rsidR="00801A8E" w:rsidRPr="00C46310" w:rsidRDefault="00801A8E"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 + 2]</w:t>
      </w:r>
    </w:p>
    <w:p w14:paraId="125A0D16" w14:textId="77777777" w:rsidR="00B321D5" w:rsidRPr="00C46310" w:rsidRDefault="00B321D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p>
    <w:p w14:paraId="23B4BC84" w14:textId="77777777" w:rsidR="0045622B" w:rsidRPr="00C46310" w:rsidRDefault="0045622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67B0DE48"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74C513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15D380E5"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6E049E97"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4244F90C"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6B13144D"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55FED119"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2BA8812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7A6E88AE"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7D7E762A"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77882C4E"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3E18A0B3" w14:textId="77777777" w:rsidR="00535002" w:rsidRPr="00C46310" w:rsidRDefault="0053500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51D9D050" w14:textId="77777777" w:rsidR="004C1A9A" w:rsidRPr="00C46310" w:rsidRDefault="004C1A9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2C196C5F" w14:textId="77777777" w:rsidR="008F3FE3" w:rsidRPr="00C46310" w:rsidRDefault="00DE5FC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665F5426" w14:textId="77777777" w:rsidR="00C1337A" w:rsidRPr="00C46310" w:rsidRDefault="00C1337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722C1543"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r w:rsidR="00EF5EF1" w:rsidRPr="00C46310">
        <w:rPr>
          <w:rFonts w:ascii="Times New Roman" w:hAnsi="Times New Roman" w:cs="Times New Roman"/>
          <w:color w:val="000000" w:themeColor="text1"/>
        </w:rPr>
        <w:t>, compare, or mov</w:t>
      </w:r>
    </w:p>
    <w:p w14:paraId="203894EB"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ax, </w:t>
      </w:r>
      <w:r w:rsidR="00EF5EF1" w:rsidRPr="00C46310">
        <w:rPr>
          <w:rFonts w:ascii="Times New Roman" w:hAnsi="Times New Roman" w:cs="Times New Roman"/>
          <w:color w:val="000000" w:themeColor="text1"/>
        </w:rPr>
        <w:t>1000</w:t>
      </w:r>
    </w:p>
    <w:p w14:paraId="35B5AC4D" w14:textId="77777777" w:rsidR="00F67276" w:rsidRPr="00C46310" w:rsidRDefault="00F6727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159FD0E7" w14:textId="77777777" w:rsidR="003A1FD2" w:rsidRPr="00C46310" w:rsidRDefault="003A1FD2"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2F1DF9F9" w14:textId="77777777" w:rsidR="00744168" w:rsidRPr="00C46310" w:rsidRDefault="0074416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ddress</w:t>
      </w:r>
      <w:r w:rsidR="006868FE" w:rsidRPr="00C46310">
        <w:rPr>
          <w:rFonts w:ascii="Times New Roman" w:hAnsi="Times New Roman" w:cs="Times New Roman"/>
          <w:color w:val="000000" w:themeColor="text1"/>
        </w:rPr>
        <w:t xml:space="preserve"> </w:t>
      </w:r>
      <w:r w:rsidR="00093E8E" w:rsidRPr="00C46310">
        <w:rPr>
          <w:rFonts w:ascii="Times New Roman" w:hAnsi="Times New Roman" w:cs="Times New Roman"/>
          <w:color w:val="000000" w:themeColor="text1"/>
        </w:rPr>
        <w:t>or auto</w:t>
      </w:r>
    </w:p>
    <w:p w14:paraId="2C0B86F2"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C46310" w:rsidRDefault="00FB754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seRegister</w:t>
      </w:r>
    </w:p>
    <w:p w14:paraId="55DF4D14"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seOffset</w:t>
      </w:r>
    </w:p>
    <w:p w14:paraId="729CE62F"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4EF4D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732051" w:rsidRPr="00C46310">
        <w:rPr>
          <w:rFonts w:ascii="Times New Roman" w:hAnsi="Times New Roman" w:cs="Times New Roman"/>
          <w:color w:val="000000" w:themeColor="text1"/>
        </w:rPr>
        <w:t xml:space="preserve">bx + </w:t>
      </w:r>
      <w:r w:rsidR="00A72C63" w:rsidRPr="00C46310">
        <w:rPr>
          <w:rFonts w:ascii="Times New Roman" w:hAnsi="Times New Roman" w:cs="Times New Roman"/>
          <w:color w:val="000000" w:themeColor="text1"/>
        </w:rPr>
        <w:t>4</w:t>
      </w:r>
      <w:r w:rsidR="00732051"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123</w:t>
      </w:r>
    </w:p>
    <w:p w14:paraId="7B8D2435"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 or function</w:t>
      </w:r>
    </w:p>
    <w:p w14:paraId="70B2FE6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w:t>
      </w:r>
      <w:r w:rsidR="00850043" w:rsidRPr="00C46310">
        <w:rPr>
          <w:rFonts w:ascii="Times New Roman" w:hAnsi="Times New Roman" w:cs="Times New Roman"/>
          <w:color w:val="000000" w:themeColor="text1"/>
        </w:rPr>
        <w:t xml:space="preserve">[bx + </w:t>
      </w:r>
      <w:r w:rsidR="00A72C63" w:rsidRPr="00C46310">
        <w:rPr>
          <w:rFonts w:ascii="Times New Roman" w:hAnsi="Times New Roman" w:cs="Times New Roman"/>
          <w:color w:val="000000" w:themeColor="text1"/>
        </w:rPr>
        <w:t>4</w:t>
      </w:r>
      <w:r w:rsidR="008500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HelloWorld#</w:t>
      </w:r>
    </w:p>
    <w:p w14:paraId="1DD6F76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5ADE34F6"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hl </w:t>
      </w:r>
      <w:r w:rsidR="001D09F7" w:rsidRPr="00C46310">
        <w:rPr>
          <w:rFonts w:ascii="Times New Roman" w:hAnsi="Times New Roman" w:cs="Times New Roman"/>
          <w:color w:val="000000" w:themeColor="text1"/>
        </w:rPr>
        <w:t xml:space="preserve">[bx + </w:t>
      </w:r>
      <w:r w:rsidR="00A72C63" w:rsidRPr="00C46310">
        <w:rPr>
          <w:rFonts w:ascii="Times New Roman" w:hAnsi="Times New Roman" w:cs="Times New Roman"/>
          <w:color w:val="000000" w:themeColor="text1"/>
        </w:rPr>
        <w:t>4</w:t>
      </w:r>
      <w:r w:rsidR="001D09F7"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cl</w:t>
      </w:r>
    </w:p>
    <w:p w14:paraId="19A29597"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w:t>
      </w:r>
      <w:r w:rsidR="0021416D" w:rsidRPr="00C46310">
        <w:rPr>
          <w:rFonts w:ascii="Times New Roman" w:hAnsi="Times New Roman" w:cs="Times New Roman"/>
          <w:color w:val="000000" w:themeColor="text1"/>
        </w:rPr>
        <w:t xml:space="preserve"> [</w:t>
      </w:r>
      <w:r w:rsidR="00DE78F3" w:rsidRPr="00C46310">
        <w:rPr>
          <w:rFonts w:ascii="Times New Roman" w:hAnsi="Times New Roman" w:cs="Times New Roman"/>
          <w:color w:val="000000" w:themeColor="text1"/>
        </w:rPr>
        <w:t>d</w:t>
      </w:r>
      <w:r w:rsidR="0021416D" w:rsidRPr="00C46310">
        <w:rPr>
          <w:rFonts w:ascii="Times New Roman" w:hAnsi="Times New Roman" w:cs="Times New Roman"/>
          <w:color w:val="000000" w:themeColor="text1"/>
        </w:rPr>
        <w:t xml:space="preserve">x + </w:t>
      </w:r>
      <w:r w:rsidR="00275A87" w:rsidRPr="00C46310">
        <w:rPr>
          <w:rFonts w:ascii="Times New Roman" w:hAnsi="Times New Roman" w:cs="Times New Roman"/>
          <w:color w:val="000000" w:themeColor="text1"/>
        </w:rPr>
        <w:t>6</w:t>
      </w:r>
      <w:r w:rsidR="0021416D" w:rsidRPr="00C46310">
        <w:rPr>
          <w:rFonts w:ascii="Times New Roman" w:hAnsi="Times New Roman" w:cs="Times New Roman"/>
          <w:color w:val="000000" w:themeColor="text1"/>
        </w:rPr>
        <w:t>]</w:t>
      </w:r>
    </w:p>
    <w:p w14:paraId="0D517BA1"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0A0084B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0EF2C6D"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7A721E" w:rsidRPr="00C46310">
        <w:rPr>
          <w:rFonts w:ascii="Times New Roman" w:hAnsi="Times New Roman" w:cs="Times New Roman"/>
          <w:color w:val="000000" w:themeColor="text1"/>
        </w:rPr>
        <w:t xml:space="preserve"> [b</w:t>
      </w:r>
      <w:r w:rsidR="002678D1" w:rsidRPr="00C46310">
        <w:rPr>
          <w:rFonts w:ascii="Times New Roman" w:hAnsi="Times New Roman" w:cs="Times New Roman"/>
          <w:color w:val="000000" w:themeColor="text1"/>
        </w:rPr>
        <w:t>x</w:t>
      </w:r>
      <w:r w:rsidR="007A721E"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 xml:space="preserve"> 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2883F4C"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7A721E" w:rsidRPr="00C46310">
        <w:rPr>
          <w:rFonts w:ascii="Times New Roman" w:hAnsi="Times New Roman" w:cs="Times New Roman"/>
          <w:color w:val="000000" w:themeColor="text1"/>
        </w:rPr>
        <w:t>[b</w:t>
      </w:r>
      <w:r w:rsidR="002678D1" w:rsidRPr="00C46310">
        <w:rPr>
          <w:rFonts w:ascii="Times New Roman" w:hAnsi="Times New Roman" w:cs="Times New Roman"/>
          <w:color w:val="000000" w:themeColor="text1"/>
        </w:rPr>
        <w:t>x</w:t>
      </w:r>
      <w:r w:rsidR="007A721E" w:rsidRPr="00C46310">
        <w:rPr>
          <w:rFonts w:ascii="Times New Roman" w:hAnsi="Times New Roman" w:cs="Times New Roman"/>
          <w:color w:val="000000" w:themeColor="text1"/>
        </w:rPr>
        <w:t xml:space="preserve"> + </w:t>
      </w:r>
      <w:r w:rsidR="002678D1" w:rsidRPr="00C46310">
        <w:rPr>
          <w:rFonts w:ascii="Times New Roman" w:hAnsi="Times New Roman" w:cs="Times New Roman"/>
          <w:color w:val="000000" w:themeColor="text1"/>
        </w:rPr>
        <w:t>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6</w:t>
      </w:r>
    </w:p>
    <w:p w14:paraId="3FF0F717"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1A43F4D8"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3C14B186"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ov cx,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0EB3E38"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1A0D58" w:rsidRPr="00C46310">
        <w:rPr>
          <w:rFonts w:ascii="Times New Roman" w:hAnsi="Times New Roman" w:cs="Times New Roman"/>
          <w:color w:val="000000" w:themeColor="text1"/>
        </w:rPr>
        <w:t xml:space="preserve">cx, </w:t>
      </w:r>
      <w:r w:rsidR="00253319" w:rsidRPr="00C46310">
        <w:rPr>
          <w:rFonts w:ascii="Times New Roman" w:hAnsi="Times New Roman" w:cs="Times New Roman"/>
          <w:color w:val="000000" w:themeColor="text1"/>
        </w:rPr>
        <w:t>6</w:t>
      </w:r>
    </w:p>
    <w:p w14:paraId="5BBEAA55"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cmp </w:t>
      </w:r>
      <w:r w:rsidR="00FA1CE4"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r w:rsidR="00FA1CE4"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00FA1CE4" w:rsidRPr="00C46310">
        <w:rPr>
          <w:rFonts w:ascii="Times New Roman" w:hAnsi="Times New Roman" w:cs="Times New Roman"/>
          <w:color w:val="000000" w:themeColor="text1"/>
        </w:rPr>
        <w:t xml:space="preserve">], </w:t>
      </w:r>
      <w:r w:rsidR="001A0D58" w:rsidRPr="00C46310">
        <w:rPr>
          <w:rFonts w:ascii="Times New Roman" w:hAnsi="Times New Roman" w:cs="Times New Roman"/>
          <w:color w:val="000000" w:themeColor="text1"/>
        </w:rPr>
        <w:t>cx</w:t>
      </w:r>
    </w:p>
    <w:p w14:paraId="3C995D5D"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629F9FF6" w14:textId="77777777" w:rsidR="00F43B34" w:rsidRPr="00C46310" w:rsidRDefault="0083047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w:t>
      </w:r>
      <w:r w:rsidR="00253319" w:rsidRPr="00C46310">
        <w:rPr>
          <w:rFonts w:ascii="Times New Roman" w:hAnsi="Times New Roman" w:cs="Times New Roman"/>
          <w:color w:val="000000" w:themeColor="text1"/>
        </w:rPr>
        <w:t>x</w:t>
      </w:r>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w:t>
      </w:r>
      <w:r w:rsidR="00F43B34"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20C87EC7" w14:textId="77777777" w:rsidR="0083047A" w:rsidRPr="00C46310" w:rsidRDefault="0083047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w:t>
      </w:r>
      <w:r w:rsidR="00253319" w:rsidRPr="00C46310">
        <w:rPr>
          <w:rFonts w:ascii="Times New Roman" w:hAnsi="Times New Roman" w:cs="Times New Roman"/>
          <w:color w:val="000000" w:themeColor="text1"/>
        </w:rPr>
        <w:t>x</w:t>
      </w:r>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6</w:t>
      </w:r>
    </w:p>
    <w:p w14:paraId="46B46D0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12C7DCD2" w14:textId="77777777" w:rsidR="00BC2523" w:rsidRPr="00C46310" w:rsidRDefault="00BC2523"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86F2302" w14:textId="77777777" w:rsidR="00E6296F" w:rsidRPr="00C46310" w:rsidRDefault="00E6296F"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w:t>
      </w:r>
      <w:r w:rsidR="0036454C"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 xml:space="preserve">x + </w:t>
      </w:r>
      <w:r w:rsidR="0036454C" w:rsidRPr="00C46310">
        <w:rPr>
          <w:rFonts w:ascii="Times New Roman" w:hAnsi="Times New Roman" w:cs="Times New Roman"/>
          <w:color w:val="000000" w:themeColor="text1"/>
        </w:rPr>
        <w:t>6</w:t>
      </w:r>
      <w:r w:rsidRPr="00C46310">
        <w:rPr>
          <w:rFonts w:ascii="Times New Roman" w:hAnsi="Times New Roman" w:cs="Times New Roman"/>
          <w:color w:val="000000" w:themeColor="text1"/>
        </w:rPr>
        <w:t>]</w:t>
      </w:r>
    </w:p>
    <w:p w14:paraId="7A9EB879"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315CEC" w:rsidRPr="00C46310">
        <w:rPr>
          <w:rFonts w:ascii="Times New Roman" w:hAnsi="Times New Roman" w:cs="Times New Roman"/>
          <w:color w:val="000000" w:themeColor="text1"/>
        </w:rPr>
        <w:t>[b</w:t>
      </w:r>
      <w:r w:rsidR="00C360D2" w:rsidRPr="00C46310">
        <w:rPr>
          <w:rFonts w:ascii="Times New Roman" w:hAnsi="Times New Roman" w:cs="Times New Roman"/>
          <w:color w:val="000000" w:themeColor="text1"/>
        </w:rPr>
        <w:t>x</w:t>
      </w:r>
      <w:r w:rsidR="00315CEC" w:rsidRPr="00C46310">
        <w:rPr>
          <w:rFonts w:ascii="Times New Roman" w:hAnsi="Times New Roman" w:cs="Times New Roman"/>
          <w:color w:val="000000" w:themeColor="text1"/>
        </w:rPr>
        <w:t xml:space="preserve"> + </w:t>
      </w:r>
      <w:r w:rsidR="00C360D2" w:rsidRPr="00C46310">
        <w:rPr>
          <w:rFonts w:ascii="Times New Roman" w:hAnsi="Times New Roman" w:cs="Times New Roman"/>
          <w:color w:val="000000" w:themeColor="text1"/>
        </w:rPr>
        <w:t>4</w:t>
      </w:r>
      <w:r w:rsidR="00315CEC" w:rsidRPr="00C46310">
        <w:rPr>
          <w:rFonts w:ascii="Times New Roman" w:hAnsi="Times New Roman" w:cs="Times New Roman"/>
          <w:color w:val="000000" w:themeColor="text1"/>
        </w:rPr>
        <w:t xml:space="preserve">], </w:t>
      </w:r>
      <w:r w:rsidR="00C360D2" w:rsidRPr="00C46310">
        <w:rPr>
          <w:rFonts w:ascii="Times New Roman" w:hAnsi="Times New Roman" w:cs="Times New Roman"/>
          <w:color w:val="000000" w:themeColor="text1"/>
        </w:rPr>
        <w:t>cx</w:t>
      </w:r>
    </w:p>
    <w:p w14:paraId="3617F55D"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r w:rsidR="007E2A72" w:rsidRPr="00C46310">
        <w:rPr>
          <w:rFonts w:ascii="Times New Roman" w:hAnsi="Times New Roman" w:cs="Times New Roman"/>
          <w:color w:val="000000" w:themeColor="text1"/>
        </w:rPr>
        <w:t xml:space="preserve"> [</w:t>
      </w:r>
      <w:r w:rsidR="008677D3" w:rsidRPr="00C46310">
        <w:rPr>
          <w:rFonts w:ascii="Times New Roman" w:hAnsi="Times New Roman" w:cs="Times New Roman"/>
          <w:color w:val="000000" w:themeColor="text1"/>
        </w:rPr>
        <w:t>si</w:t>
      </w:r>
      <w:r w:rsidR="007E2A72" w:rsidRPr="00C46310">
        <w:rPr>
          <w:rFonts w:ascii="Times New Roman" w:hAnsi="Times New Roman" w:cs="Times New Roman"/>
          <w:color w:val="000000" w:themeColor="text1"/>
        </w:rPr>
        <w:t xml:space="preserve"> + </w:t>
      </w:r>
      <w:r w:rsidR="005D682D" w:rsidRPr="00C46310">
        <w:rPr>
          <w:rFonts w:ascii="Times New Roman" w:hAnsi="Times New Roman" w:cs="Times New Roman"/>
          <w:color w:val="000000" w:themeColor="text1"/>
        </w:rPr>
        <w:t>8</w:t>
      </w:r>
      <w:r w:rsidR="007E2A72" w:rsidRPr="00C46310">
        <w:rPr>
          <w:rFonts w:ascii="Times New Roman" w:hAnsi="Times New Roman" w:cs="Times New Roman"/>
          <w:color w:val="000000" w:themeColor="text1"/>
        </w:rPr>
        <w:t>]</w:t>
      </w:r>
    </w:p>
    <w:p w14:paraId="502CD0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6257A2EF"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7128350"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7C4481C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6B32C65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15EEFF5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0CC6BECB"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3F9233D5"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66DB542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07388450"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1E38954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7BC2AE2F"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76A13D87"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22C25902"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14DD6A0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0D39999D"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75C6D44E" w14:textId="77777777" w:rsidR="00F43B34" w:rsidRPr="00C46310" w:rsidRDefault="000B5A4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w:t>
      </w:r>
      <w:r w:rsidR="00F43B34" w:rsidRPr="00C46310">
        <w:rPr>
          <w:rFonts w:ascii="Times New Roman" w:hAnsi="Times New Roman" w:cs="Times New Roman"/>
          <w:color w:val="000000" w:themeColor="text1"/>
        </w:rPr>
        <w:t xml:space="preserve"> ax, 1000</w:t>
      </w:r>
    </w:p>
    <w:p w14:paraId="67CB9DFC"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0978AAE3"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75406DE0"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eft </w:t>
      </w:r>
      <w:r w:rsidR="00260526" w:rsidRPr="00C46310">
        <w:rPr>
          <w:rFonts w:ascii="Times New Roman" w:hAnsi="Times New Roman" w:cs="Times New Roman"/>
          <w:color w:val="000000" w:themeColor="text1"/>
        </w:rPr>
        <w:t>auto</w:t>
      </w:r>
    </w:p>
    <w:p w14:paraId="43C4190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5019FC6"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x + 4], 123</w:t>
      </w:r>
    </w:p>
    <w:p w14:paraId="3A5B5488"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 or function</w:t>
      </w:r>
    </w:p>
    <w:p w14:paraId="5CC6CAEF"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x + 4], HelloWorld#</w:t>
      </w:r>
    </w:p>
    <w:p w14:paraId="51641162"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06FBBF4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l [bx + 4], cl</w:t>
      </w:r>
    </w:p>
    <w:p w14:paraId="02E60F77"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 [dx + 6]</w:t>
      </w:r>
    </w:p>
    <w:p w14:paraId="4EEC07B2"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4FF00BBC"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46FF147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dx</w:t>
      </w:r>
    </w:p>
    <w:p w14:paraId="42C226E0"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6</w:t>
      </w:r>
    </w:p>
    <w:p w14:paraId="2D5A37F1"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7920E6D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7E450BE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w:t>
      </w:r>
    </w:p>
    <w:p w14:paraId="39E6FE3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6</w:t>
      </w:r>
    </w:p>
    <w:p w14:paraId="6DB3D86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bx + 4], cx</w:t>
      </w:r>
    </w:p>
    <w:p w14:paraId="2781BF63"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3797F608"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x + 4], dx</w:t>
      </w:r>
    </w:p>
    <w:p w14:paraId="5BC66C2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6</w:t>
      </w:r>
    </w:p>
    <w:p w14:paraId="6630909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70283BC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52897D2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 + 6]</w:t>
      </w:r>
    </w:p>
    <w:p w14:paraId="7F9449B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 + 4], cx</w:t>
      </w:r>
    </w:p>
    <w:p w14:paraId="76DCE2E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12FA51E0"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2823C5A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7F61A7B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606C562C"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3732BA7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302830F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0EB1D05"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26C4FF84"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6E8B355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6D8ACC0E"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00C339CA"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5C8CA1DE"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1A2AB74A"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73C65790"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1B1A2CAC"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5630719D"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1B83778B"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1D8DCB5E"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63BF8DA4"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46A9CB22"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eft </w:t>
      </w:r>
      <w:r w:rsidR="00260526" w:rsidRPr="00C46310">
        <w:rPr>
          <w:rFonts w:ascii="Times New Roman" w:hAnsi="Times New Roman" w:cs="Times New Roman"/>
          <w:color w:val="000000" w:themeColor="text1"/>
        </w:rPr>
        <w:t>static</w:t>
      </w:r>
    </w:p>
    <w:p w14:paraId="7AE2A92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6480E44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123</w:t>
      </w:r>
    </w:p>
    <w:p w14:paraId="3FC3971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 or function</w:t>
      </w:r>
    </w:p>
    <w:p w14:paraId="4D8953B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HelloWorld#</w:t>
      </w:r>
    </w:p>
    <w:p w14:paraId="285E141D"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p>
    <w:p w14:paraId="3C36549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l [</w:t>
      </w:r>
      <w:r w:rsidR="00746C84"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l</w:t>
      </w:r>
    </w:p>
    <w:p w14:paraId="0B57ACE0"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 [dx + 6]</w:t>
      </w:r>
    </w:p>
    <w:p w14:paraId="3D8FD18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51674007"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11027A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63CE2D13"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77A411F5"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6C51EA6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D9B2C58"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w:t>
      </w:r>
    </w:p>
    <w:p w14:paraId="6500F03A"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6</w:t>
      </w:r>
    </w:p>
    <w:p w14:paraId="700CCD1D"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3625CEE4"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637ED652"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13F0EB4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1C7F7E7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6223ED2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74ED5E8"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dx + 6]</w:t>
      </w:r>
    </w:p>
    <w:p w14:paraId="4670D0BD"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227ED8"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7104C9F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5FC5B4E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3EB981D8"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6DB70E5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22ADF567"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06AC2326"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mpare</w:t>
      </w:r>
    </w:p>
    <w:p w14:paraId="14CD1B2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1B97A9C5"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cx, bx</w:t>
      </w:r>
    </w:p>
    <w:p w14:paraId="2458B50C"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cx, 2</w:t>
      </w:r>
    </w:p>
    <w:p w14:paraId="7A2655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cx</w:t>
      </w:r>
    </w:p>
    <w:p w14:paraId="2BBCBEF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02F61811"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360608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2</w:t>
      </w:r>
    </w:p>
    <w:p w14:paraId="20929578"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327CEDB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 + 2]</w:t>
      </w:r>
    </w:p>
    <w:p w14:paraId="7DB960F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atic</w:t>
      </w:r>
    </w:p>
    <w:p w14:paraId="4BCB01B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w:t>
      </w:r>
    </w:p>
    <w:p w14:paraId="460D6C5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0C01716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t array</w:t>
      </w:r>
    </w:p>
    <w:p w14:paraId="2E67B683"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000]</w:t>
      </w:r>
    </w:p>
    <w:p w14:paraId="5BD1875F" w14:textId="77777777" w:rsidR="00A57357" w:rsidRPr="00C46310" w:rsidRDefault="00A57357" w:rsidP="00A57357">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gral</w:t>
      </w:r>
    </w:p>
    <w:p w14:paraId="104321CE"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p>
    <w:p w14:paraId="7A748A9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crement</w:t>
      </w:r>
    </w:p>
    <w:p w14:paraId="63F5A9E1"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nary</w:t>
      </w:r>
    </w:p>
    <w:p w14:paraId="628313A6" w14:textId="77777777" w:rsidR="00C3385A" w:rsidRPr="00C46310"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5DD7E8A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tReturnValue</w:t>
      </w:r>
    </w:p>
    <w:p w14:paraId="3F053B2A"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etReturnValue</w:t>
      </w:r>
    </w:p>
    <w:p w14:paraId="46BB94B2"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ultiply</w:t>
      </w:r>
    </w:p>
    <w:p w14:paraId="494C98A1" w14:textId="77777777" w:rsidR="00A57357" w:rsidRPr="00C46310" w:rsidRDefault="00A57357" w:rsidP="0054544B">
      <w:pPr>
        <w:pStyle w:val="NoSpacing"/>
        <w:rPr>
          <w:rFonts w:ascii="Times New Roman" w:hAnsi="Times New Roman" w:cs="Times New Roman"/>
          <w:color w:val="000000" w:themeColor="text1"/>
        </w:rPr>
      </w:pPr>
    </w:p>
    <w:p w14:paraId="1A8829B7"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ov bx, bp</w:t>
      </w:r>
    </w:p>
    <w:p w14:paraId="74B5010F"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dd bx, 2</w:t>
      </w:r>
    </w:p>
    <w:p w14:paraId="5EF68366"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ub ax, bx</w:t>
      </w:r>
    </w:p>
    <w:p w14:paraId="321BD013" w14:textId="77777777" w:rsidR="0054544B" w:rsidRPr="00C46310" w:rsidRDefault="0054544B" w:rsidP="00E850C2">
      <w:pPr>
        <w:pStyle w:val="NoSpacing"/>
        <w:rPr>
          <w:rFonts w:ascii="Times New Roman" w:hAnsi="Times New Roman" w:cs="Times New Roman"/>
          <w:color w:val="000000" w:themeColor="text1"/>
        </w:rPr>
      </w:pPr>
    </w:p>
    <w:p w14:paraId="700A3195"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ub ax, bp</w:t>
      </w:r>
    </w:p>
    <w:p w14:paraId="521D024F" w14:textId="77777777" w:rsidR="0054544B" w:rsidRPr="00C46310" w:rsidRDefault="0054544B" w:rsidP="0054544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ub ax, 2</w:t>
      </w:r>
    </w:p>
    <w:p w14:paraId="3DEE812B" w14:textId="77777777" w:rsidR="00E850C2" w:rsidRPr="00C46310" w:rsidRDefault="00E850C2" w:rsidP="00023B83">
      <w:pPr>
        <w:pStyle w:val="NoSpacing"/>
        <w:rPr>
          <w:rFonts w:ascii="Times New Roman" w:hAnsi="Times New Roman" w:cs="Times New Roman"/>
          <w:color w:val="000000" w:themeColor="text1"/>
        </w:rPr>
      </w:pPr>
    </w:p>
    <w:p w14:paraId="01DE1AC1" w14:textId="77777777" w:rsidR="00023B83" w:rsidRPr="00C46310" w:rsidRDefault="00023B83" w:rsidP="00023B8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inary Integral</w:t>
      </w:r>
    </w:p>
    <w:p w14:paraId="40B50035" w14:textId="77777777" w:rsidR="00151877" w:rsidRPr="00C46310" w:rsidRDefault="005B03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 null</w:t>
      </w:r>
    </w:p>
    <w:p w14:paraId="7AD5BD88" w14:textId="77777777" w:rsidR="005B032C" w:rsidRPr="00C46310" w:rsidRDefault="00FD548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 left</w:t>
      </w:r>
    </w:p>
    <w:p w14:paraId="74D4F7CC" w14:textId="77777777" w:rsidR="00FD548E" w:rsidRPr="00C46310" w:rsidRDefault="00FD548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 result</w:t>
      </w:r>
    </w:p>
    <w:p w14:paraId="293354CE" w14:textId="77777777" w:rsidR="003F1DB3" w:rsidRPr="00C46310"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C46310" w:rsidRDefault="000A67B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integer =&gt; register</w:t>
      </w:r>
    </w:p>
    <w:p w14:paraId="61648D9F"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rray or function</w:t>
      </w:r>
      <w:r w:rsidR="00E71268" w:rsidRPr="00C46310">
        <w:rPr>
          <w:rFonts w:ascii="Times New Roman" w:hAnsi="Times New Roman" w:cs="Times New Roman"/>
          <w:color w:val="000000" w:themeColor="text1"/>
        </w:rPr>
        <w:t xml:space="preserve"> =&gt; register</w:t>
      </w:r>
    </w:p>
    <w:p w14:paraId="53720E1D" w14:textId="77777777" w:rsidR="00790972" w:rsidRPr="00C46310"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C46310" w:rsidRDefault="000A67B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register</w:t>
      </w:r>
    </w:p>
    <w:p w14:paraId="27B7E769" w14:textId="77777777" w:rsidR="001012DA" w:rsidRPr="00C46310" w:rsidRDefault="001012D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535816F"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1</w:t>
      </w:r>
    </w:p>
    <w:p w14:paraId="00B35472" w14:textId="77777777" w:rsidR="000A67B5" w:rsidRPr="00C46310" w:rsidRDefault="000A67B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register</w:t>
      </w:r>
    </w:p>
    <w:p w14:paraId="7ABB5A1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x</w:t>
      </w:r>
    </w:p>
    <w:p w14:paraId="007B81BE" w14:textId="77777777" w:rsidR="00D06B5B" w:rsidRPr="00C46310" w:rsidRDefault="00D06B5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ift</w:t>
      </w:r>
      <w:r w:rsidR="00984357" w:rsidRPr="00C46310">
        <w:rPr>
          <w:rFonts w:ascii="Times New Roman" w:hAnsi="Times New Roman" w:cs="Times New Roman"/>
          <w:color w:val="000000" w:themeColor="text1"/>
        </w:rPr>
        <w:t xml:space="preserve"> operator</w:t>
      </w:r>
    </w:p>
    <w:p w14:paraId="1D2D1830" w14:textId="77777777" w:rsidR="00883AE1" w:rsidRPr="00E05FC7"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gt; cl</w:t>
      </w:r>
      <w:r w:rsidR="004F633C" w:rsidRPr="00E05FC7">
        <w:rPr>
          <w:rFonts w:ascii="Times New Roman" w:hAnsi="Times New Roman" w:cs="Times New Roman"/>
          <w:color w:val="000000" w:themeColor="text1"/>
          <w:lang w:val="en-GB"/>
        </w:rPr>
        <w:t>, load</w:t>
      </w:r>
      <w:r w:rsidR="009B7AB4" w:rsidRPr="00E05FC7">
        <w:rPr>
          <w:rFonts w:ascii="Times New Roman" w:hAnsi="Times New Roman" w:cs="Times New Roman"/>
          <w:color w:val="000000" w:themeColor="text1"/>
          <w:lang w:val="en-GB"/>
        </w:rPr>
        <w:t xml:space="preserve"> t</w:t>
      </w:r>
      <w:r w:rsidR="004F633C" w:rsidRPr="00E05FC7">
        <w:rPr>
          <w:rFonts w:ascii="Times New Roman" w:hAnsi="Times New Roman" w:cs="Times New Roman"/>
          <w:color w:val="000000" w:themeColor="text1"/>
          <w:lang w:val="en-GB"/>
        </w:rPr>
        <w:t>o</w:t>
      </w:r>
      <w:r w:rsidR="009B7AB4" w:rsidRPr="00E05FC7">
        <w:rPr>
          <w:rFonts w:ascii="Times New Roman" w:hAnsi="Times New Roman" w:cs="Times New Roman"/>
          <w:color w:val="000000" w:themeColor="text1"/>
          <w:lang w:val="en-GB"/>
        </w:rPr>
        <w:t xml:space="preserve"> r</w:t>
      </w:r>
      <w:r w:rsidR="004F633C" w:rsidRPr="00E05FC7">
        <w:rPr>
          <w:rFonts w:ascii="Times New Roman" w:hAnsi="Times New Roman" w:cs="Times New Roman"/>
          <w:color w:val="000000" w:themeColor="text1"/>
          <w:lang w:val="en-GB"/>
        </w:rPr>
        <w:t>egister</w:t>
      </w:r>
      <w:r w:rsidR="009B7AB4" w:rsidRPr="00E05FC7">
        <w:rPr>
          <w:rFonts w:ascii="Times New Roman" w:hAnsi="Times New Roman" w:cs="Times New Roman"/>
          <w:color w:val="000000" w:themeColor="text1"/>
          <w:lang w:val="en-GB"/>
        </w:rPr>
        <w:t xml:space="preserve"> cl</w:t>
      </w:r>
    </w:p>
    <w:p w14:paraId="6605ABD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hl ax,</w:t>
      </w:r>
      <w:r w:rsidR="00C852E6" w:rsidRPr="00C46310">
        <w:rPr>
          <w:rFonts w:ascii="Times New Roman" w:hAnsi="Times New Roman" w:cs="Times New Roman"/>
          <w:color w:val="000000" w:themeColor="text1"/>
        </w:rPr>
        <w:t xml:space="preserve"> cl</w:t>
      </w:r>
    </w:p>
    <w:p w14:paraId="029DA073"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C46310" w:rsidRDefault="00926C2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ddress != null</w:t>
      </w:r>
    </w:p>
    <w:p w14:paraId="334A62AD"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C46310" w:rsidRDefault="00AB4CB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or register</w:t>
      </w:r>
    </w:p>
    <w:p w14:paraId="06DDD790" w14:textId="77777777" w:rsidR="001012DA" w:rsidRPr="00C46310" w:rsidRDefault="001012D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r w:rsidR="00D65097" w:rsidRPr="00C46310">
        <w:rPr>
          <w:rFonts w:ascii="Times New Roman" w:hAnsi="Times New Roman" w:cs="Times New Roman"/>
          <w:color w:val="000000" w:themeColor="text1"/>
        </w:rPr>
        <w:t>array or function</w:t>
      </w:r>
    </w:p>
    <w:p w14:paraId="07A36018" w14:textId="77777777" w:rsidR="0015600B" w:rsidRPr="00E05FC7"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ssociative (add, sub, and, or, xor) =&gt; ok</w:t>
      </w:r>
    </w:p>
    <w:p w14:paraId="21AA35B6"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bp</w:t>
      </w:r>
    </w:p>
    <w:p w14:paraId="19DB5B6A"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0F4EB240" w14:textId="77777777" w:rsidR="00307D4A" w:rsidRPr="00C46310" w:rsidRDefault="00307D4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w:t>
      </w:r>
    </w:p>
    <w:p w14:paraId="5918F254"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w:t>
      </w:r>
    </w:p>
    <w:p w14:paraId="2D155962"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ax, 2</w:t>
      </w:r>
    </w:p>
    <w:p w14:paraId="2712C86A" w14:textId="77777777" w:rsidR="0015600B" w:rsidRPr="00C46310" w:rsidRDefault="00307D4A"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w:t>
      </w:r>
    </w:p>
    <w:p w14:paraId="169F4CBF" w14:textId="77777777" w:rsidR="00F51BE6" w:rsidRPr="00C46310" w:rsidRDefault="00F51BE6"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to register</w:t>
      </w:r>
    </w:p>
    <w:p w14:paraId="785004BD" w14:textId="77777777" w:rsidR="00782825" w:rsidRPr="00C46310" w:rsidRDefault="00782825"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bx, bp</w:t>
      </w:r>
    </w:p>
    <w:p w14:paraId="30D2C032" w14:textId="77777777" w:rsidR="006815E5" w:rsidRPr="00C46310" w:rsidRDefault="00307D4A" w:rsidP="004D0CE4">
      <w:pPr>
        <w:pStyle w:val="NoSpacing"/>
        <w:numPr>
          <w:ilvl w:val="5"/>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6815E5" w:rsidRPr="00C46310">
        <w:rPr>
          <w:rFonts w:ascii="Times New Roman" w:hAnsi="Times New Roman" w:cs="Times New Roman"/>
          <w:color w:val="000000" w:themeColor="text1"/>
        </w:rPr>
        <w:t xml:space="preserve">bx, </w:t>
      </w:r>
      <w:r w:rsidRPr="00C46310">
        <w:rPr>
          <w:rFonts w:ascii="Times New Roman" w:hAnsi="Times New Roman" w:cs="Times New Roman"/>
          <w:color w:val="000000" w:themeColor="text1"/>
        </w:rPr>
        <w:t>2</w:t>
      </w:r>
    </w:p>
    <w:p w14:paraId="2024099E" w14:textId="77777777" w:rsidR="006815E5" w:rsidRPr="00C46310" w:rsidRDefault="00F51BE6" w:rsidP="004D0CE4">
      <w:pPr>
        <w:pStyle w:val="NoSpacing"/>
        <w:numPr>
          <w:ilvl w:val="4"/>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mp ax, bx</w:t>
      </w:r>
    </w:p>
    <w:p w14:paraId="2191C8DE" w14:textId="77777777" w:rsidR="00AB4CB4" w:rsidRPr="00C46310" w:rsidRDefault="00BF3BA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w:t>
      </w:r>
      <w:r w:rsidR="00C1086D" w:rsidRPr="00C46310">
        <w:rPr>
          <w:rFonts w:ascii="Times New Roman" w:hAnsi="Times New Roman" w:cs="Times New Roman"/>
          <w:color w:val="000000" w:themeColor="text1"/>
        </w:rPr>
        <w:t>ight not array or function</w:t>
      </w:r>
    </w:p>
    <w:p w14:paraId="70D3B7A6" w14:textId="77777777" w:rsidR="00D43F7F" w:rsidRPr="00C46310" w:rsidRDefault="002E7DF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w:t>
      </w:r>
      <w:r w:rsidR="00D43F7F" w:rsidRPr="00C46310">
        <w:rPr>
          <w:rFonts w:ascii="Times New Roman" w:hAnsi="Times New Roman" w:cs="Times New Roman"/>
          <w:color w:val="000000" w:themeColor="text1"/>
        </w:rPr>
        <w:t>dd ax, [bp + 2]</w:t>
      </w:r>
    </w:p>
    <w:p w14:paraId="053954B1" w14:textId="77777777" w:rsidR="00793063" w:rsidRPr="00C46310"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C46310" w:rsidRDefault="0021654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r w:rsidR="006E6364" w:rsidRPr="00C46310">
        <w:rPr>
          <w:rFonts w:ascii="Times New Roman" w:hAnsi="Times New Roman" w:cs="Times New Roman"/>
          <w:color w:val="000000" w:themeColor="text1"/>
        </w:rPr>
        <w:t xml:space="preserve">extern or </w:t>
      </w:r>
      <w:r w:rsidRPr="00C46310">
        <w:rPr>
          <w:rFonts w:ascii="Times New Roman" w:hAnsi="Times New Roman" w:cs="Times New Roman"/>
          <w:color w:val="000000" w:themeColor="text1"/>
        </w:rPr>
        <w:t>static</w:t>
      </w:r>
    </w:p>
    <w:p w14:paraId="6562BBE4"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array or function</w:t>
      </w:r>
      <w:r w:rsidR="00DE1474" w:rsidRPr="00E05FC7">
        <w:rPr>
          <w:rFonts w:ascii="Times New Roman" w:hAnsi="Times New Roman" w:cs="Times New Roman"/>
          <w:color w:val="000000" w:themeColor="text1"/>
          <w:lang w:val="en-GB"/>
        </w:rPr>
        <w:t>; mov ax, 100</w:t>
      </w:r>
    </w:p>
    <w:p w14:paraId="17CF12B1"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not array or function</w:t>
      </w:r>
      <w:r w:rsidR="00DE1474" w:rsidRPr="00E05FC7">
        <w:rPr>
          <w:rFonts w:ascii="Times New Roman" w:hAnsi="Times New Roman" w:cs="Times New Roman"/>
          <w:color w:val="000000" w:themeColor="text1"/>
          <w:lang w:val="en-GB"/>
        </w:rPr>
        <w:t>: mov ax, [100]</w:t>
      </w:r>
    </w:p>
    <w:p w14:paraId="7E0CC340" w14:textId="77777777" w:rsidR="00D70566" w:rsidRPr="00E05FC7"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C46310" w:rsidRDefault="004C767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ult != null</w:t>
      </w:r>
    </w:p>
    <w:p w14:paraId="2AF049F6" w14:textId="77777777" w:rsidR="00D70566" w:rsidRPr="00E05FC7"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esult == left =&gt; save register</w:t>
      </w:r>
      <w:r w:rsidR="00565C43" w:rsidRPr="00E05FC7">
        <w:rPr>
          <w:rFonts w:ascii="Times New Roman" w:hAnsi="Times New Roman" w:cs="Times New Roman"/>
          <w:color w:val="000000" w:themeColor="text1"/>
          <w:lang w:val="en-GB"/>
        </w:rPr>
        <w:t>, remove(left)</w:t>
      </w:r>
    </w:p>
    <w:p w14:paraId="5F5234F0" w14:textId="77777777" w:rsidR="00D70566" w:rsidRPr="00E05FC7"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Result </w:t>
      </w:r>
      <w:r w:rsidR="00D70566" w:rsidRPr="00E05FC7">
        <w:rPr>
          <w:rFonts w:ascii="Times New Roman" w:hAnsi="Times New Roman" w:cs="Times New Roman"/>
          <w:color w:val="000000" w:themeColor="text1"/>
          <w:lang w:val="en-GB"/>
        </w:rPr>
        <w:t>!</w:t>
      </w:r>
      <w:r w:rsidRPr="00E05FC7">
        <w:rPr>
          <w:rFonts w:ascii="Times New Roman" w:hAnsi="Times New Roman" w:cs="Times New Roman"/>
          <w:color w:val="000000" w:themeColor="text1"/>
          <w:lang w:val="en-GB"/>
        </w:rPr>
        <w:t xml:space="preserve">= left =&gt; </w:t>
      </w:r>
      <w:r w:rsidR="000D6AC8" w:rsidRPr="00E05FC7">
        <w:rPr>
          <w:rFonts w:ascii="Times New Roman" w:hAnsi="Times New Roman" w:cs="Times New Roman"/>
          <w:color w:val="000000" w:themeColor="text1"/>
          <w:lang w:val="en-GB"/>
        </w:rPr>
        <w:t>put(result, register)</w:t>
      </w:r>
    </w:p>
    <w:p w14:paraId="6FC5BB78" w14:textId="77777777" w:rsidR="003F571C" w:rsidRPr="00C46310" w:rsidRDefault="003F57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ddress != null</w:t>
      </w:r>
    </w:p>
    <w:p w14:paraId="0FB5D419" w14:textId="77777777" w:rsidR="00C9264F" w:rsidRPr="00C46310" w:rsidRDefault="00C9264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4D966CF7"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w:t>
      </w:r>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1</w:t>
      </w:r>
    </w:p>
    <w:p w14:paraId="1EDF2E2D" w14:textId="77777777" w:rsidR="00C9264F" w:rsidRPr="00C46310" w:rsidRDefault="003926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72FB4425"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right to register</w:t>
      </w:r>
    </w:p>
    <w:p w14:paraId="2C722A71" w14:textId="77777777" w:rsidR="000A4DFB" w:rsidRPr="00C46310" w:rsidRDefault="000A4DF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dx]</w:t>
      </w:r>
    </w:p>
    <w:p w14:paraId="32D2F337"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 + 2]</w:t>
      </w:r>
    </w:p>
    <w:p w14:paraId="61C9475D"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00]</w:t>
      </w:r>
    </w:p>
    <w:p w14:paraId="01C3B872" w14:textId="77777777" w:rsidR="00A66688" w:rsidRPr="00C46310" w:rsidRDefault="00A6668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x</w:t>
      </w:r>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ax</w:t>
      </w:r>
    </w:p>
    <w:p w14:paraId="4C8791FB" w14:textId="77777777" w:rsidR="00F2058F" w:rsidRPr="00C46310" w:rsidRDefault="00F205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auto or register</w:t>
      </w:r>
    </w:p>
    <w:p w14:paraId="07F8163E"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5379FAA6"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A96942" w:rsidRPr="00C46310">
        <w:rPr>
          <w:rFonts w:ascii="Times New Roman" w:hAnsi="Times New Roman" w:cs="Times New Roman"/>
          <w:color w:val="000000" w:themeColor="text1"/>
        </w:rPr>
        <w:t>bp + 2</w:t>
      </w:r>
      <w:r w:rsidRPr="00C46310">
        <w:rPr>
          <w:rFonts w:ascii="Times New Roman" w:hAnsi="Times New Roman" w:cs="Times New Roman"/>
          <w:color w:val="000000" w:themeColor="text1"/>
        </w:rPr>
        <w:t>], 1</w:t>
      </w:r>
    </w:p>
    <w:p w14:paraId="0991A001"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2B3F6D8"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right to register</w:t>
      </w:r>
    </w:p>
    <w:p w14:paraId="3D1183F3"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dx]</w:t>
      </w:r>
    </w:p>
    <w:p w14:paraId="63FFE60E"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 + 2]</w:t>
      </w:r>
    </w:p>
    <w:p w14:paraId="6B298CB0"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00]</w:t>
      </w:r>
    </w:p>
    <w:p w14:paraId="34072177"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w:t>
      </w:r>
      <w:r w:rsidR="00A96942" w:rsidRPr="00C46310">
        <w:rPr>
          <w:rFonts w:ascii="Times New Roman" w:hAnsi="Times New Roman" w:cs="Times New Roman"/>
          <w:color w:val="000000" w:themeColor="text1"/>
        </w:rPr>
        <w:t>bp + 2</w:t>
      </w:r>
      <w:r w:rsidRPr="00C46310">
        <w:rPr>
          <w:rFonts w:ascii="Times New Roman" w:hAnsi="Times New Roman" w:cs="Times New Roman"/>
          <w:color w:val="000000" w:themeColor="text1"/>
        </w:rPr>
        <w:t>], ax</w:t>
      </w:r>
    </w:p>
    <w:p w14:paraId="109BB0DE" w14:textId="77777777" w:rsidR="00F2058F" w:rsidRPr="00C46310" w:rsidRDefault="006E636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ft extern or static</w:t>
      </w:r>
    </w:p>
    <w:p w14:paraId="3FDCF7EF"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integer</w:t>
      </w:r>
    </w:p>
    <w:p w14:paraId="1B206A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p + 2], 1</w:t>
      </w:r>
    </w:p>
    <w:p w14:paraId="458FB4EE"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51CDF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 right to register</w:t>
      </w:r>
    </w:p>
    <w:p w14:paraId="2FA433AF"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dx]</w:t>
      </w:r>
    </w:p>
    <w:p w14:paraId="495F7FE3"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bp + 2]</w:t>
      </w:r>
    </w:p>
    <w:p w14:paraId="6FBA13F5"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v ax, [100]</w:t>
      </w:r>
    </w:p>
    <w:p w14:paraId="509C9ECE"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d [bp + 2], ax</w:t>
      </w:r>
    </w:p>
    <w:p w14:paraId="238527F8" w14:textId="77777777" w:rsidR="00023B83" w:rsidRPr="00C46310" w:rsidRDefault="00023B83" w:rsidP="00E4748B">
      <w:pPr>
        <w:pStyle w:val="NoSpacing"/>
        <w:rPr>
          <w:rFonts w:ascii="Times New Roman" w:hAnsi="Times New Roman" w:cs="Times New Roman"/>
          <w:color w:val="000000" w:themeColor="text1"/>
        </w:rPr>
      </w:pPr>
    </w:p>
    <w:p w14:paraId="465B147C" w14:textId="77777777" w:rsidR="00E4748B" w:rsidRPr="00C46310" w:rsidRDefault="00E4748B" w:rsidP="00E4748B">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ast</w:t>
      </w:r>
    </w:p>
    <w:p w14:paraId="2F2DA626"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rray || string -&gt; pointer</w:t>
      </w:r>
    </w:p>
    <w:p w14:paraId="054BD620"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unction -&gt; pointer</w:t>
      </w:r>
    </w:p>
    <w:p w14:paraId="496246B1" w14:textId="77777777" w:rsidR="00026054" w:rsidRPr="00C46310" w:rsidRDefault="000260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gical -&gt; integral_or_pointer</w:t>
      </w:r>
    </w:p>
    <w:p w14:paraId="5A3ECF90" w14:textId="77777777" w:rsidR="00787E73" w:rsidRPr="00C46310" w:rsidRDefault="00787E7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gical -&gt; floating</w:t>
      </w:r>
    </w:p>
    <w:p w14:paraId="36ADAA4B" w14:textId="77777777" w:rsidR="00065390" w:rsidRPr="00E05FC7" w:rsidRDefault="00065390"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ntegral_or_pointer -&gt; integral_or_pointer</w:t>
      </w:r>
    </w:p>
    <w:p w14:paraId="3F6AD710" w14:textId="77777777" w:rsidR="00065390" w:rsidRPr="00C46310" w:rsidRDefault="0006539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gral_or_pointer -&gt; logical</w:t>
      </w:r>
    </w:p>
    <w:p w14:paraId="00C95629"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gral_or_pointer -&gt; floating</w:t>
      </w:r>
    </w:p>
    <w:p w14:paraId="46FB1219"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loating -&gt; logical</w:t>
      </w:r>
    </w:p>
    <w:p w14:paraId="28F2338F"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loating -&gt; integral_or_pointer</w:t>
      </w:r>
    </w:p>
    <w:p w14:paraId="6EB0B828"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loating -&gt; floating</w:t>
      </w:r>
    </w:p>
    <w:p w14:paraId="0C95D41D" w14:textId="77777777" w:rsidR="0087164E" w:rsidRPr="00C46310" w:rsidRDefault="00D60DC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gt; void</w:t>
      </w:r>
    </w:p>
    <w:p w14:paraId="6AF7207E" w14:textId="77777777" w:rsidR="00E4748B" w:rsidRPr="00C46310"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C46310" w:rsidRDefault="00051765" w:rsidP="0005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ObjectCodeGenerator</w:t>
      </w:r>
    </w:p>
    <w:p w14:paraId="7E625652" w14:textId="77777777" w:rsidR="00912126" w:rsidRPr="00C46310" w:rsidRDefault="00912126"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ValueToRegister</w:t>
      </w:r>
    </w:p>
    <w:p w14:paraId="1D969003" w14:textId="77777777" w:rsidR="00912126" w:rsidRPr="00C46310" w:rsidRDefault="0091212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hangeRegister</w:t>
      </w:r>
    </w:p>
    <w:p w14:paraId="341F7F42" w14:textId="77777777" w:rsidR="00051765" w:rsidRPr="00C46310" w:rsidRDefault="0005176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w:t>
      </w:r>
      <w:r w:rsidR="000C3146" w:rsidRPr="00C46310">
        <w:rPr>
          <w:rFonts w:ascii="Times New Roman" w:hAnsi="Times New Roman" w:cs="Times New Roman"/>
          <w:color w:val="000000" w:themeColor="text1"/>
        </w:rPr>
        <w:t>Value</w:t>
      </w:r>
      <w:r w:rsidRPr="00C46310">
        <w:rPr>
          <w:rFonts w:ascii="Times New Roman" w:hAnsi="Times New Roman" w:cs="Times New Roman"/>
          <w:color w:val="000000" w:themeColor="text1"/>
        </w:rPr>
        <w:t>ToAddress</w:t>
      </w:r>
    </w:p>
    <w:p w14:paraId="3761DB59" w14:textId="77777777" w:rsidR="0086226D" w:rsidRPr="00C46310" w:rsidRDefault="0086226D"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oadAddressToRegister</w:t>
      </w:r>
    </w:p>
    <w:p w14:paraId="4028AD0A" w14:textId="77777777" w:rsidR="00DE451A" w:rsidRPr="00C46310"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C46310" w:rsidRDefault="00DC167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w:t>
      </w:r>
      <w:r w:rsidR="00882A9C" w:rsidRPr="00C46310">
        <w:rPr>
          <w:rFonts w:ascii="Times New Roman" w:hAnsi="Times New Roman" w:cs="Times New Roman"/>
          <w:color w:val="000000" w:themeColor="text1"/>
        </w:rPr>
        <w:t>Unary</w:t>
      </w:r>
    </w:p>
    <w:p w14:paraId="0A3A08E2" w14:textId="77777777" w:rsidR="00830F01" w:rsidRPr="00C46310" w:rsidRDefault="00830F01"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Binary</w:t>
      </w:r>
    </w:p>
    <w:p w14:paraId="6F738676" w14:textId="77777777" w:rsidR="00972AED" w:rsidRPr="00C46310" w:rsidRDefault="00972AED"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AssignBinary</w:t>
      </w:r>
    </w:p>
    <w:p w14:paraId="3DFA5E32" w14:textId="77777777" w:rsidR="00972AED" w:rsidRPr="00C46310" w:rsidRDefault="0075556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FromRegister</w:t>
      </w:r>
    </w:p>
    <w:p w14:paraId="48FC6B6C" w14:textId="77777777" w:rsidR="00051765" w:rsidRPr="00C46310" w:rsidRDefault="00051765" w:rsidP="00886582">
      <w:pPr>
        <w:pStyle w:val="NoSpacing"/>
        <w:rPr>
          <w:rFonts w:ascii="Times New Roman" w:hAnsi="Times New Roman" w:cs="Times New Roman"/>
          <w:color w:val="000000" w:themeColor="text1"/>
        </w:rPr>
      </w:pPr>
    </w:p>
    <w:p w14:paraId="16B1DE1C" w14:textId="77777777" w:rsidR="00886582" w:rsidRPr="00C46310" w:rsidRDefault="00886582" w:rsidP="0088658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ovember</w:t>
      </w:r>
    </w:p>
    <w:p w14:paraId="40A2A3C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Adjunkt</w:t>
      </w:r>
    </w:p>
    <w:p w14:paraId="3A71C75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Doktorand</w:t>
      </w:r>
    </w:p>
    <w:p w14:paraId="39F8F101"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omasgymnasiet, Strängnäs, Lärare</w:t>
      </w:r>
    </w:p>
    <w:p w14:paraId="1E428723"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gymnasiet, Skövde, Lärare</w:t>
      </w:r>
    </w:p>
    <w:p w14:paraId="79470009"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dvaco, Stockholm, Programmerare</w:t>
      </w:r>
    </w:p>
    <w:p w14:paraId="33D94D8F" w14:textId="77777777" w:rsidR="00405BD7" w:rsidRPr="00C46310" w:rsidRDefault="00405BD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ntronic, Stockholm, Mjukvaruutvecklare</w:t>
      </w:r>
    </w:p>
    <w:p w14:paraId="32813D31" w14:textId="77777777" w:rsidR="00644853" w:rsidRPr="00C46310" w:rsidRDefault="0064485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uxenutbildningen, Strängnäs, Lärare</w:t>
      </w:r>
    </w:p>
    <w:p w14:paraId="23155D44"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ia, Södertälje, Systemutvecklare</w:t>
      </w:r>
    </w:p>
    <w:p w14:paraId="0D8045D1"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tlas Copco, Stockholm, Mjukvaruutvecklare</w:t>
      </w:r>
    </w:p>
    <w:p w14:paraId="0D0317E7" w14:textId="77777777" w:rsidR="00886582" w:rsidRPr="00C46310"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C46310" w:rsidRDefault="00E86EBA" w:rsidP="00E86EBA">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oDo</w:t>
      </w:r>
    </w:p>
    <w:p w14:paraId="2C24748F" w14:textId="77777777" w:rsidR="007C32FA" w:rsidRPr="00C46310" w:rsidRDefault="00113F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blioteket</w:t>
      </w:r>
    </w:p>
    <w:p w14:paraId="0D9867AC" w14:textId="77777777" w:rsidR="007C32FA" w:rsidRPr="00C46310" w:rsidRDefault="00352E1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L Yacc Lex</w:t>
      </w:r>
    </w:p>
    <w:p w14:paraId="2ACDDD2B" w14:textId="77777777" w:rsidR="000B0EC1" w:rsidRPr="00C46310" w:rsidRDefault="000B0EC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rlang Yacc Lex</w:t>
      </w:r>
    </w:p>
    <w:p w14:paraId="36AA907D" w14:textId="77777777" w:rsidR="009A78A5" w:rsidRPr="00C46310"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C46310" w:rsidRDefault="005B2D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åndag</w:t>
      </w:r>
    </w:p>
    <w:p w14:paraId="6ED44F51"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örsäkringsfaktura</w:t>
      </w:r>
    </w:p>
    <w:p w14:paraId="61F3B728"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mtal</w:t>
      </w:r>
    </w:p>
    <w:p w14:paraId="5DC6668D" w14:textId="77777777" w:rsidR="00EA7B8B" w:rsidRPr="00C46310" w:rsidRDefault="00EA7B8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a</w:t>
      </w:r>
    </w:p>
    <w:p w14:paraId="1F591414" w14:textId="77777777" w:rsidR="009A78A5" w:rsidRPr="00C46310" w:rsidRDefault="009A78A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ensionsmyndigheten</w:t>
      </w:r>
    </w:p>
    <w:p w14:paraId="37640979" w14:textId="77777777" w:rsidR="00364F8A" w:rsidRPr="00C46310"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C46310" w:rsidRDefault="000B05B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försäkring torsdagen 27 december</w:t>
      </w:r>
    </w:p>
    <w:p w14:paraId="1F00F6B9" w14:textId="77777777" w:rsidR="005778F6" w:rsidRPr="00C46310"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C46310" w:rsidRDefault="0033104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bb</w:t>
      </w:r>
    </w:p>
    <w:p w14:paraId="11098411"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dIn</w:t>
      </w:r>
    </w:p>
    <w:p w14:paraId="351C4184"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erotec</w:t>
      </w:r>
    </w:p>
    <w:p w14:paraId="180A3E6C" w14:textId="77777777" w:rsidR="005B6124" w:rsidRPr="00C46310" w:rsidRDefault="005B612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vänum</w:t>
      </w:r>
    </w:p>
    <w:p w14:paraId="5C096410" w14:textId="77777777" w:rsidR="001F185C" w:rsidRPr="00C46310" w:rsidRDefault="001F185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dh Doktorand </w:t>
      </w:r>
      <w:r w:rsidRPr="00C46310">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C46310">
        <w:rPr>
          <w:rFonts w:ascii="Times New Roman" w:hAnsi="Times New Roman" w:cs="Times New Roman"/>
          <w:color w:val="000000" w:themeColor="text1"/>
        </w:rPr>
        <w:t>fre</w:t>
      </w:r>
      <w:r w:rsidRPr="00C46310">
        <w:rPr>
          <w:rFonts w:ascii="Times New Roman" w:hAnsi="Times New Roman" w:cs="Times New Roman"/>
          <w:color w:val="000000" w:themeColor="text1"/>
        </w:rPr>
        <w:t>dagen den 25 januari</w:t>
      </w:r>
    </w:p>
    <w:p w14:paraId="6F50A7CE" w14:textId="77777777" w:rsidR="0005356E" w:rsidRPr="00C46310"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Veckorapport måndagen den </w:t>
      </w:r>
      <w:r w:rsidR="007C071B" w:rsidRPr="00C46310">
        <w:rPr>
          <w:rFonts w:ascii="Times New Roman" w:hAnsi="Times New Roman" w:cs="Times New Roman"/>
          <w:color w:val="000000" w:themeColor="text1"/>
        </w:rPr>
        <w:t>24</w:t>
      </w:r>
      <w:r w:rsidRPr="00C46310">
        <w:rPr>
          <w:rFonts w:ascii="Times New Roman" w:hAnsi="Times New Roman" w:cs="Times New Roman"/>
          <w:color w:val="000000" w:themeColor="text1"/>
        </w:rPr>
        <w:t xml:space="preserve"> december</w:t>
      </w:r>
    </w:p>
    <w:p w14:paraId="05B10AAA"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Månadsrapport fredagen den 14 </w:t>
      </w:r>
      <w:r w:rsidR="003C0F76" w:rsidRPr="00C46310">
        <w:rPr>
          <w:rFonts w:ascii="Times New Roman" w:hAnsi="Times New Roman" w:cs="Times New Roman"/>
          <w:color w:val="000000" w:themeColor="text1"/>
        </w:rPr>
        <w:t>januari</w:t>
      </w:r>
    </w:p>
    <w:p w14:paraId="73F2BC46" w14:textId="77777777" w:rsidR="003C0F76" w:rsidRPr="00C46310"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C46310" w:rsidRDefault="006319B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nkk</w:t>
      </w:r>
      <w:r w:rsidR="00E86EBA" w:rsidRPr="00C46310">
        <w:rPr>
          <w:rFonts w:ascii="Times New Roman" w:hAnsi="Times New Roman" w:cs="Times New Roman"/>
          <w:color w:val="000000" w:themeColor="text1"/>
        </w:rPr>
        <w:t>onto</w:t>
      </w:r>
    </w:p>
    <w:p w14:paraId="70A5E8B8" w14:textId="77777777" w:rsidR="00E86EBA" w:rsidRPr="00C46310" w:rsidRDefault="00E86EB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r w:rsidR="00861B74" w:rsidRPr="00C46310">
        <w:rPr>
          <w:rFonts w:ascii="Times New Roman" w:hAnsi="Times New Roman" w:cs="Times New Roman"/>
          <w:color w:val="000000" w:themeColor="text1"/>
        </w:rPr>
        <w:t xml:space="preserve"> Strängnäs</w:t>
      </w:r>
    </w:p>
    <w:p w14:paraId="27DDC458" w14:textId="77777777" w:rsidR="00E86EBA" w:rsidRPr="00C46310" w:rsidRDefault="00E86EBA" w:rsidP="00C77354">
      <w:pPr>
        <w:pStyle w:val="NoSpacing"/>
        <w:rPr>
          <w:rFonts w:ascii="Times New Roman" w:hAnsi="Times New Roman" w:cs="Times New Roman"/>
          <w:color w:val="000000" w:themeColor="text1"/>
        </w:rPr>
      </w:pPr>
    </w:p>
    <w:p w14:paraId="01C23439" w14:textId="77777777" w:rsidR="000A1FB5" w:rsidRPr="00C46310" w:rsidRDefault="000A1FB5" w:rsidP="00C7735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riskis &amp; Svettis</w:t>
      </w:r>
    </w:p>
    <w:p w14:paraId="125A106E"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Step-Touch</w:t>
      </w:r>
    </w:p>
    <w:p w14:paraId="2434F567"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V-steg</w:t>
      </w:r>
    </w:p>
    <w:p w14:paraId="1EB725B2"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Knälyft</w:t>
      </w:r>
    </w:p>
    <w:p w14:paraId="732DD6C2"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Back-kick</w:t>
      </w:r>
    </w:p>
    <w:p w14:paraId="4094BA0D" w14:textId="77777777" w:rsidR="000A1FB5" w:rsidRPr="00C46310" w:rsidRDefault="000A1FB5" w:rsidP="00C77354">
      <w:pPr>
        <w:pStyle w:val="NoSpacing"/>
        <w:rPr>
          <w:rFonts w:ascii="Times New Roman" w:hAnsi="Times New Roman" w:cs="Times New Roman"/>
          <w:color w:val="000000" w:themeColor="text1"/>
        </w:rPr>
      </w:pPr>
    </w:p>
    <w:p w14:paraId="24B25C04" w14:textId="77777777" w:rsidR="00D74DC2" w:rsidRPr="00C46310" w:rsidRDefault="00D74DC2" w:rsidP="00C77354">
      <w:pPr>
        <w:pStyle w:val="NoSpacing"/>
        <w:rPr>
          <w:rFonts w:ascii="Arial" w:hAnsi="Arial" w:cs="Arial"/>
          <w:color w:val="000000" w:themeColor="text1"/>
          <w:sz w:val="15"/>
          <w:szCs w:val="15"/>
        </w:rPr>
      </w:pPr>
      <w:r w:rsidRPr="00C46310">
        <w:rPr>
          <w:rFonts w:ascii="Arial" w:hAnsi="Arial" w:cs="Arial"/>
          <w:color w:val="000000" w:themeColor="text1"/>
          <w:sz w:val="15"/>
          <w:szCs w:val="15"/>
        </w:rPr>
        <w:t xml:space="preserve">Hej, </w:t>
      </w:r>
      <w:r w:rsidRPr="00C46310">
        <w:rPr>
          <w:rFonts w:ascii="Arial" w:hAnsi="Arial" w:cs="Arial"/>
          <w:color w:val="000000" w:themeColor="text1"/>
          <w:sz w:val="15"/>
          <w:szCs w:val="15"/>
        </w:rPr>
        <w:br/>
        <w:t xml:space="preserve">Tack för ditt meddelande! </w:t>
      </w:r>
      <w:r w:rsidRPr="00C46310">
        <w:rPr>
          <w:rFonts w:ascii="Arial" w:hAnsi="Arial" w:cs="Arial"/>
          <w:color w:val="000000" w:themeColor="text1"/>
          <w:sz w:val="15"/>
          <w:szCs w:val="15"/>
        </w:rPr>
        <w:br/>
        <w:t xml:space="preserve">Du kan själv göra detta enkelt i din internetbank.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 Gå till menyn och välj Tidigare versionen av internetbanken - Klicka på Startsida - Beställ tjänster. </w:t>
      </w:r>
      <w:r w:rsidRPr="00C46310">
        <w:rPr>
          <w:rFonts w:ascii="Arial" w:hAnsi="Arial" w:cs="Arial"/>
          <w:color w:val="000000" w:themeColor="text1"/>
          <w:sz w:val="15"/>
          <w:szCs w:val="15"/>
        </w:rPr>
        <w:br/>
        <w:t xml:space="preserve">- Under rubriken Spara/Placera, klicka på Öppna sparkonto. </w:t>
      </w:r>
      <w:r w:rsidRPr="00C46310">
        <w:rPr>
          <w:rFonts w:ascii="Arial" w:hAnsi="Arial" w:cs="Arial"/>
          <w:color w:val="000000" w:themeColor="text1"/>
          <w:sz w:val="15"/>
          <w:szCs w:val="15"/>
        </w:rPr>
        <w:br/>
        <w:t xml:space="preserve">- Välj konto i rull-listen - välj e-sparkonto - klicka i dina svar på frågorna och därefter fortsätt. </w:t>
      </w:r>
      <w:r w:rsidRPr="00C46310">
        <w:rPr>
          <w:rFonts w:ascii="Arial" w:hAnsi="Arial" w:cs="Arial"/>
          <w:color w:val="000000" w:themeColor="text1"/>
          <w:sz w:val="15"/>
          <w:szCs w:val="15"/>
        </w:rPr>
        <w:br/>
        <w:t xml:space="preserve">- Klicka i rutan "Jag har läst och accepterar de allmänna villkoren" - klicka på Nytt konto.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Önskar du ytterligare vägledning är du välkommen att ringa vår Digitala Support på telefon 0771 - 97 75 12. </w:t>
      </w:r>
      <w:r w:rsidRPr="00C46310">
        <w:rPr>
          <w:rFonts w:ascii="Arial" w:hAnsi="Arial" w:cs="Arial"/>
          <w:color w:val="000000" w:themeColor="text1"/>
          <w:sz w:val="15"/>
          <w:szCs w:val="15"/>
        </w:rPr>
        <w:br/>
        <w:t xml:space="preserve">Vår support har öppet alla dagar, dygnet runt. </w:t>
      </w:r>
      <w:r w:rsidRPr="00C46310">
        <w:rPr>
          <w:rFonts w:ascii="Arial" w:hAnsi="Arial" w:cs="Arial"/>
          <w:color w:val="000000" w:themeColor="text1"/>
          <w:sz w:val="15"/>
          <w:szCs w:val="15"/>
        </w:rPr>
        <w:br/>
        <w:t xml:space="preserve">Önskar dig en trevlig dag! </w:t>
      </w:r>
      <w:r w:rsidRPr="00C46310">
        <w:rPr>
          <w:rFonts w:ascii="Arial" w:hAnsi="Arial" w:cs="Arial"/>
          <w:color w:val="000000" w:themeColor="text1"/>
          <w:sz w:val="15"/>
          <w:szCs w:val="15"/>
        </w:rPr>
        <w:br/>
        <w:t xml:space="preserve">Med vänlig hälsning </w:t>
      </w:r>
      <w:r w:rsidRPr="00C46310">
        <w:rPr>
          <w:rFonts w:ascii="Arial" w:hAnsi="Arial" w:cs="Arial"/>
          <w:color w:val="000000" w:themeColor="text1"/>
          <w:sz w:val="15"/>
          <w:szCs w:val="15"/>
        </w:rPr>
        <w:br/>
        <w:t xml:space="preserve">Jimmy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Välkommen att kontakta oss. </w:t>
      </w:r>
      <w:r w:rsidRPr="00C46310">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C46310" w:rsidRDefault="00D74DC2" w:rsidP="00C77354">
      <w:pPr>
        <w:pStyle w:val="NoSpacing"/>
        <w:rPr>
          <w:rFonts w:ascii="Times New Roman" w:hAnsi="Times New Roman" w:cs="Times New Roman"/>
          <w:color w:val="000000" w:themeColor="text1"/>
        </w:rPr>
      </w:pPr>
    </w:p>
    <w:p w14:paraId="0DC70BA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Kontaktperson</w:t>
      </w:r>
    </w:p>
    <w:p w14:paraId="2816ED85"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rne Åhs</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r w:rsidRPr="00C46310">
        <w:rPr>
          <w:rFonts w:ascii="pt_serifregular" w:eastAsia="Times New Roman" w:hAnsi="pt_serifregular" w:cs="Helvetica"/>
          <w:color w:val="000000" w:themeColor="text1"/>
          <w:sz w:val="24"/>
          <w:szCs w:val="24"/>
          <w:lang w:eastAsia="sv-SE"/>
        </w:rPr>
        <w:br/>
      </w:r>
      <w:r w:rsidRPr="00C46310">
        <w:rPr>
          <w:rFonts w:ascii="pt_serifregular" w:eastAsia="Times New Roman" w:hAnsi="pt_serifregular" w:cs="Helvetica"/>
          <w:color w:val="000000" w:themeColor="text1"/>
          <w:sz w:val="24"/>
          <w:szCs w:val="24"/>
          <w:lang w:eastAsia="sv-SE"/>
        </w:rPr>
        <w:br/>
        <w:t>Göran Gustafson</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p>
    <w:p w14:paraId="12A2D7B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Fackliga företrädare</w:t>
      </w:r>
    </w:p>
    <w:p w14:paraId="0C3A5D80" w14:textId="77777777" w:rsidR="002419AA" w:rsidRPr="00C46310"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nna Fritzon</w:t>
      </w:r>
      <w:r w:rsidRPr="00C46310">
        <w:rPr>
          <w:rFonts w:ascii="pt_serifregular" w:eastAsia="Times New Roman" w:hAnsi="pt_serifregular" w:cs="Helvetica"/>
          <w:color w:val="000000" w:themeColor="text1"/>
          <w:sz w:val="24"/>
          <w:szCs w:val="24"/>
          <w:lang w:eastAsia="sv-SE"/>
        </w:rPr>
        <w:br/>
        <w:t>Seko - Mariefred</w:t>
      </w:r>
      <w:r w:rsidRPr="00C46310">
        <w:rPr>
          <w:rFonts w:ascii="pt_serifregular" w:eastAsia="Times New Roman" w:hAnsi="pt_serifregular" w:cs="Helvetica"/>
          <w:color w:val="000000" w:themeColor="text1"/>
          <w:sz w:val="24"/>
          <w:szCs w:val="24"/>
          <w:lang w:eastAsia="sv-SE"/>
        </w:rPr>
        <w:br/>
        <w:t>077-22 80 800</w:t>
      </w:r>
    </w:p>
    <w:p w14:paraId="3621BF0F" w14:textId="77777777" w:rsidR="00C77354" w:rsidRPr="00C46310" w:rsidRDefault="00C77354" w:rsidP="00C7735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hapters</w:t>
      </w:r>
    </w:p>
    <w:p w14:paraId="47AB67D5" w14:textId="77777777" w:rsidR="00F471D9" w:rsidRPr="00C46310" w:rsidRDefault="00F471D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ructUnion</w:t>
      </w:r>
    </w:p>
    <w:p w14:paraId="15BB37DD" w14:textId="77777777" w:rsidR="00F471D9"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ign</w:t>
      </w:r>
    </w:p>
    <w:p w14:paraId="4A5AD8D3"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1A3CF1B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t>
      </w:r>
      <w:r w:rsidR="00DD6115"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ReturnValue</w:t>
      </w:r>
    </w:p>
    <w:p w14:paraId="2F10E16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tReturnValue</w:t>
      </w:r>
    </w:p>
    <w:p w14:paraId="35A3040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ing</w:t>
      </w:r>
    </w:p>
    <w:p w14:paraId="49DF614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ing</w:t>
      </w:r>
    </w:p>
    <w:p w14:paraId="19A4CD79" w14:textId="77777777" w:rsidR="00C77354" w:rsidRPr="00C46310" w:rsidRDefault="00C7735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626B5028"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s</w:t>
      </w:r>
    </w:p>
    <w:p w14:paraId="49EEE705"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 Table</w:t>
      </w:r>
    </w:p>
    <w:p w14:paraId="6D219882" w14:textId="77777777" w:rsidR="003927AB" w:rsidRPr="00C46310" w:rsidRDefault="003927A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3CE4B06F"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2C5159E2"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ckpatching</w:t>
      </w:r>
    </w:p>
    <w:p w14:paraId="47F1F87C" w14:textId="77777777" w:rsidR="00C77354" w:rsidRPr="00C46310" w:rsidRDefault="00746D6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8D68E88" w14:textId="77777777" w:rsidR="00746D69" w:rsidRPr="00C46310" w:rsidRDefault="00746D69"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4A26B6F2" w14:textId="77777777" w:rsidR="009B4289" w:rsidRPr="00C46310" w:rsidRDefault="001A198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 Expressions</w:t>
      </w:r>
    </w:p>
    <w:p w14:paraId="4A453CF4"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 Expressions</w:t>
      </w:r>
    </w:p>
    <w:p w14:paraId="5D402AB7"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01B392AA"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Optimization</w:t>
      </w:r>
    </w:p>
    <w:p w14:paraId="610E319D"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Gode Generation</w:t>
      </w:r>
    </w:p>
    <w:p w14:paraId="7892342B" w14:textId="77777777" w:rsidR="001A198F" w:rsidRPr="00C46310" w:rsidRDefault="00A47A6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ing</w:t>
      </w:r>
    </w:p>
    <w:p w14:paraId="1BE84830" w14:textId="77777777" w:rsidR="00C77354" w:rsidRPr="00C46310" w:rsidRDefault="00C77354" w:rsidP="00DA3484">
      <w:pPr>
        <w:pStyle w:val="NoSpacing"/>
        <w:rPr>
          <w:rFonts w:ascii="Times New Roman" w:hAnsi="Times New Roman" w:cs="Times New Roman"/>
          <w:color w:val="000000" w:themeColor="text1"/>
        </w:rPr>
      </w:pPr>
    </w:p>
    <w:p w14:paraId="392628F0" w14:textId="77777777" w:rsidR="00DA3484" w:rsidRPr="00C46310" w:rsidRDefault="00DA3484" w:rsidP="00DA348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hapters</w:t>
      </w:r>
    </w:p>
    <w:p w14:paraId="07FD4E5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1BB225B6" w14:textId="77777777" w:rsidR="009E088D" w:rsidRPr="00C46310" w:rsidRDefault="009E088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1C5D7802"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48D1A3BE"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w:t>
      </w:r>
      <w:r w:rsidR="000E6AF7" w:rsidRPr="00C46310">
        <w:rPr>
          <w:rFonts w:ascii="Times New Roman" w:hAnsi="Times New Roman" w:cs="Times New Roman"/>
          <w:color w:val="000000" w:themeColor="text1"/>
        </w:rPr>
        <w:t>s</w:t>
      </w:r>
    </w:p>
    <w:p w14:paraId="2D8380A6"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Scanner</w:t>
      </w:r>
    </w:p>
    <w:p w14:paraId="28EB24DE"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Scanner.jlex</w:t>
      </w:r>
    </w:p>
    <w:p w14:paraId="5FF213D7" w14:textId="77777777" w:rsidR="00BC4273" w:rsidRPr="00C46310" w:rsidRDefault="00BC427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oken.java</w:t>
      </w:r>
    </w:p>
    <w:p w14:paraId="64F00BF9"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Parser</w:t>
      </w:r>
    </w:p>
    <w:p w14:paraId="68084CBC"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Parser.bison</w:t>
      </w:r>
    </w:p>
    <w:p w14:paraId="2174BD1D" w14:textId="77777777" w:rsidR="001D675E" w:rsidRPr="00C46310" w:rsidRDefault="001D675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cannerToLexer.java</w:t>
      </w:r>
    </w:p>
    <w:p w14:paraId="1687BBD5" w14:textId="77777777" w:rsidR="00D5741C"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703D99FE" w14:textId="77777777" w:rsidR="00181959" w:rsidRPr="00C46310" w:rsidRDefault="0018195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ope.java</w:t>
      </w:r>
    </w:p>
    <w:p w14:paraId="06498749"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java</w:t>
      </w:r>
    </w:p>
    <w:p w14:paraId="4DD79F1C"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Table.java</w:t>
      </w:r>
    </w:p>
    <w:p w14:paraId="63FFD9B9" w14:textId="77777777" w:rsidR="004F0030" w:rsidRPr="00C46310" w:rsidRDefault="004F003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Type System</w:t>
      </w:r>
    </w:p>
    <w:p w14:paraId="69508544" w14:textId="77777777" w:rsidR="00E15D28" w:rsidRPr="00C46310" w:rsidRDefault="00E15D2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ort.java</w:t>
      </w:r>
    </w:p>
    <w:p w14:paraId="51157398" w14:textId="77777777" w:rsidR="004F0030" w:rsidRPr="00C46310" w:rsidRDefault="004F00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java</w:t>
      </w:r>
    </w:p>
    <w:p w14:paraId="3F006BA8" w14:textId="77777777" w:rsidR="00881FBC" w:rsidRPr="00C46310" w:rsidRDefault="00881FB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ast.java</w:t>
      </w:r>
    </w:p>
    <w:p w14:paraId="0E2ED2EB" w14:textId="77777777" w:rsidR="003D5587" w:rsidRPr="00C46310" w:rsidRDefault="003D558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heck.java</w:t>
      </w:r>
    </w:p>
    <w:p w14:paraId="355E2E67" w14:textId="77777777" w:rsidR="00700E08" w:rsidRPr="00C46310" w:rsidRDefault="00700E0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7927059F" w14:textId="77777777" w:rsidR="00104A01" w:rsidRPr="00C46310" w:rsidRDefault="00104A0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sk.java</w:t>
      </w:r>
    </w:p>
    <w:p w14:paraId="690FADA7" w14:textId="77777777" w:rsidR="00700E08" w:rsidRPr="00C46310" w:rsidRDefault="00700E0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w:t>
      </w:r>
      <w:r w:rsidR="000C7648" w:rsidRPr="00C46310">
        <w:rPr>
          <w:rFonts w:ascii="Times New Roman" w:hAnsi="Times New Roman" w:cs="Times New Roman"/>
          <w:color w:val="000000" w:themeColor="text1"/>
        </w:rPr>
        <w:t>clarator.java</w:t>
      </w:r>
    </w:p>
    <w:p w14:paraId="1985DA7A" w14:textId="77777777" w:rsidR="004935E7" w:rsidRPr="00C46310" w:rsidRDefault="004935E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Declaration.java</w:t>
      </w:r>
    </w:p>
    <w:p w14:paraId="3F1B48FF" w14:textId="77777777" w:rsidR="008F20FC" w:rsidRPr="00C46310" w:rsidRDefault="008F20F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ecifier.java</w:t>
      </w:r>
    </w:p>
    <w:p w14:paraId="14CC2DD7" w14:textId="77777777" w:rsidR="007A382F" w:rsidRPr="00C46310" w:rsidRDefault="007A382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7807445A" w14:textId="77777777" w:rsidR="007A382F" w:rsidRPr="00C46310" w:rsidRDefault="007A382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java</w:t>
      </w:r>
    </w:p>
    <w:p w14:paraId="49D63A30"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 Expressions</w:t>
      </w:r>
    </w:p>
    <w:p w14:paraId="3A832944" w14:textId="77777777" w:rsidR="00B844BD" w:rsidRPr="00C46310" w:rsidRDefault="00B844BD"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Expression.java</w:t>
      </w:r>
    </w:p>
    <w:p w14:paraId="54D2E9C6"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atic </w:t>
      </w:r>
      <w:r w:rsidR="00F76892" w:rsidRPr="00C46310">
        <w:rPr>
          <w:rFonts w:ascii="Times New Roman" w:hAnsi="Times New Roman" w:cs="Times New Roman"/>
          <w:color w:val="000000" w:themeColor="text1"/>
        </w:rPr>
        <w:t>Expressions</w:t>
      </w:r>
    </w:p>
    <w:p w14:paraId="3A5F2320"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Expression.java</w:t>
      </w:r>
    </w:p>
    <w:p w14:paraId="6ED3666D"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Address.java</w:t>
      </w:r>
    </w:p>
    <w:p w14:paraId="3F0D61B4"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Value.java</w:t>
      </w:r>
    </w:p>
    <w:p w14:paraId="7F6A04D6" w14:textId="77777777" w:rsidR="00D74749" w:rsidRPr="00C46310" w:rsidRDefault="0071225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21488CC4" w14:textId="77777777" w:rsidR="00054971" w:rsidRPr="00C46310" w:rsidRDefault="00054971"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Initialization.java</w:t>
      </w:r>
    </w:p>
    <w:p w14:paraId="774CFAF7" w14:textId="77777777" w:rsidR="002E5AD5" w:rsidRPr="00C46310" w:rsidRDefault="002E5AD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5F44C5AC"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6C603FB5" w14:textId="77777777" w:rsidR="008F722D" w:rsidRPr="00C46310" w:rsidRDefault="008F722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Operator.java</w:t>
      </w:r>
    </w:p>
    <w:p w14:paraId="4378F5FE"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w:t>
      </w:r>
      <w:r w:rsidR="00A85E70" w:rsidRPr="00C46310">
        <w:rPr>
          <w:rFonts w:ascii="Times New Roman" w:hAnsi="Times New Roman" w:cs="Times New Roman"/>
          <w:color w:val="000000" w:themeColor="text1"/>
        </w:rPr>
        <w:t>.java</w:t>
      </w:r>
    </w:p>
    <w:p w14:paraId="1281F934"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Generator</w:t>
      </w:r>
      <w:r w:rsidR="00A85E70" w:rsidRPr="00C46310">
        <w:rPr>
          <w:rFonts w:ascii="Times New Roman" w:hAnsi="Times New Roman" w:cs="Times New Roman"/>
          <w:color w:val="000000" w:themeColor="text1"/>
        </w:rPr>
        <w:t>.java</w:t>
      </w:r>
    </w:p>
    <w:p w14:paraId="1F41F0E5"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Optimization</w:t>
      </w:r>
    </w:p>
    <w:p w14:paraId="3FC3531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Optimizator</w:t>
      </w:r>
      <w:r w:rsidR="00A85E70" w:rsidRPr="00C46310">
        <w:rPr>
          <w:rFonts w:ascii="Times New Roman" w:hAnsi="Times New Roman" w:cs="Times New Roman"/>
          <w:color w:val="000000" w:themeColor="text1"/>
        </w:rPr>
        <w:t>,java</w:t>
      </w:r>
    </w:p>
    <w:p w14:paraId="43576149"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Code Generation</w:t>
      </w:r>
    </w:p>
    <w:p w14:paraId="0A3C15C0" w14:textId="77777777" w:rsidR="008E5296" w:rsidRPr="00C46310" w:rsidRDefault="008E529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java</w:t>
      </w:r>
    </w:p>
    <w:p w14:paraId="3E1B0D43" w14:textId="77777777" w:rsidR="00367CBB" w:rsidRPr="00C46310" w:rsidRDefault="00367CB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Entry.java</w:t>
      </w:r>
    </w:p>
    <w:p w14:paraId="2ED8AB1E" w14:textId="77777777" w:rsidR="008F3A2E" w:rsidRPr="00C46310" w:rsidRDefault="008F3A2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Operator.java</w:t>
      </w:r>
    </w:p>
    <w:p w14:paraId="49296754" w14:textId="77777777" w:rsidR="00B03F61" w:rsidRPr="00C46310" w:rsidRDefault="00B03F6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java</w:t>
      </w:r>
    </w:p>
    <w:p w14:paraId="546DDBA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Generator.java</w:t>
      </w:r>
    </w:p>
    <w:p w14:paraId="15908337" w14:textId="77777777" w:rsidR="004632A0" w:rsidRPr="00C46310" w:rsidRDefault="004632A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 A</w:t>
      </w:r>
      <w:r w:rsidR="00C419F7"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location</w:t>
      </w:r>
    </w:p>
    <w:p w14:paraId="64069DE2" w14:textId="77777777" w:rsidR="00AB583A" w:rsidRPr="00C46310" w:rsidRDefault="00AB583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java</w:t>
      </w:r>
    </w:p>
    <w:p w14:paraId="6CE3DD30" w14:textId="77777777" w:rsidR="00B745AF" w:rsidRPr="00C46310" w:rsidRDefault="00B745A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Allocater.java</w:t>
      </w:r>
    </w:p>
    <w:p w14:paraId="7CA95E77" w14:textId="77777777" w:rsidR="0022089B" w:rsidRPr="00C46310" w:rsidRDefault="0022089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undColorMatchEx</w:t>
      </w:r>
      <w:r w:rsidR="00D90989" w:rsidRPr="00C46310">
        <w:rPr>
          <w:rFonts w:ascii="Times New Roman" w:hAnsi="Times New Roman" w:cs="Times New Roman"/>
          <w:color w:val="000000" w:themeColor="text1"/>
        </w:rPr>
        <w:t>ception.java</w:t>
      </w:r>
    </w:p>
    <w:p w14:paraId="0899E7F5" w14:textId="77777777" w:rsidR="00505F83" w:rsidRPr="00C46310" w:rsidRDefault="00637D56"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Linker</w:t>
      </w:r>
    </w:p>
    <w:p w14:paraId="136444B3" w14:textId="77777777" w:rsidR="002A4262" w:rsidRPr="00C46310" w:rsidRDefault="00B03F6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r.java</w:t>
      </w:r>
    </w:p>
    <w:p w14:paraId="08AC3E54" w14:textId="77777777" w:rsidR="00546C7C" w:rsidRPr="00C46310" w:rsidRDefault="00546C7C" w:rsidP="00DA3484">
      <w:pPr>
        <w:pStyle w:val="NoSpacing"/>
        <w:rPr>
          <w:rFonts w:ascii="Times New Roman" w:hAnsi="Times New Roman" w:cs="Times New Roman"/>
          <w:color w:val="000000" w:themeColor="text1"/>
        </w:rPr>
      </w:pPr>
    </w:p>
    <w:p w14:paraId="52DFD1F0" w14:textId="77777777" w:rsidR="00546C7C" w:rsidRPr="00C46310" w:rsidRDefault="00546C7C" w:rsidP="00546C7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ppendixes</w:t>
      </w:r>
    </w:p>
    <w:p w14:paraId="6F85D195"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BC62275"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processor.java</w:t>
      </w:r>
    </w:p>
    <w:p w14:paraId="7B24E0E8"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cro.java</w:t>
      </w:r>
    </w:p>
    <w:p w14:paraId="50D50E9B"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Scanner.jlex</w:t>
      </w:r>
    </w:p>
    <w:p w14:paraId="189E208F"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Parser.</w:t>
      </w:r>
      <w:r w:rsidR="00FF1AFE" w:rsidRPr="00C46310">
        <w:rPr>
          <w:rFonts w:ascii="Times New Roman" w:hAnsi="Times New Roman" w:cs="Times New Roman"/>
          <w:color w:val="000000" w:themeColor="text1"/>
        </w:rPr>
        <w:t>b</w:t>
      </w:r>
      <w:r w:rsidR="00701C4B" w:rsidRPr="00C46310">
        <w:rPr>
          <w:rFonts w:ascii="Times New Roman" w:hAnsi="Times New Roman" w:cs="Times New Roman"/>
          <w:color w:val="000000" w:themeColor="text1"/>
        </w:rPr>
        <w:t>i</w:t>
      </w:r>
      <w:r w:rsidR="00FF1AFE" w:rsidRPr="00C46310">
        <w:rPr>
          <w:rFonts w:ascii="Times New Roman" w:hAnsi="Times New Roman" w:cs="Times New Roman"/>
          <w:color w:val="000000" w:themeColor="text1"/>
        </w:rPr>
        <w:t>son</w:t>
      </w:r>
    </w:p>
    <w:p w14:paraId="0553D609" w14:textId="77777777" w:rsidR="00AD7AF3" w:rsidRPr="00C46310" w:rsidRDefault="00AD7AF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Scanner.jlex</w:t>
      </w:r>
    </w:p>
    <w:p w14:paraId="7C46C0B4"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stSet, ListMap, Graph</w:t>
      </w:r>
      <w:r w:rsidR="004257F8" w:rsidRPr="00C46310">
        <w:rPr>
          <w:rFonts w:ascii="Times New Roman" w:hAnsi="Times New Roman" w:cs="Times New Roman"/>
          <w:color w:val="000000" w:themeColor="text1"/>
        </w:rPr>
        <w:t>, and Pair</w:t>
      </w:r>
    </w:p>
    <w:p w14:paraId="415BA463" w14:textId="77777777" w:rsidR="00546C7C" w:rsidRPr="00C46310" w:rsidRDefault="00546C7C" w:rsidP="00DA3484">
      <w:pPr>
        <w:pStyle w:val="NoSpacing"/>
        <w:rPr>
          <w:rFonts w:ascii="Times New Roman" w:hAnsi="Times New Roman" w:cs="Times New Roman"/>
          <w:color w:val="000000" w:themeColor="text1"/>
        </w:rPr>
      </w:pPr>
    </w:p>
    <w:p w14:paraId="73BE527D" w14:textId="77777777" w:rsidR="004F666F" w:rsidRPr="00C46310" w:rsidRDefault="004F666F" w:rsidP="004F666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hapters</w:t>
      </w:r>
    </w:p>
    <w:p w14:paraId="676F6E28"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canner</w:t>
      </w:r>
    </w:p>
    <w:p w14:paraId="38E1F25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Scanner.jlex</w:t>
      </w:r>
    </w:p>
    <w:p w14:paraId="4F1AA61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oken.java</w:t>
      </w:r>
    </w:p>
    <w:p w14:paraId="4C6343F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arser</w:t>
      </w:r>
    </w:p>
    <w:p w14:paraId="1733DC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nParser.bison</w:t>
      </w:r>
    </w:p>
    <w:p w14:paraId="3BA9D46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cannerToLexer.java</w:t>
      </w:r>
    </w:p>
    <w:p w14:paraId="7D453A0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63D0A9A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ope.java</w:t>
      </w:r>
    </w:p>
    <w:p w14:paraId="5709A75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java</w:t>
      </w:r>
    </w:p>
    <w:p w14:paraId="2866750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Table.java</w:t>
      </w:r>
    </w:p>
    <w:p w14:paraId="7DA34F2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Type System</w:t>
      </w:r>
    </w:p>
    <w:p w14:paraId="7D204FF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ort.java</w:t>
      </w:r>
    </w:p>
    <w:p w14:paraId="5BA813E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java</w:t>
      </w:r>
    </w:p>
    <w:p w14:paraId="5A0FD9F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ast.java</w:t>
      </w:r>
    </w:p>
    <w:p w14:paraId="2D2A6F51"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ypeCheck.java</w:t>
      </w:r>
    </w:p>
    <w:p w14:paraId="4FFD36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ions</w:t>
      </w:r>
    </w:p>
    <w:p w14:paraId="40317E1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sk.java</w:t>
      </w:r>
    </w:p>
    <w:p w14:paraId="45BEF73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clarator.java</w:t>
      </w:r>
    </w:p>
    <w:p w14:paraId="4A1F0865"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Declaration.java</w:t>
      </w:r>
    </w:p>
    <w:p w14:paraId="2391D77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ecifier.java</w:t>
      </w:r>
    </w:p>
    <w:p w14:paraId="2D04DD9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EB56AAE"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java</w:t>
      </w:r>
    </w:p>
    <w:p w14:paraId="00CA6EF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 Expressions</w:t>
      </w:r>
    </w:p>
    <w:p w14:paraId="71103785"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onstantExpression.java</w:t>
      </w:r>
    </w:p>
    <w:p w14:paraId="162EED32"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 Expressions</w:t>
      </w:r>
    </w:p>
    <w:p w14:paraId="214E4A31"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Expression.java</w:t>
      </w:r>
    </w:p>
    <w:p w14:paraId="53810806"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Address.java</w:t>
      </w:r>
    </w:p>
    <w:p w14:paraId="181DC04C"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icValue.java</w:t>
      </w:r>
    </w:p>
    <w:p w14:paraId="4866EF9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itialization</w:t>
      </w:r>
    </w:p>
    <w:p w14:paraId="30022E60"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enerateInitialization.java</w:t>
      </w:r>
    </w:p>
    <w:p w14:paraId="5EB9ED64"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1DD5115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Generation</w:t>
      </w:r>
    </w:p>
    <w:p w14:paraId="1206DB5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Operator.java</w:t>
      </w:r>
    </w:p>
    <w:p w14:paraId="2C18B2C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java</w:t>
      </w:r>
    </w:p>
    <w:p w14:paraId="4A8F5BE7"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Generator.java</w:t>
      </w:r>
    </w:p>
    <w:p w14:paraId="78C57E1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 Code Optimization</w:t>
      </w:r>
    </w:p>
    <w:p w14:paraId="4B82212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ddleCodeOptimizator,java</w:t>
      </w:r>
    </w:p>
    <w:p w14:paraId="5A3E9A07"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Code Generation</w:t>
      </w:r>
    </w:p>
    <w:p w14:paraId="2EA7D59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java</w:t>
      </w:r>
    </w:p>
    <w:p w14:paraId="77BA9E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ackEntry.java</w:t>
      </w:r>
    </w:p>
    <w:p w14:paraId="4D4E7DD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Operator.java</w:t>
      </w:r>
    </w:p>
    <w:p w14:paraId="573F6E0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java</w:t>
      </w:r>
    </w:p>
    <w:p w14:paraId="376C44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CodeGenerator.java</w:t>
      </w:r>
    </w:p>
    <w:p w14:paraId="4F7B943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 Allocation</w:t>
      </w:r>
    </w:p>
    <w:p w14:paraId="52F1041A"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java</w:t>
      </w:r>
    </w:p>
    <w:p w14:paraId="03372D4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gisterAllocater.java</w:t>
      </w:r>
    </w:p>
    <w:p w14:paraId="76D1538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undColorMatchException.java</w:t>
      </w:r>
    </w:p>
    <w:p w14:paraId="577E9E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Linker</w:t>
      </w:r>
    </w:p>
    <w:p w14:paraId="2FA44AC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r.java</w:t>
      </w:r>
    </w:p>
    <w:p w14:paraId="4CD6B713" w14:textId="77777777" w:rsidR="004F666F" w:rsidRPr="00C46310" w:rsidRDefault="004F666F" w:rsidP="004F666F">
      <w:pPr>
        <w:pStyle w:val="NoSpacing"/>
        <w:rPr>
          <w:rFonts w:ascii="Times New Roman" w:hAnsi="Times New Roman" w:cs="Times New Roman"/>
          <w:color w:val="000000" w:themeColor="text1"/>
        </w:rPr>
      </w:pPr>
    </w:p>
    <w:p w14:paraId="643A1F81" w14:textId="77777777" w:rsidR="004F666F" w:rsidRPr="00C46310" w:rsidRDefault="004F666F" w:rsidP="004F666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ppendixes</w:t>
      </w:r>
    </w:p>
    <w:p w14:paraId="24D77C4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9C725D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processor.java</w:t>
      </w:r>
    </w:p>
    <w:p w14:paraId="680309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cro.java</w:t>
      </w:r>
    </w:p>
    <w:p w14:paraId="579B40D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canner.jlex</w:t>
      </w:r>
    </w:p>
    <w:p w14:paraId="7A13ED6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Parser.bison</w:t>
      </w:r>
    </w:p>
    <w:p w14:paraId="6988163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reScanner.jlex</w:t>
      </w:r>
    </w:p>
    <w:p w14:paraId="24C9D91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stSet, ListMap, Graph, and Pair</w:t>
      </w:r>
    </w:p>
    <w:p w14:paraId="6E99D9EF"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C46310" w:rsidRDefault="004F666F" w:rsidP="00DA3484">
      <w:pPr>
        <w:pStyle w:val="NoSpacing"/>
        <w:rPr>
          <w:rFonts w:ascii="Times New Roman" w:hAnsi="Times New Roman" w:cs="Times New Roman"/>
          <w:color w:val="000000" w:themeColor="text1"/>
        </w:rPr>
      </w:pPr>
    </w:p>
    <w:p w14:paraId="0E152930" w14:textId="77777777" w:rsidR="00DA3484" w:rsidRPr="00C46310" w:rsidRDefault="00DA3484" w:rsidP="00DA348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oDo</w:t>
      </w:r>
    </w:p>
    <w:p w14:paraId="5CD9E09D" w14:textId="77777777" w:rsidR="00DA3484" w:rsidRPr="00C46310" w:rsidRDefault="00DA34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o</w:t>
      </w:r>
    </w:p>
    <w:p w14:paraId="2D8AE07F"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p>
    <w:p w14:paraId="43D32C79"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C46310" w:rsidRDefault="0013376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w:t>
      </w:r>
    </w:p>
    <w:p w14:paraId="08FE358C" w14:textId="77777777" w:rsidR="00E1263E" w:rsidRPr="00C46310" w:rsidRDefault="00E1263E"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Map</w:t>
      </w:r>
    </w:p>
    <w:p w14:paraId="1B58EB4B" w14:textId="77777777" w:rsidR="00332D65" w:rsidRPr="00C46310" w:rsidRDefault="004C319C"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ymbolTable</w:t>
      </w:r>
      <w:r w:rsidR="00FE758B" w:rsidRPr="00C46310">
        <w:rPr>
          <w:rFonts w:ascii="Times New Roman" w:hAnsi="Times New Roman" w:cs="Times New Roman"/>
          <w:color w:val="000000" w:themeColor="text1"/>
        </w:rPr>
        <w:t xml:space="preserve"> </w:t>
      </w:r>
      <w:r w:rsidR="00332D65" w:rsidRPr="00C46310">
        <w:rPr>
          <w:rFonts w:ascii="Times New Roman" w:hAnsi="Times New Roman" w:cs="Times New Roman"/>
          <w:color w:val="000000" w:themeColor="text1"/>
        </w:rPr>
        <w:t>entryMap -&gt; entryList</w:t>
      </w:r>
    </w:p>
    <w:p w14:paraId="3D474EE6" w14:textId="77777777" w:rsidR="00E1263E" w:rsidRPr="00C46310" w:rsidRDefault="00E1263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witchStatement</w:t>
      </w:r>
    </w:p>
    <w:p w14:paraId="73AA9F4C" w14:textId="77777777" w:rsidR="00602019" w:rsidRPr="00C46310"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C46310" w:rsidRDefault="00254E7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shCode</w:t>
      </w:r>
    </w:p>
    <w:p w14:paraId="7C0DE021"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ir</w:t>
      </w:r>
    </w:p>
    <w:p w14:paraId="3B5C527E"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ymbol</w:t>
      </w:r>
    </w:p>
    <w:p w14:paraId="5FD57307"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C46310" w:rsidRDefault="00BB47B9"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Set.addAll</w:t>
      </w:r>
    </w:p>
    <w:p w14:paraId="250BC943" w14:textId="77777777" w:rsidR="00BB47B9" w:rsidRPr="00C46310" w:rsidRDefault="00CE1B7B"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new ListSet&lt;&gt;(Arrays.asList(Register.si, Register.di, Register.bx));</w:t>
      </w:r>
    </w:p>
    <w:p w14:paraId="5034CD61"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E05FC7" w:rsidRDefault="004F666E"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iddleCode.setLiveMap(((HashMap) liveMap).clone());</w:t>
      </w:r>
    </w:p>
    <w:p w14:paraId="6ECD228D" w14:textId="77777777" w:rsidR="004F666E" w:rsidRPr="00E05FC7" w:rsidRDefault="00254E7F"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rivate Map&lt;String,Object&gt; m_entryMap = new ListMap&lt;&gt;();</w:t>
      </w:r>
    </w:p>
    <w:p w14:paraId="4EB37E46" w14:textId="77777777" w:rsidR="00254E7F" w:rsidRPr="00E05FC7"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C46310" w:rsidRDefault="00F066C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nditional</w:t>
      </w:r>
    </w:p>
    <w:p w14:paraId="38A9862C" w14:textId="77777777" w:rsidR="00F066CF" w:rsidRPr="00C46310" w:rsidRDefault="00F066C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ssign float</w:t>
      </w:r>
    </w:p>
    <w:p w14:paraId="5A8D1E53"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C46310" w:rsidRDefault="00F066C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ostCall</w:t>
      </w:r>
    </w:p>
    <w:p w14:paraId="5F0E0ABA" w14:textId="77777777" w:rsidR="00F066CF" w:rsidRPr="00C46310" w:rsidRDefault="00F066C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loating stack</w:t>
      </w:r>
    </w:p>
    <w:p w14:paraId="38BE6EBE"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C46310" w:rsidRDefault="00830CEC"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Constant Pointer Addition: </w:t>
      </w:r>
      <w:r w:rsidR="005A5354" w:rsidRPr="00C46310">
        <w:rPr>
          <w:rFonts w:ascii="Times New Roman" w:hAnsi="Times New Roman" w:cs="Times New Roman"/>
          <w:color w:val="000000" w:themeColor="text1"/>
        </w:rPr>
        <w:t>1 * 2</w:t>
      </w:r>
    </w:p>
    <w:p w14:paraId="50148F1B" w14:textId="77777777" w:rsidR="00F87C49" w:rsidRPr="00C46310" w:rsidRDefault="00F87C49" w:rsidP="00F87C49">
      <w:pPr>
        <w:pStyle w:val="NoSpacing"/>
        <w:rPr>
          <w:rFonts w:ascii="Times New Roman" w:hAnsi="Times New Roman" w:cs="Times New Roman"/>
          <w:color w:val="000000" w:themeColor="text1"/>
        </w:rPr>
      </w:pPr>
    </w:p>
    <w:p w14:paraId="3FC2E10A" w14:textId="77777777" w:rsidR="006168C9" w:rsidRPr="00C46310" w:rsidRDefault="006168C9"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64-bits Integer Registers</w:t>
      </w:r>
    </w:p>
    <w:p w14:paraId="32401B7E" w14:textId="77777777" w:rsidR="009418F4" w:rsidRPr="00C46310" w:rsidRDefault="009418F4"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loat/double/long double</w:t>
      </w:r>
    </w:p>
    <w:p w14:paraId="606B88F6" w14:textId="77777777" w:rsidR="0013444D" w:rsidRPr="00C46310" w:rsidRDefault="006C479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nditional</w:t>
      </w:r>
      <w:r w:rsidR="002E5FA5" w:rsidRPr="00C46310">
        <w:rPr>
          <w:rFonts w:ascii="Times New Roman" w:hAnsi="Times New Roman" w:cs="Times New Roman"/>
          <w:color w:val="000000" w:themeColor="text1"/>
        </w:rPr>
        <w:t xml:space="preserve"> Logical List</w:t>
      </w:r>
    </w:p>
    <w:p w14:paraId="18723D8E" w14:textId="77777777" w:rsidR="007915BC" w:rsidRPr="00C46310" w:rsidRDefault="007915BC"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 initialization</w:t>
      </w:r>
    </w:p>
    <w:p w14:paraId="71B0318C" w14:textId="77777777" w:rsidR="009765E5" w:rsidRPr="00C46310" w:rsidRDefault="009765E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stMap -&gt; HashMap</w:t>
      </w:r>
    </w:p>
    <w:p w14:paraId="0F69B436" w14:textId="77777777" w:rsidR="00D22E63" w:rsidRPr="00C46310" w:rsidRDefault="00D22E63"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m -&gt; Exe</w:t>
      </w:r>
    </w:p>
    <w:p w14:paraId="653321E7" w14:textId="77777777" w:rsidR="00F00DA4" w:rsidRPr="00C46310" w:rsidRDefault="00BF4A01"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veral TreeMap -&gt; One</w:t>
      </w:r>
      <w:r w:rsidR="00765312"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TreeMap</w:t>
      </w:r>
    </w:p>
    <w:p w14:paraId="75A89426" w14:textId="77777777" w:rsidR="009B7666" w:rsidRPr="00C46310" w:rsidRDefault="009B766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nks</w:t>
      </w:r>
    </w:p>
    <w:p w14:paraId="5F4871F6" w14:textId="77777777" w:rsidR="00160710" w:rsidRPr="00C46310" w:rsidRDefault="00066998" w:rsidP="004D0CE4">
      <w:pPr>
        <w:pStyle w:val="NoSpacing"/>
        <w:numPr>
          <w:ilvl w:val="2"/>
          <w:numId w:val="7"/>
        </w:numPr>
        <w:rPr>
          <w:rStyle w:val="Hyperlink"/>
          <w:rFonts w:ascii="Times New Roman" w:hAnsi="Times New Roman" w:cs="Times New Roman"/>
          <w:color w:val="000000" w:themeColor="text1"/>
          <w:u w:val="none"/>
        </w:rPr>
      </w:pPr>
      <w:hyperlink r:id="rId204" w:history="1">
        <w:r w:rsidR="00160710" w:rsidRPr="00C46310">
          <w:rPr>
            <w:rStyle w:val="Hyperlink"/>
            <w:rFonts w:ascii="Times New Roman" w:hAnsi="Times New Roman" w:cs="Times New Roman"/>
            <w:color w:val="000000" w:themeColor="text1"/>
          </w:rPr>
          <w:t>https://code.google.com/archive/p/corkami/wikis/PE.wiki</w:t>
        </w:r>
      </w:hyperlink>
    </w:p>
    <w:p w14:paraId="7948C374" w14:textId="77777777" w:rsidR="00A665C1" w:rsidRPr="00C46310" w:rsidRDefault="00066998" w:rsidP="004D0CE4">
      <w:pPr>
        <w:pStyle w:val="NoSpacing"/>
        <w:numPr>
          <w:ilvl w:val="2"/>
          <w:numId w:val="7"/>
        </w:numPr>
        <w:rPr>
          <w:rStyle w:val="Hyperlink"/>
          <w:rFonts w:ascii="Times New Roman" w:hAnsi="Times New Roman" w:cs="Times New Roman"/>
          <w:color w:val="000000" w:themeColor="text1"/>
          <w:u w:val="none"/>
        </w:rPr>
      </w:pPr>
      <w:hyperlink r:id="rId205" w:history="1">
        <w:r w:rsidR="003E5C7D" w:rsidRPr="00C46310">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C46310" w:rsidRDefault="00066998" w:rsidP="004D0CE4">
      <w:pPr>
        <w:pStyle w:val="NoSpacing"/>
        <w:numPr>
          <w:ilvl w:val="2"/>
          <w:numId w:val="7"/>
        </w:numPr>
        <w:rPr>
          <w:rFonts w:ascii="Times New Roman" w:hAnsi="Times New Roman" w:cs="Times New Roman"/>
          <w:color w:val="000000" w:themeColor="text1"/>
        </w:rPr>
      </w:pPr>
      <w:hyperlink r:id="rId206" w:history="1">
        <w:r w:rsidR="009B7666" w:rsidRPr="00C46310">
          <w:rPr>
            <w:rStyle w:val="Hyperlink"/>
            <w:rFonts w:ascii="Times New Roman" w:hAnsi="Times New Roman" w:cs="Times New Roman"/>
            <w:color w:val="000000" w:themeColor="text1"/>
          </w:rPr>
          <w:t>https://msdn.microsoft.com/en-us/magazine/ms809762.aspx</w:t>
        </w:r>
      </w:hyperlink>
    </w:p>
    <w:p w14:paraId="669C9894" w14:textId="77777777" w:rsidR="009B7666" w:rsidRPr="00C46310" w:rsidRDefault="00066998" w:rsidP="004D0CE4">
      <w:pPr>
        <w:pStyle w:val="NoSpacing"/>
        <w:numPr>
          <w:ilvl w:val="2"/>
          <w:numId w:val="7"/>
        </w:numPr>
        <w:rPr>
          <w:rFonts w:ascii="Times New Roman" w:hAnsi="Times New Roman" w:cs="Times New Roman"/>
          <w:color w:val="000000" w:themeColor="text1"/>
        </w:rPr>
      </w:pPr>
      <w:hyperlink r:id="rId207" w:history="1">
        <w:r w:rsidR="00075FC0" w:rsidRPr="00C46310">
          <w:rPr>
            <w:rStyle w:val="Hyperlink"/>
            <w:rFonts w:ascii="Times New Roman" w:hAnsi="Times New Roman" w:cs="Times New Roman"/>
            <w:color w:val="000000" w:themeColor="text1"/>
          </w:rPr>
          <w:t>https://msdn.microsoft.com/en-us/magazine/bb985992(printer).aspx</w:t>
        </w:r>
      </w:hyperlink>
    </w:p>
    <w:p w14:paraId="209656AF" w14:textId="77777777" w:rsidR="00075FC0" w:rsidRPr="00C46310" w:rsidRDefault="00066998" w:rsidP="004D0CE4">
      <w:pPr>
        <w:pStyle w:val="NoSpacing"/>
        <w:numPr>
          <w:ilvl w:val="2"/>
          <w:numId w:val="7"/>
        </w:numPr>
        <w:rPr>
          <w:rFonts w:ascii="Times New Roman" w:hAnsi="Times New Roman" w:cs="Times New Roman"/>
          <w:color w:val="000000" w:themeColor="text1"/>
        </w:rPr>
      </w:pPr>
      <w:hyperlink r:id="rId208" w:history="1">
        <w:r w:rsidR="00075FC0" w:rsidRPr="00C46310">
          <w:rPr>
            <w:rStyle w:val="Hyperlink"/>
            <w:rFonts w:ascii="Times New Roman" w:hAnsi="Times New Roman" w:cs="Times New Roman"/>
            <w:color w:val="000000" w:themeColor="text1"/>
          </w:rPr>
          <w:t>https://docs.microsoft.com/sv-se/windows/desktop/Debug/pe-format</w:t>
        </w:r>
      </w:hyperlink>
    </w:p>
    <w:p w14:paraId="42884726" w14:textId="77777777" w:rsidR="00075FC0" w:rsidRPr="00C46310" w:rsidRDefault="00066998" w:rsidP="004D0CE4">
      <w:pPr>
        <w:pStyle w:val="NoSpacing"/>
        <w:numPr>
          <w:ilvl w:val="2"/>
          <w:numId w:val="7"/>
        </w:numPr>
        <w:rPr>
          <w:rFonts w:ascii="Times New Roman" w:hAnsi="Times New Roman" w:cs="Times New Roman"/>
          <w:color w:val="000000" w:themeColor="text1"/>
        </w:rPr>
      </w:pPr>
      <w:hyperlink r:id="rId209" w:history="1">
        <w:r w:rsidR="00075FC0" w:rsidRPr="00C46310">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C46310" w:rsidRDefault="00066998" w:rsidP="004D0CE4">
      <w:pPr>
        <w:pStyle w:val="NoSpacing"/>
        <w:numPr>
          <w:ilvl w:val="2"/>
          <w:numId w:val="7"/>
        </w:numPr>
        <w:rPr>
          <w:rFonts w:ascii="Times New Roman" w:hAnsi="Times New Roman" w:cs="Times New Roman"/>
          <w:color w:val="000000" w:themeColor="text1"/>
        </w:rPr>
      </w:pPr>
      <w:hyperlink r:id="rId210" w:history="1">
        <w:r w:rsidR="001A6EA6" w:rsidRPr="00C46310">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C46310" w:rsidRDefault="00066998" w:rsidP="004D0CE4">
      <w:pPr>
        <w:pStyle w:val="NoSpacing"/>
        <w:numPr>
          <w:ilvl w:val="2"/>
          <w:numId w:val="7"/>
        </w:numPr>
        <w:rPr>
          <w:rFonts w:ascii="Times New Roman" w:hAnsi="Times New Roman" w:cs="Times New Roman"/>
          <w:color w:val="000000" w:themeColor="text1"/>
        </w:rPr>
      </w:pPr>
      <w:hyperlink r:id="rId211" w:history="1">
        <w:r w:rsidR="00CF1090" w:rsidRPr="00C46310">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C46310" w:rsidRDefault="00066998" w:rsidP="004D0CE4">
      <w:pPr>
        <w:pStyle w:val="NoSpacing"/>
        <w:numPr>
          <w:ilvl w:val="2"/>
          <w:numId w:val="7"/>
        </w:numPr>
        <w:rPr>
          <w:rFonts w:ascii="Times New Roman" w:hAnsi="Times New Roman" w:cs="Times New Roman"/>
          <w:color w:val="000000" w:themeColor="text1"/>
        </w:rPr>
      </w:pPr>
      <w:hyperlink r:id="rId212" w:history="1">
        <w:r w:rsidR="00CF1090" w:rsidRPr="00C46310">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C46310" w:rsidRDefault="00066998" w:rsidP="004D0CE4">
      <w:pPr>
        <w:pStyle w:val="NoSpacing"/>
        <w:numPr>
          <w:ilvl w:val="2"/>
          <w:numId w:val="7"/>
        </w:numPr>
        <w:rPr>
          <w:rFonts w:ascii="Times New Roman" w:hAnsi="Times New Roman" w:cs="Times New Roman"/>
          <w:color w:val="000000" w:themeColor="text1"/>
        </w:rPr>
      </w:pPr>
      <w:hyperlink r:id="rId213" w:anchor="selection-265.0-265.44" w:history="1">
        <w:r w:rsidR="00814458" w:rsidRPr="00C46310">
          <w:rPr>
            <w:rStyle w:val="Hyperlink"/>
            <w:rFonts w:ascii="Times New Roman" w:hAnsi="Times New Roman" w:cs="Times New Roman"/>
            <w:color w:val="000000" w:themeColor="text1"/>
          </w:rPr>
          <w:t>http://archive.is/w01DO#selection-265.0-265.44</w:t>
        </w:r>
      </w:hyperlink>
    </w:p>
    <w:p w14:paraId="14646C23" w14:textId="77777777" w:rsidR="00814458" w:rsidRPr="00C46310" w:rsidRDefault="00066998" w:rsidP="004D0CE4">
      <w:pPr>
        <w:pStyle w:val="NoSpacing"/>
        <w:numPr>
          <w:ilvl w:val="2"/>
          <w:numId w:val="7"/>
        </w:numPr>
        <w:rPr>
          <w:rStyle w:val="Hyperlink"/>
          <w:rFonts w:ascii="Times New Roman" w:hAnsi="Times New Roman" w:cs="Times New Roman"/>
          <w:color w:val="000000" w:themeColor="text1"/>
          <w:u w:val="none"/>
        </w:rPr>
      </w:pPr>
      <w:hyperlink r:id="rId214" w:history="1">
        <w:r w:rsidR="00814458" w:rsidRPr="00C46310">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C46310"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C46310" w:rsidRDefault="006F574B"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hore Husfeldt</w:t>
      </w:r>
    </w:p>
    <w:p w14:paraId="36A95C9B" w14:textId="77777777" w:rsidR="007A5EE2" w:rsidRPr="00C46310" w:rsidRDefault="005363E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lle Häggström</w:t>
      </w:r>
    </w:p>
    <w:p w14:paraId="1A52756F" w14:textId="77777777" w:rsidR="00220FFA" w:rsidRPr="00C46310" w:rsidRDefault="00220FFA"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lumpens skördar</w:t>
      </w:r>
    </w:p>
    <w:p w14:paraId="686FF5F8" w14:textId="77777777" w:rsidR="003A05AF" w:rsidRPr="00C46310" w:rsidRDefault="003A05A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ktig vetenskap och dåliga imitationer</w:t>
      </w:r>
    </w:p>
    <w:p w14:paraId="2A3C1259" w14:textId="77777777" w:rsidR="006F574B" w:rsidRPr="00C46310"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E05FC7" w:rsidRDefault="007A5EE2" w:rsidP="004D0CE4">
      <w:pPr>
        <w:pStyle w:val="NoSpacing"/>
        <w:numPr>
          <w:ilvl w:val="0"/>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ecip Arcontia, niklas.lindhardt@arcontia.se, 0729-870704</w:t>
      </w:r>
    </w:p>
    <w:p w14:paraId="4325E9F4" w14:textId="77777777" w:rsidR="00744608" w:rsidRPr="00C46310" w:rsidRDefault="0074460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1c</w:t>
      </w:r>
    </w:p>
    <w:p w14:paraId="208D2091" w14:textId="77777777" w:rsidR="00744608" w:rsidRPr="00C46310"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C46310"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C46310" w:rsidRDefault="001A1C8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w:t>
      </w:r>
      <w:r w:rsidR="00CA775A" w:rsidRPr="00C46310">
        <w:rPr>
          <w:rFonts w:ascii="Times New Roman" w:hAnsi="Times New Roman" w:cs="Times New Roman"/>
          <w:color w:val="000000" w:themeColor="text1"/>
        </w:rPr>
        <w:t>dag</w:t>
      </w:r>
    </w:p>
    <w:p w14:paraId="235F0F3C" w14:textId="77777777" w:rsidR="001A1C8A" w:rsidRPr="00C46310" w:rsidRDefault="001A1C8A"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 datorn, värdepåsar och USB-minnen</w:t>
      </w:r>
    </w:p>
    <w:p w14:paraId="10D83F40" w14:textId="77777777" w:rsidR="00B06D64" w:rsidRPr="00C46310" w:rsidRDefault="00B507AE"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lipp</w:t>
      </w:r>
      <w:r w:rsidR="00EE31A3"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tånaglarna</w:t>
      </w:r>
    </w:p>
    <w:p w14:paraId="52FF348B" w14:textId="77777777" w:rsidR="00537233" w:rsidRPr="00C46310" w:rsidRDefault="002C17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å </w:t>
      </w:r>
      <w:r w:rsidR="00537233"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ställen</w:t>
      </w:r>
    </w:p>
    <w:p w14:paraId="238F9E7A"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57BF69F6"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6550F2AF" w14:textId="77777777" w:rsidR="00537233" w:rsidRPr="00C46310" w:rsidRDefault="005E5729"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D7B082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23F3AAB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55E7ED8A" w14:textId="77777777" w:rsidR="0045452D" w:rsidRPr="00C46310" w:rsidRDefault="0045452D"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mor</w:t>
      </w:r>
    </w:p>
    <w:p w14:paraId="3D90AB8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72118FE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 Körkort, EU-kort och Pass</w:t>
      </w:r>
    </w:p>
    <w:p w14:paraId="26CA17F7"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tanter</w:t>
      </w:r>
    </w:p>
    <w:p w14:paraId="3206153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2E6847C1"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iktig Lapp</w:t>
      </w:r>
    </w:p>
    <w:p w14:paraId="7195851C"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102086C0"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F-kort</w:t>
      </w:r>
    </w:p>
    <w:p w14:paraId="4ADE25B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dentkort</w:t>
      </w:r>
    </w:p>
    <w:p w14:paraId="475A3054" w14:textId="77777777" w:rsidR="000F2D9E" w:rsidRPr="00C46310" w:rsidRDefault="000F2D9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9FCE599" w14:textId="77777777" w:rsidR="000F2D9E" w:rsidRPr="00C46310"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C46310" w:rsidRDefault="00DA63C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Juli</w:t>
      </w:r>
    </w:p>
    <w:p w14:paraId="1129D7AC" w14:textId="77777777" w:rsidR="00C56B9F" w:rsidRPr="00C46310" w:rsidRDefault="00C56B9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ftlig uppsägning</w:t>
      </w:r>
    </w:p>
    <w:p w14:paraId="0D43A393" w14:textId="77777777" w:rsidR="00467096" w:rsidRPr="00C46310" w:rsidRDefault="0046709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76E6F9D1" w14:textId="77777777" w:rsidR="004774B4" w:rsidRPr="00C46310" w:rsidRDefault="004774B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faktura Preem</w:t>
      </w:r>
    </w:p>
    <w:p w14:paraId="160AC8B4" w14:textId="77777777" w:rsidR="00C45B88" w:rsidRPr="00C46310" w:rsidRDefault="00C45B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ämna igen</w:t>
      </w:r>
    </w:p>
    <w:p w14:paraId="36C26BF2" w14:textId="77777777" w:rsidR="003F782B" w:rsidRPr="00C46310" w:rsidRDefault="003F782B"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jänstedator (PC)</w:t>
      </w:r>
    </w:p>
    <w:p w14:paraId="5BB3F27D" w14:textId="77777777" w:rsidR="00C45B88" w:rsidRPr="00C46310" w:rsidRDefault="009F061C"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lsband m</w:t>
      </w:r>
      <w:r w:rsidR="00061410" w:rsidRPr="00C46310">
        <w:rPr>
          <w:rFonts w:ascii="Times New Roman" w:hAnsi="Times New Roman" w:cs="Times New Roman"/>
          <w:color w:val="000000" w:themeColor="text1"/>
        </w:rPr>
        <w:t>e</w:t>
      </w:r>
      <w:r w:rsidRPr="00C46310">
        <w:rPr>
          <w:rFonts w:ascii="Times New Roman" w:hAnsi="Times New Roman" w:cs="Times New Roman"/>
          <w:color w:val="000000" w:themeColor="text1"/>
        </w:rPr>
        <w:t xml:space="preserve">d </w:t>
      </w:r>
      <w:r w:rsidR="00C45B88" w:rsidRPr="00C46310">
        <w:rPr>
          <w:rFonts w:ascii="Times New Roman" w:hAnsi="Times New Roman" w:cs="Times New Roman"/>
          <w:color w:val="000000" w:themeColor="text1"/>
        </w:rPr>
        <w:t>Nyckel</w:t>
      </w:r>
      <w:r w:rsidR="00245CE0"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Passerkort, Namnbricka</w:t>
      </w:r>
      <w:r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Kopieringskort</w:t>
      </w:r>
    </w:p>
    <w:p w14:paraId="216A7B81" w14:textId="77777777" w:rsidR="002350D9" w:rsidRPr="00C46310" w:rsidRDefault="002F769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ugusti</w:t>
      </w:r>
    </w:p>
    <w:p w14:paraId="0D10D264" w14:textId="77777777" w:rsidR="002F7698"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plats</w:t>
      </w:r>
    </w:p>
    <w:p w14:paraId="59640797" w14:textId="77777777" w:rsidR="00EF0553" w:rsidRPr="00C46310" w:rsidRDefault="00EF055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est</w:t>
      </w:r>
      <w:r w:rsidR="00AD5AD8"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kreditkort</w:t>
      </w:r>
    </w:p>
    <w:p w14:paraId="6D840DB6" w14:textId="77777777" w:rsidR="00EF0553"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reem Card</w:t>
      </w:r>
    </w:p>
    <w:p w14:paraId="7E0EE17F" w14:textId="77777777" w:rsidR="00EF0553" w:rsidRPr="00C46310" w:rsidRDefault="00EF0553"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ster Card</w:t>
      </w:r>
    </w:p>
    <w:p w14:paraId="1BEDB203" w14:textId="77777777" w:rsidR="002350D9" w:rsidRPr="00C46310" w:rsidRDefault="002350D9" w:rsidP="004D0CE4">
      <w:pPr>
        <w:pStyle w:val="NoSpacing"/>
        <w:numPr>
          <w:ilvl w:val="0"/>
          <w:numId w:val="7"/>
        </w:numPr>
        <w:rPr>
          <w:rFonts w:ascii="Times New Roman" w:hAnsi="Times New Roman" w:cs="Times New Roman"/>
          <w:color w:val="000000" w:themeColor="text1"/>
        </w:rPr>
      </w:pPr>
      <w:bookmarkStart w:id="14" w:name="_Hlk515633841"/>
      <w:r w:rsidRPr="00C46310">
        <w:rPr>
          <w:rFonts w:ascii="Times New Roman" w:hAnsi="Times New Roman" w:cs="Times New Roman"/>
          <w:color w:val="000000" w:themeColor="text1"/>
        </w:rPr>
        <w:t>------------------------------------------------------------------------------------------------------------</w:t>
      </w:r>
    </w:p>
    <w:bookmarkEnd w:id="14"/>
    <w:p w14:paraId="08D2CDB9" w14:textId="77777777" w:rsidR="000F52E2" w:rsidRPr="00C46310" w:rsidRDefault="000F52E2"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ersättning</w:t>
      </w:r>
    </w:p>
    <w:p w14:paraId="1A2AE144" w14:textId="77777777" w:rsidR="00DE0744" w:rsidRPr="00C46310" w:rsidRDefault="00DE074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er Geometri, </w:t>
      </w:r>
      <w:hyperlink r:id="rId215" w:history="1">
        <w:r w:rsidRPr="00C46310">
          <w:rPr>
            <w:rStyle w:val="Hyperlink"/>
            <w:rFonts w:ascii="Times New Roman" w:hAnsi="Times New Roman" w:cs="Times New Roman"/>
            <w:color w:val="000000" w:themeColor="text1"/>
          </w:rPr>
          <w:t>per.ronnqvist@strangnas.se</w:t>
        </w:r>
      </w:hyperlink>
    </w:p>
    <w:p w14:paraId="7A10A3E0" w14:textId="77777777" w:rsidR="002350D9" w:rsidRPr="00C46310"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C46310" w:rsidRDefault="00AB1239"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prin</w:t>
      </w:r>
      <w:r w:rsidR="0047178B"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9b</w:t>
      </w:r>
    </w:p>
    <w:p w14:paraId="1D1AF435" w14:textId="77777777" w:rsidR="00AB1239" w:rsidRPr="00C46310" w:rsidRDefault="00AB1239"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Godkänn </w:t>
      </w:r>
      <w:r w:rsidR="009C1417" w:rsidRPr="00C46310">
        <w:rPr>
          <w:rFonts w:ascii="Times New Roman" w:hAnsi="Times New Roman" w:cs="Times New Roman"/>
          <w:color w:val="000000" w:themeColor="text1"/>
        </w:rPr>
        <w:t>Emma och Sahar</w:t>
      </w:r>
    </w:p>
    <w:p w14:paraId="2E17589E" w14:textId="77777777" w:rsidR="005024A4" w:rsidRPr="00C46310" w:rsidRDefault="005024A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50AF6430"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73A36784" w14:textId="77777777" w:rsidR="005024A4" w:rsidRPr="00C46310" w:rsidRDefault="003E5E6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6</w:t>
      </w:r>
    </w:p>
    <w:p w14:paraId="5EC72A3D"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19AC4698" w14:textId="77777777" w:rsidR="005024A4" w:rsidRPr="00C46310" w:rsidRDefault="006D642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w:t>
      </w:r>
    </w:p>
    <w:p w14:paraId="011D064C"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51873340" w14:textId="77777777" w:rsidR="00565F5A" w:rsidRPr="00C46310" w:rsidRDefault="00565F5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4AC60D72" w14:textId="77777777" w:rsidR="00976EF2" w:rsidRPr="00C46310" w:rsidRDefault="00976EF2"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åminn på måndag om muntligt NP</w:t>
      </w:r>
    </w:p>
    <w:p w14:paraId="2AFEA2A3"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onja Hillstedt, Carl Hammar, Victor Germundsson, Linnea Lindermyr</w:t>
      </w:r>
    </w:p>
    <w:p w14:paraId="05B200FD"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ars-Olof Onsdag 9.00 B311</w:t>
      </w:r>
    </w:p>
    <w:p w14:paraId="18DC9F1D" w14:textId="77777777" w:rsidR="00696EB4" w:rsidRPr="00C46310" w:rsidRDefault="00696EB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mprov Sa16</w:t>
      </w:r>
    </w:p>
    <w:p w14:paraId="62D0CDA9" w14:textId="77777777" w:rsidR="005B5FA4" w:rsidRPr="00C46310" w:rsidRDefault="00FC6C67"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Omprov </w:t>
      </w:r>
      <w:r w:rsidR="004D0848" w:rsidRPr="00C46310">
        <w:rPr>
          <w:rFonts w:ascii="Times New Roman" w:hAnsi="Times New Roman" w:cs="Times New Roman"/>
          <w:color w:val="000000" w:themeColor="text1"/>
        </w:rPr>
        <w:t xml:space="preserve">EkSa15, </w:t>
      </w:r>
      <w:r w:rsidRPr="00C46310">
        <w:rPr>
          <w:rFonts w:ascii="Times New Roman" w:hAnsi="Times New Roman" w:cs="Times New Roman"/>
          <w:color w:val="000000" w:themeColor="text1"/>
        </w:rPr>
        <w:t>k</w:t>
      </w:r>
      <w:r w:rsidR="005B5FA4" w:rsidRPr="00C46310">
        <w:rPr>
          <w:rFonts w:ascii="Times New Roman" w:hAnsi="Times New Roman" w:cs="Times New Roman"/>
          <w:color w:val="000000" w:themeColor="text1"/>
        </w:rPr>
        <w:t>apitel 5, Lucas och Isa</w:t>
      </w:r>
    </w:p>
    <w:p w14:paraId="7F6EBA16" w14:textId="77777777" w:rsidR="000A2B95" w:rsidRPr="00C46310" w:rsidRDefault="000A2B9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5E5DB32" w14:textId="77777777" w:rsidR="00DA7D6B" w:rsidRPr="00C46310" w:rsidRDefault="0089182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obile Hot Spot</w:t>
      </w:r>
    </w:p>
    <w:p w14:paraId="6E16FB15" w14:textId="77777777" w:rsidR="003A00E5" w:rsidRPr="00C46310"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C46310" w:rsidRDefault="00011CC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w:t>
      </w:r>
    </w:p>
    <w:p w14:paraId="7ED18481" w14:textId="77777777" w:rsidR="00011CC0" w:rsidRPr="00C46310" w:rsidRDefault="00011CC0"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mtal fredagen den </w:t>
      </w:r>
      <w:r w:rsidR="00520860" w:rsidRPr="00C46310">
        <w:rPr>
          <w:rFonts w:ascii="Times New Roman" w:hAnsi="Times New Roman" w:cs="Times New Roman"/>
          <w:color w:val="000000" w:themeColor="text1"/>
        </w:rPr>
        <w:t xml:space="preserve">25 </w:t>
      </w:r>
      <w:r w:rsidRPr="00C46310">
        <w:rPr>
          <w:rFonts w:ascii="Times New Roman" w:hAnsi="Times New Roman" w:cs="Times New Roman"/>
          <w:color w:val="000000" w:themeColor="text1"/>
        </w:rPr>
        <w:t>maj, vid B326</w:t>
      </w:r>
    </w:p>
    <w:p w14:paraId="46D53CB4"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C46310" w:rsidRDefault="000D025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ätta</w:t>
      </w:r>
    </w:p>
    <w:p w14:paraId="32FE906E" w14:textId="77777777" w:rsidR="000D0255" w:rsidRPr="00C46310" w:rsidRDefault="00056CC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M</w:t>
      </w:r>
      <w:r w:rsidR="000D0255" w:rsidRPr="00C46310">
        <w:rPr>
          <w:rFonts w:ascii="Times New Roman" w:hAnsi="Times New Roman" w:cs="Times New Roman"/>
          <w:color w:val="000000" w:themeColor="text1"/>
        </w:rPr>
        <w:t>untligt NP</w:t>
      </w:r>
    </w:p>
    <w:p w14:paraId="6AF7A5CC" w14:textId="77777777" w:rsidR="00356E88" w:rsidRPr="00C46310" w:rsidRDefault="00356E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 Inlämning</w:t>
      </w:r>
    </w:p>
    <w:p w14:paraId="39A07B25" w14:textId="77777777" w:rsidR="00356E88" w:rsidRPr="00C46310" w:rsidRDefault="00356E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Inlämning</w:t>
      </w:r>
    </w:p>
    <w:p w14:paraId="5CA113FB"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C46310" w:rsidRDefault="00356E8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Återlämna</w:t>
      </w:r>
    </w:p>
    <w:p w14:paraId="4CE4F9D8" w14:textId="77777777" w:rsidR="00056CC6" w:rsidRPr="00C46310" w:rsidRDefault="00056CC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Caroline</w:t>
      </w:r>
    </w:p>
    <w:p w14:paraId="0751A033" w14:textId="77777777" w:rsidR="00647528" w:rsidRPr="00C46310" w:rsidRDefault="00056CC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16 </w:t>
      </w:r>
      <w:r w:rsidR="008F6975" w:rsidRPr="00C46310">
        <w:rPr>
          <w:rFonts w:ascii="Times New Roman" w:hAnsi="Times New Roman" w:cs="Times New Roman"/>
          <w:color w:val="000000" w:themeColor="text1"/>
        </w:rPr>
        <w:t>Carl</w:t>
      </w:r>
      <w:r w:rsidR="00B61053" w:rsidRPr="00C46310">
        <w:rPr>
          <w:rFonts w:ascii="Times New Roman" w:hAnsi="Times New Roman" w:cs="Times New Roman"/>
          <w:color w:val="000000" w:themeColor="text1"/>
        </w:rPr>
        <w:t>, M</w:t>
      </w:r>
      <w:r w:rsidR="008F6975" w:rsidRPr="00C46310">
        <w:rPr>
          <w:rFonts w:ascii="Times New Roman" w:hAnsi="Times New Roman" w:cs="Times New Roman"/>
          <w:color w:val="000000" w:themeColor="text1"/>
        </w:rPr>
        <w:t>athias</w:t>
      </w:r>
      <w:r w:rsidR="00A72092" w:rsidRPr="00C46310">
        <w:rPr>
          <w:rFonts w:ascii="Times New Roman" w:hAnsi="Times New Roman" w:cs="Times New Roman"/>
          <w:color w:val="000000" w:themeColor="text1"/>
        </w:rPr>
        <w:t xml:space="preserve">, </w:t>
      </w:r>
      <w:r w:rsidR="00B61053" w:rsidRPr="00C46310">
        <w:rPr>
          <w:rFonts w:ascii="Times New Roman" w:hAnsi="Times New Roman" w:cs="Times New Roman"/>
          <w:color w:val="000000" w:themeColor="text1"/>
        </w:rPr>
        <w:t>Jakob och Daniel</w:t>
      </w:r>
    </w:p>
    <w:p w14:paraId="617B7800" w14:textId="77777777" w:rsidR="000D0255" w:rsidRPr="00C46310"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C46310" w:rsidRDefault="008510F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skriver NP tisdagen den 15 maj</w:t>
      </w:r>
    </w:p>
    <w:p w14:paraId="151D82A9" w14:textId="77777777" w:rsidR="008510F3" w:rsidRPr="00C46310" w:rsidRDefault="008510F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16 </w:t>
      </w:r>
      <w:r w:rsidR="00957EC2" w:rsidRPr="00C46310">
        <w:rPr>
          <w:rFonts w:ascii="Times New Roman" w:hAnsi="Times New Roman" w:cs="Times New Roman"/>
          <w:color w:val="000000" w:themeColor="text1"/>
        </w:rPr>
        <w:t xml:space="preserve">och EK16 </w:t>
      </w:r>
      <w:r w:rsidRPr="00C46310">
        <w:rPr>
          <w:rFonts w:ascii="Times New Roman" w:hAnsi="Times New Roman" w:cs="Times New Roman"/>
          <w:color w:val="000000" w:themeColor="text1"/>
        </w:rPr>
        <w:t>skriver NP fredagen den 18 maj</w:t>
      </w:r>
    </w:p>
    <w:p w14:paraId="282A5B9F" w14:textId="77777777" w:rsidR="00E04A02" w:rsidRPr="00C46310"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C46310" w:rsidRDefault="0075762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ersonalmöte t</w:t>
      </w:r>
      <w:r w:rsidR="00333989" w:rsidRPr="00C46310">
        <w:rPr>
          <w:rFonts w:ascii="Times New Roman" w:hAnsi="Times New Roman" w:cs="Times New Roman"/>
          <w:color w:val="000000" w:themeColor="text1"/>
        </w:rPr>
        <w:t>or</w:t>
      </w:r>
      <w:r w:rsidR="00CB32AE" w:rsidRPr="00C46310">
        <w:rPr>
          <w:rFonts w:ascii="Times New Roman" w:hAnsi="Times New Roman" w:cs="Times New Roman"/>
          <w:color w:val="000000" w:themeColor="text1"/>
        </w:rPr>
        <w:t>s</w:t>
      </w:r>
      <w:r w:rsidR="00333989" w:rsidRPr="00C46310">
        <w:rPr>
          <w:rFonts w:ascii="Times New Roman" w:hAnsi="Times New Roman" w:cs="Times New Roman"/>
          <w:color w:val="000000" w:themeColor="text1"/>
        </w:rPr>
        <w:t>dagen den 31 maj, kl</w:t>
      </w:r>
      <w:r w:rsidR="00CB32AE" w:rsidRPr="00C46310">
        <w:rPr>
          <w:rFonts w:ascii="Times New Roman" w:hAnsi="Times New Roman" w:cs="Times New Roman"/>
          <w:color w:val="000000" w:themeColor="text1"/>
        </w:rPr>
        <w:t>.</w:t>
      </w:r>
      <w:r w:rsidR="00333989" w:rsidRPr="00C46310">
        <w:rPr>
          <w:rFonts w:ascii="Times New Roman" w:hAnsi="Times New Roman" w:cs="Times New Roman"/>
          <w:color w:val="000000" w:themeColor="text1"/>
        </w:rPr>
        <w:t xml:space="preserve"> 8-8.30</w:t>
      </w:r>
    </w:p>
    <w:p w14:paraId="1A78C9EF" w14:textId="77777777" w:rsidR="00333989" w:rsidRPr="00C46310"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brev</w:t>
      </w:r>
    </w:p>
    <w:p w14:paraId="1C9F143B" w14:textId="77777777" w:rsidR="00C87D6C" w:rsidRPr="00C46310" w:rsidRDefault="00C87D6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Pensionsmyndigheten</w:t>
      </w:r>
    </w:p>
    <w:p w14:paraId="1DD7E8D6" w14:textId="77777777" w:rsidR="00002683" w:rsidRPr="00C46310" w:rsidRDefault="007C1C1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7F0C2591" w14:textId="77777777" w:rsidR="009D17BC" w:rsidRPr="00C46310" w:rsidRDefault="009D17B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Gunnar 0706446827</w:t>
      </w:r>
    </w:p>
    <w:p w14:paraId="100A24FD" w14:textId="77777777" w:rsidR="00E54CBA" w:rsidRPr="00C46310" w:rsidRDefault="00530E1D"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Quizz 23 maj</w:t>
      </w:r>
    </w:p>
    <w:p w14:paraId="7039B461" w14:textId="77777777" w:rsidR="00E54CBA" w:rsidRPr="00C46310"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C46310" w:rsidRDefault="007724F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skriver omprov onsdagen den 27 april eller torsdagen den 28 april</w:t>
      </w:r>
    </w:p>
    <w:p w14:paraId="0DF47662" w14:textId="77777777" w:rsidR="007724F0" w:rsidRPr="00C46310" w:rsidRDefault="007724F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16 skriver omprov onsdagen den 2 maj eller fredagen den 4 maj</w:t>
      </w:r>
    </w:p>
    <w:p w14:paraId="766E5275" w14:textId="77777777" w:rsidR="00D660D6" w:rsidRPr="00C46310" w:rsidRDefault="00F30320"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Ek16 </w:t>
      </w:r>
      <w:r w:rsidR="005E0842" w:rsidRPr="00C46310">
        <w:rPr>
          <w:rFonts w:ascii="Times New Roman" w:hAnsi="Times New Roman" w:cs="Times New Roman"/>
          <w:color w:val="000000" w:themeColor="text1"/>
        </w:rPr>
        <w:t xml:space="preserve">skriver </w:t>
      </w:r>
      <w:r w:rsidRPr="00C46310">
        <w:rPr>
          <w:rFonts w:ascii="Times New Roman" w:hAnsi="Times New Roman" w:cs="Times New Roman"/>
          <w:color w:val="000000" w:themeColor="text1"/>
        </w:rPr>
        <w:t xml:space="preserve">omprov </w:t>
      </w:r>
      <w:r w:rsidR="005E0842" w:rsidRPr="00C46310">
        <w:rPr>
          <w:rFonts w:ascii="Times New Roman" w:hAnsi="Times New Roman" w:cs="Times New Roman"/>
          <w:color w:val="000000" w:themeColor="text1"/>
        </w:rPr>
        <w:t>fredagen den 4 maj</w:t>
      </w:r>
    </w:p>
    <w:p w14:paraId="015E4FF0" w14:textId="77777777" w:rsidR="009A6785" w:rsidRPr="00C46310"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C46310" w:rsidRDefault="00831349"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lashmob teleavgift</w:t>
      </w:r>
    </w:p>
    <w:p w14:paraId="59D68FC6" w14:textId="77777777" w:rsidR="00CD3C31" w:rsidRPr="00C46310"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C46310" w:rsidRDefault="004317E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ompiler</w:t>
      </w:r>
    </w:p>
    <w:p w14:paraId="6DCF6367" w14:textId="77777777" w:rsidR="004317E1" w:rsidRPr="00C46310" w:rsidRDefault="004317E1"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illkorsoperatorn</w:t>
      </w:r>
      <w:r w:rsidR="00AD7903"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Logical &lt;=&gt; Integer/Floating</w:t>
      </w:r>
    </w:p>
    <w:p w14:paraId="482563EC"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C46310" w:rsidRDefault="001E364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structions</w:t>
      </w:r>
    </w:p>
    <w:p w14:paraId="41B27E85" w14:textId="77777777" w:rsidR="007135EE" w:rsidRPr="00C46310" w:rsidRDefault="007135E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 -= </w:t>
      </w:r>
      <w:r w:rsidR="00B11E49" w:rsidRPr="00C46310">
        <w:rPr>
          <w:rFonts w:ascii="Times New Roman" w:hAnsi="Times New Roman" w:cs="Times New Roman"/>
          <w:color w:val="000000" w:themeColor="text1"/>
        </w:rPr>
        <w:t>&amp;= |= ^=</w:t>
      </w:r>
    </w:p>
    <w:p w14:paraId="77AC974B"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1;</w:t>
      </w:r>
    </w:p>
    <w:p w14:paraId="3335166D" w14:textId="77777777" w:rsidR="00DB6547"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c [a]</w:t>
      </w:r>
    </w:p>
    <w:p w14:paraId="16AA28F2" w14:textId="77777777" w:rsidR="00EE40EE" w:rsidRPr="00C46310" w:rsidRDefault="00EE40EE"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2;</w:t>
      </w:r>
    </w:p>
    <w:p w14:paraId="18F17B1F" w14:textId="77777777" w:rsidR="00EE40EE"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EE40E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EE40EE" w:rsidRPr="00C46310">
        <w:rPr>
          <w:rFonts w:ascii="Times New Roman" w:hAnsi="Times New Roman" w:cs="Times New Roman"/>
          <w:color w:val="000000" w:themeColor="text1"/>
        </w:rPr>
        <w:t>], 2</w:t>
      </w:r>
    </w:p>
    <w:p w14:paraId="030D1860"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b;</w:t>
      </w:r>
    </w:p>
    <w:p w14:paraId="286CD2A0" w14:textId="77777777" w:rsidR="00DB6547"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ov ax, [</w:t>
      </w:r>
      <w:r w:rsidR="00397199" w:rsidRPr="00C46310">
        <w:rPr>
          <w:rFonts w:ascii="Times New Roman" w:hAnsi="Times New Roman" w:cs="Times New Roman"/>
          <w:color w:val="000000" w:themeColor="text1"/>
        </w:rPr>
        <w:t>b</w:t>
      </w:r>
      <w:r w:rsidRPr="00C46310">
        <w:rPr>
          <w:rFonts w:ascii="Times New Roman" w:hAnsi="Times New Roman" w:cs="Times New Roman"/>
          <w:color w:val="000000" w:themeColor="text1"/>
        </w:rPr>
        <w:t>]</w:t>
      </w:r>
    </w:p>
    <w:p w14:paraId="71D8FCFF" w14:textId="77777777" w:rsidR="00DB6547" w:rsidRPr="00C46310" w:rsidRDefault="00DB6547" w:rsidP="004D0CE4">
      <w:pPr>
        <w:pStyle w:val="NoSpacing"/>
        <w:numPr>
          <w:ilvl w:val="4"/>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dd </w:t>
      </w:r>
      <w:r w:rsidR="00BE4C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BE4C43" w:rsidRPr="00C46310">
        <w:rPr>
          <w:rFonts w:ascii="Times New Roman" w:hAnsi="Times New Roman" w:cs="Times New Roman"/>
          <w:color w:val="000000" w:themeColor="text1"/>
        </w:rPr>
        <w:t>], ax</w:t>
      </w:r>
      <w:r w:rsidRPr="00C46310">
        <w:rPr>
          <w:rFonts w:ascii="Times New Roman" w:hAnsi="Times New Roman" w:cs="Times New Roman"/>
          <w:color w:val="000000" w:themeColor="text1"/>
        </w:rPr>
        <w:t xml:space="preserve"> </w:t>
      </w:r>
    </w:p>
    <w:p w14:paraId="2C6EAE4F" w14:textId="77777777" w:rsidR="00335E61" w:rsidRPr="00C46310"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E05FC7" w:rsidRDefault="00903858"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 = b + c; =&gt; </w:t>
      </w:r>
      <w:r w:rsidR="00197404" w:rsidRPr="00E05FC7">
        <w:rPr>
          <w:rFonts w:ascii="Times New Roman" w:hAnsi="Times New Roman" w:cs="Times New Roman"/>
          <w:color w:val="000000" w:themeColor="text1"/>
          <w:lang w:val="en-GB"/>
        </w:rPr>
        <w:t>a</w:t>
      </w:r>
      <w:r w:rsidR="00462FB8" w:rsidRPr="00E05FC7">
        <w:rPr>
          <w:rFonts w:ascii="Times New Roman" w:hAnsi="Times New Roman" w:cs="Times New Roman"/>
          <w:color w:val="000000" w:themeColor="text1"/>
          <w:lang w:val="en-GB"/>
        </w:rPr>
        <w:t xml:space="preserve">dd byte [bx + </w:t>
      </w:r>
      <w:r w:rsidR="00197404" w:rsidRPr="00E05FC7">
        <w:rPr>
          <w:rFonts w:ascii="Times New Roman" w:hAnsi="Times New Roman" w:cs="Times New Roman"/>
          <w:color w:val="000000" w:themeColor="text1"/>
          <w:lang w:val="en-GB"/>
        </w:rPr>
        <w:t>6</w:t>
      </w:r>
      <w:r w:rsidR="00462FB8" w:rsidRPr="00E05FC7">
        <w:rPr>
          <w:rFonts w:ascii="Times New Roman" w:hAnsi="Times New Roman" w:cs="Times New Roman"/>
          <w:color w:val="000000" w:themeColor="text1"/>
          <w:lang w:val="en-GB"/>
        </w:rPr>
        <w:t xml:space="preserve">], [bx + </w:t>
      </w:r>
      <w:r w:rsidR="00197404" w:rsidRPr="00E05FC7">
        <w:rPr>
          <w:rFonts w:ascii="Times New Roman" w:hAnsi="Times New Roman" w:cs="Times New Roman"/>
          <w:color w:val="000000" w:themeColor="text1"/>
          <w:lang w:val="en-GB"/>
        </w:rPr>
        <w:t>8</w:t>
      </w:r>
      <w:r w:rsidR="00462FB8" w:rsidRPr="00E05FC7">
        <w:rPr>
          <w:rFonts w:ascii="Times New Roman" w:hAnsi="Times New Roman" w:cs="Times New Roman"/>
          <w:color w:val="000000" w:themeColor="text1"/>
          <w:lang w:val="en-GB"/>
        </w:rPr>
        <w:t>]</w:t>
      </w:r>
    </w:p>
    <w:p w14:paraId="08B2CC84" w14:textId="77777777" w:rsidR="003101DA" w:rsidRPr="00C46310" w:rsidRDefault="0090385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 = 1 - b; =&gt; </w:t>
      </w:r>
      <w:r w:rsidR="001E3644" w:rsidRPr="00C46310">
        <w:rPr>
          <w:rFonts w:ascii="Times New Roman" w:hAnsi="Times New Roman" w:cs="Times New Roman"/>
          <w:color w:val="000000" w:themeColor="text1"/>
        </w:rPr>
        <w:t xml:space="preserve">sub 1, [bx + </w:t>
      </w:r>
      <w:r w:rsidR="00345328" w:rsidRPr="00C46310">
        <w:rPr>
          <w:rFonts w:ascii="Times New Roman" w:hAnsi="Times New Roman" w:cs="Times New Roman"/>
          <w:color w:val="000000" w:themeColor="text1"/>
        </w:rPr>
        <w:t>6</w:t>
      </w:r>
      <w:r w:rsidR="001E3644" w:rsidRPr="00C46310">
        <w:rPr>
          <w:rFonts w:ascii="Times New Roman" w:hAnsi="Times New Roman" w:cs="Times New Roman"/>
          <w:color w:val="000000" w:themeColor="text1"/>
        </w:rPr>
        <w:t>]</w:t>
      </w:r>
    </w:p>
    <w:p w14:paraId="4E5C9422"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C46310" w:rsidRDefault="00E552F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structions</w:t>
      </w:r>
    </w:p>
    <w:p w14:paraId="654B750D" w14:textId="77777777" w:rsidR="007A7281" w:rsidRPr="00E05FC7" w:rsidRDefault="007A7281"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dd, sub, and, or, xor</w:t>
      </w:r>
      <w:r w:rsidR="00052FD2" w:rsidRPr="00E05FC7">
        <w:rPr>
          <w:rFonts w:ascii="Times New Roman" w:hAnsi="Times New Roman" w:cs="Times New Roman"/>
          <w:color w:val="000000" w:themeColor="text1"/>
          <w:lang w:val="en-GB"/>
        </w:rPr>
        <w:t>, cmp</w:t>
      </w:r>
    </w:p>
    <w:p w14:paraId="1AD657D4" w14:textId="77777777" w:rsidR="007A7281" w:rsidRPr="00C46310" w:rsidRDefault="007A7281"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hl, shr</w:t>
      </w:r>
    </w:p>
    <w:p w14:paraId="2BF42D45" w14:textId="77777777" w:rsidR="00052FD2" w:rsidRPr="00C46310" w:rsidRDefault="00052FD2"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ul, div</w:t>
      </w:r>
    </w:p>
    <w:p w14:paraId="51796DF5" w14:textId="77777777" w:rsidR="00301993" w:rsidRPr="00C46310" w:rsidRDefault="0030199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3A7C2B31" w14:textId="77777777" w:rsidR="004E4F91" w:rsidRPr="00C46310" w:rsidRDefault="004E4F9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arajagigen</w:t>
      </w:r>
    </w:p>
    <w:p w14:paraId="4891D2D0" w14:textId="77777777" w:rsidR="0010329A" w:rsidRPr="00C46310"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C46310" w:rsidRDefault="008D2D27"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alanze</w:t>
      </w:r>
    </w:p>
    <w:p w14:paraId="53B07078" w14:textId="77777777" w:rsidR="008D2D27" w:rsidRPr="00C46310" w:rsidRDefault="008D2D2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na Calmegård</w:t>
      </w:r>
    </w:p>
    <w:p w14:paraId="32D784AF" w14:textId="77777777" w:rsidR="00837677" w:rsidRPr="00C46310"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v ut Origo 2b</w:t>
      </w:r>
    </w:p>
    <w:p w14:paraId="48A0211F"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23-235</w:t>
      </w:r>
    </w:p>
    <w:p w14:paraId="42236CBE"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36-262</w:t>
      </w:r>
    </w:p>
    <w:p w14:paraId="640F7DA1"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67-275</w:t>
      </w:r>
    </w:p>
    <w:p w14:paraId="415363B4" w14:textId="77777777" w:rsidR="00512CBF" w:rsidRPr="00C46310"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C46310" w:rsidRDefault="00512CB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v ut Origo 2b</w:t>
      </w:r>
    </w:p>
    <w:p w14:paraId="17AE9F48" w14:textId="77777777" w:rsidR="00FD3B05" w:rsidRPr="00C46310" w:rsidRDefault="0051066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67-</w:t>
      </w:r>
      <w:r w:rsidR="003970AF" w:rsidRPr="00C46310">
        <w:rPr>
          <w:rFonts w:ascii="Times New Roman" w:hAnsi="Times New Roman" w:cs="Times New Roman"/>
          <w:color w:val="000000" w:themeColor="text1"/>
        </w:rPr>
        <w:t>188</w:t>
      </w:r>
      <w:r w:rsidR="00ED713E" w:rsidRPr="00C46310">
        <w:rPr>
          <w:rFonts w:ascii="Times New Roman" w:hAnsi="Times New Roman" w:cs="Times New Roman"/>
          <w:color w:val="000000" w:themeColor="text1"/>
        </w:rPr>
        <w:t xml:space="preserve"> (190)</w:t>
      </w:r>
    </w:p>
    <w:p w14:paraId="21215D42" w14:textId="77777777" w:rsidR="00024548" w:rsidRPr="00C46310" w:rsidRDefault="000245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r w:rsidR="00C904FC" w:rsidRPr="00C46310">
        <w:rPr>
          <w:rFonts w:ascii="Times New Roman" w:hAnsi="Times New Roman" w:cs="Times New Roman"/>
          <w:color w:val="000000" w:themeColor="text1"/>
        </w:rPr>
        <w:t>198</w:t>
      </w:r>
    </w:p>
    <w:p w14:paraId="18036720" w14:textId="77777777" w:rsidR="008F32EA" w:rsidRPr="00C46310"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6 skriver prov tisdagen den 27 mars</w:t>
      </w:r>
    </w:p>
    <w:p w14:paraId="3FB7BC3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 skriver prov torsdagen den 29 mars</w:t>
      </w:r>
    </w:p>
    <w:p w14:paraId="06BC9FE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C46310" w:rsidRDefault="00B27F7D"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8299-0, 403 543 086-9, 30 000 kr</w:t>
      </w:r>
    </w:p>
    <w:p w14:paraId="41B6B312" w14:textId="77777777" w:rsidR="00B27F7D" w:rsidRPr="00C46310"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urser</w:t>
      </w:r>
    </w:p>
    <w:p w14:paraId="436E011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kursen i Fysik, kvällskurs/distanskurs halvfart</w:t>
      </w:r>
    </w:p>
    <w:p w14:paraId="6E2C316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öretagsekonomi, distans Mittuniversitetet</w:t>
      </w:r>
    </w:p>
    <w:p w14:paraId="306F63A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ook promotion activities</w:t>
      </w:r>
    </w:p>
    <w:p w14:paraId="13CB853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mazon Author Page</w:t>
      </w:r>
    </w:p>
    <w:p w14:paraId="01C2C16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nd 10 mailaddresses</w:t>
      </w:r>
    </w:p>
    <w:p w14:paraId="2781B91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nan påsklovet</w:t>
      </w:r>
    </w:p>
    <w:p w14:paraId="384DBE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rov Ma2b kapitel 5, Geometri</w:t>
      </w:r>
    </w:p>
    <w:p w14:paraId="198D3E98"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rov Ma3b kapitel 5, Integraler</w:t>
      </w:r>
    </w:p>
    <w:p w14:paraId="5AA71F4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867499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m2017</w:t>
      </w:r>
    </w:p>
    <w:p w14:paraId="0D7E460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jour</w:t>
      </w:r>
    </w:p>
    <w:p w14:paraId="405121CE" w14:textId="77777777" w:rsidR="00FD3B05" w:rsidRPr="00C46310" w:rsidRDefault="00FD3B05" w:rsidP="004D0CE4">
      <w:pPr>
        <w:pStyle w:val="NoSpacing"/>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Lenamellan</w:t>
      </w:r>
    </w:p>
    <w:p w14:paraId="038ABC93" w14:textId="77777777" w:rsidR="00FD3B05" w:rsidRPr="00C46310" w:rsidRDefault="00066998" w:rsidP="004D0CE4">
      <w:pPr>
        <w:pStyle w:val="NoSpacing"/>
        <w:numPr>
          <w:ilvl w:val="0"/>
          <w:numId w:val="7"/>
        </w:numPr>
        <w:rPr>
          <w:rStyle w:val="CodeInText"/>
          <w:rFonts w:ascii="Times New Roman" w:hAnsi="Times New Roman" w:cs="Times New Roman"/>
          <w:b w:val="0"/>
          <w:color w:val="000000" w:themeColor="text1"/>
          <w:lang w:val="sv-SE"/>
        </w:rPr>
      </w:pPr>
      <w:hyperlink r:id="rId216" w:tooltip="miss_bee" w:history="1">
        <w:r w:rsidR="00FD3B05" w:rsidRPr="00C46310">
          <w:rPr>
            <w:rStyle w:val="CodeInText"/>
            <w:rFonts w:ascii="Times New Roman" w:hAnsi="Times New Roman" w:cs="Times New Roman"/>
            <w:b w:val="0"/>
            <w:color w:val="000000" w:themeColor="text1"/>
            <w:lang w:val="sv-SE"/>
          </w:rPr>
          <w:t>miss_bee</w:t>
        </w:r>
      </w:hyperlink>
    </w:p>
    <w:p w14:paraId="7C70F39E" w14:textId="77777777" w:rsidR="00FD3B05" w:rsidRPr="00C46310" w:rsidRDefault="00066998" w:rsidP="004D0CE4">
      <w:pPr>
        <w:pStyle w:val="NoSpacing"/>
        <w:numPr>
          <w:ilvl w:val="0"/>
          <w:numId w:val="7"/>
        </w:numPr>
        <w:rPr>
          <w:rStyle w:val="CodeInText"/>
          <w:rFonts w:ascii="Times New Roman" w:hAnsi="Times New Roman" w:cs="Times New Roman"/>
          <w:b w:val="0"/>
          <w:color w:val="000000" w:themeColor="text1"/>
          <w:lang w:val="sv-SE"/>
        </w:rPr>
      </w:pPr>
      <w:hyperlink r:id="rId217" w:tooltip="Catlady77" w:history="1">
        <w:r w:rsidR="00FD3B05" w:rsidRPr="00C46310">
          <w:rPr>
            <w:rStyle w:val="CodeInText"/>
            <w:rFonts w:ascii="Times New Roman" w:hAnsi="Times New Roman" w:cs="Times New Roman"/>
            <w:b w:val="0"/>
            <w:color w:val="000000" w:themeColor="text1"/>
            <w:lang w:val="sv-SE"/>
          </w:rPr>
          <w:t>Catlady77</w:t>
        </w:r>
      </w:hyperlink>
    </w:p>
    <w:p w14:paraId="143EF8A6" w14:textId="77777777" w:rsidR="00FD3B05" w:rsidRPr="00C46310" w:rsidRDefault="00066998" w:rsidP="004D0CE4">
      <w:pPr>
        <w:pStyle w:val="NoSpacing"/>
        <w:numPr>
          <w:ilvl w:val="0"/>
          <w:numId w:val="7"/>
        </w:numPr>
        <w:rPr>
          <w:rStyle w:val="CodeInText"/>
          <w:rFonts w:ascii="Times New Roman" w:hAnsi="Times New Roman" w:cs="Times New Roman"/>
          <w:b w:val="0"/>
          <w:color w:val="000000" w:themeColor="text1"/>
          <w:lang w:val="sv-SE"/>
        </w:rPr>
      </w:pPr>
      <w:hyperlink r:id="rId218" w:tooltip="ponnyflickan" w:history="1">
        <w:r w:rsidR="00FD3B05" w:rsidRPr="00C46310">
          <w:rPr>
            <w:rStyle w:val="CodeInText"/>
            <w:rFonts w:ascii="Times New Roman" w:hAnsi="Times New Roman" w:cs="Times New Roman"/>
            <w:b w:val="0"/>
            <w:color w:val="000000" w:themeColor="text1"/>
            <w:lang w:val="sv-SE"/>
          </w:rPr>
          <w:t>ponnyflickan</w:t>
        </w:r>
      </w:hyperlink>
    </w:p>
    <w:p w14:paraId="4ED5C2B5" w14:textId="77777777" w:rsidR="00FD3B05" w:rsidRPr="00C46310" w:rsidRDefault="00066998" w:rsidP="004D0CE4">
      <w:pPr>
        <w:pStyle w:val="NoSpacing"/>
        <w:numPr>
          <w:ilvl w:val="0"/>
          <w:numId w:val="7"/>
        </w:numPr>
        <w:rPr>
          <w:rStyle w:val="CodeInText"/>
          <w:rFonts w:ascii="Times New Roman" w:hAnsi="Times New Roman" w:cs="Times New Roman"/>
          <w:b w:val="0"/>
          <w:color w:val="000000" w:themeColor="text1"/>
          <w:lang w:val="sv-SE"/>
        </w:rPr>
      </w:pPr>
      <w:hyperlink r:id="rId219" w:tooltip="jenyjen" w:history="1">
        <w:r w:rsidR="00FD3B05" w:rsidRPr="00C46310">
          <w:rPr>
            <w:rStyle w:val="CodeInText"/>
            <w:rFonts w:ascii="Times New Roman" w:hAnsi="Times New Roman" w:cs="Times New Roman"/>
            <w:b w:val="0"/>
            <w:color w:val="000000" w:themeColor="text1"/>
            <w:lang w:val="sv-SE"/>
          </w:rPr>
          <w:t>jenyjen</w:t>
        </w:r>
      </w:hyperlink>
    </w:p>
    <w:p w14:paraId="799B81C0" w14:textId="77777777" w:rsidR="00FD3B05" w:rsidRPr="00C46310" w:rsidRDefault="00066998" w:rsidP="004D0CE4">
      <w:pPr>
        <w:pStyle w:val="NoSpacing"/>
        <w:numPr>
          <w:ilvl w:val="0"/>
          <w:numId w:val="7"/>
        </w:numPr>
        <w:rPr>
          <w:rFonts w:ascii="Times New Roman" w:hAnsi="Times New Roman" w:cs="Times New Roman"/>
          <w:color w:val="000000" w:themeColor="text1"/>
        </w:rPr>
      </w:pPr>
      <w:hyperlink r:id="rId220" w:tooltip="Iwillobey73" w:history="1">
        <w:r w:rsidR="00FD3B05" w:rsidRPr="00C46310">
          <w:rPr>
            <w:rFonts w:ascii="Times New Roman" w:hAnsi="Times New Roman" w:cs="Times New Roman"/>
            <w:color w:val="000000" w:themeColor="text1"/>
          </w:rPr>
          <w:t>Iwillobey73</w:t>
        </w:r>
      </w:hyperlink>
      <w:r w:rsidR="00FD3B05" w:rsidRPr="00C46310">
        <w:rPr>
          <w:rFonts w:ascii="Times New Roman" w:hAnsi="Times New Roman" w:cs="Times New Roman"/>
          <w:color w:val="000000" w:themeColor="text1"/>
        </w:rPr>
        <w:t xml:space="preserve"> </w:t>
      </w:r>
    </w:p>
    <w:p w14:paraId="5DCDA77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ia_orgasma Katrineholm sambo</w:t>
      </w:r>
    </w:p>
    <w:p w14:paraId="359DB4A1" w14:textId="77777777" w:rsidR="00FD3B05" w:rsidRPr="00C46310" w:rsidRDefault="00066998" w:rsidP="004D0CE4">
      <w:pPr>
        <w:pStyle w:val="NoSpacing"/>
        <w:numPr>
          <w:ilvl w:val="0"/>
          <w:numId w:val="7"/>
        </w:numPr>
        <w:rPr>
          <w:rFonts w:ascii="Times New Roman" w:hAnsi="Times New Roman" w:cs="Times New Roman"/>
          <w:color w:val="000000" w:themeColor="text1"/>
        </w:rPr>
      </w:pPr>
      <w:hyperlink r:id="rId221" w:tooltip="angelnegro" w:history="1">
        <w:r w:rsidR="00FD3B05" w:rsidRPr="00C46310">
          <w:rPr>
            <w:rFonts w:ascii="Times New Roman" w:hAnsi="Times New Roman" w:cs="Times New Roman"/>
            <w:color w:val="000000" w:themeColor="text1"/>
          </w:rPr>
          <w:t>angelnegro</w:t>
        </w:r>
      </w:hyperlink>
    </w:p>
    <w:p w14:paraId="7E2753C2" w14:textId="77777777" w:rsidR="00FD3B05" w:rsidRPr="00C46310" w:rsidRDefault="00066998" w:rsidP="004D0CE4">
      <w:pPr>
        <w:pStyle w:val="NoSpacing"/>
        <w:numPr>
          <w:ilvl w:val="0"/>
          <w:numId w:val="7"/>
        </w:numPr>
        <w:rPr>
          <w:rFonts w:ascii="Times New Roman" w:hAnsi="Times New Roman" w:cs="Times New Roman"/>
          <w:color w:val="000000" w:themeColor="text1"/>
        </w:rPr>
      </w:pPr>
      <w:hyperlink r:id="rId222" w:tooltip="MissNyfikenHet" w:history="1">
        <w:r w:rsidR="00FD3B05" w:rsidRPr="00C46310">
          <w:rPr>
            <w:rFonts w:ascii="Times New Roman" w:hAnsi="Times New Roman" w:cs="Times New Roman"/>
            <w:color w:val="000000" w:themeColor="text1"/>
          </w:rPr>
          <w:t>MissNyfikenHet</w:t>
        </w:r>
      </w:hyperlink>
    </w:p>
    <w:p w14:paraId="45C5406C" w14:textId="77777777" w:rsidR="00FD3B05" w:rsidRPr="00C46310" w:rsidRDefault="00066998" w:rsidP="004D0CE4">
      <w:pPr>
        <w:pStyle w:val="NoSpacing"/>
        <w:numPr>
          <w:ilvl w:val="0"/>
          <w:numId w:val="7"/>
        </w:numPr>
        <w:rPr>
          <w:rStyle w:val="CodeInText"/>
          <w:rFonts w:ascii="Times New Roman" w:hAnsi="Times New Roman" w:cs="Times New Roman"/>
          <w:b w:val="0"/>
          <w:color w:val="000000" w:themeColor="text1"/>
          <w:lang w:val="sv-SE"/>
        </w:rPr>
      </w:pPr>
      <w:hyperlink r:id="rId223" w:tooltip="LovleyPeach" w:history="1">
        <w:r w:rsidR="00FD3B05" w:rsidRPr="00C46310">
          <w:rPr>
            <w:rFonts w:ascii="Times New Roman" w:hAnsi="Times New Roman" w:cs="Times New Roman"/>
            <w:color w:val="000000" w:themeColor="text1"/>
          </w:rPr>
          <w:t>LovleyPeach</w:t>
        </w:r>
      </w:hyperlink>
    </w:p>
    <w:p w14:paraId="3B454E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6CDA6685"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ars Olof Almberg" &lt;LarsOlof.Almberg@strangnas.se&gt;;</w:t>
      </w:r>
    </w:p>
    <w:p w14:paraId="119BE824" w14:textId="77777777" w:rsidR="00FD3B05" w:rsidRPr="00E05FC7" w:rsidRDefault="00066998" w:rsidP="004D0CE4">
      <w:pPr>
        <w:pStyle w:val="NoSpacing"/>
        <w:numPr>
          <w:ilvl w:val="0"/>
          <w:numId w:val="7"/>
        </w:numPr>
        <w:rPr>
          <w:rFonts w:ascii="Times New Roman" w:hAnsi="Times New Roman" w:cs="Times New Roman"/>
          <w:color w:val="000000" w:themeColor="text1"/>
          <w:lang w:val="en-GB"/>
        </w:rPr>
      </w:pPr>
      <w:hyperlink r:id="rId224" w:history="1">
        <w:r w:rsidR="00FD3B05" w:rsidRPr="00E05FC7">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Style w:val="Emphasis"/>
          <w:rFonts w:ascii="Georgia" w:hAnsi="Georgia" w:cs="Calibri"/>
          <w:color w:val="000000" w:themeColor="text1"/>
          <w:sz w:val="20"/>
          <w:szCs w:val="20"/>
        </w:rPr>
        <w:t xml:space="preserve">Malin Tiger Nyrén </w:t>
      </w:r>
      <w:r w:rsidRPr="00C46310">
        <w:rPr>
          <w:rFonts w:ascii="Georgia" w:hAnsi="Georgia" w:cs="Calibri"/>
          <w:color w:val="000000" w:themeColor="text1"/>
          <w:sz w:val="20"/>
          <w:szCs w:val="20"/>
        </w:rPr>
        <w:t>0152-29475</w:t>
      </w:r>
    </w:p>
    <w:p w14:paraId="565144E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Calibri" w:hAnsi="Calibri" w:cs="Calibri"/>
          <w:color w:val="000000" w:themeColor="text1"/>
        </w:rPr>
        <w:t>Mat 18:30 och Quizzen startar 20:00.</w:t>
      </w:r>
    </w:p>
    <w:p w14:paraId="06CE761F"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47-153</w:t>
      </w:r>
    </w:p>
    <w:p w14:paraId="50ADDA2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58-180</w:t>
      </w:r>
    </w:p>
    <w:p w14:paraId="3895F46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81-184</w:t>
      </w:r>
    </w:p>
    <w:p w14:paraId="6BCD4FF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p>
    <w:p w14:paraId="3E823E1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6-197</w:t>
      </w:r>
    </w:p>
    <w:p w14:paraId="2595574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0-211</w:t>
      </w:r>
    </w:p>
    <w:p w14:paraId="6D41B427"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81-211</w:t>
      </w:r>
    </w:p>
    <w:p w14:paraId="4EEECEC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2-218 kopia</w:t>
      </w:r>
    </w:p>
    <w:p w14:paraId="3A7F06B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92-106</w:t>
      </w:r>
    </w:p>
    <w:p w14:paraId="315F91A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14-121</w:t>
      </w:r>
    </w:p>
    <w:p w14:paraId="3A63584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25-144</w:t>
      </w:r>
    </w:p>
    <w:p w14:paraId="103FA1B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56-163 copy</w:t>
      </w:r>
    </w:p>
    <w:p w14:paraId="742BF392"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x-1)^3+3((x-1)^2) - 2</w:t>
      </w:r>
    </w:p>
    <w:p w14:paraId="18B4D3F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6(x^4+2(x^3) - x)</w:t>
      </w:r>
    </w:p>
    <w:p w14:paraId="6C359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x^5+3.5x^4-2.5x^3-12.5x^2+1.5x+9</w:t>
      </w:r>
    </w:p>
    <w:p w14:paraId="600F600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Quizz 14 februari</w:t>
      </w:r>
    </w:p>
    <w:p w14:paraId="11DDAD56"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lrika Ruston</w:t>
      </w:r>
    </w:p>
    <w:p w14:paraId="0307B150"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struera EkSa15 torsdagen den 29 mars</w:t>
      </w:r>
    </w:p>
    <w:p w14:paraId="39F9424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struera Ek16 tisdagen den 27 mars</w:t>
      </w:r>
    </w:p>
    <w:p w14:paraId="2A7161C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Ring </w:t>
      </w:r>
      <w:hyperlink r:id="rId225" w:history="1">
        <w:r w:rsidRPr="00C46310">
          <w:rPr>
            <w:rStyle w:val="Hyperlink"/>
            <w:rFonts w:ascii="Times New Roman" w:hAnsi="Times New Roman" w:cs="Times New Roman"/>
            <w:color w:val="000000" w:themeColor="text1"/>
          </w:rPr>
          <w:t>Tobias.Strandh@informator.se</w:t>
        </w:r>
      </w:hyperlink>
      <w:r w:rsidRPr="00C46310">
        <w:rPr>
          <w:rFonts w:ascii="Times New Roman" w:hAnsi="Times New Roman" w:cs="Times New Roman"/>
          <w:color w:val="000000" w:themeColor="text1"/>
        </w:rPr>
        <w:t>, direkt 0736–146589, växel 08-587 116 10</w:t>
      </w:r>
    </w:p>
    <w:p w14:paraId="3DDDB164"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C46310" w:rsidRDefault="00FD3B05" w:rsidP="004D0CE4">
      <w:pPr>
        <w:pStyle w:val="NoSpacing"/>
        <w:numPr>
          <w:ilvl w:val="0"/>
          <w:numId w:val="7"/>
        </w:numPr>
        <w:rPr>
          <w:rFonts w:ascii="Times New Roman" w:hAnsi="Times New Roman" w:cs="Times New Roman"/>
          <w:b/>
          <w:color w:val="000000" w:themeColor="text1"/>
          <w:sz w:val="24"/>
          <w:szCs w:val="24"/>
        </w:rPr>
      </w:pPr>
      <w:r w:rsidRPr="00C46310">
        <w:rPr>
          <w:rFonts w:ascii="Times New Roman" w:hAnsi="Times New Roman" w:cs="Times New Roman"/>
          <w:b/>
          <w:color w:val="000000" w:themeColor="text1"/>
          <w:sz w:val="24"/>
          <w:szCs w:val="24"/>
        </w:rPr>
        <w:t>Charlotte Greheim Hjort</w:t>
      </w:r>
    </w:p>
    <w:p w14:paraId="64ED2C11" w14:textId="77777777" w:rsidR="00FD3B05" w:rsidRPr="00C46310"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E05FC7"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E05FC7">
        <w:rPr>
          <w:rStyle w:val="pej"/>
          <w:rFonts w:ascii="Times New Roman" w:hAnsi="Times New Roman" w:cs="Times New Roman"/>
          <w:color w:val="000000" w:themeColor="text1"/>
          <w:lang w:val="en-GB"/>
        </w:rPr>
        <w:t>Mail</w:t>
      </w:r>
      <w:r w:rsidRPr="00E05FC7">
        <w:rPr>
          <w:rStyle w:val="pej"/>
          <w:rFonts w:ascii="Times New Roman" w:eastAsiaTheme="minorEastAsia" w:hAnsi="Times New Roman" w:cs="Times New Roman"/>
          <w:color w:val="000000" w:themeColor="text1"/>
          <w:lang w:val="en-GB" w:eastAsia="sv-SE"/>
        </w:rPr>
        <w:t xml:space="preserve"> </w:t>
      </w:r>
      <w:r w:rsidRPr="00E05FC7">
        <w:rPr>
          <w:rStyle w:val="pej"/>
          <w:rFonts w:ascii="Times New Roman" w:hAnsi="Times New Roman" w:cs="Times New Roman"/>
          <w:color w:val="000000" w:themeColor="text1"/>
          <w:lang w:val="en-GB"/>
        </w:rPr>
        <w:t>mohmod heydari Lars-Olofs emailadress</w:t>
      </w:r>
    </w:p>
    <w:p w14:paraId="6579F9BE"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Brev från Klarna</w:t>
      </w:r>
    </w:p>
    <w:p w14:paraId="136EDC8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wrence</w:t>
      </w:r>
    </w:p>
    <w:p w14:paraId="342ACC38" w14:textId="77777777" w:rsidR="00FD3B05" w:rsidRPr="00C46310" w:rsidRDefault="00FD3B05" w:rsidP="004D0CE4">
      <w:pPr>
        <w:pStyle w:val="NoSpacing"/>
        <w:numPr>
          <w:ilvl w:val="1"/>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hapter 9-10</w:t>
      </w:r>
    </w:p>
    <w:p w14:paraId="68E942E1"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his != &amp;action</w:t>
      </w:r>
    </w:p>
    <w:p w14:paraId="57B796F7"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expression</w:t>
      </w:r>
    </w:p>
    <w:p w14:paraId="39276AC8"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token</w:t>
      </w:r>
    </w:p>
    <w:p w14:paraId="38384775"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lignmentFlag</w:t>
      </w:r>
    </w:p>
    <w:p w14:paraId="621A344F"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Pictures</w:t>
      </w:r>
    </w:p>
    <w:p w14:paraId="2255AE9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hapter 7-8 &amp; Luffarschack spelar själv</w:t>
      </w:r>
    </w:p>
    <w:p w14:paraId="4C1896C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load, chapter 1-3</w:t>
      </w:r>
    </w:p>
    <w:p w14:paraId="665E012D"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p>
    <w:p w14:paraId="3F5FF8D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rs-Åke Facket Lön</w:t>
      </w:r>
    </w:p>
    <w:p w14:paraId="5FDADDC5"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C46310" w:rsidRDefault="00066998" w:rsidP="004D0CE4">
      <w:pPr>
        <w:pStyle w:val="NoSpacing"/>
        <w:numPr>
          <w:ilvl w:val="0"/>
          <w:numId w:val="7"/>
        </w:numPr>
        <w:rPr>
          <w:rStyle w:val="highlight"/>
          <w:rFonts w:ascii="Times New Roman" w:hAnsi="Times New Roman" w:cs="Times New Roman"/>
          <w:color w:val="000000" w:themeColor="text1"/>
        </w:rPr>
      </w:pPr>
      <w:hyperlink r:id="rId226" w:history="1">
        <w:r w:rsidR="00FD3B05" w:rsidRPr="00C46310">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C46310" w:rsidRDefault="00066998" w:rsidP="004D0CE4">
      <w:pPr>
        <w:pStyle w:val="NoSpacing"/>
        <w:numPr>
          <w:ilvl w:val="0"/>
          <w:numId w:val="7"/>
        </w:numPr>
        <w:rPr>
          <w:rStyle w:val="highlight"/>
          <w:rFonts w:ascii="Times New Roman" w:hAnsi="Times New Roman" w:cs="Times New Roman"/>
          <w:color w:val="000000" w:themeColor="text1"/>
        </w:rPr>
      </w:pPr>
      <w:hyperlink r:id="rId227" w:history="1">
        <w:r w:rsidR="00FD3B05" w:rsidRPr="00C46310">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rass</w:t>
      </w:r>
    </w:p>
    <w:p w14:paraId="0451D88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Exped Airmat UL Lite M</w:t>
      </w:r>
    </w:p>
    <w:p w14:paraId="52EBABDF"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Exped  Synmat In LW</w:t>
      </w:r>
    </w:p>
    <w:p w14:paraId="362D702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0833DEA9"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hortest Path</w:t>
      </w:r>
    </w:p>
    <w:p w14:paraId="48F1BB1B"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Deaph-First</w:t>
      </w:r>
    </w:p>
    <w:p w14:paraId="7CA3E01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me Consuming</w:t>
      </w:r>
    </w:p>
    <w:p w14:paraId="35D9823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74645A8E"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Have to visit every node</w:t>
      </w:r>
    </w:p>
    <w:p w14:paraId="48F2E1BC"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Have to exam every possible path</w:t>
      </w:r>
    </w:p>
    <w:p w14:paraId="28CAD5B8"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ecursive call =&gt; large call stack</w:t>
      </w:r>
    </w:p>
    <w:p w14:paraId="0875C75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tack =&gt; Large stack or overhead (linked lists)</w:t>
      </w:r>
    </w:p>
    <w:p w14:paraId="296C2F3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reath-First</w:t>
      </w:r>
    </w:p>
    <w:p w14:paraId="365D1592"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a list leading back to the start node</w:t>
      </w:r>
    </w:p>
    <w:p w14:paraId="2C1156C9"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emory-consuming</w:t>
      </w:r>
    </w:p>
    <w:p w14:paraId="303B2135"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6775ACF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their own list in that case</w:t>
      </w:r>
    </w:p>
    <w:p w14:paraId="28798135"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xed size, same size as the map</w:t>
      </w:r>
    </w:p>
    <w:p w14:paraId="585EA34C"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Queue</w:t>
      </w:r>
    </w:p>
    <w:p w14:paraId="41AB7AAB"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is added to the queue only once, or not at all</w:t>
      </w:r>
    </w:p>
    <w:p w14:paraId="6A8DC6B6"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Direction map</w:t>
      </w:r>
    </w:p>
    <w:p w14:paraId="5C0D3717"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rection for each index in the map, indicating to the previous node in the shortest path</w:t>
      </w:r>
    </w:p>
    <w:p w14:paraId="02075AAE"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The distance map can be omitted</w:t>
      </w:r>
    </w:p>
    <w:p w14:paraId="6F2E7935"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acktrack twice</w:t>
      </w:r>
    </w:p>
    <w:p w14:paraId="64ECE8B4"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rst time to obtain the size of the path</w:t>
      </w:r>
    </w:p>
    <w:p w14:paraId="6FA83B4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econd time to fill in the out buffer</w:t>
      </w:r>
    </w:p>
    <w:p w14:paraId="23F7C0C2"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Distance Map</w:t>
      </w:r>
    </w:p>
    <w:p w14:paraId="72AA868D"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stance for each node in the map, indicating the shortest distance from the start node</w:t>
      </w:r>
    </w:p>
    <w:p w14:paraId="12F8B24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wrong order</w:t>
      </w:r>
    </w:p>
    <w:p w14:paraId="69DC2CBA"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everse the list</w:t>
      </w:r>
    </w:p>
    <w:p w14:paraId="3EACBABB"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right order</w:t>
      </w:r>
    </w:p>
    <w:p w14:paraId="038465A3"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ake place for the next index at the beginning</w:t>
      </w:r>
    </w:p>
    <w:p w14:paraId="093BDF8E"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me-consuming with buffer</w:t>
      </w:r>
    </w:p>
    <w:p w14:paraId="58FC0D0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ore appropriate with a linked list</w:t>
      </w:r>
    </w:p>
    <w:p w14:paraId="588D639E"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Haglöfs</w:t>
      </w:r>
    </w:p>
    <w:p w14:paraId="4333919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orker</w:t>
      </w:r>
    </w:p>
    <w:p w14:paraId="2C645A7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w:t>
      </w:r>
    </w:p>
    <w:p w14:paraId="20EF6B9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 Malung</w:t>
      </w:r>
    </w:p>
    <w:p w14:paraId="1BFE2F1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rå</w:t>
      </w:r>
    </w:p>
    <w:p w14:paraId="0161F6B4"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ide</w:t>
      </w:r>
    </w:p>
    <w:p w14:paraId="26420D5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öse</w:t>
      </w:r>
    </w:p>
    <w:p w14:paraId="4F06940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olt</w:t>
      </w:r>
    </w:p>
    <w:p w14:paraId="4A6AAD1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ärna</w:t>
      </w:r>
    </w:p>
    <w:p w14:paraId="797E74B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Nejd</w:t>
      </w:r>
    </w:p>
    <w:p w14:paraId="0351516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ombi</w:t>
      </w:r>
    </w:p>
    <w:p w14:paraId="61AC8EB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ackup</w:t>
      </w:r>
    </w:p>
    <w:p w14:paraId="33EB17F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yggsäck No. 1</w:t>
      </w:r>
    </w:p>
    <w:p w14:paraId="5D02116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Jul</w:t>
      </w:r>
    </w:p>
    <w:p w14:paraId="079E723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Åsa i Ellös</w:t>
      </w:r>
    </w:p>
    <w:p w14:paraId="648F57C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tockholm</w:t>
      </w:r>
    </w:p>
    <w:p w14:paraId="6A26696B"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5EA713B2"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icki</w:t>
      </w:r>
    </w:p>
    <w:p w14:paraId="4AAB8E1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de</w:t>
      </w:r>
    </w:p>
    <w:p w14:paraId="3277274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lomman i Eskilstuna</w:t>
      </w:r>
    </w:p>
    <w:p w14:paraId="202AB29A"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övde/Falköping/Mariestad</w:t>
      </w:r>
    </w:p>
    <w:p w14:paraId="21126F53"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arin</w:t>
      </w:r>
    </w:p>
    <w:p w14:paraId="5B45918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ara</w:t>
      </w:r>
    </w:p>
    <w:p w14:paraId="16ECC1B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ika</w:t>
      </w:r>
    </w:p>
    <w:p w14:paraId="13D10D0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e</w:t>
      </w:r>
    </w:p>
    <w:p w14:paraId="55EDCD89"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ästerås</w:t>
      </w:r>
    </w:p>
    <w:p w14:paraId="1EF2F49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699ED77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erstin Stolpe</w:t>
      </w:r>
    </w:p>
    <w:p w14:paraId="0DBCE56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ristina</w:t>
      </w:r>
    </w:p>
    <w:p w14:paraId="22BA1702"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ssive Entertainment</w:t>
      </w:r>
    </w:p>
    <w:p w14:paraId="58117919" w14:textId="77777777" w:rsidR="00FD3B05" w:rsidRPr="00C46310" w:rsidRDefault="00FD3B05" w:rsidP="00FD3B05">
      <w:pPr>
        <w:pStyle w:val="NoSpacing"/>
        <w:rPr>
          <w:rFonts w:ascii="Times New Roman" w:hAnsi="Times New Roman" w:cs="Times New Roman"/>
          <w:color w:val="000000" w:themeColor="text1"/>
        </w:rPr>
      </w:pPr>
    </w:p>
    <w:p w14:paraId="315F97F6" w14:textId="77777777" w:rsidR="00FD3B05" w:rsidRPr="00C46310" w:rsidRDefault="00FD3B05" w:rsidP="00FD3B05">
      <w:pPr>
        <w:pStyle w:val="NoSpacing"/>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tora listan</w:t>
      </w:r>
    </w:p>
    <w:p w14:paraId="3B559714"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oman</w:t>
      </w:r>
    </w:p>
    <w:p w14:paraId="5D91A485"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pår</w:t>
      </w:r>
    </w:p>
    <w:p w14:paraId="37615C62"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2D21DBD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Pussel</w:t>
      </w:r>
    </w:p>
    <w:p w14:paraId="06FAADF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ichael Connely</w:t>
      </w:r>
    </w:p>
    <w:p w14:paraId="59F038FD"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ess Gerritsen</w:t>
      </w:r>
    </w:p>
    <w:p w14:paraId="6FC7297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468E6EC1"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613BC8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ompact Action/Thriller</w:t>
      </w:r>
    </w:p>
    <w:p w14:paraId="4D8EFB54"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 Schakalen</w:t>
      </w:r>
    </w:p>
    <w:p w14:paraId="014C94DE"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an Koontz: Psykopaten</w:t>
      </w:r>
    </w:p>
    <w:p w14:paraId="71F7C9D5"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Matthew Reilly: Ice Station &amp; Area 7</w:t>
      </w:r>
    </w:p>
    <w:p w14:paraId="4A06F1A2"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Nelson DeMille: The Lion’s Game</w:t>
      </w:r>
    </w:p>
    <w:p w14:paraId="07709F9C"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Alister MacLean: Fear is the Key</w:t>
      </w:r>
    </w:p>
    <w:p w14:paraId="06A7C94A"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Episk</w:t>
      </w:r>
    </w:p>
    <w:p w14:paraId="6DE1D666"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Ken Follet: A place called Freedom</w:t>
      </w:r>
    </w:p>
    <w:p w14:paraId="0BEB01F1"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Sidney Sheldon: Master of the Game</w:t>
      </w:r>
    </w:p>
    <w:p w14:paraId="51B629D4"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Berättelse</w:t>
      </w:r>
    </w:p>
    <w:p w14:paraId="546F9B75"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58ABB17E"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4DC50E6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en Follet</w:t>
      </w:r>
    </w:p>
    <w:p w14:paraId="1BC596C0"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Historisk</w:t>
      </w:r>
    </w:p>
    <w:p w14:paraId="063512B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en Fellot</w:t>
      </w:r>
    </w:p>
    <w:p w14:paraId="3D1C2E4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Conn Inguggen</w:t>
      </w:r>
    </w:p>
    <w:p w14:paraId="7D284948"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Genre</w:t>
      </w:r>
    </w:p>
    <w:p w14:paraId="0D905A27"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ysare</w:t>
      </w:r>
    </w:p>
    <w:p w14:paraId="75DF3B8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an Koontz</w:t>
      </w:r>
    </w:p>
    <w:p w14:paraId="0FFC383D"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5A062FA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ichael Connely</w:t>
      </w:r>
    </w:p>
    <w:p w14:paraId="3A5E51E3"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ess Gerritsen</w:t>
      </w:r>
    </w:p>
    <w:p w14:paraId="4F784AD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James Patterson</w:t>
      </w:r>
    </w:p>
    <w:p w14:paraId="54DC81C8"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2A6BC7C6"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Nelson DeMille</w:t>
      </w:r>
    </w:p>
    <w:p w14:paraId="03DBC2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Ken Follet</w:t>
      </w:r>
    </w:p>
    <w:p w14:paraId="20D11F2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11A562C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avid Baldacci</w:t>
      </w:r>
    </w:p>
    <w:p w14:paraId="10CB41F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60AD5F44"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Alister MacLean</w:t>
      </w:r>
    </w:p>
    <w:p w14:paraId="762C8D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smond Bagley</w:t>
      </w:r>
    </w:p>
    <w:p w14:paraId="26449E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idney Sheldon</w:t>
      </w:r>
    </w:p>
    <w:p w14:paraId="319121C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obert Ludlum</w:t>
      </w:r>
    </w:p>
    <w:p w14:paraId="27CA37B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om Clancy</w:t>
      </w:r>
    </w:p>
    <w:p w14:paraId="13C878EB"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Action</w:t>
      </w:r>
    </w:p>
    <w:p w14:paraId="0CD3988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Clive Cussler</w:t>
      </w:r>
    </w:p>
    <w:p w14:paraId="2C8E4B2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avid Morrell</w:t>
      </w:r>
    </w:p>
    <w:p w14:paraId="69E508A7"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atthew Reilly</w:t>
      </w:r>
    </w:p>
    <w:p w14:paraId="1289DC71"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Ph.D. Math</w:t>
      </w:r>
    </w:p>
    <w:p w14:paraId="5532FBD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sz w:val="24"/>
          <w:szCs w:val="24"/>
        </w:rPr>
        <w:t>C Compiler/Lex &amp; Yacc -&gt; Rapport</w:t>
      </w:r>
    </w:p>
    <w:p w14:paraId="1FF50C14"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Aerobics -&gt; SAFE-licensierad</w:t>
      </w:r>
    </w:p>
    <w:p w14:paraId="16DD16F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Spanska/Tyska -&gt; Reseledare</w:t>
      </w:r>
    </w:p>
    <w:p w14:paraId="3AC79278"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Företagsekonomi/Fysik</w:t>
      </w:r>
    </w:p>
    <w:p w14:paraId="154AE608" w14:textId="77777777" w:rsidR="00FD3B05" w:rsidRPr="00C46310" w:rsidRDefault="00FD3B05" w:rsidP="00FD3B05">
      <w:pPr>
        <w:pStyle w:val="NoSpacing"/>
        <w:rPr>
          <w:rFonts w:ascii="Times New Roman" w:hAnsi="Times New Roman" w:cs="Times New Roman"/>
          <w:color w:val="000000" w:themeColor="text1"/>
        </w:rPr>
      </w:pPr>
    </w:p>
    <w:p w14:paraId="75676B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988980,10 biobiljetter,StefanBjörnander,Blomstervägen 6,54147 Skövde</w:t>
      </w:r>
    </w:p>
    <w:p w14:paraId="1B985468" w14:textId="77777777" w:rsidR="00FD3B05" w:rsidRPr="00C46310" w:rsidRDefault="00FD3B05" w:rsidP="00FD3B05">
      <w:pPr>
        <w:pStyle w:val="NoSpacing"/>
        <w:rPr>
          <w:rFonts w:ascii="Times New Roman" w:hAnsi="Times New Roman" w:cs="Times New Roman"/>
          <w:color w:val="000000" w:themeColor="text1"/>
        </w:rPr>
      </w:pPr>
    </w:p>
    <w:p w14:paraId="3DEAE2B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undhagens Friluftsbyxor</w:t>
      </w:r>
    </w:p>
    <w:p w14:paraId="770749A8"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6DA1BC6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70C667F4"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aglunds ryggsäck</w:t>
      </w:r>
    </w:p>
    <w:p w14:paraId="068EEB10" w14:textId="77777777" w:rsidR="00FD3B05" w:rsidRPr="00C46310" w:rsidRDefault="00FD3B05" w:rsidP="00FD3B05">
      <w:pPr>
        <w:pStyle w:val="NoSpacing"/>
        <w:rPr>
          <w:rFonts w:ascii="Times New Roman" w:hAnsi="Times New Roman" w:cs="Times New Roman"/>
          <w:color w:val="000000" w:themeColor="text1"/>
        </w:rPr>
      </w:pPr>
    </w:p>
    <w:p w14:paraId="33DC7C3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öcker (AdLibris)</w:t>
      </w:r>
    </w:p>
    <w:p w14:paraId="2C94F9D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första hand</w:t>
      </w:r>
    </w:p>
    <w:p w14:paraId="6A41234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6</w:t>
      </w:r>
      <w:r w:rsidRPr="00C46310">
        <w:rPr>
          <w:rFonts w:ascii="Times New Roman" w:hAnsi="Times New Roman" w:cs="Times New Roman"/>
          <w:color w:val="000000" w:themeColor="text1"/>
          <w:vertAlign w:val="superscript"/>
        </w:rPr>
        <w:t>th</w:t>
      </w:r>
      <w:r w:rsidRPr="00C46310">
        <w:rPr>
          <w:rFonts w:ascii="Times New Roman" w:hAnsi="Times New Roman" w:cs="Times New Roman"/>
          <w:color w:val="000000" w:themeColor="text1"/>
        </w:rPr>
        <w:t xml:space="preserve"> Seduction av James Patterson</w:t>
      </w:r>
    </w:p>
    <w:p w14:paraId="5FF3AF96"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our Legendary Kingdoms av Matthew Reilly</w:t>
      </w:r>
    </w:p>
    <w:p w14:paraId="22A4084D"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No Man’s Land av David Baldacci</w:t>
      </w:r>
    </w:p>
    <w:p w14:paraId="09DF40A7"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End Game av Raymond Khoury</w:t>
      </w:r>
    </w:p>
    <w:p w14:paraId="54BFEF8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andra hand</w:t>
      </w:r>
    </w:p>
    <w:p w14:paraId="6254017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nd Game av David Baldacci</w:t>
      </w:r>
    </w:p>
    <w:p w14:paraId="4BC98873"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ate Show av Michael Connelly</w:t>
      </w:r>
    </w:p>
    <w:p w14:paraId="0D848989"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wo Kinds of Truth av Michael Connelly</w:t>
      </w:r>
    </w:p>
    <w:p w14:paraId="309CF38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Cuban Affair av Nelson DeMille</w:t>
      </w:r>
    </w:p>
    <w:p w14:paraId="1036988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tredje hand</w:t>
      </w:r>
    </w:p>
    <w:p w14:paraId="1986EFE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Bokus 210, AdLibris 202, CdOn 210)</w:t>
      </w:r>
    </w:p>
    <w:p w14:paraId="68AF325C" w14:textId="77777777" w:rsidR="00FD3B05" w:rsidRPr="00E05FC7" w:rsidRDefault="00FD3B05" w:rsidP="00FD3B05">
      <w:pPr>
        <w:pStyle w:val="NoSpacing"/>
        <w:rPr>
          <w:rFonts w:ascii="Times New Roman" w:hAnsi="Times New Roman" w:cs="Times New Roman"/>
          <w:color w:val="000000" w:themeColor="text1"/>
          <w:lang w:val="en-GB"/>
        </w:rPr>
      </w:pPr>
    </w:p>
    <w:p w14:paraId="242BD66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ooks</w:t>
      </w:r>
    </w:p>
    <w:p w14:paraId="40CD053C"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16</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eduction by James Patterson (Bokus 96, AdLibris 69, CdOn 202)</w:t>
      </w:r>
    </w:p>
    <w:p w14:paraId="144EA42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Four Legendary Kingdoms by Matthew Reilly (Bokus 79, AdLibris 69, CdOn 69)</w:t>
      </w:r>
    </w:p>
    <w:p w14:paraId="27FBCEA6"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No Man’s Land by David Baldacci (Bokus 69, AdLibris 69, CdOn 83)</w:t>
      </w:r>
    </w:p>
    <w:p w14:paraId="02337A6B"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End Game by Raymond Khoury (Bokus 79, AdLibris 69, CdOn 69)</w:t>
      </w:r>
    </w:p>
    <w:p w14:paraId="0BEC129F"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7A9316A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End Game by David Baldacci (Bokus 117, AdLibris 117, CdOn 202)</w:t>
      </w:r>
    </w:p>
    <w:p w14:paraId="77D83083"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ate Show by Michael Connelly (Bokus 144, AdLibris 127, CdOn 144)</w:t>
      </w:r>
    </w:p>
    <w:p w14:paraId="3BCA034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wo Kinds of Truth by Michael Connelly (Bokus 146, AdLibris 146, CdOn 146)</w:t>
      </w:r>
    </w:p>
    <w:p w14:paraId="4FEBC39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Cuban Affair by Nelson DeMille (Bokus 160, AdLibris 154, CdOn 154)</w:t>
      </w:r>
    </w:p>
    <w:p w14:paraId="22BB0558"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Bokus 210, AdLibris 202, CdOn 210)</w:t>
      </w:r>
    </w:p>
    <w:p w14:paraId="7BC8CF1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61BE9D0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689BA59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undhagens Friluftsbyxor</w:t>
      </w:r>
    </w:p>
    <w:p w14:paraId="362D19C1"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7B41D0E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7</w:t>
      </w:r>
    </w:p>
    <w:p w14:paraId="26F865A5"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22602D1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16</w:t>
      </w:r>
    </w:p>
    <w:p w14:paraId="5EAF273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007F807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366FD36F"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1: Prov + Facit Kap 3.1</w:t>
      </w:r>
    </w:p>
    <w:p w14:paraId="7B0F15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2: Prov + Facit Kap 3.2</w:t>
      </w:r>
    </w:p>
    <w:p w14:paraId="0CB3F73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6F1EDB4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hapter 5-6</w:t>
      </w:r>
    </w:p>
    <w:p w14:paraId="0DCE3F4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keRect</w:t>
      </w:r>
    </w:p>
    <w:p w14:paraId="3C5D7728"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nDelete/</w:t>
      </w:r>
      <w:r w:rsidRPr="00C46310">
        <w:rPr>
          <w:rFonts w:ascii="Times New Roman" w:hAnsi="Times New Roman" w:cs="Times New Roman"/>
          <w:iCs/>
          <w:color w:val="000000" w:themeColor="text1"/>
        </w:rPr>
        <w:t>mouseReleaseEvent</w:t>
      </w:r>
    </w:p>
    <w:p w14:paraId="68B10B8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dex out of range</w:t>
      </w:r>
    </w:p>
    <w:p w14:paraId="6B1322C3"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con file resource</w:t>
      </w:r>
    </w:p>
    <w:p w14:paraId="582976F1"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hanged/modified</w:t>
      </w:r>
    </w:p>
    <w:p w14:paraId="49C4EF2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pLeft/firstCorner</w:t>
      </w:r>
    </w:p>
    <w:p w14:paraId="2318028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05FC7"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r w:rsidRPr="00E05FC7">
        <w:rPr>
          <w:rFonts w:ascii="Times New Roman" w:eastAsia="Times New Roman" w:hAnsi="Times New Roman" w:cs="Times New Roman"/>
          <w:color w:val="000000" w:themeColor="text1"/>
          <w:lang w:val="da-DK" w:eastAsia="sv-SE"/>
        </w:rPr>
        <w:t>Adawia Al Mohammad Adawia.AlAobaedAlMohammad@strangnas.se</w:t>
      </w:r>
    </w:p>
    <w:p w14:paraId="0DB34C4F"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Lisa.LundkvistJonsson@strangnas.se</w:t>
      </w:r>
    </w:p>
    <w:p w14:paraId="32832846"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Alfonso.Arocha@strangnas.se</w:t>
      </w:r>
    </w:p>
    <w:p w14:paraId="6CACDA6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 xml:space="preserve">Roger.Ericsson@strangnas.se </w:t>
      </w:r>
    </w:p>
    <w:p w14:paraId="3E43542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r w:rsidRPr="00C46310">
        <w:rPr>
          <w:rFonts w:ascii="Times New Roman" w:eastAsia="Times New Roman" w:hAnsi="Times New Roman" w:cs="Times New Roman"/>
          <w:color w:val="000000" w:themeColor="text1"/>
          <w:lang w:eastAsia="sv-SE"/>
        </w:rPr>
        <w:t>Svetlana.Grabos@strangnas.se</w:t>
      </w:r>
    </w:p>
    <w:p w14:paraId="37FFE83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ara.Almgren@strangnas.se</w:t>
      </w:r>
    </w:p>
    <w:p w14:paraId="6F7D02A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usanne.Arvidsson@strangns.se</w:t>
      </w:r>
    </w:p>
    <w:p w14:paraId="29DB13F0"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nn-Sofie.Lundstrom@strangnas.se</w:t>
      </w:r>
    </w:p>
    <w:p w14:paraId="5498A73E"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deel.Al-Khoury@strangnas.se</w:t>
      </w:r>
    </w:p>
    <w:p w14:paraId="7F54D32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er</w:t>
      </w:r>
    </w:p>
    <w:p w14:paraId="6BED1E6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1</w:t>
      </w:r>
    </w:p>
    <w:p w14:paraId="02B3CAB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nsdag</w:t>
      </w:r>
    </w:p>
    <w:p w14:paraId="46743647"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yra första</w:t>
      </w:r>
    </w:p>
    <w:p w14:paraId="7353284B"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1 och 4</w:t>
      </w:r>
    </w:p>
    <w:p w14:paraId="583DC8A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2</w:t>
      </w:r>
    </w:p>
    <w:p w14:paraId="55483909"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dag</w:t>
      </w:r>
    </w:p>
    <w:p w14:paraId="4EC1043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em sista</w:t>
      </w:r>
    </w:p>
    <w:p w14:paraId="5DCB3B58"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2 och 3</w:t>
      </w:r>
    </w:p>
    <w:p w14:paraId="58B093DB"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9252030"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Turordning</w:t>
      </w:r>
    </w:p>
    <w:p w14:paraId="70508CEE"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Sa15, kapitel 2, måndagen den 27 november</w:t>
      </w:r>
    </w:p>
    <w:p w14:paraId="5D3B68D7"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Sa16, kapitel 2, onsdagen den 29 november</w:t>
      </w:r>
    </w:p>
    <w:p w14:paraId="4B31ECFA"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Sa15, avsnitt 3.1, onsdagen 13 december (torsdagen den 14 december)</w:t>
      </w:r>
    </w:p>
    <w:p w14:paraId="555D09B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17, kapitel 3, fredagen den 15 december</w:t>
      </w:r>
    </w:p>
    <w:p w14:paraId="6D4B661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r w:rsidRPr="00C46310">
        <w:rPr>
          <w:rFonts w:ascii="Times New Roman" w:hAnsi="Times New Roman" w:cs="Times New Roman"/>
          <w:i/>
          <w:color w:val="000000" w:themeColor="text1"/>
        </w:rPr>
        <w:t>Ek16, kapitel 3, måndagen den 18 december</w:t>
      </w:r>
      <w:r w:rsidRPr="00C46310">
        <w:rPr>
          <w:rFonts w:ascii="Times New Roman" w:hAnsi="Times New Roman" w:cs="Times New Roman"/>
          <w:i/>
          <w:color w:val="000000" w:themeColor="text1"/>
        </w:rPr>
        <w:tab/>
        <w:t xml:space="preserve">                                                                                                                                                                                                                                                                                                                                                                                                                    </w:t>
      </w:r>
    </w:p>
    <w:p w14:paraId="009920D5"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Sa15, avsnitt 3.2, torsdagen den 18 januari</w:t>
      </w:r>
    </w:p>
    <w:p w14:paraId="0D8D4B25"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Prov</w:t>
      </w:r>
    </w:p>
    <w:p w14:paraId="00889407"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17</w:t>
      </w:r>
    </w:p>
    <w:p w14:paraId="12A37765"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Fredagen den 15 december</w:t>
      </w:r>
    </w:p>
    <w:p w14:paraId="24282B48"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16</w:t>
      </w:r>
    </w:p>
    <w:p w14:paraId="34113EBA"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18 december</w:t>
      </w:r>
    </w:p>
    <w:p w14:paraId="14A029AF"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Sa16</w:t>
      </w:r>
    </w:p>
    <w:p w14:paraId="5F6BD652"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Onsdagen den 29 november, redan förberett</w:t>
      </w:r>
    </w:p>
    <w:p w14:paraId="4709E706" w14:textId="77777777" w:rsidR="00FD3B05" w:rsidRPr="00C46310" w:rsidRDefault="00FD3B05" w:rsidP="004D0CE4">
      <w:pPr>
        <w:pStyle w:val="NoSpacing"/>
        <w:numPr>
          <w:ilvl w:val="1"/>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61F0A5D9"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2</w:t>
      </w:r>
    </w:p>
    <w:p w14:paraId="68175969"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1: de 4 första</w:t>
      </w:r>
    </w:p>
    <w:p w14:paraId="1309DCB6"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2: de 5 sista</w:t>
      </w:r>
    </w:p>
    <w:p w14:paraId="7C64E451"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3</w:t>
      </w:r>
    </w:p>
    <w:p w14:paraId="4597EC17"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1: torsdagen den 14 december, skriftligt prov, 4 + 2 + 2</w:t>
      </w:r>
    </w:p>
    <w:p w14:paraId="70490126"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2: torsdagen den 18 januari, skriftligt prov, 4 + 2 + 2</w:t>
      </w:r>
    </w:p>
    <w:p w14:paraId="3BBE03FE" w14:textId="77777777" w:rsidR="00FD3B05" w:rsidRPr="00C46310" w:rsidRDefault="00FD3B05" w:rsidP="00FD3B05">
      <w:pPr>
        <w:pStyle w:val="NoSpacing"/>
        <w:ind w:left="2160"/>
        <w:rPr>
          <w:rFonts w:ascii="Times New Roman" w:hAnsi="Times New Roman" w:cs="Times New Roman"/>
          <w:color w:val="000000" w:themeColor="text1"/>
        </w:rPr>
      </w:pPr>
    </w:p>
    <w:p w14:paraId="03AC046A"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79320183"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0E7108D6" w14:textId="77777777" w:rsidR="00FD3B05" w:rsidRPr="00C46310" w:rsidRDefault="00FD3B05" w:rsidP="00FD3B05">
      <w:pPr>
        <w:pStyle w:val="NoSpacing"/>
        <w:rPr>
          <w:rFonts w:ascii="Times New Roman" w:hAnsi="Times New Roman" w:cs="Times New Roman"/>
          <w:color w:val="000000" w:themeColor="text1"/>
        </w:rPr>
      </w:pPr>
    </w:p>
    <w:p w14:paraId="216CB22A"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2</w:t>
      </w:r>
    </w:p>
    <w:p w14:paraId="61FBC6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2FA32A1"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23750B1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5C36C7C5"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3C9AB1A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130</w:t>
      </w:r>
    </w:p>
    <w:p w14:paraId="159EFCE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311</w:t>
      </w:r>
    </w:p>
    <w:p w14:paraId="0F593FE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4</w:t>
      </w:r>
    </w:p>
    <w:p w14:paraId="6DF6334C"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5</w:t>
      </w:r>
    </w:p>
    <w:p w14:paraId="191AE066"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371F7136" w14:textId="77777777" w:rsidR="00FD3B05" w:rsidRPr="00C46310" w:rsidRDefault="00FD3B05" w:rsidP="00FD3B05">
      <w:pPr>
        <w:pStyle w:val="NoSpacing"/>
        <w:rPr>
          <w:rFonts w:ascii="Times New Roman" w:hAnsi="Times New Roman" w:cs="Times New Roman"/>
          <w:color w:val="000000" w:themeColor="text1"/>
        </w:rPr>
      </w:pPr>
    </w:p>
    <w:p w14:paraId="4C46FB6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3</w:t>
      </w:r>
    </w:p>
    <w:p w14:paraId="5A26C5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C72C23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2138</w:t>
      </w:r>
    </w:p>
    <w:p w14:paraId="7991C392"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6808A116"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2E18BC4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16</w:t>
      </w:r>
    </w:p>
    <w:p w14:paraId="05FCEB15"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27</w:t>
      </w:r>
    </w:p>
    <w:p w14:paraId="52D349F0"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48</w:t>
      </w:r>
    </w:p>
    <w:p w14:paraId="0EC856B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50</w:t>
      </w:r>
    </w:p>
    <w:p w14:paraId="36B2FB0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5</w:t>
      </w:r>
    </w:p>
    <w:p w14:paraId="0B55FC6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7CC0338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8</w:t>
      </w:r>
    </w:p>
    <w:p w14:paraId="7486EDBB"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775B17A4"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C46310" w:rsidRDefault="00FD3B05" w:rsidP="00FD3B05">
      <w:pPr>
        <w:pStyle w:val="NoSpacing"/>
        <w:rPr>
          <w:rFonts w:ascii="Times New Roman" w:hAnsi="Times New Roman" w:cs="Times New Roman"/>
          <w:color w:val="000000" w:themeColor="text1"/>
        </w:rPr>
      </w:pPr>
    </w:p>
    <w:p w14:paraId="28FB593C"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nn-Marie (Ami) Faraguna, Recruitment coordinator, +46 706 95 66 43  </w:t>
      </w:r>
    </w:p>
    <w:p w14:paraId="4D9B24D8"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Ölvemarks Holiday och Scandorama</w:t>
      </w:r>
    </w:p>
    <w:p w14:paraId="53E14856" w14:textId="77777777" w:rsidR="00FD3B05" w:rsidRPr="00E05FC7" w:rsidRDefault="00FD3B05" w:rsidP="00FD3B05">
      <w:pPr>
        <w:pStyle w:val="NoSpacing"/>
        <w:rPr>
          <w:rFonts w:ascii="Times New Roman" w:hAnsi="Times New Roman" w:cs="Times New Roman"/>
          <w:color w:val="000000" w:themeColor="text1"/>
          <w:lang w:val="en-GB"/>
        </w:rPr>
      </w:pPr>
    </w:p>
    <w:p w14:paraId="04A0EB3B"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08308_01_1stDraft_SC_ForRevision[2170].docx</w:t>
      </w:r>
    </w:p>
    <w:p w14:paraId="2C6CDDB3"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8308_02_1stDraft_SC_ForRevision[2174].docx</w:t>
      </w:r>
    </w:p>
    <w:p w14:paraId="6781D665" w14:textId="77777777" w:rsidR="00FD3B05" w:rsidRPr="00E05FC7" w:rsidRDefault="00FD3B05" w:rsidP="00FD3B05">
      <w:pPr>
        <w:pStyle w:val="NoSpacing"/>
        <w:rPr>
          <w:rFonts w:ascii="Times New Roman" w:hAnsi="Times New Roman" w:cs="Times New Roman"/>
          <w:color w:val="000000" w:themeColor="text1"/>
          <w:lang w:val="en-GB"/>
        </w:rPr>
      </w:pPr>
    </w:p>
    <w:p w14:paraId="7B0ACDA2"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08308_CppByExample_Chapter_1.docx</w:t>
      </w:r>
    </w:p>
    <w:p w14:paraId="687FC419"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Users\Stefan\Documents\A A_Cpp_By_Example\B08308_CppByExample_Chapter_2.docx</w:t>
      </w:r>
    </w:p>
    <w:p w14:paraId="0892E3DA" w14:textId="77777777" w:rsidR="00FD3B05" w:rsidRPr="00E05FC7" w:rsidRDefault="00FD3B05" w:rsidP="00FD3B05">
      <w:pPr>
        <w:pStyle w:val="NoSpacing"/>
        <w:rPr>
          <w:rFonts w:ascii="Times New Roman" w:hAnsi="Times New Roman" w:cs="Times New Roman"/>
          <w:color w:val="000000" w:themeColor="text1"/>
          <w:lang w:val="en-GB"/>
        </w:rPr>
      </w:pPr>
    </w:p>
    <w:p w14:paraId="063BE3D6"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Cpp by Example</w:t>
      </w:r>
      <w:r w:rsidRPr="00E05FC7">
        <w:rPr>
          <w:rFonts w:ascii="Arial" w:eastAsia="Times New Roman" w:hAnsi="Arial" w:cs="Arial"/>
          <w:vanish/>
          <w:color w:val="000000" w:themeColor="text1"/>
          <w:sz w:val="16"/>
          <w:szCs w:val="16"/>
          <w:lang w:val="en-GB" w:eastAsia="sv-SE"/>
        </w:rPr>
        <w:t>Formulärets nederkant</w:t>
      </w:r>
    </w:p>
    <w:p w14:paraId="42A040B7"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erobics -&gt; SAFE-licensierad</w:t>
      </w:r>
    </w:p>
    <w:p w14:paraId="18DF7A42" w14:textId="77777777" w:rsidR="00FD3B05" w:rsidRPr="00E05FC7" w:rsidRDefault="00FD3B05" w:rsidP="00FD3B05">
      <w:pPr>
        <w:pStyle w:val="NoSpacing"/>
        <w:rPr>
          <w:rFonts w:ascii="Times New Roman" w:hAnsi="Times New Roman" w:cs="Times New Roman"/>
          <w:color w:val="000000" w:themeColor="text1"/>
          <w:lang w:val="en-GB"/>
        </w:rPr>
      </w:pPr>
    </w:p>
    <w:p w14:paraId="5061FE48"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Compiler -&gt; PDF-fil med </w:t>
      </w:r>
    </w:p>
    <w:p w14:paraId="5A64F4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orskarutbildning -&gt; Doktorsgrad</w:t>
      </w:r>
    </w:p>
    <w:p w14:paraId="6E127A8E"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panska -&gt; Reseledare</w:t>
      </w:r>
    </w:p>
    <w:p w14:paraId="55F4833C" w14:textId="77777777" w:rsidR="00FD3B05" w:rsidRPr="00C46310" w:rsidRDefault="00FD3B05" w:rsidP="00FD3B05">
      <w:pPr>
        <w:pStyle w:val="NoSpacing"/>
        <w:rPr>
          <w:rFonts w:ascii="Times New Roman" w:hAnsi="Times New Roman" w:cs="Times New Roman"/>
          <w:color w:val="000000" w:themeColor="text1"/>
        </w:rPr>
      </w:pPr>
    </w:p>
    <w:p w14:paraId="205B732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öretagsekonomi)</w:t>
      </w:r>
    </w:p>
    <w:p w14:paraId="6F5CAD2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sik)</w:t>
      </w:r>
    </w:p>
    <w:p w14:paraId="516A934B" w14:textId="77777777" w:rsidR="00FD3B05" w:rsidRPr="00C46310" w:rsidRDefault="00FD3B05" w:rsidP="00FD3B05">
      <w:pPr>
        <w:pStyle w:val="NoSpacing"/>
        <w:rPr>
          <w:rFonts w:ascii="Times New Roman" w:hAnsi="Times New Roman" w:cs="Times New Roman"/>
          <w:color w:val="000000" w:themeColor="text1"/>
        </w:rPr>
      </w:pPr>
    </w:p>
    <w:p w14:paraId="00A18907"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dLibris Casio FX-82MS 199:- fraktfritt</w:t>
      </w:r>
    </w:p>
    <w:p w14:paraId="501290C8" w14:textId="77777777" w:rsidR="00FD3B05" w:rsidRPr="00C46310" w:rsidRDefault="00FD3B05" w:rsidP="00FD3B05">
      <w:pPr>
        <w:pStyle w:val="NoSpacing"/>
        <w:rPr>
          <w:rFonts w:ascii="Times New Roman" w:hAnsi="Times New Roman" w:cs="Times New Roman"/>
          <w:color w:val="000000" w:themeColor="text1"/>
        </w:rPr>
      </w:pPr>
    </w:p>
    <w:p w14:paraId="73492E2F" w14:textId="77777777" w:rsidR="00FD3B05" w:rsidRPr="00C46310" w:rsidRDefault="00066998" w:rsidP="00FD3B05">
      <w:pPr>
        <w:pStyle w:val="NoSpacing"/>
        <w:rPr>
          <w:rFonts w:ascii="Times New Roman" w:hAnsi="Times New Roman" w:cs="Times New Roman"/>
          <w:color w:val="000000" w:themeColor="text1"/>
        </w:rPr>
      </w:pPr>
      <w:hyperlink r:id="rId228" w:history="1">
        <w:r w:rsidR="00FD3B05" w:rsidRPr="00C46310">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C46310" w:rsidRDefault="00FD3B05" w:rsidP="00FD3B05">
      <w:pPr>
        <w:pStyle w:val="NoSpacing"/>
        <w:rPr>
          <w:rFonts w:ascii="Times New Roman" w:hAnsi="Times New Roman" w:cs="Times New Roman"/>
          <w:color w:val="000000" w:themeColor="text1"/>
        </w:rPr>
      </w:pPr>
    </w:p>
    <w:p w14:paraId="06D428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entorselever</w:t>
      </w:r>
    </w:p>
    <w:p w14:paraId="143027DD" w14:textId="77777777" w:rsidR="00FD3B05" w:rsidRPr="00C46310" w:rsidRDefault="00FD3B05" w:rsidP="004D0CE4">
      <w:pPr>
        <w:pStyle w:val="NoSpacing"/>
        <w:numPr>
          <w:ilvl w:val="0"/>
          <w:numId w:val="3"/>
        </w:numPr>
        <w:rPr>
          <w:rFonts w:ascii="Times New Roman" w:hAnsi="Times New Roman" w:cs="Times New Roman"/>
          <w:color w:val="000000" w:themeColor="text1"/>
        </w:rPr>
      </w:pPr>
      <w:r w:rsidRPr="00C46310">
        <w:rPr>
          <w:rFonts w:ascii="Times New Roman" w:hAnsi="Times New Roman" w:cs="Times New Roman"/>
          <w:color w:val="000000" w:themeColor="text1"/>
        </w:rPr>
        <w:t>Frånvaro</w:t>
      </w:r>
    </w:p>
    <w:p w14:paraId="1675F5A5" w14:textId="77777777" w:rsidR="00FD3B05" w:rsidRPr="00C46310" w:rsidRDefault="00FD3B05" w:rsidP="00FD3B05">
      <w:pPr>
        <w:pStyle w:val="NoSpacing"/>
        <w:rPr>
          <w:rFonts w:ascii="Times New Roman" w:hAnsi="Times New Roman" w:cs="Times New Roman"/>
          <w:color w:val="000000" w:themeColor="text1"/>
        </w:rPr>
      </w:pPr>
    </w:p>
    <w:p w14:paraId="465D82C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0C6FAD5F" w14:textId="77777777" w:rsidR="00FD3B05" w:rsidRPr="00C46310" w:rsidRDefault="00FD3B05" w:rsidP="00FD3B05">
      <w:pPr>
        <w:pStyle w:val="NoSpacing"/>
        <w:rPr>
          <w:rFonts w:ascii="Times New Roman" w:hAnsi="Times New Roman" w:cs="Times New Roman"/>
          <w:color w:val="000000" w:themeColor="text1"/>
        </w:rPr>
      </w:pPr>
    </w:p>
    <w:p w14:paraId="335AC02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laes Ohlsson</w:t>
      </w:r>
    </w:p>
    <w:p w14:paraId="3B8A32D8"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VGA-USB adapter/VGA-HDMI Adapter</w:t>
      </w:r>
    </w:p>
    <w:p w14:paraId="3FCD556C" w14:textId="77777777" w:rsidR="00FD3B05" w:rsidRPr="00C46310" w:rsidRDefault="00FD3B05" w:rsidP="00FD3B05">
      <w:pPr>
        <w:pStyle w:val="NoSpacing"/>
        <w:rPr>
          <w:rFonts w:ascii="Times New Roman" w:hAnsi="Times New Roman" w:cs="Times New Roman"/>
          <w:color w:val="000000" w:themeColor="text1"/>
        </w:rPr>
      </w:pPr>
    </w:p>
    <w:p w14:paraId="4352D8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riskvårdsbidrag, 7 december</w:t>
      </w:r>
    </w:p>
    <w:p w14:paraId="5C4CEAB5" w14:textId="77777777" w:rsidR="00FD3B05" w:rsidRPr="00C46310" w:rsidRDefault="00FD3B05" w:rsidP="00FD3B05">
      <w:pPr>
        <w:pStyle w:val="NoSpacing"/>
        <w:rPr>
          <w:rFonts w:ascii="Times New Roman" w:hAnsi="Times New Roman" w:cs="Times New Roman"/>
          <w:color w:val="000000" w:themeColor="text1"/>
        </w:rPr>
      </w:pPr>
    </w:p>
    <w:p w14:paraId="0DD4FC4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rov på kapitel 1, Sprint9a</w:t>
      </w:r>
    </w:p>
    <w:p w14:paraId="3EDEA6BA"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Mohamad Hamza Zinkah, tor 8.30</w:t>
      </w:r>
    </w:p>
    <w:p w14:paraId="7EAF083B"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Ahmad Ahmar, mån 14.55</w:t>
      </w:r>
    </w:p>
    <w:p w14:paraId="1BDBB765"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Musbax Mohamed Abdulle, ons 10.00</w:t>
      </w:r>
    </w:p>
    <w:p w14:paraId="57177030" w14:textId="77777777" w:rsidR="00FD3B05" w:rsidRPr="00C46310" w:rsidRDefault="00FD3B05" w:rsidP="00FD3B05">
      <w:pPr>
        <w:pStyle w:val="NoSpacing"/>
        <w:rPr>
          <w:rFonts w:ascii="Times New Roman" w:hAnsi="Times New Roman" w:cs="Times New Roman"/>
          <w:color w:val="000000" w:themeColor="text1"/>
        </w:rPr>
      </w:pPr>
    </w:p>
    <w:p w14:paraId="3937BAC1"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ena</w:t>
      </w:r>
    </w:p>
    <w:p w14:paraId="2A04455F"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Mailet</w:t>
      </w:r>
    </w:p>
    <w:p w14:paraId="00E61D6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jud dator och mobil</w:t>
      </w:r>
    </w:p>
    <w:p w14:paraId="17022A9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Positivt</w:t>
      </w:r>
    </w:p>
    <w:p w14:paraId="4927E115"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ivs med att vara lärare</w:t>
      </w:r>
    </w:p>
    <w:p w14:paraId="19F2B0E5"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äser in mig på ämnet, löser uppgifter på nivå 3</w:t>
      </w:r>
    </w:p>
    <w:p w14:paraId="0E78FD4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ereder lektioner, mest exempel, exemplets makt</w:t>
      </w:r>
    </w:p>
    <w:p w14:paraId="5299A6EB"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Ibland får jag komplimanger, bra på att förklara, bra lärare</w:t>
      </w:r>
    </w:p>
    <w:p w14:paraId="6BA5778F"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evliga kollegor, dock inte så mycket samarbete</w:t>
      </w:r>
    </w:p>
    <w:p w14:paraId="45E8A24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Negativt</w:t>
      </w:r>
    </w:p>
    <w:p w14:paraId="08A59AD1"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Vi fjäskar för hopplösa elever</w:t>
      </w:r>
    </w:p>
    <w:p w14:paraId="5430F96C"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Im17</w:t>
      </w:r>
    </w:p>
    <w:p w14:paraId="75DD9898"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the musketörerna</w:t>
      </w:r>
    </w:p>
    <w:p w14:paraId="513402CB"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Ek17</w:t>
      </w:r>
    </w:p>
    <w:p w14:paraId="535BFE16"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ngjävlarna skall lära sig veta hut!</w:t>
      </w:r>
    </w:p>
    <w:p w14:paraId="0B2F71C1"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Halva Ek16</w:t>
      </w:r>
    </w:p>
    <w:p w14:paraId="362BB1D6"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Ek15 Ok</w:t>
      </w:r>
    </w:p>
    <w:p w14:paraId="4552257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print Bra</w:t>
      </w:r>
    </w:p>
    <w:p w14:paraId="7B747EC7"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 mycket administration</w:t>
      </w:r>
    </w:p>
    <w:p w14:paraId="3F3080BE"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ösningen på alla problem: mer administration för läraren</w:t>
      </w:r>
    </w:p>
    <w:p w14:paraId="42C7DAF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kall vi verkligen jaga skolkande elever?</w:t>
      </w:r>
    </w:p>
    <w:p w14:paraId="0827ABFE"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74FDF195" w14:textId="77777777" w:rsidR="00FD3B05" w:rsidRPr="00C46310" w:rsidRDefault="00FD3B05" w:rsidP="004D0CE4">
      <w:pPr>
        <w:pStyle w:val="NoSpacing"/>
        <w:numPr>
          <w:ilvl w:val="2"/>
          <w:numId w:val="5"/>
        </w:numPr>
        <w:rPr>
          <w:color w:val="000000" w:themeColor="text1"/>
        </w:rPr>
      </w:pPr>
      <w:r w:rsidRPr="00C46310">
        <w:rPr>
          <w:rFonts w:ascii="Times New Roman" w:hAnsi="Times New Roman" w:cs="Times New Roman"/>
          <w:color w:val="000000" w:themeColor="text1"/>
        </w:rPr>
        <w:t>Slöseri med tid så länge vi har de elever vi har</w:t>
      </w:r>
    </w:p>
    <w:p w14:paraId="4D29D7D1" w14:textId="77777777" w:rsidR="00FD3B05" w:rsidRPr="00C46310" w:rsidRDefault="00FD3B05" w:rsidP="004D0CE4">
      <w:pPr>
        <w:pStyle w:val="NoSpacing"/>
        <w:numPr>
          <w:ilvl w:val="1"/>
          <w:numId w:val="5"/>
        </w:numPr>
        <w:rPr>
          <w:color w:val="000000" w:themeColor="text1"/>
        </w:rPr>
      </w:pPr>
      <w:r w:rsidRPr="00C46310">
        <w:rPr>
          <w:color w:val="000000" w:themeColor="text1"/>
        </w:rPr>
        <w:t>Stöd och hjälp</w:t>
      </w:r>
    </w:p>
    <w:p w14:paraId="59493BF9" w14:textId="77777777" w:rsidR="00FD3B05" w:rsidRPr="00C46310" w:rsidRDefault="00FD3B05" w:rsidP="004D0CE4">
      <w:pPr>
        <w:pStyle w:val="NoSpacing"/>
        <w:numPr>
          <w:ilvl w:val="2"/>
          <w:numId w:val="5"/>
        </w:numPr>
        <w:rPr>
          <w:color w:val="000000" w:themeColor="text1"/>
        </w:rPr>
      </w:pPr>
      <w:r w:rsidRPr="00C46310">
        <w:rPr>
          <w:color w:val="000000" w:themeColor="text1"/>
        </w:rPr>
        <w:t>Nej, endast ett USB-minne med gamlas prov</w:t>
      </w:r>
    </w:p>
    <w:p w14:paraId="698EB17F" w14:textId="77777777" w:rsidR="00FD3B05" w:rsidRPr="00C46310" w:rsidRDefault="00FD3B05" w:rsidP="004D0CE4">
      <w:pPr>
        <w:pStyle w:val="NoSpacing"/>
        <w:numPr>
          <w:ilvl w:val="2"/>
          <w:numId w:val="5"/>
        </w:numPr>
        <w:rPr>
          <w:color w:val="000000" w:themeColor="text1"/>
        </w:rPr>
      </w:pPr>
      <w:r w:rsidRPr="00C46310">
        <w:rPr>
          <w:color w:val="000000" w:themeColor="text1"/>
        </w:rPr>
        <w:t>Blev anklagad för plagiat</w:t>
      </w:r>
    </w:p>
    <w:p w14:paraId="223C4083"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Jag uppfinner hjulet på nytt</w:t>
      </w:r>
    </w:p>
    <w:p w14:paraId="7C83A03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t gör jag i och för sig bra :)</w:t>
      </w:r>
    </w:p>
    <w:p w14:paraId="60A6CB9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Arbetslagskonferenser handlar bara om administration</w:t>
      </w:r>
    </w:p>
    <w:p w14:paraId="79DCC601"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Hadeel versus Ek17</w:t>
      </w:r>
    </w:p>
    <w:p w14:paraId="25A4FB0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ar elevernas parti</w:t>
      </w:r>
    </w:p>
    <w:p w14:paraId="453E9C9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borde ha en rejäl utskällning och de borde lära sig veta hut</w:t>
      </w:r>
    </w:p>
    <w:p w14:paraId="0E0A72C0" w14:textId="77777777" w:rsidR="00FD3B05" w:rsidRPr="00C46310" w:rsidRDefault="00FD3B05" w:rsidP="00FD3B05">
      <w:pPr>
        <w:pStyle w:val="NoSpacing"/>
        <w:rPr>
          <w:rFonts w:ascii="Times New Roman" w:hAnsi="Times New Roman" w:cs="Times New Roman"/>
          <w:color w:val="000000" w:themeColor="text1"/>
        </w:rPr>
      </w:pPr>
    </w:p>
    <w:p w14:paraId="41E0E91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arid Rezaee, 6b, ville skriva prov på kapitel 3</w:t>
      </w:r>
    </w:p>
    <w:p w14:paraId="6C5A2FA7" w14:textId="77777777" w:rsidR="00FD3B05" w:rsidRPr="00C46310" w:rsidRDefault="00FD3B05" w:rsidP="00FD3B05">
      <w:pPr>
        <w:pStyle w:val="NoSpacing"/>
        <w:rPr>
          <w:rFonts w:ascii="Times New Roman" w:hAnsi="Times New Roman" w:cs="Times New Roman"/>
          <w:color w:val="000000" w:themeColor="text1"/>
        </w:rPr>
      </w:pPr>
    </w:p>
    <w:p w14:paraId="5AE30AE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yan Ahmed, 6b, ville skriva prov på kapitel 3</w:t>
      </w:r>
    </w:p>
    <w:p w14:paraId="53256B9F" w14:textId="77777777" w:rsidR="00FD3B05" w:rsidRPr="00C46310" w:rsidRDefault="00FD3B05" w:rsidP="00FD3B05">
      <w:pPr>
        <w:pStyle w:val="NoSpacing"/>
        <w:rPr>
          <w:rFonts w:ascii="Times New Roman" w:hAnsi="Times New Roman" w:cs="Times New Roman"/>
          <w:color w:val="000000" w:themeColor="text1"/>
        </w:rPr>
      </w:pPr>
    </w:p>
    <w:p w14:paraId="5D9EA5B3"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souma Kasemi, 6b, vill skriva prov på hela boken.</w:t>
      </w:r>
    </w:p>
    <w:p w14:paraId="2A47B64B" w14:textId="77777777" w:rsidR="00FD3B05" w:rsidRPr="00C46310" w:rsidRDefault="00FD3B05" w:rsidP="00FD3B05">
      <w:pPr>
        <w:pStyle w:val="NoSpacing"/>
        <w:rPr>
          <w:rFonts w:ascii="Times New Roman" w:hAnsi="Times New Roman" w:cs="Times New Roman"/>
          <w:color w:val="000000" w:themeColor="text1"/>
        </w:rPr>
      </w:pPr>
    </w:p>
    <w:p w14:paraId="1C29352A"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736-943826</w:t>
      </w:r>
    </w:p>
    <w:p w14:paraId="73E93E88"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C46310" w:rsidRDefault="00FD3B05" w:rsidP="00FD3B05">
      <w:pPr>
        <w:pStyle w:val="NoSpacing"/>
        <w:rPr>
          <w:rFonts w:ascii="Times New Roman" w:hAnsi="Times New Roman" w:cs="Times New Roman"/>
          <w:color w:val="000000" w:themeColor="text1"/>
        </w:rPr>
      </w:pPr>
    </w:p>
    <w:p w14:paraId="60E2C561"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Tre tips för en säker flytt:</w:t>
      </w:r>
      <w:r w:rsidRPr="00C46310">
        <w:rPr>
          <w:rFonts w:ascii="Times New Roman" w:eastAsia="Times New Roman" w:hAnsi="Times New Roman" w:cs="Times New Roman"/>
          <w:color w:val="000000" w:themeColor="text1"/>
          <w:sz w:val="24"/>
          <w:szCs w:val="24"/>
          <w:lang w:eastAsia="sv-SE"/>
        </w:rPr>
        <w:t xml:space="preserve"> </w:t>
      </w:r>
    </w:p>
    <w:p w14:paraId="76BB16C4"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C46310" w:rsidRDefault="00FD3B05" w:rsidP="00FD3B05">
      <w:pPr>
        <w:pStyle w:val="NoSpacing"/>
        <w:pBdr>
          <w:bottom w:val="single" w:sz="6" w:space="1" w:color="auto"/>
        </w:pBdr>
        <w:rPr>
          <w:color w:val="000000" w:themeColor="text1"/>
        </w:rPr>
      </w:pPr>
    </w:p>
    <w:p w14:paraId="1ED5A3C2" w14:textId="77777777" w:rsidR="00FD3B05" w:rsidRPr="00C46310" w:rsidRDefault="00FD3B05" w:rsidP="00FD3B05">
      <w:pPr>
        <w:pStyle w:val="NoSpacing"/>
        <w:rPr>
          <w:color w:val="000000" w:themeColor="text1"/>
        </w:rPr>
      </w:pPr>
    </w:p>
    <w:p w14:paraId="04F809B2" w14:textId="77777777" w:rsidR="00FD3B05" w:rsidRPr="00C46310" w:rsidRDefault="00FD3B05" w:rsidP="00FD3B05">
      <w:pPr>
        <w:pStyle w:val="NoSpacing"/>
        <w:rPr>
          <w:rStyle w:val="Strong"/>
          <w:color w:val="000000" w:themeColor="text1"/>
        </w:rPr>
      </w:pPr>
    </w:p>
    <w:p w14:paraId="3A989854" w14:textId="77777777" w:rsidR="00FD3B05" w:rsidRPr="00C46310" w:rsidRDefault="00FD3B05" w:rsidP="00FD3B05">
      <w:pPr>
        <w:pStyle w:val="NoSpacing"/>
        <w:rPr>
          <w:color w:val="000000" w:themeColor="text1"/>
        </w:rPr>
      </w:pPr>
      <w:r w:rsidRPr="00C46310">
        <w:rPr>
          <w:rStyle w:val="Strong"/>
          <w:color w:val="000000" w:themeColor="text1"/>
        </w:rPr>
        <w:t>Dag:</w:t>
      </w:r>
      <w:r w:rsidRPr="00C46310">
        <w:rPr>
          <w:color w:val="000000" w:themeColor="text1"/>
        </w:rPr>
        <w:t xml:space="preserve"> 19 september, 2017</w:t>
      </w:r>
      <w:r w:rsidRPr="00C46310">
        <w:rPr>
          <w:color w:val="000000" w:themeColor="text1"/>
        </w:rPr>
        <w:br/>
      </w:r>
      <w:r w:rsidRPr="00C46310">
        <w:rPr>
          <w:rStyle w:val="Strong"/>
          <w:color w:val="000000" w:themeColor="text1"/>
        </w:rPr>
        <w:t>Tid:</w:t>
      </w:r>
      <w:r w:rsidRPr="00C46310">
        <w:rPr>
          <w:color w:val="000000" w:themeColor="text1"/>
        </w:rPr>
        <w:t xml:space="preserve"> kl. 15.00-17.00 eller 17.30-19.30</w:t>
      </w:r>
      <w:r w:rsidRPr="00C46310">
        <w:rPr>
          <w:color w:val="000000" w:themeColor="text1"/>
        </w:rPr>
        <w:br/>
      </w:r>
      <w:r w:rsidRPr="00C46310">
        <w:rPr>
          <w:rStyle w:val="Strong"/>
          <w:color w:val="000000" w:themeColor="text1"/>
        </w:rPr>
        <w:t>Plats:</w:t>
      </w:r>
      <w:r w:rsidRPr="00C46310">
        <w:rPr>
          <w:color w:val="000000" w:themeColor="text1"/>
        </w:rPr>
        <w:t xml:space="preserve"> Gyllenhjelm, i kommunhuset</w:t>
      </w:r>
    </w:p>
    <w:p w14:paraId="0B189DDE" w14:textId="77777777" w:rsidR="00FD3B05" w:rsidRPr="00C46310" w:rsidRDefault="00FD3B05" w:rsidP="00FD3B05">
      <w:pPr>
        <w:pStyle w:val="NoSpacing"/>
        <w:rPr>
          <w:color w:val="000000" w:themeColor="text1"/>
        </w:rPr>
      </w:pPr>
    </w:p>
    <w:p w14:paraId="4A6D0ED6" w14:textId="77777777" w:rsidR="00FD3B05" w:rsidRPr="00C46310" w:rsidRDefault="00FD3B05" w:rsidP="00FD3B05">
      <w:pPr>
        <w:pStyle w:val="NoSpacing"/>
        <w:rPr>
          <w:color w:val="000000" w:themeColor="text1"/>
        </w:rPr>
      </w:pPr>
      <w:r w:rsidRPr="00C46310">
        <w:rPr>
          <w:color w:val="000000" w:themeColor="text1"/>
        </w:rPr>
        <w:t>LG Flytt &amp; Städ, 16 september, 20.00</w:t>
      </w:r>
    </w:p>
    <w:p w14:paraId="54DF02A1" w14:textId="77777777" w:rsidR="00FD3B05" w:rsidRPr="00C46310" w:rsidRDefault="00FD3B05" w:rsidP="00FD3B05">
      <w:pPr>
        <w:pStyle w:val="NoSpacing"/>
        <w:rPr>
          <w:color w:val="000000" w:themeColor="text1"/>
        </w:rPr>
      </w:pPr>
    </w:p>
    <w:p w14:paraId="0A74C0FE" w14:textId="77777777" w:rsidR="00FD3B05" w:rsidRPr="00C46310" w:rsidRDefault="00FD3B05" w:rsidP="00FD3B05">
      <w:pPr>
        <w:pStyle w:val="NoSpacing"/>
        <w:rPr>
          <w:color w:val="000000" w:themeColor="text1"/>
        </w:rPr>
      </w:pPr>
      <w:r w:rsidRPr="00C46310">
        <w:rPr>
          <w:color w:val="000000" w:themeColor="text1"/>
        </w:rPr>
        <w:t>Navarone 59</w:t>
      </w:r>
    </w:p>
    <w:p w14:paraId="3C1C9655" w14:textId="77777777" w:rsidR="00FD3B05" w:rsidRPr="00C46310" w:rsidRDefault="00FD3B05" w:rsidP="00FD3B05">
      <w:pPr>
        <w:pStyle w:val="NoSpacing"/>
        <w:rPr>
          <w:color w:val="000000" w:themeColor="text1"/>
        </w:rPr>
      </w:pPr>
      <w:r w:rsidRPr="00C46310">
        <w:rPr>
          <w:color w:val="000000" w:themeColor="text1"/>
        </w:rPr>
        <w:t>Fjällbacka 99</w:t>
      </w:r>
    </w:p>
    <w:p w14:paraId="2FC00E5A" w14:textId="77777777" w:rsidR="00FD3B05" w:rsidRPr="00C46310" w:rsidRDefault="00FD3B05" w:rsidP="00FD3B05">
      <w:pPr>
        <w:pStyle w:val="NoSpacing"/>
        <w:rPr>
          <w:color w:val="000000" w:themeColor="text1"/>
        </w:rPr>
      </w:pPr>
      <w:r w:rsidRPr="00C46310">
        <w:rPr>
          <w:color w:val="000000" w:themeColor="text1"/>
        </w:rPr>
        <w:t>Den stora pilsnerboxen 2 249</w:t>
      </w:r>
    </w:p>
    <w:p w14:paraId="75F35381" w14:textId="77777777" w:rsidR="00FD3B05" w:rsidRPr="00C46310" w:rsidRDefault="00FD3B05" w:rsidP="00FD3B05">
      <w:pPr>
        <w:pStyle w:val="NoSpacing"/>
        <w:rPr>
          <w:color w:val="000000" w:themeColor="text1"/>
        </w:rPr>
      </w:pPr>
      <w:r w:rsidRPr="00C46310">
        <w:rPr>
          <w:color w:val="000000" w:themeColor="text1"/>
        </w:rPr>
        <w:t>Den stora beredskapsboxen 199</w:t>
      </w:r>
    </w:p>
    <w:p w14:paraId="12D780A4" w14:textId="77777777" w:rsidR="00FD3B05" w:rsidRPr="00C46310" w:rsidRDefault="00FD3B05" w:rsidP="00FD3B05">
      <w:pPr>
        <w:pStyle w:val="NoSpacing"/>
        <w:rPr>
          <w:color w:val="000000" w:themeColor="text1"/>
        </w:rPr>
      </w:pPr>
      <w:r w:rsidRPr="00C46310">
        <w:rPr>
          <w:color w:val="000000" w:themeColor="text1"/>
        </w:rPr>
        <w:t>Lille Fridolf 199</w:t>
      </w:r>
    </w:p>
    <w:p w14:paraId="706EC1F5" w14:textId="77777777" w:rsidR="00FD3B05" w:rsidRPr="00C46310" w:rsidRDefault="00FD3B05" w:rsidP="00FD3B05">
      <w:pPr>
        <w:pStyle w:val="NoSpacing"/>
        <w:rPr>
          <w:color w:val="000000" w:themeColor="text1"/>
        </w:rPr>
      </w:pPr>
      <w:r w:rsidRPr="00C46310">
        <w:rPr>
          <w:color w:val="000000" w:themeColor="text1"/>
        </w:rPr>
        <w:t>Frakt 45</w:t>
      </w:r>
    </w:p>
    <w:p w14:paraId="6413BE8D" w14:textId="77777777" w:rsidR="00FD3B05" w:rsidRPr="00C46310" w:rsidRDefault="00FD3B05" w:rsidP="00FD3B05">
      <w:pPr>
        <w:pStyle w:val="NoSpacing"/>
        <w:rPr>
          <w:color w:val="000000" w:themeColor="text1"/>
        </w:rPr>
      </w:pPr>
      <w:r w:rsidRPr="00C46310">
        <w:rPr>
          <w:color w:val="000000" w:themeColor="text1"/>
        </w:rPr>
        <w:t>Summa 850</w:t>
      </w:r>
    </w:p>
    <w:p w14:paraId="64820C73" w14:textId="77777777" w:rsidR="00FD3B05" w:rsidRPr="00C46310" w:rsidRDefault="00FD3B05" w:rsidP="00FD3B05">
      <w:pPr>
        <w:pStyle w:val="NoSpacing"/>
        <w:rPr>
          <w:color w:val="000000" w:themeColor="text1"/>
        </w:rPr>
      </w:pPr>
    </w:p>
    <w:p w14:paraId="6C2480D3" w14:textId="77777777" w:rsidR="00FD3B05" w:rsidRPr="00C46310" w:rsidRDefault="00FD3B05" w:rsidP="00FD3B05">
      <w:pPr>
        <w:pStyle w:val="NoSpacing"/>
        <w:rPr>
          <w:color w:val="000000" w:themeColor="text1"/>
        </w:rPr>
      </w:pPr>
      <w:r w:rsidRPr="00C46310">
        <w:rPr>
          <w:color w:val="000000" w:themeColor="text1"/>
        </w:rPr>
        <w:t>Albert &amp; Herbert 499</w:t>
      </w:r>
    </w:p>
    <w:p w14:paraId="4F6F11D1" w14:textId="77777777" w:rsidR="00FD3B05" w:rsidRPr="00C46310" w:rsidRDefault="00FD3B05" w:rsidP="00FD3B05">
      <w:pPr>
        <w:pStyle w:val="NoSpacing"/>
        <w:rPr>
          <w:color w:val="000000" w:themeColor="text1"/>
        </w:rPr>
      </w:pPr>
      <w:r w:rsidRPr="00C46310">
        <w:rPr>
          <w:color w:val="000000" w:themeColor="text1"/>
        </w:rPr>
        <w:t>Den stora deckarboxen 499</w:t>
      </w:r>
    </w:p>
    <w:p w14:paraId="730B5FCE" w14:textId="77777777" w:rsidR="00FD3B05" w:rsidRPr="00C46310" w:rsidRDefault="00FD3B05" w:rsidP="00FD3B05">
      <w:pPr>
        <w:pStyle w:val="NoSpacing"/>
        <w:rPr>
          <w:color w:val="000000" w:themeColor="text1"/>
        </w:rPr>
      </w:pPr>
    </w:p>
    <w:p w14:paraId="16675CB9" w14:textId="77777777" w:rsidR="00FD3B05" w:rsidRPr="00C46310" w:rsidRDefault="00FD3B05" w:rsidP="00FD3B05">
      <w:pPr>
        <w:pStyle w:val="NoSpacing"/>
        <w:rPr>
          <w:color w:val="000000" w:themeColor="text1"/>
        </w:rPr>
      </w:pPr>
      <w:r w:rsidRPr="00C46310">
        <w:rPr>
          <w:color w:val="000000" w:themeColor="text1"/>
        </w:rPr>
        <w:t>Den stora Edvard Persson boxen 299</w:t>
      </w:r>
    </w:p>
    <w:p w14:paraId="165CD47D" w14:textId="77777777" w:rsidR="00FD3B05" w:rsidRPr="00C46310" w:rsidRDefault="00FD3B05" w:rsidP="00FD3B05">
      <w:pPr>
        <w:pStyle w:val="NoSpacing"/>
        <w:rPr>
          <w:color w:val="000000" w:themeColor="text1"/>
        </w:rPr>
      </w:pPr>
      <w:r w:rsidRPr="00C46310">
        <w:rPr>
          <w:color w:val="000000" w:themeColor="text1"/>
        </w:rPr>
        <w:t>Thor Modèen &amp; Åke Söderblom 499</w:t>
      </w:r>
    </w:p>
    <w:p w14:paraId="02508A7E" w14:textId="77777777" w:rsidR="00FD3B05" w:rsidRPr="00C46310" w:rsidRDefault="00FD3B05" w:rsidP="00FD3B05">
      <w:pPr>
        <w:pStyle w:val="NoSpacing"/>
        <w:rPr>
          <w:color w:val="000000" w:themeColor="text1"/>
        </w:rPr>
      </w:pPr>
      <w:r w:rsidRPr="00C46310">
        <w:rPr>
          <w:color w:val="000000" w:themeColor="text1"/>
        </w:rPr>
        <w:t>Nils Poppe 199</w:t>
      </w:r>
    </w:p>
    <w:p w14:paraId="66DDB766" w14:textId="77777777" w:rsidR="00FD3B05" w:rsidRPr="00C46310" w:rsidRDefault="00FD3B05" w:rsidP="00FD3B05">
      <w:pPr>
        <w:pStyle w:val="NoSpacing"/>
        <w:rPr>
          <w:color w:val="000000" w:themeColor="text1"/>
        </w:rPr>
      </w:pPr>
    </w:p>
    <w:p w14:paraId="62D1A3AA" w14:textId="77777777" w:rsidR="00FD3B05" w:rsidRPr="00C46310" w:rsidRDefault="00FD3B05" w:rsidP="00FD3B05">
      <w:pPr>
        <w:pStyle w:val="NoSpacing"/>
        <w:rPr>
          <w:color w:val="000000" w:themeColor="text1"/>
        </w:rPr>
      </w:pPr>
      <w:r w:rsidRPr="00C46310">
        <w:rPr>
          <w:color w:val="000000" w:themeColor="text1"/>
        </w:rPr>
        <w:t>Universial Monsters 199</w:t>
      </w:r>
    </w:p>
    <w:p w14:paraId="1F8098E9" w14:textId="77777777" w:rsidR="00FD3B05" w:rsidRPr="00C46310" w:rsidRDefault="00FD3B05" w:rsidP="00FD3B05">
      <w:pPr>
        <w:pStyle w:val="NormalWeb"/>
        <w:shd w:val="clear" w:color="auto" w:fill="FFFFFF"/>
        <w:rPr>
          <w:rFonts w:ascii="Calibri" w:hAnsi="Calibri" w:cs="Calibri"/>
          <w:color w:val="000000" w:themeColor="text1"/>
        </w:rPr>
      </w:pPr>
    </w:p>
    <w:p w14:paraId="2376E88E"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ej Lena,</w:t>
      </w:r>
    </w:p>
    <w:p w14:paraId="23C4551F"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3E024F51"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Jag vet inte, det känns som att det blir väldigt långa dagar.</w:t>
      </w:r>
    </w:p>
    <w:p w14:paraId="79A9B415"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7E6E8BC7"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Du frågar om jag kan jobba extra mot betalning. Hur hög betalning talar vi om?</w:t>
      </w:r>
    </w:p>
    <w:p w14:paraId="71F53EC3"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6875A736"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älsningar Stefan</w:t>
      </w:r>
    </w:p>
    <w:p w14:paraId="049CC3DF" w14:textId="77777777" w:rsidR="00FD3B05" w:rsidRPr="00C46310" w:rsidRDefault="00FD3B05" w:rsidP="00FD3B05">
      <w:pPr>
        <w:rPr>
          <w:color w:val="000000" w:themeColor="text1"/>
        </w:rPr>
      </w:pPr>
    </w:p>
    <w:p w14:paraId="0D130227" w14:textId="77777777" w:rsidR="00FD3B05" w:rsidRPr="00C46310" w:rsidRDefault="00FD3B05" w:rsidP="00FD3B05">
      <w:pPr>
        <w:rPr>
          <w:color w:val="000000" w:themeColor="text1"/>
        </w:rPr>
      </w:pPr>
      <w:r w:rsidRPr="00C46310">
        <w:rPr>
          <w:color w:val="000000" w:themeColor="text1"/>
        </w:rPr>
        <w:t>MG Städ Lena</w:t>
      </w:r>
    </w:p>
    <w:p w14:paraId="2D46583A" w14:textId="77777777" w:rsidR="00FD3B05" w:rsidRPr="00C46310" w:rsidRDefault="00FD3B05" w:rsidP="00FD3B05">
      <w:pPr>
        <w:rPr>
          <w:color w:val="000000" w:themeColor="text1"/>
        </w:rPr>
      </w:pPr>
    </w:p>
    <w:p w14:paraId="7EB37C89" w14:textId="77777777" w:rsidR="00FD3B05" w:rsidRPr="00C46310" w:rsidRDefault="00FD3B05" w:rsidP="00FD3B05">
      <w:pPr>
        <w:rPr>
          <w:color w:val="000000" w:themeColor="text1"/>
        </w:rPr>
      </w:pPr>
      <w:r w:rsidRPr="00C46310">
        <w:rPr>
          <w:color w:val="000000" w:themeColor="text1"/>
        </w:rPr>
        <w:t>Arvidssons Städ Jeanette</w:t>
      </w:r>
    </w:p>
    <w:p w14:paraId="46BDA14F"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30 okt</w:t>
      </w:r>
    </w:p>
    <w:p w14:paraId="73E2322E"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13 nov</w:t>
      </w:r>
    </w:p>
    <w:p w14:paraId="47AC10C9" w14:textId="77777777" w:rsidR="00FD3B05" w:rsidRPr="00C46310" w:rsidRDefault="00FD3B05" w:rsidP="00FD3B05">
      <w:pPr>
        <w:rPr>
          <w:color w:val="000000" w:themeColor="text1"/>
        </w:rPr>
      </w:pPr>
      <w:r w:rsidRPr="00C46310">
        <w:rPr>
          <w:color w:val="000000" w:themeColor="text1"/>
        </w:rPr>
        <w:t>Tis 19 sep, 15.00</w:t>
      </w:r>
    </w:p>
    <w:p w14:paraId="2F0CD573" w14:textId="77777777" w:rsidR="00FD3B05" w:rsidRPr="00C46310" w:rsidRDefault="00FD3B05" w:rsidP="00FD3B05">
      <w:pPr>
        <w:rPr>
          <w:color w:val="000000" w:themeColor="text1"/>
        </w:rPr>
      </w:pPr>
    </w:p>
    <w:p w14:paraId="1A655BDF" w14:textId="77777777" w:rsidR="00FD3B05" w:rsidRPr="00C46310" w:rsidRDefault="00FD3B05" w:rsidP="00FD3B05">
      <w:pPr>
        <w:rPr>
          <w:color w:val="000000" w:themeColor="text1"/>
        </w:rPr>
      </w:pPr>
      <w:r w:rsidRPr="00C46310">
        <w:rPr>
          <w:color w:val="000000" w:themeColor="text1"/>
        </w:rPr>
        <w:t>Linus Wilkman</w:t>
      </w:r>
    </w:p>
    <w:p w14:paraId="3D822B3D" w14:textId="77777777" w:rsidR="00FD3B05" w:rsidRPr="00C46310" w:rsidRDefault="00FD3B05" w:rsidP="00FD3B05">
      <w:pPr>
        <w:rPr>
          <w:color w:val="000000" w:themeColor="text1"/>
        </w:rPr>
      </w:pPr>
      <w:r w:rsidRPr="00C46310">
        <w:rPr>
          <w:color w:val="000000" w:themeColor="text1"/>
        </w:rPr>
        <w:t>Elin Nordin</w:t>
      </w:r>
    </w:p>
    <w:p w14:paraId="45C1A9F6" w14:textId="77777777" w:rsidR="00FD3B05" w:rsidRPr="00C46310" w:rsidRDefault="00FD3B05" w:rsidP="00FD3B05">
      <w:pPr>
        <w:rPr>
          <w:color w:val="000000" w:themeColor="text1"/>
        </w:rPr>
      </w:pPr>
      <w:r w:rsidRPr="00C46310">
        <w:rPr>
          <w:color w:val="000000" w:themeColor="text1"/>
        </w:rPr>
        <w:t>Reza M</w:t>
      </w:r>
    </w:p>
    <w:p w14:paraId="31A2244D" w14:textId="77777777" w:rsidR="00FD3B05" w:rsidRPr="00C46310" w:rsidRDefault="00FD3B05" w:rsidP="00FD3B05">
      <w:pPr>
        <w:rPr>
          <w:color w:val="000000" w:themeColor="text1"/>
        </w:rPr>
      </w:pPr>
      <w:r w:rsidRPr="00C46310">
        <w:rPr>
          <w:color w:val="000000" w:themeColor="text1"/>
        </w:rPr>
        <w:t>Saga H</w:t>
      </w:r>
    </w:p>
    <w:p w14:paraId="345760F6" w14:textId="77777777" w:rsidR="00FD3B05" w:rsidRPr="00C46310" w:rsidRDefault="00FD3B05" w:rsidP="00FD3B05">
      <w:pPr>
        <w:rPr>
          <w:color w:val="000000" w:themeColor="text1"/>
        </w:rPr>
      </w:pPr>
      <w:r w:rsidRPr="00C46310">
        <w:rPr>
          <w:color w:val="000000" w:themeColor="text1"/>
        </w:rPr>
        <w:t>Linnea S</w:t>
      </w:r>
    </w:p>
    <w:p w14:paraId="172F7FAE" w14:textId="77777777" w:rsidR="00FD3B05" w:rsidRPr="00C46310" w:rsidRDefault="00FD3B05" w:rsidP="00FD3B05">
      <w:pPr>
        <w:rPr>
          <w:color w:val="000000" w:themeColor="text1"/>
        </w:rPr>
      </w:pPr>
      <w:r w:rsidRPr="00C46310">
        <w:rPr>
          <w:color w:val="000000" w:themeColor="text1"/>
        </w:rPr>
        <w:t>Morteza</w:t>
      </w:r>
    </w:p>
    <w:p w14:paraId="14420689" w14:textId="77777777" w:rsidR="00FD3B05" w:rsidRPr="00C46310" w:rsidRDefault="00FD3B05" w:rsidP="00FD3B05">
      <w:pPr>
        <w:rPr>
          <w:color w:val="000000" w:themeColor="text1"/>
        </w:rPr>
      </w:pPr>
      <w:r w:rsidRPr="00C46310">
        <w:rPr>
          <w:color w:val="000000" w:themeColor="text1"/>
        </w:rPr>
        <w:t>Oscar Ek</w:t>
      </w:r>
    </w:p>
    <w:p w14:paraId="440184D2" w14:textId="77777777" w:rsidR="00FD3B05" w:rsidRPr="00C46310" w:rsidRDefault="00FD3B05" w:rsidP="00FD3B05">
      <w:pPr>
        <w:rPr>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46310"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 </w:t>
            </w:r>
          </w:p>
          <w:p w14:paraId="76C6D5E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DBC264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5</w:t>
            </w:r>
          </w:p>
          <w:p w14:paraId="361619D6"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36BC0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BCC3A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BFCF70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örsta lektionen</w:t>
            </w:r>
          </w:p>
          <w:p w14:paraId="029E0C6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Intro</w:t>
            </w:r>
          </w:p>
          <w:p w14:paraId="044DC5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1 Algebra</w:t>
            </w:r>
          </w:p>
          <w:p w14:paraId="36A248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1 Algebraiska uttryck s 8-10</w:t>
            </w:r>
          </w:p>
        </w:tc>
      </w:tr>
      <w:tr w:rsidR="00FD3B05" w:rsidRPr="00C46310"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AC183E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ursupplägg</w:t>
            </w:r>
          </w:p>
          <w:p w14:paraId="6CEDC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D0B46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0595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erings- och konjugatreglerna s.14-17</w:t>
            </w:r>
          </w:p>
        </w:tc>
      </w:tr>
      <w:tr w:rsidR="00FD3B05" w:rsidRPr="00C46310"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uppg 1-10,13, 15-18,</w:t>
            </w:r>
          </w:p>
          <w:p w14:paraId="57EBA9C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1-24, 26, 28</w:t>
            </w:r>
          </w:p>
          <w:p w14:paraId="06DC5E9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0-32</w:t>
            </w:r>
          </w:p>
        </w:tc>
      </w:tr>
      <w:tr w:rsidR="00FD3B05" w:rsidRPr="00C46310"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i börjar med kap 1:3 Om andragradsfunktioner, symmetrilinjer,nollställen osv. Jobba med uppgifter.</w:t>
            </w:r>
          </w:p>
          <w:p w14:paraId="67CCFB6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i fortsätter</w:t>
            </w:r>
          </w:p>
          <w:p w14:paraId="6E71677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s 23-27</w:t>
            </w:r>
          </w:p>
          <w:p w14:paraId="272D81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9</w:t>
            </w:r>
          </w:p>
          <w:p w14:paraId="3B77119A"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46310"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C46310"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FF9DF0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2AC5AC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p w14:paraId="59228A7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ADA69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kvationer av typen x</w:t>
            </w:r>
            <w:r w:rsidRPr="00C46310">
              <w:rPr>
                <w:rFonts w:ascii="Times New Roman" w:eastAsia="Times New Roman" w:hAnsi="Times New Roman" w:cs="Times New Roman"/>
                <w:color w:val="000000" w:themeColor="text1"/>
                <w:sz w:val="24"/>
                <w:szCs w:val="24"/>
                <w:vertAlign w:val="superscript"/>
                <w:lang w:eastAsia="sv-SE"/>
              </w:rPr>
              <w:t>2</w:t>
            </w:r>
            <w:r w:rsidRPr="00C46310">
              <w:rPr>
                <w:rFonts w:ascii="Times New Roman" w:eastAsia="Times New Roman" w:hAnsi="Times New Roman" w:cs="Times New Roman"/>
                <w:color w:val="000000" w:themeColor="text1"/>
                <w:sz w:val="24"/>
                <w:szCs w:val="24"/>
                <w:lang w:eastAsia="sv-SE"/>
              </w:rPr>
              <w:t>=a</w:t>
            </w:r>
          </w:p>
          <w:p w14:paraId="405DF8F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vadreringsreglerna</w:t>
            </w:r>
          </w:p>
        </w:tc>
      </w:tr>
      <w:tr w:rsidR="00FD3B05" w:rsidRPr="00C46310"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9F49C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C46310" w:rsidRDefault="00FD3B05" w:rsidP="00FD3B05">
      <w:pPr>
        <w:rPr>
          <w:color w:val="000000" w:themeColor="text1"/>
        </w:rPr>
      </w:pPr>
    </w:p>
    <w:p w14:paraId="00999F76" w14:textId="77777777" w:rsidR="00FD3B05" w:rsidRPr="00C46310"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C46310">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C46310"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ort intro.</w:t>
            </w:r>
          </w:p>
          <w:p w14:paraId="21F3CC7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F3D9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4 - 3117</w:t>
            </w:r>
          </w:p>
          <w:p w14:paraId="013D96B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9 – 3123 </w:t>
            </w:r>
          </w:p>
          <w:p w14:paraId="32CB2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  </w:t>
            </w:r>
          </w:p>
          <w:p w14:paraId="0BAD29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FFAC2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20BD00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äxan 3:1 delas ut</w:t>
            </w:r>
          </w:p>
        </w:tc>
      </w:tr>
      <w:tr w:rsidR="00FD3B05" w:rsidRPr="00C46310"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8744F4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n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x</w:t>
            </w:r>
          </w:p>
          <w:p w14:paraId="3CFB4C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296FA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EFCB7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s 116-119</w:t>
            </w:r>
          </w:p>
          <w:p w14:paraId="600E216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delas ut</w:t>
            </w:r>
          </w:p>
          <w:p w14:paraId="19247DD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1 lämnas in</w:t>
            </w:r>
          </w:p>
        </w:tc>
      </w:tr>
      <w:tr w:rsidR="00FD3B05" w:rsidRPr="00C46310"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EA6746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FE2774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156B21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3 </w:t>
            </w:r>
            <w:r w:rsidRPr="00C46310">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lämnas in</w:t>
            </w:r>
          </w:p>
        </w:tc>
      </w:tr>
      <w:tr w:rsidR="00FD3B05" w:rsidRPr="008677A5"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FA10B8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7CD8D435"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5405FE0A"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Repetition s 129-131 och kapiteltest s 132-133.</w:t>
            </w:r>
          </w:p>
        </w:tc>
      </w:tr>
      <w:tr w:rsidR="00FD3B05" w:rsidRPr="00C46310"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41E250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9CB9BC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4A5FCB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DC09E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C46310"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50</w:t>
            </w:r>
          </w:p>
          <w:p w14:paraId="3FFC38AC"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BA146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D44A4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3796F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4 startar</w:t>
            </w:r>
          </w:p>
          <w:p w14:paraId="74B27A0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C46310"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C46310"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w:t>
            </w:r>
          </w:p>
          <w:p w14:paraId="2EC2C0B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bl>
    <w:p w14:paraId="324E6362" w14:textId="77777777" w:rsidR="00FD3B05" w:rsidRPr="00C46310"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C46310"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9</w:t>
            </w:r>
          </w:p>
          <w:p w14:paraId="45BE33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7EE46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a tal. S 42-43</w:t>
            </w:r>
          </w:p>
        </w:tc>
      </w:tr>
      <w:tr w:rsidR="00FD3B05" w:rsidRPr="00C46310"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elektion</w:t>
            </w:r>
          </w:p>
        </w:tc>
      </w:tr>
      <w:tr w:rsidR="00FD3B05" w:rsidRPr="00C46310"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funktionen och grafen. S 57-62</w:t>
            </w:r>
          </w:p>
        </w:tc>
      </w:tr>
      <w:tr w:rsidR="00FD3B05" w:rsidRPr="00C46310"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w:t>
            </w:r>
          </w:p>
          <w:p w14:paraId="51F0B31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enomgång av provet</w:t>
            </w:r>
          </w:p>
        </w:tc>
      </w:tr>
      <w:tr w:rsidR="00FD3B05" w:rsidRPr="00C46310"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bl>
    <w:p w14:paraId="1B6C820F" w14:textId="77777777" w:rsidR="00FD3B05" w:rsidRPr="00C46310"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C46310"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C46310"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C46310"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46310" w:rsidRDefault="00FD3B05" w:rsidP="00037A1D">
                        <w:pPr>
                          <w:pStyle w:val="NormalWeb"/>
                          <w:jc w:val="center"/>
                          <w:rPr>
                            <w:color w:val="000000" w:themeColor="text1"/>
                          </w:rPr>
                        </w:pPr>
                        <w:r w:rsidRPr="00C46310">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46310" w:rsidRDefault="00FD3B05" w:rsidP="00037A1D">
                        <w:pPr>
                          <w:pStyle w:val="NormalWeb"/>
                          <w:rPr>
                            <w:color w:val="000000" w:themeColor="text1"/>
                          </w:rPr>
                        </w:pPr>
                        <w:r w:rsidRPr="00C46310">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46310" w:rsidRDefault="00FD3B05" w:rsidP="00037A1D">
                        <w:pPr>
                          <w:pStyle w:val="NormalWeb"/>
                          <w:rPr>
                            <w:color w:val="000000" w:themeColor="text1"/>
                          </w:rPr>
                        </w:pPr>
                        <w:r w:rsidRPr="00C46310">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46310" w:rsidRDefault="00FD3B05" w:rsidP="00037A1D">
                        <w:pPr>
                          <w:pStyle w:val="NormalWeb"/>
                          <w:rPr>
                            <w:color w:val="000000" w:themeColor="text1"/>
                          </w:rPr>
                        </w:pPr>
                        <w:r w:rsidRPr="00C46310">
                          <w:rPr>
                            <w:color w:val="000000" w:themeColor="text1"/>
                          </w:rPr>
                          <w:t>Fredag</w:t>
                        </w:r>
                      </w:p>
                      <w:p w14:paraId="118BBB87"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46310" w:rsidRDefault="00FD3B05" w:rsidP="00037A1D">
                        <w:pPr>
                          <w:pStyle w:val="NormalWeb"/>
                          <w:jc w:val="center"/>
                          <w:rPr>
                            <w:color w:val="000000" w:themeColor="text1"/>
                          </w:rPr>
                        </w:pPr>
                        <w:r w:rsidRPr="00C46310">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46310" w:rsidRDefault="00FD3B05" w:rsidP="00037A1D">
                        <w:pPr>
                          <w:pStyle w:val="NormalWeb"/>
                          <w:rPr>
                            <w:color w:val="000000" w:themeColor="text1"/>
                          </w:rPr>
                        </w:pPr>
                        <w:r w:rsidRPr="00C46310">
                          <w:rPr>
                            <w:color w:val="000000" w:themeColor="text1"/>
                          </w:rPr>
                          <w:t> </w:t>
                        </w:r>
                      </w:p>
                      <w:p w14:paraId="753D4844" w14:textId="77777777" w:rsidR="00FD3B05" w:rsidRPr="00C46310" w:rsidRDefault="00FD3B05" w:rsidP="00037A1D">
                        <w:pPr>
                          <w:pStyle w:val="NormalWeb"/>
                          <w:rPr>
                            <w:color w:val="000000" w:themeColor="text1"/>
                          </w:rPr>
                        </w:pPr>
                        <w:r w:rsidRPr="00C46310">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46310" w:rsidRDefault="00FD3B05" w:rsidP="00037A1D">
                        <w:pPr>
                          <w:pStyle w:val="NormalWeb"/>
                          <w:rPr>
                            <w:color w:val="000000" w:themeColor="text1"/>
                          </w:rPr>
                        </w:pPr>
                        <w:r w:rsidRPr="00C46310">
                          <w:rPr>
                            <w:color w:val="000000" w:themeColor="text1"/>
                          </w:rPr>
                          <w:t>Kap 3 Ekvationer och ekvationssystem</w:t>
                        </w:r>
                      </w:p>
                      <w:p w14:paraId="63A8F491" w14:textId="77777777" w:rsidR="00FD3B05" w:rsidRPr="00C46310" w:rsidRDefault="00FD3B05" w:rsidP="00037A1D">
                        <w:pPr>
                          <w:pStyle w:val="NormalWeb"/>
                          <w:rPr>
                            <w:color w:val="000000" w:themeColor="text1"/>
                          </w:rPr>
                        </w:pPr>
                        <w:r w:rsidRPr="00C46310">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46310" w:rsidRDefault="00FD3B05" w:rsidP="00037A1D">
                        <w:pPr>
                          <w:pStyle w:val="NormalWeb"/>
                          <w:rPr>
                            <w:color w:val="000000" w:themeColor="text1"/>
                          </w:rPr>
                        </w:pPr>
                        <w:r w:rsidRPr="00C46310">
                          <w:rPr>
                            <w:color w:val="000000" w:themeColor="text1"/>
                          </w:rPr>
                          <w:t>Uppgift kring area och linjer i ett koordinatsystem. Syfte att träna på att göra problemlösning och att rita grafer.</w:t>
                        </w:r>
                      </w:p>
                    </w:tc>
                  </w:tr>
                  <w:tr w:rsidR="00FD3B05" w:rsidRPr="00C46310"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46310" w:rsidRDefault="00FD3B05" w:rsidP="00037A1D">
                        <w:pPr>
                          <w:pStyle w:val="NormalWeb"/>
                          <w:jc w:val="center"/>
                          <w:rPr>
                            <w:color w:val="000000" w:themeColor="text1"/>
                          </w:rPr>
                        </w:pPr>
                        <w:r w:rsidRPr="00C46310">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46310" w:rsidRDefault="00FD3B05" w:rsidP="00037A1D">
                        <w:pPr>
                          <w:pStyle w:val="NormalWeb"/>
                          <w:rPr>
                            <w:color w:val="000000" w:themeColor="text1"/>
                          </w:rPr>
                        </w:pPr>
                        <w:r w:rsidRPr="00C46310">
                          <w:rPr>
                            <w:color w:val="000000" w:themeColor="text1"/>
                          </w:rPr>
                          <w:t> </w:t>
                        </w:r>
                      </w:p>
                      <w:p w14:paraId="7AD8CBC7" w14:textId="77777777" w:rsidR="00FD3B05" w:rsidRPr="00C46310" w:rsidRDefault="00FD3B05" w:rsidP="00037A1D">
                        <w:pPr>
                          <w:pStyle w:val="NormalWeb"/>
                          <w:rPr>
                            <w:color w:val="000000" w:themeColor="text1"/>
                          </w:rPr>
                        </w:pPr>
                        <w:r w:rsidRPr="00C46310">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46310" w:rsidRDefault="00FD3B05" w:rsidP="00037A1D">
                        <w:pPr>
                          <w:pStyle w:val="NormalWeb"/>
                          <w:rPr>
                            <w:color w:val="000000" w:themeColor="text1"/>
                          </w:rPr>
                        </w:pPr>
                        <w:r w:rsidRPr="00C46310">
                          <w:rPr>
                            <w:color w:val="000000" w:themeColor="text1"/>
                          </w:rPr>
                          <w:t>Hitta k-värdet från två punkter.</w:t>
                        </w:r>
                      </w:p>
                      <w:p w14:paraId="4A249B93" w14:textId="77777777" w:rsidR="00FD3B05" w:rsidRPr="00C46310" w:rsidRDefault="00FD3B05" w:rsidP="00037A1D">
                        <w:pPr>
                          <w:pStyle w:val="NormalWeb"/>
                          <w:rPr>
                            <w:color w:val="000000" w:themeColor="text1"/>
                          </w:rPr>
                        </w:pPr>
                        <w:r w:rsidRPr="00C46310">
                          <w:rPr>
                            <w:color w:val="000000" w:themeColor="text1"/>
                          </w:rPr>
                          <w:t>S 78-79</w:t>
                        </w:r>
                      </w:p>
                      <w:p w14:paraId="79713DF3" w14:textId="77777777" w:rsidR="00FD3B05" w:rsidRPr="00C46310" w:rsidRDefault="00FD3B05" w:rsidP="00037A1D">
                        <w:pPr>
                          <w:pStyle w:val="NormalWeb"/>
                          <w:rPr>
                            <w:color w:val="000000" w:themeColor="text1"/>
                          </w:rPr>
                        </w:pPr>
                        <w:r w:rsidRPr="00C46310">
                          <w:rPr>
                            <w:color w:val="000000" w:themeColor="text1"/>
                          </w:rPr>
                          <w:t> </w:t>
                        </w:r>
                      </w:p>
                      <w:p w14:paraId="08629488" w14:textId="77777777" w:rsidR="00FD3B05" w:rsidRPr="00C46310" w:rsidRDefault="00FD3B05" w:rsidP="00037A1D">
                        <w:pPr>
                          <w:pStyle w:val="NormalWeb"/>
                          <w:rPr>
                            <w:color w:val="000000" w:themeColor="text1"/>
                          </w:rPr>
                        </w:pPr>
                        <w:r w:rsidRPr="00C46310">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46310" w:rsidRDefault="00FD3B05" w:rsidP="00037A1D">
                        <w:pPr>
                          <w:pStyle w:val="NormalWeb"/>
                          <w:rPr>
                            <w:color w:val="000000" w:themeColor="text1"/>
                          </w:rPr>
                        </w:pPr>
                        <w:r w:rsidRPr="00C46310">
                          <w:rPr>
                            <w:color w:val="000000" w:themeColor="text1"/>
                          </w:rPr>
                          <w:t> </w:t>
                        </w:r>
                      </w:p>
                      <w:p w14:paraId="29BDD1CA" w14:textId="77777777" w:rsidR="00FD3B05" w:rsidRPr="00C46310" w:rsidRDefault="00FD3B05" w:rsidP="00037A1D">
                        <w:pPr>
                          <w:pStyle w:val="NormalWeb"/>
                          <w:rPr>
                            <w:color w:val="000000" w:themeColor="text1"/>
                          </w:rPr>
                        </w:pPr>
                        <w:r w:rsidRPr="00C46310">
                          <w:rPr>
                            <w:color w:val="000000" w:themeColor="text1"/>
                          </w:rPr>
                          <w:t>Parallella och vinkelräta linjer</w:t>
                        </w:r>
                      </w:p>
                      <w:p w14:paraId="722601BB" w14:textId="77777777" w:rsidR="00FD3B05" w:rsidRPr="00C46310" w:rsidRDefault="00FD3B05" w:rsidP="00037A1D">
                        <w:pPr>
                          <w:pStyle w:val="NormalWeb"/>
                          <w:rPr>
                            <w:color w:val="000000" w:themeColor="text1"/>
                          </w:rPr>
                        </w:pPr>
                        <w:r w:rsidRPr="00C46310">
                          <w:rPr>
                            <w:color w:val="000000" w:themeColor="text1"/>
                          </w:rPr>
                          <w:t>s 83-86</w:t>
                        </w:r>
                      </w:p>
                      <w:p w14:paraId="371D4A7C"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46310" w:rsidRDefault="00FD3B05" w:rsidP="00037A1D">
                        <w:pPr>
                          <w:pStyle w:val="NormalWeb"/>
                          <w:jc w:val="center"/>
                          <w:rPr>
                            <w:color w:val="000000" w:themeColor="text1"/>
                          </w:rPr>
                        </w:pPr>
                        <w:r w:rsidRPr="00C46310">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46310" w:rsidRDefault="00FD3B05" w:rsidP="00037A1D">
                        <w:pPr>
                          <w:pStyle w:val="NormalWeb"/>
                          <w:rPr>
                            <w:color w:val="000000" w:themeColor="text1"/>
                          </w:rPr>
                        </w:pPr>
                        <w:r w:rsidRPr="00C46310">
                          <w:rPr>
                            <w:color w:val="000000" w:themeColor="text1"/>
                          </w:rPr>
                          <w:t>Prov kap 3:1??</w:t>
                        </w:r>
                      </w:p>
                    </w:tc>
                  </w:tr>
                  <w:tr w:rsidR="00FD3B05" w:rsidRPr="00C46310"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46310" w:rsidRDefault="00FD3B05" w:rsidP="00037A1D">
                        <w:pPr>
                          <w:pStyle w:val="NormalWeb"/>
                          <w:jc w:val="center"/>
                          <w:rPr>
                            <w:color w:val="000000" w:themeColor="text1"/>
                          </w:rPr>
                        </w:pPr>
                        <w:r w:rsidRPr="00C46310">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46310" w:rsidRDefault="00FD3B05" w:rsidP="00037A1D">
                        <w:pPr>
                          <w:pStyle w:val="NormalWeb"/>
                          <w:rPr>
                            <w:color w:val="000000" w:themeColor="text1"/>
                          </w:rPr>
                        </w:pPr>
                        <w:r w:rsidRPr="00C46310">
                          <w:rPr>
                            <w:color w:val="000000" w:themeColor="text1"/>
                          </w:rPr>
                          <w:t>Kap 3:2 ekvationssystem</w:t>
                        </w:r>
                      </w:p>
                      <w:p w14:paraId="037F0844" w14:textId="77777777" w:rsidR="00FD3B05" w:rsidRPr="00C46310" w:rsidRDefault="00FD3B05" w:rsidP="00037A1D">
                        <w:pPr>
                          <w:pStyle w:val="NormalWeb"/>
                          <w:rPr>
                            <w:color w:val="000000" w:themeColor="text1"/>
                          </w:rPr>
                        </w:pPr>
                        <w:r w:rsidRPr="00C46310">
                          <w:rPr>
                            <w:color w:val="000000" w:themeColor="text1"/>
                          </w:rPr>
                          <w:t>Grafisk lösning s 87-90</w:t>
                        </w:r>
                      </w:p>
                      <w:p w14:paraId="3B6CBD0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46310" w:rsidRDefault="00FD3B05" w:rsidP="00037A1D">
                        <w:pPr>
                          <w:pStyle w:val="NormalWeb"/>
                          <w:rPr>
                            <w:color w:val="000000" w:themeColor="text1"/>
                          </w:rPr>
                        </w:pPr>
                        <w:r w:rsidRPr="00C46310">
                          <w:rPr>
                            <w:color w:val="000000" w:themeColor="text1"/>
                          </w:rPr>
                          <w:t>Substitutions-metoden</w:t>
                        </w:r>
                      </w:p>
                      <w:p w14:paraId="5683DF8A" w14:textId="77777777" w:rsidR="00FD3B05" w:rsidRPr="00C46310" w:rsidRDefault="00FD3B05" w:rsidP="00037A1D">
                        <w:pPr>
                          <w:pStyle w:val="NormalWeb"/>
                          <w:rPr>
                            <w:color w:val="000000" w:themeColor="text1"/>
                          </w:rPr>
                        </w:pPr>
                        <w:r w:rsidRPr="00C46310">
                          <w:rPr>
                            <w:color w:val="000000" w:themeColor="text1"/>
                          </w:rPr>
                          <w:t>s. 91-93</w:t>
                        </w:r>
                      </w:p>
                      <w:p w14:paraId="1C2391B8" w14:textId="77777777" w:rsidR="00FD3B05" w:rsidRPr="00C46310" w:rsidRDefault="00FD3B05" w:rsidP="00037A1D">
                        <w:pPr>
                          <w:pStyle w:val="NormalWeb"/>
                          <w:rPr>
                            <w:color w:val="000000" w:themeColor="text1"/>
                          </w:rPr>
                        </w:pPr>
                        <w:r w:rsidRPr="00C46310">
                          <w:rPr>
                            <w:color w:val="000000" w:themeColor="text1"/>
                          </w:rPr>
                          <w:t> </w:t>
                        </w:r>
                      </w:p>
                      <w:p w14:paraId="1B99F87E"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46310" w:rsidRDefault="00FD3B05" w:rsidP="00037A1D">
                        <w:pPr>
                          <w:pStyle w:val="NormalWeb"/>
                          <w:jc w:val="center"/>
                          <w:rPr>
                            <w:color w:val="000000" w:themeColor="text1"/>
                          </w:rPr>
                        </w:pPr>
                        <w:r w:rsidRPr="00C46310">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46310" w:rsidRDefault="00FD3B05" w:rsidP="00037A1D">
                        <w:pPr>
                          <w:pStyle w:val="NormalWeb"/>
                          <w:rPr>
                            <w:color w:val="000000" w:themeColor="text1"/>
                          </w:rPr>
                        </w:pPr>
                        <w:r w:rsidRPr="00C46310">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46310" w:rsidRDefault="00FD3B05" w:rsidP="00037A1D">
                        <w:pPr>
                          <w:pStyle w:val="NormalWeb"/>
                          <w:rPr>
                            <w:color w:val="000000" w:themeColor="text1"/>
                          </w:rPr>
                        </w:pPr>
                        <w:r w:rsidRPr="00C46310">
                          <w:rPr>
                            <w:color w:val="000000" w:themeColor="text1"/>
                          </w:rPr>
                          <w:t>Additionsmetoden</w:t>
                        </w:r>
                      </w:p>
                      <w:p w14:paraId="0D6B4C66" w14:textId="77777777" w:rsidR="00FD3B05" w:rsidRPr="00C46310" w:rsidRDefault="00FD3B05" w:rsidP="00037A1D">
                        <w:pPr>
                          <w:pStyle w:val="NormalWeb"/>
                          <w:rPr>
                            <w:color w:val="000000" w:themeColor="text1"/>
                          </w:rPr>
                        </w:pPr>
                        <w:r w:rsidRPr="00C46310">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46310" w:rsidRDefault="00FD3B05" w:rsidP="00037A1D">
                        <w:pPr>
                          <w:pStyle w:val="NormalWeb"/>
                          <w:rPr>
                            <w:color w:val="000000" w:themeColor="text1"/>
                          </w:rPr>
                        </w:pPr>
                        <w:r w:rsidRPr="00C46310">
                          <w:rPr>
                            <w:color w:val="000000" w:themeColor="text1"/>
                          </w:rPr>
                          <w:t>räknelektion</w:t>
                        </w:r>
                      </w:p>
                    </w:tc>
                  </w:tr>
                  <w:tr w:rsidR="00FD3B05" w:rsidRPr="00C46310"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46310" w:rsidRDefault="00FD3B05" w:rsidP="00037A1D">
                        <w:pPr>
                          <w:pStyle w:val="NormalWeb"/>
                          <w:jc w:val="center"/>
                          <w:rPr>
                            <w:color w:val="000000" w:themeColor="text1"/>
                          </w:rPr>
                        </w:pPr>
                        <w:r w:rsidRPr="00C46310">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46310" w:rsidRDefault="00FD3B05" w:rsidP="00037A1D">
                        <w:pPr>
                          <w:pStyle w:val="NormalWeb"/>
                          <w:rPr>
                            <w:color w:val="000000" w:themeColor="text1"/>
                          </w:rPr>
                        </w:pPr>
                        <w:r w:rsidRPr="00C46310">
                          <w:rPr>
                            <w:color w:val="000000" w:themeColor="text1"/>
                          </w:rPr>
                          <w:t> </w:t>
                        </w:r>
                      </w:p>
                      <w:p w14:paraId="1F31CA8E" w14:textId="77777777" w:rsidR="00FD3B05" w:rsidRPr="00C46310" w:rsidRDefault="00FD3B05" w:rsidP="00037A1D">
                        <w:pPr>
                          <w:pStyle w:val="NormalWeb"/>
                          <w:rPr>
                            <w:color w:val="000000" w:themeColor="text1"/>
                          </w:rPr>
                        </w:pPr>
                        <w:r w:rsidRPr="00C46310">
                          <w:rPr>
                            <w:color w:val="000000" w:themeColor="text1"/>
                          </w:rPr>
                          <w:t>Avståndsformeln</w:t>
                        </w:r>
                      </w:p>
                      <w:p w14:paraId="54346B26" w14:textId="77777777" w:rsidR="00FD3B05" w:rsidRPr="00C46310" w:rsidRDefault="00FD3B05" w:rsidP="00037A1D">
                        <w:pPr>
                          <w:pStyle w:val="NormalWeb"/>
                          <w:rPr>
                            <w:color w:val="000000" w:themeColor="text1"/>
                          </w:rPr>
                        </w:pPr>
                        <w:r w:rsidRPr="00C46310">
                          <w:rPr>
                            <w:color w:val="000000" w:themeColor="text1"/>
                          </w:rPr>
                          <w:t>S 97-98</w:t>
                        </w:r>
                      </w:p>
                      <w:p w14:paraId="79FF682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46310" w:rsidRDefault="00FD3B05" w:rsidP="00037A1D">
                        <w:pPr>
                          <w:pStyle w:val="NormalWeb"/>
                          <w:rPr>
                            <w:color w:val="000000" w:themeColor="text1"/>
                          </w:rPr>
                        </w:pPr>
                        <w:r w:rsidRPr="00C46310">
                          <w:rPr>
                            <w:color w:val="000000" w:themeColor="text1"/>
                          </w:rPr>
                          <w:t> </w:t>
                        </w:r>
                      </w:p>
                      <w:p w14:paraId="4422731C"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46310" w:rsidRDefault="00FD3B05" w:rsidP="00037A1D">
                        <w:pPr>
                          <w:pStyle w:val="NormalWeb"/>
                          <w:rPr>
                            <w:color w:val="000000" w:themeColor="text1"/>
                          </w:rPr>
                        </w:pPr>
                        <w:r w:rsidRPr="00C46310">
                          <w:rPr>
                            <w:color w:val="000000" w:themeColor="text1"/>
                          </w:rPr>
                          <w:t> </w:t>
                        </w:r>
                      </w:p>
                      <w:p w14:paraId="306D691F" w14:textId="77777777" w:rsidR="00FD3B05" w:rsidRPr="00C46310" w:rsidRDefault="00FD3B05" w:rsidP="00037A1D">
                        <w:pPr>
                          <w:pStyle w:val="NormalWeb"/>
                          <w:rPr>
                            <w:color w:val="000000" w:themeColor="text1"/>
                          </w:rPr>
                        </w:pPr>
                        <w:r w:rsidRPr="00C46310">
                          <w:rPr>
                            <w:color w:val="000000" w:themeColor="text1"/>
                          </w:rPr>
                          <w:t>Blandade uppg mm</w:t>
                        </w:r>
                      </w:p>
                    </w:tc>
                  </w:tr>
                  <w:tr w:rsidR="00FD3B05" w:rsidRPr="00C46310"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46310" w:rsidRDefault="00FD3B05" w:rsidP="00037A1D">
                        <w:pPr>
                          <w:pStyle w:val="NormalWeb"/>
                          <w:jc w:val="center"/>
                          <w:rPr>
                            <w:color w:val="000000" w:themeColor="text1"/>
                          </w:rPr>
                        </w:pPr>
                        <w:r w:rsidRPr="00C46310">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46310" w:rsidRDefault="00FD3B05" w:rsidP="00037A1D">
                        <w:pPr>
                          <w:pStyle w:val="NormalWeb"/>
                          <w:rPr>
                            <w:color w:val="000000" w:themeColor="text1"/>
                          </w:rPr>
                        </w:pPr>
                        <w:r w:rsidRPr="00C46310">
                          <w:rPr>
                            <w:color w:val="000000" w:themeColor="text1"/>
                          </w:rPr>
                          <w:t> </w:t>
                        </w:r>
                      </w:p>
                      <w:p w14:paraId="12723EF8" w14:textId="77777777" w:rsidR="00FD3B05" w:rsidRPr="00C46310" w:rsidRDefault="00FD3B05" w:rsidP="00037A1D">
                        <w:pPr>
                          <w:pStyle w:val="NormalWeb"/>
                          <w:rPr>
                            <w:color w:val="000000" w:themeColor="text1"/>
                          </w:rPr>
                        </w:pPr>
                        <w:r w:rsidRPr="00C46310">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46310" w:rsidRDefault="00FD3B05" w:rsidP="00037A1D">
                        <w:pPr>
                          <w:pStyle w:val="NormalWeb"/>
                          <w:rPr>
                            <w:color w:val="000000" w:themeColor="text1"/>
                          </w:rPr>
                        </w:pPr>
                        <w:r w:rsidRPr="00C46310">
                          <w:rPr>
                            <w:color w:val="000000" w:themeColor="text1"/>
                          </w:rPr>
                          <w:t> </w:t>
                        </w:r>
                      </w:p>
                      <w:p w14:paraId="775BB728" w14:textId="77777777" w:rsidR="00FD3B05" w:rsidRPr="00C46310" w:rsidRDefault="00FD3B05" w:rsidP="00037A1D">
                        <w:pPr>
                          <w:pStyle w:val="NormalWeb"/>
                          <w:rPr>
                            <w:color w:val="000000" w:themeColor="text1"/>
                          </w:rPr>
                        </w:pPr>
                        <w:r w:rsidRPr="00C46310">
                          <w:rPr>
                            <w:color w:val="000000" w:themeColor="text1"/>
                          </w:rPr>
                          <w:t>Problemlösning/gruppuppgift/samtal</w:t>
                        </w:r>
                      </w:p>
                      <w:p w14:paraId="148E7FE1" w14:textId="77777777" w:rsidR="00FD3B05" w:rsidRPr="00C46310" w:rsidRDefault="00FD3B05" w:rsidP="00037A1D">
                        <w:pPr>
                          <w:pStyle w:val="NormalWeb"/>
                          <w:rPr>
                            <w:color w:val="000000" w:themeColor="text1"/>
                          </w:rPr>
                        </w:pPr>
                        <w:r w:rsidRPr="00C46310">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46310" w:rsidRDefault="00FD3B05" w:rsidP="00037A1D">
                        <w:pPr>
                          <w:pStyle w:val="NormalWeb"/>
                          <w:rPr>
                            <w:color w:val="000000" w:themeColor="text1"/>
                          </w:rPr>
                        </w:pPr>
                        <w:r w:rsidRPr="00C46310">
                          <w:rPr>
                            <w:color w:val="000000" w:themeColor="text1"/>
                          </w:rPr>
                          <w:t> </w:t>
                        </w:r>
                      </w:p>
                      <w:p w14:paraId="7B66B863" w14:textId="77777777" w:rsidR="00FD3B05" w:rsidRPr="00C46310" w:rsidRDefault="00FD3B05" w:rsidP="00037A1D">
                        <w:pPr>
                          <w:pStyle w:val="NormalWeb"/>
                          <w:rPr>
                            <w:color w:val="000000" w:themeColor="text1"/>
                          </w:rPr>
                        </w:pPr>
                        <w:r w:rsidRPr="00C46310">
                          <w:rPr>
                            <w:color w:val="000000" w:themeColor="text1"/>
                          </w:rPr>
                          <w:t>Problemlösning/ gruppuppgift/ samtal</w:t>
                        </w:r>
                      </w:p>
                    </w:tc>
                  </w:tr>
                  <w:tr w:rsidR="00FD3B05" w:rsidRPr="00C46310"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46310" w:rsidRDefault="00FD3B05" w:rsidP="00037A1D">
                        <w:pPr>
                          <w:jc w:val="center"/>
                          <w:rPr>
                            <w:color w:val="000000" w:themeColor="text1"/>
                          </w:rPr>
                        </w:pPr>
                        <w:r w:rsidRPr="00C46310">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46310" w:rsidRDefault="00FD3B05" w:rsidP="00037A1D">
                        <w:pPr>
                          <w:rPr>
                            <w:color w:val="000000" w:themeColor="text1"/>
                          </w:rPr>
                        </w:pPr>
                        <w:r w:rsidRPr="00C46310">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46310" w:rsidRDefault="00FD3B05" w:rsidP="00037A1D">
                        <w:pPr>
                          <w:rPr>
                            <w:color w:val="000000" w:themeColor="text1"/>
                          </w:rPr>
                        </w:pPr>
                        <w:r w:rsidRPr="00C46310">
                          <w:rPr>
                            <w:color w:val="000000" w:themeColor="text1"/>
                          </w:rPr>
                          <w:t> </w:t>
                        </w:r>
                      </w:p>
                    </w:tc>
                  </w:tr>
                </w:tbl>
                <w:p w14:paraId="11360D2A" w14:textId="77777777" w:rsidR="00FD3B05" w:rsidRPr="00C46310" w:rsidRDefault="00FD3B05" w:rsidP="00037A1D">
                  <w:pPr>
                    <w:rPr>
                      <w:rFonts w:ascii="Arial" w:hAnsi="Arial" w:cs="Arial"/>
                      <w:color w:val="000000" w:themeColor="text1"/>
                      <w:sz w:val="18"/>
                      <w:szCs w:val="18"/>
                    </w:rPr>
                  </w:pPr>
                </w:p>
              </w:tc>
            </w:tr>
          </w:tbl>
          <w:p w14:paraId="61733177" w14:textId="77777777" w:rsidR="00FD3B05" w:rsidRPr="00C46310"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C46310"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46310" w:rsidRDefault="00FD3B05" w:rsidP="00037A1D">
                  <w:pPr>
                    <w:rPr>
                      <w:rFonts w:ascii="Arial" w:hAnsi="Arial" w:cs="Arial"/>
                      <w:color w:val="000000" w:themeColor="text1"/>
                      <w:sz w:val="18"/>
                      <w:szCs w:val="18"/>
                    </w:rPr>
                  </w:pPr>
                  <w:r w:rsidRPr="00C46310">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46310"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C46310"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t>Länkar och filmer</w:t>
                  </w:r>
                </w:p>
                <w:p w14:paraId="61784290" w14:textId="77777777" w:rsidR="00FD3B05" w:rsidRPr="00C46310" w:rsidRDefault="00066998" w:rsidP="00037A1D">
                  <w:pPr>
                    <w:pStyle w:val="NormalWeb"/>
                    <w:rPr>
                      <w:rFonts w:ascii="Arial" w:hAnsi="Arial" w:cs="Arial"/>
                      <w:color w:val="000000" w:themeColor="text1"/>
                      <w:sz w:val="18"/>
                      <w:szCs w:val="18"/>
                    </w:rPr>
                  </w:pPr>
                  <w:hyperlink r:id="rId230" w:tgtFrame="_blank" w:history="1">
                    <w:r w:rsidR="00FD3B05" w:rsidRPr="00C46310">
                      <w:rPr>
                        <w:rStyle w:val="Hyperlink"/>
                        <w:rFonts w:ascii="Arial" w:hAnsi="Arial" w:cs="Arial"/>
                        <w:color w:val="000000" w:themeColor="text1"/>
                        <w:sz w:val="18"/>
                        <w:szCs w:val="18"/>
                      </w:rPr>
                      <w:t>räta linjens ekvation (förklaring och film på slutet)</w:t>
                    </w:r>
                  </w:hyperlink>
                </w:p>
                <w:p w14:paraId="5D9E715E" w14:textId="77777777" w:rsidR="00FD3B05" w:rsidRPr="00C46310" w:rsidRDefault="00066998" w:rsidP="00037A1D">
                  <w:pPr>
                    <w:pStyle w:val="NormalWeb"/>
                    <w:rPr>
                      <w:rFonts w:ascii="Arial" w:hAnsi="Arial" w:cs="Arial"/>
                      <w:color w:val="000000" w:themeColor="text1"/>
                      <w:sz w:val="18"/>
                      <w:szCs w:val="18"/>
                    </w:rPr>
                  </w:pPr>
                  <w:hyperlink r:id="rId231" w:history="1">
                    <w:r w:rsidR="00FD3B05" w:rsidRPr="00C46310">
                      <w:rPr>
                        <w:rStyle w:val="Hyperlink"/>
                        <w:rFonts w:ascii="Arial" w:hAnsi="Arial" w:cs="Arial"/>
                        <w:color w:val="000000" w:themeColor="text1"/>
                        <w:sz w:val="18"/>
                        <w:szCs w:val="18"/>
                      </w:rPr>
                      <w:t>räta linjens ekvation (matematikvideo)</w:t>
                    </w:r>
                  </w:hyperlink>
                </w:p>
                <w:p w14:paraId="227018F0" w14:textId="77777777" w:rsidR="00FD3B05" w:rsidRPr="00C46310" w:rsidRDefault="00066998" w:rsidP="00037A1D">
                  <w:pPr>
                    <w:pStyle w:val="NormalWeb"/>
                    <w:rPr>
                      <w:rFonts w:ascii="Arial" w:hAnsi="Arial" w:cs="Arial"/>
                      <w:color w:val="000000" w:themeColor="text1"/>
                      <w:sz w:val="18"/>
                      <w:szCs w:val="18"/>
                    </w:rPr>
                  </w:pPr>
                  <w:hyperlink r:id="rId232" w:tgtFrame="_blank" w:history="1">
                    <w:r w:rsidR="00FD3B05" w:rsidRPr="00C46310">
                      <w:rPr>
                        <w:rStyle w:val="Hyperlink"/>
                        <w:rFonts w:ascii="Arial" w:hAnsi="Arial" w:cs="Arial"/>
                        <w:color w:val="000000" w:themeColor="text1"/>
                        <w:sz w:val="18"/>
                        <w:szCs w:val="18"/>
                      </w:rPr>
                      <w:t>räta linjens ekvation - film igen</w:t>
                    </w:r>
                  </w:hyperlink>
                </w:p>
                <w:p w14:paraId="41797758" w14:textId="77777777" w:rsidR="00FD3B05" w:rsidRPr="00C46310" w:rsidRDefault="00066998" w:rsidP="00037A1D">
                  <w:pPr>
                    <w:pStyle w:val="NormalWeb"/>
                    <w:rPr>
                      <w:rFonts w:ascii="Arial" w:hAnsi="Arial" w:cs="Arial"/>
                      <w:color w:val="000000" w:themeColor="text1"/>
                      <w:sz w:val="18"/>
                      <w:szCs w:val="18"/>
                    </w:rPr>
                  </w:pPr>
                  <w:hyperlink r:id="rId233" w:tgtFrame="_blank" w:history="1">
                    <w:r w:rsidR="00FD3B05" w:rsidRPr="00C46310">
                      <w:rPr>
                        <w:rStyle w:val="Hyperlink"/>
                        <w:rFonts w:ascii="Arial" w:hAnsi="Arial" w:cs="Arial"/>
                        <w:color w:val="000000" w:themeColor="text1"/>
                        <w:sz w:val="18"/>
                        <w:szCs w:val="18"/>
                      </w:rPr>
                      <w:t>räta linjens ekvation. Film med Daniel Barker</w:t>
                    </w:r>
                  </w:hyperlink>
                </w:p>
                <w:p w14:paraId="6BE441BC" w14:textId="77777777" w:rsidR="00FD3B05" w:rsidRPr="00C46310" w:rsidRDefault="00066998" w:rsidP="00037A1D">
                  <w:pPr>
                    <w:pStyle w:val="NormalWeb"/>
                    <w:rPr>
                      <w:rFonts w:ascii="Arial" w:hAnsi="Arial" w:cs="Arial"/>
                      <w:color w:val="000000" w:themeColor="text1"/>
                      <w:sz w:val="18"/>
                      <w:szCs w:val="18"/>
                    </w:rPr>
                  </w:pPr>
                  <w:hyperlink r:id="rId234" w:tgtFrame="_blank" w:history="1">
                    <w:r w:rsidR="00FD3B05" w:rsidRPr="00C46310">
                      <w:rPr>
                        <w:rStyle w:val="Hyperlink"/>
                        <w:rFonts w:ascii="Arial" w:hAnsi="Arial" w:cs="Arial"/>
                        <w:color w:val="000000" w:themeColor="text1"/>
                        <w:sz w:val="18"/>
                        <w:szCs w:val="18"/>
                      </w:rPr>
                      <w:t>räta linjens ekvation på allmän form</w:t>
                    </w:r>
                  </w:hyperlink>
                </w:p>
                <w:p w14:paraId="2EBAB02D" w14:textId="77777777" w:rsidR="00FD3B05" w:rsidRPr="00C46310" w:rsidRDefault="00066998" w:rsidP="00037A1D">
                  <w:pPr>
                    <w:pStyle w:val="NormalWeb"/>
                    <w:rPr>
                      <w:rFonts w:ascii="Arial" w:hAnsi="Arial" w:cs="Arial"/>
                      <w:color w:val="000000" w:themeColor="text1"/>
                      <w:sz w:val="18"/>
                      <w:szCs w:val="18"/>
                    </w:rPr>
                  </w:pPr>
                  <w:hyperlink r:id="rId235" w:tgtFrame="_blank" w:history="1">
                    <w:r w:rsidR="00FD3B05" w:rsidRPr="00C46310">
                      <w:rPr>
                        <w:rStyle w:val="Hyperlink"/>
                        <w:rFonts w:ascii="Arial" w:hAnsi="Arial" w:cs="Arial"/>
                        <w:color w:val="000000" w:themeColor="text1"/>
                        <w:sz w:val="18"/>
                        <w:szCs w:val="18"/>
                      </w:rPr>
                      <w:t>ekvationssystem från matteboken.se</w:t>
                    </w:r>
                  </w:hyperlink>
                </w:p>
                <w:p w14:paraId="4B0570F5" w14:textId="77777777" w:rsidR="00FD3B05" w:rsidRPr="00C46310" w:rsidRDefault="00066998" w:rsidP="00037A1D">
                  <w:pPr>
                    <w:pStyle w:val="NormalWeb"/>
                    <w:rPr>
                      <w:rFonts w:ascii="Arial" w:hAnsi="Arial" w:cs="Arial"/>
                      <w:color w:val="000000" w:themeColor="text1"/>
                      <w:sz w:val="18"/>
                      <w:szCs w:val="18"/>
                    </w:rPr>
                  </w:pPr>
                  <w:hyperlink r:id="rId236" w:tgtFrame="_blank" w:history="1">
                    <w:r w:rsidR="00FD3B05" w:rsidRPr="00C46310">
                      <w:rPr>
                        <w:rStyle w:val="Hyperlink"/>
                        <w:rFonts w:ascii="Arial" w:hAnsi="Arial" w:cs="Arial"/>
                        <w:color w:val="000000" w:themeColor="text1"/>
                        <w:sz w:val="18"/>
                        <w:szCs w:val="18"/>
                      </w:rPr>
                      <w:t>ekvationssystem grafisk lösning</w:t>
                    </w:r>
                  </w:hyperlink>
                </w:p>
                <w:p w14:paraId="2ACB5334" w14:textId="77777777" w:rsidR="00FD3B05" w:rsidRPr="00C46310" w:rsidRDefault="00066998" w:rsidP="00037A1D">
                  <w:pPr>
                    <w:pStyle w:val="NormalWeb"/>
                    <w:rPr>
                      <w:rFonts w:ascii="Arial" w:hAnsi="Arial" w:cs="Arial"/>
                      <w:color w:val="000000" w:themeColor="text1"/>
                      <w:sz w:val="18"/>
                      <w:szCs w:val="18"/>
                    </w:rPr>
                  </w:pPr>
                  <w:hyperlink r:id="rId237" w:tgtFrame="_blank" w:history="1">
                    <w:r w:rsidR="00FD3B05" w:rsidRPr="00C46310">
                      <w:rPr>
                        <w:rStyle w:val="Hyperlink"/>
                        <w:rFonts w:ascii="Arial" w:hAnsi="Arial" w:cs="Arial"/>
                        <w:color w:val="000000" w:themeColor="text1"/>
                        <w:sz w:val="18"/>
                        <w:szCs w:val="18"/>
                      </w:rPr>
                      <w:t>ekvationssystem algebraisk metoden - film</w:t>
                    </w:r>
                  </w:hyperlink>
                </w:p>
                <w:p w14:paraId="5543B074"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p w14:paraId="20D545AF"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tc>
            </w:tr>
          </w:tbl>
          <w:p w14:paraId="76494471" w14:textId="77777777" w:rsidR="00FD3B05" w:rsidRPr="00C46310" w:rsidRDefault="00FD3B05" w:rsidP="00037A1D">
            <w:pPr>
              <w:rPr>
                <w:rFonts w:ascii="Times New Roman" w:hAnsi="Times New Roman" w:cs="Times New Roman"/>
                <w:color w:val="000000" w:themeColor="text1"/>
                <w:sz w:val="24"/>
                <w:szCs w:val="24"/>
              </w:rPr>
            </w:pPr>
          </w:p>
        </w:tc>
      </w:tr>
    </w:tbl>
    <w:p w14:paraId="196FC342" w14:textId="77777777" w:rsidR="00FD3B05" w:rsidRPr="00C46310"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46310" w14:paraId="48DE027F" w14:textId="77777777" w:rsidTr="00037A1D">
        <w:tc>
          <w:tcPr>
            <w:tcW w:w="0" w:type="auto"/>
            <w:shd w:val="clear" w:color="auto" w:fill="000000"/>
            <w:vAlign w:val="center"/>
            <w:hideMark/>
          </w:tcPr>
          <w:p w14:paraId="6FA2853A" w14:textId="77777777" w:rsidR="00FD3B05" w:rsidRPr="00C46310" w:rsidRDefault="00FD3B05" w:rsidP="00037A1D">
            <w:pPr>
              <w:rPr>
                <w:color w:val="000000" w:themeColor="text1"/>
                <w:sz w:val="24"/>
                <w:szCs w:val="24"/>
              </w:rPr>
            </w:pPr>
            <w:r w:rsidRPr="00C46310">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46310" w:rsidRDefault="00FD3B05" w:rsidP="00FD3B05">
      <w:pPr>
        <w:rPr>
          <w:color w:val="000000" w:themeColor="text1"/>
        </w:rPr>
      </w:pPr>
    </w:p>
    <w:p w14:paraId="4EE5013F"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06B97A5D"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alin:</w:t>
      </w:r>
      <w:r w:rsidRPr="00C46310">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23C2E75C"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herese:</w:t>
      </w:r>
      <w:r w:rsidRPr="00C46310">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37214DB0"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1CBC4F8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46310" w:rsidRDefault="00FD3B05" w:rsidP="00FD3B05">
      <w:pPr>
        <w:pStyle w:val="NoSpacing"/>
        <w:rPr>
          <w:rFonts w:ascii="Times New Roman" w:hAnsi="Times New Roman" w:cs="Times New Roman"/>
          <w:color w:val="000000" w:themeColor="text1"/>
        </w:rPr>
      </w:pPr>
    </w:p>
    <w:p w14:paraId="56B0EF0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46310" w:rsidRDefault="00FD3B05" w:rsidP="00FD3B05">
      <w:pPr>
        <w:pStyle w:val="NoSpacing"/>
        <w:rPr>
          <w:rFonts w:ascii="Times New Roman" w:hAnsi="Times New Roman" w:cs="Times New Roman"/>
          <w:color w:val="000000" w:themeColor="text1"/>
        </w:rPr>
      </w:pPr>
    </w:p>
    <w:p w14:paraId="2861F85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46310" w:rsidRDefault="00FD3B05" w:rsidP="00FD3B05">
      <w:pPr>
        <w:pStyle w:val="NoSpacing"/>
        <w:rPr>
          <w:rFonts w:ascii="Times New Roman" w:hAnsi="Times New Roman" w:cs="Times New Roman"/>
          <w:color w:val="000000" w:themeColor="text1"/>
        </w:rPr>
      </w:pPr>
    </w:p>
    <w:p w14:paraId="76A9A5A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46310" w:rsidRDefault="00FD3B05" w:rsidP="00FD3B05">
      <w:pPr>
        <w:pStyle w:val="NoSpacing"/>
        <w:rPr>
          <w:rFonts w:ascii="Times New Roman" w:hAnsi="Times New Roman" w:cs="Times New Roman"/>
          <w:color w:val="000000" w:themeColor="text1"/>
        </w:rPr>
      </w:pPr>
    </w:p>
    <w:p w14:paraId="1CD2B237"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46310" w:rsidRDefault="00FD3B05" w:rsidP="00FD3B05">
      <w:pPr>
        <w:pStyle w:val="NoSpacing"/>
        <w:rPr>
          <w:rFonts w:ascii="Times New Roman" w:hAnsi="Times New Roman" w:cs="Times New Roman"/>
          <w:color w:val="000000" w:themeColor="text1"/>
        </w:rPr>
      </w:pPr>
    </w:p>
    <w:p w14:paraId="0E821933"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46310" w:rsidRDefault="00FD3B05" w:rsidP="00FD3B05">
      <w:pPr>
        <w:pStyle w:val="NoSpacing"/>
        <w:rPr>
          <w:color w:val="000000" w:themeColor="text1"/>
        </w:rPr>
      </w:pPr>
    </w:p>
    <w:p w14:paraId="0EE1E81D"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Pythagoras sats:</w:t>
      </w:r>
    </w:p>
    <w:p w14:paraId="0B926A1E" w14:textId="77777777" w:rsidR="00FD3B05" w:rsidRPr="00C46310" w:rsidRDefault="00066998"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46310" w:rsidRDefault="00066998"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46310" w:rsidRDefault="0006699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46310" w:rsidRDefault="0006699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46310" w:rsidRDefault="0006699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46310" w:rsidRDefault="0006699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46310" w:rsidRDefault="00066998"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r-126=0</m:t>
          </m:r>
        </m:oMath>
      </m:oMathPara>
    </w:p>
    <w:p w14:paraId="706E42F7"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46310">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46310">
        <w:rPr>
          <w:rFonts w:ascii="Times New Roman" w:hAnsi="Times New Roman" w:cs="Times New Roman"/>
          <w:b/>
          <w:color w:val="000000" w:themeColor="text1"/>
        </w:rPr>
        <w:t>, en sträcka inte kan vara negativ.</w:t>
      </w:r>
    </w:p>
    <w:p w14:paraId="5E924929"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C46310">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C46310">
        <w:rPr>
          <w:rFonts w:ascii="Times New Roman" w:hAnsi="Times New Roman" w:cs="Times New Roman"/>
          <w:b/>
          <w:color w:val="000000" w:themeColor="text1"/>
        </w:rPr>
        <w:t xml:space="preserve"> cm.</w:t>
      </w:r>
    </w:p>
    <w:p w14:paraId="2CEFAF10"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C46310">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C46310">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C46310">
        <w:rPr>
          <w:rFonts w:ascii="Times New Roman" w:hAnsi="Times New Roman" w:cs="Times New Roman"/>
          <w:color w:val="000000" w:themeColor="text1"/>
        </w:rPr>
        <w:t>.</w:t>
      </w:r>
    </w:p>
    <w:p w14:paraId="4E47B3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C46310" w:rsidRDefault="00066998"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C46310" w:rsidRDefault="00066998"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r w:rsidRPr="00C46310">
        <w:rPr>
          <w:rFonts w:ascii="Times New Roman" w:hAnsi="Times New Roman"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46310">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46310">
        <w:rPr>
          <w:rFonts w:ascii="Times New Roman" w:hAnsi="Times New Roman" w:cs="Times New Roman"/>
          <w:b/>
          <w:color w:val="000000" w:themeColor="text1"/>
        </w:rPr>
        <w:t>.</w:t>
      </w:r>
    </w:p>
    <w:p w14:paraId="28D965A6"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parallell med sträckan AC. Bestäm x.</w:t>
      </w:r>
    </w:p>
    <w:p w14:paraId="79F871E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Bestäm x i nedanstående triangel.</w:t>
      </w:r>
    </w:p>
    <w:p w14:paraId="7E870311"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46310"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C46310" w:rsidRDefault="00FD3B05" w:rsidP="00FD3B05">
      <w:pPr>
        <w:pStyle w:val="NoSpacing"/>
        <w:rPr>
          <w:color w:val="000000" w:themeColor="text1"/>
        </w:rPr>
      </w:pPr>
    </w:p>
    <w:p w14:paraId="1398146D"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En liksidig triangel har sidan 10 cm. Bestäm dess area.</w:t>
      </w:r>
    </w:p>
    <w:p w14:paraId="4C5457B6" w14:textId="77777777" w:rsidR="00F75EDE" w:rsidRPr="00C46310" w:rsidRDefault="00F75EDE" w:rsidP="00F75EDE">
      <w:pPr>
        <w:pStyle w:val="ListParagraph"/>
        <w:rPr>
          <w:rFonts w:ascii="Times New Roman" w:hAnsi="Times New Roman" w:cs="Times New Roman"/>
          <w:color w:val="000000" w:themeColor="text1"/>
        </w:rPr>
      </w:pPr>
    </w:p>
    <w:p w14:paraId="5AB5D135"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Sidorna i en triangel är 16 cm, 10 cm och 10 cm. Bestäm dess area.</w:t>
      </w:r>
    </w:p>
    <w:p w14:paraId="0C27D445"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sidor i en likbent triangel är 8 cm och 10 cm. Bestäm dess area.</w:t>
      </w:r>
    </w:p>
    <w:p w14:paraId="7D41569A"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2 cm, BC 6 cm och AC 12 cm. Bestäm sträckan AD.</w:t>
      </w:r>
    </w:p>
    <w:p w14:paraId="131274FC" w14:textId="77777777" w:rsidR="00F75EDE" w:rsidRPr="00C46310"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46310"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C46310"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46310"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C46310"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C46310" w:rsidRDefault="009800A6" w:rsidP="009800A6">
      <w:pPr>
        <w:pStyle w:val="ListParagraph"/>
        <w:rPr>
          <w:rFonts w:ascii="Times New Roman" w:hAnsi="Times New Roman" w:cs="Times New Roman"/>
          <w:color w:val="000000" w:themeColor="text1"/>
        </w:rPr>
      </w:pPr>
    </w:p>
    <w:p w14:paraId="11EAB8E9" w14:textId="77777777" w:rsidR="009800A6" w:rsidRPr="00C46310" w:rsidRDefault="009800A6" w:rsidP="009800A6">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4">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46310" w:rsidRDefault="00C17D8F"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Dålig uppfostran, låga krav och bristande disciplin</w:t>
      </w:r>
    </w:p>
    <w:p w14:paraId="32D153F5" w14:textId="77777777" w:rsidR="00AB3E33" w:rsidRPr="00C46310" w:rsidRDefault="00AB3E33"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Att eleven är och förblir avstängd från mina lektioner</w:t>
      </w:r>
    </w:p>
    <w:p w14:paraId="238EA869"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46310" w:rsidRDefault="00AE4BF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Sa15</w:t>
      </w:r>
    </w:p>
    <w:p w14:paraId="65630007"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untligt NP måndagen den 7 maj</w:t>
      </w:r>
    </w:p>
    <w:p w14:paraId="2204F140"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 uppgifter från Skolverket + 5 uppgifter ur boken</w:t>
      </w:r>
    </w:p>
    <w:p w14:paraId="32A7DC86"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in/Max</w:t>
      </w:r>
    </w:p>
    <w:p w14:paraId="6CC3C3F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w:t>
      </w:r>
    </w:p>
    <w:p w14:paraId="2D41B8E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1</w:t>
      </w:r>
      <w:r w:rsidR="00227390" w:rsidRPr="00C46310">
        <w:rPr>
          <w:rFonts w:ascii="Times New Roman" w:hAnsi="Times New Roman" w:cs="Times New Roman"/>
          <w:color w:val="000000" w:themeColor="text1"/>
        </w:rPr>
        <w:t xml:space="preserve"> Hilma</w:t>
      </w:r>
    </w:p>
    <w:p w14:paraId="4D5FCF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3</w:t>
      </w:r>
      <w:r w:rsidR="00A7318A" w:rsidRPr="00C46310">
        <w:rPr>
          <w:rFonts w:ascii="Times New Roman" w:hAnsi="Times New Roman" w:cs="Times New Roman"/>
          <w:color w:val="000000" w:themeColor="text1"/>
        </w:rPr>
        <w:t xml:space="preserve"> Hanna J</w:t>
      </w:r>
    </w:p>
    <w:p w14:paraId="6F9FFB08"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6</w:t>
      </w:r>
      <w:r w:rsidR="00227390" w:rsidRPr="00C46310">
        <w:rPr>
          <w:rFonts w:ascii="Times New Roman" w:hAnsi="Times New Roman" w:cs="Times New Roman"/>
          <w:color w:val="000000" w:themeColor="text1"/>
        </w:rPr>
        <w:t xml:space="preserve"> Madeleine B</w:t>
      </w:r>
    </w:p>
    <w:p w14:paraId="676E681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7</w:t>
      </w:r>
      <w:r w:rsidR="00A7318A" w:rsidRPr="00C46310">
        <w:rPr>
          <w:rFonts w:ascii="Times New Roman" w:hAnsi="Times New Roman" w:cs="Times New Roman"/>
          <w:color w:val="000000" w:themeColor="text1"/>
        </w:rPr>
        <w:t xml:space="preserve"> Oscar</w:t>
      </w:r>
    </w:p>
    <w:p w14:paraId="119C9393"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rean under grafen</w:t>
      </w:r>
    </w:p>
    <w:p w14:paraId="3ED637F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w:t>
      </w:r>
    </w:p>
    <w:p w14:paraId="3B2E8042"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0</w:t>
      </w:r>
      <w:r w:rsidR="00EB60F4" w:rsidRPr="00C46310">
        <w:rPr>
          <w:rFonts w:ascii="Times New Roman" w:hAnsi="Times New Roman" w:cs="Times New Roman"/>
          <w:color w:val="000000" w:themeColor="text1"/>
        </w:rPr>
        <w:t xml:space="preserve"> Joelle</w:t>
      </w:r>
    </w:p>
    <w:p w14:paraId="01FB49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2</w:t>
      </w:r>
    </w:p>
    <w:p w14:paraId="203718D0"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vationssystem</w:t>
      </w:r>
    </w:p>
    <w:p w14:paraId="7CBFAC3E"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3</w:t>
      </w:r>
    </w:p>
    <w:p w14:paraId="603FBEB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5</w:t>
      </w:r>
      <w:r w:rsidR="00227390" w:rsidRPr="00C46310">
        <w:rPr>
          <w:rFonts w:ascii="Times New Roman" w:hAnsi="Times New Roman" w:cs="Times New Roman"/>
          <w:color w:val="000000" w:themeColor="text1"/>
        </w:rPr>
        <w:t xml:space="preserve"> Caroline</w:t>
      </w:r>
    </w:p>
    <w:p w14:paraId="08840D1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6</w:t>
      </w:r>
    </w:p>
    <w:p w14:paraId="4CF6A49D"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7</w:t>
      </w:r>
    </w:p>
    <w:p w14:paraId="2D15E78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8</w:t>
      </w:r>
    </w:p>
    <w:p w14:paraId="3C605E11"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9</w:t>
      </w:r>
    </w:p>
    <w:p w14:paraId="5805903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50</w:t>
      </w:r>
    </w:p>
    <w:p w14:paraId="687A3FE1"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issa kurvan</w:t>
      </w:r>
    </w:p>
    <w:p w14:paraId="34F199E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w:t>
      </w:r>
      <w:r w:rsidR="00227390" w:rsidRPr="00C46310">
        <w:rPr>
          <w:rFonts w:ascii="Times New Roman" w:hAnsi="Times New Roman" w:cs="Times New Roman"/>
          <w:color w:val="000000" w:themeColor="text1"/>
        </w:rPr>
        <w:t xml:space="preserve"> Hanna R-H</w:t>
      </w:r>
    </w:p>
    <w:p w14:paraId="33A9A30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06</w:t>
      </w:r>
      <w:r w:rsidR="00DF7252" w:rsidRPr="00C46310">
        <w:rPr>
          <w:rFonts w:ascii="Times New Roman" w:hAnsi="Times New Roman" w:cs="Times New Roman"/>
          <w:color w:val="000000" w:themeColor="text1"/>
        </w:rPr>
        <w:t xml:space="preserve"> Madeleine A</w:t>
      </w:r>
    </w:p>
    <w:p w14:paraId="0DE056A1" w14:textId="77777777" w:rsidR="00092578" w:rsidRPr="00C46310"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C46310" w:rsidRDefault="00092578" w:rsidP="004D0CE4">
      <w:pPr>
        <w:pStyle w:val="NoSpacing"/>
        <w:numPr>
          <w:ilvl w:val="0"/>
          <w:numId w:val="7"/>
        </w:numPr>
        <w:rPr>
          <w:rFonts w:ascii="Times New Roman" w:hAnsi="Times New Roman" w:cs="Times New Roman"/>
          <w:color w:val="000000" w:themeColor="text1"/>
        </w:rPr>
      </w:pPr>
      <w:bookmarkStart w:id="15" w:name="_Hlk513472058"/>
      <w:r w:rsidRPr="00C46310">
        <w:rPr>
          <w:rFonts w:ascii="Times New Roman" w:hAnsi="Times New Roman" w:cs="Times New Roman"/>
          <w:color w:val="000000" w:themeColor="text1"/>
        </w:rPr>
        <w:t>Madeleine Andersson 4206</w:t>
      </w:r>
    </w:p>
    <w:p w14:paraId="20BEFD4A"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Joelle 5310</w:t>
      </w:r>
    </w:p>
    <w:p w14:paraId="5A07B98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scar 4257</w:t>
      </w:r>
    </w:p>
    <w:p w14:paraId="7564577C"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Johansson 4253</w:t>
      </w:r>
    </w:p>
    <w:p w14:paraId="257D372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adeleine Bardland 4256</w:t>
      </w:r>
    </w:p>
    <w:p w14:paraId="4FB94D19"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R-H 4</w:t>
      </w:r>
    </w:p>
    <w:p w14:paraId="12CF9CF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aroline 2145</w:t>
      </w:r>
    </w:p>
    <w:p w14:paraId="41C4696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ilma 4251</w:t>
      </w:r>
    </w:p>
    <w:bookmarkEnd w:id="15"/>
    <w:p w14:paraId="270C291A" w14:textId="77777777" w:rsidR="00092578" w:rsidRPr="00C46310" w:rsidRDefault="00092578" w:rsidP="00092578">
      <w:pPr>
        <w:pStyle w:val="NoSpacing"/>
        <w:rPr>
          <w:rFonts w:ascii="Times New Roman" w:hAnsi="Times New Roman" w:cs="Times New Roman"/>
          <w:color w:val="000000" w:themeColor="text1"/>
        </w:rPr>
      </w:pPr>
    </w:p>
    <w:p w14:paraId="18918305" w14:textId="77777777" w:rsidR="00410D09" w:rsidRPr="00C46310" w:rsidRDefault="00410D09" w:rsidP="00410D09">
      <w:pPr>
        <w:pStyle w:val="NoSpacing"/>
        <w:rPr>
          <w:rStyle w:val="st1"/>
          <w:rFonts w:ascii="Times New Roman" w:hAnsi="Times New Roman" w:cs="Times New Roman"/>
          <w:color w:val="000000" w:themeColor="text1"/>
        </w:rPr>
      </w:pPr>
      <w:r w:rsidRPr="00C46310">
        <w:rPr>
          <w:rStyle w:val="st1"/>
          <w:rFonts w:ascii="Times New Roman" w:hAnsi="Times New Roman" w:cs="Times New Roman"/>
          <w:color w:val="000000" w:themeColor="text1"/>
        </w:rPr>
        <w:t>Falcon Funds</w:t>
      </w:r>
    </w:p>
    <w:p w14:paraId="215C0F9D" w14:textId="77777777" w:rsidR="00410D09" w:rsidRPr="00C46310" w:rsidRDefault="00410D09" w:rsidP="00410D09">
      <w:pPr>
        <w:pStyle w:val="NoSpacing"/>
        <w:rPr>
          <w:rFonts w:ascii="Times New Roman" w:hAnsi="Times New Roman" w:cs="Times New Roman"/>
          <w:color w:val="000000" w:themeColor="text1"/>
        </w:rPr>
      </w:pPr>
    </w:p>
    <w:p w14:paraId="63CFC7BC"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a Rydbeck</w:t>
      </w:r>
    </w:p>
    <w:p w14:paraId="352E5F00" w14:textId="77777777" w:rsidR="00CD072D" w:rsidRPr="00C46310" w:rsidRDefault="00CD072D" w:rsidP="00410D09">
      <w:pPr>
        <w:pStyle w:val="NoSpacing"/>
        <w:rPr>
          <w:rFonts w:ascii="Times New Roman" w:hAnsi="Times New Roman" w:cs="Times New Roman"/>
          <w:color w:val="000000" w:themeColor="text1"/>
        </w:rPr>
      </w:pPr>
    </w:p>
    <w:p w14:paraId="4EFF4576"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705-195198</w:t>
      </w:r>
    </w:p>
    <w:p w14:paraId="32189E21" w14:textId="77777777" w:rsidR="00410D09" w:rsidRPr="00C46310" w:rsidRDefault="00410D09" w:rsidP="00410D09">
      <w:pPr>
        <w:pStyle w:val="NoSpacing"/>
        <w:rPr>
          <w:rFonts w:ascii="Times New Roman" w:hAnsi="Times New Roman" w:cs="Times New Roman"/>
          <w:color w:val="000000" w:themeColor="text1"/>
        </w:rPr>
      </w:pPr>
    </w:p>
    <w:p w14:paraId="75771ECB"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ats Öberg, chef fondenheten, pensionsmyndigheten</w:t>
      </w:r>
    </w:p>
    <w:p w14:paraId="75E54489"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Olle Billinger, politiskt sakkunnig, finansdepartementet</w:t>
      </w:r>
    </w:p>
    <w:p w14:paraId="77832018"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ikael Westberg, chefsjurist, pensionsmyndigheten</w:t>
      </w:r>
    </w:p>
    <w:p w14:paraId="7C73414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Katrin Westling Palm, generaldirektör, pensionsmyndigheten</w:t>
      </w:r>
    </w:p>
    <w:p w14:paraId="6C9D78F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231618C2" w14:textId="77777777" w:rsidR="00166675" w:rsidRPr="00C46310" w:rsidRDefault="00166675" w:rsidP="00A41765">
      <w:pPr>
        <w:pStyle w:val="NoSpacing"/>
        <w:rPr>
          <w:rFonts w:ascii="Times New Roman" w:hAnsi="Times New Roman" w:cs="Times New Roman"/>
          <w:color w:val="000000" w:themeColor="text1"/>
        </w:rPr>
      </w:pPr>
    </w:p>
    <w:p w14:paraId="21C08EBD" w14:textId="77777777" w:rsidR="0016667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C46310">
        <w:rPr>
          <w:rFonts w:ascii="Times New Roman" w:hAnsi="Times New Roman" w:cs="Times New Roman"/>
          <w:color w:val="000000" w:themeColor="text1"/>
        </w:rPr>
        <w:t xml:space="preserve"> Hennes kunskaper i algebra var </w:t>
      </w:r>
      <w:r w:rsidR="00DA65AC" w:rsidRPr="00C46310">
        <w:rPr>
          <w:rFonts w:ascii="Times New Roman" w:hAnsi="Times New Roman" w:cs="Times New Roman"/>
          <w:color w:val="000000" w:themeColor="text1"/>
        </w:rPr>
        <w:t xml:space="preserve">mycket </w:t>
      </w:r>
      <w:r w:rsidR="00472102" w:rsidRPr="00C46310">
        <w:rPr>
          <w:rFonts w:ascii="Times New Roman" w:hAnsi="Times New Roman" w:cs="Times New Roman"/>
          <w:color w:val="000000" w:themeColor="text1"/>
        </w:rPr>
        <w:t>begränsade</w:t>
      </w:r>
      <w:r w:rsidRPr="00C46310">
        <w:rPr>
          <w:rFonts w:ascii="Times New Roman" w:hAnsi="Times New Roman" w:cs="Times New Roman"/>
          <w:color w:val="000000" w:themeColor="text1"/>
        </w:rPr>
        <w:t>, vilket hon skyllde på att hon blivit kränkt av allt och alla. Hon påstår att hon blivit godkänd på kapitel</w:t>
      </w:r>
      <w:r w:rsidR="00D46613"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C46310">
        <w:rPr>
          <w:rFonts w:ascii="Times New Roman" w:hAnsi="Times New Roman" w:cs="Times New Roman"/>
          <w:color w:val="000000" w:themeColor="text1"/>
        </w:rPr>
        <w:t>, vilket hon struntat i</w:t>
      </w:r>
      <w:r w:rsidRPr="00C46310">
        <w:rPr>
          <w:rFonts w:ascii="Times New Roman" w:hAnsi="Times New Roman" w:cs="Times New Roman"/>
          <w:color w:val="000000" w:themeColor="text1"/>
        </w:rPr>
        <w:t>. Med för all del, hon kan få E i betyg</w:t>
      </w:r>
      <w:r w:rsidR="00166675" w:rsidRPr="00C46310">
        <w:rPr>
          <w:rFonts w:ascii="Times New Roman" w:hAnsi="Times New Roman" w:cs="Times New Roman"/>
          <w:color w:val="000000" w:themeColor="text1"/>
        </w:rPr>
        <w:t>.</w:t>
      </w:r>
    </w:p>
    <w:p w14:paraId="7330AE57" w14:textId="77777777" w:rsidR="00166675" w:rsidRPr="00C46310" w:rsidRDefault="00166675" w:rsidP="00A41765">
      <w:pPr>
        <w:pStyle w:val="NoSpacing"/>
        <w:rPr>
          <w:rFonts w:ascii="Times New Roman" w:hAnsi="Times New Roman" w:cs="Times New Roman"/>
          <w:color w:val="000000" w:themeColor="text1"/>
        </w:rPr>
      </w:pPr>
    </w:p>
    <w:p w14:paraId="2D9D3CF6" w14:textId="77777777" w:rsidR="00A41765" w:rsidRPr="00C46310" w:rsidRDefault="007A0CFC"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å långt gick det hyfsat väl, men e</w:t>
      </w:r>
      <w:r w:rsidR="00A41765" w:rsidRPr="00C46310">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46310">
        <w:rPr>
          <w:rFonts w:ascii="Times New Roman" w:hAnsi="Times New Roman" w:cs="Times New Roman"/>
          <w:color w:val="000000" w:themeColor="text1"/>
        </w:rPr>
        <w:t xml:space="preserve">Hon vägrade följa en direkt uppmaning från rektorn om att lämna byggnaden. </w:t>
      </w:r>
      <w:r w:rsidR="00A41765" w:rsidRPr="00C46310">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C46310">
        <w:rPr>
          <w:rFonts w:ascii="Times New Roman" w:hAnsi="Times New Roman" w:cs="Times New Roman"/>
          <w:color w:val="000000" w:themeColor="text1"/>
        </w:rPr>
        <w:t>t</w:t>
      </w:r>
      <w:r w:rsidR="00A41765" w:rsidRPr="00C46310">
        <w:rPr>
          <w:rFonts w:ascii="Times New Roman" w:hAnsi="Times New Roman" w:cs="Times New Roman"/>
          <w:color w:val="000000" w:themeColor="text1"/>
        </w:rPr>
        <w:t xml:space="preserve"> upp för henne</w:t>
      </w:r>
      <w:r w:rsidR="007A20AF" w:rsidRPr="00C46310">
        <w:rPr>
          <w:rFonts w:ascii="Times New Roman" w:hAnsi="Times New Roman" w:cs="Times New Roman"/>
          <w:color w:val="000000" w:themeColor="text1"/>
        </w:rPr>
        <w:t>.</w:t>
      </w:r>
    </w:p>
    <w:p w14:paraId="04387EDD" w14:textId="77777777" w:rsidR="00166675" w:rsidRPr="00C46310" w:rsidRDefault="00166675" w:rsidP="00A41765">
      <w:pPr>
        <w:pStyle w:val="NoSpacing"/>
        <w:rPr>
          <w:rFonts w:ascii="Times New Roman" w:hAnsi="Times New Roman" w:cs="Times New Roman"/>
          <w:color w:val="000000" w:themeColor="text1"/>
        </w:rPr>
      </w:pPr>
    </w:p>
    <w:p w14:paraId="0667A16E" w14:textId="77777777" w:rsidR="00F85F4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anser att hon fått de chanser hon förtjänar, nu får det vara nog.</w:t>
      </w:r>
    </w:p>
    <w:p w14:paraId="50A8B4D4" w14:textId="77777777" w:rsidR="00166675" w:rsidRPr="00C46310" w:rsidRDefault="00F85F4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 </w:t>
      </w:r>
    </w:p>
    <w:p w14:paraId="732E07DF"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älsningar Stefan</w:t>
      </w:r>
    </w:p>
    <w:p w14:paraId="47F0F491" w14:textId="77777777" w:rsidR="00410D09" w:rsidRPr="00C46310" w:rsidRDefault="00410D09" w:rsidP="00D3335C">
      <w:pPr>
        <w:rPr>
          <w:rFonts w:ascii="Times New Roman" w:hAnsi="Times New Roman" w:cs="Times New Roman"/>
          <w:color w:val="000000" w:themeColor="text1"/>
        </w:rPr>
      </w:pPr>
    </w:p>
    <w:p w14:paraId="01E33094"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mp2683 = a1816)</w:t>
      </w:r>
    </w:p>
    <w:p w14:paraId="03CB3F56"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mp2690 = t1824 edx 53)</w:t>
      </w:r>
    </w:p>
    <w:p w14:paraId="2749881C"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04 = a1841)</w:t>
      </w:r>
    </w:p>
    <w:p w14:paraId="4AF757A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08 = a1842)</w:t>
      </w:r>
    </w:p>
    <w:p w14:paraId="0DEB7DAD"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22 = a1853)</w:t>
      </w:r>
    </w:p>
    <w:p w14:paraId="1E410E5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24 = t1859 edx 177)</w:t>
      </w:r>
    </w:p>
    <w:p w14:paraId="40D01E2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42 = a1867)</w:t>
      </w:r>
    </w:p>
    <w:p w14:paraId="0B21DCB8"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44 = t1873 edx 239)</w:t>
      </w:r>
    </w:p>
    <w:p w14:paraId="2D1D3FCF"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56 = t1881)</w:t>
      </w:r>
    </w:p>
    <w:p w14:paraId="5625AE2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60 = t1886 eax 278)</w:t>
      </w:r>
    </w:p>
    <w:p w14:paraId="7E980D93"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emp2767 = a1887)]</w:t>
      </w:r>
    </w:p>
    <w:p w14:paraId="2A4DABB4"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OS X El Capitan</w:t>
      </w:r>
    </w:p>
    <w:p w14:paraId="00C0D011"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Version 10.11.6</w:t>
      </w:r>
    </w:p>
    <w:p w14:paraId="7FFACE13"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acBook Air (13 tum, tidigt 2014)</w:t>
      </w:r>
    </w:p>
    <w:p w14:paraId="53C0AE0E"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rocessor: 1.4 GHz Intel Core i5</w:t>
      </w:r>
    </w:p>
    <w:p w14:paraId="21E23DE8"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inne: 4 GB 1600 MHz DDR3</w:t>
      </w:r>
    </w:p>
    <w:p w14:paraId="7F6DB98E"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Grafik: Intel HD Graphics 5000 1536 MB</w:t>
      </w:r>
    </w:p>
    <w:p w14:paraId="2F747958"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Serienummer: C2VN28ZBG085</w:t>
      </w:r>
    </w:p>
    <w:p w14:paraId="225FE915"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byggd skärm: 13,3 tum (1440 * 800)</w:t>
      </w:r>
    </w:p>
    <w:p w14:paraId="547D8260"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l HD Graphics 5000 1536 MB</w:t>
      </w:r>
    </w:p>
    <w:p w14:paraId="6DFF7C1B"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Stöldmärkt Strängnäs Kommun IRS321338</w:t>
      </w:r>
    </w:p>
    <w:p w14:paraId="7D4912D6"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f found please call: +46 (0) 42 299940</w:t>
      </w:r>
    </w:p>
    <w:p w14:paraId="7764A5D5" w14:textId="77777777" w:rsidR="00676562" w:rsidRPr="00E05FC7" w:rsidRDefault="00676562" w:rsidP="004150EC">
      <w:pPr>
        <w:pStyle w:val="NoSpacing"/>
        <w:rPr>
          <w:rFonts w:ascii="Times New Roman" w:hAnsi="Times New Roman" w:cs="Times New Roman"/>
          <w:color w:val="000000" w:themeColor="text1"/>
          <w:lang w:val="en-GB"/>
        </w:rPr>
      </w:pPr>
    </w:p>
    <w:p w14:paraId="6B3AD396" w14:textId="77777777" w:rsidR="00C31B5E" w:rsidRPr="00A7634D" w:rsidRDefault="00FA56C5" w:rsidP="004150EC">
      <w:pPr>
        <w:pStyle w:val="NoSpacing"/>
        <w:rPr>
          <w:rFonts w:ascii="Times New Roman" w:hAnsi="Times New Roman" w:cs="Times New Roman"/>
          <w:color w:val="000000" w:themeColor="text1"/>
          <w:lang w:val="en-GB"/>
        </w:rPr>
      </w:pPr>
      <w:bookmarkStart w:id="16" w:name="_Hlk517346889"/>
      <w:r w:rsidRPr="00A7634D">
        <w:rPr>
          <w:rFonts w:ascii="Times New Roman" w:hAnsi="Times New Roman" w:cs="Times New Roman"/>
          <w:color w:val="000000" w:themeColor="text1"/>
          <w:lang w:val="en-GB"/>
        </w:rPr>
        <w:t>Telefon 070-23599</w:t>
      </w:r>
      <w:r w:rsidR="006F1AAB" w:rsidRPr="00A7634D">
        <w:rPr>
          <w:rFonts w:ascii="Times New Roman" w:hAnsi="Times New Roman" w:cs="Times New Roman"/>
          <w:color w:val="000000" w:themeColor="text1"/>
          <w:lang w:val="en-GB"/>
        </w:rPr>
        <w:t>2</w:t>
      </w:r>
      <w:r w:rsidRPr="00A7634D">
        <w:rPr>
          <w:rFonts w:ascii="Times New Roman" w:hAnsi="Times New Roman" w:cs="Times New Roman"/>
          <w:color w:val="000000" w:themeColor="text1"/>
          <w:lang w:val="en-GB"/>
        </w:rPr>
        <w:t>3</w:t>
      </w:r>
      <w:r w:rsidR="006F1AAB" w:rsidRPr="00A7634D">
        <w:rPr>
          <w:rFonts w:ascii="Times New Roman" w:hAnsi="Times New Roman" w:cs="Times New Roman"/>
          <w:color w:val="000000" w:themeColor="text1"/>
          <w:lang w:val="en-GB"/>
        </w:rPr>
        <w:t>4</w:t>
      </w:r>
      <w:r w:rsidRPr="00A7634D">
        <w:rPr>
          <w:rFonts w:ascii="Times New Roman" w:hAnsi="Times New Roman" w:cs="Times New Roman"/>
          <w:color w:val="000000" w:themeColor="text1"/>
          <w:lang w:val="en-GB"/>
        </w:rPr>
        <w:t>, 0500-1</w:t>
      </w:r>
      <w:r w:rsidR="00A4751E" w:rsidRPr="00A7634D">
        <w:rPr>
          <w:rFonts w:ascii="Times New Roman" w:hAnsi="Times New Roman" w:cs="Times New Roman"/>
          <w:color w:val="000000" w:themeColor="text1"/>
          <w:lang w:val="en-GB"/>
        </w:rPr>
        <w:t>3</w:t>
      </w:r>
      <w:r w:rsidRPr="00A7634D">
        <w:rPr>
          <w:rFonts w:ascii="Times New Roman" w:hAnsi="Times New Roman" w:cs="Times New Roman"/>
          <w:color w:val="000000" w:themeColor="text1"/>
          <w:lang w:val="en-GB"/>
        </w:rPr>
        <w:t>1207</w:t>
      </w:r>
      <w:bookmarkEnd w:id="16"/>
    </w:p>
    <w:p w14:paraId="4AD42165" w14:textId="6CFC7B48" w:rsidR="00FE7389" w:rsidRPr="00A7634D" w:rsidRDefault="00FE7389" w:rsidP="004150EC">
      <w:pPr>
        <w:pStyle w:val="NoSpacing"/>
        <w:rPr>
          <w:rFonts w:ascii="Times New Roman" w:hAnsi="Times New Roman" w:cs="Times New Roman"/>
          <w:color w:val="000000" w:themeColor="text1"/>
          <w:lang w:val="en-GB"/>
        </w:rPr>
      </w:pPr>
    </w:p>
    <w:p w14:paraId="2D127B29" w14:textId="38C9A8A2" w:rsidR="00E91DAB" w:rsidRPr="00C46310" w:rsidRDefault="00E91DA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nna Åkesson 072 210 29 11, 22 april 2020</w:t>
      </w:r>
    </w:p>
    <w:p w14:paraId="70AD4BA4" w14:textId="77777777" w:rsidR="00E91DAB" w:rsidRPr="00C46310" w:rsidRDefault="00E91DAB" w:rsidP="004150EC">
      <w:pPr>
        <w:pStyle w:val="NoSpacing"/>
        <w:rPr>
          <w:rFonts w:ascii="Times New Roman" w:hAnsi="Times New Roman" w:cs="Times New Roman"/>
          <w:color w:val="000000" w:themeColor="text1"/>
        </w:rPr>
      </w:pPr>
    </w:p>
    <w:p w14:paraId="4711FBEE" w14:textId="03EF5466" w:rsidR="00FE7389" w:rsidRPr="00C46310" w:rsidRDefault="00FE7389"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e Flink 010-4542313</w:t>
      </w:r>
    </w:p>
    <w:p w14:paraId="0F8584A8" w14:textId="103ECBF8" w:rsidR="00FE40FB" w:rsidRPr="00C46310" w:rsidRDefault="00FE40FB" w:rsidP="004150EC">
      <w:pPr>
        <w:pStyle w:val="NoSpacing"/>
        <w:rPr>
          <w:rFonts w:ascii="Times New Roman" w:hAnsi="Times New Roman" w:cs="Times New Roman"/>
          <w:color w:val="000000" w:themeColor="text1"/>
        </w:rPr>
      </w:pPr>
    </w:p>
    <w:p w14:paraId="54239FA4" w14:textId="17B78FC2" w:rsidR="00FE40FB" w:rsidRPr="00C46310" w:rsidRDefault="00FE40F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lefonsamtal</w:t>
      </w:r>
    </w:p>
    <w:p w14:paraId="410DA8D3" w14:textId="77777777"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064AB674" w14:textId="41CB33FD" w:rsidR="00E505E4"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eter Stefan Björnander och j</w:t>
      </w:r>
      <w:r w:rsidR="00E505E4" w:rsidRPr="00C46310">
        <w:rPr>
          <w:rFonts w:ascii="Times New Roman" w:hAnsi="Times New Roman" w:cs="Times New Roman"/>
          <w:color w:val="000000" w:themeColor="text1"/>
        </w:rPr>
        <w:t>ag skulle vilja tala med Daniel Barr.</w:t>
      </w:r>
    </w:p>
    <w:p w14:paraId="7B46212E" w14:textId="122518F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förlorade en del av min pension i Falcon-skandalen får </w:t>
      </w:r>
      <w:r w:rsidR="00946295" w:rsidRPr="00C46310">
        <w:rPr>
          <w:rFonts w:ascii="Times New Roman" w:hAnsi="Times New Roman" w:cs="Times New Roman"/>
          <w:color w:val="000000" w:themeColor="text1"/>
        </w:rPr>
        <w:t>fem</w:t>
      </w:r>
      <w:r w:rsidRPr="00C46310">
        <w:rPr>
          <w:rFonts w:ascii="Times New Roman" w:hAnsi="Times New Roman" w:cs="Times New Roman"/>
          <w:color w:val="000000" w:themeColor="text1"/>
        </w:rPr>
        <w:t xml:space="preserve"> år sedan.</w:t>
      </w:r>
    </w:p>
    <w:p w14:paraId="07A9D4ED" w14:textId="2BB1D624"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såg att gärningsmännen har blivit fällda i domstol</w:t>
      </w:r>
      <w:r w:rsidR="002636E5" w:rsidRPr="00C46310">
        <w:rPr>
          <w:rFonts w:ascii="Times New Roman" w:hAnsi="Times New Roman" w:cs="Times New Roman"/>
          <w:color w:val="000000" w:themeColor="text1"/>
        </w:rPr>
        <w:t>.</w:t>
      </w:r>
    </w:p>
    <w:p w14:paraId="0FE8B48D" w14:textId="6DD6049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u undrar jag om jag har fått tillbaka </w:t>
      </w:r>
      <w:r w:rsidR="00D20346" w:rsidRPr="00C46310">
        <w:rPr>
          <w:rFonts w:ascii="Times New Roman" w:hAnsi="Times New Roman" w:cs="Times New Roman"/>
          <w:color w:val="000000" w:themeColor="text1"/>
        </w:rPr>
        <w:t>mina</w:t>
      </w:r>
      <w:r w:rsidRPr="00C46310">
        <w:rPr>
          <w:rFonts w:ascii="Times New Roman" w:hAnsi="Times New Roman" w:cs="Times New Roman"/>
          <w:color w:val="000000" w:themeColor="text1"/>
        </w:rPr>
        <w:t xml:space="preserve"> pengar, eller hur mycket som fortfarande saknas</w:t>
      </w:r>
      <w:r w:rsidR="002636E5" w:rsidRPr="00C46310">
        <w:rPr>
          <w:rFonts w:ascii="Times New Roman" w:hAnsi="Times New Roman" w:cs="Times New Roman"/>
          <w:color w:val="000000" w:themeColor="text1"/>
        </w:rPr>
        <w:t>.</w:t>
      </w:r>
    </w:p>
    <w:p w14:paraId="1E1B6D18" w14:textId="15DD4734" w:rsidR="00D20346"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telefonnummer 0705-195198.</w:t>
      </w:r>
    </w:p>
    <w:p w14:paraId="7AD0B9A0" w14:textId="3F7C4979" w:rsidR="003C449F" w:rsidRPr="00C46310" w:rsidRDefault="003C449F"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Al</w:t>
      </w:r>
      <w:r w:rsidR="002636E5"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tså Stefan Björnander telefon 0705-195198.</w:t>
      </w:r>
    </w:p>
    <w:p w14:paraId="57D70F5D" w14:textId="67E62B63" w:rsidR="003C449F" w:rsidRPr="00C46310" w:rsidRDefault="003C449F"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Tack och hej</w:t>
      </w:r>
      <w:r w:rsidR="006E6980" w:rsidRPr="00C46310">
        <w:rPr>
          <w:rFonts w:ascii="Times New Roman" w:hAnsi="Times New Roman" w:cs="Times New Roman"/>
          <w:color w:val="000000" w:themeColor="text1"/>
        </w:rPr>
        <w:t>!</w:t>
      </w:r>
    </w:p>
    <w:p w14:paraId="2C617B4C" w14:textId="77777777" w:rsidR="00E505E4" w:rsidRPr="00C46310"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w:t>
      </w:r>
      <w:r w:rsidR="005813EF" w:rsidRPr="00C46310">
        <w:rPr>
          <w:rFonts w:ascii="Times New Roman" w:hAnsi="Times New Roman" w:cs="Times New Roman"/>
          <w:color w:val="000000" w:themeColor="text1"/>
        </w:rPr>
        <w:t>skulle vilja tala med D</w:t>
      </w:r>
      <w:r w:rsidRPr="00C46310">
        <w:rPr>
          <w:rFonts w:ascii="Times New Roman" w:hAnsi="Times New Roman" w:cs="Times New Roman"/>
          <w:color w:val="000000" w:themeColor="text1"/>
        </w:rPr>
        <w:t>aniel Barr</w:t>
      </w:r>
    </w:p>
    <w:p w14:paraId="7812B1AE" w14:textId="72EB63EA" w:rsidR="00FE40FB" w:rsidRPr="00C46310" w:rsidRDefault="00FE40FB"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lorade en del av min pension i Falcon-skandalen</w:t>
      </w:r>
      <w:r w:rsidR="00561BB2" w:rsidRPr="00C46310">
        <w:rPr>
          <w:rFonts w:ascii="Times New Roman" w:hAnsi="Times New Roman" w:cs="Times New Roman"/>
          <w:color w:val="000000" w:themeColor="text1"/>
        </w:rPr>
        <w:t xml:space="preserve"> får några år sedan</w:t>
      </w:r>
    </w:p>
    <w:p w14:paraId="3A6D3A89" w14:textId="3E1CD4D9" w:rsidR="005052BC"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åg att </w:t>
      </w:r>
      <w:r w:rsidR="005052BC" w:rsidRPr="00C46310">
        <w:rPr>
          <w:rFonts w:ascii="Times New Roman" w:hAnsi="Times New Roman" w:cs="Times New Roman"/>
          <w:color w:val="000000" w:themeColor="text1"/>
        </w:rPr>
        <w:t xml:space="preserve">den ena </w:t>
      </w:r>
      <w:r w:rsidRPr="00C46310">
        <w:rPr>
          <w:rFonts w:ascii="Times New Roman" w:hAnsi="Times New Roman" w:cs="Times New Roman"/>
          <w:color w:val="000000" w:themeColor="text1"/>
        </w:rPr>
        <w:t>gärningsm</w:t>
      </w:r>
      <w:r w:rsidR="005052BC"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nnen </w:t>
      </w:r>
      <w:r w:rsidR="005052BC" w:rsidRPr="00C46310">
        <w:rPr>
          <w:rFonts w:ascii="Times New Roman" w:hAnsi="Times New Roman" w:cs="Times New Roman"/>
          <w:color w:val="000000" w:themeColor="text1"/>
        </w:rPr>
        <w:t>dragit tillbaka sitt överklagande</w:t>
      </w:r>
      <w:r w:rsidR="009D1093" w:rsidRPr="00C46310">
        <w:rPr>
          <w:rFonts w:ascii="Times New Roman" w:hAnsi="Times New Roman" w:cs="Times New Roman"/>
          <w:color w:val="000000" w:themeColor="text1"/>
        </w:rPr>
        <w:t xml:space="preserve"> till hovrätten och att den andre blivit fälld i hovrätten</w:t>
      </w:r>
    </w:p>
    <w:p w14:paraId="47A488D2" w14:textId="552B4584" w:rsidR="00EA6D5F" w:rsidRPr="00C46310" w:rsidRDefault="00A92369"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modar att jag ä</w:t>
      </w:r>
      <w:r w:rsidR="00EA6D5F" w:rsidRPr="00C46310">
        <w:rPr>
          <w:rFonts w:ascii="Times New Roman" w:hAnsi="Times New Roman" w:cs="Times New Roman"/>
          <w:color w:val="000000" w:themeColor="text1"/>
        </w:rPr>
        <w:t>ntligen får tillbaka de pengar som stulits av mig</w:t>
      </w:r>
    </w:p>
    <w:p w14:paraId="37E9F382" w14:textId="77777777" w:rsidR="00EA6D5F"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eter Stefan Björnander och har telefonnummer 0705-195198</w:t>
      </w:r>
    </w:p>
    <w:p w14:paraId="0F646011" w14:textId="77777777" w:rsidR="00EA6D5F" w:rsidRPr="00C46310"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C46310" w:rsidRDefault="00273A6C"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t</w:t>
      </w:r>
      <w:r w:rsidR="00184062" w:rsidRPr="00C46310">
        <w:rPr>
          <w:rFonts w:ascii="Times New Roman" w:hAnsi="Times New Roman" w:cs="Times New Roman"/>
          <w:color w:val="000000" w:themeColor="text1"/>
        </w:rPr>
        <w:t xml:space="preserve">alade </w:t>
      </w:r>
      <w:r w:rsidR="00CF51BC" w:rsidRPr="00C46310">
        <w:rPr>
          <w:rFonts w:ascii="Times New Roman" w:hAnsi="Times New Roman" w:cs="Times New Roman"/>
          <w:color w:val="000000" w:themeColor="text1"/>
        </w:rPr>
        <w:t xml:space="preserve">nyligen </w:t>
      </w:r>
      <w:r w:rsidR="00184062" w:rsidRPr="00C46310">
        <w:rPr>
          <w:rFonts w:ascii="Times New Roman" w:hAnsi="Times New Roman" w:cs="Times New Roman"/>
          <w:color w:val="000000" w:themeColor="text1"/>
        </w:rPr>
        <w:t xml:space="preserve">med en </w:t>
      </w:r>
      <w:r w:rsidR="00202D58" w:rsidRPr="00C46310">
        <w:rPr>
          <w:rFonts w:ascii="Times New Roman" w:hAnsi="Times New Roman" w:cs="Times New Roman"/>
          <w:color w:val="000000" w:themeColor="text1"/>
        </w:rPr>
        <w:t>tjänsteman på Pensionsmyndigheten,</w:t>
      </w:r>
      <w:r w:rsidR="00FE40FB" w:rsidRPr="00C46310">
        <w:rPr>
          <w:rFonts w:ascii="Times New Roman" w:hAnsi="Times New Roman" w:cs="Times New Roman"/>
          <w:color w:val="000000" w:themeColor="text1"/>
        </w:rPr>
        <w:t xml:space="preserve"> </w:t>
      </w:r>
      <w:r w:rsidR="00184062" w:rsidRPr="00C46310">
        <w:rPr>
          <w:rFonts w:ascii="Times New Roman" w:hAnsi="Times New Roman" w:cs="Times New Roman"/>
          <w:color w:val="000000" w:themeColor="text1"/>
        </w:rPr>
        <w:t xml:space="preserve">som sade att </w:t>
      </w:r>
      <w:r w:rsidR="00FE40FB" w:rsidRPr="00C46310">
        <w:rPr>
          <w:rFonts w:ascii="Times New Roman" w:hAnsi="Times New Roman" w:cs="Times New Roman"/>
          <w:color w:val="000000" w:themeColor="text1"/>
        </w:rPr>
        <w:t>ingenting har hänt sedan juli förra året</w:t>
      </w:r>
      <w:r w:rsidR="0073586E" w:rsidRPr="00C46310">
        <w:rPr>
          <w:rFonts w:ascii="Times New Roman" w:hAnsi="Times New Roman" w:cs="Times New Roman"/>
          <w:color w:val="000000" w:themeColor="text1"/>
        </w:rPr>
        <w:t>, 2018</w:t>
      </w:r>
    </w:p>
    <w:p w14:paraId="56E8D524" w14:textId="019F1390" w:rsidR="003F4B72" w:rsidRPr="00C46310" w:rsidRDefault="007870B7"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får intrycket att nu gett upp försöken att ta tillbaka pengarna</w:t>
      </w:r>
      <w:r w:rsidR="00C271F9" w:rsidRPr="00C46310">
        <w:rPr>
          <w:rFonts w:ascii="Times New Roman" w:hAnsi="Times New Roman" w:cs="Times New Roman"/>
          <w:color w:val="000000" w:themeColor="text1"/>
        </w:rPr>
        <w:t xml:space="preserve">, om så är </w:t>
      </w:r>
      <w:r w:rsidRPr="00C46310">
        <w:rPr>
          <w:rFonts w:ascii="Times New Roman" w:hAnsi="Times New Roman" w:cs="Times New Roman"/>
          <w:color w:val="000000" w:themeColor="text1"/>
        </w:rPr>
        <w:t>fall</w:t>
      </w:r>
      <w:r w:rsidR="00C271F9"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 xml:space="preserve"> borde ni ersätta de sparare </w:t>
      </w:r>
      <w:r w:rsidR="003F4B72" w:rsidRPr="00C46310">
        <w:rPr>
          <w:rFonts w:ascii="Times New Roman" w:hAnsi="Times New Roman" w:cs="Times New Roman"/>
          <w:color w:val="000000" w:themeColor="text1"/>
        </w:rPr>
        <w:t>vars pensionspengar ni slarvat bort</w:t>
      </w:r>
    </w:p>
    <w:p w14:paraId="71B75BA8" w14:textId="7539FC47" w:rsidR="007870B7" w:rsidRPr="00C46310" w:rsidRDefault="00195E6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åväl, r</w:t>
      </w:r>
      <w:r w:rsidR="00E94801" w:rsidRPr="00C46310">
        <w:rPr>
          <w:rFonts w:ascii="Times New Roman" w:hAnsi="Times New Roman" w:cs="Times New Roman"/>
          <w:color w:val="000000" w:themeColor="text1"/>
        </w:rPr>
        <w:t>ing mig så får vi prata om det</w:t>
      </w:r>
    </w:p>
    <w:p w14:paraId="325AC7C4" w14:textId="77777777" w:rsidR="00E94801" w:rsidRPr="00C46310"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C46310" w:rsidRDefault="004E450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46310" w:rsidRDefault="00184062"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Ringde för fyra veckor sedan, ringde åter för en vecka sedan, har inte hört något</w:t>
      </w:r>
    </w:p>
    <w:p w14:paraId="02DA7696" w14:textId="17E3AD1A" w:rsidR="00B45E10" w:rsidRPr="00C46310" w:rsidRDefault="00B45E10"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vill också diskutera vems pengar ni egentligen slarvade bort</w:t>
      </w:r>
    </w:p>
    <w:p w14:paraId="147489AD" w14:textId="1EBBC94F"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De pengar som försvunnit </w:t>
      </w:r>
      <w:r w:rsidR="008D1384" w:rsidRPr="00C46310">
        <w:rPr>
          <w:rFonts w:ascii="Times New Roman" w:hAnsi="Times New Roman" w:cs="Times New Roman"/>
          <w:color w:val="000000" w:themeColor="text1"/>
        </w:rPr>
        <w:t xml:space="preserve">tydligen </w:t>
      </w:r>
      <w:r w:rsidRPr="00C46310">
        <w:rPr>
          <w:rFonts w:ascii="Times New Roman" w:hAnsi="Times New Roman" w:cs="Times New Roman"/>
          <w:color w:val="000000" w:themeColor="text1"/>
        </w:rPr>
        <w:t>tillhörde mig</w:t>
      </w:r>
    </w:p>
    <w:p w14:paraId="2AF0C376" w14:textId="4323F9B6"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försökt ta ut de pengar som jag har kvar, men får d</w:t>
      </w:r>
      <w:r w:rsidR="000D43F4" w:rsidRPr="00C46310">
        <w:rPr>
          <w:rFonts w:ascii="Times New Roman" w:hAnsi="Times New Roman" w:cs="Times New Roman"/>
          <w:color w:val="000000" w:themeColor="text1"/>
        </w:rPr>
        <w:t xml:space="preserve">å </w:t>
      </w:r>
      <w:r w:rsidRPr="00C46310">
        <w:rPr>
          <w:rFonts w:ascii="Times New Roman" w:hAnsi="Times New Roman" w:cs="Times New Roman"/>
          <w:color w:val="000000" w:themeColor="text1"/>
        </w:rPr>
        <w:t xml:space="preserve">svarat att </w:t>
      </w:r>
      <w:r w:rsidR="000D43F4" w:rsidRPr="00C46310">
        <w:rPr>
          <w:rFonts w:ascii="Times New Roman" w:hAnsi="Times New Roman" w:cs="Times New Roman"/>
          <w:color w:val="000000" w:themeColor="text1"/>
        </w:rPr>
        <w:t>de</w:t>
      </w:r>
      <w:r w:rsidRPr="00C46310">
        <w:rPr>
          <w:rFonts w:ascii="Times New Roman" w:hAnsi="Times New Roman" w:cs="Times New Roman"/>
          <w:color w:val="000000" w:themeColor="text1"/>
        </w:rPr>
        <w:t xml:space="preserve"> pengar</w:t>
      </w:r>
      <w:r w:rsidR="000D43F4" w:rsidRPr="00C46310">
        <w:rPr>
          <w:rFonts w:ascii="Times New Roman" w:hAnsi="Times New Roman" w:cs="Times New Roman"/>
          <w:color w:val="000000" w:themeColor="text1"/>
        </w:rPr>
        <w:t>na</w:t>
      </w:r>
      <w:r w:rsidRPr="00C46310">
        <w:rPr>
          <w:rFonts w:ascii="Times New Roman" w:hAnsi="Times New Roman" w:cs="Times New Roman"/>
          <w:color w:val="000000" w:themeColor="text1"/>
        </w:rPr>
        <w:t xml:space="preserve"> tillhör Pension</w:t>
      </w:r>
      <w:r w:rsidR="00C544B9" w:rsidRPr="00C46310">
        <w:rPr>
          <w:rFonts w:ascii="Times New Roman" w:hAnsi="Times New Roman" w:cs="Times New Roman"/>
          <w:color w:val="000000" w:themeColor="text1"/>
        </w:rPr>
        <w:t>s</w:t>
      </w:r>
      <w:r w:rsidRPr="00C46310">
        <w:rPr>
          <w:rFonts w:ascii="Times New Roman" w:hAnsi="Times New Roman" w:cs="Times New Roman"/>
          <w:color w:val="000000" w:themeColor="text1"/>
        </w:rPr>
        <w:t>myndigheten</w:t>
      </w:r>
    </w:p>
    <w:p w14:paraId="270291BC" w14:textId="77777777"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Och säg inte att ni har viktigare saker att tänka på</w:t>
      </w:r>
    </w:p>
    <w:p w14:paraId="289D9398" w14:textId="4BB9467A" w:rsidR="000D43F4" w:rsidRPr="00C46310" w:rsidRDefault="000D43F4"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läppte in de här tjuvarna på fondtorget</w:t>
      </w:r>
      <w:r w:rsidR="008D1384" w:rsidRPr="00C46310">
        <w:rPr>
          <w:rFonts w:ascii="Times New Roman" w:hAnsi="Times New Roman" w:cs="Times New Roman"/>
          <w:color w:val="000000" w:themeColor="text1"/>
        </w:rPr>
        <w:t xml:space="preserve"> efter en usel kontroll, och ni stod bredvid </w:t>
      </w:r>
      <w:r w:rsidRPr="00C46310">
        <w:rPr>
          <w:rFonts w:ascii="Times New Roman" w:hAnsi="Times New Roman" w:cs="Times New Roman"/>
          <w:color w:val="000000" w:themeColor="text1"/>
        </w:rPr>
        <w:t xml:space="preserve">och </w:t>
      </w:r>
      <w:r w:rsidR="008D1384" w:rsidRPr="00C46310">
        <w:rPr>
          <w:rFonts w:ascii="Times New Roman" w:hAnsi="Times New Roman" w:cs="Times New Roman"/>
          <w:color w:val="000000" w:themeColor="text1"/>
        </w:rPr>
        <w:t>tittade</w:t>
      </w:r>
      <w:r w:rsidRPr="00C46310">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C46310" w:rsidRDefault="00202D5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Och slutligen kan du </w:t>
      </w:r>
      <w:r w:rsidR="000D43F4" w:rsidRPr="00C46310">
        <w:rPr>
          <w:rFonts w:ascii="Times New Roman" w:hAnsi="Times New Roman" w:cs="Times New Roman"/>
          <w:color w:val="000000" w:themeColor="text1"/>
        </w:rPr>
        <w:t>hälsa Daniel Barr från mig att han är en riktig yn</w:t>
      </w:r>
      <w:r w:rsidR="008D1384" w:rsidRPr="00C46310">
        <w:rPr>
          <w:rFonts w:ascii="Times New Roman" w:hAnsi="Times New Roman" w:cs="Times New Roman"/>
          <w:color w:val="000000" w:themeColor="text1"/>
        </w:rPr>
        <w:t>k</w:t>
      </w:r>
      <w:r w:rsidR="000D43F4" w:rsidRPr="00C46310">
        <w:rPr>
          <w:rFonts w:ascii="Times New Roman" w:hAnsi="Times New Roman" w:cs="Times New Roman"/>
          <w:color w:val="000000" w:themeColor="text1"/>
        </w:rPr>
        <w:t>rygg när han inte vågar tala med mig</w:t>
      </w:r>
    </w:p>
    <w:p w14:paraId="17FAA3F1" w14:textId="77777777" w:rsidR="00E7050C" w:rsidRPr="00C46310" w:rsidRDefault="00E7050C" w:rsidP="004150EC">
      <w:pPr>
        <w:pStyle w:val="NoSpacing"/>
        <w:rPr>
          <w:rFonts w:ascii="Times New Roman" w:hAnsi="Times New Roman" w:cs="Times New Roman"/>
          <w:color w:val="000000" w:themeColor="text1"/>
        </w:rPr>
      </w:pPr>
    </w:p>
    <w:p w14:paraId="05701D29" w14:textId="77777777" w:rsidR="00E7050C" w:rsidRPr="00C46310"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C46310">
        <w:rPr>
          <w:rFonts w:ascii="open_sanssemibold" w:hAnsi="open_sanssemibold"/>
          <w:color w:val="000000" w:themeColor="text1"/>
        </w:rPr>
        <w:t>CV</w:t>
      </w:r>
    </w:p>
    <w:p w14:paraId="391B61BF" w14:textId="7A3FD94D" w:rsidR="00E7050C" w:rsidRPr="00C46310" w:rsidRDefault="00E7050C" w:rsidP="00E7050C">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46310"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C46310" w:rsidRDefault="00607713" w:rsidP="00607713">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1a: 0765831633</w:t>
      </w:r>
    </w:p>
    <w:p w14:paraId="0DF66035" w14:textId="3562D697" w:rsidR="00B44961" w:rsidRPr="00C46310" w:rsidRDefault="00607713" w:rsidP="00E7050C">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 xml:space="preserve">2a: </w:t>
      </w:r>
      <w:r w:rsidR="00BA2B43" w:rsidRPr="00C46310">
        <w:rPr>
          <w:rFonts w:ascii="open_sansregular" w:hAnsi="open_sansregular"/>
          <w:color w:val="000000" w:themeColor="text1"/>
          <w:sz w:val="21"/>
          <w:szCs w:val="21"/>
        </w:rPr>
        <w:t>0766098379</w:t>
      </w:r>
    </w:p>
    <w:p w14:paraId="177B335F" w14:textId="77777777" w:rsidR="00BA2B43" w:rsidRPr="00C46310"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C46310" w:rsidRDefault="00E7050C" w:rsidP="004150EC">
      <w:pPr>
        <w:pStyle w:val="NoSpacing"/>
        <w:rPr>
          <w:rFonts w:ascii="Times New Roman" w:hAnsi="Times New Roman" w:cs="Times New Roman"/>
          <w:color w:val="000000" w:themeColor="text1"/>
        </w:rPr>
      </w:pPr>
    </w:p>
    <w:p w14:paraId="0B7834EC" w14:textId="77777777" w:rsidR="00B37B6C" w:rsidRPr="00C46310" w:rsidRDefault="00B37B6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a</w:t>
      </w:r>
    </w:p>
    <w:p w14:paraId="1D92EB79" w14:textId="77777777"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Jag har sedan dess bland annat sökt min gamla tjänst på Thomasgymnasiet.</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C46310"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b/>
          <w:bCs/>
          <w:color w:val="000000" w:themeColor="text1"/>
          <w:sz w:val="18"/>
          <w:szCs w:val="18"/>
          <w:lang w:eastAsia="sv-SE"/>
        </w:rPr>
        <w:t>Kontaktpersoner</w:t>
      </w:r>
    </w:p>
    <w:p w14:paraId="305F7B4C"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vetlana Girs</w:t>
      </w:r>
    </w:p>
    <w:p w14:paraId="5A09DBD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Department Manager</w:t>
      </w:r>
    </w:p>
    <w:p w14:paraId="4742A629"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vetlana.girs@mdh.se</w:t>
      </w:r>
    </w:p>
    <w:p w14:paraId="62ED467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Michaël Le Duc</w:t>
      </w:r>
    </w:p>
    <w:p w14:paraId="43B424D5"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Union representative SACO</w:t>
      </w:r>
    </w:p>
    <w:p w14:paraId="70F5D9AA"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02</w:t>
      </w:r>
    </w:p>
    <w:p w14:paraId="22AC4A3E"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usanne Meijer</w:t>
      </w:r>
    </w:p>
    <w:p w14:paraId="46A8ED3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Union representative OFR</w:t>
      </w:r>
    </w:p>
    <w:p w14:paraId="07451DCD" w14:textId="2A8FC7DB" w:rsidR="006566F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89</w:t>
      </w:r>
    </w:p>
    <w:p w14:paraId="68F2F546" w14:textId="0C845D19" w:rsidR="008518B9" w:rsidRPr="00C46310"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C46310" w:rsidRDefault="00066998" w:rsidP="00962CA7">
      <w:pPr>
        <w:spacing w:line="210" w:lineRule="atLeast"/>
        <w:rPr>
          <w:rFonts w:ascii="Proxima Nova" w:eastAsia="Times New Roman" w:hAnsi="Proxima Nova" w:cs="Arial"/>
          <w:color w:val="000000" w:themeColor="text1"/>
          <w:sz w:val="18"/>
          <w:szCs w:val="18"/>
          <w:lang w:eastAsia="sv-SE"/>
        </w:rPr>
      </w:pPr>
      <w:hyperlink r:id="rId245" w:history="1">
        <w:r w:rsidR="00962CA7" w:rsidRPr="00C46310">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C46310" w:rsidRDefault="00066998" w:rsidP="00962CA7">
      <w:pPr>
        <w:spacing w:line="210" w:lineRule="atLeast"/>
        <w:rPr>
          <w:rStyle w:val="Hyperlink"/>
          <w:rFonts w:ascii="Proxima Nova" w:eastAsia="Times New Roman" w:hAnsi="Proxima Nova" w:cs="Arial"/>
          <w:color w:val="000000" w:themeColor="text1"/>
          <w:sz w:val="18"/>
          <w:szCs w:val="18"/>
          <w:lang w:eastAsia="sv-SE"/>
        </w:rPr>
      </w:pPr>
      <w:hyperlink r:id="rId246" w:history="1">
        <w:r w:rsidR="00F169E3" w:rsidRPr="00C46310">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C46310" w:rsidRDefault="00651B24" w:rsidP="00651B24">
      <w:p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C46310">
        <w:rPr>
          <w:rFonts w:ascii="Proxima Nova" w:eastAsia="Times New Roman" w:hAnsi="Proxima Nova" w:cs="Arial"/>
          <w:color w:val="000000" w:themeColor="text1"/>
          <w:sz w:val="18"/>
          <w:szCs w:val="18"/>
          <w:lang w:eastAsia="sv-SE"/>
        </w:rPr>
        <w:cr/>
      </w:r>
    </w:p>
    <w:p w14:paraId="3826CFDB" w14:textId="3F2AF9E2" w:rsidR="00A24271" w:rsidRPr="00E05FC7" w:rsidRDefault="00A24271" w:rsidP="00651B24">
      <w:pPr>
        <w:spacing w:line="210" w:lineRule="atLeast"/>
        <w:rPr>
          <w:color w:val="000000" w:themeColor="text1"/>
          <w:lang w:val="en-GB"/>
        </w:rPr>
      </w:pPr>
      <w:r w:rsidRPr="00E05FC7">
        <w:rPr>
          <w:color w:val="000000" w:themeColor="text1"/>
          <w:lang w:val="en-GB"/>
        </w:rPr>
        <w:t xml:space="preserve">The result of the parsing is the </w:t>
      </w:r>
      <w:r w:rsidRPr="00E05FC7">
        <w:rPr>
          <w:rStyle w:val="KeyWord"/>
          <w:color w:val="000000" w:themeColor="text1"/>
          <w:lang w:val="en-GB"/>
        </w:rPr>
        <w:t>SymbolTable.StaticSet</w:t>
      </w:r>
      <w:r w:rsidRPr="00E05FC7">
        <w:rPr>
          <w:color w:val="000000" w:themeColor="text1"/>
          <w:lang w:val="en-GB"/>
        </w:rPr>
        <w:t xml:space="preserve"> set, holding a set of static symbols, such as functions and static variables. We need to find the symbol representing the </w:t>
      </w:r>
      <w:r w:rsidRPr="00E05FC7">
        <w:rPr>
          <w:rStyle w:val="KeyWord"/>
          <w:color w:val="000000" w:themeColor="text1"/>
          <w:lang w:val="en-GB"/>
        </w:rPr>
        <w:t>main</w:t>
      </w:r>
      <w:r w:rsidRPr="00E05FC7">
        <w:rPr>
          <w:color w:val="000000" w:themeColor="text1"/>
          <w:lang w:val="en-GB"/>
        </w:rPr>
        <w:t xml:space="preserve"> function, to place it at the beginning of the code, since the execution starts by </w:t>
      </w:r>
      <w:r w:rsidRPr="00E05FC7">
        <w:rPr>
          <w:rStyle w:val="KeyWord"/>
          <w:color w:val="000000" w:themeColor="text1"/>
          <w:lang w:val="en-GB"/>
        </w:rPr>
        <w:t>main</w:t>
      </w:r>
      <w:r w:rsidRPr="00E05FC7">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E05FC7" w:rsidRDefault="00A24271" w:rsidP="00A24271">
      <w:pPr>
        <w:rPr>
          <w:color w:val="000000" w:themeColor="text1"/>
          <w:lang w:val="en-GB"/>
        </w:rPr>
      </w:pPr>
      <w:r w:rsidRPr="00E05FC7">
        <w:rPr>
          <w:color w:val="000000" w:themeColor="text1"/>
          <w:lang w:val="en-GB"/>
        </w:rPr>
        <w:t>The total global set holds all static symbols of the source code file, and the total extern set holds all its external references.</w:t>
      </w:r>
    </w:p>
    <w:p w14:paraId="6EAEB441"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rt.Linux) {</w:t>
      </w:r>
    </w:p>
    <w:p w14:paraId="3F460378" w14:textId="77777777" w:rsidR="00A24271" w:rsidRPr="00E05FC7" w:rsidRDefault="00A24271" w:rsidP="00A24271">
      <w:pPr>
        <w:pStyle w:val="Code"/>
        <w:rPr>
          <w:color w:val="000000" w:themeColor="text1"/>
          <w:lang w:val="en-GB"/>
        </w:rPr>
      </w:pPr>
      <w:r w:rsidRPr="00E05FC7">
        <w:rPr>
          <w:color w:val="000000" w:themeColor="text1"/>
          <w:lang w:val="en-GB"/>
        </w:rPr>
        <w:t xml:space="preserve">        ISet&lt;string&gt; totalGlobalSet = new HashSet&lt;string&gt;(),</w:t>
      </w:r>
    </w:p>
    <w:p w14:paraId="7BFFF51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 = new HashSet&lt;string&gt;();</w:t>
      </w:r>
    </w:p>
    <w:p w14:paraId="256BA0FF" w14:textId="77777777" w:rsidR="00A24271" w:rsidRPr="00E05FC7" w:rsidRDefault="00A24271" w:rsidP="00A24271">
      <w:pPr>
        <w:rPr>
          <w:color w:val="000000" w:themeColor="text1"/>
          <w:lang w:val="en-GB"/>
        </w:rPr>
      </w:pPr>
      <w:r w:rsidRPr="00E05FC7">
        <w:rPr>
          <w:color w:val="000000" w:themeColor="text1"/>
          <w:lang w:val="en-GB"/>
        </w:rPr>
        <w:t>The total text list holds the total list of assembly code, and the total data list holds all code for initialize the static variables.</w:t>
      </w:r>
    </w:p>
    <w:p w14:paraId="2D0C1E7F" w14:textId="77777777" w:rsidR="00A24271" w:rsidRPr="00E05FC7" w:rsidRDefault="00A24271" w:rsidP="00A24271">
      <w:pPr>
        <w:pStyle w:val="Code"/>
        <w:rPr>
          <w:color w:val="000000" w:themeColor="text1"/>
          <w:lang w:val="en-GB"/>
        </w:rPr>
      </w:pPr>
      <w:r w:rsidRPr="00E05FC7">
        <w:rPr>
          <w:color w:val="000000" w:themeColor="text1"/>
          <w:lang w:val="en-GB"/>
        </w:rPr>
        <w:t xml:space="preserve">        List&lt;string&gt; totalTextList = new List&lt;string&gt;(),</w:t>
      </w:r>
    </w:p>
    <w:p w14:paraId="44FAA90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 = new List&lt;string&gt;();</w:t>
      </w:r>
    </w:p>
    <w:p w14:paraId="5F3368E7" w14:textId="77777777" w:rsidR="00A24271" w:rsidRPr="00E05FC7" w:rsidRDefault="00A24271" w:rsidP="00A24271">
      <w:pPr>
        <w:rPr>
          <w:color w:val="000000" w:themeColor="text1"/>
          <w:lang w:val="en-GB"/>
        </w:rPr>
      </w:pPr>
      <w:r w:rsidRPr="00E05FC7">
        <w:rPr>
          <w:color w:val="000000" w:themeColor="text1"/>
          <w:lang w:val="en-GB"/>
        </w:rPr>
        <w:t xml:space="preserve">We iterate through the static symbols and add their extern sets to the total extern set.                 </w:t>
      </w:r>
    </w:p>
    <w:p w14:paraId="524C4D51"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3F0FBD"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124BB468"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7D54BF1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UnionWith(staticSymbolLinux.ExternSet);</w:t>
      </w:r>
    </w:p>
    <w:p w14:paraId="3733AFD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4EEC1AC" w14:textId="77777777" w:rsidR="00A24271" w:rsidRPr="00E05FC7" w:rsidRDefault="00A24271" w:rsidP="00A24271">
      <w:pPr>
        <w:rPr>
          <w:color w:val="000000" w:themeColor="text1"/>
          <w:lang w:val="en-GB"/>
        </w:rPr>
      </w:pPr>
      <w:r w:rsidRPr="00E05FC7">
        <w:rPr>
          <w:color w:val="000000" w:themeColor="text1"/>
          <w:lang w:val="en-GB"/>
        </w:rPr>
        <w:t>We then iterate through the static symbol to find the symbols represnting the main function, the initialization code, and the command line arguments code.</w:t>
      </w:r>
    </w:p>
    <w:p w14:paraId="6688BE25" w14:textId="77777777" w:rsidR="00A24271" w:rsidRPr="00C46310" w:rsidRDefault="00A24271" w:rsidP="00A24271">
      <w:pPr>
        <w:pStyle w:val="Code"/>
        <w:rPr>
          <w:color w:val="000000" w:themeColor="text1"/>
          <w:lang w:val="sv-SE"/>
        </w:rPr>
      </w:pPr>
      <w:r w:rsidRPr="00E05FC7">
        <w:rPr>
          <w:color w:val="000000" w:themeColor="text1"/>
          <w:lang w:val="en-GB"/>
        </w:rPr>
        <w:t xml:space="preserve">        </w:t>
      </w:r>
      <w:r w:rsidRPr="00C46310">
        <w:rPr>
          <w:color w:val="000000" w:themeColor="text1"/>
          <w:lang w:val="sv-SE"/>
        </w:rPr>
        <w:t>StaticSymbolLinux initSymbol = null, argsSymbol = null,</w:t>
      </w:r>
    </w:p>
    <w:p w14:paraId="26F38967" w14:textId="77777777" w:rsidR="00A24271" w:rsidRPr="00E05FC7" w:rsidRDefault="00A24271" w:rsidP="00A24271">
      <w:pPr>
        <w:pStyle w:val="Code"/>
        <w:rPr>
          <w:color w:val="000000" w:themeColor="text1"/>
          <w:lang w:val="en-GB"/>
        </w:rPr>
      </w:pPr>
      <w:r w:rsidRPr="00C46310">
        <w:rPr>
          <w:color w:val="000000" w:themeColor="text1"/>
          <w:lang w:val="sv-SE"/>
        </w:rPr>
        <w:t xml:space="preserve">                          </w:t>
      </w:r>
      <w:r w:rsidRPr="00E05FC7">
        <w:rPr>
          <w:color w:val="000000" w:themeColor="text1"/>
          <w:lang w:val="en-GB"/>
        </w:rPr>
        <w:t>mainSymbol = null;</w:t>
      </w:r>
    </w:p>
    <w:p w14:paraId="67EB06D6"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3E723874"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w:t>
      </w:r>
    </w:p>
    <w:p w14:paraId="3EEC8585" w14:textId="77777777" w:rsidR="00A24271" w:rsidRPr="00E05FC7" w:rsidRDefault="00A24271" w:rsidP="00A24271">
      <w:pPr>
        <w:pStyle w:val="Code"/>
        <w:rPr>
          <w:color w:val="000000" w:themeColor="text1"/>
          <w:lang w:val="en-GB"/>
        </w:rPr>
      </w:pPr>
      <w:r w:rsidRPr="00E05FC7">
        <w:rPr>
          <w:color w:val="000000" w:themeColor="text1"/>
          <w:lang w:val="en-GB"/>
        </w:rPr>
        <w:t xml:space="preserve">              Equals(AssemblyCodeGenerator.InitializerName)) {</w:t>
      </w:r>
    </w:p>
    <w:p w14:paraId="12CB0ED2" w14:textId="77777777" w:rsidR="00A24271" w:rsidRPr="00E05FC7" w:rsidRDefault="00A24271" w:rsidP="00A24271">
      <w:pPr>
        <w:pStyle w:val="Code"/>
        <w:rPr>
          <w:color w:val="000000" w:themeColor="text1"/>
          <w:lang w:val="en-GB"/>
        </w:rPr>
      </w:pPr>
      <w:r w:rsidRPr="00E05FC7">
        <w:rPr>
          <w:color w:val="000000" w:themeColor="text1"/>
          <w:lang w:val="en-GB"/>
        </w:rPr>
        <w:t xml:space="preserve">            initSymbol = (StaticSymbolLinux) staticSymbol;</w:t>
      </w:r>
    </w:p>
    <w:p w14:paraId="1304370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23C0C05F" w14:textId="77777777" w:rsidR="00A24271" w:rsidRPr="00E05FC7" w:rsidRDefault="00A24271" w:rsidP="00A24271">
      <w:pPr>
        <w:pStyle w:val="Code"/>
        <w:rPr>
          <w:color w:val="000000" w:themeColor="text1"/>
          <w:lang w:val="en-GB"/>
        </w:rPr>
      </w:pPr>
    </w:p>
    <w:p w14:paraId="34A0BD67"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MainName)){</w:t>
      </w:r>
    </w:p>
    <w:p w14:paraId="158ED770" w14:textId="77777777" w:rsidR="00A24271" w:rsidRPr="00E05FC7" w:rsidRDefault="00A24271" w:rsidP="00A24271">
      <w:pPr>
        <w:pStyle w:val="Code"/>
        <w:rPr>
          <w:color w:val="000000" w:themeColor="text1"/>
          <w:lang w:val="en-GB"/>
        </w:rPr>
      </w:pPr>
      <w:r w:rsidRPr="00E05FC7">
        <w:rPr>
          <w:color w:val="000000" w:themeColor="text1"/>
          <w:lang w:val="en-GB"/>
        </w:rPr>
        <w:t xml:space="preserve">            mainSymbol = (StaticSymbolLinux) staticSymbol;</w:t>
      </w:r>
    </w:p>
    <w:p w14:paraId="23EB8DF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EB167D7" w14:textId="77777777" w:rsidR="00A24271" w:rsidRPr="00E05FC7" w:rsidRDefault="00A24271" w:rsidP="00A24271">
      <w:pPr>
        <w:pStyle w:val="Code"/>
        <w:rPr>
          <w:color w:val="000000" w:themeColor="text1"/>
          <w:lang w:val="en-GB"/>
        </w:rPr>
      </w:pPr>
    </w:p>
    <w:p w14:paraId="16E95E4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ArgsName)){</w:t>
      </w:r>
    </w:p>
    <w:p w14:paraId="11D3767C" w14:textId="77777777" w:rsidR="00A24271" w:rsidRPr="00E05FC7" w:rsidRDefault="00A24271" w:rsidP="00A24271">
      <w:pPr>
        <w:pStyle w:val="Code"/>
        <w:rPr>
          <w:color w:val="000000" w:themeColor="text1"/>
          <w:lang w:val="en-GB"/>
        </w:rPr>
      </w:pPr>
      <w:r w:rsidRPr="00E05FC7">
        <w:rPr>
          <w:color w:val="000000" w:themeColor="text1"/>
          <w:lang w:val="en-GB"/>
        </w:rPr>
        <w:t xml:space="preserve">            argsSymbol = (StaticSymbolLinux) staticSymbol;</w:t>
      </w:r>
    </w:p>
    <w:p w14:paraId="7875239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0E3996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680986C" w14:textId="77777777" w:rsidR="00A24271" w:rsidRPr="00E05FC7" w:rsidRDefault="00A24271" w:rsidP="00A24271">
      <w:pPr>
        <w:rPr>
          <w:color w:val="000000" w:themeColor="text1"/>
          <w:lang w:val="en-GB"/>
        </w:rPr>
      </w:pPr>
      <w:r w:rsidRPr="00E05FC7">
        <w:rPr>
          <w:color w:val="000000" w:themeColor="text1"/>
          <w:lang w:val="en-GB"/>
        </w:rPr>
        <w:t>If there is an initialization code symbol, we add the code at the beginning of the assembly file.</w:t>
      </w:r>
    </w:p>
    <w:p w14:paraId="3E64542E" w14:textId="77777777" w:rsidR="00A24271" w:rsidRPr="00E05FC7" w:rsidRDefault="00A24271" w:rsidP="00A24271">
      <w:pPr>
        <w:pStyle w:val="Code"/>
        <w:rPr>
          <w:color w:val="000000" w:themeColor="text1"/>
          <w:lang w:val="en-GB"/>
        </w:rPr>
      </w:pPr>
      <w:r w:rsidRPr="00E05FC7">
        <w:rPr>
          <w:color w:val="000000" w:themeColor="text1"/>
          <w:lang w:val="en-GB"/>
        </w:rPr>
        <w:t xml:space="preserve">        if (initSymbol != null) {</w:t>
      </w:r>
    </w:p>
    <w:p w14:paraId="29FE46B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tglobal _start");</w:t>
      </w:r>
    </w:p>
    <w:p w14:paraId="1AECE5A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_start:");</w:t>
      </w:r>
    </w:p>
    <w:p w14:paraId="0D33107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initSymbol.TextList);</w:t>
      </w:r>
    </w:p>
    <w:p w14:paraId="7B0B3BB5"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initSymbol);</w:t>
      </w:r>
    </w:p>
    <w:p w14:paraId="78FE7B7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Linker.StackTopName + ":\ttimes 1048576 db 0");</w:t>
      </w:r>
    </w:p>
    <w:p w14:paraId="55D3C060"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Linker.StackTopName);</w:t>
      </w:r>
    </w:p>
    <w:p w14:paraId="3788009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78C436D" w14:textId="77777777" w:rsidR="00A24271" w:rsidRPr="00E05FC7" w:rsidRDefault="00A24271" w:rsidP="00A24271">
      <w:pPr>
        <w:rPr>
          <w:color w:val="000000" w:themeColor="text1"/>
          <w:lang w:val="en-GB"/>
        </w:rPr>
      </w:pPr>
      <w:r w:rsidRPr="00E05FC7">
        <w:rPr>
          <w:color w:val="000000" w:themeColor="text1"/>
          <w:lang w:val="en-GB"/>
        </w:rPr>
        <w:t xml:space="preserve">If there is an initialization code symbol, we assume that it is present in another source code file, and we only add the stack top to the total extern set. The initialization code is present in the same file as the </w:t>
      </w:r>
      <w:r w:rsidRPr="00E05FC7">
        <w:rPr>
          <w:rStyle w:val="KeyWord"/>
          <w:color w:val="000000" w:themeColor="text1"/>
          <w:lang w:val="en-GB"/>
        </w:rPr>
        <w:t>main</w:t>
      </w:r>
      <w:r w:rsidRPr="00E05FC7">
        <w:rPr>
          <w:color w:val="000000" w:themeColor="text1"/>
          <w:lang w:val="en-GB"/>
        </w:rPr>
        <w:t xml:space="preserve"> code.</w:t>
      </w:r>
    </w:p>
    <w:p w14:paraId="5B0395DF"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33996DC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Add(Linker.StackTopName);</w:t>
      </w:r>
    </w:p>
    <w:p w14:paraId="2015E02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2454F74" w14:textId="77777777" w:rsidR="00A24271" w:rsidRPr="00E05FC7" w:rsidRDefault="00A24271" w:rsidP="00A24271">
      <w:pPr>
        <w:rPr>
          <w:color w:val="000000" w:themeColor="text1"/>
          <w:lang w:val="en-GB"/>
        </w:rPr>
      </w:pPr>
      <w:r w:rsidRPr="00E05FC7">
        <w:rPr>
          <w:color w:val="000000" w:themeColor="text1"/>
          <w:lang w:val="en-GB"/>
        </w:rPr>
        <w:t xml:space="preserve">If there is command line arguments code symbol, we add the code after the initialization code and before the </w:t>
      </w:r>
      <w:r w:rsidRPr="00E05FC7">
        <w:rPr>
          <w:rStyle w:val="KeyWord"/>
          <w:color w:val="000000" w:themeColor="text1"/>
          <w:lang w:val="en-GB"/>
        </w:rPr>
        <w:t>main</w:t>
      </w:r>
      <w:r w:rsidRPr="00E05FC7">
        <w:rPr>
          <w:color w:val="000000" w:themeColor="text1"/>
          <w:lang w:val="en-GB"/>
        </w:rPr>
        <w:t xml:space="preserve"> function code. If there is a </w:t>
      </w:r>
      <w:r w:rsidRPr="00E05FC7">
        <w:rPr>
          <w:rStyle w:val="KeyWord"/>
          <w:color w:val="000000" w:themeColor="text1"/>
          <w:lang w:val="en-GB"/>
        </w:rPr>
        <w:t>main</w:t>
      </w:r>
      <w:r w:rsidRPr="00E05FC7">
        <w:rPr>
          <w:color w:val="000000" w:themeColor="text1"/>
          <w:lang w:val="en-GB"/>
        </w:rPr>
        <w:t xml:space="preserve"> function without the </w:t>
      </w:r>
      <w:r w:rsidRPr="00E05FC7">
        <w:rPr>
          <w:rStyle w:val="KeyWord"/>
          <w:color w:val="000000" w:themeColor="text1"/>
          <w:lang w:val="en-GB"/>
        </w:rPr>
        <w:t>argc</w:t>
      </w:r>
      <w:r w:rsidRPr="00E05FC7">
        <w:rPr>
          <w:color w:val="000000" w:themeColor="text1"/>
          <w:lang w:val="en-GB"/>
        </w:rPr>
        <w:t xml:space="preserve"> and </w:t>
      </w:r>
      <w:r w:rsidRPr="00E05FC7">
        <w:rPr>
          <w:rStyle w:val="KeyWord"/>
          <w:color w:val="000000" w:themeColor="text1"/>
          <w:lang w:val="en-GB"/>
        </w:rPr>
        <w:t>argv</w:t>
      </w:r>
      <w:r w:rsidRPr="00E05FC7">
        <w:rPr>
          <w:color w:val="000000" w:themeColor="text1"/>
          <w:lang w:val="en-GB"/>
        </w:rPr>
        <w:t xml:space="preserve"> parameters, there shall be no command line arguments code.</w:t>
      </w:r>
    </w:p>
    <w:p w14:paraId="3805BE5A" w14:textId="77777777" w:rsidR="00A24271" w:rsidRPr="00E05FC7" w:rsidRDefault="00A24271" w:rsidP="00A24271">
      <w:pPr>
        <w:pStyle w:val="Code"/>
        <w:rPr>
          <w:color w:val="000000" w:themeColor="text1"/>
          <w:lang w:val="en-GB"/>
        </w:rPr>
      </w:pPr>
      <w:r w:rsidRPr="00E05FC7">
        <w:rPr>
          <w:color w:val="000000" w:themeColor="text1"/>
          <w:lang w:val="en-GB"/>
        </w:rPr>
        <w:t xml:space="preserve">        if (argsSymbol != null) {</w:t>
      </w:r>
    </w:p>
    <w:p w14:paraId="4F6458CA"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argsSymbol.TextList);</w:t>
      </w:r>
    </w:p>
    <w:p w14:paraId="57AF22E9"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argsSymbol);</w:t>
      </w:r>
    </w:p>
    <w:p w14:paraId="74DB233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5E26493" w14:textId="77777777" w:rsidR="00A24271" w:rsidRPr="00E05FC7" w:rsidRDefault="00A24271" w:rsidP="00A24271">
      <w:pPr>
        <w:rPr>
          <w:color w:val="000000" w:themeColor="text1"/>
          <w:lang w:val="en-GB"/>
        </w:rPr>
      </w:pPr>
      <w:r w:rsidRPr="00E05FC7">
        <w:rPr>
          <w:color w:val="000000" w:themeColor="text1"/>
          <w:lang w:val="en-GB"/>
        </w:rPr>
        <w:t>If there is a main function code symbol present, we add its code after the initalization code and the potential command line arguments code.</w:t>
      </w:r>
    </w:p>
    <w:p w14:paraId="2939176C" w14:textId="77777777" w:rsidR="00A24271" w:rsidRPr="00E05FC7" w:rsidRDefault="00A24271" w:rsidP="00A24271">
      <w:pPr>
        <w:pStyle w:val="Code"/>
        <w:rPr>
          <w:color w:val="000000" w:themeColor="text1"/>
          <w:lang w:val="en-GB"/>
        </w:rPr>
      </w:pPr>
      <w:r w:rsidRPr="00E05FC7">
        <w:rPr>
          <w:color w:val="000000" w:themeColor="text1"/>
          <w:lang w:val="en-GB"/>
        </w:rPr>
        <w:t xml:space="preserve">        if (mainSymbol != null) {</w:t>
      </w:r>
    </w:p>
    <w:p w14:paraId="0E4450A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mainSymbol.TextList);</w:t>
      </w:r>
    </w:p>
    <w:p w14:paraId="6DD78011"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mainSymbol);</w:t>
      </w:r>
    </w:p>
    <w:p w14:paraId="7F59051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mainSymbol.UniqueName);</w:t>
      </w:r>
    </w:p>
    <w:p w14:paraId="1525E39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mainSymbol.UniqueName);</w:t>
      </w:r>
    </w:p>
    <w:p w14:paraId="6999827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12E917B" w14:textId="77777777" w:rsidR="00A24271" w:rsidRPr="00E05FC7" w:rsidRDefault="00A24271" w:rsidP="00A24271">
      <w:pPr>
        <w:rPr>
          <w:color w:val="000000" w:themeColor="text1"/>
          <w:lang w:val="en-GB"/>
        </w:rPr>
      </w:pPr>
      <w:r w:rsidRPr="00E05FC7">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A04BD2"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24899BEB"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4E2F5E0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staticSymbolLinux.UniqueName);</w:t>
      </w:r>
    </w:p>
    <w:p w14:paraId="0A376D0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B5EF672"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UniqueName.Contains(Symbol.SeparatorId)) {</w:t>
      </w:r>
    </w:p>
    <w:p w14:paraId="552136C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staticSymbolLinux.UniqueName);</w:t>
      </w:r>
    </w:p>
    <w:p w14:paraId="763F2F1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0FE1AB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F53891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TextOrDataX ==</w:t>
      </w:r>
    </w:p>
    <w:p w14:paraId="22C00503"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TextOrData.Text) {</w:t>
      </w:r>
    </w:p>
    <w:p w14:paraId="3B8D1803"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staticSymbolLinux.TextList);</w:t>
      </w:r>
    </w:p>
    <w:p w14:paraId="2EDEEF5A"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9911561"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0DEE013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Range(staticSymbolLinux.TextList);</w:t>
      </w:r>
    </w:p>
    <w:p w14:paraId="7EB209D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F30CCB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E2B085C" w14:textId="77777777" w:rsidR="00A24271" w:rsidRPr="00E05FC7" w:rsidRDefault="00A24271" w:rsidP="00A24271">
      <w:pPr>
        <w:rPr>
          <w:color w:val="000000" w:themeColor="text1"/>
          <w:lang w:val="en-GB"/>
        </w:rPr>
      </w:pPr>
      <w:r w:rsidRPr="00E05FC7">
        <w:rPr>
          <w:color w:val="000000" w:themeColor="text1"/>
          <w:lang w:val="en-GB"/>
        </w:rPr>
        <w:t>Finally, we create the assembly file, and iterate through the assembly text.</w:t>
      </w:r>
    </w:p>
    <w:p w14:paraId="33EC96E0" w14:textId="77777777" w:rsidR="00A24271" w:rsidRPr="00E05FC7" w:rsidRDefault="00A24271" w:rsidP="00A24271">
      <w:pPr>
        <w:pStyle w:val="Code"/>
        <w:rPr>
          <w:color w:val="000000" w:themeColor="text1"/>
          <w:lang w:val="en-GB"/>
        </w:rPr>
      </w:pPr>
      <w:r w:rsidRPr="00E05FC7">
        <w:rPr>
          <w:color w:val="000000" w:themeColor="text1"/>
          <w:lang w:val="en-GB"/>
        </w:rPr>
        <w:t xml:space="preserve">        FileInfo assemblyFile = new FileInfo(file.FullName + ".asm");</w:t>
      </w:r>
    </w:p>
    <w:p w14:paraId="1664E6F8" w14:textId="77777777" w:rsidR="00A24271" w:rsidRPr="00E05FC7" w:rsidRDefault="00A24271" w:rsidP="00A24271">
      <w:pPr>
        <w:pStyle w:val="Code"/>
        <w:rPr>
          <w:color w:val="000000" w:themeColor="text1"/>
          <w:lang w:val="en-GB"/>
        </w:rPr>
      </w:pPr>
      <w:r w:rsidRPr="00E05FC7">
        <w:rPr>
          <w:color w:val="000000" w:themeColor="text1"/>
          <w:lang w:val="en-GB"/>
        </w:rPr>
        <w:t xml:space="preserve">        File.Delete(assemblyFile.FullName);</w:t>
      </w:r>
    </w:p>
    <w:p w14:paraId="37FD7888"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 streamWriter = new StreamWriter(assemblyFile.FullName);</w:t>
      </w:r>
    </w:p>
    <w:p w14:paraId="1205DB57" w14:textId="77777777" w:rsidR="00A24271" w:rsidRPr="00E05FC7" w:rsidRDefault="00A24271" w:rsidP="00A24271">
      <w:pPr>
        <w:rPr>
          <w:color w:val="000000" w:themeColor="text1"/>
          <w:lang w:val="en-GB"/>
        </w:rPr>
      </w:pPr>
      <w:r w:rsidRPr="00E05FC7">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globalName in totalGlobalSet) {</w:t>
      </w:r>
    </w:p>
    <w:p w14:paraId="26129888" w14:textId="77777777" w:rsidR="00A24271" w:rsidRPr="00E05FC7" w:rsidRDefault="00A24271" w:rsidP="00A24271">
      <w:pPr>
        <w:pStyle w:val="Code"/>
        <w:rPr>
          <w:color w:val="000000" w:themeColor="text1"/>
          <w:lang w:val="en-GB"/>
        </w:rPr>
      </w:pPr>
      <w:r w:rsidRPr="00E05FC7">
        <w:rPr>
          <w:color w:val="000000" w:themeColor="text1"/>
          <w:lang w:val="en-GB"/>
        </w:rPr>
        <w:t xml:space="preserve">          if (globalName.Equals(AssemblyCodeGenerator.MainName)) {</w:t>
      </w:r>
    </w:p>
    <w:p w14:paraId="327269B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_start");            </w:t>
      </w:r>
    </w:p>
    <w:p w14:paraId="6A4EF9F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2D90439" w14:textId="77777777" w:rsidR="00A24271" w:rsidRPr="00E05FC7" w:rsidRDefault="00A24271" w:rsidP="00A24271">
      <w:pPr>
        <w:rPr>
          <w:color w:val="000000" w:themeColor="text1"/>
          <w:lang w:val="en-GB"/>
        </w:rPr>
      </w:pPr>
      <w:r w:rsidRPr="00E05FC7">
        <w:rPr>
          <w:color w:val="000000" w:themeColor="text1"/>
          <w:lang w:val="en-GB"/>
        </w:rPr>
        <w:t xml:space="preserve">We also add every static symbol representing a constant value to the global list.          </w:t>
      </w:r>
    </w:p>
    <w:p w14:paraId="0A83EA15" w14:textId="77777777" w:rsidR="00A24271" w:rsidRPr="00E05FC7" w:rsidRDefault="00A24271" w:rsidP="00A24271">
      <w:pPr>
        <w:pStyle w:val="Code"/>
        <w:rPr>
          <w:color w:val="000000" w:themeColor="text1"/>
          <w:lang w:val="en-GB"/>
        </w:rPr>
      </w:pPr>
      <w:r w:rsidRPr="00E05FC7">
        <w:rPr>
          <w:color w:val="000000" w:themeColor="text1"/>
          <w:lang w:val="en-GB"/>
        </w:rPr>
        <w:t xml:space="preserve">          if (!globalName.EndsWith(Symbol.NumberId)) {</w:t>
      </w:r>
    </w:p>
    <w:p w14:paraId="01B7E659"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 + globalName);</w:t>
      </w:r>
    </w:p>
    <w:p w14:paraId="070C991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9598FA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BE9B089" w14:textId="77777777" w:rsidR="00A24271" w:rsidRPr="00E05FC7" w:rsidRDefault="00A24271" w:rsidP="00A24271">
      <w:pPr>
        <w:rPr>
          <w:color w:val="000000" w:themeColor="text1"/>
          <w:lang w:val="en-GB"/>
        </w:rPr>
      </w:pPr>
      <w:r w:rsidRPr="00E05FC7">
        <w:rPr>
          <w:color w:val="000000" w:themeColor="text1"/>
          <w:lang w:val="en-GB"/>
        </w:rPr>
        <w:t>We add the names of all extern symbols to the extern list.</w:t>
      </w:r>
    </w:p>
    <w:p w14:paraId="5F265A67"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w:t>
      </w:r>
    </w:p>
    <w:p w14:paraId="5D67042C"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externName in totalExternSet) {</w:t>
      </w:r>
    </w:p>
    <w:p w14:paraId="5417F54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ern " + externName);</w:t>
      </w:r>
    </w:p>
    <w:p w14:paraId="3628C6A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55AFC04" w14:textId="77777777" w:rsidR="00A24271" w:rsidRPr="00E05FC7" w:rsidRDefault="00A24271" w:rsidP="00A24271">
      <w:pPr>
        <w:rPr>
          <w:color w:val="000000" w:themeColor="text1"/>
          <w:lang w:val="en-GB"/>
        </w:rPr>
      </w:pPr>
      <w:r w:rsidRPr="00E05FC7">
        <w:rPr>
          <w:color w:val="000000" w:themeColor="text1"/>
          <w:lang w:val="en-GB"/>
        </w:rPr>
        <w:t>We add the code of all functions to the stream.</w:t>
      </w:r>
    </w:p>
    <w:p w14:paraId="1E831A7E"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text");</w:t>
      </w:r>
    </w:p>
    <w:p w14:paraId="269C22F9"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textLine in totalTextList) {</w:t>
      </w:r>
    </w:p>
    <w:p w14:paraId="4EF6841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Line);</w:t>
      </w:r>
    </w:p>
    <w:p w14:paraId="623589A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AEF4AE0" w14:textId="77777777" w:rsidR="00A24271" w:rsidRPr="00E05FC7" w:rsidRDefault="00A24271" w:rsidP="00A24271">
      <w:pPr>
        <w:rPr>
          <w:color w:val="000000" w:themeColor="text1"/>
          <w:lang w:val="en-GB"/>
        </w:rPr>
      </w:pPr>
      <w:r w:rsidRPr="00E05FC7">
        <w:rPr>
          <w:color w:val="000000" w:themeColor="text1"/>
          <w:lang w:val="en-GB"/>
        </w:rPr>
        <w:t>We add the code of static variables to the stream.</w:t>
      </w:r>
    </w:p>
    <w:p w14:paraId="0918407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data");</w:t>
      </w:r>
    </w:p>
    <w:p w14:paraId="026E5EA4"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dataLine in totalDataList) {</w:t>
      </w:r>
    </w:p>
    <w:p w14:paraId="5F3176A5"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dataLine);</w:t>
      </w:r>
    </w:p>
    <w:p w14:paraId="07A1733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7CD8BDF" w14:textId="77777777" w:rsidR="00A24271" w:rsidRPr="00E05FC7" w:rsidRDefault="00A24271" w:rsidP="00A24271">
      <w:pPr>
        <w:pStyle w:val="Code"/>
        <w:rPr>
          <w:color w:val="000000" w:themeColor="text1"/>
          <w:lang w:val="en-GB"/>
        </w:rPr>
      </w:pPr>
    </w:p>
    <w:p w14:paraId="037BDF21"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Close();</w:t>
      </w:r>
    </w:p>
    <w:p w14:paraId="422BA4C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3DC5EA0" w14:textId="10FCDEAA" w:rsidR="00A24271" w:rsidRPr="00E05FC7"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E05FC7"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E05FC7" w:rsidRDefault="00987F1C" w:rsidP="00797C6A">
      <w:pPr>
        <w:rPr>
          <w:color w:val="000000" w:themeColor="text1"/>
          <w:lang w:val="en-GB"/>
        </w:rPr>
      </w:pPr>
      <w:r w:rsidRPr="00C46310">
        <w:rPr>
          <w:noProof/>
          <w:color w:val="000000" w:themeColor="text1"/>
          <w:lang w:eastAsia="sv-SE"/>
        </w:rPr>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E05FC7">
        <w:rPr>
          <w:rStyle w:val="KeyWord"/>
          <w:color w:val="000000" w:themeColor="text1"/>
          <w:lang w:val="en-GB"/>
        </w:rPr>
        <w:t>Goto</w:t>
      </w:r>
      <w:r w:rsidR="00797C6A" w:rsidRPr="00E05FC7">
        <w:rPr>
          <w:color w:val="000000" w:themeColor="text1"/>
          <w:lang w:val="en-GB"/>
        </w:rPr>
        <w:t>-</w:t>
      </w:r>
      <w:r w:rsidR="00797C6A" w:rsidRPr="00E05FC7">
        <w:rPr>
          <w:rStyle w:val="KeyWord"/>
          <w:color w:val="000000" w:themeColor="text1"/>
          <w:lang w:val="en-GB"/>
        </w:rPr>
        <w:t>chains</w:t>
      </w:r>
      <w:r w:rsidR="00797C6A" w:rsidRPr="00E05FC7">
        <w:rPr>
          <w:color w:val="000000" w:themeColor="text1"/>
          <w:lang w:val="en-GB"/>
        </w:rPr>
        <w:t xml:space="preserve"> is another example. In the following middle code, all </w:t>
      </w:r>
      <w:r w:rsidR="00797C6A" w:rsidRPr="00E05FC7">
        <w:rPr>
          <w:rStyle w:val="KeyWord"/>
          <w:color w:val="000000" w:themeColor="text1"/>
          <w:lang w:val="en-GB"/>
        </w:rPr>
        <w:t>goto</w:t>
      </w:r>
      <w:r w:rsidR="00797C6A" w:rsidRPr="00E05FC7">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C46310" w14:paraId="296712A6" w14:textId="77777777" w:rsidTr="00797C6A">
        <w:tc>
          <w:tcPr>
            <w:tcW w:w="4675" w:type="dxa"/>
          </w:tcPr>
          <w:p w14:paraId="103D60DF" w14:textId="77777777" w:rsidR="00797C6A" w:rsidRPr="00C46310" w:rsidRDefault="00797C6A" w:rsidP="00797C6A">
            <w:pPr>
              <w:pStyle w:val="Code"/>
              <w:rPr>
                <w:color w:val="000000" w:themeColor="text1"/>
                <w:lang w:val="sv-SE"/>
              </w:rPr>
            </w:pPr>
            <w:r w:rsidRPr="00C46310">
              <w:rPr>
                <w:color w:val="000000" w:themeColor="text1"/>
                <w:lang w:val="sv-SE"/>
              </w:rPr>
              <w:t>1. goto 3</w:t>
            </w:r>
          </w:p>
          <w:p w14:paraId="1DBA127F"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0664508E" w14:textId="77777777" w:rsidR="00797C6A" w:rsidRPr="00C46310" w:rsidRDefault="00797C6A" w:rsidP="00797C6A">
            <w:pPr>
              <w:pStyle w:val="Code"/>
              <w:rPr>
                <w:color w:val="000000" w:themeColor="text1"/>
                <w:lang w:val="sv-SE"/>
              </w:rPr>
            </w:pPr>
            <w:r w:rsidRPr="00C46310">
              <w:rPr>
                <w:color w:val="000000" w:themeColor="text1"/>
                <w:lang w:val="sv-SE"/>
              </w:rPr>
              <w:t>3. goto 5</w:t>
            </w:r>
          </w:p>
          <w:p w14:paraId="517316D3"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473F822E"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c>
          <w:tcPr>
            <w:tcW w:w="4675" w:type="dxa"/>
          </w:tcPr>
          <w:p w14:paraId="6A71FD45" w14:textId="77777777" w:rsidR="00797C6A" w:rsidRPr="00C46310" w:rsidRDefault="00797C6A" w:rsidP="00797C6A">
            <w:pPr>
              <w:pStyle w:val="Code"/>
              <w:rPr>
                <w:color w:val="000000" w:themeColor="text1"/>
                <w:lang w:val="sv-SE"/>
              </w:rPr>
            </w:pPr>
            <w:r w:rsidRPr="00C46310">
              <w:rPr>
                <w:color w:val="000000" w:themeColor="text1"/>
                <w:lang w:val="sv-SE"/>
              </w:rPr>
              <w:t>1. goto 10</w:t>
            </w:r>
          </w:p>
          <w:p w14:paraId="320E22C0"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6357DBB1" w14:textId="77777777" w:rsidR="00797C6A" w:rsidRPr="00C46310" w:rsidRDefault="00797C6A" w:rsidP="00797C6A">
            <w:pPr>
              <w:pStyle w:val="Code"/>
              <w:rPr>
                <w:color w:val="000000" w:themeColor="text1"/>
                <w:lang w:val="sv-SE"/>
              </w:rPr>
            </w:pPr>
            <w:r w:rsidRPr="00C46310">
              <w:rPr>
                <w:color w:val="000000" w:themeColor="text1"/>
                <w:lang w:val="sv-SE"/>
              </w:rPr>
              <w:t>3. goto 10</w:t>
            </w:r>
          </w:p>
          <w:p w14:paraId="3C93FB21"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1415F510"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r>
      <w:tr w:rsidR="00797C6A" w:rsidRPr="00C46310" w14:paraId="04509A71" w14:textId="77777777" w:rsidTr="00797C6A">
        <w:tc>
          <w:tcPr>
            <w:tcW w:w="4675" w:type="dxa"/>
          </w:tcPr>
          <w:p w14:paraId="724327BE" w14:textId="77777777" w:rsidR="00797C6A" w:rsidRPr="00C46310" w:rsidRDefault="00797C6A" w:rsidP="00797C6A">
            <w:pPr>
              <w:rPr>
                <w:color w:val="000000" w:themeColor="text1"/>
                <w:lang w:val="sv-SE"/>
              </w:rPr>
            </w:pPr>
            <w:r w:rsidRPr="00C46310">
              <w:rPr>
                <w:color w:val="000000" w:themeColor="text1"/>
                <w:lang w:val="sv-SE"/>
              </w:rPr>
              <w:t>(a) Before</w:t>
            </w:r>
          </w:p>
        </w:tc>
        <w:tc>
          <w:tcPr>
            <w:tcW w:w="4675" w:type="dxa"/>
          </w:tcPr>
          <w:p w14:paraId="1558A221" w14:textId="77777777" w:rsidR="00797C6A" w:rsidRPr="00C46310" w:rsidRDefault="00797C6A" w:rsidP="00797C6A">
            <w:pPr>
              <w:rPr>
                <w:color w:val="000000" w:themeColor="text1"/>
                <w:lang w:val="sv-SE"/>
              </w:rPr>
            </w:pPr>
            <w:r w:rsidRPr="00C46310">
              <w:rPr>
                <w:color w:val="000000" w:themeColor="text1"/>
                <w:lang w:val="sv-SE"/>
              </w:rPr>
              <w:t>(b) After</w:t>
            </w:r>
          </w:p>
        </w:tc>
      </w:tr>
    </w:tbl>
    <w:p w14:paraId="4CF5FD5F" w14:textId="5A400025" w:rsidR="00987F1C" w:rsidRPr="00C46310"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E05FC7" w:rsidRDefault="00D90BF2" w:rsidP="00D90BF2">
      <w:pPr>
        <w:rPr>
          <w:color w:val="000000" w:themeColor="text1"/>
          <w:lang w:val="en-GB"/>
        </w:rPr>
      </w:pPr>
      <w:r w:rsidRPr="00E05FC7">
        <w:rPr>
          <w:color w:val="000000" w:themeColor="text1"/>
          <w:lang w:val="en-GB"/>
        </w:rPr>
        <w:t xml:space="preserve">The </w:t>
      </w:r>
      <w:r w:rsidRPr="00E05FC7">
        <w:rPr>
          <w:rStyle w:val="CodeInText"/>
          <w:color w:val="000000" w:themeColor="text1"/>
          <w:lang w:val="en-GB"/>
        </w:rPr>
        <w:t>GenerateAssignmentDeclarator</w:t>
      </w:r>
      <w:r w:rsidRPr="00E05FC7">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E05FC7" w:rsidRDefault="00D90BF2" w:rsidP="00D90BF2">
      <w:pPr>
        <w:rPr>
          <w:color w:val="000000" w:themeColor="text1"/>
          <w:lang w:val="en-GB"/>
        </w:rPr>
      </w:pPr>
      <w:r w:rsidRPr="00E05FC7">
        <w:rPr>
          <w:color w:val="000000" w:themeColor="text1"/>
          <w:lang w:val="en-GB"/>
        </w:rPr>
        <w:t xml:space="preserve">An extern or typedef declarator cannot be initialized. However, if it is auto or register, we call </w:t>
      </w:r>
      <w:r w:rsidRPr="00E05FC7">
        <w:rPr>
          <w:rStyle w:val="CodeInText"/>
          <w:color w:val="000000" w:themeColor="text1"/>
          <w:lang w:val="en-GB"/>
        </w:rPr>
        <w:t>GenerateInitializer.generateStack</w:t>
      </w:r>
      <w:r w:rsidRPr="00E05FC7">
        <w:rPr>
          <w:color w:val="000000" w:themeColor="text1"/>
          <w:lang w:val="en-GB"/>
        </w:rPr>
        <w:t xml:space="preserve"> that generates a suitable series of assignment instructions. If it static, we instead call </w:t>
      </w:r>
      <w:r w:rsidRPr="00E05FC7">
        <w:rPr>
          <w:rStyle w:val="CodeInText"/>
          <w:color w:val="000000" w:themeColor="text1"/>
          <w:lang w:val="en-GB"/>
        </w:rPr>
        <w:t>ValueConversion.storeStaticSymbol</w:t>
      </w:r>
      <w:r w:rsidRPr="00E05FC7">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E05FC7" w:rsidRDefault="00D90BF2" w:rsidP="00D90BF2">
      <w:pPr>
        <w:rPr>
          <w:color w:val="000000" w:themeColor="text1"/>
          <w:lang w:val="en-GB"/>
        </w:rPr>
      </w:pPr>
      <w:r w:rsidRPr="00E05FC7">
        <w:rPr>
          <w:color w:val="000000" w:themeColor="text1"/>
          <w:lang w:val="en-GB"/>
        </w:rPr>
        <w:t xml:space="preserve">The rule handles a definition of a function. A function </w:t>
      </w:r>
      <w:r w:rsidRPr="00E05FC7">
        <w:rPr>
          <w:rStyle w:val="KeyWord"/>
          <w:color w:val="000000" w:themeColor="text1"/>
          <w:lang w:val="en-GB"/>
        </w:rPr>
        <w:t>definition</w:t>
      </w:r>
      <w:r w:rsidRPr="00E05FC7">
        <w:rPr>
          <w:color w:val="000000" w:themeColor="text1"/>
          <w:lang w:val="en-GB"/>
        </w:rPr>
        <w:t xml:space="preserve"> is made up by the specifier list and declaration as well as the body holding the code, while a function </w:t>
      </w:r>
      <w:r w:rsidRPr="00E05FC7">
        <w:rPr>
          <w:rStyle w:val="KeyWord"/>
          <w:color w:val="000000" w:themeColor="text1"/>
          <w:lang w:val="en-GB"/>
        </w:rPr>
        <w:t>declaration</w:t>
      </w:r>
      <w:r w:rsidRPr="00E05FC7">
        <w:rPr>
          <w:color w:val="000000" w:themeColor="text1"/>
          <w:lang w:val="en-GB"/>
        </w:rPr>
        <w:t xml:space="preserve"> is made up by the specifier list and declaration only. For instance, in the following examples, </w:t>
      </w:r>
      <w:r w:rsidRPr="00E05FC7">
        <w:rPr>
          <w:rStyle w:val="KeyWord"/>
          <w:color w:val="000000" w:themeColor="text1"/>
          <w:lang w:val="en-GB"/>
        </w:rPr>
        <w:t>f</w:t>
      </w:r>
      <w:r w:rsidRPr="00E05FC7">
        <w:rPr>
          <w:color w:val="000000" w:themeColor="text1"/>
          <w:lang w:val="en-GB"/>
        </w:rPr>
        <w:t xml:space="preserve"> is a function definition while </w:t>
      </w:r>
      <w:r w:rsidRPr="00E05FC7">
        <w:rPr>
          <w:rStyle w:val="KeyWord"/>
          <w:color w:val="000000" w:themeColor="text1"/>
          <w:lang w:val="en-GB"/>
        </w:rPr>
        <w:t>g</w:t>
      </w:r>
      <w:r w:rsidRPr="00E05FC7">
        <w:rPr>
          <w:color w:val="000000" w:themeColor="text1"/>
          <w:lang w:val="en-GB"/>
        </w:rPr>
        <w:t xml:space="preserve"> is a function declaration:</w:t>
      </w:r>
    </w:p>
    <w:p w14:paraId="749044AB" w14:textId="77777777" w:rsidR="00D90BF2" w:rsidRPr="00E05FC7" w:rsidRDefault="00D90BF2" w:rsidP="00D90BF2">
      <w:pPr>
        <w:pStyle w:val="Code"/>
        <w:rPr>
          <w:color w:val="000000" w:themeColor="text1"/>
          <w:lang w:val="en-GB"/>
        </w:rPr>
      </w:pPr>
      <w:r w:rsidRPr="00E05FC7">
        <w:rPr>
          <w:color w:val="000000" w:themeColor="text1"/>
          <w:lang w:val="en-GB"/>
        </w:rPr>
        <w:t>int f(int i) { return i + 1; }</w:t>
      </w:r>
    </w:p>
    <w:p w14:paraId="5DA73C7F" w14:textId="77777777" w:rsidR="00D90BF2" w:rsidRPr="00E05FC7" w:rsidRDefault="00D90BF2" w:rsidP="00D90BF2">
      <w:pPr>
        <w:pStyle w:val="Code"/>
        <w:rPr>
          <w:color w:val="000000" w:themeColor="text1"/>
          <w:lang w:val="en-GB"/>
        </w:rPr>
      </w:pPr>
      <w:r w:rsidRPr="00E05FC7">
        <w:rPr>
          <w:color w:val="000000" w:themeColor="text1"/>
          <w:lang w:val="en-GB"/>
        </w:rPr>
        <w:t>int g(int i);</w:t>
      </w:r>
    </w:p>
    <w:p w14:paraId="73C8AF06" w14:textId="77777777" w:rsidR="00D90BF2" w:rsidRPr="00E05FC7" w:rsidRDefault="00D90BF2" w:rsidP="00D90BF2">
      <w:pPr>
        <w:rPr>
          <w:color w:val="000000" w:themeColor="text1"/>
          <w:lang w:val="en-GB"/>
        </w:rPr>
      </w:pPr>
      <w:r w:rsidRPr="00E05FC7">
        <w:rPr>
          <w:color w:val="000000" w:themeColor="text1"/>
          <w:lang w:val="en-GB"/>
        </w:rPr>
        <w:t>A general function declarator may be unnamed; however, a function definition must be named and of course be a function declaration.</w:t>
      </w:r>
    </w:p>
    <w:p w14:paraId="06B922AB" w14:textId="77777777" w:rsidR="004A275B" w:rsidRPr="00E05FC7" w:rsidRDefault="004A275B" w:rsidP="004A275B">
      <w:pPr>
        <w:rPr>
          <w:color w:val="000000" w:themeColor="text1"/>
          <w:lang w:val="en-GB"/>
        </w:rPr>
      </w:pPr>
      <w:r w:rsidRPr="00E05FC7">
        <w:rPr>
          <w:color w:val="000000" w:themeColor="text1"/>
          <w:lang w:val="en-GB"/>
        </w:rPr>
        <w:t xml:space="preserve">However, if the current function is the </w:t>
      </w:r>
      <w:r w:rsidRPr="00E05FC7">
        <w:rPr>
          <w:rStyle w:val="KeyWord"/>
          <w:color w:val="000000" w:themeColor="text1"/>
          <w:lang w:val="en-GB"/>
        </w:rPr>
        <w:t>main</w:t>
      </w:r>
      <w:r w:rsidRPr="00E05FC7">
        <w:rPr>
          <w:color w:val="000000" w:themeColor="text1"/>
          <w:lang w:val="en-GB"/>
        </w:rPr>
        <w:t xml:space="preserve"> C code function, we instead add an exit statement that will return the control to the enclosing system with exit code zero.</w:t>
      </w:r>
    </w:p>
    <w:p w14:paraId="0773ABE1" w14:textId="77777777" w:rsidR="004A275B" w:rsidRPr="00E05FC7" w:rsidRDefault="004A275B" w:rsidP="004A275B">
      <w:pPr>
        <w:rPr>
          <w:color w:val="000000" w:themeColor="text1"/>
          <w:lang w:val="en-GB"/>
        </w:rPr>
      </w:pPr>
      <w:r w:rsidRPr="00E05FC7">
        <w:rPr>
          <w:color w:val="000000" w:themeColor="text1"/>
          <w:lang w:val="en-GB"/>
        </w:rPr>
        <w:t>If the function is not the main function, we add a return middle code instruction that will return control to the caller function.</w:t>
      </w:r>
    </w:p>
    <w:p w14:paraId="6AE92324" w14:textId="77777777" w:rsidR="00283B11" w:rsidRPr="00C46310" w:rsidRDefault="00283B11" w:rsidP="00283B11">
      <w:pPr>
        <w:rPr>
          <w:color w:val="000000" w:themeColor="text1"/>
        </w:rPr>
      </w:pPr>
      <w:r w:rsidRPr="00C46310">
        <w:rPr>
          <w:color w:val="000000" w:themeColor="text1"/>
        </w:rPr>
        <w:t>Hej,</w:t>
      </w:r>
    </w:p>
    <w:p w14:paraId="57C791FD" w14:textId="77777777" w:rsidR="00283B11" w:rsidRPr="00C46310" w:rsidRDefault="00283B11" w:rsidP="00283B11">
      <w:pPr>
        <w:rPr>
          <w:color w:val="000000" w:themeColor="text1"/>
        </w:rPr>
      </w:pPr>
      <w:r w:rsidRPr="00C46310">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46310" w:rsidRDefault="00283B11" w:rsidP="00B44961">
      <w:pPr>
        <w:rPr>
          <w:color w:val="000000" w:themeColor="text1"/>
        </w:rPr>
      </w:pPr>
      <w:r w:rsidRPr="00C46310">
        <w:rPr>
          <w:color w:val="000000" w:themeColor="text1"/>
        </w:rPr>
        <w:t>Hälsningar Stefan Björnander</w:t>
      </w:r>
    </w:p>
    <w:p w14:paraId="2EB1AB6B" w14:textId="77777777" w:rsidR="00F80B9A" w:rsidRPr="00C46310" w:rsidRDefault="00F80B9A" w:rsidP="00F80B9A">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 3 veckor</w:t>
      </w:r>
    </w:p>
    <w:p w14:paraId="7109E60F" w14:textId="77777777"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ob Welander, 072-994 53 84</w:t>
      </w:r>
    </w:p>
    <w:p w14:paraId="23CBC483" w14:textId="38D80D71"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lliam Bodell, 072-994 53 54</w:t>
      </w:r>
    </w:p>
    <w:p w14:paraId="53888316" w14:textId="5DC2FA34" w:rsidR="00F2115C" w:rsidRPr="00C46310" w:rsidRDefault="00F2115C" w:rsidP="00F2115C">
      <w:pPr>
        <w:pStyle w:val="NoSpacing"/>
        <w:rPr>
          <w:rFonts w:ascii="Garamond" w:hAnsi="Garamond" w:cs="Segoe UI"/>
          <w:color w:val="000000" w:themeColor="text1"/>
          <w:shd w:val="clear" w:color="auto" w:fill="FFFFFF"/>
        </w:rPr>
      </w:pPr>
    </w:p>
    <w:p w14:paraId="2D7C741E" w14:textId="77777777" w:rsidR="00B754EC" w:rsidRPr="00C46310" w:rsidRDefault="00B754EC" w:rsidP="00B754E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w:t>
      </w:r>
    </w:p>
    <w:p w14:paraId="1A7F6E5B"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E</w:t>
      </w:r>
    </w:p>
    <w:p w14:paraId="25B9492A"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äkt</w:t>
      </w:r>
    </w:p>
    <w:p w14:paraId="50389B4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w:t>
      </w:r>
    </w:p>
    <w:p w14:paraId="26A92C5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a</w:t>
      </w:r>
    </w:p>
    <w:p w14:paraId="4317A927"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tharina 070 266 54 50, Magnus 070 681 41 49, Emil, Rasmus</w:t>
      </w:r>
    </w:p>
    <w:p w14:paraId="7DC10DF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w:t>
      </w:r>
    </w:p>
    <w:p w14:paraId="7240A90B"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ka, Per-Arne, Helena, Malin</w:t>
      </w:r>
    </w:p>
    <w:p w14:paraId="35A20AC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Bengt, Kristian, Markus</w:t>
      </w:r>
    </w:p>
    <w:p w14:paraId="2483360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ner</w:t>
      </w:r>
    </w:p>
    <w:p w14:paraId="58BD6371"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Håkan 070 235 18 17</w:t>
      </w:r>
    </w:p>
    <w:p w14:paraId="749CD44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sa Fager</w:t>
      </w:r>
    </w:p>
    <w:p w14:paraId="3F883C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wa</w:t>
      </w:r>
    </w:p>
    <w:p w14:paraId="687F0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a Bisset 076 171 29 17</w:t>
      </w:r>
    </w:p>
    <w:p w14:paraId="6D2E11F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e</w:t>
      </w:r>
    </w:p>
    <w:p w14:paraId="1B735BF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w:t>
      </w:r>
    </w:p>
    <w:p w14:paraId="339CC21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briella Hugosson</w:t>
      </w:r>
    </w:p>
    <w:p w14:paraId="1FCFBE2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 Blind</w:t>
      </w:r>
    </w:p>
    <w:p w14:paraId="7FBDF1E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w:t>
      </w:r>
    </w:p>
    <w:p w14:paraId="34F5CC5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ltoloukta</w:t>
      </w:r>
    </w:p>
    <w:p w14:paraId="54ACD9A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kkjokk</w:t>
      </w:r>
    </w:p>
    <w:p w14:paraId="0627CB4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3FADCE7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nnar Graflund</w:t>
      </w:r>
    </w:p>
    <w:p w14:paraId="09D762A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urbilen</w:t>
      </w:r>
    </w:p>
    <w:p w14:paraId="26EFB6C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554470B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merang</w:t>
      </w:r>
    </w:p>
    <w:p w14:paraId="3DA44C8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preme Card 3159</w:t>
      </w:r>
    </w:p>
    <w:p w14:paraId="6318DE8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em MasterCard 9447</w:t>
      </w:r>
    </w:p>
    <w:p w14:paraId="4C1D310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nk Norwegian Visa 7994</w:t>
      </w:r>
    </w:p>
    <w:p w14:paraId="16EE2FB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Master Card 8057</w:t>
      </w:r>
    </w:p>
    <w:p w14:paraId="4AAA0B8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arbanken Sjuhärad Master Card 7383</w:t>
      </w:r>
    </w:p>
    <w:p w14:paraId="7887FCE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erican Express 51008</w:t>
      </w:r>
    </w:p>
    <w:p w14:paraId="13FED842"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32BB0C7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lanze</w:t>
      </w:r>
    </w:p>
    <w:p w14:paraId="4CD9ABF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55A7C7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köping</w:t>
      </w:r>
    </w:p>
    <w:p w14:paraId="2096A0C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stetiska</w:t>
      </w:r>
    </w:p>
    <w:p w14:paraId="4DA1F1A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58BFFF2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58ABC46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ård</w:t>
      </w:r>
    </w:p>
    <w:p w14:paraId="509A38F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ster Olof</w:t>
      </w:r>
    </w:p>
    <w:p w14:paraId="47897477"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F45C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ina Samordnare Skövde Kommun</w:t>
      </w:r>
    </w:p>
    <w:p w14:paraId="33E1D52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llstolstaxi</w:t>
      </w:r>
    </w:p>
    <w:p w14:paraId="79BBB67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ndläkare</w:t>
      </w:r>
    </w:p>
    <w:p w14:paraId="31552B3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resor</w:t>
      </w:r>
    </w:p>
    <w:p w14:paraId="2B6780D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gymnast</w:t>
      </w:r>
    </w:p>
    <w:p w14:paraId="3CC7C513"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görenhet</w:t>
      </w:r>
    </w:p>
    <w:p w14:paraId="56E0507A"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ädda barnen</w:t>
      </w:r>
    </w:p>
    <w:p w14:paraId="767C4BB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 Right Defence</w:t>
      </w:r>
    </w:p>
    <w:p w14:paraId="1971547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rselskadades Förbund</w:t>
      </w:r>
    </w:p>
    <w:p w14:paraId="2BC240D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gfritt Sverige</w:t>
      </w:r>
    </w:p>
    <w:p w14:paraId="4DC5A7ED" w14:textId="77777777" w:rsidR="008B3F0E" w:rsidRPr="00C46310" w:rsidRDefault="008B3F0E" w:rsidP="008B3F0E">
      <w:pPr>
        <w:pStyle w:val="NoSpacing"/>
        <w:rPr>
          <w:rFonts w:ascii="Garamond" w:hAnsi="Garamond" w:cs="Segoe UI"/>
          <w:color w:val="000000" w:themeColor="text1"/>
          <w:shd w:val="clear" w:color="auto" w:fill="FFFFFF"/>
        </w:rPr>
      </w:pPr>
    </w:p>
    <w:p w14:paraId="554C5ECB" w14:textId="1CE66537" w:rsidR="008B3F0E" w:rsidRPr="00C46310" w:rsidRDefault="008B3F0E" w:rsidP="008B3F0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ifer.jazz, 070 272 61 15: seriös 300 kr.</w:t>
      </w:r>
    </w:p>
    <w:p w14:paraId="6DDD84FC" w14:textId="77777777" w:rsidR="008B3F0E" w:rsidRPr="00C46310" w:rsidRDefault="008B3F0E" w:rsidP="008B3F0E">
      <w:pPr>
        <w:pStyle w:val="NoSpacing"/>
        <w:rPr>
          <w:rFonts w:ascii="Garamond" w:hAnsi="Garamond" w:cs="Segoe UI"/>
          <w:color w:val="000000" w:themeColor="text1"/>
          <w:shd w:val="clear" w:color="auto" w:fill="FFFFFF"/>
        </w:rPr>
      </w:pPr>
    </w:p>
    <w:p w14:paraId="66439F52" w14:textId="77777777" w:rsidR="008B3F0E" w:rsidRPr="00C46310" w:rsidRDefault="008B3F0E" w:rsidP="008B3F0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xbexbex96, 076 061 59 39, seriös 300 kr</w:t>
      </w:r>
    </w:p>
    <w:p w14:paraId="4B43FCA8" w14:textId="77777777" w:rsidR="008B3F0E" w:rsidRPr="00C46310" w:rsidRDefault="008B3F0E" w:rsidP="008B3F0E">
      <w:pPr>
        <w:pStyle w:val="NoSpacing"/>
        <w:rPr>
          <w:rFonts w:ascii="Garamond" w:hAnsi="Garamond" w:cs="Segoe UI"/>
          <w:color w:val="000000" w:themeColor="text1"/>
          <w:shd w:val="clear" w:color="auto" w:fill="FFFFFF"/>
        </w:rPr>
      </w:pPr>
    </w:p>
    <w:p w14:paraId="0A409A24" w14:textId="4E8633DC" w:rsidR="008B3F0E" w:rsidRPr="00C46310" w:rsidRDefault="00292DE8"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r w:rsidR="008B3F0E" w:rsidRPr="00C46310">
        <w:rPr>
          <w:rFonts w:ascii="Helvetica" w:hAnsi="Helvetica" w:cs="Helvetica"/>
          <w:color w:val="333333"/>
          <w:sz w:val="18"/>
          <w:szCs w:val="18"/>
          <w:shd w:val="clear" w:color="auto" w:fill="FFFFFF"/>
        </w:rPr>
        <w:t>nattapatta55: Jönköping, dominant, gillar att ha en slav</w:t>
      </w:r>
    </w:p>
    <w:p w14:paraId="6B661A23" w14:textId="5A533741" w:rsidR="008B3F0E" w:rsidRPr="00C46310" w:rsidRDefault="00BA791F"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r w:rsidR="008B3F0E" w:rsidRPr="00C46310">
        <w:rPr>
          <w:rFonts w:ascii="Helvetica" w:hAnsi="Helvetica" w:cs="Helvetica"/>
          <w:color w:val="333333"/>
          <w:sz w:val="18"/>
          <w:szCs w:val="18"/>
          <w:shd w:val="clear" w:color="auto" w:fill="FFFFFF"/>
        </w:rPr>
        <w:t>kattigam: Stockholm, Ung domina söker slynor att äga över!</w:t>
      </w:r>
    </w:p>
    <w:p w14:paraId="4705A05C" w14:textId="0D806248"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Aktiv2477: Södertälje, 300 kr 1 vecka, irl?</w:t>
      </w:r>
    </w:p>
    <w:p w14:paraId="3DE5B5C6" w14:textId="6E8DBD17"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Ungtjej1: Södertälje, sexslav, dom/ug, irl?</w:t>
      </w:r>
    </w:p>
    <w:p w14:paraId="307B4A4B" w14:textId="11471217"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Domina011: Stockholm, slavrelation 100-300 kr, irl?</w:t>
      </w:r>
    </w:p>
    <w:p w14:paraId="04DDDF2A"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Nyfiketpar95: Stockholm, gillar att bli kommenderad</w:t>
      </w:r>
    </w:p>
    <w:p w14:paraId="4EC6FF69"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Sugarbabe9205: Helsingborg, 500 kr slav</w:t>
      </w:r>
    </w:p>
    <w:p w14:paraId="43413EFA"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Locamamcita00: Stockholm, Västerhaninge, vill pleasa dig</w:t>
      </w:r>
    </w:p>
    <w:p w14:paraId="3919E2E0"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Kinkylittlethings: Falun, irl, 0734766492</w:t>
      </w:r>
    </w:p>
    <w:p w14:paraId="31216DFD"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Jassieeliasson: Dominor Karlstad</w:t>
      </w:r>
    </w:p>
    <w:p w14:paraId="6A8548BE" w14:textId="60A56685" w:rsidR="008B3F0E" w:rsidRPr="00C46310" w:rsidRDefault="00292DE8" w:rsidP="008B3F0E">
      <w:pPr>
        <w:rPr>
          <w:rFonts w:ascii="Garamond" w:hAnsi="Garamond"/>
          <w:color w:val="000000" w:themeColor="text1"/>
        </w:rPr>
      </w:pPr>
      <w:r w:rsidRPr="00C46310">
        <w:rPr>
          <w:rFonts w:ascii="Garamond" w:hAnsi="Garamond"/>
          <w:color w:val="000000" w:themeColor="text1"/>
        </w:rPr>
        <w:t>*</w:t>
      </w:r>
      <w:r w:rsidR="008B3F0E" w:rsidRPr="00C46310">
        <w:rPr>
          <w:rFonts w:ascii="Garamond" w:hAnsi="Garamond"/>
          <w:color w:val="000000" w:themeColor="text1"/>
        </w:rPr>
        <w:t>Lillyanagoddess: Domina Tumba</w:t>
      </w:r>
    </w:p>
    <w:p w14:paraId="164485F4"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Dra åt: 073 303 31 29</w:t>
      </w:r>
    </w:p>
    <w:p w14:paraId="5DD3AED1"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2000 kr: 070 758 40 56</w:t>
      </w:r>
    </w:p>
    <w:p w14:paraId="299A4B9C" w14:textId="77777777" w:rsidR="000A1CB6" w:rsidRPr="00C46310" w:rsidRDefault="000A1CB6" w:rsidP="000A1CB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Do</w:t>
      </w:r>
    </w:p>
    <w:p w14:paraId="1F535BEB"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nden</w:t>
      </w:r>
    </w:p>
    <w:p w14:paraId="5BF9FB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p</w:t>
      </w:r>
    </w:p>
    <w:p w14:paraId="202C48E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mmar</w:t>
      </w:r>
    </w:p>
    <w:p w14:paraId="5DF63311"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dfängsel</w:t>
      </w:r>
    </w:p>
    <w:p w14:paraId="4911E8E5"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ärta</w:t>
      </w:r>
    </w:p>
    <w:p w14:paraId="4F206B3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sk</w:t>
      </w:r>
    </w:p>
    <w:p w14:paraId="29BED90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BT</w:t>
      </w:r>
    </w:p>
    <w:p w14:paraId="1998C187"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ålar</w:t>
      </w:r>
    </w:p>
    <w:p w14:paraId="144525AC"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por</w:t>
      </w:r>
    </w:p>
    <w:p w14:paraId="3BC2F1D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s</w:t>
      </w:r>
    </w:p>
    <w:p w14:paraId="40C52524"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earin</w:t>
      </w:r>
    </w:p>
    <w:p w14:paraId="662EB3F6"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edring</w:t>
      </w:r>
    </w:p>
    <w:p w14:paraId="28BAD510"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ap-on av rimlig storlek</w:t>
      </w:r>
    </w:p>
    <w:p w14:paraId="228C817C"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inte</w:t>
      </w:r>
    </w:p>
    <w:p w14:paraId="03502E2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t</w:t>
      </w:r>
    </w:p>
    <w:p w14:paraId="3606E87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at</w:t>
      </w:r>
    </w:p>
    <w:p w14:paraId="42118283"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ga strap-on</w:t>
      </w:r>
    </w:p>
    <w:p w14:paraId="34C8C58A"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154F12D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3 år</w:t>
      </w:r>
    </w:p>
    <w:p w14:paraId="159224B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w:t>
      </w:r>
    </w:p>
    <w:p w14:paraId="229812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s erfarenhet av BDSM</w:t>
      </w:r>
    </w:p>
    <w:p w14:paraId="3F048FD6" w14:textId="77777777" w:rsidR="000A1CB6" w:rsidRPr="00C46310" w:rsidRDefault="000A1CB6" w:rsidP="000A1CB6">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ivit bunden och piskad</w:t>
      </w:r>
    </w:p>
    <w:p w14:paraId="5B62007F" w14:textId="77777777" w:rsidR="00FA21A2" w:rsidRPr="00C46310" w:rsidRDefault="00FA21A2" w:rsidP="00FA21A2">
      <w:pPr>
        <w:pStyle w:val="NoSpacing"/>
        <w:rPr>
          <w:rFonts w:ascii="Garamond" w:hAnsi="Garamond" w:cs="Segoe UI"/>
          <w:color w:val="000000" w:themeColor="text1"/>
          <w:shd w:val="clear" w:color="auto" w:fill="FFFFFF"/>
        </w:rPr>
      </w:pPr>
    </w:p>
    <w:p w14:paraId="4733ED14" w14:textId="28AAD878" w:rsidR="00FA21A2" w:rsidRPr="00C46310" w:rsidRDefault="00FA21A2" w:rsidP="00FA21A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d Morgon, Mistress. Jag skulle gärna vilja träffa er för bondage,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46310" w:rsidRDefault="00FA21A2" w:rsidP="00F2115C">
      <w:pPr>
        <w:rPr>
          <w:rFonts w:ascii="Garamond" w:hAnsi="Garamond"/>
          <w:color w:val="000000" w:themeColor="text1"/>
        </w:rPr>
      </w:pPr>
    </w:p>
    <w:sectPr w:rsidR="00FA21A2" w:rsidRPr="00C463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2B0EC" w14:textId="77777777" w:rsidR="00066998" w:rsidRDefault="00066998" w:rsidP="00397818">
      <w:pPr>
        <w:spacing w:after="0" w:line="240" w:lineRule="auto"/>
      </w:pPr>
      <w:r>
        <w:separator/>
      </w:r>
    </w:p>
  </w:endnote>
  <w:endnote w:type="continuationSeparator" w:id="0">
    <w:p w14:paraId="67324149" w14:textId="77777777" w:rsidR="00066998" w:rsidRDefault="00066998" w:rsidP="00397818">
      <w:pPr>
        <w:spacing w:after="0" w:line="240" w:lineRule="auto"/>
      </w:pPr>
      <w:r>
        <w:continuationSeparator/>
      </w:r>
    </w:p>
  </w:endnote>
  <w:endnote w:type="continuationNotice" w:id="1">
    <w:p w14:paraId="1AB6FFE4" w14:textId="77777777" w:rsidR="00066998" w:rsidRDefault="0006699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2AFF" w:usb1="C000F9FB" w:usb2="00040020" w:usb3="00000000" w:csb0="000001F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1D64C8" w14:textId="77777777" w:rsidR="00066998" w:rsidRDefault="00066998" w:rsidP="00397818">
      <w:pPr>
        <w:spacing w:after="0" w:line="240" w:lineRule="auto"/>
      </w:pPr>
      <w:r>
        <w:separator/>
      </w:r>
    </w:p>
  </w:footnote>
  <w:footnote w:type="continuationSeparator" w:id="0">
    <w:p w14:paraId="57D5C6E7" w14:textId="77777777" w:rsidR="00066998" w:rsidRDefault="00066998" w:rsidP="00397818">
      <w:pPr>
        <w:spacing w:after="0" w:line="240" w:lineRule="auto"/>
      </w:pPr>
      <w:r>
        <w:continuationSeparator/>
      </w:r>
    </w:p>
  </w:footnote>
  <w:footnote w:type="continuationNotice" w:id="1">
    <w:p w14:paraId="0C746581" w14:textId="77777777" w:rsidR="00066998" w:rsidRDefault="0006699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4402AA8"/>
    <w:multiLevelType w:val="hybridMultilevel"/>
    <w:tmpl w:val="66506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8"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2"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3"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5"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4"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5"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8"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0"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5"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9" w15:restartNumberingAfterBreak="0">
    <w:nsid w:val="593519C2"/>
    <w:multiLevelType w:val="hybridMultilevel"/>
    <w:tmpl w:val="9A48261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3"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4"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7"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9"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2"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5"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6"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7"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8"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9"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4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4"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8"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9"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0"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1"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2"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6"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8"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2"/>
  </w:num>
  <w:num w:numId="2">
    <w:abstractNumId w:val="43"/>
  </w:num>
  <w:num w:numId="3">
    <w:abstractNumId w:val="85"/>
  </w:num>
  <w:num w:numId="4">
    <w:abstractNumId w:val="160"/>
  </w:num>
  <w:num w:numId="5">
    <w:abstractNumId w:val="118"/>
  </w:num>
  <w:num w:numId="6">
    <w:abstractNumId w:val="110"/>
  </w:num>
  <w:num w:numId="7">
    <w:abstractNumId w:val="125"/>
  </w:num>
  <w:num w:numId="8">
    <w:abstractNumId w:val="16"/>
  </w:num>
  <w:num w:numId="9">
    <w:abstractNumId w:val="128"/>
  </w:num>
  <w:num w:numId="10">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2"/>
  </w:num>
  <w:num w:numId="14">
    <w:abstractNumId w:val="17"/>
  </w:num>
  <w:num w:numId="15">
    <w:abstractNumId w:val="64"/>
  </w:num>
  <w:num w:numId="16">
    <w:abstractNumId w:val="28"/>
  </w:num>
  <w:num w:numId="17">
    <w:abstractNumId w:val="45"/>
  </w:num>
  <w:num w:numId="18">
    <w:abstractNumId w:val="142"/>
  </w:num>
  <w:num w:numId="19">
    <w:abstractNumId w:val="103"/>
  </w:num>
  <w:num w:numId="20">
    <w:abstractNumId w:val="51"/>
  </w:num>
  <w:num w:numId="21">
    <w:abstractNumId w:val="63"/>
  </w:num>
  <w:num w:numId="22">
    <w:abstractNumId w:val="25"/>
  </w:num>
  <w:num w:numId="23">
    <w:abstractNumId w:val="115"/>
  </w:num>
  <w:num w:numId="24">
    <w:abstractNumId w:val="163"/>
  </w:num>
  <w:num w:numId="25">
    <w:abstractNumId w:val="141"/>
  </w:num>
  <w:num w:numId="26">
    <w:abstractNumId w:val="90"/>
  </w:num>
  <w:num w:numId="27">
    <w:abstractNumId w:val="145"/>
  </w:num>
  <w:num w:numId="28">
    <w:abstractNumId w:val="146"/>
  </w:num>
  <w:num w:numId="29">
    <w:abstractNumId w:val="162"/>
  </w:num>
  <w:num w:numId="30">
    <w:abstractNumId w:val="86"/>
  </w:num>
  <w:num w:numId="31">
    <w:abstractNumId w:val="48"/>
  </w:num>
  <w:num w:numId="32">
    <w:abstractNumId w:val="57"/>
  </w:num>
  <w:num w:numId="33">
    <w:abstractNumId w:val="29"/>
  </w:num>
  <w:num w:numId="34">
    <w:abstractNumId w:val="126"/>
  </w:num>
  <w:num w:numId="35">
    <w:abstractNumId w:val="87"/>
  </w:num>
  <w:num w:numId="36">
    <w:abstractNumId w:val="130"/>
  </w:num>
  <w:num w:numId="37">
    <w:abstractNumId w:val="53"/>
  </w:num>
  <w:num w:numId="38">
    <w:abstractNumId w:val="161"/>
  </w:num>
  <w:num w:numId="39">
    <w:abstractNumId w:val="80"/>
  </w:num>
  <w:num w:numId="40">
    <w:abstractNumId w:val="35"/>
  </w:num>
  <w:num w:numId="41">
    <w:abstractNumId w:val="68"/>
  </w:num>
  <w:num w:numId="42">
    <w:abstractNumId w:val="59"/>
  </w:num>
  <w:num w:numId="43">
    <w:abstractNumId w:val="147"/>
  </w:num>
  <w:num w:numId="44">
    <w:abstractNumId w:val="56"/>
  </w:num>
  <w:num w:numId="45">
    <w:abstractNumId w:val="26"/>
  </w:num>
  <w:num w:numId="46">
    <w:abstractNumId w:val="114"/>
  </w:num>
  <w:num w:numId="47">
    <w:abstractNumId w:val="104"/>
  </w:num>
  <w:num w:numId="48">
    <w:abstractNumId w:val="44"/>
  </w:num>
  <w:num w:numId="49">
    <w:abstractNumId w:val="94"/>
  </w:num>
  <w:num w:numId="50">
    <w:abstractNumId w:val="89"/>
  </w:num>
  <w:num w:numId="51">
    <w:abstractNumId w:val="82"/>
  </w:num>
  <w:num w:numId="52">
    <w:abstractNumId w:val="8"/>
  </w:num>
  <w:num w:numId="53">
    <w:abstractNumId w:val="65"/>
  </w:num>
  <w:num w:numId="54">
    <w:abstractNumId w:val="123"/>
  </w:num>
  <w:num w:numId="55">
    <w:abstractNumId w:val="149"/>
  </w:num>
  <w:num w:numId="56">
    <w:abstractNumId w:val="21"/>
  </w:num>
  <w:num w:numId="57">
    <w:abstractNumId w:val="31"/>
  </w:num>
  <w:num w:numId="58">
    <w:abstractNumId w:val="52"/>
  </w:num>
  <w:num w:numId="59">
    <w:abstractNumId w:val="101"/>
  </w:num>
  <w:num w:numId="60">
    <w:abstractNumId w:val="72"/>
  </w:num>
  <w:num w:numId="61">
    <w:abstractNumId w:val="119"/>
  </w:num>
  <w:num w:numId="62">
    <w:abstractNumId w:val="9"/>
  </w:num>
  <w:num w:numId="63">
    <w:abstractNumId w:val="6"/>
  </w:num>
  <w:num w:numId="64">
    <w:abstractNumId w:val="78"/>
  </w:num>
  <w:num w:numId="65">
    <w:abstractNumId w:val="138"/>
  </w:num>
  <w:num w:numId="66">
    <w:abstractNumId w:val="10"/>
  </w:num>
  <w:num w:numId="67">
    <w:abstractNumId w:val="46"/>
  </w:num>
  <w:num w:numId="68">
    <w:abstractNumId w:val="92"/>
  </w:num>
  <w:num w:numId="69">
    <w:abstractNumId w:val="159"/>
  </w:num>
  <w:num w:numId="70">
    <w:abstractNumId w:val="20"/>
  </w:num>
  <w:num w:numId="71">
    <w:abstractNumId w:val="1"/>
  </w:num>
  <w:num w:numId="72">
    <w:abstractNumId w:val="11"/>
  </w:num>
  <w:num w:numId="73">
    <w:abstractNumId w:val="131"/>
  </w:num>
  <w:num w:numId="74">
    <w:abstractNumId w:val="76"/>
  </w:num>
  <w:num w:numId="75">
    <w:abstractNumId w:val="30"/>
  </w:num>
  <w:num w:numId="76">
    <w:abstractNumId w:val="4"/>
  </w:num>
  <w:num w:numId="77">
    <w:abstractNumId w:val="61"/>
  </w:num>
  <w:num w:numId="78">
    <w:abstractNumId w:val="60"/>
  </w:num>
  <w:num w:numId="79">
    <w:abstractNumId w:val="151"/>
  </w:num>
  <w:num w:numId="80">
    <w:abstractNumId w:val="37"/>
  </w:num>
  <w:num w:numId="81">
    <w:abstractNumId w:val="136"/>
  </w:num>
  <w:num w:numId="82">
    <w:abstractNumId w:val="111"/>
  </w:num>
  <w:num w:numId="83">
    <w:abstractNumId w:val="148"/>
  </w:num>
  <w:num w:numId="84">
    <w:abstractNumId w:val="5"/>
  </w:num>
  <w:num w:numId="85">
    <w:abstractNumId w:val="2"/>
  </w:num>
  <w:num w:numId="86">
    <w:abstractNumId w:val="116"/>
  </w:num>
  <w:num w:numId="87">
    <w:abstractNumId w:val="135"/>
  </w:num>
  <w:num w:numId="88">
    <w:abstractNumId w:val="18"/>
  </w:num>
  <w:num w:numId="89">
    <w:abstractNumId w:val="155"/>
  </w:num>
  <w:num w:numId="90">
    <w:abstractNumId w:val="91"/>
  </w:num>
  <w:num w:numId="91">
    <w:abstractNumId w:val="71"/>
  </w:num>
  <w:num w:numId="92">
    <w:abstractNumId w:val="140"/>
  </w:num>
  <w:num w:numId="93">
    <w:abstractNumId w:val="55"/>
  </w:num>
  <w:num w:numId="94">
    <w:abstractNumId w:val="156"/>
  </w:num>
  <w:num w:numId="95">
    <w:abstractNumId w:val="66"/>
  </w:num>
  <w:num w:numId="96">
    <w:abstractNumId w:val="88"/>
  </w:num>
  <w:num w:numId="97">
    <w:abstractNumId w:val="54"/>
  </w:num>
  <w:num w:numId="98">
    <w:abstractNumId w:val="133"/>
  </w:num>
  <w:num w:numId="99">
    <w:abstractNumId w:val="158"/>
  </w:num>
  <w:num w:numId="100">
    <w:abstractNumId w:val="81"/>
  </w:num>
  <w:num w:numId="101">
    <w:abstractNumId w:val="27"/>
  </w:num>
  <w:num w:numId="102">
    <w:abstractNumId w:val="15"/>
  </w:num>
  <w:num w:numId="103">
    <w:abstractNumId w:val="14"/>
  </w:num>
  <w:num w:numId="104">
    <w:abstractNumId w:val="132"/>
  </w:num>
  <w:num w:numId="105">
    <w:abstractNumId w:val="137"/>
  </w:num>
  <w:num w:numId="106">
    <w:abstractNumId w:val="12"/>
  </w:num>
  <w:num w:numId="107">
    <w:abstractNumId w:val="134"/>
  </w:num>
  <w:num w:numId="108">
    <w:abstractNumId w:val="112"/>
  </w:num>
  <w:num w:numId="109">
    <w:abstractNumId w:val="139"/>
  </w:num>
  <w:num w:numId="110">
    <w:abstractNumId w:val="50"/>
  </w:num>
  <w:num w:numId="111">
    <w:abstractNumId w:val="120"/>
  </w:num>
  <w:num w:numId="112">
    <w:abstractNumId w:val="127"/>
  </w:num>
  <w:num w:numId="113">
    <w:abstractNumId w:val="106"/>
  </w:num>
  <w:num w:numId="114">
    <w:abstractNumId w:val="70"/>
  </w:num>
  <w:num w:numId="115">
    <w:abstractNumId w:val="32"/>
  </w:num>
  <w:num w:numId="116">
    <w:abstractNumId w:val="143"/>
  </w:num>
  <w:num w:numId="117">
    <w:abstractNumId w:val="154"/>
  </w:num>
  <w:num w:numId="118">
    <w:abstractNumId w:val="113"/>
  </w:num>
  <w:num w:numId="119">
    <w:abstractNumId w:val="144"/>
  </w:num>
  <w:num w:numId="120">
    <w:abstractNumId w:val="105"/>
  </w:num>
  <w:num w:numId="121">
    <w:abstractNumId w:val="100"/>
  </w:num>
  <w:num w:numId="122">
    <w:abstractNumId w:val="84"/>
  </w:num>
  <w:num w:numId="123">
    <w:abstractNumId w:val="77"/>
  </w:num>
  <w:num w:numId="124">
    <w:abstractNumId w:val="95"/>
  </w:num>
  <w:num w:numId="125">
    <w:abstractNumId w:val="69"/>
  </w:num>
  <w:num w:numId="126">
    <w:abstractNumId w:val="129"/>
  </w:num>
  <w:num w:numId="127">
    <w:abstractNumId w:val="153"/>
  </w:num>
  <w:num w:numId="128">
    <w:abstractNumId w:val="98"/>
  </w:num>
  <w:num w:numId="129">
    <w:abstractNumId w:val="33"/>
  </w:num>
  <w:num w:numId="130">
    <w:abstractNumId w:val="24"/>
  </w:num>
  <w:num w:numId="131">
    <w:abstractNumId w:val="49"/>
  </w:num>
  <w:num w:numId="132">
    <w:abstractNumId w:val="102"/>
  </w:num>
  <w:num w:numId="133">
    <w:abstractNumId w:val="62"/>
  </w:num>
  <w:num w:numId="134">
    <w:abstractNumId w:val="79"/>
  </w:num>
  <w:num w:numId="135">
    <w:abstractNumId w:val="23"/>
  </w:num>
  <w:num w:numId="136">
    <w:abstractNumId w:val="42"/>
  </w:num>
  <w:num w:numId="137">
    <w:abstractNumId w:val="121"/>
  </w:num>
  <w:num w:numId="138">
    <w:abstractNumId w:val="117"/>
  </w:num>
  <w:num w:numId="139">
    <w:abstractNumId w:val="75"/>
  </w:num>
  <w:num w:numId="140">
    <w:abstractNumId w:val="7"/>
  </w:num>
  <w:num w:numId="141">
    <w:abstractNumId w:val="41"/>
  </w:num>
  <w:num w:numId="142">
    <w:abstractNumId w:val="13"/>
  </w:num>
  <w:num w:numId="143">
    <w:abstractNumId w:val="58"/>
  </w:num>
  <w:num w:numId="144">
    <w:abstractNumId w:val="3"/>
  </w:num>
  <w:num w:numId="145">
    <w:abstractNumId w:val="124"/>
  </w:num>
  <w:num w:numId="146">
    <w:abstractNumId w:val="34"/>
  </w:num>
  <w:num w:numId="147">
    <w:abstractNumId w:val="47"/>
  </w:num>
  <w:num w:numId="148">
    <w:abstractNumId w:val="40"/>
  </w:num>
  <w:num w:numId="149">
    <w:abstractNumId w:val="107"/>
  </w:num>
  <w:num w:numId="150">
    <w:abstractNumId w:val="36"/>
  </w:num>
  <w:num w:numId="151">
    <w:abstractNumId w:val="83"/>
  </w:num>
  <w:num w:numId="152">
    <w:abstractNumId w:val="38"/>
  </w:num>
  <w:num w:numId="153">
    <w:abstractNumId w:val="93"/>
  </w:num>
  <w:num w:numId="154">
    <w:abstractNumId w:val="39"/>
  </w:num>
  <w:num w:numId="155">
    <w:abstractNumId w:val="74"/>
  </w:num>
  <w:num w:numId="156">
    <w:abstractNumId w:val="157"/>
  </w:num>
  <w:num w:numId="157">
    <w:abstractNumId w:val="97"/>
  </w:num>
  <w:num w:numId="158">
    <w:abstractNumId w:val="96"/>
  </w:num>
  <w:num w:numId="159">
    <w:abstractNumId w:val="99"/>
  </w:num>
  <w:num w:numId="160">
    <w:abstractNumId w:val="150"/>
  </w:num>
  <w:num w:numId="161">
    <w:abstractNumId w:val="73"/>
  </w:num>
  <w:num w:numId="162">
    <w:abstractNumId w:val="22"/>
  </w:num>
  <w:num w:numId="163">
    <w:abstractNumId w:val="97"/>
  </w:num>
  <w:num w:numId="164">
    <w:abstractNumId w:val="108"/>
  </w:num>
  <w:num w:numId="165">
    <w:abstractNumId w:val="67"/>
  </w:num>
  <w:num w:numId="166">
    <w:abstractNumId w:val="109"/>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40E"/>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765"/>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998"/>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158"/>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A52"/>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59D"/>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313"/>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BD2"/>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E45"/>
    <w:rsid w:val="00381E78"/>
    <w:rsid w:val="00382026"/>
    <w:rsid w:val="003820AA"/>
    <w:rsid w:val="003824BC"/>
    <w:rsid w:val="003825BF"/>
    <w:rsid w:val="00382603"/>
    <w:rsid w:val="003830B8"/>
    <w:rsid w:val="003844B8"/>
    <w:rsid w:val="0038461A"/>
    <w:rsid w:val="003846D1"/>
    <w:rsid w:val="00384806"/>
    <w:rsid w:val="00384822"/>
    <w:rsid w:val="00384907"/>
    <w:rsid w:val="00384A6E"/>
    <w:rsid w:val="003852D5"/>
    <w:rsid w:val="00385326"/>
    <w:rsid w:val="00385640"/>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4D2"/>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4DD"/>
    <w:rsid w:val="003D5587"/>
    <w:rsid w:val="003D5A46"/>
    <w:rsid w:val="003D5AA4"/>
    <w:rsid w:val="003D5CC9"/>
    <w:rsid w:val="003D5F34"/>
    <w:rsid w:val="003D60C6"/>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0ED7"/>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1D5A"/>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9E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488"/>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39C3"/>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57942"/>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136"/>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C1"/>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81"/>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A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450"/>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59D4"/>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60D"/>
    <w:rsid w:val="00A70D78"/>
    <w:rsid w:val="00A70DA2"/>
    <w:rsid w:val="00A7112E"/>
    <w:rsid w:val="00A712E6"/>
    <w:rsid w:val="00A71479"/>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1C9"/>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6B"/>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1A"/>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BE3"/>
    <w:rsid w:val="00C91EC5"/>
    <w:rsid w:val="00C9208B"/>
    <w:rsid w:val="00C9239B"/>
    <w:rsid w:val="00C9264F"/>
    <w:rsid w:val="00C926A4"/>
    <w:rsid w:val="00C9274E"/>
    <w:rsid w:val="00C928FA"/>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AB9"/>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1BA"/>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27EE8"/>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86C"/>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4783C"/>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0C6C"/>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3778632">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09396813">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21" Type="http://schemas.openxmlformats.org/officeDocument/2006/relationships/hyperlink" Target="mailto:gunilla.bjornander@telia.com" TargetMode="External"/><Relationship Id="rId42" Type="http://schemas.openxmlformats.org/officeDocument/2006/relationships/hyperlink" Target="https://arbetsformedlingen.se/platsbanken/annonser/24777151" TargetMode="External"/><Relationship Id="rId63" Type="http://schemas.openxmlformats.org/officeDocument/2006/relationships/hyperlink" Target="https://recruit.visma.com/Default.aspx" TargetMode="External"/><Relationship Id="rId84" Type="http://schemas.openxmlformats.org/officeDocument/2006/relationships/hyperlink" Target="https://sv.wikipedia.org/w/index.php?title=Emelie_Schepp&amp;veaction=edit&amp;section=3" TargetMode="External"/><Relationship Id="rId138" Type="http://schemas.openxmlformats.org/officeDocument/2006/relationships/hyperlink" Target="https://www.bokus.com/cgi-bin/product_search.cgi?authors=Anna%20Karolina" TargetMode="External"/><Relationship Id="rId159" Type="http://schemas.openxmlformats.org/officeDocument/2006/relationships/hyperlink" Target="https://arbetsformedlingen.se/platsbanken/annonser/8348346" TargetMode="External"/><Relationship Id="rId170" Type="http://schemas.openxmlformats.org/officeDocument/2006/relationships/hyperlink" Target="https://arbetsformedlingen.se/platsbanken/annonser/8433264" TargetMode="External"/><Relationship Id="rId191" Type="http://schemas.openxmlformats.org/officeDocument/2006/relationships/hyperlink" Target="https://www.arbetsformedlingen.se/For-arbetssokande/platsbanken/annonser/23327962" TargetMode="External"/><Relationship Id="rId205" Type="http://schemas.openxmlformats.org/officeDocument/2006/relationships/hyperlink" Target="https://drakopensulo.wordpress.com/2017/08/06/smallest-pe-executable-x64-with-every-byte-executed/" TargetMode="External"/><Relationship Id="rId226" Type="http://schemas.openxmlformats.org/officeDocument/2006/relationships/hyperlink" Target="https://www.fz.se/forum/trad/157560-vilka-spelutvecklare-finns-det-i-sverige" TargetMode="External"/><Relationship Id="rId247" Type="http://schemas.openxmlformats.org/officeDocument/2006/relationships/fontTable" Target="fontTable.xml"/><Relationship Id="rId107" Type="http://schemas.openxmlformats.org/officeDocument/2006/relationships/hyperlink" Target="mailto:stefan12_34@outlook.com" TargetMode="External"/><Relationship Id="rId11" Type="http://schemas.openxmlformats.org/officeDocument/2006/relationships/hyperlink" Target="https://chasacademy.se/om-oss/" TargetMode="External"/><Relationship Id="rId32"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3" Type="http://schemas.openxmlformats.org/officeDocument/2006/relationships/hyperlink" Target="mailto:umsoft@acc.umu.se" TargetMode="External"/><Relationship Id="rId74" Type="http://schemas.openxmlformats.org/officeDocument/2006/relationships/hyperlink" Target="https://uropenn.se/casio-herrklocka-mtp-1222a-7bvef/" TargetMode="External"/><Relationship Id="rId128" Type="http://schemas.openxmlformats.org/officeDocument/2006/relationships/hyperlink" Target="http://www.spminstrument.com/" TargetMode="External"/><Relationship Id="rId149" Type="http://schemas.openxmlformats.org/officeDocument/2006/relationships/hyperlink" Target="javascript:%20editSkill('cvreference','564264');" TargetMode="External"/><Relationship Id="rId5" Type="http://schemas.openxmlformats.org/officeDocument/2006/relationships/webSettings" Target="webSettings.xml"/><Relationship Id="rId95" Type="http://schemas.openxmlformats.org/officeDocument/2006/relationships/hyperlink" Target="https://sv.wikipedia.org/wiki/Libris_(bibliotekskatalog)" TargetMode="External"/><Relationship Id="rId160" Type="http://schemas.openxmlformats.org/officeDocument/2006/relationships/hyperlink" Target="https://arbetsformedlingen.se/platsbanken/annonser/8430742" TargetMode="External"/><Relationship Id="rId181" Type="http://schemas.openxmlformats.org/officeDocument/2006/relationships/hyperlink" Target="https://arbetsformedlingen.se/platsbanken/annonser/8459873" TargetMode="External"/><Relationship Id="rId216" Type="http://schemas.openxmlformats.org/officeDocument/2006/relationships/hyperlink" Target="https://www.darkside.se/profil.php?id=233602" TargetMode="External"/><Relationship Id="rId237" Type="http://schemas.openxmlformats.org/officeDocument/2006/relationships/hyperlink" Target="http://matematikvideo.se/lektioner/linjara-ekvationssystem-problemlosning/" TargetMode="External"/><Relationship Id="rId22" Type="http://schemas.openxmlformats.org/officeDocument/2006/relationships/hyperlink" Target="mailto:ralf.bjornander@telia.com"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4" Type="http://schemas.openxmlformats.org/officeDocument/2006/relationships/hyperlink" Target="https://e-identitet.se/auth/e-legitimation/integrera-bankid/" TargetMode="External"/><Relationship Id="rId118" Type="http://schemas.openxmlformats.org/officeDocument/2006/relationships/hyperlink" Target="mailto:info@dwt-consulting.com" TargetMode="External"/><Relationship Id="rId139" Type="http://schemas.openxmlformats.org/officeDocument/2006/relationships/hyperlink" Target="mailto:kundtjanst@arbetsformedlingen.se" TargetMode="External"/><Relationship Id="rId85" Type="http://schemas.openxmlformats.org/officeDocument/2006/relationships/hyperlink" Target="https://sv.wikipedia.org/w/index.php?title=Emelie_Schepp&amp;action=edit&amp;section=3" TargetMode="External"/><Relationship Id="rId150" Type="http://schemas.openxmlformats.org/officeDocument/2006/relationships/hyperlink" Target="javascript:%20editSkill('cvreference','564265');" TargetMode="External"/><Relationship Id="rId171" Type="http://schemas.openxmlformats.org/officeDocument/2006/relationships/hyperlink" Target="https://arbetsformedlingen.se/platsbanken/annonser/8430381" TargetMode="External"/><Relationship Id="rId192" Type="http://schemas.openxmlformats.org/officeDocument/2006/relationships/hyperlink" Target="https://www.arbetsformedlingen.se/For-arbetssokande/platsbanken/annonser/8359548" TargetMode="External"/><Relationship Id="rId206" Type="http://schemas.openxmlformats.org/officeDocument/2006/relationships/hyperlink" Target="https://msdn.microsoft.com/en-us/magazine/ms809762.aspx" TargetMode="External"/><Relationship Id="rId227" Type="http://schemas.openxmlformats.org/officeDocument/2006/relationships/hyperlink" Target="https://www.svenskaturistforeningen.se/stotta/engagemang/stugvardsuppdrag/" TargetMode="External"/><Relationship Id="rId248" Type="http://schemas.openxmlformats.org/officeDocument/2006/relationships/theme" Target="theme/theme1.xml"/><Relationship Id="rId12" Type="http://schemas.openxmlformats.org/officeDocument/2006/relationships/hyperlink" Target="https://www.linkedin.com/in/nina-hjertvinge-364b4b36/" TargetMode="External"/><Relationship Id="rId33" Type="http://schemas.openxmlformats.org/officeDocument/2006/relationships/hyperlink" Target="https://arbetsformedlingen.se/platsbanken/annonser/24870612" TargetMode="External"/><Relationship Id="rId108" Type="http://schemas.openxmlformats.org/officeDocument/2006/relationships/hyperlink" Target="https://www.facebook.com/asa.ottenas.7" TargetMode="External"/><Relationship Id="rId129" Type="http://schemas.openxmlformats.org/officeDocument/2006/relationships/image" Target="media/image1.png"/><Relationship Id="rId54" Type="http://schemas.openxmlformats.org/officeDocument/2006/relationships/hyperlink" Target="javascript:;" TargetMode="External"/><Relationship Id="rId75" Type="http://schemas.openxmlformats.org/officeDocument/2006/relationships/hyperlink" Target="https://github.com/StefanBjornander/Poker.git" TargetMode="External"/><Relationship Id="rId96" Type="http://schemas.openxmlformats.org/officeDocument/2006/relationships/hyperlink" Target="http://libris.kb.se/bib/20031131" TargetMode="External"/><Relationship Id="rId140" Type="http://schemas.openxmlformats.org/officeDocument/2006/relationships/hyperlink" Target="mailto:margareta.pilgard@jonkoping.se" TargetMode="External"/><Relationship Id="rId161" Type="http://schemas.openxmlformats.org/officeDocument/2006/relationships/hyperlink" Target="https://arbetsformedlingen.se/platsbanken/annonser/8460303" TargetMode="External"/><Relationship Id="rId182" Type="http://schemas.openxmlformats.org/officeDocument/2006/relationships/hyperlink" Target="https://arbetsformedlingen.se/platsbanken/annonser/8459684" TargetMode="External"/><Relationship Id="rId217" Type="http://schemas.openxmlformats.org/officeDocument/2006/relationships/hyperlink" Target="https://www.darkside.se/profil.php?id=205745" TargetMode="External"/><Relationship Id="rId6" Type="http://schemas.openxmlformats.org/officeDocument/2006/relationships/footnotes" Target="footnotes.xml"/><Relationship Id="rId238" Type="http://schemas.openxmlformats.org/officeDocument/2006/relationships/image" Target="media/image6.png"/><Relationship Id="rId23" Type="http://schemas.openxmlformats.org/officeDocument/2006/relationships/hyperlink" Target="https://www.bokus.com/bok/9789113113739/dansa-min-docka/" TargetMode="External"/><Relationship Id="rId119" Type="http://schemas.openxmlformats.org/officeDocument/2006/relationships/hyperlink" Target="http://www.linkedin.com/in/stefan-bj&#246;rnander-361a1310a" TargetMode="External"/><Relationship Id="rId44"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5" Type="http://schemas.openxmlformats.org/officeDocument/2006/relationships/hyperlink" Target="https://docs.grandid.com/" TargetMode="External"/><Relationship Id="rId86" Type="http://schemas.openxmlformats.org/officeDocument/2006/relationships/hyperlink" Target="https://sv.wikipedia.org/wiki/Libris_(bibliotekskatalog)" TargetMode="External"/><Relationship Id="rId130" Type="http://schemas.openxmlformats.org/officeDocument/2006/relationships/hyperlink" Target="http://www.facebook.com/spminstrument" TargetMode="External"/><Relationship Id="rId151" Type="http://schemas.openxmlformats.org/officeDocument/2006/relationships/hyperlink" Target="javascript:%20editSkill('cvreference','637518');" TargetMode="External"/><Relationship Id="rId172" Type="http://schemas.openxmlformats.org/officeDocument/2006/relationships/hyperlink" Target="https://arbetsformedlingen.se/platsbanken/annonser/8411755" TargetMode="External"/><Relationship Id="rId193" Type="http://schemas.openxmlformats.org/officeDocument/2006/relationships/hyperlink" Target="https://www.arbetsformedlingen.se/For-arbetssokande/platsbanken/annonser/8359561" TargetMode="External"/><Relationship Id="rId207" Type="http://schemas.openxmlformats.org/officeDocument/2006/relationships/hyperlink" Target="https://msdn.microsoft.com/en-us/magazine/bb985992(printer).aspx" TargetMode="External"/><Relationship Id="rId228" Type="http://schemas.openxmlformats.org/officeDocument/2006/relationships/hyperlink" Target="https://asikt.dn.se/asikt/debatt/skolan-borde-sluta-med-tekniska-inlarningsexperiment/" TargetMode="External"/><Relationship Id="rId13" Type="http://schemas.openxmlformats.org/officeDocument/2006/relationships/hyperlink" Target="mailto:alexander.svan@vxa.se"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55" Type="http://schemas.openxmlformats.org/officeDocument/2006/relationships/hyperlink" Target="https://www.adlibris.com/se/sok?filter=author%3AKen%20Follett" TargetMode="External"/><Relationship Id="rId76" Type="http://schemas.openxmlformats.org/officeDocument/2006/relationships/hyperlink" Target="https://www.linkedin.com/jobs" TargetMode="External"/><Relationship Id="rId97" Type="http://schemas.openxmlformats.org/officeDocument/2006/relationships/hyperlink" Target="https://sv.wikipedia.org/wiki/Special:Bokk%C3%A4llor/9789150924435" TargetMode="External"/><Relationship Id="rId120" Type="http://schemas.openxmlformats.org/officeDocument/2006/relationships/hyperlink" Target="https://www.linkedin.com/in/stefan-bj%C3%B6rnander-361a1310a" TargetMode="External"/><Relationship Id="rId141" Type="http://schemas.openxmlformats.org/officeDocument/2006/relationships/hyperlink" Target="tel:086138000" TargetMode="External"/><Relationship Id="rId7" Type="http://schemas.openxmlformats.org/officeDocument/2006/relationships/endnotes" Target="endnotes.xml"/><Relationship Id="rId162" Type="http://schemas.openxmlformats.org/officeDocument/2006/relationships/hyperlink" Target="https://arbetsformedlingen.se/platsbanken/annonser/8379984" TargetMode="External"/><Relationship Id="rId183" Type="http://schemas.openxmlformats.org/officeDocument/2006/relationships/hyperlink" Target="https://arbetsformedlingen.se/platsbanken/annonser/23527914" TargetMode="External"/><Relationship Id="rId218" Type="http://schemas.openxmlformats.org/officeDocument/2006/relationships/hyperlink" Target="https://www.darkside.se/profil.php?id=149961" TargetMode="External"/><Relationship Id="rId239" Type="http://schemas.openxmlformats.org/officeDocument/2006/relationships/image" Target="media/image7.png"/><Relationship Id="rId24" Type="http://schemas.openxmlformats.org/officeDocument/2006/relationships/hyperlink" Target="https://arbetsformedlingen.se/platsbanken/annonser/24666315" TargetMode="External"/><Relationship Id="rId45" Type="http://schemas.openxmlformats.org/officeDocument/2006/relationships/hyperlink" Target="https://arbetsformedlingen.se/platsbanken/annonser/24721850" TargetMode="External"/><Relationship Id="rId66" Type="http://schemas.openxmlformats.org/officeDocument/2006/relationships/hyperlink" Target="https://www.fortnox.se/koppling/woocommerce-plugin/" TargetMode="External"/><Relationship Id="rId87" Type="http://schemas.openxmlformats.org/officeDocument/2006/relationships/hyperlink" Target="http://libris.kb.se/bib/14074521" TargetMode="External"/><Relationship Id="rId110" Type="http://schemas.openxmlformats.org/officeDocument/2006/relationships/hyperlink" Target="http://www.balanze.se/om-oss/personal-pa-balanze/" TargetMode="External"/><Relationship Id="rId131" Type="http://schemas.openxmlformats.org/officeDocument/2006/relationships/image" Target="media/image2.png"/><Relationship Id="rId152" Type="http://schemas.openxmlformats.org/officeDocument/2006/relationships/hyperlink" Target="javascript:%20editSkill('cvreference','637520');" TargetMode="External"/><Relationship Id="rId173" Type="http://schemas.openxmlformats.org/officeDocument/2006/relationships/hyperlink" Target="https://arbetsformedlingen.se/platsbanken/annonser/8375630" TargetMode="External"/><Relationship Id="rId194" Type="http://schemas.openxmlformats.org/officeDocument/2006/relationships/hyperlink" Target="https://www.arbetsformedlingen.se/For-arbetssokande/platsbanken/annonser/8359582" TargetMode="External"/><Relationship Id="rId208" Type="http://schemas.openxmlformats.org/officeDocument/2006/relationships/hyperlink" Target="https://docs.microsoft.com/sv-se/windows/desktop/Debug/pe-format" TargetMode="External"/><Relationship Id="rId229" Type="http://schemas.openxmlformats.org/officeDocument/2006/relationships/image" Target="media/image5.png"/><Relationship Id="rId240" Type="http://schemas.openxmlformats.org/officeDocument/2006/relationships/image" Target="media/image8.png"/><Relationship Id="rId14" Type="http://schemas.openxmlformats.org/officeDocument/2006/relationships/hyperlink" Target="https://arbetsformedlingen.se/platsbanken/annonser/25686541"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6" Type="http://schemas.openxmlformats.org/officeDocument/2006/relationships/hyperlink" Target="https://www.adlibris.com/se/bok/the-evening-and-the-morning-9781447278788" TargetMode="External"/><Relationship Id="rId77" Type="http://schemas.openxmlformats.org/officeDocument/2006/relationships/hyperlink" Target="https://ie.indeed.com" TargetMode="External"/><Relationship Id="rId100" Type="http://schemas.openxmlformats.org/officeDocument/2006/relationships/hyperlink" Target="https://sv.wikipedia.org/wiki/Special:Bokk%C3%A4llor/9789150941814" TargetMode="External"/><Relationship Id="rId8" Type="http://schemas.openxmlformats.org/officeDocument/2006/relationships/hyperlink" Target="https://api.met.no/weatherapi/locationforecast/2.0/compact?lat=57.7&amp;lon=12" TargetMode="External"/><Relationship Id="rId98" Type="http://schemas.openxmlformats.org/officeDocument/2006/relationships/hyperlink" Target="https://sv.wikipedia.org/wiki/Libris_(bibliotekskatalog)" TargetMode="External"/><Relationship Id="rId121" Type="http://schemas.openxmlformats.org/officeDocument/2006/relationships/hyperlink" Target="mailto:stefan.bjornander@outlook.com" TargetMode="External"/><Relationship Id="rId142" Type="http://schemas.openxmlformats.org/officeDocument/2006/relationships/hyperlink" Target="mailto:dennis@webone.se" TargetMode="External"/><Relationship Id="rId163" Type="http://schemas.openxmlformats.org/officeDocument/2006/relationships/hyperlink" Target="https://arbetsformedlingen.se/platsbanken/annonser/8424989"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25252" TargetMode="External"/><Relationship Id="rId230" Type="http://schemas.openxmlformats.org/officeDocument/2006/relationships/hyperlink" Target="http://www.matteboken.se/lektioner/matte-3/polynom-och-ekvationer/rata-linjens-ekvation" TargetMode="External"/><Relationship Id="rId25" Type="http://schemas.openxmlformats.org/officeDocument/2006/relationships/hyperlink" Target="https://arbetsformedlingen.se/platsbanken/annonser/24808235" TargetMode="External"/><Relationship Id="rId46" Type="http://schemas.openxmlformats.org/officeDocument/2006/relationships/hyperlink" Target="https://arbetsformedlingen.se/platsbanken/annonser/24686330" TargetMode="External"/><Relationship Id="rId67" Type="http://schemas.openxmlformats.org/officeDocument/2006/relationships/hyperlink" Target="https://www.wish.com/search/backpack%2050l%20for%20men/product/5fd42f40ded6b00044947d10?source=search&amp;position=7&amp;share=web" TargetMode="External"/><Relationship Id="rId88" Type="http://schemas.openxmlformats.org/officeDocument/2006/relationships/hyperlink" Target="https://sv.wikipedia.org/wiki/Special:Bokk%C3%A4llor/9789198081107" TargetMode="External"/><Relationship Id="rId111" Type="http://schemas.openxmlformats.org/officeDocument/2006/relationships/hyperlink" Target="https://www.linkedin.com/company/bolageriet/life/" TargetMode="External"/><Relationship Id="rId132" Type="http://schemas.openxmlformats.org/officeDocument/2006/relationships/hyperlink" Target="http://www.spminstrument.com/Templates/Public/Handlers/Feeds.ashx?format=rss&amp;id=1504&amp;lang=en" TargetMode="External"/><Relationship Id="rId153" Type="http://schemas.openxmlformats.org/officeDocument/2006/relationships/hyperlink" Target="javascript:%20editSkill('cvreference','637521');" TargetMode="External"/><Relationship Id="rId174" Type="http://schemas.openxmlformats.org/officeDocument/2006/relationships/hyperlink" Target="https://arbetsformedlingen.se/platsbanken/annonser/8364520" TargetMode="External"/><Relationship Id="rId195" Type="http://schemas.openxmlformats.org/officeDocument/2006/relationships/hyperlink" Target="https://www.arbetsformedlingen.se/For-arbetssokande/platsbanken/annonser/8337585" TargetMode="External"/><Relationship Id="rId209" Type="http://schemas.openxmlformats.org/officeDocument/2006/relationships/hyperlink" Target="https://en.wikibooks.org/wiki/X86_Disassembly/Windows_Executable_Files" TargetMode="External"/><Relationship Id="rId220" Type="http://schemas.openxmlformats.org/officeDocument/2006/relationships/hyperlink" Target="https://www.darkside.se/profil.php?id=263046" TargetMode="External"/><Relationship Id="rId241" Type="http://schemas.openxmlformats.org/officeDocument/2006/relationships/image" Target="media/image9.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7" Type="http://schemas.openxmlformats.org/officeDocument/2006/relationships/hyperlink" Target="https://www.bokus.com/cgi-bin/product_search.cgi?authors=David%20Hampshire" TargetMode="External"/><Relationship Id="rId10" Type="http://schemas.openxmlformats.org/officeDocument/2006/relationships/hyperlink" Target="mailto:nina.hjertvinge@chasacademy.se" TargetMode="External"/><Relationship Id="rId31" Type="http://schemas.openxmlformats.org/officeDocument/2006/relationships/hyperlink" Target="https://arbetsformedlingen.se/platsbanken/annonser/24870836" TargetMode="External"/><Relationship Id="rId52"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3" Type="http://schemas.openxmlformats.org/officeDocument/2006/relationships/hyperlink" Target="https://uropenn.se/pulsar-herrklocka-pj6019x1/" TargetMode="External"/><Relationship Id="rId78" Type="http://schemas.openxmlformats.org/officeDocument/2006/relationships/hyperlink" Target="https://www.irishjobs.ie/Jobs/Design-Engineer-DSP-8546930.aspx" TargetMode="External"/><Relationship Id="rId94" Type="http://schemas.openxmlformats.org/officeDocument/2006/relationships/hyperlink" Target="https://sv.wikipedia.org/wiki/Special:Bokk%C3%A4llor/9789146230274" TargetMode="External"/><Relationship Id="rId99" Type="http://schemas.openxmlformats.org/officeDocument/2006/relationships/hyperlink" Target="http://libris.kb.se/bib/7hgxxlb35l1t2gnl" TargetMode="External"/><Relationship Id="rId101" Type="http://schemas.openxmlformats.org/officeDocument/2006/relationships/hyperlink" Target="mailto:stefan.bjornander@outlook.com" TargetMode="External"/><Relationship Id="rId122" Type="http://schemas.openxmlformats.org/officeDocument/2006/relationships/hyperlink" Target="mailto:david@griffab.se" TargetMode="External"/><Relationship Id="rId143" Type="http://schemas.openxmlformats.org/officeDocument/2006/relationships/hyperlink" Target="mailto:max.dyga@silverfox.se" TargetMode="External"/><Relationship Id="rId148" Type="http://schemas.openxmlformats.org/officeDocument/2006/relationships/hyperlink" Target="javascript:%20editSkill('cvreference','564263');" TargetMode="External"/><Relationship Id="rId164" Type="http://schemas.openxmlformats.org/officeDocument/2006/relationships/hyperlink" Target="https://arbetsformedlingen.se/platsbanken/annonser/8456295" TargetMode="External"/><Relationship Id="rId169" Type="http://schemas.openxmlformats.org/officeDocument/2006/relationships/hyperlink" Target="https://arbetsformedlingen.se/platsbanken/annonser/8438579" TargetMode="External"/><Relationship Id="rId185" Type="http://schemas.openxmlformats.org/officeDocument/2006/relationships/hyperlink" Target="https://www.arbetsformedlingen.se/For-arbetssokande/platsbanken/annonser/23425099" TargetMode="External"/><Relationship Id="rId4" Type="http://schemas.openxmlformats.org/officeDocument/2006/relationships/settings" Target="settings.xml"/><Relationship Id="rId9" Type="http://schemas.openxmlformats.org/officeDocument/2006/relationships/hyperlink" Target="mailto:sara.claesson@eyes4work.se" TargetMode="External"/><Relationship Id="rId180" Type="http://schemas.openxmlformats.org/officeDocument/2006/relationships/hyperlink" Target="https://arbetsformedlingen.se/platsbanken/annonser/8460206" TargetMode="External"/><Relationship Id="rId210" Type="http://schemas.openxmlformats.org/officeDocument/2006/relationships/hyperlink" Target="https://www.bigmessowires.com/2015/10/08/a-handmade-executable-file/" TargetMode="External"/><Relationship Id="rId215" Type="http://schemas.openxmlformats.org/officeDocument/2006/relationships/hyperlink" Target="mailto:per.ronnqvist@strangnas.se" TargetMode="External"/><Relationship Id="rId236" Type="http://schemas.openxmlformats.org/officeDocument/2006/relationships/hyperlink" Target="http://www.matteboken.se/lektioner/matte-2/linjara-funktioner-och-ekvationssystem/linjara-ekvationssystem-grafisk-losning" TargetMode="External"/><Relationship Id="rId26" Type="http://schemas.openxmlformats.org/officeDocument/2006/relationships/hyperlink" Target="https://arbetsformedlingen.se/platsbanken/annonser/24808347" TargetMode="External"/><Relationship Id="rId231" Type="http://schemas.openxmlformats.org/officeDocument/2006/relationships/hyperlink" Target="http://matematikvideo.se/lektioner/rata-linjens-ekvation/" TargetMode="External"/><Relationship Id="rId47" Type="http://schemas.openxmlformats.org/officeDocument/2006/relationships/hyperlink" Target="https://www.ntigymnasiet.se/kronhus/" TargetMode="External"/><Relationship Id="rId68" Type="http://schemas.openxmlformats.org/officeDocument/2006/relationships/hyperlink" Target="http://www.hemstod.se" TargetMode="External"/><Relationship Id="rId89" Type="http://schemas.openxmlformats.org/officeDocument/2006/relationships/hyperlink" Target="https://sv.wikipedia.org/wiki/Libris_(bibliotekskatalog)" TargetMode="External"/><Relationship Id="rId112" Type="http://schemas.openxmlformats.org/officeDocument/2006/relationships/hyperlink" Target="https://www.linkedin.com/company/releye/life/" TargetMode="External"/><Relationship Id="rId133" Type="http://schemas.openxmlformats.org/officeDocument/2006/relationships/image" Target="media/image3.png"/><Relationship Id="rId154" Type="http://schemas.openxmlformats.org/officeDocument/2006/relationships/hyperlink" Target="javascript:%20editSkill('cvreference','866667');" TargetMode="External"/><Relationship Id="rId175" Type="http://schemas.openxmlformats.org/officeDocument/2006/relationships/hyperlink" Target="https://arbetsformedlingen.se/platsbanken/annonser/8461203" TargetMode="External"/><Relationship Id="rId196" Type="http://schemas.openxmlformats.org/officeDocument/2006/relationships/hyperlink" Target="https://www.arbetsformedlingen.se/For-arbetssokande/platsbanken/annonser/8395297" TargetMode="External"/><Relationship Id="rId200" Type="http://schemas.openxmlformats.org/officeDocument/2006/relationships/hyperlink" Target="https://www.arbetsformedlingen.se/For-arbetssokande/platsbanken/annonser/8210681" TargetMode="External"/><Relationship Id="rId16" Type="http://schemas.openxmlformats.org/officeDocument/2006/relationships/hyperlink" Target="mailto:stefan.bjornander@outlook.com" TargetMode="External"/><Relationship Id="rId221" Type="http://schemas.openxmlformats.org/officeDocument/2006/relationships/hyperlink" Target="https://www.darkside.se/profil.php?id=267141" TargetMode="External"/><Relationship Id="rId242" Type="http://schemas.openxmlformats.org/officeDocument/2006/relationships/image" Target="media/image10.png"/><Relationship Id="rId37"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8" Type="http://schemas.openxmlformats.org/officeDocument/2006/relationships/hyperlink" Target="https://www.eniro.se/adawia+al+aobaed+al+mohammad+str%C3%A4ngn%C3%A4s/105940581/person" TargetMode="External"/><Relationship Id="rId79" Type="http://schemas.openxmlformats.org/officeDocument/2006/relationships/hyperlink" Target="https://www.jobindublin.com/" TargetMode="External"/><Relationship Id="rId102" Type="http://schemas.openxmlformats.org/officeDocument/2006/relationships/hyperlink" Target="mailto:stefan.bjornander@outlook.com" TargetMode="External"/><Relationship Id="rId123" Type="http://schemas.openxmlformats.org/officeDocument/2006/relationships/hyperlink" Target="mailto:peter@workbuster.se" TargetMode="External"/><Relationship Id="rId144" Type="http://schemas.openxmlformats.org/officeDocument/2006/relationships/hyperlink" Target="mailto:info@ip1.se" TargetMode="External"/><Relationship Id="rId90" Type="http://schemas.openxmlformats.org/officeDocument/2006/relationships/hyperlink" Target="http://libris.kb.se/bib/17554467" TargetMode="External"/><Relationship Id="rId165" Type="http://schemas.openxmlformats.org/officeDocument/2006/relationships/hyperlink" Target="https://arbetsformedlingen.se/platsbanken/annonser/8454889" TargetMode="External"/><Relationship Id="rId186" Type="http://schemas.openxmlformats.org/officeDocument/2006/relationships/hyperlink" Target="https://www.arbetsformedlingen.se/For-arbetssokande/platsbanken/annonser/8359548" TargetMode="External"/><Relationship Id="rId211" Type="http://schemas.openxmlformats.org/officeDocument/2006/relationships/hyperlink" Target="https://stackoverflow.com/questions/553029/what-is-the-smallest-possible-windows-pe-executable" TargetMode="External"/><Relationship Id="rId232" Type="http://schemas.openxmlformats.org/officeDocument/2006/relationships/hyperlink" Target="https://www.youtube.com/watch?v=UrvVcHsSmbw" TargetMode="External"/><Relationship Id="rId27" Type="http://schemas.openxmlformats.org/officeDocument/2006/relationships/hyperlink" Target="https://arbetsformedlingen.se/platsbanken/annonser/24901927"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9" Type="http://schemas.openxmlformats.org/officeDocument/2006/relationships/hyperlink" Target="mailto:szilard.nagy@pensionera.se" TargetMode="External"/><Relationship Id="rId113" Type="http://schemas.openxmlformats.org/officeDocument/2006/relationships/hyperlink" Target="https://www.linkedin.com/company/envoiab/life/" TargetMode="External"/><Relationship Id="rId134" Type="http://schemas.openxmlformats.org/officeDocument/2006/relationships/hyperlink" Target="http://www.youtube.com/spminstrument" TargetMode="External"/><Relationship Id="rId80" Type="http://schemas.openxmlformats.org/officeDocument/2006/relationships/hyperlink" Target="https://sv.bab.la/lexikon/engelsk-svensk/probationary-period" TargetMode="External"/><Relationship Id="rId155" Type="http://schemas.openxmlformats.org/officeDocument/2006/relationships/hyperlink" Target="https://dev.mysql.com/doc/refman/8.0/en/string-functions.html" TargetMode="External"/><Relationship Id="rId176" Type="http://schemas.openxmlformats.org/officeDocument/2006/relationships/hyperlink" Target="https://arbetsformedlingen.se/platsbanken/annonser/8460719" TargetMode="External"/><Relationship Id="rId197" Type="http://schemas.openxmlformats.org/officeDocument/2006/relationships/hyperlink" Target="https://www.arbetsformedlingen.se/For-arbetssokande/platsbanken/annonser/8387788" TargetMode="External"/><Relationship Id="rId201" Type="http://schemas.openxmlformats.org/officeDocument/2006/relationships/hyperlink" Target="https://www.arbetsformedlingen.se/For-arbetssokande/platsbanken/annonser/8210863" TargetMode="External"/><Relationship Id="rId222" Type="http://schemas.openxmlformats.org/officeDocument/2006/relationships/hyperlink" Target="https://www.darkside.se/profil.php?id=262613" TargetMode="External"/><Relationship Id="rId243" Type="http://schemas.openxmlformats.org/officeDocument/2006/relationships/image" Target="media/image11.png"/><Relationship Id="rId17" Type="http://schemas.openxmlformats.org/officeDocument/2006/relationships/hyperlink" Target="mailto:alexander.svan@vxa.se" TargetMode="External"/><Relationship Id="rId38"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9" Type="http://schemas.openxmlformats.org/officeDocument/2006/relationships/hyperlink" Target="mailto:Adawia.AlAobaedAlMohammad@strangnas.se" TargetMode="External"/><Relationship Id="rId103" Type="http://schemas.openxmlformats.org/officeDocument/2006/relationships/hyperlink" Target="mailto:emma.stalenhag@agiremus.com" TargetMode="External"/><Relationship Id="rId124" Type="http://schemas.openxmlformats.org/officeDocument/2006/relationships/hyperlink" Target="tel:0704310125" TargetMode="External"/><Relationship Id="rId70" Type="http://schemas.openxmlformats.org/officeDocument/2006/relationships/hyperlink" Target="https://sv.bab.la/lexikon/engelsk-svensk/probationary-period" TargetMode="External"/><Relationship Id="rId91" Type="http://schemas.openxmlformats.org/officeDocument/2006/relationships/hyperlink" Target="https://sv.wikipedia.org/wiki/Special:Bokk%C3%A4llor/9789173489492" TargetMode="External"/><Relationship Id="rId145" Type="http://schemas.openxmlformats.org/officeDocument/2006/relationships/hyperlink" Target="mailto:leciparcontia_hr@lecip.se" TargetMode="External"/><Relationship Id="rId166" Type="http://schemas.openxmlformats.org/officeDocument/2006/relationships/hyperlink" Target="https://arbetsformedlingen.se/platsbanken/annonser/10538264" TargetMode="External"/><Relationship Id="rId187" Type="http://schemas.openxmlformats.org/officeDocument/2006/relationships/hyperlink" Target="https://www.arbetsformedlingen.se/For-arbetssokande/platsbanken/annonser/8359561" TargetMode="External"/><Relationship Id="rId1" Type="http://schemas.openxmlformats.org/officeDocument/2006/relationships/customXml" Target="../customXml/item1.xml"/><Relationship Id="rId212" Type="http://schemas.openxmlformats.org/officeDocument/2006/relationships/hyperlink" Target="https://www.codejuggle.dj/creating-the-smallest-possible-windows-executable-using-assembly-language/" TargetMode="External"/><Relationship Id="rId233" Type="http://schemas.openxmlformats.org/officeDocument/2006/relationships/hyperlink" Target="https://www.youtube.com/watch?v=Q0YfgPYH_us"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114" Type="http://schemas.openxmlformats.org/officeDocument/2006/relationships/hyperlink" Target="mailto:krister.arledal@concreteit.se" TargetMode="External"/><Relationship Id="rId60" Type="http://schemas.openxmlformats.org/officeDocument/2006/relationships/hyperlink" Target="https://www.enfogroup.com/careers/open-positions/azure-integration-developer" TargetMode="External"/><Relationship Id="rId81" Type="http://schemas.openxmlformats.org/officeDocument/2006/relationships/hyperlink" Target="https://www.bokus.com/bok/9781447278795/the-evening-and-the-morning/" TargetMode="External"/><Relationship Id="rId135" Type="http://schemas.openxmlformats.org/officeDocument/2006/relationships/image" Target="media/image4.png"/><Relationship Id="rId156" Type="http://schemas.openxmlformats.org/officeDocument/2006/relationships/hyperlink" Target="https://jquery.com/" TargetMode="External"/><Relationship Id="rId177" Type="http://schemas.openxmlformats.org/officeDocument/2006/relationships/hyperlink" Target="https://arbetsformedlingen.se/platsbanken/annonser/8460517" TargetMode="External"/><Relationship Id="rId198" Type="http://schemas.openxmlformats.org/officeDocument/2006/relationships/hyperlink" Target="https://www.arbetsformedlingen.se/For-arbetssokande/platsbanken/annonser/8392830" TargetMode="External"/><Relationship Id="rId202" Type="http://schemas.openxmlformats.org/officeDocument/2006/relationships/hyperlink" Target="mailto:gustaf.ahne@hiq.se" TargetMode="External"/><Relationship Id="rId223" Type="http://schemas.openxmlformats.org/officeDocument/2006/relationships/hyperlink" Target="https://www.darkside.se/profil.php?id=261046" TargetMode="External"/><Relationship Id="rId244" Type="http://schemas.openxmlformats.org/officeDocument/2006/relationships/image" Target="media/image12.png"/><Relationship Id="rId18" Type="http://schemas.openxmlformats.org/officeDocument/2006/relationships/hyperlink" Target="https://arbetsformedlingen.se/platsbanken/annonser/25548616"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4"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johan.nilsson@spminstrument.se" TargetMode="External"/><Relationship Id="rId146" Type="http://schemas.openxmlformats.org/officeDocument/2006/relationships/hyperlink" Target="mailto:niklas.lindhardt@arcontia.se" TargetMode="External"/><Relationship Id="rId167" Type="http://schemas.openxmlformats.org/officeDocument/2006/relationships/hyperlink" Target="https://arbetsformedlingen.se/platsbanken/annonser/23520147" TargetMode="External"/><Relationship Id="rId188" Type="http://schemas.openxmlformats.org/officeDocument/2006/relationships/hyperlink" Target="https://www.arbetsformedlingen.se/For-arbetssokande/platsbanken/annonser/23422541" TargetMode="External"/><Relationship Id="rId71" Type="http://schemas.openxmlformats.org/officeDocument/2006/relationships/hyperlink" Target="mailto:bjorn.preutz@bolageriet.se" TargetMode="External"/><Relationship Id="rId92" Type="http://schemas.openxmlformats.org/officeDocument/2006/relationships/hyperlink" Target="https://sv.wikipedia.org/wiki/Libris_(bibliotekskatalog)" TargetMode="External"/><Relationship Id="rId213" Type="http://schemas.openxmlformats.org/officeDocument/2006/relationships/hyperlink" Target="http://archive.is/w01DO" TargetMode="External"/><Relationship Id="rId234" Type="http://schemas.openxmlformats.org/officeDocument/2006/relationships/hyperlink" Target="https://www.youtube.com/watch?v=6EupBDGjaV4"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peter.frisk@concreteit.se" TargetMode="External"/><Relationship Id="rId136" Type="http://schemas.openxmlformats.org/officeDocument/2006/relationships/hyperlink" Target="mailto:stefan.bjornander@outlook.com" TargetMode="External"/><Relationship Id="rId157" Type="http://schemas.openxmlformats.org/officeDocument/2006/relationships/hyperlink" Target="https://api.jquery.com/" TargetMode="External"/><Relationship Id="rId178" Type="http://schemas.openxmlformats.org/officeDocument/2006/relationships/hyperlink" Target="https://arbetsformedlingen.se/platsbanken/annonser/8460269" TargetMode="External"/><Relationship Id="rId61" Type="http://schemas.openxmlformats.org/officeDocument/2006/relationships/hyperlink" Target="mailto:stinas.stadning@gmail.com" TargetMode="External"/><Relationship Id="rId82" Type="http://schemas.openxmlformats.org/officeDocument/2006/relationships/hyperlink" Target="https://en.wikipedia.org/wiki/Frederick_Forsyth" TargetMode="External"/><Relationship Id="rId199" Type="http://schemas.openxmlformats.org/officeDocument/2006/relationships/hyperlink" Target="https://www.arbetsformedlingen.se/For-arbetssokande/platsbanken/annonser/8396448" TargetMode="External"/><Relationship Id="rId203" Type="http://schemas.openxmlformats.org/officeDocument/2006/relationships/hyperlink" Target="https://www.linkedin.com/in/neha-p-53bb52120/" TargetMode="External"/><Relationship Id="rId19" Type="http://schemas.openxmlformats.org/officeDocument/2006/relationships/hyperlink" Target="mailto:brindstedt@eyes4work.se" TargetMode="External"/><Relationship Id="rId224" Type="http://schemas.openxmlformats.org/officeDocument/2006/relationships/hyperlink" Target="https://www.dn.se/kultur-noje/niklas-wahllof-nar-finskolorna-i-silicon-valley-infor-skarmforbud-har-det-gatt-valdigt-langt/" TargetMode="External"/><Relationship Id="rId245" Type="http://schemas.openxmlformats.org/officeDocument/2006/relationships/hyperlink" Target="https://www.xvideos.com/video2047501/sex_and_submission_is_a_bondage_game" TargetMode="External"/><Relationship Id="rId30"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105"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6" Type="http://schemas.openxmlformats.org/officeDocument/2006/relationships/hyperlink" Target="mailto:marie.pilo@spminstrument.se" TargetMode="External"/><Relationship Id="rId147" Type="http://schemas.openxmlformats.org/officeDocument/2006/relationships/hyperlink" Target="mailto:df@kantur.se" TargetMode="External"/><Relationship Id="rId168" Type="http://schemas.openxmlformats.org/officeDocument/2006/relationships/hyperlink" Target="https://arbetsformedlingen.se/platsbanken/annonser/23520190" TargetMode="External"/><Relationship Id="rId51"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72" Type="http://schemas.openxmlformats.org/officeDocument/2006/relationships/hyperlink" Target="http://www.vandrarhem.com/" TargetMode="External"/><Relationship Id="rId93" Type="http://schemas.openxmlformats.org/officeDocument/2006/relationships/hyperlink" Target="http://libris.kb.se/bib/19131843" TargetMode="External"/><Relationship Id="rId189" Type="http://schemas.openxmlformats.org/officeDocument/2006/relationships/hyperlink" Target="https://www.arbetsformedlingen.se/For-arbetssokande/platsbanken/annonser/23454417" TargetMode="External"/><Relationship Id="rId3" Type="http://schemas.openxmlformats.org/officeDocument/2006/relationships/styles" Target="styles.xml"/><Relationship Id="rId214" Type="http://schemas.openxmlformats.org/officeDocument/2006/relationships/hyperlink" Target="https://www.bigmessowires.com/2015/10/08/a-handmade-executable-file/" TargetMode="External"/><Relationship Id="rId235" Type="http://schemas.openxmlformats.org/officeDocument/2006/relationships/hyperlink" Target="http://www.matteboken.se/lektioner/matte-2/ovningsexempel/ekvationssystem" TargetMode="External"/><Relationship Id="rId116" Type="http://schemas.openxmlformats.org/officeDocument/2006/relationships/hyperlink" Target="mailto:%20monica.berglund@jgy.se" TargetMode="External"/><Relationship Id="rId137" Type="http://schemas.openxmlformats.org/officeDocument/2006/relationships/hyperlink" Target="https://www.bokus.com/bok/9789146236627/leona-oga-for-oga/" TargetMode="External"/><Relationship Id="rId158" Type="http://schemas.openxmlformats.org/officeDocument/2006/relationships/hyperlink" Target="https://www.darkside.se/profil.php?id=304549" TargetMode="External"/><Relationship Id="rId20" Type="http://schemas.openxmlformats.org/officeDocument/2006/relationships/hyperlink" Target="https://blog.devgenius.io/laravel-homestead-on-windows-10-348062f07848"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www.bokus.com/cgi-bin/product_search.cgi?authors=Dieter%20Graf" TargetMode="External"/><Relationship Id="rId83" Type="http://schemas.openxmlformats.org/officeDocument/2006/relationships/hyperlink" Target="https://en.wikipedia.org/wiki/A_Prisoner_of_Birth" TargetMode="External"/><Relationship Id="rId179" Type="http://schemas.openxmlformats.org/officeDocument/2006/relationships/hyperlink" Target="https://arbetsformedlingen.se/platsbanken/annonser/8433978" TargetMode="External"/><Relationship Id="rId190" Type="http://schemas.openxmlformats.org/officeDocument/2006/relationships/hyperlink" Target="https://www.arbetsformedlingen.se/For-arbetssokande/platsbanken/annonser/8392711" TargetMode="External"/><Relationship Id="rId204" Type="http://schemas.openxmlformats.org/officeDocument/2006/relationships/hyperlink" Target="https://code.google.com/archive/p/corkami/wikis/PE.wiki" TargetMode="External"/><Relationship Id="rId225" Type="http://schemas.openxmlformats.org/officeDocument/2006/relationships/hyperlink" Target="mailto:Tobias.Strandh@informator.se" TargetMode="External"/><Relationship Id="rId246" Type="http://schemas.openxmlformats.org/officeDocument/2006/relationships/hyperlink" Target="https://www.xvideos.com/video1976117/submission_bondage_pleasure_sex" TargetMode="External"/><Relationship Id="rId106" Type="http://schemas.openxmlformats.org/officeDocument/2006/relationships/hyperlink" Target="https://github.com/shyamseshadri/angular-up-and-running" TargetMode="External"/><Relationship Id="rId127" Type="http://schemas.openxmlformats.org/officeDocument/2006/relationships/hyperlink" Target="mailto:marie.pilo@spminstrument.se"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4</TotalTime>
  <Pages>29</Pages>
  <Words>33559</Words>
  <Characters>191290</Characters>
  <Application>Microsoft Office Word</Application>
  <DocSecurity>0</DocSecurity>
  <Lines>1594</Lines>
  <Paragraphs>44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37</cp:revision>
  <dcterms:created xsi:type="dcterms:W3CDTF">2022-02-17T14:22:00Z</dcterms:created>
  <dcterms:modified xsi:type="dcterms:W3CDTF">2022-03-15T14:29:00Z</dcterms:modified>
</cp:coreProperties>
</file>